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ask="http://schemas.microsoft.com/office/drawing/2018/sketchyshapes" mc:Ignorable="w14 w15 w16se w16cid w16 w16cex w16sdtdh wp14">
  <w:body>
    <w:p w:rsidRPr="00A546A8" w:rsidR="00DD4ABE" w:rsidP="00DD4ABE" w:rsidRDefault="00DD4ABE" w14:paraId="3B70C6B1" w14:textId="77777777">
      <w:pPr>
        <w:spacing w:before="0" w:line="360" w:lineRule="auto"/>
        <w:jc w:val="center"/>
        <w:rPr>
          <w:b/>
          <w:bCs/>
          <w:sz w:val="32"/>
          <w:szCs w:val="32"/>
        </w:rPr>
      </w:pPr>
      <w:r w:rsidRPr="00FF3FB7">
        <w:rPr>
          <w:b/>
          <w:bCs/>
          <w:sz w:val="32"/>
          <w:szCs w:val="32"/>
        </w:rPr>
        <w:t>ENHANCING CONVERSATIONAL AI MODEL PERFORMANCE AND EXPLAINABILITY FOR SINHALA-ENGLISH BILINGUAL SPEAKERS</w:t>
      </w:r>
    </w:p>
    <w:p w:rsidRPr="00ED5C0D" w:rsidR="00DD4ABE" w:rsidP="00DD4ABE" w:rsidRDefault="00DD4ABE" w14:paraId="78B88026" w14:textId="0783B222">
      <w:pPr>
        <w:spacing w:before="0" w:after="0" w:line="360" w:lineRule="auto"/>
        <w:jc w:val="center"/>
        <w:rPr>
          <w:sz w:val="32"/>
          <w:szCs w:val="32"/>
        </w:rPr>
      </w:pPr>
      <w:r w:rsidRPr="002F4AA1">
        <w:rPr>
          <w:sz w:val="28"/>
          <w:szCs w:val="28"/>
        </w:rPr>
        <w:t>2022-056</w:t>
      </w:r>
    </w:p>
    <w:p w:rsidRPr="00ED5C0D" w:rsidR="00DD4ABE" w:rsidP="00DD4ABE" w:rsidRDefault="00DD4ABE" w14:paraId="77231AB7" w14:textId="77777777">
      <w:pPr>
        <w:spacing w:before="0" w:after="0" w:line="360" w:lineRule="auto"/>
        <w:jc w:val="center"/>
        <w:rPr>
          <w:sz w:val="32"/>
          <w:szCs w:val="32"/>
        </w:rPr>
      </w:pPr>
    </w:p>
    <w:p w:rsidR="00DD4ABE" w:rsidP="00DD4ABE" w:rsidRDefault="00DD4ABE" w14:paraId="18C4CF1A" w14:textId="77777777">
      <w:pPr>
        <w:spacing w:before="0" w:after="0" w:line="360" w:lineRule="auto"/>
        <w:jc w:val="center"/>
        <w:rPr>
          <w:sz w:val="28"/>
          <w:szCs w:val="28"/>
        </w:rPr>
      </w:pPr>
      <w:r w:rsidRPr="00183B94">
        <w:rPr>
          <w:sz w:val="28"/>
          <w:szCs w:val="28"/>
        </w:rPr>
        <w:t>Project Proposal Report</w:t>
      </w:r>
    </w:p>
    <w:p w:rsidR="00DD4ABE" w:rsidP="00DD4ABE" w:rsidRDefault="00DD4ABE" w14:paraId="5149CC38" w14:textId="77777777">
      <w:pPr>
        <w:spacing w:before="0" w:after="0" w:line="360" w:lineRule="auto"/>
        <w:jc w:val="center"/>
        <w:rPr>
          <w:sz w:val="32"/>
          <w:szCs w:val="32"/>
        </w:rPr>
      </w:pPr>
    </w:p>
    <w:p w:rsidRPr="00ED5C0D" w:rsidR="00DD4ABE" w:rsidP="00DD4ABE" w:rsidRDefault="00DD4ABE" w14:paraId="172C6DE4" w14:textId="77777777">
      <w:pPr>
        <w:spacing w:before="0" w:after="0" w:line="360" w:lineRule="auto"/>
        <w:jc w:val="center"/>
        <w:rPr>
          <w:sz w:val="32"/>
          <w:szCs w:val="32"/>
        </w:rPr>
      </w:pPr>
    </w:p>
    <w:p w:rsidR="00DD4ABE" w:rsidP="00DD4ABE" w:rsidRDefault="00101452" w14:paraId="1E808CBC" w14:textId="29C375E7">
      <w:pPr>
        <w:spacing w:before="0" w:after="0" w:line="360" w:lineRule="auto"/>
        <w:jc w:val="center"/>
        <w:rPr>
          <w:sz w:val="28"/>
          <w:szCs w:val="28"/>
        </w:rPr>
      </w:pPr>
      <w:r>
        <w:rPr>
          <w:sz w:val="28"/>
          <w:szCs w:val="28"/>
        </w:rPr>
        <w:t>Jayasinghe D.T.</w:t>
      </w:r>
    </w:p>
    <w:p w:rsidR="00DD4ABE" w:rsidP="00DD4ABE" w:rsidRDefault="00DD4ABE" w14:paraId="44A3D805" w14:textId="5E1A201D">
      <w:pPr>
        <w:spacing w:before="0" w:after="0" w:line="360" w:lineRule="auto"/>
        <w:jc w:val="center"/>
        <w:rPr>
          <w:sz w:val="28"/>
          <w:szCs w:val="28"/>
        </w:rPr>
      </w:pPr>
      <w:r>
        <w:rPr>
          <w:sz w:val="28"/>
          <w:szCs w:val="28"/>
        </w:rPr>
        <w:t>(</w:t>
      </w:r>
      <w:r w:rsidRPr="009C7F44" w:rsidR="00101452">
        <w:rPr>
          <w:sz w:val="28"/>
          <w:szCs w:val="28"/>
        </w:rPr>
        <w:t>Dissanayake D.M.I.M.</w:t>
      </w:r>
      <w:r w:rsidR="00101452">
        <w:rPr>
          <w:sz w:val="28"/>
          <w:szCs w:val="28"/>
        </w:rPr>
        <w:t xml:space="preserve">, </w:t>
      </w:r>
      <w:r>
        <w:rPr>
          <w:sz w:val="28"/>
          <w:szCs w:val="28"/>
        </w:rPr>
        <w:t>Hameed M.S., Sakalasooriya S.A.H.A.)</w:t>
      </w:r>
    </w:p>
    <w:p w:rsidR="00DD4ABE" w:rsidP="00DD4ABE" w:rsidRDefault="00DD4ABE" w14:paraId="5CA31BD8" w14:textId="77777777">
      <w:pPr>
        <w:spacing w:before="0" w:after="0" w:line="360" w:lineRule="auto"/>
        <w:jc w:val="center"/>
        <w:rPr>
          <w:sz w:val="32"/>
          <w:szCs w:val="32"/>
        </w:rPr>
      </w:pPr>
    </w:p>
    <w:p w:rsidR="00DD4ABE" w:rsidP="00DD4ABE" w:rsidRDefault="00DD4ABE" w14:paraId="78701A1D" w14:textId="77777777">
      <w:pPr>
        <w:spacing w:before="0" w:after="0" w:line="360" w:lineRule="auto"/>
        <w:jc w:val="center"/>
        <w:rPr>
          <w:sz w:val="32"/>
          <w:szCs w:val="32"/>
        </w:rPr>
      </w:pPr>
    </w:p>
    <w:p w:rsidRPr="00A546A8" w:rsidR="00DD4ABE" w:rsidP="00DD4ABE" w:rsidRDefault="00DD4ABE" w14:paraId="7FA6B2E8" w14:textId="77777777">
      <w:pPr>
        <w:spacing w:before="0" w:after="0" w:line="360" w:lineRule="auto"/>
        <w:jc w:val="center"/>
        <w:rPr>
          <w:sz w:val="32"/>
          <w:szCs w:val="32"/>
        </w:rPr>
      </w:pPr>
    </w:p>
    <w:p w:rsidR="00DD4ABE" w:rsidP="00DD4ABE" w:rsidRDefault="00DD4ABE" w14:paraId="392A6F89" w14:textId="77777777">
      <w:pPr>
        <w:spacing w:before="0" w:after="0" w:line="360" w:lineRule="auto"/>
        <w:jc w:val="center"/>
        <w:rPr>
          <w:sz w:val="28"/>
          <w:szCs w:val="28"/>
        </w:rPr>
      </w:pPr>
      <w:r w:rsidRPr="00E618E2">
        <w:rPr>
          <w:sz w:val="28"/>
          <w:szCs w:val="28"/>
        </w:rPr>
        <w:t>B.Sc. (Hons) Degree in Information Technology Specialising in Data Science</w:t>
      </w:r>
    </w:p>
    <w:p w:rsidRPr="00FA62D9" w:rsidR="00DD4ABE" w:rsidP="00DD4ABE" w:rsidRDefault="00DD4ABE" w14:paraId="2C059AFC" w14:textId="77777777">
      <w:pPr>
        <w:spacing w:before="0" w:after="0" w:line="360" w:lineRule="auto"/>
        <w:jc w:val="center"/>
        <w:rPr>
          <w:sz w:val="32"/>
          <w:szCs w:val="32"/>
        </w:rPr>
      </w:pPr>
    </w:p>
    <w:p w:rsidRPr="00E618E2" w:rsidR="00DD4ABE" w:rsidP="00DD4ABE" w:rsidRDefault="00DD4ABE" w14:paraId="6E178292" w14:textId="77777777">
      <w:pPr>
        <w:spacing w:before="0" w:after="0" w:line="360" w:lineRule="auto"/>
        <w:jc w:val="center"/>
        <w:rPr>
          <w:sz w:val="28"/>
          <w:szCs w:val="28"/>
        </w:rPr>
      </w:pPr>
      <w:r w:rsidRPr="00E618E2">
        <w:rPr>
          <w:sz w:val="28"/>
          <w:szCs w:val="28"/>
        </w:rPr>
        <w:t>Department of Information Technology</w:t>
      </w:r>
    </w:p>
    <w:p w:rsidR="00DD4ABE" w:rsidP="00DD4ABE" w:rsidRDefault="00DD4ABE" w14:paraId="16F910C1" w14:textId="77777777">
      <w:pPr>
        <w:spacing w:before="0" w:after="0" w:line="360" w:lineRule="auto"/>
        <w:jc w:val="center"/>
        <w:rPr>
          <w:sz w:val="32"/>
          <w:szCs w:val="32"/>
        </w:rPr>
      </w:pPr>
    </w:p>
    <w:p w:rsidRPr="00183B94" w:rsidR="00DD4ABE" w:rsidP="00DD4ABE" w:rsidRDefault="00DD4ABE" w14:paraId="6C047D60" w14:textId="77777777">
      <w:pPr>
        <w:spacing w:before="0" w:after="0" w:line="360" w:lineRule="auto"/>
        <w:jc w:val="center"/>
        <w:rPr>
          <w:sz w:val="28"/>
          <w:szCs w:val="28"/>
        </w:rPr>
      </w:pPr>
      <w:r w:rsidRPr="00183B94">
        <w:rPr>
          <w:sz w:val="28"/>
          <w:szCs w:val="28"/>
        </w:rPr>
        <w:t>Sri Lanka Institute of Information Technology</w:t>
      </w:r>
    </w:p>
    <w:p w:rsidRPr="00183B94" w:rsidR="00DD4ABE" w:rsidP="00DD4ABE" w:rsidRDefault="00DD4ABE" w14:paraId="034AADBC" w14:textId="77777777">
      <w:pPr>
        <w:spacing w:before="0" w:after="0" w:line="360" w:lineRule="auto"/>
        <w:jc w:val="center"/>
        <w:rPr>
          <w:sz w:val="28"/>
          <w:szCs w:val="28"/>
        </w:rPr>
      </w:pPr>
      <w:r w:rsidRPr="00183B94">
        <w:rPr>
          <w:sz w:val="28"/>
          <w:szCs w:val="28"/>
        </w:rPr>
        <w:t>Sri Lanka</w:t>
      </w:r>
    </w:p>
    <w:p w:rsidR="00DD4ABE" w:rsidP="00DD4ABE" w:rsidRDefault="00DD4ABE" w14:paraId="62F7C176" w14:textId="77777777">
      <w:pPr>
        <w:spacing w:before="0" w:after="0" w:line="360" w:lineRule="auto"/>
        <w:jc w:val="center"/>
        <w:rPr>
          <w:sz w:val="32"/>
          <w:szCs w:val="32"/>
        </w:rPr>
      </w:pPr>
    </w:p>
    <w:p w:rsidR="00DD4ABE" w:rsidP="00DD4ABE" w:rsidRDefault="00DD4ABE" w14:paraId="55C5C69A" w14:textId="77777777">
      <w:pPr>
        <w:spacing w:before="0" w:after="0" w:line="360" w:lineRule="auto"/>
        <w:jc w:val="center"/>
        <w:rPr>
          <w:sz w:val="32"/>
          <w:szCs w:val="32"/>
        </w:rPr>
      </w:pPr>
    </w:p>
    <w:p w:rsidRPr="00183B94" w:rsidR="00DD4ABE" w:rsidP="00DD4ABE" w:rsidRDefault="00DD4ABE" w14:paraId="1F60E0A8" w14:textId="77777777">
      <w:pPr>
        <w:spacing w:before="0" w:after="0" w:line="360" w:lineRule="auto"/>
        <w:jc w:val="center"/>
        <w:rPr>
          <w:sz w:val="28"/>
          <w:szCs w:val="28"/>
        </w:rPr>
      </w:pPr>
      <w:r>
        <w:rPr>
          <w:sz w:val="28"/>
          <w:szCs w:val="28"/>
        </w:rPr>
        <w:t>January 2022</w:t>
      </w:r>
    </w:p>
    <w:p w:rsidRPr="00104494" w:rsidR="00640D16" w:rsidP="00640D16" w:rsidRDefault="00640D16" w14:paraId="69D9AE4F" w14:textId="77777777">
      <w:pPr>
        <w:spacing w:before="0" w:line="360" w:lineRule="auto"/>
        <w:jc w:val="center"/>
        <w:rPr>
          <w:b/>
          <w:bCs/>
          <w:sz w:val="32"/>
          <w:szCs w:val="32"/>
        </w:rPr>
      </w:pPr>
      <w:r w:rsidRPr="00FF3FB7">
        <w:rPr>
          <w:b/>
          <w:bCs/>
          <w:sz w:val="32"/>
          <w:szCs w:val="32"/>
        </w:rPr>
        <w:t>ENHANCING CONVERSATIONAL AI MODEL PERFORMANCE AND EXPLAINABILITY FOR SINHALA-ENGLISH BILINGUAL SPEAKERS</w:t>
      </w:r>
    </w:p>
    <w:p w:rsidRPr="00747718" w:rsidR="00640D16" w:rsidP="00640D16" w:rsidRDefault="00640D16" w14:paraId="5F00EE2E" w14:textId="77777777">
      <w:pPr>
        <w:spacing w:before="0" w:after="0" w:line="360" w:lineRule="auto"/>
        <w:jc w:val="center"/>
        <w:rPr>
          <w:sz w:val="28"/>
          <w:szCs w:val="28"/>
        </w:rPr>
      </w:pPr>
      <w:r w:rsidRPr="002F4AA1">
        <w:rPr>
          <w:sz w:val="28"/>
          <w:szCs w:val="28"/>
        </w:rPr>
        <w:t>2022-056</w:t>
      </w:r>
    </w:p>
    <w:p w:rsidR="00640D16" w:rsidP="00640D16" w:rsidRDefault="00640D16" w14:paraId="41BE409D" w14:textId="77777777">
      <w:pPr>
        <w:spacing w:before="0" w:after="0" w:line="360" w:lineRule="auto"/>
        <w:jc w:val="center"/>
        <w:rPr>
          <w:sz w:val="32"/>
          <w:szCs w:val="32"/>
        </w:rPr>
      </w:pPr>
    </w:p>
    <w:p w:rsidR="00640D16" w:rsidP="00640D16" w:rsidRDefault="00640D16" w14:paraId="3AC1A213" w14:textId="77777777">
      <w:pPr>
        <w:spacing w:before="0" w:after="0" w:line="360" w:lineRule="auto"/>
        <w:jc w:val="center"/>
        <w:rPr>
          <w:sz w:val="32"/>
          <w:szCs w:val="32"/>
        </w:rPr>
      </w:pPr>
    </w:p>
    <w:p w:rsidRPr="00183B94" w:rsidR="00640D16" w:rsidP="00640D16" w:rsidRDefault="00640D16" w14:paraId="317380FB" w14:textId="77777777">
      <w:pPr>
        <w:spacing w:before="0" w:after="0" w:line="360" w:lineRule="auto"/>
        <w:jc w:val="center"/>
        <w:rPr>
          <w:sz w:val="28"/>
          <w:szCs w:val="28"/>
        </w:rPr>
      </w:pPr>
      <w:r w:rsidRPr="00183B94">
        <w:rPr>
          <w:sz w:val="28"/>
          <w:szCs w:val="28"/>
        </w:rPr>
        <w:t>Project Proposal Report</w:t>
      </w:r>
    </w:p>
    <w:p w:rsidR="00640D16" w:rsidP="00640D16" w:rsidRDefault="00640D16" w14:paraId="3727DB00" w14:textId="77777777">
      <w:pPr>
        <w:spacing w:before="0" w:after="0" w:line="360" w:lineRule="auto"/>
        <w:jc w:val="center"/>
        <w:rPr>
          <w:sz w:val="32"/>
          <w:szCs w:val="32"/>
        </w:rPr>
      </w:pPr>
    </w:p>
    <w:p w:rsidR="00640D16" w:rsidP="00640D16" w:rsidRDefault="00640D16" w14:paraId="0F096339" w14:textId="77777777">
      <w:pPr>
        <w:spacing w:before="0" w:after="0" w:line="360" w:lineRule="auto"/>
        <w:jc w:val="center"/>
        <w:rPr>
          <w:sz w:val="32"/>
          <w:szCs w:val="32"/>
        </w:rPr>
      </w:pPr>
    </w:p>
    <w:p w:rsidR="00640D16" w:rsidP="00640D16" w:rsidRDefault="00640D16" w14:paraId="76303B79" w14:textId="77777777">
      <w:pPr>
        <w:spacing w:before="0" w:after="0" w:line="360" w:lineRule="auto"/>
        <w:jc w:val="center"/>
        <w:rPr>
          <w:sz w:val="32"/>
          <w:szCs w:val="32"/>
        </w:rPr>
      </w:pPr>
    </w:p>
    <w:p w:rsidRPr="00E618E2" w:rsidR="00640D16" w:rsidP="00640D16" w:rsidRDefault="00640D16" w14:paraId="336692E2" w14:textId="77777777">
      <w:pPr>
        <w:spacing w:before="0" w:after="0" w:line="360" w:lineRule="auto"/>
        <w:jc w:val="center"/>
        <w:rPr>
          <w:sz w:val="28"/>
          <w:szCs w:val="28"/>
        </w:rPr>
      </w:pPr>
      <w:r w:rsidRPr="00E618E2">
        <w:rPr>
          <w:sz w:val="28"/>
          <w:szCs w:val="28"/>
        </w:rPr>
        <w:t>B.Sc. (Hons) Degree in Information Technology Specialising in Data Science</w:t>
      </w:r>
    </w:p>
    <w:p w:rsidR="00640D16" w:rsidP="00640D16" w:rsidRDefault="00640D16" w14:paraId="011DC0BF" w14:textId="77777777">
      <w:pPr>
        <w:spacing w:before="0" w:after="0" w:line="360" w:lineRule="auto"/>
        <w:jc w:val="center"/>
        <w:rPr>
          <w:sz w:val="32"/>
          <w:szCs w:val="32"/>
        </w:rPr>
      </w:pPr>
    </w:p>
    <w:p w:rsidR="00640D16" w:rsidP="00640D16" w:rsidRDefault="00640D16" w14:paraId="6D780E4A" w14:textId="77777777">
      <w:pPr>
        <w:spacing w:before="0" w:after="0" w:line="360" w:lineRule="auto"/>
        <w:jc w:val="center"/>
        <w:rPr>
          <w:sz w:val="32"/>
          <w:szCs w:val="32"/>
        </w:rPr>
      </w:pPr>
    </w:p>
    <w:p w:rsidR="00640D16" w:rsidP="00640D16" w:rsidRDefault="00640D16" w14:paraId="31C921D9" w14:textId="77777777">
      <w:pPr>
        <w:spacing w:before="0" w:after="0" w:line="360" w:lineRule="auto"/>
        <w:jc w:val="center"/>
        <w:rPr>
          <w:sz w:val="32"/>
          <w:szCs w:val="32"/>
        </w:rPr>
      </w:pPr>
    </w:p>
    <w:p w:rsidR="00640D16" w:rsidP="00640D16" w:rsidRDefault="00640D16" w14:paraId="0C2455AE" w14:textId="77777777">
      <w:pPr>
        <w:spacing w:before="0" w:after="0" w:line="360" w:lineRule="auto"/>
        <w:jc w:val="center"/>
        <w:rPr>
          <w:sz w:val="32"/>
          <w:szCs w:val="32"/>
        </w:rPr>
      </w:pPr>
    </w:p>
    <w:p w:rsidR="00640D16" w:rsidP="00640D16" w:rsidRDefault="00640D16" w14:paraId="68F7B180" w14:textId="77777777">
      <w:pPr>
        <w:spacing w:before="0" w:after="0" w:line="360" w:lineRule="auto"/>
        <w:jc w:val="center"/>
        <w:rPr>
          <w:sz w:val="32"/>
          <w:szCs w:val="32"/>
        </w:rPr>
      </w:pPr>
    </w:p>
    <w:p w:rsidRPr="00E618E2" w:rsidR="00640D16" w:rsidP="00640D16" w:rsidRDefault="00640D16" w14:paraId="01616BAC" w14:textId="77777777">
      <w:pPr>
        <w:spacing w:before="0" w:after="0" w:line="360" w:lineRule="auto"/>
        <w:jc w:val="center"/>
        <w:rPr>
          <w:sz w:val="28"/>
          <w:szCs w:val="28"/>
        </w:rPr>
      </w:pPr>
      <w:r w:rsidRPr="00E618E2">
        <w:rPr>
          <w:sz w:val="28"/>
          <w:szCs w:val="28"/>
        </w:rPr>
        <w:t>Department of Information Technology</w:t>
      </w:r>
    </w:p>
    <w:p w:rsidR="00640D16" w:rsidP="00640D16" w:rsidRDefault="00640D16" w14:paraId="116C55BE" w14:textId="77777777">
      <w:pPr>
        <w:spacing w:before="0" w:after="0" w:line="360" w:lineRule="auto"/>
        <w:jc w:val="center"/>
        <w:rPr>
          <w:sz w:val="32"/>
          <w:szCs w:val="32"/>
        </w:rPr>
      </w:pPr>
    </w:p>
    <w:p w:rsidRPr="00183B94" w:rsidR="00640D16" w:rsidP="00640D16" w:rsidRDefault="00640D16" w14:paraId="04220C9B" w14:textId="77777777">
      <w:pPr>
        <w:spacing w:before="0" w:after="0" w:line="360" w:lineRule="auto"/>
        <w:jc w:val="center"/>
        <w:rPr>
          <w:sz w:val="28"/>
          <w:szCs w:val="28"/>
        </w:rPr>
      </w:pPr>
      <w:r w:rsidRPr="00183B94">
        <w:rPr>
          <w:sz w:val="28"/>
          <w:szCs w:val="28"/>
        </w:rPr>
        <w:t>Sri Lanka Institute of Information Technology</w:t>
      </w:r>
    </w:p>
    <w:p w:rsidRPr="00183B94" w:rsidR="00640D16" w:rsidP="00640D16" w:rsidRDefault="00640D16" w14:paraId="294A463A" w14:textId="77777777">
      <w:pPr>
        <w:spacing w:before="0" w:after="0" w:line="360" w:lineRule="auto"/>
        <w:jc w:val="center"/>
        <w:rPr>
          <w:sz w:val="28"/>
          <w:szCs w:val="28"/>
        </w:rPr>
      </w:pPr>
      <w:r w:rsidRPr="00183B94">
        <w:rPr>
          <w:sz w:val="28"/>
          <w:szCs w:val="28"/>
        </w:rPr>
        <w:t>Sri Lanka</w:t>
      </w:r>
    </w:p>
    <w:p w:rsidR="00640D16" w:rsidP="00640D16" w:rsidRDefault="00640D16" w14:paraId="2174EBD6" w14:textId="77777777">
      <w:pPr>
        <w:spacing w:before="0" w:after="0" w:line="360" w:lineRule="auto"/>
        <w:jc w:val="center"/>
        <w:rPr>
          <w:sz w:val="32"/>
          <w:szCs w:val="32"/>
        </w:rPr>
      </w:pPr>
    </w:p>
    <w:p w:rsidR="00640D16" w:rsidP="00640D16" w:rsidRDefault="00640D16" w14:paraId="1D883AE3" w14:textId="77777777">
      <w:pPr>
        <w:spacing w:before="0" w:after="0" w:line="360" w:lineRule="auto"/>
        <w:jc w:val="center"/>
        <w:rPr>
          <w:sz w:val="32"/>
          <w:szCs w:val="32"/>
        </w:rPr>
      </w:pPr>
    </w:p>
    <w:p w:rsidRPr="00EC3722" w:rsidR="00640D16" w:rsidP="00640D16" w:rsidRDefault="00640D16" w14:paraId="0E47D2E6" w14:textId="356C5883">
      <w:pPr>
        <w:spacing w:before="0" w:after="0" w:line="360" w:lineRule="auto"/>
        <w:jc w:val="center"/>
        <w:rPr>
          <w:sz w:val="28"/>
          <w:szCs w:val="28"/>
        </w:rPr>
        <w:sectPr w:rsidRPr="00EC3722" w:rsidR="00640D16" w:rsidSect="00C02D49">
          <w:headerReference w:type="default" r:id="rId11"/>
          <w:type w:val="nextColumn"/>
          <w:pgSz w:w="11909" w:h="16834" w:orient="portrait" w:code="9"/>
          <w:pgMar w:top="1418" w:right="1418" w:bottom="2268" w:left="2268" w:header="720" w:footer="720" w:gutter="0"/>
          <w:cols w:space="720"/>
          <w:titlePg/>
          <w:docGrid w:linePitch="360"/>
        </w:sectPr>
      </w:pPr>
      <w:r>
        <w:rPr>
          <w:sz w:val="28"/>
          <w:szCs w:val="28"/>
        </w:rPr>
        <w:t>January</w:t>
      </w:r>
      <w:r w:rsidRPr="00183B94">
        <w:rPr>
          <w:sz w:val="28"/>
          <w:szCs w:val="28"/>
        </w:rPr>
        <w:t xml:space="preserve"> 20</w:t>
      </w:r>
      <w:r w:rsidR="00CA2C7E">
        <w:rPr>
          <w:sz w:val="28"/>
          <w:szCs w:val="28"/>
        </w:rPr>
        <w:t>2</w:t>
      </w:r>
      <w:r w:rsidR="008020F2">
        <w:rPr>
          <w:sz w:val="28"/>
          <w:szCs w:val="28"/>
        </w:rPr>
        <w:t>2</w:t>
      </w:r>
    </w:p>
    <w:p w:rsidR="00964B58" w:rsidP="001E50AD" w:rsidRDefault="002424CF" w14:paraId="7E0B1415" w14:textId="5552A971">
      <w:pPr>
        <w:pStyle w:val="Heading1"/>
        <w:spacing w:before="0" w:line="360" w:lineRule="auto"/>
      </w:pPr>
      <w:bookmarkStart w:name="_Toc93957875" w:id="0"/>
      <w:bookmarkStart w:name="_Toc95508571" w:id="1"/>
      <w:r w:rsidRPr="007E208D">
        <w:t>D</w:t>
      </w:r>
      <w:r w:rsidRPr="007E208D" w:rsidR="00B821F0">
        <w:t xml:space="preserve">eclaration, Copyright Statement </w:t>
      </w:r>
      <w:r w:rsidRPr="007E208D" w:rsidR="005B16D9">
        <w:t>a</w:t>
      </w:r>
      <w:r w:rsidRPr="007E208D" w:rsidR="00B821F0">
        <w:t xml:space="preserve">nd The Statement </w:t>
      </w:r>
      <w:r w:rsidRPr="007E208D" w:rsidR="001D5D99">
        <w:t>o</w:t>
      </w:r>
      <w:r w:rsidRPr="007E208D" w:rsidR="00B821F0">
        <w:t>f The Supervisor</w:t>
      </w:r>
      <w:r w:rsidRPr="007E208D" w:rsidR="00D52CF3">
        <w:t>s</w:t>
      </w:r>
      <w:bookmarkEnd w:id="0"/>
      <w:bookmarkEnd w:id="1"/>
    </w:p>
    <w:p w:rsidRPr="00A00FF2" w:rsidR="00A00FF2" w:rsidP="00A00FF2" w:rsidRDefault="00A00FF2" w14:paraId="24D3570D" w14:textId="77777777">
      <w:pPr>
        <w:spacing w:before="0" w:after="0"/>
      </w:pPr>
    </w:p>
    <w:p w:rsidRPr="009B30D9" w:rsidR="00511FC1" w:rsidP="001E50AD" w:rsidRDefault="00D926D7" w14:paraId="1C639E12" w14:textId="6E386DFD">
      <w:pPr>
        <w:spacing w:before="0" w:after="0" w:line="360" w:lineRule="auto"/>
        <w:rPr>
          <w:rFonts w:cs="Times New Roman"/>
        </w:rPr>
      </w:pPr>
      <w:r w:rsidRPr="00D926D7">
        <w:rPr>
          <w:rFonts w:cs="Times New Roman"/>
        </w:rPr>
        <w:t xml:space="preserve">We declare that this is our own </w:t>
      </w:r>
      <w:r w:rsidRPr="00D926D7" w:rsidR="001C74E3">
        <w:rPr>
          <w:rFonts w:cs="Times New Roman"/>
        </w:rPr>
        <w:t>work,</w:t>
      </w:r>
      <w:r w:rsidRPr="00D926D7">
        <w:rPr>
          <w:rFonts w:cs="Times New Roman"/>
        </w:rPr>
        <w:t xml:space="preserve"> and this proposal does not incorporate</w:t>
      </w:r>
      <w:r>
        <w:rPr>
          <w:rFonts w:cs="Times New Roman"/>
        </w:rPr>
        <w:t xml:space="preserve"> </w:t>
      </w:r>
      <w:r w:rsidRPr="00D926D7">
        <w:rPr>
          <w:rFonts w:cs="Times New Roman"/>
        </w:rPr>
        <w:t>without acknowledgement any material previously submitted for a degree or diploma in any other university or Institute of higher learning and to the best of our</w:t>
      </w:r>
      <w:r>
        <w:rPr>
          <w:rFonts w:cs="Times New Roman"/>
        </w:rPr>
        <w:t xml:space="preserve"> </w:t>
      </w:r>
      <w:r w:rsidRPr="00D926D7">
        <w:rPr>
          <w:rFonts w:cs="Times New Roman"/>
        </w:rPr>
        <w:t>knowledge and belief it does not contain any material previously published or written by another person except where the acknowledgement is made in the text.</w:t>
      </w:r>
    </w:p>
    <w:p w:rsidRPr="009B30D9" w:rsidR="00511FC1" w:rsidP="001E50AD" w:rsidRDefault="00511FC1" w14:paraId="34B3CC04" w14:textId="3BF96446">
      <w:pPr>
        <w:spacing w:before="0" w:after="0" w:line="360" w:lineRule="auto"/>
        <w:rPr>
          <w:rFonts w:cs="Times New Roman"/>
        </w:rPr>
      </w:pP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3114"/>
        <w:gridCol w:w="2614"/>
        <w:gridCol w:w="2485"/>
      </w:tblGrid>
      <w:tr w:rsidRPr="009B30D9" w:rsidR="00511FC1" w:rsidTr="001C74E3" w14:paraId="60B659D5" w14:textId="77777777">
        <w:tc>
          <w:tcPr>
            <w:tcW w:w="3114" w:type="dxa"/>
          </w:tcPr>
          <w:p w:rsidRPr="00AF2FDA" w:rsidR="00511FC1" w:rsidP="00AF2FDA" w:rsidRDefault="001C74E3" w14:paraId="70A6871F" w14:textId="0CCDA811">
            <w:pPr>
              <w:spacing w:before="0" w:after="0" w:line="360" w:lineRule="auto"/>
              <w:jc w:val="left"/>
              <w:rPr>
                <w:rFonts w:cs="Times New Roman"/>
                <w:b/>
                <w:sz w:val="22"/>
              </w:rPr>
            </w:pPr>
            <w:r w:rsidRPr="588A5708">
              <w:rPr>
                <w:rFonts w:cs="Times New Roman"/>
                <w:b/>
                <w:sz w:val="22"/>
              </w:rPr>
              <w:t>Name</w:t>
            </w:r>
          </w:p>
        </w:tc>
        <w:tc>
          <w:tcPr>
            <w:tcW w:w="2614" w:type="dxa"/>
          </w:tcPr>
          <w:p w:rsidRPr="00AF2FDA" w:rsidR="00511FC1" w:rsidP="00AF2FDA" w:rsidRDefault="001C74E3" w14:paraId="3F9AB004" w14:textId="457A5C28">
            <w:pPr>
              <w:spacing w:before="0" w:after="0" w:line="360" w:lineRule="auto"/>
              <w:jc w:val="left"/>
              <w:rPr>
                <w:rFonts w:cs="Times New Roman"/>
                <w:b/>
                <w:sz w:val="22"/>
              </w:rPr>
            </w:pPr>
            <w:r w:rsidRPr="588A5708">
              <w:rPr>
                <w:rFonts w:cs="Times New Roman"/>
                <w:b/>
                <w:sz w:val="22"/>
              </w:rPr>
              <w:t>Student ID</w:t>
            </w:r>
          </w:p>
        </w:tc>
        <w:tc>
          <w:tcPr>
            <w:tcW w:w="2485" w:type="dxa"/>
          </w:tcPr>
          <w:p w:rsidRPr="00AF2FDA" w:rsidR="00511FC1" w:rsidP="00AF2FDA" w:rsidRDefault="00511FC1" w14:paraId="2C5F57C1" w14:textId="6F3C2D34">
            <w:pPr>
              <w:spacing w:before="0" w:after="0" w:line="360" w:lineRule="auto"/>
              <w:jc w:val="left"/>
              <w:rPr>
                <w:rFonts w:cs="Times New Roman"/>
                <w:b/>
                <w:sz w:val="22"/>
              </w:rPr>
            </w:pPr>
            <w:r w:rsidRPr="588A5708">
              <w:rPr>
                <w:rFonts w:cs="Times New Roman"/>
                <w:b/>
                <w:sz w:val="22"/>
              </w:rPr>
              <w:t>Signature</w:t>
            </w:r>
          </w:p>
        </w:tc>
      </w:tr>
      <w:tr w:rsidRPr="009B30D9" w:rsidR="00906A64" w:rsidTr="001C74E3" w14:paraId="790BB5D8" w14:textId="77777777">
        <w:tc>
          <w:tcPr>
            <w:tcW w:w="3114" w:type="dxa"/>
          </w:tcPr>
          <w:p w:rsidRPr="00AF2FDA" w:rsidR="00906A64" w:rsidP="00AF2FDA" w:rsidRDefault="001C74E3" w14:paraId="4EA12E99" w14:textId="4A7A7C5D">
            <w:pPr>
              <w:spacing w:before="0" w:after="0" w:line="360" w:lineRule="auto"/>
              <w:rPr>
                <w:rFonts w:cs="Times New Roman"/>
                <w:sz w:val="22"/>
              </w:rPr>
            </w:pPr>
            <w:r w:rsidRPr="00AF2FDA">
              <w:rPr>
                <w:rFonts w:cs="Times New Roman"/>
                <w:sz w:val="22"/>
              </w:rPr>
              <w:t>Dissanayake D.M.I.M.</w:t>
            </w:r>
          </w:p>
        </w:tc>
        <w:tc>
          <w:tcPr>
            <w:tcW w:w="2614" w:type="dxa"/>
          </w:tcPr>
          <w:p w:rsidRPr="00AF2FDA" w:rsidR="00906A64" w:rsidP="00AF2FDA" w:rsidRDefault="001C74E3" w14:paraId="188584D7" w14:textId="3C956618">
            <w:pPr>
              <w:spacing w:before="0" w:after="0" w:line="360" w:lineRule="auto"/>
              <w:rPr>
                <w:rFonts w:cs="Times New Roman"/>
                <w:sz w:val="22"/>
              </w:rPr>
            </w:pPr>
            <w:r w:rsidRPr="00AF2FDA">
              <w:rPr>
                <w:rFonts w:cs="Times New Roman"/>
                <w:sz w:val="22"/>
              </w:rPr>
              <w:t>IT19069432</w:t>
            </w:r>
          </w:p>
        </w:tc>
        <w:tc>
          <w:tcPr>
            <w:tcW w:w="2485" w:type="dxa"/>
          </w:tcPr>
          <w:p w:rsidRPr="00AF2FDA" w:rsidR="00906A64" w:rsidP="00AF2FDA" w:rsidRDefault="00053C03" w14:paraId="5545FD1A" w14:textId="513BA507">
            <w:pPr>
              <w:spacing w:before="0" w:after="0" w:line="360" w:lineRule="auto"/>
              <w:rPr>
                <w:rFonts w:cs="Times New Roman"/>
                <w:sz w:val="22"/>
              </w:rPr>
            </w:pPr>
            <w:r w:rsidRPr="00AF2FDA">
              <w:rPr>
                <w:rFonts w:cs="Times New Roman"/>
                <w:noProof/>
                <w:sz w:val="22"/>
              </w:rPr>
              <w:drawing>
                <wp:anchor distT="0" distB="0" distL="114300" distR="114300" simplePos="0" relativeHeight="251658240" behindDoc="1" locked="0" layoutInCell="1" allowOverlap="1" wp14:anchorId="72711A43" wp14:editId="6D9A882A">
                  <wp:simplePos x="0" y="0"/>
                  <wp:positionH relativeFrom="column">
                    <wp:posOffset>569595</wp:posOffset>
                  </wp:positionH>
                  <wp:positionV relativeFrom="paragraph">
                    <wp:posOffset>132080</wp:posOffset>
                  </wp:positionV>
                  <wp:extent cx="516255" cy="32575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BEBA8EAE-BF5A-486C-A8C5-ECC9F3942E4B}">
                                <a14:imgProps xmlns:a14="http://schemas.microsoft.com/office/drawing/2010/main">
                                  <a14:imgLayer r:embed="rId13">
                                    <a14:imgEffect>
                                      <a14:saturation sat="400000"/>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516255" cy="325755"/>
                          </a:xfrm>
                          <a:prstGeom prst="rect">
                            <a:avLst/>
                          </a:prstGeom>
                          <a:noFill/>
                          <a:ln>
                            <a:noFill/>
                          </a:ln>
                        </pic:spPr>
                      </pic:pic>
                    </a:graphicData>
                  </a:graphic>
                </wp:anchor>
              </w:drawing>
            </w:r>
            <w:r w:rsidRPr="00AF2FDA" w:rsidR="006F5E8D">
              <w:rPr>
                <w:rFonts w:cs="Times New Roman"/>
                <w:noProof/>
                <w:sz w:val="22"/>
              </w:rPr>
              <w:drawing>
                <wp:anchor distT="0" distB="0" distL="114300" distR="114300" simplePos="0" relativeHeight="251658244" behindDoc="1" locked="0" layoutInCell="1" allowOverlap="1" wp14:anchorId="211B529D" wp14:editId="6ADC8D31">
                  <wp:simplePos x="0" y="0"/>
                  <wp:positionH relativeFrom="column">
                    <wp:posOffset>384436</wp:posOffset>
                  </wp:positionH>
                  <wp:positionV relativeFrom="paragraph">
                    <wp:posOffset>10235</wp:posOffset>
                  </wp:positionV>
                  <wp:extent cx="469265" cy="433419"/>
                  <wp:effectExtent l="0" t="0" r="6985" b="508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BEBA8EAE-BF5A-486C-A8C5-ECC9F3942E4B}">
                                <a14:imgProps xmlns:a14="http://schemas.microsoft.com/office/drawing/2010/main">
                                  <a14:imgLayer r:embed="rId15">
                                    <a14:imgEffect>
                                      <a14:backgroundRemoval t="962" b="98077" l="0" r="94690">
                                        <a14:foregroundMark x1="36283" y1="36538" x2="92035" y2="28846"/>
                                        <a14:foregroundMark x1="40708" y1="34615" x2="29204" y2="32692"/>
                                        <a14:foregroundMark x1="15044" y1="30769" x2="76106" y2="25000"/>
                                        <a14:foregroundMark x1="19469" y1="31731" x2="86726" y2="26923"/>
                                        <a14:foregroundMark x1="30973" y1="22115" x2="95575" y2="26923"/>
                                        <a14:foregroundMark x1="38053" y1="25000" x2="97345" y2="18269"/>
                                        <a14:foregroundMark x1="16814" y1="43269" x2="99115" y2="38462"/>
                                        <a14:foregroundMark x1="25664" y1="38462" x2="33628" y2="7692"/>
                                        <a14:foregroundMark x1="22124" y1="8654" x2="23009" y2="962"/>
                                        <a14:foregroundMark x1="15929" y1="11538" x2="7080" y2="25000"/>
                                        <a14:foregroundMark x1="31858" y1="4808" x2="0" y2="19231"/>
                                        <a14:foregroundMark x1="8850" y1="19231" x2="9735" y2="50962"/>
                                        <a14:foregroundMark x1="3540" y1="21154" x2="3540" y2="52885"/>
                                        <a14:foregroundMark x1="13274" y1="50962" x2="29204" y2="38462"/>
                                        <a14:foregroundMark x1="13274" y1="54808" x2="26549" y2="80769"/>
                                        <a14:foregroundMark x1="23009" y1="48077" x2="26549" y2="76923"/>
                                        <a14:foregroundMark x1="23894" y1="76923" x2="36283" y2="98077"/>
                                        <a14:foregroundMark x1="22124" y1="79808" x2="48673" y2="9807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469265" cy="433419"/>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Pr="009B30D9" w:rsidR="00906A64" w:rsidTr="001C74E3" w14:paraId="472CC120" w14:textId="77777777">
        <w:tc>
          <w:tcPr>
            <w:tcW w:w="3114" w:type="dxa"/>
          </w:tcPr>
          <w:p w:rsidRPr="00AF2FDA" w:rsidR="00906A64" w:rsidP="00AF2FDA" w:rsidRDefault="002424CF" w14:paraId="514C12C8" w14:textId="3FFEADE2">
            <w:pPr>
              <w:spacing w:before="0" w:after="0" w:line="360" w:lineRule="auto"/>
              <w:rPr>
                <w:rFonts w:cs="Times New Roman"/>
                <w:sz w:val="22"/>
              </w:rPr>
            </w:pPr>
            <w:r w:rsidRPr="00AF2FDA">
              <w:rPr>
                <w:rFonts w:cs="Times New Roman"/>
                <w:sz w:val="22"/>
              </w:rPr>
              <w:t>Hameed M.S.</w:t>
            </w:r>
          </w:p>
        </w:tc>
        <w:tc>
          <w:tcPr>
            <w:tcW w:w="2614" w:type="dxa"/>
          </w:tcPr>
          <w:p w:rsidRPr="00AF2FDA" w:rsidR="00906A64" w:rsidP="00AF2FDA" w:rsidRDefault="002424CF" w14:paraId="6E797179" w14:textId="28618CA9">
            <w:pPr>
              <w:spacing w:before="0" w:after="0" w:line="360" w:lineRule="auto"/>
              <w:rPr>
                <w:rFonts w:cs="Times New Roman"/>
                <w:sz w:val="22"/>
              </w:rPr>
            </w:pPr>
            <w:r w:rsidRPr="00AF2FDA">
              <w:rPr>
                <w:rFonts w:cs="Times New Roman"/>
                <w:sz w:val="22"/>
              </w:rPr>
              <w:t>IT19064932</w:t>
            </w:r>
          </w:p>
        </w:tc>
        <w:tc>
          <w:tcPr>
            <w:tcW w:w="2485" w:type="dxa"/>
          </w:tcPr>
          <w:p w:rsidRPr="00AF2FDA" w:rsidR="00906A64" w:rsidP="00AF2FDA" w:rsidRDefault="00906A64" w14:paraId="44032199" w14:textId="3AB00737">
            <w:pPr>
              <w:spacing w:before="0" w:after="0" w:line="360" w:lineRule="auto"/>
              <w:rPr>
                <w:rFonts w:cs="Times New Roman"/>
                <w:sz w:val="22"/>
              </w:rPr>
            </w:pPr>
          </w:p>
        </w:tc>
      </w:tr>
      <w:tr w:rsidRPr="009B30D9" w:rsidR="00906A64" w:rsidTr="001C74E3" w14:paraId="7EC31AA1" w14:textId="77777777">
        <w:tc>
          <w:tcPr>
            <w:tcW w:w="3114" w:type="dxa"/>
          </w:tcPr>
          <w:p w:rsidRPr="00AF2FDA" w:rsidR="00906A64" w:rsidP="00AF2FDA" w:rsidRDefault="002424CF" w14:paraId="1AF9BA99" w14:textId="19318C4E">
            <w:pPr>
              <w:spacing w:before="0" w:after="0" w:line="360" w:lineRule="auto"/>
              <w:rPr>
                <w:rFonts w:cs="Times New Roman"/>
                <w:sz w:val="22"/>
              </w:rPr>
            </w:pPr>
            <w:r w:rsidRPr="00AF2FDA">
              <w:rPr>
                <w:rFonts w:cs="Times New Roman"/>
                <w:sz w:val="22"/>
              </w:rPr>
              <w:t>Jayasinghe D.T.</w:t>
            </w:r>
          </w:p>
        </w:tc>
        <w:tc>
          <w:tcPr>
            <w:tcW w:w="2614" w:type="dxa"/>
          </w:tcPr>
          <w:p w:rsidRPr="00AF2FDA" w:rsidR="00906A64" w:rsidP="00AF2FDA" w:rsidRDefault="002424CF" w14:paraId="79784E7A" w14:textId="1CE05192">
            <w:pPr>
              <w:spacing w:before="0" w:after="0" w:line="360" w:lineRule="auto"/>
              <w:rPr>
                <w:rFonts w:cs="Times New Roman"/>
                <w:sz w:val="22"/>
              </w:rPr>
            </w:pPr>
            <w:r w:rsidRPr="00AF2FDA">
              <w:rPr>
                <w:rFonts w:cs="Times New Roman"/>
                <w:sz w:val="22"/>
              </w:rPr>
              <w:t>IT19075754</w:t>
            </w:r>
          </w:p>
        </w:tc>
        <w:tc>
          <w:tcPr>
            <w:tcW w:w="2485" w:type="dxa"/>
          </w:tcPr>
          <w:p w:rsidRPr="00AF2FDA" w:rsidR="00906A64" w:rsidP="00AF2FDA" w:rsidRDefault="00053C03" w14:paraId="1767A8CA" w14:textId="0E11A226">
            <w:pPr>
              <w:spacing w:before="0" w:after="0" w:line="360" w:lineRule="auto"/>
              <w:rPr>
                <w:rFonts w:cs="Times New Roman"/>
                <w:sz w:val="22"/>
              </w:rPr>
            </w:pPr>
            <w:r w:rsidRPr="00AF2FDA">
              <w:rPr>
                <w:rFonts w:cs="Times New Roman"/>
                <w:noProof/>
                <w:sz w:val="22"/>
              </w:rPr>
              <w:drawing>
                <wp:anchor distT="0" distB="0" distL="114300" distR="114300" simplePos="0" relativeHeight="251658243" behindDoc="1" locked="0" layoutInCell="1" allowOverlap="1" wp14:anchorId="36BB2D9C" wp14:editId="6AC04A75">
                  <wp:simplePos x="0" y="0"/>
                  <wp:positionH relativeFrom="column">
                    <wp:posOffset>398780</wp:posOffset>
                  </wp:positionH>
                  <wp:positionV relativeFrom="paragraph">
                    <wp:posOffset>-88265</wp:posOffset>
                  </wp:positionV>
                  <wp:extent cx="829310" cy="371539"/>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BEBA8EAE-BF5A-486C-A8C5-ECC9F3942E4B}">
                                <a14:imgProps xmlns:a14="http://schemas.microsoft.com/office/drawing/2010/main">
                                  <a14:imgLayer r:embed="rId17">
                                    <a14:imgEffect>
                                      <a14:backgroundRemoval t="9948" b="91449" l="6484" r="90000">
                                        <a14:foregroundMark x1="20547" y1="49389" x2="75156" y2="53054"/>
                                        <a14:foregroundMark x1="74609" y1="49389" x2="14141" y2="55323"/>
                                        <a14:foregroundMark x1="14141" y1="55323" x2="72422" y2="55497"/>
                                        <a14:foregroundMark x1="72422" y1="55497" x2="16250" y2="48342"/>
                                        <a14:foregroundMark x1="27031" y1="48342" x2="12969" y2="60384"/>
                                        <a14:foregroundMark x1="17813" y1="31414" x2="31328" y2="33857"/>
                                        <a14:foregroundMark x1="16250" y1="43455" x2="20000" y2="74869"/>
                                        <a14:foregroundMark x1="24844" y1="26527" x2="21094" y2="76091"/>
                                        <a14:foregroundMark x1="28672" y1="33857" x2="28672" y2="76091"/>
                                        <a14:foregroundMark x1="34063" y1="43455" x2="35156" y2="67539"/>
                                        <a14:foregroundMark x1="38359" y1="33857" x2="39453" y2="82024"/>
                                        <a14:foregroundMark x1="44844" y1="38569" x2="47031" y2="62827"/>
                                        <a14:foregroundMark x1="53516" y1="33857" x2="54063" y2="80803"/>
                                        <a14:foregroundMark x1="60547" y1="39791" x2="61094" y2="78360"/>
                                        <a14:foregroundMark x1="65938" y1="45899" x2="65938" y2="45899"/>
                                        <a14:foregroundMark x1="76797" y1="57941" x2="76797" y2="57941"/>
                                        <a14:foregroundMark x1="75703" y1="31414" x2="80000" y2="56719"/>
                                        <a14:foregroundMark x1="69766" y1="31414" x2="78906" y2="49389"/>
                                        <a14:foregroundMark x1="79453" y1="19372" x2="81641" y2="48342"/>
                                        <a14:foregroundMark x1="87578" y1="47120" x2="50313" y2="65096"/>
                                        <a14:foregroundMark x1="88672" y1="45899" x2="51875" y2="84468"/>
                                        <a14:foregroundMark x1="86484" y1="53054" x2="64844" y2="84468"/>
                                        <a14:foregroundMark x1="62187" y1="56719" x2="18906" y2="83246"/>
                                        <a14:foregroundMark x1="22188" y1="69983" x2="51328" y2="77138"/>
                                        <a14:foregroundMark x1="55703" y1="63874" x2="29219" y2="84468"/>
                                        <a14:foregroundMark x1="14609" y1="42234" x2="22734" y2="86911"/>
                                        <a14:foregroundMark x1="17813" y1="36126" x2="23281" y2="82024"/>
                                        <a14:foregroundMark x1="20547" y1="36126" x2="20547" y2="85689"/>
                                        <a14:foregroundMark x1="24844" y1="55497" x2="9766" y2="79581"/>
                                        <a14:foregroundMark x1="24844" y1="61606" x2="11875" y2="82024"/>
                                        <a14:foregroundMark x1="23281" y1="62827" x2="13516" y2="91623"/>
                                        <a14:foregroundMark x1="37266" y1="38569" x2="10781" y2="24084"/>
                                        <a14:foregroundMark x1="23750" y1="45899" x2="7031" y2="36126"/>
                                        <a14:foregroundMark x1="20547" y1="44677" x2="6484" y2="44677"/>
                                        <a14:foregroundMark x1="35703" y1="41012" x2="74063" y2="24084"/>
                                        <a14:foregroundMark x1="21641" y1="37347" x2="23281" y2="14485"/>
                                        <a14:foregroundMark x1="29219" y1="35079" x2="25391" y2="25305"/>
                                        <a14:foregroundMark x1="77266" y1="53054" x2="86484" y2="44677"/>
                                      </a14:backgroundRemoval>
                                    </a14:imgEffect>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829310" cy="371539"/>
                          </a:xfrm>
                          <a:prstGeom prst="rect">
                            <a:avLst/>
                          </a:prstGeom>
                          <a:noFill/>
                          <a:ln>
                            <a:noFill/>
                          </a:ln>
                        </pic:spPr>
                      </pic:pic>
                    </a:graphicData>
                  </a:graphic>
                </wp:anchor>
              </w:drawing>
            </w:r>
          </w:p>
        </w:tc>
      </w:tr>
      <w:tr w:rsidRPr="009B30D9" w:rsidR="00906A64" w:rsidTr="001C74E3" w14:paraId="010EC12D" w14:textId="77777777">
        <w:tc>
          <w:tcPr>
            <w:tcW w:w="3114" w:type="dxa"/>
          </w:tcPr>
          <w:p w:rsidRPr="00AF2FDA" w:rsidR="00906A64" w:rsidP="00AF2FDA" w:rsidRDefault="002424CF" w14:paraId="1DE19D1C" w14:textId="517A4065">
            <w:pPr>
              <w:spacing w:before="0" w:after="0" w:line="360" w:lineRule="auto"/>
              <w:rPr>
                <w:rFonts w:cs="Times New Roman"/>
                <w:sz w:val="22"/>
              </w:rPr>
            </w:pPr>
            <w:r w:rsidRPr="00AF2FDA">
              <w:rPr>
                <w:rFonts w:cs="Times New Roman"/>
                <w:sz w:val="22"/>
              </w:rPr>
              <w:t>Sakalasooriya S.A.H.A.</w:t>
            </w:r>
          </w:p>
        </w:tc>
        <w:tc>
          <w:tcPr>
            <w:tcW w:w="2614" w:type="dxa"/>
          </w:tcPr>
          <w:p w:rsidRPr="00AF2FDA" w:rsidR="00906A64" w:rsidP="00AF2FDA" w:rsidRDefault="002424CF" w14:paraId="7354F025" w14:textId="5A054333">
            <w:pPr>
              <w:spacing w:before="0" w:after="0" w:line="360" w:lineRule="auto"/>
              <w:rPr>
                <w:rFonts w:cs="Times New Roman"/>
                <w:sz w:val="22"/>
              </w:rPr>
            </w:pPr>
            <w:r w:rsidRPr="00AF2FDA">
              <w:rPr>
                <w:rFonts w:cs="Times New Roman"/>
                <w:sz w:val="22"/>
              </w:rPr>
              <w:t>IT19051208</w:t>
            </w:r>
          </w:p>
        </w:tc>
        <w:tc>
          <w:tcPr>
            <w:tcW w:w="2485" w:type="dxa"/>
          </w:tcPr>
          <w:p w:rsidRPr="00AF2FDA" w:rsidR="00906A64" w:rsidP="00AF2FDA" w:rsidRDefault="006F5E8D" w14:paraId="1C8DA564" w14:textId="3475D301">
            <w:pPr>
              <w:spacing w:before="0" w:after="0" w:line="360" w:lineRule="auto"/>
              <w:rPr>
                <w:rFonts w:cs="Times New Roman"/>
                <w:sz w:val="22"/>
              </w:rPr>
            </w:pPr>
            <w:r w:rsidRPr="00AF2FDA">
              <w:rPr>
                <w:rFonts w:cs="Times New Roman"/>
                <w:noProof/>
                <w:sz w:val="22"/>
              </w:rPr>
              <w:drawing>
                <wp:anchor distT="0" distB="0" distL="114300" distR="114300" simplePos="0" relativeHeight="251658242" behindDoc="1" locked="0" layoutInCell="1" allowOverlap="1" wp14:anchorId="1DDCF837" wp14:editId="6DF558CC">
                  <wp:simplePos x="0" y="0"/>
                  <wp:positionH relativeFrom="margin">
                    <wp:posOffset>535940</wp:posOffset>
                  </wp:positionH>
                  <wp:positionV relativeFrom="paragraph">
                    <wp:posOffset>-20955</wp:posOffset>
                  </wp:positionV>
                  <wp:extent cx="533400" cy="304165"/>
                  <wp:effectExtent l="0" t="0" r="0"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BEBA8EAE-BF5A-486C-A8C5-ECC9F3942E4B}">
                                <a14:imgProps xmlns:a14="http://schemas.microsoft.com/office/drawing/2010/main">
                                  <a14:imgLayer r:embed="rId19">
                                    <a14:imgEffect>
                                      <a14:backgroundRemoval t="6849" b="93151" l="0" r="96875">
                                        <a14:foregroundMark x1="97656" y1="23288" x2="13281" y2="78082"/>
                                        <a14:foregroundMark x1="13281" y1="78082" x2="72656" y2="38356"/>
                                        <a14:foregroundMark x1="46875" y1="49315" x2="74219" y2="15068"/>
                                        <a14:foregroundMark x1="54688" y1="36986" x2="66406" y2="15068"/>
                                        <a14:foregroundMark x1="37500" y1="39726" x2="62500" y2="24658"/>
                                        <a14:foregroundMark x1="40625" y1="38356" x2="15625" y2="67123"/>
                                        <a14:foregroundMark x1="49219" y1="42466" x2="7813" y2="93151"/>
                                        <a14:foregroundMark x1="21094" y1="67123" x2="0" y2="91781"/>
                                        <a14:foregroundMark x1="14063" y1="83562" x2="78906" y2="38356"/>
                                        <a14:foregroundMark x1="78906" y1="38356" x2="35938" y2="7671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533400" cy="3041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rsidR="00511FC1" w:rsidP="001E50AD" w:rsidRDefault="00511FC1" w14:paraId="7E8175CA" w14:textId="64A62195">
      <w:pPr>
        <w:spacing w:before="0" w:after="0" w:line="360" w:lineRule="auto"/>
        <w:rPr>
          <w:rFonts w:cs="Times New Roman"/>
        </w:rPr>
      </w:pPr>
    </w:p>
    <w:p w:rsidR="00AF2FDA" w:rsidP="001E50AD" w:rsidRDefault="00AF2FDA" w14:paraId="1A456DE8" w14:textId="77777777">
      <w:pPr>
        <w:spacing w:before="0" w:after="0" w:line="360" w:lineRule="auto"/>
        <w:rPr>
          <w:rFonts w:cs="Times New Roman"/>
        </w:rPr>
      </w:pPr>
    </w:p>
    <w:p w:rsidR="002424CF" w:rsidP="001E50AD" w:rsidRDefault="002424CF" w14:paraId="6EEDEAD9" w14:textId="71227D66">
      <w:pPr>
        <w:spacing w:before="0" w:after="0" w:line="360" w:lineRule="auto"/>
        <w:rPr>
          <w:rFonts w:cs="Times New Roman"/>
        </w:rPr>
      </w:pPr>
      <w:r w:rsidRPr="002424CF">
        <w:rPr>
          <w:rFonts w:cs="Times New Roman"/>
        </w:rPr>
        <w:t>The above candidates are carrying out research for the undergraduate Dissertation</w:t>
      </w:r>
      <w:r>
        <w:rPr>
          <w:rFonts w:cs="Times New Roman"/>
        </w:rPr>
        <w:t xml:space="preserve"> </w:t>
      </w:r>
      <w:r w:rsidRPr="002424CF">
        <w:rPr>
          <w:rFonts w:cs="Times New Roman"/>
        </w:rPr>
        <w:t>under my supervision.</w:t>
      </w:r>
    </w:p>
    <w:p w:rsidRPr="002424CF" w:rsidR="00AF2FDA" w:rsidP="001E50AD" w:rsidRDefault="00AF2FDA" w14:paraId="3EC554DA" w14:textId="77777777">
      <w:pPr>
        <w:spacing w:before="0" w:after="0" w:line="360" w:lineRule="auto"/>
        <w:rPr>
          <w:rFonts w:cs="Times New Roman"/>
        </w:rPr>
      </w:pPr>
    </w:p>
    <w:p w:rsidR="002424CF" w:rsidP="001E50AD" w:rsidRDefault="002424CF" w14:paraId="2C1B71A1" w14:textId="7BE0BA03">
      <w:pPr>
        <w:spacing w:before="0" w:after="0" w:line="360" w:lineRule="auto"/>
        <w:rPr>
          <w:rFonts w:cs="Times New Roman"/>
        </w:rPr>
      </w:pPr>
      <w:r>
        <w:rPr>
          <w:rFonts w:cs="Times New Roman"/>
        </w:rPr>
        <w:t>Name of the supervisor:</w:t>
      </w:r>
      <w:r w:rsidR="00FF1C81">
        <w:rPr>
          <w:rFonts w:cs="Times New Roman"/>
        </w:rPr>
        <w:t xml:space="preserve"> </w:t>
      </w:r>
      <w:r w:rsidRPr="00FF1C81" w:rsidR="00FF1C81">
        <w:rPr>
          <w:rFonts w:cs="Times New Roman"/>
        </w:rPr>
        <w:t>Dr. Lakmini Abeywardhana</w:t>
      </w:r>
    </w:p>
    <w:p w:rsidR="007E4E93" w:rsidP="001E50AD" w:rsidRDefault="002424CF" w14:paraId="3C460051" w14:textId="0FB1A402">
      <w:pPr>
        <w:spacing w:before="0" w:after="0" w:line="360" w:lineRule="auto"/>
        <w:rPr>
          <w:rFonts w:cs="Times New Roman"/>
        </w:rPr>
      </w:pPr>
      <w:r w:rsidRPr="686878FF" w:rsidR="002424CF">
        <w:rPr>
          <w:rFonts w:cs="Times New Roman"/>
        </w:rPr>
        <w:t xml:space="preserve">Signature of the supervisor: </w:t>
      </w:r>
      <w:r>
        <w:tab/>
      </w:r>
      <w:r>
        <w:tab/>
      </w:r>
      <w:r>
        <w:tab/>
      </w:r>
      <w:r>
        <w:tab/>
      </w:r>
      <w:r>
        <w:tab/>
      </w:r>
      <w:r>
        <w:tab/>
      </w:r>
      <w:r w:rsidRPr="686878FF" w:rsidR="002424CF">
        <w:rPr>
          <w:rFonts w:cs="Times New Roman"/>
        </w:rPr>
        <w:t>Date</w:t>
      </w:r>
      <w:bookmarkStart w:name="_Int_ZhxMZIjI" w:id="339165853"/>
      <w:r w:rsidRPr="686878FF" w:rsidR="002424CF">
        <w:rPr>
          <w:rFonts w:cs="Times New Roman"/>
        </w:rPr>
        <w:t>:</w:t>
      </w:r>
      <w:r w:rsidRPr="686878FF" w:rsidR="00E023EA">
        <w:rPr>
          <w:rFonts w:cs="Times New Roman"/>
        </w:rPr>
        <w:t xml:space="preserve"> </w:t>
      </w:r>
      <w:r w:rsidRPr="686878FF" w:rsidR="00EA0515">
        <w:rPr>
          <w:rFonts w:cs="Times New Roman"/>
        </w:rPr>
        <w:t>1</w:t>
      </w:r>
      <w:r w:rsidRPr="686878FF" w:rsidR="0034689D">
        <w:rPr>
          <w:rFonts w:cs="Times New Roman"/>
        </w:rPr>
        <w:t>1</w:t>
      </w:r>
      <w:bookmarkEnd w:id="339165853"/>
      <w:r w:rsidRPr="686878FF" w:rsidR="002424CF">
        <w:rPr>
          <w:rFonts w:cs="Times New Roman"/>
        </w:rPr>
        <w:t>/0</w:t>
      </w:r>
      <w:r w:rsidRPr="686878FF" w:rsidR="00EA0515">
        <w:rPr>
          <w:rFonts w:cs="Times New Roman"/>
        </w:rPr>
        <w:t>2</w:t>
      </w:r>
      <w:r w:rsidRPr="686878FF" w:rsidR="002424CF">
        <w:rPr>
          <w:rFonts w:cs="Times New Roman"/>
        </w:rPr>
        <w:t>/2022</w:t>
      </w:r>
    </w:p>
    <w:p w:rsidR="007E4E93" w:rsidP="001E50AD" w:rsidRDefault="007E4E93" w14:paraId="26AC8E09" w14:textId="77777777">
      <w:pPr>
        <w:spacing w:before="0" w:after="0" w:line="360" w:lineRule="auto"/>
        <w:rPr>
          <w:rFonts w:cs="Times New Roman"/>
        </w:rPr>
      </w:pPr>
    </w:p>
    <w:p w:rsidR="002424CF" w:rsidP="001E50AD" w:rsidRDefault="002424CF" w14:paraId="7A3BD045" w14:textId="13DF7452">
      <w:pPr>
        <w:spacing w:before="0" w:after="0" w:line="360" w:lineRule="auto"/>
        <w:rPr>
          <w:rFonts w:cs="Times New Roman"/>
        </w:rPr>
      </w:pPr>
      <w:r>
        <w:rPr>
          <w:rFonts w:cs="Times New Roman"/>
        </w:rPr>
        <w:t>Name of the co-supervisor:</w:t>
      </w:r>
      <w:r w:rsidR="00FF1C81">
        <w:rPr>
          <w:rFonts w:cs="Times New Roman"/>
        </w:rPr>
        <w:t xml:space="preserve"> </w:t>
      </w:r>
      <w:r w:rsidRPr="00FF1C81" w:rsidR="00FF1C81">
        <w:rPr>
          <w:rFonts w:cs="Times New Roman"/>
        </w:rPr>
        <w:t>Ms. Dinuka Wijendra</w:t>
      </w:r>
    </w:p>
    <w:p w:rsidR="002424CF" w:rsidP="001E50AD" w:rsidRDefault="002424CF" w14:paraId="5D10DE31" w14:textId="2E1986CC">
      <w:pPr>
        <w:spacing w:before="0" w:after="0" w:line="360" w:lineRule="auto"/>
        <w:rPr>
          <w:rFonts w:cs="Times New Roman"/>
        </w:rPr>
      </w:pPr>
      <w:r w:rsidRPr="686878FF" w:rsidR="002424CF">
        <w:rPr>
          <w:rFonts w:cs="Times New Roman"/>
        </w:rPr>
        <w:t xml:space="preserve">Signature of the </w:t>
      </w:r>
      <w:r w:rsidRPr="686878FF" w:rsidR="002424CF">
        <w:rPr>
          <w:rFonts w:cs="Times New Roman"/>
        </w:rPr>
        <w:t>co-</w:t>
      </w:r>
      <w:r w:rsidRPr="686878FF" w:rsidR="002424CF">
        <w:rPr>
          <w:rFonts w:cs="Times New Roman"/>
        </w:rPr>
        <w:t xml:space="preserve">supervisor: </w:t>
      </w:r>
      <w:r>
        <w:tab/>
      </w:r>
      <w:r>
        <w:tab/>
      </w:r>
      <w:r>
        <w:tab/>
      </w:r>
      <w:r>
        <w:tab/>
      </w:r>
      <w:r>
        <w:tab/>
      </w:r>
      <w:r w:rsidRPr="686878FF" w:rsidR="002424CF">
        <w:rPr>
          <w:rFonts w:cs="Times New Roman"/>
        </w:rPr>
        <w:t>Date</w:t>
      </w:r>
      <w:r w:rsidRPr="686878FF" w:rsidR="002424CF">
        <w:rPr>
          <w:rFonts w:cs="Times New Roman"/>
        </w:rPr>
        <w:t>: 11</w:t>
      </w:r>
      <w:r w:rsidRPr="686878FF" w:rsidR="002424CF">
        <w:rPr>
          <w:rFonts w:cs="Times New Roman"/>
        </w:rPr>
        <w:t>/0</w:t>
      </w:r>
      <w:r w:rsidRPr="686878FF" w:rsidR="00EA0515">
        <w:rPr>
          <w:rFonts w:cs="Times New Roman"/>
        </w:rPr>
        <w:t>2</w:t>
      </w:r>
      <w:r w:rsidRPr="686878FF" w:rsidR="002424CF">
        <w:rPr>
          <w:rFonts w:cs="Times New Roman"/>
        </w:rPr>
        <w:t>/2022</w:t>
      </w:r>
    </w:p>
    <w:p w:rsidR="001C74E3" w:rsidP="001E50AD" w:rsidRDefault="001C74E3" w14:paraId="6483D1DC" w14:textId="66A9396A">
      <w:pPr>
        <w:spacing w:before="0" w:after="0" w:line="360" w:lineRule="auto"/>
        <w:rPr>
          <w:rFonts w:cs="Times New Roman"/>
        </w:rPr>
      </w:pPr>
    </w:p>
    <w:p w:rsidR="001C74E3" w:rsidP="001E50AD" w:rsidRDefault="001C74E3" w14:paraId="050C959E" w14:textId="7C9B9C79">
      <w:pPr>
        <w:spacing w:before="0" w:after="0" w:line="360" w:lineRule="auto"/>
        <w:rPr>
          <w:rFonts w:cs="Times New Roman"/>
        </w:rPr>
      </w:pPr>
    </w:p>
    <w:p w:rsidR="001C74E3" w:rsidP="001E50AD" w:rsidRDefault="001C74E3" w14:paraId="3B302D4C" w14:textId="77777777">
      <w:pPr>
        <w:spacing w:before="0" w:after="0" w:line="360" w:lineRule="auto"/>
        <w:rPr>
          <w:rFonts w:cs="Times New Roman"/>
        </w:rPr>
      </w:pPr>
    </w:p>
    <w:p w:rsidR="00E417D3" w:rsidP="001E50AD" w:rsidRDefault="00E417D3" w14:paraId="595D6482" w14:textId="77777777">
      <w:pPr>
        <w:spacing w:before="0" w:after="0" w:line="360" w:lineRule="auto"/>
        <w:rPr>
          <w:rFonts w:cs="Times New Roman"/>
        </w:rPr>
      </w:pPr>
    </w:p>
    <w:p w:rsidR="00E417D3" w:rsidP="001E50AD" w:rsidRDefault="00E417D3" w14:paraId="7D964BB2" w14:textId="77777777">
      <w:pPr>
        <w:spacing w:before="0" w:after="0" w:line="360" w:lineRule="auto"/>
        <w:rPr>
          <w:rFonts w:cs="Times New Roman"/>
        </w:rPr>
      </w:pPr>
    </w:p>
    <w:p w:rsidR="00E417D3" w:rsidP="001E50AD" w:rsidRDefault="00E417D3" w14:paraId="7BC37816" w14:textId="77777777">
      <w:pPr>
        <w:spacing w:before="0" w:after="0" w:line="360" w:lineRule="auto"/>
        <w:rPr>
          <w:rFonts w:cs="Times New Roman"/>
        </w:rPr>
      </w:pPr>
    </w:p>
    <w:p w:rsidR="00E417D3" w:rsidP="001E50AD" w:rsidRDefault="00E417D3" w14:paraId="3F8033EF" w14:textId="77777777">
      <w:pPr>
        <w:spacing w:before="0" w:after="0" w:line="360" w:lineRule="auto"/>
        <w:rPr>
          <w:rFonts w:cs="Times New Roman"/>
        </w:rPr>
      </w:pPr>
    </w:p>
    <w:p w:rsidR="00E417D3" w:rsidP="001E50AD" w:rsidRDefault="00E417D3" w14:paraId="662C1D0B" w14:textId="77777777">
      <w:pPr>
        <w:spacing w:before="0" w:after="0" w:line="360" w:lineRule="auto"/>
        <w:rPr>
          <w:rFonts w:cs="Times New Roman"/>
        </w:rPr>
      </w:pPr>
    </w:p>
    <w:p w:rsidRPr="007E208D" w:rsidR="0024340E" w:rsidP="001E50EE" w:rsidRDefault="00962EC6" w14:paraId="0BCA6D9C" w14:textId="79FC918E">
      <w:pPr>
        <w:pStyle w:val="Heading1"/>
        <w:spacing w:before="0" w:after="240" w:line="360" w:lineRule="auto"/>
      </w:pPr>
      <w:bookmarkStart w:name="_Toc93957876" w:id="2"/>
      <w:bookmarkStart w:name="_Toc95508572" w:id="3"/>
      <w:r w:rsidRPr="001B09CE">
        <w:t>Abstract</w:t>
      </w:r>
      <w:bookmarkEnd w:id="2"/>
      <w:bookmarkEnd w:id="3"/>
    </w:p>
    <w:p w:rsidR="00FD1E06" w:rsidP="00B33BB0" w:rsidRDefault="00FD1E06" w14:paraId="52CBAE12" w14:textId="773C57EC">
      <w:pPr>
        <w:spacing w:before="0" w:after="0" w:line="240" w:lineRule="auto"/>
        <w:rPr>
          <w:rFonts w:cs="Times New Roman"/>
          <w:sz w:val="22"/>
        </w:rPr>
      </w:pPr>
      <w:r w:rsidRPr="00FD1E06">
        <w:rPr>
          <w:rFonts w:cs="Times New Roman"/>
          <w:sz w:val="22"/>
        </w:rPr>
        <w:t>Chatbots are a trending topic nowadays. Due to the recent advancement in chatbots, many industries and businesses have adopted chatbots to enhance customer reach and provide efficient assistance. Since chatbots have reached a stage where they utilize artificial intelligence and natural language processing (NLP), they have become more efficient in understanding human-generated text. However, with the rise of bilingual and monolingual speakers who speak one or more languages in addition to their mother tongue, the term code-switching/code-mixing has come into existence, where users mix two or more languages while speaking/writing. It has posed a new challenge to natural language processing, especially chatbots that use artificial intelligence and NLP. NLP researchers have introduced new solutions, such as monolingual machine learning models to understand the code-</w:t>
      </w:r>
      <w:r w:rsidR="00142EE3">
        <w:rPr>
          <w:rFonts w:cs="Times New Roman"/>
          <w:sz w:val="22"/>
        </w:rPr>
        <w:t>switched</w:t>
      </w:r>
      <w:r w:rsidRPr="00FD1E06">
        <w:rPr>
          <w:rFonts w:cs="Times New Roman"/>
          <w:sz w:val="22"/>
        </w:rPr>
        <w:t xml:space="preserve"> textual data. However, it has made the models considerably larger</w:t>
      </w:r>
      <w:r w:rsidRPr="34EA714F" w:rsidR="6B17CFF3">
        <w:rPr>
          <w:rFonts w:cs="Times New Roman"/>
          <w:sz w:val="22"/>
        </w:rPr>
        <w:t>,</w:t>
      </w:r>
      <w:r w:rsidRPr="00FD1E06">
        <w:rPr>
          <w:rFonts w:cs="Times New Roman"/>
          <w:sz w:val="22"/>
        </w:rPr>
        <w:t xml:space="preserve"> making it harder to use these in a production environment since they are </w:t>
      </w:r>
      <w:bookmarkStart w:name="_Int_16GyYgJC" w:id="4"/>
      <w:r w:rsidRPr="00FD1E06" w:rsidR="00B33BB0">
        <w:rPr>
          <w:rFonts w:cs="Times New Roman"/>
          <w:sz w:val="22"/>
        </w:rPr>
        <w:t>resource</w:t>
      </w:r>
      <w:r w:rsidRPr="0A4B7E25" w:rsidR="13E0287A">
        <w:rPr>
          <w:rFonts w:cs="Times New Roman"/>
          <w:sz w:val="22"/>
        </w:rPr>
        <w:t>-</w:t>
      </w:r>
      <w:r w:rsidRPr="00FD1E06" w:rsidR="00B33BB0">
        <w:rPr>
          <w:rFonts w:cs="Times New Roman"/>
          <w:sz w:val="22"/>
        </w:rPr>
        <w:t>heavy</w:t>
      </w:r>
      <w:bookmarkEnd w:id="4"/>
      <w:r w:rsidRPr="00FD1E06">
        <w:rPr>
          <w:rFonts w:cs="Times New Roman"/>
          <w:sz w:val="22"/>
        </w:rPr>
        <w:t>. Another issue in processing code-</w:t>
      </w:r>
      <w:r w:rsidR="00142EE3">
        <w:rPr>
          <w:rFonts w:cs="Times New Roman"/>
          <w:sz w:val="22"/>
        </w:rPr>
        <w:t>switched</w:t>
      </w:r>
      <w:r w:rsidRPr="00FD1E06">
        <w:rPr>
          <w:rFonts w:cs="Times New Roman"/>
          <w:sz w:val="22"/>
        </w:rPr>
        <w:t xml:space="preserve"> textual data is generating word vectors for more than one language. Word Embeddings models such as Word2Vec will encounter out-of-vocabulary (OOV) tokens more often in a code-</w:t>
      </w:r>
      <w:r w:rsidR="00142EE3">
        <w:rPr>
          <w:rFonts w:cs="Times New Roman"/>
          <w:sz w:val="22"/>
        </w:rPr>
        <w:t>switched</w:t>
      </w:r>
      <w:r w:rsidRPr="00FD1E06">
        <w:rPr>
          <w:rFonts w:cs="Times New Roman"/>
          <w:sz w:val="22"/>
        </w:rPr>
        <w:t xml:space="preserve"> dataset as the interchangeable words between languages depend on individual speakers. This research component addresses the issues encountered while processing Sinhala-English code-</w:t>
      </w:r>
      <w:r w:rsidR="00142EE3">
        <w:rPr>
          <w:rFonts w:cs="Times New Roman"/>
          <w:sz w:val="22"/>
        </w:rPr>
        <w:t>switched</w:t>
      </w:r>
      <w:r w:rsidRPr="00FD1E06">
        <w:rPr>
          <w:rFonts w:cs="Times New Roman"/>
          <w:sz w:val="22"/>
        </w:rPr>
        <w:t xml:space="preserve"> textual data through token mapping, a technique to map several representations of the same word given in different languages to a single language. It can handle the out-of-vocabulary tokens in Word2Vec word embeddings models and make them lightweight and production-ready.</w:t>
      </w:r>
    </w:p>
    <w:p w:rsidRPr="00FD1E06" w:rsidR="00662827" w:rsidP="00B33BB0" w:rsidRDefault="00662827" w14:paraId="6B93EC98" w14:textId="5FBA76F0">
      <w:pPr>
        <w:spacing w:before="0" w:after="0" w:line="240" w:lineRule="auto"/>
        <w:rPr>
          <w:rFonts w:cs="Times New Roman"/>
          <w:sz w:val="22"/>
        </w:rPr>
      </w:pPr>
    </w:p>
    <w:p w:rsidRPr="009B30D9" w:rsidR="00964B58" w:rsidP="00B33BB0" w:rsidRDefault="00FD1E06" w14:paraId="2F85AF8A" w14:textId="57E3C2CB">
      <w:pPr>
        <w:spacing w:before="0" w:after="0" w:line="240" w:lineRule="auto"/>
        <w:rPr>
          <w:rFonts w:cs="Times New Roman"/>
        </w:rPr>
      </w:pPr>
      <w:r w:rsidRPr="00327BBF">
        <w:rPr>
          <w:rFonts w:cs="Times New Roman"/>
          <w:sz w:val="22"/>
        </w:rPr>
        <w:t>Keywords</w:t>
      </w:r>
      <w:r w:rsidRPr="00662827">
        <w:rPr>
          <w:rFonts w:cs="Times New Roman"/>
          <w:b/>
          <w:bCs/>
          <w:sz w:val="22"/>
        </w:rPr>
        <w:t>:</w:t>
      </w:r>
      <w:r w:rsidRPr="00FD1E06">
        <w:rPr>
          <w:rFonts w:cs="Times New Roman"/>
          <w:sz w:val="22"/>
        </w:rPr>
        <w:t xml:space="preserve"> Natural Language Processing, Code-mixing, Word Embeddings, Token Mapping, OOV token handling</w:t>
      </w:r>
      <w:r w:rsidRPr="0410E282" w:rsidR="3901080E">
        <w:rPr>
          <w:rFonts w:cs="Times New Roman"/>
          <w:sz w:val="22"/>
        </w:rPr>
        <w:t xml:space="preserve"> </w:t>
      </w:r>
    </w:p>
    <w:p w:rsidRPr="009B30D9" w:rsidR="00964B58" w:rsidP="001E50AD" w:rsidRDefault="00964B58" w14:paraId="036B55F2" w14:textId="506EC83B">
      <w:pPr>
        <w:spacing w:before="0" w:after="0" w:line="360" w:lineRule="auto"/>
        <w:rPr>
          <w:rFonts w:cs="Times New Roman"/>
        </w:rPr>
      </w:pPr>
      <w:r w:rsidRPr="3DAACE6A" w:rsidR="3DAACE6A">
        <w:rPr>
          <w:rFonts w:cs="Times New Roman"/>
        </w:rPr>
        <w:t xml:space="preserve"> </w:t>
      </w:r>
    </w:p>
    <w:p w:rsidRPr="009B30D9" w:rsidR="00964B58" w:rsidP="001E50AD" w:rsidRDefault="00964B58" w14:paraId="15AAE7A1" w14:textId="711A0EB2">
      <w:pPr>
        <w:spacing w:before="0" w:after="0" w:line="360" w:lineRule="auto"/>
        <w:rPr>
          <w:rFonts w:cs="Times New Roman"/>
        </w:rPr>
      </w:pPr>
    </w:p>
    <w:p w:rsidRPr="009B30D9" w:rsidR="00964B58" w:rsidP="001E50AD" w:rsidRDefault="00964B58" w14:paraId="772620D5" w14:textId="0CC67867">
      <w:pPr>
        <w:spacing w:before="0" w:after="0" w:line="360" w:lineRule="auto"/>
        <w:rPr>
          <w:rFonts w:cs="Times New Roman"/>
        </w:rPr>
      </w:pPr>
    </w:p>
    <w:p w:rsidRPr="009B30D9" w:rsidR="00964B58" w:rsidP="001E50AD" w:rsidRDefault="00964B58" w14:paraId="3505C5FC" w14:textId="7752F035">
      <w:pPr>
        <w:spacing w:before="0" w:after="0" w:line="360" w:lineRule="auto"/>
        <w:rPr>
          <w:rFonts w:cs="Times New Roman"/>
        </w:rPr>
      </w:pPr>
    </w:p>
    <w:p w:rsidRPr="009B30D9" w:rsidR="00964B58" w:rsidP="001E50AD" w:rsidRDefault="00964B58" w14:paraId="5CDF937E" w14:textId="082A2816">
      <w:pPr>
        <w:spacing w:before="0" w:after="0" w:line="360" w:lineRule="auto"/>
        <w:rPr>
          <w:rFonts w:cs="Times New Roman"/>
        </w:rPr>
      </w:pPr>
    </w:p>
    <w:p w:rsidRPr="009B30D9" w:rsidR="00964B58" w:rsidP="001E50AD" w:rsidRDefault="00964B58" w14:paraId="54508944" w14:textId="3B674FB0">
      <w:pPr>
        <w:spacing w:before="0" w:after="0" w:line="360" w:lineRule="auto"/>
        <w:rPr>
          <w:rFonts w:cs="Times New Roman"/>
        </w:rPr>
      </w:pPr>
    </w:p>
    <w:p w:rsidRPr="009B30D9" w:rsidR="00964B58" w:rsidP="001E50AD" w:rsidRDefault="00964B58" w14:paraId="3E346F78" w14:textId="699480C0">
      <w:pPr>
        <w:spacing w:before="0" w:after="0" w:line="360" w:lineRule="auto"/>
        <w:rPr>
          <w:rFonts w:cs="Times New Roman"/>
        </w:rPr>
      </w:pPr>
    </w:p>
    <w:p w:rsidR="00964B58" w:rsidP="001E50AD" w:rsidRDefault="00964B58" w14:paraId="66A86085" w14:textId="24B4EB0F">
      <w:pPr>
        <w:spacing w:before="0" w:after="0" w:line="360" w:lineRule="auto"/>
        <w:rPr>
          <w:rFonts w:cs="Times New Roman"/>
        </w:rPr>
      </w:pPr>
    </w:p>
    <w:p w:rsidR="00E56657" w:rsidP="001E50AD" w:rsidRDefault="00E56657" w14:paraId="4BAA761D" w14:textId="3CA1C4B7">
      <w:pPr>
        <w:spacing w:before="0" w:after="0" w:line="360" w:lineRule="auto"/>
        <w:rPr>
          <w:rFonts w:cs="Times New Roman"/>
        </w:rPr>
      </w:pPr>
    </w:p>
    <w:p w:rsidR="00363337" w:rsidP="001E50AD" w:rsidRDefault="00363337" w14:paraId="07B080DA" w14:textId="77777777">
      <w:pPr>
        <w:spacing w:before="0" w:after="0" w:line="360" w:lineRule="auto"/>
        <w:rPr>
          <w:rFonts w:cs="Times New Roman"/>
        </w:rPr>
      </w:pPr>
    </w:p>
    <w:p w:rsidR="00363337" w:rsidP="001E50AD" w:rsidRDefault="00363337" w14:paraId="0E4E424C" w14:textId="77777777">
      <w:pPr>
        <w:spacing w:before="0" w:after="0" w:line="360" w:lineRule="auto"/>
        <w:rPr>
          <w:rFonts w:cs="Times New Roman"/>
        </w:rPr>
      </w:pPr>
    </w:p>
    <w:p w:rsidR="00363337" w:rsidP="001E50AD" w:rsidRDefault="00363337" w14:paraId="48D8EE79" w14:textId="77777777">
      <w:pPr>
        <w:spacing w:before="0" w:after="0" w:line="360" w:lineRule="auto"/>
        <w:rPr>
          <w:rFonts w:cs="Times New Roman"/>
        </w:rPr>
      </w:pPr>
    </w:p>
    <w:p w:rsidR="00363337" w:rsidP="001E50AD" w:rsidRDefault="00363337" w14:paraId="783F0D3B" w14:textId="77777777">
      <w:pPr>
        <w:spacing w:before="0" w:after="0" w:line="360" w:lineRule="auto"/>
        <w:rPr>
          <w:rFonts w:cs="Times New Roman"/>
        </w:rPr>
      </w:pPr>
    </w:p>
    <w:p w:rsidR="00363337" w:rsidP="001E50AD" w:rsidRDefault="00363337" w14:paraId="56EAE80D" w14:textId="77777777">
      <w:pPr>
        <w:spacing w:before="0" w:after="0" w:line="360" w:lineRule="auto"/>
        <w:rPr>
          <w:rFonts w:cs="Times New Roman"/>
        </w:rPr>
      </w:pPr>
    </w:p>
    <w:p w:rsidR="00363337" w:rsidP="001E50AD" w:rsidRDefault="00363337" w14:paraId="65910956" w14:textId="77777777">
      <w:pPr>
        <w:spacing w:before="0" w:after="0" w:line="360" w:lineRule="auto"/>
        <w:rPr>
          <w:rFonts w:cs="Times New Roman"/>
        </w:rPr>
      </w:pPr>
    </w:p>
    <w:p w:rsidR="00363337" w:rsidP="001E50AD" w:rsidRDefault="00363337" w14:paraId="250465CB" w14:textId="77777777">
      <w:pPr>
        <w:spacing w:before="0" w:after="0" w:line="360" w:lineRule="auto"/>
        <w:rPr>
          <w:rFonts w:cs="Times New Roman"/>
        </w:rPr>
      </w:pPr>
    </w:p>
    <w:p w:rsidRPr="00A92705" w:rsidR="00A92705" w:rsidP="00A92705" w:rsidRDefault="00A92705" w14:paraId="255818F1" w14:textId="7C1E970F">
      <w:pPr>
        <w:pStyle w:val="Heading1"/>
        <w:spacing w:before="0" w:after="240" w:line="360" w:lineRule="auto"/>
      </w:pPr>
      <w:bookmarkStart w:name="_Toc93957877" w:id="5"/>
      <w:bookmarkStart w:name="_Toc95508573" w:id="6"/>
      <w:r w:rsidRPr="582A998D">
        <w:rPr>
          <w:rStyle w:val="Heading1Char"/>
          <w:b/>
          <w:bCs/>
          <w:caps/>
        </w:rPr>
        <w:t>Table of Contents</w:t>
      </w:r>
      <w:bookmarkEnd w:id="5"/>
      <w:bookmarkEnd w:id="6"/>
    </w:p>
    <w:p w:rsidR="000C47BF" w:rsidP="000C47BF" w:rsidRDefault="00FB4479" w14:paraId="6F11D248" w14:textId="3EA7372A">
      <w:pPr>
        <w:pStyle w:val="TOC1"/>
        <w:rPr>
          <w:rFonts w:asciiTheme="minorHAnsi" w:hAnsiTheme="minorHAnsi" w:eastAsiaTheme="minorEastAsia"/>
          <w:noProof/>
          <w:sz w:val="22"/>
        </w:rPr>
      </w:pPr>
      <w:r w:rsidRPr="009B30D9">
        <w:fldChar w:fldCharType="begin"/>
      </w:r>
      <w:r w:rsidRPr="009B30D9">
        <w:instrText xml:space="preserve"> TOC \o "1-3" \h \z \u </w:instrText>
      </w:r>
      <w:r w:rsidRPr="009B30D9">
        <w:fldChar w:fldCharType="separate"/>
      </w:r>
      <w:hyperlink w:history="1" w:anchor="_Toc95508571">
        <w:r w:rsidRPr="00331B18" w:rsidR="000C47BF">
          <w:rPr>
            <w:rStyle w:val="Hyperlink"/>
            <w:noProof/>
          </w:rPr>
          <w:t>Declaration, Copyright Statement and The Statement of The Supervisors</w:t>
        </w:r>
        <w:r w:rsidR="000C47BF">
          <w:rPr>
            <w:noProof/>
            <w:webHidden/>
          </w:rPr>
          <w:tab/>
        </w:r>
        <w:r w:rsidR="000C47BF">
          <w:rPr>
            <w:noProof/>
            <w:webHidden/>
          </w:rPr>
          <w:fldChar w:fldCharType="begin"/>
        </w:r>
        <w:r w:rsidR="000C47BF">
          <w:rPr>
            <w:noProof/>
            <w:webHidden/>
          </w:rPr>
          <w:instrText xml:space="preserve"> PAGEREF _Toc95508571 \h </w:instrText>
        </w:r>
        <w:r w:rsidR="000C47BF">
          <w:rPr>
            <w:noProof/>
            <w:webHidden/>
          </w:rPr>
        </w:r>
        <w:r w:rsidR="000C47BF">
          <w:rPr>
            <w:noProof/>
            <w:webHidden/>
          </w:rPr>
          <w:fldChar w:fldCharType="separate"/>
        </w:r>
        <w:r w:rsidR="0028322E">
          <w:rPr>
            <w:noProof/>
            <w:webHidden/>
          </w:rPr>
          <w:t>i</w:t>
        </w:r>
        <w:r w:rsidR="000C47BF">
          <w:rPr>
            <w:noProof/>
            <w:webHidden/>
          </w:rPr>
          <w:fldChar w:fldCharType="end"/>
        </w:r>
      </w:hyperlink>
    </w:p>
    <w:p w:rsidR="000C47BF" w:rsidP="000C47BF" w:rsidRDefault="000C47BF" w14:paraId="19BD0B4B" w14:textId="76FACA28">
      <w:pPr>
        <w:pStyle w:val="TOC1"/>
        <w:rPr>
          <w:rFonts w:asciiTheme="minorHAnsi" w:hAnsiTheme="minorHAnsi" w:eastAsiaTheme="minorEastAsia"/>
          <w:noProof/>
          <w:sz w:val="22"/>
        </w:rPr>
      </w:pPr>
      <w:hyperlink w:history="1" w:anchor="_Toc95508572">
        <w:r w:rsidRPr="00331B18">
          <w:rPr>
            <w:rStyle w:val="Hyperlink"/>
            <w:noProof/>
          </w:rPr>
          <w:t>Abstract</w:t>
        </w:r>
        <w:r>
          <w:rPr>
            <w:noProof/>
            <w:webHidden/>
          </w:rPr>
          <w:tab/>
        </w:r>
        <w:r>
          <w:rPr>
            <w:noProof/>
            <w:webHidden/>
          </w:rPr>
          <w:fldChar w:fldCharType="begin"/>
        </w:r>
        <w:r>
          <w:rPr>
            <w:noProof/>
            <w:webHidden/>
          </w:rPr>
          <w:instrText xml:space="preserve"> PAGEREF _Toc95508572 \h </w:instrText>
        </w:r>
        <w:r>
          <w:rPr>
            <w:noProof/>
            <w:webHidden/>
          </w:rPr>
        </w:r>
        <w:r>
          <w:rPr>
            <w:noProof/>
            <w:webHidden/>
          </w:rPr>
          <w:fldChar w:fldCharType="separate"/>
        </w:r>
        <w:r w:rsidR="0028322E">
          <w:rPr>
            <w:noProof/>
            <w:webHidden/>
          </w:rPr>
          <w:t>ii</w:t>
        </w:r>
        <w:r>
          <w:rPr>
            <w:noProof/>
            <w:webHidden/>
          </w:rPr>
          <w:fldChar w:fldCharType="end"/>
        </w:r>
      </w:hyperlink>
    </w:p>
    <w:p w:rsidR="000C47BF" w:rsidP="000C47BF" w:rsidRDefault="000C47BF" w14:paraId="04670EE5" w14:textId="07FC5E6F">
      <w:pPr>
        <w:pStyle w:val="TOC1"/>
        <w:rPr>
          <w:rFonts w:asciiTheme="minorHAnsi" w:hAnsiTheme="minorHAnsi" w:eastAsiaTheme="minorEastAsia"/>
          <w:noProof/>
          <w:sz w:val="22"/>
        </w:rPr>
      </w:pPr>
      <w:hyperlink w:history="1" w:anchor="_Toc95508573">
        <w:r w:rsidRPr="00331B18">
          <w:rPr>
            <w:rStyle w:val="Hyperlink"/>
            <w:bCs/>
            <w:noProof/>
          </w:rPr>
          <w:t>Table of Contents</w:t>
        </w:r>
        <w:r>
          <w:rPr>
            <w:noProof/>
            <w:webHidden/>
          </w:rPr>
          <w:tab/>
        </w:r>
        <w:r>
          <w:rPr>
            <w:noProof/>
            <w:webHidden/>
          </w:rPr>
          <w:fldChar w:fldCharType="begin"/>
        </w:r>
        <w:r>
          <w:rPr>
            <w:noProof/>
            <w:webHidden/>
          </w:rPr>
          <w:instrText xml:space="preserve"> PAGEREF _Toc95508573 \h </w:instrText>
        </w:r>
        <w:r>
          <w:rPr>
            <w:noProof/>
            <w:webHidden/>
          </w:rPr>
        </w:r>
        <w:r>
          <w:rPr>
            <w:noProof/>
            <w:webHidden/>
          </w:rPr>
          <w:fldChar w:fldCharType="separate"/>
        </w:r>
        <w:r w:rsidR="0028322E">
          <w:rPr>
            <w:noProof/>
            <w:webHidden/>
          </w:rPr>
          <w:t>iii</w:t>
        </w:r>
        <w:r>
          <w:rPr>
            <w:noProof/>
            <w:webHidden/>
          </w:rPr>
          <w:fldChar w:fldCharType="end"/>
        </w:r>
      </w:hyperlink>
    </w:p>
    <w:p w:rsidR="000C47BF" w:rsidP="000C47BF" w:rsidRDefault="000C47BF" w14:paraId="00B32815" w14:textId="07B55C62">
      <w:pPr>
        <w:pStyle w:val="TOC1"/>
        <w:rPr>
          <w:rFonts w:asciiTheme="minorHAnsi" w:hAnsiTheme="minorHAnsi" w:eastAsiaTheme="minorEastAsia"/>
          <w:noProof/>
          <w:sz w:val="22"/>
        </w:rPr>
      </w:pPr>
      <w:hyperlink w:history="1" w:anchor="_Toc95508574">
        <w:r w:rsidRPr="00331B18">
          <w:rPr>
            <w:rStyle w:val="Hyperlink"/>
            <w:rFonts w:cs="Times New Roman"/>
            <w:noProof/>
          </w:rPr>
          <w:t>List of Figures</w:t>
        </w:r>
        <w:r>
          <w:rPr>
            <w:noProof/>
            <w:webHidden/>
          </w:rPr>
          <w:tab/>
        </w:r>
        <w:r>
          <w:rPr>
            <w:noProof/>
            <w:webHidden/>
          </w:rPr>
          <w:fldChar w:fldCharType="begin"/>
        </w:r>
        <w:r>
          <w:rPr>
            <w:noProof/>
            <w:webHidden/>
          </w:rPr>
          <w:instrText xml:space="preserve"> PAGEREF _Toc95508574 \h </w:instrText>
        </w:r>
        <w:r>
          <w:rPr>
            <w:noProof/>
            <w:webHidden/>
          </w:rPr>
        </w:r>
        <w:r>
          <w:rPr>
            <w:noProof/>
            <w:webHidden/>
          </w:rPr>
          <w:fldChar w:fldCharType="separate"/>
        </w:r>
        <w:r w:rsidR="0028322E">
          <w:rPr>
            <w:noProof/>
            <w:webHidden/>
          </w:rPr>
          <w:t>v</w:t>
        </w:r>
        <w:r>
          <w:rPr>
            <w:noProof/>
            <w:webHidden/>
          </w:rPr>
          <w:fldChar w:fldCharType="end"/>
        </w:r>
      </w:hyperlink>
    </w:p>
    <w:p w:rsidR="000C47BF" w:rsidP="000C47BF" w:rsidRDefault="000C47BF" w14:paraId="74156CA4" w14:textId="1928D969">
      <w:pPr>
        <w:pStyle w:val="TOC1"/>
        <w:rPr>
          <w:rFonts w:asciiTheme="minorHAnsi" w:hAnsiTheme="minorHAnsi" w:eastAsiaTheme="minorEastAsia"/>
          <w:noProof/>
          <w:sz w:val="22"/>
        </w:rPr>
      </w:pPr>
      <w:hyperlink w:history="1" w:anchor="_Toc95508575">
        <w:r w:rsidRPr="00331B18">
          <w:rPr>
            <w:rStyle w:val="Hyperlink"/>
            <w:rFonts w:cs="Times New Roman"/>
            <w:noProof/>
          </w:rPr>
          <w:t>List of Tables</w:t>
        </w:r>
        <w:r>
          <w:rPr>
            <w:noProof/>
            <w:webHidden/>
          </w:rPr>
          <w:tab/>
        </w:r>
        <w:r>
          <w:rPr>
            <w:noProof/>
            <w:webHidden/>
          </w:rPr>
          <w:fldChar w:fldCharType="begin"/>
        </w:r>
        <w:r>
          <w:rPr>
            <w:noProof/>
            <w:webHidden/>
          </w:rPr>
          <w:instrText xml:space="preserve"> PAGEREF _Toc95508575 \h </w:instrText>
        </w:r>
        <w:r>
          <w:rPr>
            <w:noProof/>
            <w:webHidden/>
          </w:rPr>
        </w:r>
        <w:r>
          <w:rPr>
            <w:noProof/>
            <w:webHidden/>
          </w:rPr>
          <w:fldChar w:fldCharType="separate"/>
        </w:r>
        <w:r w:rsidR="0028322E">
          <w:rPr>
            <w:noProof/>
            <w:webHidden/>
          </w:rPr>
          <w:t>vi</w:t>
        </w:r>
        <w:r>
          <w:rPr>
            <w:noProof/>
            <w:webHidden/>
          </w:rPr>
          <w:fldChar w:fldCharType="end"/>
        </w:r>
      </w:hyperlink>
    </w:p>
    <w:p w:rsidR="000C47BF" w:rsidP="000C47BF" w:rsidRDefault="000C47BF" w14:paraId="74F5C690" w14:textId="7C31E554">
      <w:pPr>
        <w:pStyle w:val="TOC1"/>
        <w:rPr>
          <w:rFonts w:asciiTheme="minorHAnsi" w:hAnsiTheme="minorHAnsi" w:eastAsiaTheme="minorEastAsia"/>
          <w:noProof/>
          <w:sz w:val="22"/>
        </w:rPr>
      </w:pPr>
      <w:hyperlink w:history="1" w:anchor="_Toc95508576">
        <w:r w:rsidRPr="00331B18">
          <w:rPr>
            <w:rStyle w:val="Hyperlink"/>
            <w:rFonts w:cs="Times New Roman"/>
            <w:noProof/>
          </w:rPr>
          <w:t>List of abbreviations</w:t>
        </w:r>
        <w:r>
          <w:rPr>
            <w:noProof/>
            <w:webHidden/>
          </w:rPr>
          <w:tab/>
        </w:r>
        <w:r>
          <w:rPr>
            <w:noProof/>
            <w:webHidden/>
          </w:rPr>
          <w:fldChar w:fldCharType="begin"/>
        </w:r>
        <w:r>
          <w:rPr>
            <w:noProof/>
            <w:webHidden/>
          </w:rPr>
          <w:instrText xml:space="preserve"> PAGEREF _Toc95508576 \h </w:instrText>
        </w:r>
        <w:r>
          <w:rPr>
            <w:noProof/>
            <w:webHidden/>
          </w:rPr>
        </w:r>
        <w:r>
          <w:rPr>
            <w:noProof/>
            <w:webHidden/>
          </w:rPr>
          <w:fldChar w:fldCharType="separate"/>
        </w:r>
        <w:r w:rsidR="0028322E">
          <w:rPr>
            <w:noProof/>
            <w:webHidden/>
          </w:rPr>
          <w:t>vii</w:t>
        </w:r>
        <w:r>
          <w:rPr>
            <w:noProof/>
            <w:webHidden/>
          </w:rPr>
          <w:fldChar w:fldCharType="end"/>
        </w:r>
      </w:hyperlink>
    </w:p>
    <w:p w:rsidR="000C47BF" w:rsidP="000C47BF" w:rsidRDefault="000C47BF" w14:paraId="13CF78C7" w14:textId="7337F820">
      <w:pPr>
        <w:pStyle w:val="TOC1"/>
        <w:tabs>
          <w:tab w:val="left" w:pos="480"/>
        </w:tabs>
        <w:rPr>
          <w:rFonts w:asciiTheme="minorHAnsi" w:hAnsiTheme="minorHAnsi" w:eastAsiaTheme="minorEastAsia"/>
          <w:noProof/>
          <w:sz w:val="22"/>
        </w:rPr>
      </w:pPr>
      <w:hyperlink w:history="1" w:anchor="_Toc95508577">
        <w:r w:rsidRPr="00331B18">
          <w:rPr>
            <w:rStyle w:val="Hyperlink"/>
            <w:rFonts w:cs="Times New Roman"/>
            <w:bCs/>
            <w:noProof/>
          </w:rPr>
          <w:t>1.</w:t>
        </w:r>
        <w:r>
          <w:rPr>
            <w:rFonts w:asciiTheme="minorHAnsi" w:hAnsiTheme="minorHAnsi" w:eastAsiaTheme="minorEastAsia"/>
            <w:noProof/>
            <w:sz w:val="22"/>
          </w:rPr>
          <w:tab/>
        </w:r>
        <w:r w:rsidRPr="00331B18">
          <w:rPr>
            <w:rStyle w:val="Hyperlink"/>
            <w:noProof/>
          </w:rPr>
          <w:t>Introduction</w:t>
        </w:r>
        <w:r>
          <w:rPr>
            <w:noProof/>
            <w:webHidden/>
          </w:rPr>
          <w:tab/>
        </w:r>
        <w:r>
          <w:rPr>
            <w:noProof/>
            <w:webHidden/>
          </w:rPr>
          <w:fldChar w:fldCharType="begin"/>
        </w:r>
        <w:r>
          <w:rPr>
            <w:noProof/>
            <w:webHidden/>
          </w:rPr>
          <w:instrText xml:space="preserve"> PAGEREF _Toc95508577 \h </w:instrText>
        </w:r>
        <w:r>
          <w:rPr>
            <w:noProof/>
            <w:webHidden/>
          </w:rPr>
        </w:r>
        <w:r>
          <w:rPr>
            <w:noProof/>
            <w:webHidden/>
          </w:rPr>
          <w:fldChar w:fldCharType="separate"/>
        </w:r>
        <w:r w:rsidR="0028322E">
          <w:rPr>
            <w:noProof/>
            <w:webHidden/>
          </w:rPr>
          <w:t>1</w:t>
        </w:r>
        <w:r>
          <w:rPr>
            <w:noProof/>
            <w:webHidden/>
          </w:rPr>
          <w:fldChar w:fldCharType="end"/>
        </w:r>
      </w:hyperlink>
    </w:p>
    <w:p w:rsidR="000C47BF" w:rsidP="000C47BF" w:rsidRDefault="000C47BF" w14:paraId="19592484" w14:textId="618D9EB3">
      <w:pPr>
        <w:pStyle w:val="TOC2"/>
        <w:spacing w:line="360" w:lineRule="auto"/>
        <w:rPr>
          <w:rFonts w:asciiTheme="minorHAnsi" w:hAnsiTheme="minorHAnsi" w:eastAsiaTheme="minorEastAsia"/>
          <w:noProof/>
          <w:sz w:val="22"/>
        </w:rPr>
      </w:pPr>
      <w:hyperlink w:history="1" w:anchor="_Toc95508578">
        <w:r w:rsidRPr="00331B18">
          <w:rPr>
            <w:rStyle w:val="Hyperlink"/>
            <w:noProof/>
          </w:rPr>
          <w:t>1.1</w:t>
        </w:r>
        <w:r>
          <w:rPr>
            <w:rFonts w:asciiTheme="minorHAnsi" w:hAnsiTheme="minorHAnsi" w:eastAsiaTheme="minorEastAsia"/>
            <w:noProof/>
            <w:sz w:val="22"/>
          </w:rPr>
          <w:tab/>
        </w:r>
        <w:r w:rsidRPr="00331B18">
          <w:rPr>
            <w:rStyle w:val="Hyperlink"/>
            <w:noProof/>
          </w:rPr>
          <w:t>Background &amp; Literature survey</w:t>
        </w:r>
        <w:r>
          <w:rPr>
            <w:noProof/>
            <w:webHidden/>
          </w:rPr>
          <w:tab/>
        </w:r>
        <w:r>
          <w:rPr>
            <w:noProof/>
            <w:webHidden/>
          </w:rPr>
          <w:fldChar w:fldCharType="begin"/>
        </w:r>
        <w:r>
          <w:rPr>
            <w:noProof/>
            <w:webHidden/>
          </w:rPr>
          <w:instrText xml:space="preserve"> PAGEREF _Toc95508578 \h </w:instrText>
        </w:r>
        <w:r>
          <w:rPr>
            <w:noProof/>
            <w:webHidden/>
          </w:rPr>
        </w:r>
        <w:r>
          <w:rPr>
            <w:noProof/>
            <w:webHidden/>
          </w:rPr>
          <w:fldChar w:fldCharType="separate"/>
        </w:r>
        <w:r w:rsidR="0028322E">
          <w:rPr>
            <w:noProof/>
            <w:webHidden/>
          </w:rPr>
          <w:t>1</w:t>
        </w:r>
        <w:r>
          <w:rPr>
            <w:noProof/>
            <w:webHidden/>
          </w:rPr>
          <w:fldChar w:fldCharType="end"/>
        </w:r>
      </w:hyperlink>
    </w:p>
    <w:p w:rsidR="000C47BF" w:rsidP="000C47BF" w:rsidRDefault="000C47BF" w14:paraId="0BDA949A" w14:textId="67FE91E4">
      <w:pPr>
        <w:pStyle w:val="TOC2"/>
        <w:spacing w:line="360" w:lineRule="auto"/>
        <w:rPr>
          <w:rFonts w:asciiTheme="minorHAnsi" w:hAnsiTheme="minorHAnsi" w:eastAsiaTheme="minorEastAsia"/>
          <w:noProof/>
          <w:sz w:val="22"/>
        </w:rPr>
      </w:pPr>
      <w:hyperlink w:history="1" w:anchor="_Toc95508579">
        <w:r w:rsidRPr="00331B18">
          <w:rPr>
            <w:rStyle w:val="Hyperlink"/>
            <w:noProof/>
          </w:rPr>
          <w:t>1.2</w:t>
        </w:r>
        <w:r>
          <w:rPr>
            <w:rFonts w:asciiTheme="minorHAnsi" w:hAnsiTheme="minorHAnsi" w:eastAsiaTheme="minorEastAsia"/>
            <w:noProof/>
            <w:sz w:val="22"/>
          </w:rPr>
          <w:tab/>
        </w:r>
        <w:r w:rsidRPr="00331B18">
          <w:rPr>
            <w:rStyle w:val="Hyperlink"/>
            <w:noProof/>
          </w:rPr>
          <w:t>Research Gap</w:t>
        </w:r>
        <w:r>
          <w:rPr>
            <w:noProof/>
            <w:webHidden/>
          </w:rPr>
          <w:tab/>
        </w:r>
        <w:r>
          <w:rPr>
            <w:noProof/>
            <w:webHidden/>
          </w:rPr>
          <w:fldChar w:fldCharType="begin"/>
        </w:r>
        <w:r>
          <w:rPr>
            <w:noProof/>
            <w:webHidden/>
          </w:rPr>
          <w:instrText xml:space="preserve"> PAGEREF _Toc95508579 \h </w:instrText>
        </w:r>
        <w:r>
          <w:rPr>
            <w:noProof/>
            <w:webHidden/>
          </w:rPr>
        </w:r>
        <w:r>
          <w:rPr>
            <w:noProof/>
            <w:webHidden/>
          </w:rPr>
          <w:fldChar w:fldCharType="separate"/>
        </w:r>
        <w:r w:rsidR="0028322E">
          <w:rPr>
            <w:noProof/>
            <w:webHidden/>
          </w:rPr>
          <w:t>5</w:t>
        </w:r>
        <w:r>
          <w:rPr>
            <w:noProof/>
            <w:webHidden/>
          </w:rPr>
          <w:fldChar w:fldCharType="end"/>
        </w:r>
      </w:hyperlink>
    </w:p>
    <w:p w:rsidR="000C47BF" w:rsidP="000C47BF" w:rsidRDefault="000C47BF" w14:paraId="5B8397B5" w14:textId="3F2F82BB">
      <w:pPr>
        <w:pStyle w:val="TOC2"/>
        <w:spacing w:line="360" w:lineRule="auto"/>
        <w:rPr>
          <w:rFonts w:asciiTheme="minorHAnsi" w:hAnsiTheme="minorHAnsi" w:eastAsiaTheme="minorEastAsia"/>
          <w:noProof/>
          <w:sz w:val="22"/>
        </w:rPr>
      </w:pPr>
      <w:hyperlink w:history="1" w:anchor="_Toc95508580">
        <w:r w:rsidRPr="00331B18">
          <w:rPr>
            <w:rStyle w:val="Hyperlink"/>
            <w:rFonts w:cs="Times New Roman"/>
            <w:noProof/>
          </w:rPr>
          <w:t>1.3</w:t>
        </w:r>
        <w:r>
          <w:rPr>
            <w:rFonts w:asciiTheme="minorHAnsi" w:hAnsiTheme="minorHAnsi" w:eastAsiaTheme="minorEastAsia"/>
            <w:noProof/>
            <w:sz w:val="22"/>
          </w:rPr>
          <w:tab/>
        </w:r>
        <w:r w:rsidRPr="00331B18">
          <w:rPr>
            <w:rStyle w:val="Hyperlink"/>
            <w:noProof/>
          </w:rPr>
          <w:t>Research Problem</w:t>
        </w:r>
        <w:r>
          <w:rPr>
            <w:noProof/>
            <w:webHidden/>
          </w:rPr>
          <w:tab/>
        </w:r>
        <w:r>
          <w:rPr>
            <w:noProof/>
            <w:webHidden/>
          </w:rPr>
          <w:fldChar w:fldCharType="begin"/>
        </w:r>
        <w:r>
          <w:rPr>
            <w:noProof/>
            <w:webHidden/>
          </w:rPr>
          <w:instrText xml:space="preserve"> PAGEREF _Toc95508580 \h </w:instrText>
        </w:r>
        <w:r>
          <w:rPr>
            <w:noProof/>
            <w:webHidden/>
          </w:rPr>
        </w:r>
        <w:r>
          <w:rPr>
            <w:noProof/>
            <w:webHidden/>
          </w:rPr>
          <w:fldChar w:fldCharType="separate"/>
        </w:r>
        <w:r w:rsidR="0028322E">
          <w:rPr>
            <w:noProof/>
            <w:webHidden/>
          </w:rPr>
          <w:t>7</w:t>
        </w:r>
        <w:r>
          <w:rPr>
            <w:noProof/>
            <w:webHidden/>
          </w:rPr>
          <w:fldChar w:fldCharType="end"/>
        </w:r>
      </w:hyperlink>
    </w:p>
    <w:p w:rsidR="000C47BF" w:rsidP="000C47BF" w:rsidRDefault="000C47BF" w14:paraId="625FEAB2" w14:textId="358A47F1">
      <w:pPr>
        <w:pStyle w:val="TOC1"/>
        <w:tabs>
          <w:tab w:val="left" w:pos="480"/>
        </w:tabs>
        <w:rPr>
          <w:rFonts w:asciiTheme="minorHAnsi" w:hAnsiTheme="minorHAnsi" w:eastAsiaTheme="minorEastAsia"/>
          <w:noProof/>
          <w:sz w:val="22"/>
        </w:rPr>
      </w:pPr>
      <w:hyperlink w:history="1" w:anchor="_Toc95508581">
        <w:r w:rsidRPr="00331B18">
          <w:rPr>
            <w:rStyle w:val="Hyperlink"/>
            <w:rFonts w:cs="Times New Roman"/>
            <w:bCs/>
            <w:noProof/>
          </w:rPr>
          <w:t>2.</w:t>
        </w:r>
        <w:r>
          <w:rPr>
            <w:rFonts w:asciiTheme="minorHAnsi" w:hAnsiTheme="minorHAnsi" w:eastAsiaTheme="minorEastAsia"/>
            <w:noProof/>
            <w:sz w:val="22"/>
          </w:rPr>
          <w:tab/>
        </w:r>
        <w:r w:rsidRPr="00331B18">
          <w:rPr>
            <w:rStyle w:val="Hyperlink"/>
            <w:noProof/>
          </w:rPr>
          <w:t>Objectives</w:t>
        </w:r>
        <w:r>
          <w:rPr>
            <w:noProof/>
            <w:webHidden/>
          </w:rPr>
          <w:tab/>
        </w:r>
        <w:r>
          <w:rPr>
            <w:noProof/>
            <w:webHidden/>
          </w:rPr>
          <w:fldChar w:fldCharType="begin"/>
        </w:r>
        <w:r>
          <w:rPr>
            <w:noProof/>
            <w:webHidden/>
          </w:rPr>
          <w:instrText xml:space="preserve"> PAGEREF _Toc95508581 \h </w:instrText>
        </w:r>
        <w:r>
          <w:rPr>
            <w:noProof/>
            <w:webHidden/>
          </w:rPr>
        </w:r>
        <w:r>
          <w:rPr>
            <w:noProof/>
            <w:webHidden/>
          </w:rPr>
          <w:fldChar w:fldCharType="separate"/>
        </w:r>
        <w:r w:rsidR="0028322E">
          <w:rPr>
            <w:noProof/>
            <w:webHidden/>
          </w:rPr>
          <w:t>9</w:t>
        </w:r>
        <w:r>
          <w:rPr>
            <w:noProof/>
            <w:webHidden/>
          </w:rPr>
          <w:fldChar w:fldCharType="end"/>
        </w:r>
      </w:hyperlink>
    </w:p>
    <w:p w:rsidR="000C47BF" w:rsidP="000C47BF" w:rsidRDefault="000C47BF" w14:paraId="14BB96BE" w14:textId="57E5BB02">
      <w:pPr>
        <w:pStyle w:val="TOC2"/>
        <w:spacing w:line="360" w:lineRule="auto"/>
        <w:rPr>
          <w:rFonts w:asciiTheme="minorHAnsi" w:hAnsiTheme="minorHAnsi" w:eastAsiaTheme="minorEastAsia"/>
          <w:noProof/>
          <w:sz w:val="22"/>
        </w:rPr>
      </w:pPr>
      <w:hyperlink w:history="1" w:anchor="_Toc95508582">
        <w:r w:rsidRPr="00331B18">
          <w:rPr>
            <w:rStyle w:val="Hyperlink"/>
            <w:noProof/>
          </w:rPr>
          <w:t>2.1</w:t>
        </w:r>
        <w:r>
          <w:rPr>
            <w:rFonts w:asciiTheme="minorHAnsi" w:hAnsiTheme="minorHAnsi" w:eastAsiaTheme="minorEastAsia"/>
            <w:noProof/>
            <w:sz w:val="22"/>
          </w:rPr>
          <w:tab/>
        </w:r>
        <w:r w:rsidRPr="00331B18">
          <w:rPr>
            <w:rStyle w:val="Hyperlink"/>
            <w:noProof/>
          </w:rPr>
          <w:t>Main Objectives</w:t>
        </w:r>
        <w:r>
          <w:rPr>
            <w:noProof/>
            <w:webHidden/>
          </w:rPr>
          <w:tab/>
        </w:r>
        <w:r>
          <w:rPr>
            <w:noProof/>
            <w:webHidden/>
          </w:rPr>
          <w:fldChar w:fldCharType="begin"/>
        </w:r>
        <w:r>
          <w:rPr>
            <w:noProof/>
            <w:webHidden/>
          </w:rPr>
          <w:instrText xml:space="preserve"> PAGEREF _Toc95508582 \h </w:instrText>
        </w:r>
        <w:r>
          <w:rPr>
            <w:noProof/>
            <w:webHidden/>
          </w:rPr>
        </w:r>
        <w:r>
          <w:rPr>
            <w:noProof/>
            <w:webHidden/>
          </w:rPr>
          <w:fldChar w:fldCharType="separate"/>
        </w:r>
        <w:r w:rsidR="0028322E">
          <w:rPr>
            <w:noProof/>
            <w:webHidden/>
          </w:rPr>
          <w:t>9</w:t>
        </w:r>
        <w:r>
          <w:rPr>
            <w:noProof/>
            <w:webHidden/>
          </w:rPr>
          <w:fldChar w:fldCharType="end"/>
        </w:r>
      </w:hyperlink>
    </w:p>
    <w:p w:rsidR="000C47BF" w:rsidP="000C47BF" w:rsidRDefault="000C47BF" w14:paraId="7B92B5F6" w14:textId="0A7719C0">
      <w:pPr>
        <w:pStyle w:val="TOC2"/>
        <w:spacing w:line="360" w:lineRule="auto"/>
        <w:rPr>
          <w:rFonts w:asciiTheme="minorHAnsi" w:hAnsiTheme="minorHAnsi" w:eastAsiaTheme="minorEastAsia"/>
          <w:noProof/>
          <w:sz w:val="22"/>
        </w:rPr>
      </w:pPr>
      <w:hyperlink w:history="1" w:anchor="_Toc95508583">
        <w:r w:rsidRPr="00331B18">
          <w:rPr>
            <w:rStyle w:val="Hyperlink"/>
            <w:noProof/>
          </w:rPr>
          <w:t>2.2</w:t>
        </w:r>
        <w:r>
          <w:rPr>
            <w:rFonts w:asciiTheme="minorHAnsi" w:hAnsiTheme="minorHAnsi" w:eastAsiaTheme="minorEastAsia"/>
            <w:noProof/>
            <w:sz w:val="22"/>
          </w:rPr>
          <w:tab/>
        </w:r>
        <w:r w:rsidRPr="00331B18">
          <w:rPr>
            <w:rStyle w:val="Hyperlink"/>
            <w:noProof/>
          </w:rPr>
          <w:t>Specific Objectives</w:t>
        </w:r>
        <w:r>
          <w:rPr>
            <w:noProof/>
            <w:webHidden/>
          </w:rPr>
          <w:tab/>
        </w:r>
        <w:r>
          <w:rPr>
            <w:noProof/>
            <w:webHidden/>
          </w:rPr>
          <w:fldChar w:fldCharType="begin"/>
        </w:r>
        <w:r>
          <w:rPr>
            <w:noProof/>
            <w:webHidden/>
          </w:rPr>
          <w:instrText xml:space="preserve"> PAGEREF _Toc95508583 \h </w:instrText>
        </w:r>
        <w:r>
          <w:rPr>
            <w:noProof/>
            <w:webHidden/>
          </w:rPr>
        </w:r>
        <w:r>
          <w:rPr>
            <w:noProof/>
            <w:webHidden/>
          </w:rPr>
          <w:fldChar w:fldCharType="separate"/>
        </w:r>
        <w:r w:rsidR="0028322E">
          <w:rPr>
            <w:noProof/>
            <w:webHidden/>
          </w:rPr>
          <w:t>9</w:t>
        </w:r>
        <w:r>
          <w:rPr>
            <w:noProof/>
            <w:webHidden/>
          </w:rPr>
          <w:fldChar w:fldCharType="end"/>
        </w:r>
      </w:hyperlink>
    </w:p>
    <w:p w:rsidR="000C47BF" w:rsidP="000C47BF" w:rsidRDefault="000C47BF" w14:paraId="465B8E63" w14:textId="6DCEF055">
      <w:pPr>
        <w:pStyle w:val="TOC1"/>
        <w:tabs>
          <w:tab w:val="left" w:pos="480"/>
        </w:tabs>
        <w:rPr>
          <w:rFonts w:asciiTheme="minorHAnsi" w:hAnsiTheme="minorHAnsi" w:eastAsiaTheme="minorEastAsia"/>
          <w:noProof/>
          <w:sz w:val="22"/>
        </w:rPr>
      </w:pPr>
      <w:hyperlink w:history="1" w:anchor="_Toc95508584">
        <w:r w:rsidRPr="00331B18">
          <w:rPr>
            <w:rStyle w:val="Hyperlink"/>
            <w:rFonts w:cs="Times New Roman"/>
            <w:bCs/>
            <w:noProof/>
          </w:rPr>
          <w:t>3.</w:t>
        </w:r>
        <w:r>
          <w:rPr>
            <w:rFonts w:asciiTheme="minorHAnsi" w:hAnsiTheme="minorHAnsi" w:eastAsiaTheme="minorEastAsia"/>
            <w:noProof/>
            <w:sz w:val="22"/>
          </w:rPr>
          <w:tab/>
        </w:r>
        <w:r w:rsidRPr="00331B18">
          <w:rPr>
            <w:rStyle w:val="Hyperlink"/>
            <w:noProof/>
          </w:rPr>
          <w:t>Methodology</w:t>
        </w:r>
        <w:r>
          <w:rPr>
            <w:noProof/>
            <w:webHidden/>
          </w:rPr>
          <w:tab/>
        </w:r>
        <w:r>
          <w:rPr>
            <w:noProof/>
            <w:webHidden/>
          </w:rPr>
          <w:fldChar w:fldCharType="begin"/>
        </w:r>
        <w:r>
          <w:rPr>
            <w:noProof/>
            <w:webHidden/>
          </w:rPr>
          <w:instrText xml:space="preserve"> PAGEREF _Toc95508584 \h </w:instrText>
        </w:r>
        <w:r>
          <w:rPr>
            <w:noProof/>
            <w:webHidden/>
          </w:rPr>
        </w:r>
        <w:r>
          <w:rPr>
            <w:noProof/>
            <w:webHidden/>
          </w:rPr>
          <w:fldChar w:fldCharType="separate"/>
        </w:r>
        <w:r w:rsidR="0028322E">
          <w:rPr>
            <w:noProof/>
            <w:webHidden/>
          </w:rPr>
          <w:t>10</w:t>
        </w:r>
        <w:r>
          <w:rPr>
            <w:noProof/>
            <w:webHidden/>
          </w:rPr>
          <w:fldChar w:fldCharType="end"/>
        </w:r>
      </w:hyperlink>
    </w:p>
    <w:p w:rsidR="000C47BF" w:rsidP="000C47BF" w:rsidRDefault="000C47BF" w14:paraId="417234B8" w14:textId="542AB010">
      <w:pPr>
        <w:pStyle w:val="TOC2"/>
        <w:spacing w:line="360" w:lineRule="auto"/>
        <w:rPr>
          <w:rFonts w:asciiTheme="minorHAnsi" w:hAnsiTheme="minorHAnsi" w:eastAsiaTheme="minorEastAsia"/>
          <w:noProof/>
          <w:sz w:val="22"/>
        </w:rPr>
      </w:pPr>
      <w:hyperlink w:history="1" w:anchor="_Toc95508585">
        <w:r w:rsidRPr="00331B18">
          <w:rPr>
            <w:rStyle w:val="Hyperlink"/>
            <w:noProof/>
          </w:rPr>
          <w:t>3.1</w:t>
        </w:r>
        <w:r>
          <w:rPr>
            <w:rFonts w:asciiTheme="minorHAnsi" w:hAnsiTheme="minorHAnsi" w:eastAsiaTheme="minorEastAsia"/>
            <w:noProof/>
            <w:sz w:val="22"/>
          </w:rPr>
          <w:tab/>
        </w:r>
        <w:r w:rsidRPr="00331B18">
          <w:rPr>
            <w:rStyle w:val="Hyperlink"/>
            <w:noProof/>
          </w:rPr>
          <w:t>Requirements Gathering and Analysis</w:t>
        </w:r>
        <w:r>
          <w:rPr>
            <w:noProof/>
            <w:webHidden/>
          </w:rPr>
          <w:tab/>
        </w:r>
        <w:r>
          <w:rPr>
            <w:noProof/>
            <w:webHidden/>
          </w:rPr>
          <w:fldChar w:fldCharType="begin"/>
        </w:r>
        <w:r>
          <w:rPr>
            <w:noProof/>
            <w:webHidden/>
          </w:rPr>
          <w:instrText xml:space="preserve"> PAGEREF _Toc95508585 \h </w:instrText>
        </w:r>
        <w:r>
          <w:rPr>
            <w:noProof/>
            <w:webHidden/>
          </w:rPr>
        </w:r>
        <w:r>
          <w:rPr>
            <w:noProof/>
            <w:webHidden/>
          </w:rPr>
          <w:fldChar w:fldCharType="separate"/>
        </w:r>
        <w:r w:rsidR="0028322E">
          <w:rPr>
            <w:noProof/>
            <w:webHidden/>
          </w:rPr>
          <w:t>10</w:t>
        </w:r>
        <w:r>
          <w:rPr>
            <w:noProof/>
            <w:webHidden/>
          </w:rPr>
          <w:fldChar w:fldCharType="end"/>
        </w:r>
      </w:hyperlink>
    </w:p>
    <w:p w:rsidR="000C47BF" w:rsidP="000C47BF" w:rsidRDefault="000C47BF" w14:paraId="555D5EFE" w14:textId="1CA90967">
      <w:pPr>
        <w:pStyle w:val="TOC3"/>
        <w:tabs>
          <w:tab w:val="left" w:pos="1320"/>
          <w:tab w:val="right" w:leader="dot" w:pos="8213"/>
        </w:tabs>
        <w:spacing w:before="0" w:after="0" w:line="360" w:lineRule="auto"/>
        <w:rPr>
          <w:rFonts w:asciiTheme="minorHAnsi" w:hAnsiTheme="minorHAnsi" w:eastAsiaTheme="minorEastAsia"/>
          <w:noProof/>
          <w:sz w:val="22"/>
        </w:rPr>
      </w:pPr>
      <w:hyperlink w:history="1" w:anchor="_Toc95508586">
        <w:r w:rsidRPr="00331B18">
          <w:rPr>
            <w:rStyle w:val="Hyperlink"/>
            <w:rFonts w:eastAsia="Times New Roman" w:cs="Times New Roman"/>
            <w:noProof/>
          </w:rPr>
          <w:t>3.1.1</w:t>
        </w:r>
        <w:r>
          <w:rPr>
            <w:rFonts w:asciiTheme="minorHAnsi" w:hAnsiTheme="minorHAnsi" w:eastAsiaTheme="minorEastAsia"/>
            <w:noProof/>
            <w:sz w:val="22"/>
          </w:rPr>
          <w:tab/>
        </w:r>
        <w:r w:rsidRPr="00331B18">
          <w:rPr>
            <w:rStyle w:val="Hyperlink"/>
            <w:rFonts w:eastAsia="Times New Roman" w:cs="Times New Roman"/>
            <w:noProof/>
          </w:rPr>
          <w:t>Functional requirements</w:t>
        </w:r>
        <w:r>
          <w:rPr>
            <w:noProof/>
            <w:webHidden/>
          </w:rPr>
          <w:tab/>
        </w:r>
        <w:r>
          <w:rPr>
            <w:noProof/>
            <w:webHidden/>
          </w:rPr>
          <w:fldChar w:fldCharType="begin"/>
        </w:r>
        <w:r>
          <w:rPr>
            <w:noProof/>
            <w:webHidden/>
          </w:rPr>
          <w:instrText xml:space="preserve"> PAGEREF _Toc95508586 \h </w:instrText>
        </w:r>
        <w:r>
          <w:rPr>
            <w:noProof/>
            <w:webHidden/>
          </w:rPr>
        </w:r>
        <w:r>
          <w:rPr>
            <w:noProof/>
            <w:webHidden/>
          </w:rPr>
          <w:fldChar w:fldCharType="separate"/>
        </w:r>
        <w:r w:rsidR="0028322E">
          <w:rPr>
            <w:noProof/>
            <w:webHidden/>
          </w:rPr>
          <w:t>10</w:t>
        </w:r>
        <w:r>
          <w:rPr>
            <w:noProof/>
            <w:webHidden/>
          </w:rPr>
          <w:fldChar w:fldCharType="end"/>
        </w:r>
      </w:hyperlink>
    </w:p>
    <w:p w:rsidR="000C47BF" w:rsidP="000C47BF" w:rsidRDefault="000C47BF" w14:paraId="7A12228B" w14:textId="26FB54E8">
      <w:pPr>
        <w:pStyle w:val="TOC3"/>
        <w:tabs>
          <w:tab w:val="left" w:pos="1320"/>
          <w:tab w:val="right" w:leader="dot" w:pos="8213"/>
        </w:tabs>
        <w:spacing w:before="0" w:after="0" w:line="360" w:lineRule="auto"/>
        <w:rPr>
          <w:rFonts w:asciiTheme="minorHAnsi" w:hAnsiTheme="minorHAnsi" w:eastAsiaTheme="minorEastAsia"/>
          <w:noProof/>
          <w:sz w:val="22"/>
        </w:rPr>
      </w:pPr>
      <w:hyperlink w:history="1" w:anchor="_Toc95508587">
        <w:r w:rsidRPr="00331B18">
          <w:rPr>
            <w:rStyle w:val="Hyperlink"/>
            <w:rFonts w:eastAsia="Times New Roman" w:cs="Times New Roman"/>
            <w:noProof/>
          </w:rPr>
          <w:t>3.1.2</w:t>
        </w:r>
        <w:r>
          <w:rPr>
            <w:rFonts w:asciiTheme="minorHAnsi" w:hAnsiTheme="minorHAnsi" w:eastAsiaTheme="minorEastAsia"/>
            <w:noProof/>
            <w:sz w:val="22"/>
          </w:rPr>
          <w:tab/>
        </w:r>
        <w:r w:rsidRPr="00331B18">
          <w:rPr>
            <w:rStyle w:val="Hyperlink"/>
            <w:rFonts w:eastAsia="Times New Roman" w:cs="Times New Roman"/>
            <w:noProof/>
          </w:rPr>
          <w:t>Non-functional requirements</w:t>
        </w:r>
        <w:r>
          <w:rPr>
            <w:noProof/>
            <w:webHidden/>
          </w:rPr>
          <w:tab/>
        </w:r>
        <w:r>
          <w:rPr>
            <w:noProof/>
            <w:webHidden/>
          </w:rPr>
          <w:fldChar w:fldCharType="begin"/>
        </w:r>
        <w:r>
          <w:rPr>
            <w:noProof/>
            <w:webHidden/>
          </w:rPr>
          <w:instrText xml:space="preserve"> PAGEREF _Toc95508587 \h </w:instrText>
        </w:r>
        <w:r>
          <w:rPr>
            <w:noProof/>
            <w:webHidden/>
          </w:rPr>
        </w:r>
        <w:r>
          <w:rPr>
            <w:noProof/>
            <w:webHidden/>
          </w:rPr>
          <w:fldChar w:fldCharType="separate"/>
        </w:r>
        <w:r w:rsidR="0028322E">
          <w:rPr>
            <w:noProof/>
            <w:webHidden/>
          </w:rPr>
          <w:t>11</w:t>
        </w:r>
        <w:r>
          <w:rPr>
            <w:noProof/>
            <w:webHidden/>
          </w:rPr>
          <w:fldChar w:fldCharType="end"/>
        </w:r>
      </w:hyperlink>
    </w:p>
    <w:p w:rsidR="000C47BF" w:rsidP="000C47BF" w:rsidRDefault="000C47BF" w14:paraId="24C41A65" w14:textId="5CE3A235">
      <w:pPr>
        <w:pStyle w:val="TOC2"/>
        <w:spacing w:line="360" w:lineRule="auto"/>
        <w:rPr>
          <w:rFonts w:asciiTheme="minorHAnsi" w:hAnsiTheme="minorHAnsi" w:eastAsiaTheme="minorEastAsia"/>
          <w:noProof/>
          <w:sz w:val="22"/>
        </w:rPr>
      </w:pPr>
      <w:hyperlink w:history="1" w:anchor="_Toc95508588">
        <w:r w:rsidRPr="00331B18">
          <w:rPr>
            <w:rStyle w:val="Hyperlink"/>
            <w:rFonts w:eastAsia="Times New Roman" w:cs="Times New Roman"/>
            <w:noProof/>
          </w:rPr>
          <w:t>3.2</w:t>
        </w:r>
        <w:r>
          <w:rPr>
            <w:rFonts w:asciiTheme="minorHAnsi" w:hAnsiTheme="minorHAnsi" w:eastAsiaTheme="minorEastAsia"/>
            <w:noProof/>
            <w:sz w:val="22"/>
          </w:rPr>
          <w:tab/>
        </w:r>
        <w:r w:rsidRPr="00331B18">
          <w:rPr>
            <w:rStyle w:val="Hyperlink"/>
            <w:rFonts w:eastAsia="Times New Roman" w:cs="Times New Roman"/>
            <w:noProof/>
          </w:rPr>
          <w:t>Feasibility Study</w:t>
        </w:r>
        <w:r>
          <w:rPr>
            <w:noProof/>
            <w:webHidden/>
          </w:rPr>
          <w:tab/>
        </w:r>
        <w:r>
          <w:rPr>
            <w:noProof/>
            <w:webHidden/>
          </w:rPr>
          <w:fldChar w:fldCharType="begin"/>
        </w:r>
        <w:r>
          <w:rPr>
            <w:noProof/>
            <w:webHidden/>
          </w:rPr>
          <w:instrText xml:space="preserve"> PAGEREF _Toc95508588 \h </w:instrText>
        </w:r>
        <w:r>
          <w:rPr>
            <w:noProof/>
            <w:webHidden/>
          </w:rPr>
        </w:r>
        <w:r>
          <w:rPr>
            <w:noProof/>
            <w:webHidden/>
          </w:rPr>
          <w:fldChar w:fldCharType="separate"/>
        </w:r>
        <w:r w:rsidR="0028322E">
          <w:rPr>
            <w:noProof/>
            <w:webHidden/>
          </w:rPr>
          <w:t>11</w:t>
        </w:r>
        <w:r>
          <w:rPr>
            <w:noProof/>
            <w:webHidden/>
          </w:rPr>
          <w:fldChar w:fldCharType="end"/>
        </w:r>
      </w:hyperlink>
    </w:p>
    <w:p w:rsidR="000C47BF" w:rsidP="000C47BF" w:rsidRDefault="000C47BF" w14:paraId="12355DC0" w14:textId="6298C0F3">
      <w:pPr>
        <w:pStyle w:val="TOC3"/>
        <w:tabs>
          <w:tab w:val="left" w:pos="1320"/>
          <w:tab w:val="right" w:leader="dot" w:pos="8213"/>
        </w:tabs>
        <w:spacing w:before="0" w:after="0" w:line="360" w:lineRule="auto"/>
        <w:rPr>
          <w:rFonts w:asciiTheme="minorHAnsi" w:hAnsiTheme="minorHAnsi" w:eastAsiaTheme="minorEastAsia"/>
          <w:noProof/>
          <w:sz w:val="22"/>
        </w:rPr>
      </w:pPr>
      <w:hyperlink w:history="1" w:anchor="_Toc95508589">
        <w:r w:rsidRPr="00331B18">
          <w:rPr>
            <w:rStyle w:val="Hyperlink"/>
            <w:rFonts w:eastAsia="Times New Roman" w:cs="Times New Roman"/>
            <w:noProof/>
          </w:rPr>
          <w:t>3.2.1</w:t>
        </w:r>
        <w:r>
          <w:rPr>
            <w:rFonts w:asciiTheme="minorHAnsi" w:hAnsiTheme="minorHAnsi" w:eastAsiaTheme="minorEastAsia"/>
            <w:noProof/>
            <w:sz w:val="22"/>
          </w:rPr>
          <w:tab/>
        </w:r>
        <w:r w:rsidRPr="00331B18">
          <w:rPr>
            <w:rStyle w:val="Hyperlink"/>
            <w:rFonts w:eastAsia="Times New Roman" w:cs="Times New Roman"/>
            <w:noProof/>
          </w:rPr>
          <w:t>Technical feasibility</w:t>
        </w:r>
        <w:r>
          <w:rPr>
            <w:noProof/>
            <w:webHidden/>
          </w:rPr>
          <w:tab/>
        </w:r>
        <w:r>
          <w:rPr>
            <w:noProof/>
            <w:webHidden/>
          </w:rPr>
          <w:fldChar w:fldCharType="begin"/>
        </w:r>
        <w:r>
          <w:rPr>
            <w:noProof/>
            <w:webHidden/>
          </w:rPr>
          <w:instrText xml:space="preserve"> PAGEREF _Toc95508589 \h </w:instrText>
        </w:r>
        <w:r>
          <w:rPr>
            <w:noProof/>
            <w:webHidden/>
          </w:rPr>
        </w:r>
        <w:r>
          <w:rPr>
            <w:noProof/>
            <w:webHidden/>
          </w:rPr>
          <w:fldChar w:fldCharType="separate"/>
        </w:r>
        <w:r w:rsidR="0028322E">
          <w:rPr>
            <w:noProof/>
            <w:webHidden/>
          </w:rPr>
          <w:t>12</w:t>
        </w:r>
        <w:r>
          <w:rPr>
            <w:noProof/>
            <w:webHidden/>
          </w:rPr>
          <w:fldChar w:fldCharType="end"/>
        </w:r>
      </w:hyperlink>
    </w:p>
    <w:p w:rsidR="000C47BF" w:rsidP="000C47BF" w:rsidRDefault="000C47BF" w14:paraId="245A460D" w14:textId="3F3BBC5A">
      <w:pPr>
        <w:pStyle w:val="TOC3"/>
        <w:tabs>
          <w:tab w:val="left" w:pos="1320"/>
          <w:tab w:val="right" w:leader="dot" w:pos="8213"/>
        </w:tabs>
        <w:spacing w:before="0" w:after="0" w:line="360" w:lineRule="auto"/>
        <w:rPr>
          <w:rFonts w:asciiTheme="minorHAnsi" w:hAnsiTheme="minorHAnsi" w:eastAsiaTheme="minorEastAsia"/>
          <w:noProof/>
          <w:sz w:val="22"/>
        </w:rPr>
      </w:pPr>
      <w:hyperlink w:history="1" w:anchor="_Toc95508590">
        <w:r w:rsidRPr="00331B18">
          <w:rPr>
            <w:rStyle w:val="Hyperlink"/>
            <w:rFonts w:eastAsia="Times New Roman" w:cs="Times New Roman"/>
            <w:noProof/>
          </w:rPr>
          <w:t>3.2.2</w:t>
        </w:r>
        <w:r>
          <w:rPr>
            <w:rFonts w:asciiTheme="minorHAnsi" w:hAnsiTheme="minorHAnsi" w:eastAsiaTheme="minorEastAsia"/>
            <w:noProof/>
            <w:sz w:val="22"/>
          </w:rPr>
          <w:tab/>
        </w:r>
        <w:r w:rsidRPr="00331B18">
          <w:rPr>
            <w:rStyle w:val="Hyperlink"/>
            <w:rFonts w:eastAsia="Times New Roman" w:cs="Times New Roman"/>
            <w:noProof/>
          </w:rPr>
          <w:t>Financial feasibility</w:t>
        </w:r>
        <w:r>
          <w:rPr>
            <w:noProof/>
            <w:webHidden/>
          </w:rPr>
          <w:tab/>
        </w:r>
        <w:r>
          <w:rPr>
            <w:noProof/>
            <w:webHidden/>
          </w:rPr>
          <w:fldChar w:fldCharType="begin"/>
        </w:r>
        <w:r>
          <w:rPr>
            <w:noProof/>
            <w:webHidden/>
          </w:rPr>
          <w:instrText xml:space="preserve"> PAGEREF _Toc95508590 \h </w:instrText>
        </w:r>
        <w:r>
          <w:rPr>
            <w:noProof/>
            <w:webHidden/>
          </w:rPr>
        </w:r>
        <w:r>
          <w:rPr>
            <w:noProof/>
            <w:webHidden/>
          </w:rPr>
          <w:fldChar w:fldCharType="separate"/>
        </w:r>
        <w:r w:rsidR="0028322E">
          <w:rPr>
            <w:noProof/>
            <w:webHidden/>
          </w:rPr>
          <w:t>12</w:t>
        </w:r>
        <w:r>
          <w:rPr>
            <w:noProof/>
            <w:webHidden/>
          </w:rPr>
          <w:fldChar w:fldCharType="end"/>
        </w:r>
      </w:hyperlink>
    </w:p>
    <w:p w:rsidR="000C47BF" w:rsidP="000C47BF" w:rsidRDefault="000C47BF" w14:paraId="363E1626" w14:textId="5DBF2F3F">
      <w:pPr>
        <w:pStyle w:val="TOC3"/>
        <w:tabs>
          <w:tab w:val="left" w:pos="1320"/>
          <w:tab w:val="right" w:leader="dot" w:pos="8213"/>
        </w:tabs>
        <w:spacing w:before="0" w:after="0" w:line="360" w:lineRule="auto"/>
        <w:rPr>
          <w:rFonts w:asciiTheme="minorHAnsi" w:hAnsiTheme="minorHAnsi" w:eastAsiaTheme="minorEastAsia"/>
          <w:noProof/>
          <w:sz w:val="22"/>
        </w:rPr>
      </w:pPr>
      <w:hyperlink w:history="1" w:anchor="_Toc95508591">
        <w:r w:rsidRPr="00331B18">
          <w:rPr>
            <w:rStyle w:val="Hyperlink"/>
            <w:rFonts w:eastAsia="Times New Roman" w:cs="Times New Roman"/>
            <w:noProof/>
          </w:rPr>
          <w:t>3.2.3</w:t>
        </w:r>
        <w:r>
          <w:rPr>
            <w:rFonts w:asciiTheme="minorHAnsi" w:hAnsiTheme="minorHAnsi" w:eastAsiaTheme="minorEastAsia"/>
            <w:noProof/>
            <w:sz w:val="22"/>
          </w:rPr>
          <w:tab/>
        </w:r>
        <w:r w:rsidRPr="00331B18">
          <w:rPr>
            <w:rStyle w:val="Hyperlink"/>
            <w:rFonts w:eastAsia="Times New Roman" w:cs="Times New Roman"/>
            <w:noProof/>
          </w:rPr>
          <w:t>Legal feasibility</w:t>
        </w:r>
        <w:r>
          <w:rPr>
            <w:noProof/>
            <w:webHidden/>
          </w:rPr>
          <w:tab/>
        </w:r>
        <w:r>
          <w:rPr>
            <w:noProof/>
            <w:webHidden/>
          </w:rPr>
          <w:fldChar w:fldCharType="begin"/>
        </w:r>
        <w:r>
          <w:rPr>
            <w:noProof/>
            <w:webHidden/>
          </w:rPr>
          <w:instrText xml:space="preserve"> PAGEREF _Toc95508591 \h </w:instrText>
        </w:r>
        <w:r>
          <w:rPr>
            <w:noProof/>
            <w:webHidden/>
          </w:rPr>
        </w:r>
        <w:r>
          <w:rPr>
            <w:noProof/>
            <w:webHidden/>
          </w:rPr>
          <w:fldChar w:fldCharType="separate"/>
        </w:r>
        <w:r w:rsidR="0028322E">
          <w:rPr>
            <w:noProof/>
            <w:webHidden/>
          </w:rPr>
          <w:t>12</w:t>
        </w:r>
        <w:r>
          <w:rPr>
            <w:noProof/>
            <w:webHidden/>
          </w:rPr>
          <w:fldChar w:fldCharType="end"/>
        </w:r>
      </w:hyperlink>
    </w:p>
    <w:p w:rsidR="000C47BF" w:rsidP="000C47BF" w:rsidRDefault="000C47BF" w14:paraId="06E476D7" w14:textId="138AF48E">
      <w:pPr>
        <w:pStyle w:val="TOC3"/>
        <w:tabs>
          <w:tab w:val="left" w:pos="1320"/>
          <w:tab w:val="right" w:leader="dot" w:pos="8213"/>
        </w:tabs>
        <w:spacing w:before="0" w:after="0" w:line="360" w:lineRule="auto"/>
        <w:rPr>
          <w:rFonts w:asciiTheme="minorHAnsi" w:hAnsiTheme="minorHAnsi" w:eastAsiaTheme="minorEastAsia"/>
          <w:noProof/>
          <w:sz w:val="22"/>
        </w:rPr>
      </w:pPr>
      <w:hyperlink w:history="1" w:anchor="_Toc95508592">
        <w:r w:rsidRPr="00331B18">
          <w:rPr>
            <w:rStyle w:val="Hyperlink"/>
            <w:rFonts w:eastAsia="Times New Roman" w:cs="Times New Roman"/>
            <w:noProof/>
          </w:rPr>
          <w:t>3.2.4</w:t>
        </w:r>
        <w:r>
          <w:rPr>
            <w:rFonts w:asciiTheme="minorHAnsi" w:hAnsiTheme="minorHAnsi" w:eastAsiaTheme="minorEastAsia"/>
            <w:noProof/>
            <w:sz w:val="22"/>
          </w:rPr>
          <w:tab/>
        </w:r>
        <w:r w:rsidRPr="00331B18">
          <w:rPr>
            <w:rStyle w:val="Hyperlink"/>
            <w:rFonts w:eastAsia="Times New Roman" w:cs="Times New Roman"/>
            <w:noProof/>
          </w:rPr>
          <w:t>Operational feasibility</w:t>
        </w:r>
        <w:r>
          <w:rPr>
            <w:noProof/>
            <w:webHidden/>
          </w:rPr>
          <w:tab/>
        </w:r>
        <w:r>
          <w:rPr>
            <w:noProof/>
            <w:webHidden/>
          </w:rPr>
          <w:fldChar w:fldCharType="begin"/>
        </w:r>
        <w:r>
          <w:rPr>
            <w:noProof/>
            <w:webHidden/>
          </w:rPr>
          <w:instrText xml:space="preserve"> PAGEREF _Toc95508592 \h </w:instrText>
        </w:r>
        <w:r>
          <w:rPr>
            <w:noProof/>
            <w:webHidden/>
          </w:rPr>
        </w:r>
        <w:r>
          <w:rPr>
            <w:noProof/>
            <w:webHidden/>
          </w:rPr>
          <w:fldChar w:fldCharType="separate"/>
        </w:r>
        <w:r w:rsidR="0028322E">
          <w:rPr>
            <w:noProof/>
            <w:webHidden/>
          </w:rPr>
          <w:t>12</w:t>
        </w:r>
        <w:r>
          <w:rPr>
            <w:noProof/>
            <w:webHidden/>
          </w:rPr>
          <w:fldChar w:fldCharType="end"/>
        </w:r>
      </w:hyperlink>
    </w:p>
    <w:p w:rsidR="000C47BF" w:rsidP="000C47BF" w:rsidRDefault="000C47BF" w14:paraId="05AFD114" w14:textId="7D682927">
      <w:pPr>
        <w:pStyle w:val="TOC3"/>
        <w:tabs>
          <w:tab w:val="left" w:pos="1320"/>
          <w:tab w:val="right" w:leader="dot" w:pos="8213"/>
        </w:tabs>
        <w:spacing w:before="0" w:after="0" w:line="360" w:lineRule="auto"/>
        <w:rPr>
          <w:rFonts w:asciiTheme="minorHAnsi" w:hAnsiTheme="minorHAnsi" w:eastAsiaTheme="minorEastAsia"/>
          <w:noProof/>
          <w:sz w:val="22"/>
        </w:rPr>
      </w:pPr>
      <w:hyperlink w:history="1" w:anchor="_Toc95508593">
        <w:r w:rsidRPr="00331B18">
          <w:rPr>
            <w:rStyle w:val="Hyperlink"/>
            <w:rFonts w:eastAsia="Times New Roman" w:cs="Times New Roman"/>
            <w:noProof/>
          </w:rPr>
          <w:t>3.2.5</w:t>
        </w:r>
        <w:r>
          <w:rPr>
            <w:rFonts w:asciiTheme="minorHAnsi" w:hAnsiTheme="minorHAnsi" w:eastAsiaTheme="minorEastAsia"/>
            <w:noProof/>
            <w:sz w:val="22"/>
          </w:rPr>
          <w:tab/>
        </w:r>
        <w:r w:rsidRPr="00331B18">
          <w:rPr>
            <w:rStyle w:val="Hyperlink"/>
            <w:rFonts w:eastAsia="Times New Roman" w:cs="Times New Roman"/>
            <w:noProof/>
          </w:rPr>
          <w:t>Scheduling feasibility</w:t>
        </w:r>
        <w:r>
          <w:rPr>
            <w:noProof/>
            <w:webHidden/>
          </w:rPr>
          <w:tab/>
        </w:r>
        <w:r>
          <w:rPr>
            <w:noProof/>
            <w:webHidden/>
          </w:rPr>
          <w:fldChar w:fldCharType="begin"/>
        </w:r>
        <w:r>
          <w:rPr>
            <w:noProof/>
            <w:webHidden/>
          </w:rPr>
          <w:instrText xml:space="preserve"> PAGEREF _Toc95508593 \h </w:instrText>
        </w:r>
        <w:r>
          <w:rPr>
            <w:noProof/>
            <w:webHidden/>
          </w:rPr>
        </w:r>
        <w:r>
          <w:rPr>
            <w:noProof/>
            <w:webHidden/>
          </w:rPr>
          <w:fldChar w:fldCharType="separate"/>
        </w:r>
        <w:r w:rsidR="0028322E">
          <w:rPr>
            <w:noProof/>
            <w:webHidden/>
          </w:rPr>
          <w:t>13</w:t>
        </w:r>
        <w:r>
          <w:rPr>
            <w:noProof/>
            <w:webHidden/>
          </w:rPr>
          <w:fldChar w:fldCharType="end"/>
        </w:r>
      </w:hyperlink>
    </w:p>
    <w:p w:rsidR="000C47BF" w:rsidP="000C47BF" w:rsidRDefault="000C47BF" w14:paraId="44F49DDE" w14:textId="2EBAD229">
      <w:pPr>
        <w:pStyle w:val="TOC2"/>
        <w:spacing w:line="360" w:lineRule="auto"/>
        <w:rPr>
          <w:rFonts w:asciiTheme="minorHAnsi" w:hAnsiTheme="minorHAnsi" w:eastAsiaTheme="minorEastAsia"/>
          <w:noProof/>
          <w:sz w:val="22"/>
        </w:rPr>
      </w:pPr>
      <w:hyperlink w:history="1" w:anchor="_Toc95508594">
        <w:r w:rsidRPr="00331B18">
          <w:rPr>
            <w:rStyle w:val="Hyperlink"/>
            <w:noProof/>
          </w:rPr>
          <w:t>3.3</w:t>
        </w:r>
        <w:r>
          <w:rPr>
            <w:rFonts w:asciiTheme="minorHAnsi" w:hAnsiTheme="minorHAnsi" w:eastAsiaTheme="minorEastAsia"/>
            <w:noProof/>
            <w:sz w:val="22"/>
          </w:rPr>
          <w:tab/>
        </w:r>
        <w:r w:rsidRPr="00331B18">
          <w:rPr>
            <w:rStyle w:val="Hyperlink"/>
            <w:noProof/>
          </w:rPr>
          <w:t>Preparation of Datasets</w:t>
        </w:r>
        <w:r>
          <w:rPr>
            <w:noProof/>
            <w:webHidden/>
          </w:rPr>
          <w:tab/>
        </w:r>
        <w:r>
          <w:rPr>
            <w:noProof/>
            <w:webHidden/>
          </w:rPr>
          <w:fldChar w:fldCharType="begin"/>
        </w:r>
        <w:r>
          <w:rPr>
            <w:noProof/>
            <w:webHidden/>
          </w:rPr>
          <w:instrText xml:space="preserve"> PAGEREF _Toc95508594 \h </w:instrText>
        </w:r>
        <w:r>
          <w:rPr>
            <w:noProof/>
            <w:webHidden/>
          </w:rPr>
        </w:r>
        <w:r>
          <w:rPr>
            <w:noProof/>
            <w:webHidden/>
          </w:rPr>
          <w:fldChar w:fldCharType="separate"/>
        </w:r>
        <w:r w:rsidR="0028322E">
          <w:rPr>
            <w:noProof/>
            <w:webHidden/>
          </w:rPr>
          <w:t>13</w:t>
        </w:r>
        <w:r>
          <w:rPr>
            <w:noProof/>
            <w:webHidden/>
          </w:rPr>
          <w:fldChar w:fldCharType="end"/>
        </w:r>
      </w:hyperlink>
    </w:p>
    <w:p w:rsidR="000C47BF" w:rsidP="000C47BF" w:rsidRDefault="000C47BF" w14:paraId="775930ED" w14:textId="0BB0662D">
      <w:pPr>
        <w:pStyle w:val="TOC3"/>
        <w:tabs>
          <w:tab w:val="left" w:pos="1320"/>
          <w:tab w:val="right" w:leader="dot" w:pos="8213"/>
        </w:tabs>
        <w:spacing w:before="0" w:after="0" w:line="360" w:lineRule="auto"/>
        <w:rPr>
          <w:rFonts w:asciiTheme="minorHAnsi" w:hAnsiTheme="minorHAnsi" w:eastAsiaTheme="minorEastAsia"/>
          <w:noProof/>
          <w:sz w:val="22"/>
        </w:rPr>
      </w:pPr>
      <w:hyperlink w:history="1" w:anchor="_Toc95508595">
        <w:r w:rsidRPr="00331B18">
          <w:rPr>
            <w:rStyle w:val="Hyperlink"/>
            <w:noProof/>
          </w:rPr>
          <w:t>3.3.1</w:t>
        </w:r>
        <w:r>
          <w:rPr>
            <w:rFonts w:asciiTheme="minorHAnsi" w:hAnsiTheme="minorHAnsi" w:eastAsiaTheme="minorEastAsia"/>
            <w:noProof/>
            <w:sz w:val="22"/>
          </w:rPr>
          <w:tab/>
        </w:r>
        <w:r w:rsidRPr="00331B18">
          <w:rPr>
            <w:rStyle w:val="Hyperlink"/>
            <w:noProof/>
          </w:rPr>
          <w:t>General dataset for machine learning model training</w:t>
        </w:r>
        <w:r>
          <w:rPr>
            <w:noProof/>
            <w:webHidden/>
          </w:rPr>
          <w:tab/>
        </w:r>
        <w:r>
          <w:rPr>
            <w:noProof/>
            <w:webHidden/>
          </w:rPr>
          <w:fldChar w:fldCharType="begin"/>
        </w:r>
        <w:r>
          <w:rPr>
            <w:noProof/>
            <w:webHidden/>
          </w:rPr>
          <w:instrText xml:space="preserve"> PAGEREF _Toc95508595 \h </w:instrText>
        </w:r>
        <w:r>
          <w:rPr>
            <w:noProof/>
            <w:webHidden/>
          </w:rPr>
        </w:r>
        <w:r>
          <w:rPr>
            <w:noProof/>
            <w:webHidden/>
          </w:rPr>
          <w:fldChar w:fldCharType="separate"/>
        </w:r>
        <w:r w:rsidR="0028322E">
          <w:rPr>
            <w:noProof/>
            <w:webHidden/>
          </w:rPr>
          <w:t>13</w:t>
        </w:r>
        <w:r>
          <w:rPr>
            <w:noProof/>
            <w:webHidden/>
          </w:rPr>
          <w:fldChar w:fldCharType="end"/>
        </w:r>
      </w:hyperlink>
    </w:p>
    <w:p w:rsidR="000C47BF" w:rsidP="000C47BF" w:rsidRDefault="000C47BF" w14:paraId="33B6E7CA" w14:textId="554C84C8">
      <w:pPr>
        <w:pStyle w:val="TOC3"/>
        <w:tabs>
          <w:tab w:val="left" w:pos="1320"/>
          <w:tab w:val="right" w:leader="dot" w:pos="8213"/>
        </w:tabs>
        <w:spacing w:before="0" w:after="0" w:line="360" w:lineRule="auto"/>
        <w:rPr>
          <w:rFonts w:asciiTheme="minorHAnsi" w:hAnsiTheme="minorHAnsi" w:eastAsiaTheme="minorEastAsia"/>
          <w:noProof/>
          <w:sz w:val="22"/>
        </w:rPr>
      </w:pPr>
      <w:hyperlink w:history="1" w:anchor="_Toc95508596">
        <w:r w:rsidRPr="00331B18">
          <w:rPr>
            <w:rStyle w:val="Hyperlink"/>
            <w:noProof/>
          </w:rPr>
          <w:t>3.3.2</w:t>
        </w:r>
        <w:r>
          <w:rPr>
            <w:rFonts w:asciiTheme="minorHAnsi" w:hAnsiTheme="minorHAnsi" w:eastAsiaTheme="minorEastAsia"/>
            <w:noProof/>
            <w:sz w:val="22"/>
          </w:rPr>
          <w:tab/>
        </w:r>
        <w:r w:rsidRPr="00331B18">
          <w:rPr>
            <w:rStyle w:val="Hyperlink"/>
            <w:noProof/>
          </w:rPr>
          <w:t>Domain specific dataset for conversational AI training</w:t>
        </w:r>
        <w:r>
          <w:rPr>
            <w:noProof/>
            <w:webHidden/>
          </w:rPr>
          <w:tab/>
        </w:r>
        <w:r>
          <w:rPr>
            <w:noProof/>
            <w:webHidden/>
          </w:rPr>
          <w:fldChar w:fldCharType="begin"/>
        </w:r>
        <w:r>
          <w:rPr>
            <w:noProof/>
            <w:webHidden/>
          </w:rPr>
          <w:instrText xml:space="preserve"> PAGEREF _Toc95508596 \h </w:instrText>
        </w:r>
        <w:r>
          <w:rPr>
            <w:noProof/>
            <w:webHidden/>
          </w:rPr>
        </w:r>
        <w:r>
          <w:rPr>
            <w:noProof/>
            <w:webHidden/>
          </w:rPr>
          <w:fldChar w:fldCharType="separate"/>
        </w:r>
        <w:r w:rsidR="0028322E">
          <w:rPr>
            <w:noProof/>
            <w:webHidden/>
          </w:rPr>
          <w:t>14</w:t>
        </w:r>
        <w:r>
          <w:rPr>
            <w:noProof/>
            <w:webHidden/>
          </w:rPr>
          <w:fldChar w:fldCharType="end"/>
        </w:r>
      </w:hyperlink>
    </w:p>
    <w:p w:rsidR="000C47BF" w:rsidP="000C47BF" w:rsidRDefault="000C47BF" w14:paraId="0AE6F53F" w14:textId="4A334759">
      <w:pPr>
        <w:pStyle w:val="TOC2"/>
        <w:spacing w:line="360" w:lineRule="auto"/>
        <w:rPr>
          <w:rFonts w:asciiTheme="minorHAnsi" w:hAnsiTheme="minorHAnsi" w:eastAsiaTheme="minorEastAsia"/>
          <w:noProof/>
          <w:sz w:val="22"/>
        </w:rPr>
      </w:pPr>
      <w:hyperlink w:history="1" w:anchor="_Toc95508597">
        <w:r w:rsidRPr="00331B18">
          <w:rPr>
            <w:rStyle w:val="Hyperlink"/>
            <w:noProof/>
          </w:rPr>
          <w:t>3.4</w:t>
        </w:r>
        <w:r>
          <w:rPr>
            <w:rFonts w:asciiTheme="minorHAnsi" w:hAnsiTheme="minorHAnsi" w:eastAsiaTheme="minorEastAsia"/>
            <w:noProof/>
            <w:sz w:val="22"/>
          </w:rPr>
          <w:tab/>
        </w:r>
        <w:r w:rsidRPr="00331B18">
          <w:rPr>
            <w:rStyle w:val="Hyperlink"/>
            <w:noProof/>
          </w:rPr>
          <w:t>Individual Component Architecture</w:t>
        </w:r>
        <w:r>
          <w:rPr>
            <w:noProof/>
            <w:webHidden/>
          </w:rPr>
          <w:tab/>
        </w:r>
        <w:r>
          <w:rPr>
            <w:noProof/>
            <w:webHidden/>
          </w:rPr>
          <w:fldChar w:fldCharType="begin"/>
        </w:r>
        <w:r>
          <w:rPr>
            <w:noProof/>
            <w:webHidden/>
          </w:rPr>
          <w:instrText xml:space="preserve"> PAGEREF _Toc95508597 \h </w:instrText>
        </w:r>
        <w:r>
          <w:rPr>
            <w:noProof/>
            <w:webHidden/>
          </w:rPr>
        </w:r>
        <w:r>
          <w:rPr>
            <w:noProof/>
            <w:webHidden/>
          </w:rPr>
          <w:fldChar w:fldCharType="separate"/>
        </w:r>
        <w:r w:rsidR="0028322E">
          <w:rPr>
            <w:noProof/>
            <w:webHidden/>
          </w:rPr>
          <w:t>14</w:t>
        </w:r>
        <w:r>
          <w:rPr>
            <w:noProof/>
            <w:webHidden/>
          </w:rPr>
          <w:fldChar w:fldCharType="end"/>
        </w:r>
      </w:hyperlink>
    </w:p>
    <w:p w:rsidR="000C47BF" w:rsidP="000C47BF" w:rsidRDefault="000C47BF" w14:paraId="595B2297" w14:textId="6D8CD6D8">
      <w:pPr>
        <w:pStyle w:val="TOC2"/>
        <w:spacing w:line="360" w:lineRule="auto"/>
        <w:rPr>
          <w:rFonts w:asciiTheme="minorHAnsi" w:hAnsiTheme="minorHAnsi" w:eastAsiaTheme="minorEastAsia"/>
          <w:noProof/>
          <w:sz w:val="22"/>
        </w:rPr>
      </w:pPr>
      <w:hyperlink w:history="1" w:anchor="_Toc95508598">
        <w:r w:rsidRPr="00331B18">
          <w:rPr>
            <w:rStyle w:val="Hyperlink"/>
            <w:noProof/>
          </w:rPr>
          <w:t>3.5</w:t>
        </w:r>
        <w:r>
          <w:rPr>
            <w:rFonts w:asciiTheme="minorHAnsi" w:hAnsiTheme="minorHAnsi" w:eastAsiaTheme="minorEastAsia"/>
            <w:noProof/>
            <w:sz w:val="22"/>
          </w:rPr>
          <w:tab/>
        </w:r>
        <w:r w:rsidRPr="00331B18">
          <w:rPr>
            <w:rStyle w:val="Hyperlink"/>
            <w:noProof/>
          </w:rPr>
          <w:t>Algorithm Development</w:t>
        </w:r>
        <w:r>
          <w:rPr>
            <w:noProof/>
            <w:webHidden/>
          </w:rPr>
          <w:tab/>
        </w:r>
        <w:r>
          <w:rPr>
            <w:noProof/>
            <w:webHidden/>
          </w:rPr>
          <w:fldChar w:fldCharType="begin"/>
        </w:r>
        <w:r>
          <w:rPr>
            <w:noProof/>
            <w:webHidden/>
          </w:rPr>
          <w:instrText xml:space="preserve"> PAGEREF _Toc95508598 \h </w:instrText>
        </w:r>
        <w:r>
          <w:rPr>
            <w:noProof/>
            <w:webHidden/>
          </w:rPr>
        </w:r>
        <w:r>
          <w:rPr>
            <w:noProof/>
            <w:webHidden/>
          </w:rPr>
          <w:fldChar w:fldCharType="separate"/>
        </w:r>
        <w:r w:rsidR="0028322E">
          <w:rPr>
            <w:noProof/>
            <w:webHidden/>
          </w:rPr>
          <w:t>17</w:t>
        </w:r>
        <w:r>
          <w:rPr>
            <w:noProof/>
            <w:webHidden/>
          </w:rPr>
          <w:fldChar w:fldCharType="end"/>
        </w:r>
      </w:hyperlink>
    </w:p>
    <w:p w:rsidR="000C47BF" w:rsidP="000C47BF" w:rsidRDefault="000C47BF" w14:paraId="184AD73F" w14:textId="5B30E65F">
      <w:pPr>
        <w:pStyle w:val="TOC3"/>
        <w:tabs>
          <w:tab w:val="left" w:pos="1320"/>
          <w:tab w:val="right" w:leader="dot" w:pos="8213"/>
        </w:tabs>
        <w:spacing w:before="0" w:after="0" w:line="360" w:lineRule="auto"/>
        <w:rPr>
          <w:rFonts w:asciiTheme="minorHAnsi" w:hAnsiTheme="minorHAnsi" w:eastAsiaTheme="minorEastAsia"/>
          <w:noProof/>
          <w:sz w:val="22"/>
        </w:rPr>
      </w:pPr>
      <w:hyperlink w:history="1" w:anchor="_Toc95508599">
        <w:r w:rsidRPr="00331B18">
          <w:rPr>
            <w:rStyle w:val="Hyperlink"/>
            <w:noProof/>
          </w:rPr>
          <w:t>3.5.1</w:t>
        </w:r>
        <w:r>
          <w:rPr>
            <w:rFonts w:asciiTheme="minorHAnsi" w:hAnsiTheme="minorHAnsi" w:eastAsiaTheme="minorEastAsia"/>
            <w:noProof/>
            <w:sz w:val="22"/>
          </w:rPr>
          <w:tab/>
        </w:r>
        <w:r w:rsidRPr="00331B18">
          <w:rPr>
            <w:rStyle w:val="Hyperlink"/>
            <w:noProof/>
          </w:rPr>
          <w:t>SEETM algorithm using equivalent token mapping</w:t>
        </w:r>
        <w:r>
          <w:rPr>
            <w:noProof/>
            <w:webHidden/>
          </w:rPr>
          <w:tab/>
        </w:r>
        <w:r>
          <w:rPr>
            <w:noProof/>
            <w:webHidden/>
          </w:rPr>
          <w:fldChar w:fldCharType="begin"/>
        </w:r>
        <w:r>
          <w:rPr>
            <w:noProof/>
            <w:webHidden/>
          </w:rPr>
          <w:instrText xml:space="preserve"> PAGEREF _Toc95508599 \h </w:instrText>
        </w:r>
        <w:r>
          <w:rPr>
            <w:noProof/>
            <w:webHidden/>
          </w:rPr>
        </w:r>
        <w:r>
          <w:rPr>
            <w:noProof/>
            <w:webHidden/>
          </w:rPr>
          <w:fldChar w:fldCharType="separate"/>
        </w:r>
        <w:r w:rsidR="0028322E">
          <w:rPr>
            <w:noProof/>
            <w:webHidden/>
          </w:rPr>
          <w:t>17</w:t>
        </w:r>
        <w:r>
          <w:rPr>
            <w:noProof/>
            <w:webHidden/>
          </w:rPr>
          <w:fldChar w:fldCharType="end"/>
        </w:r>
      </w:hyperlink>
    </w:p>
    <w:p w:rsidR="000C47BF" w:rsidP="000C47BF" w:rsidRDefault="000C47BF" w14:paraId="0A303DF1" w14:textId="4972DF52">
      <w:pPr>
        <w:pStyle w:val="TOC3"/>
        <w:tabs>
          <w:tab w:val="left" w:pos="1320"/>
          <w:tab w:val="right" w:leader="dot" w:pos="8213"/>
        </w:tabs>
        <w:spacing w:before="0" w:after="0" w:line="360" w:lineRule="auto"/>
        <w:rPr>
          <w:rFonts w:asciiTheme="minorHAnsi" w:hAnsiTheme="minorHAnsi" w:eastAsiaTheme="minorEastAsia"/>
          <w:noProof/>
          <w:sz w:val="22"/>
        </w:rPr>
      </w:pPr>
      <w:hyperlink w:history="1" w:anchor="_Toc95508600">
        <w:r w:rsidRPr="00331B18">
          <w:rPr>
            <w:rStyle w:val="Hyperlink"/>
            <w:noProof/>
          </w:rPr>
          <w:t>3.5.2</w:t>
        </w:r>
        <w:r>
          <w:rPr>
            <w:rFonts w:asciiTheme="minorHAnsi" w:hAnsiTheme="minorHAnsi" w:eastAsiaTheme="minorEastAsia"/>
            <w:noProof/>
            <w:sz w:val="22"/>
          </w:rPr>
          <w:tab/>
        </w:r>
        <w:r w:rsidRPr="00331B18">
          <w:rPr>
            <w:rStyle w:val="Hyperlink"/>
            <w:noProof/>
          </w:rPr>
          <w:t>Sinhala-English code-switching using character mapping</w:t>
        </w:r>
        <w:r>
          <w:rPr>
            <w:noProof/>
            <w:webHidden/>
          </w:rPr>
          <w:tab/>
        </w:r>
        <w:r>
          <w:rPr>
            <w:noProof/>
            <w:webHidden/>
          </w:rPr>
          <w:fldChar w:fldCharType="begin"/>
        </w:r>
        <w:r>
          <w:rPr>
            <w:noProof/>
            <w:webHidden/>
          </w:rPr>
          <w:instrText xml:space="preserve"> PAGEREF _Toc95508600 \h </w:instrText>
        </w:r>
        <w:r>
          <w:rPr>
            <w:noProof/>
            <w:webHidden/>
          </w:rPr>
        </w:r>
        <w:r>
          <w:rPr>
            <w:noProof/>
            <w:webHidden/>
          </w:rPr>
          <w:fldChar w:fldCharType="separate"/>
        </w:r>
        <w:r w:rsidR="0028322E">
          <w:rPr>
            <w:noProof/>
            <w:webHidden/>
          </w:rPr>
          <w:t>18</w:t>
        </w:r>
        <w:r>
          <w:rPr>
            <w:noProof/>
            <w:webHidden/>
          </w:rPr>
          <w:fldChar w:fldCharType="end"/>
        </w:r>
      </w:hyperlink>
    </w:p>
    <w:p w:rsidR="000C47BF" w:rsidP="000C47BF" w:rsidRDefault="000C47BF" w14:paraId="77C506E9" w14:textId="089A882F">
      <w:pPr>
        <w:pStyle w:val="TOC2"/>
        <w:spacing w:line="360" w:lineRule="auto"/>
        <w:rPr>
          <w:rFonts w:asciiTheme="minorHAnsi" w:hAnsiTheme="minorHAnsi" w:eastAsiaTheme="minorEastAsia"/>
          <w:noProof/>
          <w:sz w:val="22"/>
        </w:rPr>
      </w:pPr>
      <w:hyperlink w:history="1" w:anchor="_Toc95508601">
        <w:r w:rsidRPr="00331B18">
          <w:rPr>
            <w:rStyle w:val="Hyperlink"/>
            <w:noProof/>
          </w:rPr>
          <w:t>3.6</w:t>
        </w:r>
        <w:r>
          <w:rPr>
            <w:rFonts w:asciiTheme="minorHAnsi" w:hAnsiTheme="minorHAnsi" w:eastAsiaTheme="minorEastAsia"/>
            <w:noProof/>
            <w:sz w:val="22"/>
          </w:rPr>
          <w:tab/>
        </w:r>
        <w:r w:rsidRPr="00331B18">
          <w:rPr>
            <w:rStyle w:val="Hyperlink"/>
            <w:noProof/>
          </w:rPr>
          <w:t>Machine Learning Model Training and Testing</w:t>
        </w:r>
        <w:r>
          <w:rPr>
            <w:noProof/>
            <w:webHidden/>
          </w:rPr>
          <w:tab/>
        </w:r>
        <w:r>
          <w:rPr>
            <w:noProof/>
            <w:webHidden/>
          </w:rPr>
          <w:fldChar w:fldCharType="begin"/>
        </w:r>
        <w:r>
          <w:rPr>
            <w:noProof/>
            <w:webHidden/>
          </w:rPr>
          <w:instrText xml:space="preserve"> PAGEREF _Toc95508601 \h </w:instrText>
        </w:r>
        <w:r>
          <w:rPr>
            <w:noProof/>
            <w:webHidden/>
          </w:rPr>
        </w:r>
        <w:r>
          <w:rPr>
            <w:noProof/>
            <w:webHidden/>
          </w:rPr>
          <w:fldChar w:fldCharType="separate"/>
        </w:r>
        <w:r w:rsidR="0028322E">
          <w:rPr>
            <w:noProof/>
            <w:webHidden/>
          </w:rPr>
          <w:t>19</w:t>
        </w:r>
        <w:r>
          <w:rPr>
            <w:noProof/>
            <w:webHidden/>
          </w:rPr>
          <w:fldChar w:fldCharType="end"/>
        </w:r>
      </w:hyperlink>
    </w:p>
    <w:p w:rsidR="000C47BF" w:rsidP="000C47BF" w:rsidRDefault="000C47BF" w14:paraId="5CA719F8" w14:textId="2D39582D">
      <w:pPr>
        <w:pStyle w:val="TOC2"/>
        <w:spacing w:line="360" w:lineRule="auto"/>
        <w:rPr>
          <w:rFonts w:asciiTheme="minorHAnsi" w:hAnsiTheme="minorHAnsi" w:eastAsiaTheme="minorEastAsia"/>
          <w:noProof/>
          <w:sz w:val="22"/>
        </w:rPr>
      </w:pPr>
      <w:hyperlink w:history="1" w:anchor="_Toc95508602">
        <w:r w:rsidRPr="00331B18">
          <w:rPr>
            <w:rStyle w:val="Hyperlink"/>
            <w:noProof/>
          </w:rPr>
          <w:t>3.7</w:t>
        </w:r>
        <w:r>
          <w:rPr>
            <w:rFonts w:asciiTheme="minorHAnsi" w:hAnsiTheme="minorHAnsi" w:eastAsiaTheme="minorEastAsia"/>
            <w:noProof/>
            <w:sz w:val="22"/>
          </w:rPr>
          <w:tab/>
        </w:r>
        <w:r w:rsidRPr="00331B18">
          <w:rPr>
            <w:rStyle w:val="Hyperlink"/>
            <w:noProof/>
          </w:rPr>
          <w:t>User Interfaces Visualizations</w:t>
        </w:r>
        <w:r>
          <w:rPr>
            <w:noProof/>
            <w:webHidden/>
          </w:rPr>
          <w:tab/>
        </w:r>
        <w:r>
          <w:rPr>
            <w:noProof/>
            <w:webHidden/>
          </w:rPr>
          <w:fldChar w:fldCharType="begin"/>
        </w:r>
        <w:r>
          <w:rPr>
            <w:noProof/>
            <w:webHidden/>
          </w:rPr>
          <w:instrText xml:space="preserve"> PAGEREF _Toc95508602 \h </w:instrText>
        </w:r>
        <w:r>
          <w:rPr>
            <w:noProof/>
            <w:webHidden/>
          </w:rPr>
        </w:r>
        <w:r>
          <w:rPr>
            <w:noProof/>
            <w:webHidden/>
          </w:rPr>
          <w:fldChar w:fldCharType="separate"/>
        </w:r>
        <w:r w:rsidR="0028322E">
          <w:rPr>
            <w:noProof/>
            <w:webHidden/>
          </w:rPr>
          <w:t>20</w:t>
        </w:r>
        <w:r>
          <w:rPr>
            <w:noProof/>
            <w:webHidden/>
          </w:rPr>
          <w:fldChar w:fldCharType="end"/>
        </w:r>
      </w:hyperlink>
    </w:p>
    <w:p w:rsidR="000C47BF" w:rsidP="000C47BF" w:rsidRDefault="000C47BF" w14:paraId="119C2CB8" w14:textId="55DDBFDB">
      <w:pPr>
        <w:pStyle w:val="TOC2"/>
        <w:spacing w:line="360" w:lineRule="auto"/>
        <w:rPr>
          <w:rFonts w:asciiTheme="minorHAnsi" w:hAnsiTheme="minorHAnsi" w:eastAsiaTheme="minorEastAsia"/>
          <w:noProof/>
          <w:sz w:val="22"/>
        </w:rPr>
      </w:pPr>
      <w:hyperlink w:history="1" w:anchor="_Toc95508603">
        <w:r w:rsidRPr="00331B18">
          <w:rPr>
            <w:rStyle w:val="Hyperlink"/>
            <w:noProof/>
          </w:rPr>
          <w:t>3.8</w:t>
        </w:r>
        <w:r>
          <w:rPr>
            <w:rFonts w:asciiTheme="minorHAnsi" w:hAnsiTheme="minorHAnsi" w:eastAsiaTheme="minorEastAsia"/>
            <w:noProof/>
            <w:sz w:val="22"/>
          </w:rPr>
          <w:tab/>
        </w:r>
        <w:r w:rsidRPr="00331B18">
          <w:rPr>
            <w:rStyle w:val="Hyperlink"/>
            <w:noProof/>
          </w:rPr>
          <w:t>Tools and Technologies</w:t>
        </w:r>
        <w:r>
          <w:rPr>
            <w:noProof/>
            <w:webHidden/>
          </w:rPr>
          <w:tab/>
        </w:r>
        <w:r>
          <w:rPr>
            <w:noProof/>
            <w:webHidden/>
          </w:rPr>
          <w:fldChar w:fldCharType="begin"/>
        </w:r>
        <w:r>
          <w:rPr>
            <w:noProof/>
            <w:webHidden/>
          </w:rPr>
          <w:instrText xml:space="preserve"> PAGEREF _Toc95508603 \h </w:instrText>
        </w:r>
        <w:r>
          <w:rPr>
            <w:noProof/>
            <w:webHidden/>
          </w:rPr>
        </w:r>
        <w:r>
          <w:rPr>
            <w:noProof/>
            <w:webHidden/>
          </w:rPr>
          <w:fldChar w:fldCharType="separate"/>
        </w:r>
        <w:r w:rsidR="0028322E">
          <w:rPr>
            <w:noProof/>
            <w:webHidden/>
          </w:rPr>
          <w:t>22</w:t>
        </w:r>
        <w:r>
          <w:rPr>
            <w:noProof/>
            <w:webHidden/>
          </w:rPr>
          <w:fldChar w:fldCharType="end"/>
        </w:r>
      </w:hyperlink>
    </w:p>
    <w:p w:rsidR="000C47BF" w:rsidP="000C47BF" w:rsidRDefault="000C47BF" w14:paraId="2F6C385B" w14:textId="65192661">
      <w:pPr>
        <w:pStyle w:val="TOC1"/>
        <w:tabs>
          <w:tab w:val="left" w:pos="480"/>
        </w:tabs>
        <w:rPr>
          <w:rFonts w:asciiTheme="minorHAnsi" w:hAnsiTheme="minorHAnsi" w:eastAsiaTheme="minorEastAsia"/>
          <w:noProof/>
          <w:sz w:val="22"/>
        </w:rPr>
      </w:pPr>
      <w:hyperlink w:history="1" w:anchor="_Toc95508604">
        <w:r w:rsidRPr="00331B18">
          <w:rPr>
            <w:rStyle w:val="Hyperlink"/>
            <w:rFonts w:cs="Times New Roman"/>
            <w:bCs/>
            <w:noProof/>
          </w:rPr>
          <w:t>4.</w:t>
        </w:r>
        <w:r>
          <w:rPr>
            <w:rFonts w:asciiTheme="minorHAnsi" w:hAnsiTheme="minorHAnsi" w:eastAsiaTheme="minorEastAsia"/>
            <w:noProof/>
            <w:sz w:val="22"/>
          </w:rPr>
          <w:tab/>
        </w:r>
        <w:r w:rsidRPr="00331B18">
          <w:rPr>
            <w:rStyle w:val="Hyperlink"/>
            <w:noProof/>
          </w:rPr>
          <w:t>Description of Personal and Facilities</w:t>
        </w:r>
        <w:r>
          <w:rPr>
            <w:noProof/>
            <w:webHidden/>
          </w:rPr>
          <w:tab/>
        </w:r>
        <w:r>
          <w:rPr>
            <w:noProof/>
            <w:webHidden/>
          </w:rPr>
          <w:fldChar w:fldCharType="begin"/>
        </w:r>
        <w:r>
          <w:rPr>
            <w:noProof/>
            <w:webHidden/>
          </w:rPr>
          <w:instrText xml:space="preserve"> PAGEREF _Toc95508604 \h </w:instrText>
        </w:r>
        <w:r>
          <w:rPr>
            <w:noProof/>
            <w:webHidden/>
          </w:rPr>
        </w:r>
        <w:r>
          <w:rPr>
            <w:noProof/>
            <w:webHidden/>
          </w:rPr>
          <w:fldChar w:fldCharType="separate"/>
        </w:r>
        <w:r w:rsidR="0028322E">
          <w:rPr>
            <w:noProof/>
            <w:webHidden/>
          </w:rPr>
          <w:t>23</w:t>
        </w:r>
        <w:r>
          <w:rPr>
            <w:noProof/>
            <w:webHidden/>
          </w:rPr>
          <w:fldChar w:fldCharType="end"/>
        </w:r>
      </w:hyperlink>
    </w:p>
    <w:p w:rsidR="000C47BF" w:rsidP="000C47BF" w:rsidRDefault="000C47BF" w14:paraId="65BAC6A9" w14:textId="52C643D0">
      <w:pPr>
        <w:pStyle w:val="TOC1"/>
        <w:tabs>
          <w:tab w:val="left" w:pos="480"/>
        </w:tabs>
        <w:rPr>
          <w:rFonts w:asciiTheme="minorHAnsi" w:hAnsiTheme="minorHAnsi" w:eastAsiaTheme="minorEastAsia"/>
          <w:noProof/>
          <w:sz w:val="22"/>
        </w:rPr>
      </w:pPr>
      <w:hyperlink w:history="1" w:anchor="_Toc95508605">
        <w:r w:rsidRPr="00331B18">
          <w:rPr>
            <w:rStyle w:val="Hyperlink"/>
            <w:rFonts w:cs="Times New Roman"/>
            <w:bCs/>
            <w:noProof/>
          </w:rPr>
          <w:t>5.</w:t>
        </w:r>
        <w:r>
          <w:rPr>
            <w:rFonts w:asciiTheme="minorHAnsi" w:hAnsiTheme="minorHAnsi" w:eastAsiaTheme="minorEastAsia"/>
            <w:noProof/>
            <w:sz w:val="22"/>
          </w:rPr>
          <w:tab/>
        </w:r>
        <w:r w:rsidRPr="00331B18">
          <w:rPr>
            <w:rStyle w:val="Hyperlink"/>
            <w:noProof/>
          </w:rPr>
          <w:t>Gantt Chart</w:t>
        </w:r>
        <w:r>
          <w:rPr>
            <w:noProof/>
            <w:webHidden/>
          </w:rPr>
          <w:tab/>
        </w:r>
        <w:r>
          <w:rPr>
            <w:noProof/>
            <w:webHidden/>
          </w:rPr>
          <w:fldChar w:fldCharType="begin"/>
        </w:r>
        <w:r>
          <w:rPr>
            <w:noProof/>
            <w:webHidden/>
          </w:rPr>
          <w:instrText xml:space="preserve"> PAGEREF _Toc95508605 \h </w:instrText>
        </w:r>
        <w:r>
          <w:rPr>
            <w:noProof/>
            <w:webHidden/>
          </w:rPr>
        </w:r>
        <w:r>
          <w:rPr>
            <w:noProof/>
            <w:webHidden/>
          </w:rPr>
          <w:fldChar w:fldCharType="separate"/>
        </w:r>
        <w:r w:rsidR="0028322E">
          <w:rPr>
            <w:noProof/>
            <w:webHidden/>
          </w:rPr>
          <w:t>24</w:t>
        </w:r>
        <w:r>
          <w:rPr>
            <w:noProof/>
            <w:webHidden/>
          </w:rPr>
          <w:fldChar w:fldCharType="end"/>
        </w:r>
      </w:hyperlink>
    </w:p>
    <w:p w:rsidR="000C47BF" w:rsidP="000C47BF" w:rsidRDefault="000C47BF" w14:paraId="496425CC" w14:textId="5EA319F3">
      <w:pPr>
        <w:pStyle w:val="TOC1"/>
        <w:tabs>
          <w:tab w:val="left" w:pos="480"/>
        </w:tabs>
        <w:rPr>
          <w:rFonts w:asciiTheme="minorHAnsi" w:hAnsiTheme="minorHAnsi" w:eastAsiaTheme="minorEastAsia"/>
          <w:noProof/>
          <w:sz w:val="22"/>
        </w:rPr>
      </w:pPr>
      <w:hyperlink w:history="1" w:anchor="_Toc95508606">
        <w:r w:rsidRPr="00331B18">
          <w:rPr>
            <w:rStyle w:val="Hyperlink"/>
            <w:rFonts w:cs="Times New Roman"/>
            <w:bCs/>
            <w:noProof/>
          </w:rPr>
          <w:t>6.</w:t>
        </w:r>
        <w:r>
          <w:rPr>
            <w:rFonts w:asciiTheme="minorHAnsi" w:hAnsiTheme="minorHAnsi" w:eastAsiaTheme="minorEastAsia"/>
            <w:noProof/>
            <w:sz w:val="22"/>
          </w:rPr>
          <w:tab/>
        </w:r>
        <w:r w:rsidRPr="00331B18">
          <w:rPr>
            <w:rStyle w:val="Hyperlink"/>
            <w:rFonts w:eastAsia="Times New Roman" w:cs="Times New Roman"/>
            <w:noProof/>
          </w:rPr>
          <w:t xml:space="preserve">Commercialisation </w:t>
        </w:r>
        <w:r w:rsidRPr="00331B18">
          <w:rPr>
            <w:rStyle w:val="Hyperlink"/>
            <w:noProof/>
          </w:rPr>
          <w:t>Plan</w:t>
        </w:r>
        <w:r>
          <w:rPr>
            <w:noProof/>
            <w:webHidden/>
          </w:rPr>
          <w:tab/>
        </w:r>
        <w:r>
          <w:rPr>
            <w:noProof/>
            <w:webHidden/>
          </w:rPr>
          <w:fldChar w:fldCharType="begin"/>
        </w:r>
        <w:r>
          <w:rPr>
            <w:noProof/>
            <w:webHidden/>
          </w:rPr>
          <w:instrText xml:space="preserve"> PAGEREF _Toc95508606 \h </w:instrText>
        </w:r>
        <w:r>
          <w:rPr>
            <w:noProof/>
            <w:webHidden/>
          </w:rPr>
        </w:r>
        <w:r>
          <w:rPr>
            <w:noProof/>
            <w:webHidden/>
          </w:rPr>
          <w:fldChar w:fldCharType="separate"/>
        </w:r>
        <w:r w:rsidR="0028322E">
          <w:rPr>
            <w:noProof/>
            <w:webHidden/>
          </w:rPr>
          <w:t>25</w:t>
        </w:r>
        <w:r>
          <w:rPr>
            <w:noProof/>
            <w:webHidden/>
          </w:rPr>
          <w:fldChar w:fldCharType="end"/>
        </w:r>
      </w:hyperlink>
    </w:p>
    <w:p w:rsidR="000C47BF" w:rsidP="000C47BF" w:rsidRDefault="000C47BF" w14:paraId="220AEC3C" w14:textId="2B16DF9F">
      <w:pPr>
        <w:pStyle w:val="TOC1"/>
        <w:tabs>
          <w:tab w:val="left" w:pos="480"/>
        </w:tabs>
        <w:rPr>
          <w:rFonts w:asciiTheme="minorHAnsi" w:hAnsiTheme="minorHAnsi" w:eastAsiaTheme="minorEastAsia"/>
          <w:noProof/>
          <w:sz w:val="22"/>
        </w:rPr>
      </w:pPr>
      <w:hyperlink w:history="1" w:anchor="_Toc95508607">
        <w:r w:rsidRPr="00331B18">
          <w:rPr>
            <w:rStyle w:val="Hyperlink"/>
            <w:rFonts w:cs="Times New Roman"/>
            <w:bCs/>
            <w:noProof/>
          </w:rPr>
          <w:t>7.</w:t>
        </w:r>
        <w:r>
          <w:rPr>
            <w:rFonts w:asciiTheme="minorHAnsi" w:hAnsiTheme="minorHAnsi" w:eastAsiaTheme="minorEastAsia"/>
            <w:noProof/>
            <w:sz w:val="22"/>
          </w:rPr>
          <w:tab/>
        </w:r>
        <w:r w:rsidRPr="00331B18">
          <w:rPr>
            <w:rStyle w:val="Hyperlink"/>
            <w:noProof/>
          </w:rPr>
          <w:t>Budget and Budget Justification</w:t>
        </w:r>
        <w:r>
          <w:rPr>
            <w:noProof/>
            <w:webHidden/>
          </w:rPr>
          <w:tab/>
        </w:r>
        <w:r>
          <w:rPr>
            <w:noProof/>
            <w:webHidden/>
          </w:rPr>
          <w:fldChar w:fldCharType="begin"/>
        </w:r>
        <w:r>
          <w:rPr>
            <w:noProof/>
            <w:webHidden/>
          </w:rPr>
          <w:instrText xml:space="preserve"> PAGEREF _Toc95508607 \h </w:instrText>
        </w:r>
        <w:r>
          <w:rPr>
            <w:noProof/>
            <w:webHidden/>
          </w:rPr>
        </w:r>
        <w:r>
          <w:rPr>
            <w:noProof/>
            <w:webHidden/>
          </w:rPr>
          <w:fldChar w:fldCharType="separate"/>
        </w:r>
        <w:r w:rsidR="0028322E">
          <w:rPr>
            <w:noProof/>
            <w:webHidden/>
          </w:rPr>
          <w:t>29</w:t>
        </w:r>
        <w:r>
          <w:rPr>
            <w:noProof/>
            <w:webHidden/>
          </w:rPr>
          <w:fldChar w:fldCharType="end"/>
        </w:r>
      </w:hyperlink>
    </w:p>
    <w:p w:rsidR="000C47BF" w:rsidP="000C47BF" w:rsidRDefault="000C47BF" w14:paraId="18158D92" w14:textId="0201D284">
      <w:pPr>
        <w:pStyle w:val="TOC1"/>
        <w:rPr>
          <w:rFonts w:asciiTheme="minorHAnsi" w:hAnsiTheme="minorHAnsi" w:eastAsiaTheme="minorEastAsia"/>
          <w:noProof/>
          <w:sz w:val="22"/>
        </w:rPr>
      </w:pPr>
      <w:hyperlink w:history="1" w:anchor="_Toc95508608">
        <w:r w:rsidRPr="00331B18">
          <w:rPr>
            <w:rStyle w:val="Hyperlink"/>
            <w:rFonts w:cs="Times New Roman"/>
            <w:noProof/>
          </w:rPr>
          <w:t>References</w:t>
        </w:r>
        <w:r>
          <w:rPr>
            <w:noProof/>
            <w:webHidden/>
          </w:rPr>
          <w:tab/>
        </w:r>
        <w:r>
          <w:rPr>
            <w:noProof/>
            <w:webHidden/>
          </w:rPr>
          <w:fldChar w:fldCharType="begin"/>
        </w:r>
        <w:r>
          <w:rPr>
            <w:noProof/>
            <w:webHidden/>
          </w:rPr>
          <w:instrText xml:space="preserve"> PAGEREF _Toc95508608 \h </w:instrText>
        </w:r>
        <w:r>
          <w:rPr>
            <w:noProof/>
            <w:webHidden/>
          </w:rPr>
        </w:r>
        <w:r>
          <w:rPr>
            <w:noProof/>
            <w:webHidden/>
          </w:rPr>
          <w:fldChar w:fldCharType="separate"/>
        </w:r>
        <w:r w:rsidR="0028322E">
          <w:rPr>
            <w:noProof/>
            <w:webHidden/>
          </w:rPr>
          <w:t>30</w:t>
        </w:r>
        <w:r>
          <w:rPr>
            <w:noProof/>
            <w:webHidden/>
          </w:rPr>
          <w:fldChar w:fldCharType="end"/>
        </w:r>
      </w:hyperlink>
    </w:p>
    <w:p w:rsidR="000C47BF" w:rsidP="000C47BF" w:rsidRDefault="000C47BF" w14:paraId="0DE4D05E" w14:textId="63FF837A">
      <w:pPr>
        <w:pStyle w:val="TOC1"/>
        <w:rPr>
          <w:rFonts w:asciiTheme="minorHAnsi" w:hAnsiTheme="minorHAnsi" w:eastAsiaTheme="minorEastAsia"/>
          <w:noProof/>
          <w:sz w:val="22"/>
        </w:rPr>
      </w:pPr>
      <w:hyperlink w:history="1" w:anchor="_Toc95508609">
        <w:r w:rsidRPr="00331B18">
          <w:rPr>
            <w:rStyle w:val="Hyperlink"/>
            <w:rFonts w:cs="Times New Roman"/>
            <w:noProof/>
          </w:rPr>
          <w:t>Appendices</w:t>
        </w:r>
        <w:r>
          <w:rPr>
            <w:noProof/>
            <w:webHidden/>
          </w:rPr>
          <w:tab/>
        </w:r>
        <w:r>
          <w:rPr>
            <w:noProof/>
            <w:webHidden/>
          </w:rPr>
          <w:fldChar w:fldCharType="begin"/>
        </w:r>
        <w:r>
          <w:rPr>
            <w:noProof/>
            <w:webHidden/>
          </w:rPr>
          <w:instrText xml:space="preserve"> PAGEREF _Toc95508609 \h </w:instrText>
        </w:r>
        <w:r>
          <w:rPr>
            <w:noProof/>
            <w:webHidden/>
          </w:rPr>
        </w:r>
        <w:r>
          <w:rPr>
            <w:noProof/>
            <w:webHidden/>
          </w:rPr>
          <w:fldChar w:fldCharType="separate"/>
        </w:r>
        <w:r w:rsidR="0028322E">
          <w:rPr>
            <w:noProof/>
            <w:webHidden/>
          </w:rPr>
          <w:t>33</w:t>
        </w:r>
        <w:r>
          <w:rPr>
            <w:noProof/>
            <w:webHidden/>
          </w:rPr>
          <w:fldChar w:fldCharType="end"/>
        </w:r>
      </w:hyperlink>
    </w:p>
    <w:p w:rsidR="000C47BF" w:rsidP="000C47BF" w:rsidRDefault="000C47BF" w14:paraId="1E1A4DB7" w14:textId="78EE49A0">
      <w:pPr>
        <w:pStyle w:val="TOC2"/>
        <w:spacing w:line="360" w:lineRule="auto"/>
        <w:rPr>
          <w:rFonts w:asciiTheme="minorHAnsi" w:hAnsiTheme="minorHAnsi" w:eastAsiaTheme="minorEastAsia"/>
          <w:noProof/>
          <w:sz w:val="22"/>
        </w:rPr>
      </w:pPr>
      <w:hyperlink w:history="1" w:anchor="_Toc95508610">
        <w:r w:rsidRPr="00331B18">
          <w:rPr>
            <w:rStyle w:val="Hyperlink"/>
            <w:noProof/>
          </w:rPr>
          <w:t>Appendix A: Survey Form</w:t>
        </w:r>
        <w:r>
          <w:rPr>
            <w:noProof/>
            <w:webHidden/>
          </w:rPr>
          <w:tab/>
        </w:r>
        <w:r>
          <w:rPr>
            <w:noProof/>
            <w:webHidden/>
          </w:rPr>
          <w:fldChar w:fldCharType="begin"/>
        </w:r>
        <w:r>
          <w:rPr>
            <w:noProof/>
            <w:webHidden/>
          </w:rPr>
          <w:instrText xml:space="preserve"> PAGEREF _Toc95508610 \h </w:instrText>
        </w:r>
        <w:r>
          <w:rPr>
            <w:noProof/>
            <w:webHidden/>
          </w:rPr>
        </w:r>
        <w:r>
          <w:rPr>
            <w:noProof/>
            <w:webHidden/>
          </w:rPr>
          <w:fldChar w:fldCharType="separate"/>
        </w:r>
        <w:r w:rsidR="0028322E">
          <w:rPr>
            <w:noProof/>
            <w:webHidden/>
          </w:rPr>
          <w:t>33</w:t>
        </w:r>
        <w:r>
          <w:rPr>
            <w:noProof/>
            <w:webHidden/>
          </w:rPr>
          <w:fldChar w:fldCharType="end"/>
        </w:r>
      </w:hyperlink>
    </w:p>
    <w:p w:rsidR="000C47BF" w:rsidP="000C47BF" w:rsidRDefault="000C47BF" w14:paraId="7224155B" w14:textId="470B9471">
      <w:pPr>
        <w:pStyle w:val="TOC2"/>
        <w:spacing w:line="360" w:lineRule="auto"/>
        <w:rPr>
          <w:rFonts w:asciiTheme="minorHAnsi" w:hAnsiTheme="minorHAnsi" w:eastAsiaTheme="minorEastAsia"/>
          <w:noProof/>
          <w:sz w:val="22"/>
        </w:rPr>
      </w:pPr>
      <w:hyperlink w:history="1" w:anchor="_Toc95508611">
        <w:r w:rsidRPr="00331B18">
          <w:rPr>
            <w:rStyle w:val="Hyperlink"/>
            <w:noProof/>
          </w:rPr>
          <w:t>Appendix B: Supervision Confirmation Emails</w:t>
        </w:r>
        <w:r>
          <w:rPr>
            <w:noProof/>
            <w:webHidden/>
          </w:rPr>
          <w:tab/>
        </w:r>
        <w:r>
          <w:rPr>
            <w:noProof/>
            <w:webHidden/>
          </w:rPr>
          <w:fldChar w:fldCharType="begin"/>
        </w:r>
        <w:r>
          <w:rPr>
            <w:noProof/>
            <w:webHidden/>
          </w:rPr>
          <w:instrText xml:space="preserve"> PAGEREF _Toc95508611 \h </w:instrText>
        </w:r>
        <w:r>
          <w:rPr>
            <w:noProof/>
            <w:webHidden/>
          </w:rPr>
        </w:r>
        <w:r>
          <w:rPr>
            <w:noProof/>
            <w:webHidden/>
          </w:rPr>
          <w:fldChar w:fldCharType="separate"/>
        </w:r>
        <w:r w:rsidR="0028322E">
          <w:rPr>
            <w:noProof/>
            <w:webHidden/>
          </w:rPr>
          <w:t>44</w:t>
        </w:r>
        <w:r>
          <w:rPr>
            <w:noProof/>
            <w:webHidden/>
          </w:rPr>
          <w:fldChar w:fldCharType="end"/>
        </w:r>
      </w:hyperlink>
    </w:p>
    <w:p w:rsidRPr="009B30D9" w:rsidR="00964B58" w:rsidP="000C47BF" w:rsidRDefault="00FB4479" w14:paraId="08872C8D" w14:textId="6D5446E2">
      <w:pPr>
        <w:pStyle w:val="TOC1"/>
        <w:jc w:val="left"/>
      </w:pPr>
      <w:r w:rsidRPr="009B30D9">
        <w:rPr>
          <w:noProof/>
        </w:rPr>
        <w:fldChar w:fldCharType="end"/>
      </w:r>
    </w:p>
    <w:p w:rsidR="009458F0" w:rsidP="001E50AD" w:rsidRDefault="009458F0" w14:paraId="40F6570B" w14:textId="310BCB68">
      <w:pPr>
        <w:spacing w:before="0" w:after="0" w:line="360" w:lineRule="auto"/>
      </w:pPr>
    </w:p>
    <w:p w:rsidR="009458F0" w:rsidP="001E50AD" w:rsidRDefault="009458F0" w14:paraId="2C871239" w14:textId="54D2EC72">
      <w:pPr>
        <w:spacing w:before="0" w:after="0" w:line="360" w:lineRule="auto"/>
      </w:pPr>
    </w:p>
    <w:p w:rsidR="009458F0" w:rsidP="001E50AD" w:rsidRDefault="009458F0" w14:paraId="3AC5C627" w14:textId="504F9FDB">
      <w:pPr>
        <w:spacing w:before="0" w:after="0" w:line="360" w:lineRule="auto"/>
      </w:pPr>
    </w:p>
    <w:p w:rsidR="00D45D8B" w:rsidP="001E50AD" w:rsidRDefault="00D45D8B" w14:paraId="3356CE33" w14:textId="1BADF608">
      <w:pPr>
        <w:spacing w:before="0" w:after="0" w:line="360" w:lineRule="auto"/>
      </w:pPr>
    </w:p>
    <w:p w:rsidR="00BB2F6A" w:rsidP="001E50AD" w:rsidRDefault="00BB2F6A" w14:paraId="7BC452EA" w14:textId="35ADDC2F">
      <w:pPr>
        <w:spacing w:before="0" w:after="0" w:line="360" w:lineRule="auto"/>
      </w:pPr>
    </w:p>
    <w:p w:rsidR="00BB2F6A" w:rsidP="001E50AD" w:rsidRDefault="00BB2F6A" w14:paraId="69E4D69B" w14:textId="4E61EF95">
      <w:pPr>
        <w:spacing w:before="0" w:after="0" w:line="360" w:lineRule="auto"/>
      </w:pPr>
    </w:p>
    <w:p w:rsidR="00BB2F6A" w:rsidP="001E50AD" w:rsidRDefault="00BB2F6A" w14:paraId="1E30F3C8" w14:textId="5DD4DCC1">
      <w:pPr>
        <w:spacing w:before="0" w:after="0" w:line="360" w:lineRule="auto"/>
      </w:pPr>
    </w:p>
    <w:p w:rsidR="00BB2F6A" w:rsidP="001E50AD" w:rsidRDefault="00BB2F6A" w14:paraId="4A25D039" w14:textId="0C7AE749">
      <w:pPr>
        <w:spacing w:before="0" w:after="0" w:line="360" w:lineRule="auto"/>
      </w:pPr>
    </w:p>
    <w:p w:rsidR="00BB2F6A" w:rsidP="001E50AD" w:rsidRDefault="00BB2F6A" w14:paraId="6207A3F9" w14:textId="13AEF75C">
      <w:pPr>
        <w:spacing w:before="0" w:after="0" w:line="360" w:lineRule="auto"/>
      </w:pPr>
    </w:p>
    <w:p w:rsidR="00BB2F6A" w:rsidP="001E50AD" w:rsidRDefault="00BB2F6A" w14:paraId="3A543533" w14:textId="2954BBCB">
      <w:pPr>
        <w:spacing w:before="0" w:after="0" w:line="360" w:lineRule="auto"/>
      </w:pPr>
    </w:p>
    <w:p w:rsidR="00BB2F6A" w:rsidP="001E50AD" w:rsidRDefault="00BB2F6A" w14:paraId="32B53230" w14:textId="5AE46C1D">
      <w:pPr>
        <w:spacing w:before="0" w:after="0" w:line="360" w:lineRule="auto"/>
      </w:pPr>
    </w:p>
    <w:p w:rsidR="00C117C1" w:rsidP="001E50AD" w:rsidRDefault="00C117C1" w14:paraId="5A215CF3" w14:textId="77777777">
      <w:pPr>
        <w:spacing w:before="0" w:after="0" w:line="360" w:lineRule="auto"/>
      </w:pPr>
    </w:p>
    <w:p w:rsidR="00C117C1" w:rsidP="001E50AD" w:rsidRDefault="00C117C1" w14:paraId="55320050" w14:textId="77777777">
      <w:pPr>
        <w:spacing w:before="0" w:after="0" w:line="360" w:lineRule="auto"/>
      </w:pPr>
    </w:p>
    <w:p w:rsidR="00C117C1" w:rsidP="001E50AD" w:rsidRDefault="00C117C1" w14:paraId="6FEDBC97" w14:textId="77777777">
      <w:pPr>
        <w:spacing w:before="0" w:after="0" w:line="360" w:lineRule="auto"/>
      </w:pPr>
    </w:p>
    <w:p w:rsidR="00C117C1" w:rsidP="001E50AD" w:rsidRDefault="00C117C1" w14:paraId="67364E68" w14:textId="77777777">
      <w:pPr>
        <w:spacing w:before="0" w:after="0" w:line="360" w:lineRule="auto"/>
      </w:pPr>
    </w:p>
    <w:p w:rsidR="00C117C1" w:rsidP="001E50AD" w:rsidRDefault="00C117C1" w14:paraId="01994603" w14:textId="77777777">
      <w:pPr>
        <w:spacing w:before="0" w:after="0" w:line="360" w:lineRule="auto"/>
      </w:pPr>
    </w:p>
    <w:p w:rsidR="00C117C1" w:rsidP="001E50AD" w:rsidRDefault="00C117C1" w14:paraId="08901976" w14:textId="77777777">
      <w:pPr>
        <w:spacing w:before="0" w:after="0" w:line="360" w:lineRule="auto"/>
      </w:pPr>
    </w:p>
    <w:p w:rsidR="00C117C1" w:rsidP="001E50AD" w:rsidRDefault="00C117C1" w14:paraId="3BE06A47" w14:textId="77777777">
      <w:pPr>
        <w:spacing w:before="0" w:after="0" w:line="360" w:lineRule="auto"/>
      </w:pPr>
    </w:p>
    <w:p w:rsidR="00C117C1" w:rsidP="001E50AD" w:rsidRDefault="00C117C1" w14:paraId="3529CD1D" w14:textId="77777777">
      <w:pPr>
        <w:spacing w:before="0" w:after="0" w:line="360" w:lineRule="auto"/>
      </w:pPr>
    </w:p>
    <w:p w:rsidR="00C117C1" w:rsidP="001E50AD" w:rsidRDefault="00C117C1" w14:paraId="08A12E31" w14:textId="77777777">
      <w:pPr>
        <w:spacing w:before="0" w:after="0" w:line="360" w:lineRule="auto"/>
      </w:pPr>
    </w:p>
    <w:p w:rsidRPr="009B30D9" w:rsidR="000947A3" w:rsidP="00C117C1" w:rsidRDefault="000947A3" w14:paraId="4857708E" w14:textId="4491CB31">
      <w:pPr>
        <w:pStyle w:val="Heading1"/>
        <w:spacing w:before="0" w:after="240" w:line="360" w:lineRule="auto"/>
        <w:rPr>
          <w:rFonts w:cs="Times New Roman"/>
        </w:rPr>
      </w:pPr>
      <w:bookmarkStart w:name="_Toc93957878" w:id="7"/>
      <w:bookmarkStart w:name="_Toc95508574" w:id="8"/>
      <w:r w:rsidRPr="009B30D9">
        <w:rPr>
          <w:rFonts w:cs="Times New Roman"/>
        </w:rPr>
        <w:t>List of Figures</w:t>
      </w:r>
      <w:bookmarkEnd w:id="7"/>
      <w:bookmarkEnd w:id="8"/>
      <w:r w:rsidRPr="009B30D9">
        <w:rPr>
          <w:rFonts w:cs="Times New Roman"/>
        </w:rPr>
        <w:t xml:space="preserve"> </w:t>
      </w:r>
    </w:p>
    <w:p w:rsidR="00B7012F" w:rsidP="008D5242" w:rsidRDefault="00B7012F" w14:paraId="4F7E78D5" w14:textId="6E02A03E">
      <w:pPr>
        <w:pStyle w:val="TableofFigures"/>
        <w:tabs>
          <w:tab w:val="right" w:leader="dot" w:pos="8213"/>
        </w:tabs>
        <w:spacing w:before="0" w:line="360" w:lineRule="auto"/>
        <w:rPr>
          <w:rFonts w:asciiTheme="minorHAnsi" w:hAnsiTheme="minorHAnsi" w:eastAsiaTheme="minorEastAsia"/>
          <w:noProof/>
          <w:sz w:val="22"/>
        </w:rPr>
      </w:pPr>
      <w:r>
        <w:rPr>
          <w:rFonts w:cs="Times New Roman"/>
        </w:rPr>
        <w:fldChar w:fldCharType="begin"/>
      </w:r>
      <w:r>
        <w:rPr>
          <w:rFonts w:cs="Times New Roman"/>
        </w:rPr>
        <w:instrText xml:space="preserve"> TOC \h \z \c "Figure 1." </w:instrText>
      </w:r>
      <w:r>
        <w:rPr>
          <w:rFonts w:cs="Times New Roman"/>
        </w:rPr>
        <w:fldChar w:fldCharType="separate"/>
      </w:r>
      <w:hyperlink w:history="1" w:anchor="_Toc94456990" r:id="rId20">
        <w:r w:rsidRPr="007E6F78">
          <w:rPr>
            <w:rStyle w:val="Hyperlink"/>
            <w:noProof/>
          </w:rPr>
          <w:t>Figure 1.1: Summary of survey responses received for the question "Do you tend to mix both Sinhala and English when you normally speak, write, or chat?”</w:t>
        </w:r>
        <w:r>
          <w:rPr>
            <w:noProof/>
            <w:webHidden/>
          </w:rPr>
          <w:tab/>
        </w:r>
        <w:r>
          <w:rPr>
            <w:noProof/>
            <w:webHidden/>
          </w:rPr>
          <w:fldChar w:fldCharType="begin"/>
        </w:r>
        <w:r>
          <w:rPr>
            <w:noProof/>
            <w:webHidden/>
          </w:rPr>
          <w:instrText xml:space="preserve"> PAGEREF _Toc94456990 \h </w:instrText>
        </w:r>
        <w:r>
          <w:rPr>
            <w:noProof/>
            <w:webHidden/>
          </w:rPr>
        </w:r>
        <w:r>
          <w:rPr>
            <w:noProof/>
            <w:webHidden/>
          </w:rPr>
          <w:fldChar w:fldCharType="separate"/>
        </w:r>
        <w:r w:rsidR="00BB147D">
          <w:rPr>
            <w:noProof/>
            <w:webHidden/>
          </w:rPr>
          <w:t>4</w:t>
        </w:r>
        <w:r>
          <w:rPr>
            <w:noProof/>
            <w:webHidden/>
          </w:rPr>
          <w:fldChar w:fldCharType="end"/>
        </w:r>
      </w:hyperlink>
    </w:p>
    <w:p w:rsidR="00B7012F" w:rsidP="008D5242" w:rsidRDefault="00091FF2" w14:paraId="41EE68E8" w14:textId="30A3818C">
      <w:pPr>
        <w:pStyle w:val="TableofFigures"/>
        <w:tabs>
          <w:tab w:val="right" w:leader="dot" w:pos="8213"/>
        </w:tabs>
        <w:spacing w:before="0" w:line="360" w:lineRule="auto"/>
        <w:rPr>
          <w:rFonts w:asciiTheme="minorHAnsi" w:hAnsiTheme="minorHAnsi" w:eastAsiaTheme="minorEastAsia"/>
          <w:noProof/>
          <w:sz w:val="22"/>
        </w:rPr>
      </w:pPr>
      <w:hyperlink w:history="1" w:anchor="_Toc94456991" r:id="rId21">
        <w:r w:rsidRPr="007E6F78" w:rsidR="00B7012F">
          <w:rPr>
            <w:rStyle w:val="Hyperlink"/>
            <w:noProof/>
          </w:rPr>
          <w:t>Figure 1.2: Summary of survey responses received for the question "What languages would you prefer to use the most for chatting if you had to interact with a chatbot?"</w:t>
        </w:r>
        <w:r w:rsidR="00B7012F">
          <w:rPr>
            <w:noProof/>
            <w:webHidden/>
          </w:rPr>
          <w:tab/>
        </w:r>
        <w:r w:rsidR="00B7012F">
          <w:rPr>
            <w:noProof/>
            <w:webHidden/>
          </w:rPr>
          <w:fldChar w:fldCharType="begin"/>
        </w:r>
        <w:r w:rsidR="00B7012F">
          <w:rPr>
            <w:noProof/>
            <w:webHidden/>
          </w:rPr>
          <w:instrText xml:space="preserve"> PAGEREF _Toc94456991 \h </w:instrText>
        </w:r>
        <w:r w:rsidR="00B7012F">
          <w:rPr>
            <w:noProof/>
            <w:webHidden/>
          </w:rPr>
        </w:r>
        <w:r w:rsidR="00B7012F">
          <w:rPr>
            <w:noProof/>
            <w:webHidden/>
          </w:rPr>
          <w:fldChar w:fldCharType="separate"/>
        </w:r>
        <w:r w:rsidR="00BB147D">
          <w:rPr>
            <w:noProof/>
            <w:webHidden/>
          </w:rPr>
          <w:t>4</w:t>
        </w:r>
        <w:r w:rsidR="00B7012F">
          <w:rPr>
            <w:noProof/>
            <w:webHidden/>
          </w:rPr>
          <w:fldChar w:fldCharType="end"/>
        </w:r>
      </w:hyperlink>
    </w:p>
    <w:p w:rsidR="00B7012F" w:rsidP="008D5242" w:rsidRDefault="00091FF2" w14:paraId="723B6AD7" w14:textId="318C0F8A">
      <w:pPr>
        <w:pStyle w:val="TableofFigures"/>
        <w:tabs>
          <w:tab w:val="right" w:leader="dot" w:pos="8213"/>
        </w:tabs>
        <w:spacing w:before="0" w:line="360" w:lineRule="auto"/>
        <w:rPr>
          <w:rFonts w:asciiTheme="minorHAnsi" w:hAnsiTheme="minorHAnsi" w:eastAsiaTheme="minorEastAsia"/>
          <w:noProof/>
          <w:sz w:val="22"/>
        </w:rPr>
      </w:pPr>
      <w:hyperlink w:history="1" w:anchor="_Toc94456992" r:id="rId22">
        <w:r w:rsidRPr="007E6F78" w:rsidR="00B7012F">
          <w:rPr>
            <w:rStyle w:val="Hyperlink"/>
            <w:noProof/>
          </w:rPr>
          <w:t>Figure 1.3: Summary of survey responses received for the question "What languages would you prefer to use the most for chatting if you had to interact with a chatbot?"</w:t>
        </w:r>
        <w:r w:rsidR="00B7012F">
          <w:rPr>
            <w:noProof/>
            <w:webHidden/>
          </w:rPr>
          <w:tab/>
        </w:r>
        <w:r w:rsidR="00B7012F">
          <w:rPr>
            <w:noProof/>
            <w:webHidden/>
          </w:rPr>
          <w:fldChar w:fldCharType="begin"/>
        </w:r>
        <w:r w:rsidR="00B7012F">
          <w:rPr>
            <w:noProof/>
            <w:webHidden/>
          </w:rPr>
          <w:instrText xml:space="preserve"> PAGEREF _Toc94456992 \h </w:instrText>
        </w:r>
        <w:r w:rsidR="00B7012F">
          <w:rPr>
            <w:noProof/>
            <w:webHidden/>
          </w:rPr>
        </w:r>
        <w:r w:rsidR="00B7012F">
          <w:rPr>
            <w:noProof/>
            <w:webHidden/>
          </w:rPr>
          <w:fldChar w:fldCharType="separate"/>
        </w:r>
        <w:r w:rsidR="00BB147D">
          <w:rPr>
            <w:noProof/>
            <w:webHidden/>
          </w:rPr>
          <w:t>5</w:t>
        </w:r>
        <w:r w:rsidR="00B7012F">
          <w:rPr>
            <w:noProof/>
            <w:webHidden/>
          </w:rPr>
          <w:fldChar w:fldCharType="end"/>
        </w:r>
      </w:hyperlink>
    </w:p>
    <w:p w:rsidR="00B7012F" w:rsidP="0020568E" w:rsidRDefault="00091FF2" w14:paraId="20093D5D" w14:textId="1FF448F6">
      <w:pPr>
        <w:pStyle w:val="TableofFigures"/>
        <w:tabs>
          <w:tab w:val="right" w:leader="dot" w:pos="8213"/>
        </w:tabs>
        <w:spacing w:before="0" w:line="360" w:lineRule="auto"/>
        <w:rPr>
          <w:noProof/>
        </w:rPr>
      </w:pPr>
      <w:hyperlink w:history="1" w:anchor="_Toc94456993" r:id="rId23">
        <w:r w:rsidRPr="007E6F78" w:rsidR="00B7012F">
          <w:rPr>
            <w:rStyle w:val="Hyperlink"/>
            <w:noProof/>
          </w:rPr>
          <w:t>Figure 1.4: Summary of survey responses received for the question related to typing issues exist for Sinhala in various devices</w:t>
        </w:r>
        <w:r w:rsidR="00B7012F">
          <w:rPr>
            <w:noProof/>
            <w:webHidden/>
          </w:rPr>
          <w:tab/>
        </w:r>
        <w:r w:rsidR="00B7012F">
          <w:rPr>
            <w:noProof/>
            <w:webHidden/>
          </w:rPr>
          <w:fldChar w:fldCharType="begin"/>
        </w:r>
        <w:r w:rsidR="00B7012F">
          <w:rPr>
            <w:noProof/>
            <w:webHidden/>
          </w:rPr>
          <w:instrText xml:space="preserve"> PAGEREF _Toc94456993 \h </w:instrText>
        </w:r>
        <w:r w:rsidR="00B7012F">
          <w:rPr>
            <w:noProof/>
            <w:webHidden/>
          </w:rPr>
        </w:r>
        <w:r w:rsidR="00B7012F">
          <w:rPr>
            <w:noProof/>
            <w:webHidden/>
          </w:rPr>
          <w:fldChar w:fldCharType="separate"/>
        </w:r>
        <w:r w:rsidR="00BB147D">
          <w:rPr>
            <w:noProof/>
            <w:webHidden/>
          </w:rPr>
          <w:t>8</w:t>
        </w:r>
        <w:r w:rsidR="00B7012F">
          <w:rPr>
            <w:noProof/>
            <w:webHidden/>
          </w:rPr>
          <w:fldChar w:fldCharType="end"/>
        </w:r>
      </w:hyperlink>
      <w:r w:rsidR="00B7012F">
        <w:rPr>
          <w:rFonts w:cs="Times New Roman"/>
        </w:rPr>
        <w:fldChar w:fldCharType="end"/>
      </w:r>
      <w:r w:rsidR="00B7012F">
        <w:rPr>
          <w:rFonts w:cs="Times New Roman"/>
        </w:rPr>
        <w:fldChar w:fldCharType="begin"/>
      </w:r>
      <w:r w:rsidR="00B7012F">
        <w:rPr>
          <w:rFonts w:cs="Times New Roman"/>
        </w:rPr>
        <w:instrText xml:space="preserve"> TOC \h \z \c "Figure 3." </w:instrText>
      </w:r>
      <w:r w:rsidR="00B7012F">
        <w:rPr>
          <w:rFonts w:cs="Times New Roman"/>
        </w:rPr>
        <w:fldChar w:fldCharType="separate"/>
      </w:r>
    </w:p>
    <w:p w:rsidR="00B7012F" w:rsidP="0020568E" w:rsidRDefault="00091FF2" w14:paraId="1D83DFE5" w14:textId="50AC1D40">
      <w:pPr>
        <w:pStyle w:val="TableofFigures"/>
        <w:tabs>
          <w:tab w:val="right" w:leader="dot" w:pos="8213"/>
        </w:tabs>
        <w:spacing w:before="0" w:line="360" w:lineRule="auto"/>
        <w:rPr>
          <w:rFonts w:asciiTheme="minorHAnsi" w:hAnsiTheme="minorHAnsi" w:eastAsiaTheme="minorEastAsia"/>
          <w:noProof/>
          <w:sz w:val="22"/>
        </w:rPr>
      </w:pPr>
      <w:hyperlink w:history="1" w:anchor="_Toc94457017" r:id="rId24">
        <w:r w:rsidRPr="00B201A3" w:rsidR="00B7012F">
          <w:rPr>
            <w:rStyle w:val="Hyperlink"/>
            <w:noProof/>
          </w:rPr>
          <w:t>Figure 3.1: Survey responses which shows the increasing trend towards using lightweight models</w:t>
        </w:r>
        <w:r w:rsidR="00B7012F">
          <w:rPr>
            <w:noProof/>
            <w:webHidden/>
          </w:rPr>
          <w:tab/>
        </w:r>
        <w:r w:rsidR="00B7012F">
          <w:rPr>
            <w:noProof/>
            <w:webHidden/>
          </w:rPr>
          <w:fldChar w:fldCharType="begin"/>
        </w:r>
        <w:r w:rsidR="00B7012F">
          <w:rPr>
            <w:noProof/>
            <w:webHidden/>
          </w:rPr>
          <w:instrText xml:space="preserve"> PAGEREF _Toc94457017 \h </w:instrText>
        </w:r>
        <w:r w:rsidR="00B7012F">
          <w:rPr>
            <w:noProof/>
            <w:webHidden/>
          </w:rPr>
        </w:r>
        <w:r w:rsidR="00B7012F">
          <w:rPr>
            <w:noProof/>
            <w:webHidden/>
          </w:rPr>
          <w:fldChar w:fldCharType="separate"/>
        </w:r>
        <w:r w:rsidR="00BB147D">
          <w:rPr>
            <w:noProof/>
            <w:webHidden/>
          </w:rPr>
          <w:t>10</w:t>
        </w:r>
        <w:r w:rsidR="00B7012F">
          <w:rPr>
            <w:noProof/>
            <w:webHidden/>
          </w:rPr>
          <w:fldChar w:fldCharType="end"/>
        </w:r>
      </w:hyperlink>
    </w:p>
    <w:p w:rsidR="00B7012F" w:rsidP="0020568E" w:rsidRDefault="00091FF2" w14:paraId="67311620" w14:textId="63806FF8">
      <w:pPr>
        <w:pStyle w:val="TableofFigures"/>
        <w:tabs>
          <w:tab w:val="right" w:leader="dot" w:pos="8213"/>
        </w:tabs>
        <w:spacing w:before="0" w:line="360" w:lineRule="auto"/>
        <w:rPr>
          <w:rFonts w:asciiTheme="minorHAnsi" w:hAnsiTheme="minorHAnsi" w:eastAsiaTheme="minorEastAsia"/>
          <w:noProof/>
          <w:sz w:val="22"/>
        </w:rPr>
      </w:pPr>
      <w:hyperlink w:history="1" w:anchor="_Toc94457018" r:id="rId25">
        <w:r w:rsidRPr="00B201A3" w:rsidR="00B7012F">
          <w:rPr>
            <w:rStyle w:val="Hyperlink"/>
            <w:noProof/>
          </w:rPr>
          <w:t>Figure 3.2: High-level architectural diagram of the individual research component</w:t>
        </w:r>
        <w:r w:rsidR="00B7012F">
          <w:rPr>
            <w:noProof/>
            <w:webHidden/>
          </w:rPr>
          <w:tab/>
        </w:r>
        <w:r w:rsidR="00B7012F">
          <w:rPr>
            <w:noProof/>
            <w:webHidden/>
          </w:rPr>
          <w:fldChar w:fldCharType="begin"/>
        </w:r>
        <w:r w:rsidR="00B7012F">
          <w:rPr>
            <w:noProof/>
            <w:webHidden/>
          </w:rPr>
          <w:instrText xml:space="preserve"> PAGEREF _Toc94457018 \h </w:instrText>
        </w:r>
        <w:r w:rsidR="00B7012F">
          <w:rPr>
            <w:noProof/>
            <w:webHidden/>
          </w:rPr>
        </w:r>
        <w:r w:rsidR="00B7012F">
          <w:rPr>
            <w:noProof/>
            <w:webHidden/>
          </w:rPr>
          <w:fldChar w:fldCharType="separate"/>
        </w:r>
        <w:r w:rsidR="00BB147D">
          <w:rPr>
            <w:noProof/>
            <w:webHidden/>
          </w:rPr>
          <w:t>15</w:t>
        </w:r>
        <w:r w:rsidR="00B7012F">
          <w:rPr>
            <w:noProof/>
            <w:webHidden/>
          </w:rPr>
          <w:fldChar w:fldCharType="end"/>
        </w:r>
      </w:hyperlink>
    </w:p>
    <w:p w:rsidR="00B7012F" w:rsidP="0020568E" w:rsidRDefault="00091FF2" w14:paraId="612AC3D5" w14:textId="17C84BF5">
      <w:pPr>
        <w:pStyle w:val="TableofFigures"/>
        <w:tabs>
          <w:tab w:val="right" w:leader="dot" w:pos="8213"/>
        </w:tabs>
        <w:spacing w:before="0" w:line="360" w:lineRule="auto"/>
        <w:rPr>
          <w:rFonts w:asciiTheme="minorHAnsi" w:hAnsiTheme="minorHAnsi" w:eastAsiaTheme="minorEastAsia"/>
          <w:noProof/>
          <w:sz w:val="22"/>
        </w:rPr>
      </w:pPr>
      <w:hyperlink w:history="1" w:anchor="_Toc94457019" r:id="rId26">
        <w:r w:rsidRPr="00B201A3" w:rsidR="00B7012F">
          <w:rPr>
            <w:rStyle w:val="Hyperlink"/>
            <w:noProof/>
          </w:rPr>
          <w:t>Figure 3.3: High-level architectural diagram of the purposed solution with all research components integrated and how Token Mapping (</w:t>
        </w:r>
        <w:r w:rsidR="003514F8">
          <w:rPr>
            <w:rStyle w:val="Hyperlink"/>
            <w:noProof/>
          </w:rPr>
          <w:t>SEETM</w:t>
        </w:r>
        <w:r w:rsidRPr="00B201A3" w:rsidR="00B7012F">
          <w:rPr>
            <w:rStyle w:val="Hyperlink"/>
            <w:noProof/>
          </w:rPr>
          <w:t>) fits in.</w:t>
        </w:r>
        <w:r w:rsidR="00B7012F">
          <w:rPr>
            <w:noProof/>
            <w:webHidden/>
          </w:rPr>
          <w:tab/>
        </w:r>
        <w:r w:rsidR="00B7012F">
          <w:rPr>
            <w:noProof/>
            <w:webHidden/>
          </w:rPr>
          <w:fldChar w:fldCharType="begin"/>
        </w:r>
        <w:r w:rsidR="00B7012F">
          <w:rPr>
            <w:noProof/>
            <w:webHidden/>
          </w:rPr>
          <w:instrText xml:space="preserve"> PAGEREF _Toc94457019 \h </w:instrText>
        </w:r>
        <w:r w:rsidR="00B7012F">
          <w:rPr>
            <w:noProof/>
            <w:webHidden/>
          </w:rPr>
        </w:r>
        <w:r w:rsidR="00B7012F">
          <w:rPr>
            <w:noProof/>
            <w:webHidden/>
          </w:rPr>
          <w:fldChar w:fldCharType="separate"/>
        </w:r>
        <w:r w:rsidR="00BB147D">
          <w:rPr>
            <w:noProof/>
            <w:webHidden/>
          </w:rPr>
          <w:t>16</w:t>
        </w:r>
        <w:r w:rsidR="00B7012F">
          <w:rPr>
            <w:noProof/>
            <w:webHidden/>
          </w:rPr>
          <w:fldChar w:fldCharType="end"/>
        </w:r>
      </w:hyperlink>
    </w:p>
    <w:p w:rsidR="00B7012F" w:rsidP="0020568E" w:rsidRDefault="00091FF2" w14:paraId="40A7A609" w14:textId="7D3ABCAA">
      <w:pPr>
        <w:pStyle w:val="TableofFigures"/>
        <w:tabs>
          <w:tab w:val="right" w:leader="dot" w:pos="8213"/>
        </w:tabs>
        <w:spacing w:before="0" w:line="360" w:lineRule="auto"/>
        <w:rPr>
          <w:rFonts w:asciiTheme="minorHAnsi" w:hAnsiTheme="minorHAnsi" w:eastAsiaTheme="minorEastAsia"/>
          <w:noProof/>
          <w:sz w:val="22"/>
        </w:rPr>
      </w:pPr>
      <w:hyperlink w:history="1" w:anchor="_Toc94457020" r:id="rId27">
        <w:r w:rsidRPr="00B201A3" w:rsidR="00B7012F">
          <w:rPr>
            <w:rStyle w:val="Hyperlink"/>
            <w:noProof/>
          </w:rPr>
          <w:t>Figure 3.4: A simple python script with a character level language detection for Sinhalese based on Unicode values</w:t>
        </w:r>
        <w:r w:rsidR="00B7012F">
          <w:rPr>
            <w:noProof/>
            <w:webHidden/>
          </w:rPr>
          <w:tab/>
        </w:r>
        <w:r w:rsidR="00B7012F">
          <w:rPr>
            <w:noProof/>
            <w:webHidden/>
          </w:rPr>
          <w:fldChar w:fldCharType="begin"/>
        </w:r>
        <w:r w:rsidR="00B7012F">
          <w:rPr>
            <w:noProof/>
            <w:webHidden/>
          </w:rPr>
          <w:instrText xml:space="preserve"> PAGEREF _Toc94457020 \h </w:instrText>
        </w:r>
        <w:r w:rsidR="00B7012F">
          <w:rPr>
            <w:noProof/>
            <w:webHidden/>
          </w:rPr>
        </w:r>
        <w:r w:rsidR="00B7012F">
          <w:rPr>
            <w:noProof/>
            <w:webHidden/>
          </w:rPr>
          <w:fldChar w:fldCharType="separate"/>
        </w:r>
        <w:r w:rsidR="00BB147D">
          <w:rPr>
            <w:noProof/>
            <w:webHidden/>
          </w:rPr>
          <w:t>17</w:t>
        </w:r>
        <w:r w:rsidR="00B7012F">
          <w:rPr>
            <w:noProof/>
            <w:webHidden/>
          </w:rPr>
          <w:fldChar w:fldCharType="end"/>
        </w:r>
      </w:hyperlink>
    </w:p>
    <w:p w:rsidR="00B7012F" w:rsidP="0020568E" w:rsidRDefault="00091FF2" w14:paraId="7A997112" w14:textId="771926B0">
      <w:pPr>
        <w:pStyle w:val="TableofFigures"/>
        <w:tabs>
          <w:tab w:val="right" w:leader="dot" w:pos="8213"/>
        </w:tabs>
        <w:spacing w:before="0" w:line="360" w:lineRule="auto"/>
        <w:rPr>
          <w:rFonts w:asciiTheme="minorHAnsi" w:hAnsiTheme="minorHAnsi" w:eastAsiaTheme="minorEastAsia"/>
          <w:noProof/>
          <w:sz w:val="22"/>
        </w:rPr>
      </w:pPr>
      <w:hyperlink w:history="1" w:anchor="_Toc94457021" r:id="rId28">
        <w:r w:rsidRPr="00B201A3" w:rsidR="00B7012F">
          <w:rPr>
            <w:rStyle w:val="Hyperlink"/>
            <w:noProof/>
          </w:rPr>
          <w:t>Figure 3.5: The default Rasa NLU pipeline, which is configurable</w:t>
        </w:r>
        <w:r w:rsidR="00B7012F">
          <w:rPr>
            <w:noProof/>
            <w:webHidden/>
          </w:rPr>
          <w:tab/>
        </w:r>
        <w:r w:rsidR="00B7012F">
          <w:rPr>
            <w:noProof/>
            <w:webHidden/>
          </w:rPr>
          <w:fldChar w:fldCharType="begin"/>
        </w:r>
        <w:r w:rsidR="00B7012F">
          <w:rPr>
            <w:noProof/>
            <w:webHidden/>
          </w:rPr>
          <w:instrText xml:space="preserve"> PAGEREF _Toc94457021 \h </w:instrText>
        </w:r>
        <w:r w:rsidR="00B7012F">
          <w:rPr>
            <w:noProof/>
            <w:webHidden/>
          </w:rPr>
        </w:r>
        <w:r w:rsidR="00B7012F">
          <w:rPr>
            <w:noProof/>
            <w:webHidden/>
          </w:rPr>
          <w:fldChar w:fldCharType="separate"/>
        </w:r>
        <w:r w:rsidR="00BB147D">
          <w:rPr>
            <w:noProof/>
            <w:webHidden/>
          </w:rPr>
          <w:t>20</w:t>
        </w:r>
        <w:r w:rsidR="00B7012F">
          <w:rPr>
            <w:noProof/>
            <w:webHidden/>
          </w:rPr>
          <w:fldChar w:fldCharType="end"/>
        </w:r>
      </w:hyperlink>
    </w:p>
    <w:p w:rsidR="00B7012F" w:rsidP="0020568E" w:rsidRDefault="00091FF2" w14:paraId="6B93BC84" w14:textId="5C38DB9A">
      <w:pPr>
        <w:pStyle w:val="TableofFigures"/>
        <w:tabs>
          <w:tab w:val="right" w:leader="dot" w:pos="8213"/>
        </w:tabs>
        <w:spacing w:before="0" w:line="360" w:lineRule="auto"/>
        <w:rPr>
          <w:rFonts w:asciiTheme="minorHAnsi" w:hAnsiTheme="minorHAnsi" w:eastAsiaTheme="minorEastAsia"/>
          <w:noProof/>
          <w:sz w:val="22"/>
        </w:rPr>
      </w:pPr>
      <w:hyperlink w:history="1" w:anchor="_Toc94457022" r:id="rId29">
        <w:r w:rsidRPr="00B201A3" w:rsidR="00B7012F">
          <w:rPr>
            <w:rStyle w:val="Hyperlink"/>
            <w:noProof/>
          </w:rPr>
          <w:t xml:space="preserve">Figure 3.6: Wireframe of the proposed user interface of </w:t>
        </w:r>
        <w:r w:rsidR="003514F8">
          <w:rPr>
            <w:rStyle w:val="Hyperlink"/>
            <w:noProof/>
          </w:rPr>
          <w:t>SEETM</w:t>
        </w:r>
        <w:r w:rsidRPr="00B201A3" w:rsidR="00B7012F">
          <w:rPr>
            <w:rStyle w:val="Hyperlink"/>
            <w:noProof/>
          </w:rPr>
          <w:t xml:space="preserve"> local server for efficient token mapping</w:t>
        </w:r>
        <w:r w:rsidR="00B7012F">
          <w:rPr>
            <w:noProof/>
            <w:webHidden/>
          </w:rPr>
          <w:tab/>
        </w:r>
        <w:r w:rsidR="00B7012F">
          <w:rPr>
            <w:noProof/>
            <w:webHidden/>
          </w:rPr>
          <w:fldChar w:fldCharType="begin"/>
        </w:r>
        <w:r w:rsidR="00B7012F">
          <w:rPr>
            <w:noProof/>
            <w:webHidden/>
          </w:rPr>
          <w:instrText xml:space="preserve"> PAGEREF _Toc94457022 \h </w:instrText>
        </w:r>
        <w:r w:rsidR="00B7012F">
          <w:rPr>
            <w:noProof/>
            <w:webHidden/>
          </w:rPr>
        </w:r>
        <w:r w:rsidR="00B7012F">
          <w:rPr>
            <w:noProof/>
            <w:webHidden/>
          </w:rPr>
          <w:fldChar w:fldCharType="separate"/>
        </w:r>
        <w:r w:rsidR="00BB147D">
          <w:rPr>
            <w:noProof/>
            <w:webHidden/>
          </w:rPr>
          <w:t>21</w:t>
        </w:r>
        <w:r w:rsidR="00B7012F">
          <w:rPr>
            <w:noProof/>
            <w:webHidden/>
          </w:rPr>
          <w:fldChar w:fldCharType="end"/>
        </w:r>
      </w:hyperlink>
    </w:p>
    <w:p w:rsidR="00630267" w:rsidP="0020568E" w:rsidRDefault="00091FF2" w14:paraId="070795A8" w14:textId="274E8827">
      <w:pPr>
        <w:pStyle w:val="TableofFigures"/>
        <w:tabs>
          <w:tab w:val="right" w:leader="dot" w:pos="8213"/>
        </w:tabs>
        <w:spacing w:before="0" w:line="360" w:lineRule="auto"/>
        <w:rPr>
          <w:rFonts w:cs="Times New Roman"/>
        </w:rPr>
      </w:pPr>
      <w:hyperlink w:history="1" w:anchor="_Toc94457023" r:id="rId30">
        <w:r w:rsidRPr="00B201A3" w:rsidR="00B7012F">
          <w:rPr>
            <w:rStyle w:val="Hyperlink"/>
            <w:noProof/>
          </w:rPr>
          <w:t>Figure 3.7: Wireframe for the main user interface where the Sinhala-English code-switching enabled keyboard interface will be attached</w:t>
        </w:r>
        <w:r w:rsidR="00B7012F">
          <w:rPr>
            <w:noProof/>
            <w:webHidden/>
          </w:rPr>
          <w:tab/>
        </w:r>
        <w:r w:rsidR="00B7012F">
          <w:rPr>
            <w:noProof/>
            <w:webHidden/>
          </w:rPr>
          <w:fldChar w:fldCharType="begin"/>
        </w:r>
        <w:r w:rsidR="00B7012F">
          <w:rPr>
            <w:noProof/>
            <w:webHidden/>
          </w:rPr>
          <w:instrText xml:space="preserve"> PAGEREF _Toc94457023 \h </w:instrText>
        </w:r>
        <w:r w:rsidR="00B7012F">
          <w:rPr>
            <w:noProof/>
            <w:webHidden/>
          </w:rPr>
        </w:r>
        <w:r w:rsidR="00B7012F">
          <w:rPr>
            <w:noProof/>
            <w:webHidden/>
          </w:rPr>
          <w:fldChar w:fldCharType="separate"/>
        </w:r>
        <w:r w:rsidR="00BB147D">
          <w:rPr>
            <w:noProof/>
            <w:webHidden/>
          </w:rPr>
          <w:t>21</w:t>
        </w:r>
        <w:r w:rsidR="00B7012F">
          <w:rPr>
            <w:noProof/>
            <w:webHidden/>
          </w:rPr>
          <w:fldChar w:fldCharType="end"/>
        </w:r>
      </w:hyperlink>
      <w:r w:rsidR="00B7012F">
        <w:rPr>
          <w:rFonts w:cs="Times New Roman"/>
        </w:rPr>
        <w:fldChar w:fldCharType="end"/>
      </w:r>
    </w:p>
    <w:p w:rsidRPr="00630267" w:rsidR="007B636B" w:rsidP="00041A58" w:rsidRDefault="0089443F" w14:paraId="0751F279" w14:textId="2E14171D">
      <w:pPr>
        <w:pStyle w:val="TableofFigures"/>
        <w:tabs>
          <w:tab w:val="right" w:leader="dot" w:pos="8213"/>
        </w:tabs>
        <w:spacing w:before="0" w:line="360" w:lineRule="auto"/>
        <w:rPr>
          <w:rFonts w:cs="Times New Roman"/>
          <w:noProof/>
        </w:rPr>
      </w:pPr>
      <w:r>
        <w:fldChar w:fldCharType="begin"/>
      </w:r>
      <w:r>
        <w:instrText>TOC \h \z \c "Figure 4."</w:instrText>
      </w:r>
      <w:r>
        <w:fldChar w:fldCharType="separate"/>
      </w:r>
      <w:hyperlink w:history="1" w:anchor="_Toc95342894" r:id="rId31">
        <w:r w:rsidRPr="00867725">
          <w:rPr>
            <w:rStyle w:val="Hyperlink"/>
            <w:noProof/>
          </w:rPr>
          <w:t>Figure 4.1: Work breakdown Structure of the individual research component</w:t>
        </w:r>
        <w:r>
          <w:rPr>
            <w:noProof/>
            <w:webHidden/>
          </w:rPr>
          <w:tab/>
        </w:r>
        <w:r>
          <w:rPr>
            <w:noProof/>
            <w:webHidden/>
          </w:rPr>
          <w:fldChar w:fldCharType="begin"/>
        </w:r>
        <w:r>
          <w:rPr>
            <w:noProof/>
            <w:webHidden/>
          </w:rPr>
          <w:instrText xml:space="preserve"> PAGEREF _Toc95342894 \h </w:instrText>
        </w:r>
        <w:r>
          <w:rPr>
            <w:noProof/>
            <w:webHidden/>
          </w:rPr>
        </w:r>
        <w:r>
          <w:rPr>
            <w:noProof/>
            <w:webHidden/>
          </w:rPr>
          <w:fldChar w:fldCharType="separate"/>
        </w:r>
        <w:r>
          <w:rPr>
            <w:noProof/>
            <w:webHidden/>
          </w:rPr>
          <w:t>23</w:t>
        </w:r>
        <w:r>
          <w:rPr>
            <w:noProof/>
            <w:webHidden/>
          </w:rPr>
          <w:fldChar w:fldCharType="end"/>
        </w:r>
      </w:hyperlink>
      <w:r>
        <w:fldChar w:fldCharType="end"/>
      </w:r>
      <w:r w:rsidR="00B7012F">
        <w:rPr>
          <w:rFonts w:cs="Times New Roman"/>
        </w:rPr>
        <w:fldChar w:fldCharType="begin"/>
      </w:r>
      <w:r w:rsidR="00B7012F">
        <w:rPr>
          <w:rFonts w:cs="Times New Roman"/>
        </w:rPr>
        <w:instrText xml:space="preserve"> TOC \h \z \c "Figure 5." </w:instrText>
      </w:r>
      <w:r w:rsidR="00B7012F">
        <w:rPr>
          <w:rFonts w:cs="Times New Roman"/>
        </w:rPr>
        <w:fldChar w:fldCharType="separate"/>
      </w:r>
    </w:p>
    <w:p w:rsidRPr="009B30D9" w:rsidR="000947A3" w:rsidP="00041A58" w:rsidRDefault="00BF7388" w14:paraId="6370559F" w14:textId="1BB86F95">
      <w:pPr>
        <w:pStyle w:val="TableofFigures"/>
        <w:tabs>
          <w:tab w:val="right" w:leader="dot" w:pos="8213"/>
        </w:tabs>
        <w:spacing w:before="0" w:line="360" w:lineRule="auto"/>
        <w:rPr>
          <w:rFonts w:cs="Times New Roman"/>
        </w:rPr>
      </w:pPr>
      <w:hyperlink w:history="1" w:anchor="_Toc95498687" r:id="rId32">
        <w:r w:rsidRPr="00C9793A" w:rsidR="00780FE1">
          <w:rPr>
            <w:rStyle w:val="Hyperlink"/>
            <w:noProof/>
          </w:rPr>
          <w:t>Figure 5.1: Gantt chart for overall project and the individual component</w:t>
        </w:r>
        <w:r w:rsidR="00780FE1">
          <w:rPr>
            <w:noProof/>
            <w:webHidden/>
          </w:rPr>
          <w:tab/>
        </w:r>
        <w:r w:rsidR="00780FE1">
          <w:rPr>
            <w:noProof/>
            <w:webHidden/>
          </w:rPr>
          <w:fldChar w:fldCharType="begin"/>
        </w:r>
        <w:r w:rsidR="00780FE1">
          <w:rPr>
            <w:noProof/>
            <w:webHidden/>
          </w:rPr>
          <w:instrText xml:space="preserve"> PAGEREF _Toc95498687 \h </w:instrText>
        </w:r>
        <w:r w:rsidR="00780FE1">
          <w:rPr>
            <w:noProof/>
            <w:webHidden/>
          </w:rPr>
        </w:r>
        <w:r w:rsidR="00780FE1">
          <w:rPr>
            <w:noProof/>
            <w:webHidden/>
          </w:rPr>
          <w:fldChar w:fldCharType="separate"/>
        </w:r>
        <w:r w:rsidR="00251E3A">
          <w:rPr>
            <w:noProof/>
            <w:webHidden/>
          </w:rPr>
          <w:t>24</w:t>
        </w:r>
        <w:r w:rsidR="00780FE1">
          <w:rPr>
            <w:noProof/>
            <w:webHidden/>
          </w:rPr>
          <w:fldChar w:fldCharType="end"/>
        </w:r>
      </w:hyperlink>
      <w:r w:rsidR="00B7012F">
        <w:rPr>
          <w:rFonts w:cs="Times New Roman"/>
        </w:rPr>
        <w:fldChar w:fldCharType="end"/>
      </w:r>
    </w:p>
    <w:p w:rsidR="00041A58" w:rsidP="00041A58" w:rsidRDefault="00041A58" w14:paraId="26AC6C11" w14:textId="3F3C443F">
      <w:pPr>
        <w:pStyle w:val="TableofFigures"/>
        <w:tabs>
          <w:tab w:val="right" w:leader="dot" w:pos="8213"/>
        </w:tabs>
        <w:spacing w:before="0" w:line="360" w:lineRule="auto"/>
        <w:rPr>
          <w:rFonts w:asciiTheme="minorHAnsi" w:hAnsiTheme="minorHAnsi" w:eastAsiaTheme="minorEastAsia"/>
          <w:noProof/>
          <w:sz w:val="22"/>
        </w:rPr>
      </w:pPr>
      <w:r>
        <w:rPr>
          <w:rFonts w:cs="Times New Roman"/>
        </w:rPr>
        <w:fldChar w:fldCharType="begin"/>
      </w:r>
      <w:r>
        <w:rPr>
          <w:rFonts w:cs="Times New Roman"/>
        </w:rPr>
        <w:instrText xml:space="preserve"> TOC \h \z \c "Figure 6." </w:instrText>
      </w:r>
      <w:r>
        <w:rPr>
          <w:rFonts w:cs="Times New Roman"/>
        </w:rPr>
        <w:fldChar w:fldCharType="separate"/>
      </w:r>
      <w:hyperlink w:history="1" w:anchor="_Toc95499011">
        <w:r w:rsidRPr="00370D29">
          <w:rPr>
            <w:rStyle w:val="Hyperlink"/>
            <w:noProof/>
          </w:rPr>
          <w:t>Figure 6.1: Proposed Commercialization Plan</w:t>
        </w:r>
        <w:r>
          <w:rPr>
            <w:noProof/>
            <w:webHidden/>
          </w:rPr>
          <w:tab/>
        </w:r>
        <w:r>
          <w:rPr>
            <w:noProof/>
            <w:webHidden/>
          </w:rPr>
          <w:fldChar w:fldCharType="begin"/>
        </w:r>
        <w:r>
          <w:rPr>
            <w:noProof/>
            <w:webHidden/>
          </w:rPr>
          <w:instrText xml:space="preserve"> PAGEREF _Toc95499011 \h </w:instrText>
        </w:r>
        <w:r>
          <w:rPr>
            <w:noProof/>
            <w:webHidden/>
          </w:rPr>
        </w:r>
        <w:r>
          <w:rPr>
            <w:noProof/>
            <w:webHidden/>
          </w:rPr>
          <w:fldChar w:fldCharType="separate"/>
        </w:r>
        <w:r>
          <w:rPr>
            <w:noProof/>
            <w:webHidden/>
          </w:rPr>
          <w:fldChar w:fldCharType="end"/>
        </w:r>
      </w:hyperlink>
    </w:p>
    <w:p w:rsidRPr="009B30D9" w:rsidR="000947A3" w:rsidP="00041A58" w:rsidRDefault="00041A58" w14:paraId="67918F20" w14:textId="3FBAA1DE">
      <w:pPr>
        <w:spacing w:before="0" w:after="0" w:line="360" w:lineRule="auto"/>
        <w:rPr>
          <w:rFonts w:cs="Times New Roman"/>
        </w:rPr>
      </w:pPr>
      <w:r>
        <w:rPr>
          <w:rFonts w:cs="Times New Roman"/>
        </w:rPr>
        <w:fldChar w:fldCharType="end"/>
      </w:r>
    </w:p>
    <w:p w:rsidRPr="009B30D9" w:rsidR="000947A3" w:rsidP="001E50AD" w:rsidRDefault="000947A3" w14:paraId="562C9AB6" w14:textId="77777777">
      <w:pPr>
        <w:spacing w:before="0" w:after="0" w:line="360" w:lineRule="auto"/>
        <w:rPr>
          <w:rFonts w:cs="Times New Roman"/>
        </w:rPr>
      </w:pPr>
    </w:p>
    <w:p w:rsidRPr="009B30D9" w:rsidR="000947A3" w:rsidP="001E50AD" w:rsidRDefault="000947A3" w14:paraId="08381B07" w14:textId="77777777">
      <w:pPr>
        <w:spacing w:before="0" w:after="0" w:line="360" w:lineRule="auto"/>
        <w:rPr>
          <w:rFonts w:cs="Times New Roman"/>
        </w:rPr>
      </w:pPr>
    </w:p>
    <w:p w:rsidR="000947A3" w:rsidP="001E50AD" w:rsidRDefault="000947A3" w14:paraId="168AFC25" w14:textId="6CF7C239">
      <w:pPr>
        <w:spacing w:before="0" w:after="0" w:line="360" w:lineRule="auto"/>
      </w:pPr>
    </w:p>
    <w:p w:rsidR="000947A3" w:rsidP="001E50AD" w:rsidRDefault="000947A3" w14:paraId="77E2FA0B" w14:textId="5BA2D0EE">
      <w:pPr>
        <w:spacing w:before="0" w:after="0" w:line="360" w:lineRule="auto"/>
      </w:pPr>
    </w:p>
    <w:p w:rsidR="009176FE" w:rsidP="001E50AD" w:rsidRDefault="009176FE" w14:paraId="103610B5" w14:textId="052BA5DB">
      <w:pPr>
        <w:spacing w:before="0" w:after="0" w:line="360" w:lineRule="auto"/>
      </w:pPr>
    </w:p>
    <w:p w:rsidR="009176FE" w:rsidP="00FC1E31" w:rsidRDefault="009176FE" w14:paraId="489D7AD9" w14:textId="5C7EC0C7">
      <w:pPr>
        <w:spacing w:before="0" w:after="0" w:line="360" w:lineRule="auto"/>
      </w:pPr>
    </w:p>
    <w:p w:rsidR="00964B58" w:rsidP="00091FF2" w:rsidRDefault="00E65D1C" w14:paraId="461ED743" w14:textId="7679BCD1">
      <w:pPr>
        <w:pStyle w:val="Heading1"/>
        <w:spacing w:before="0" w:after="240" w:line="360" w:lineRule="auto"/>
        <w:rPr>
          <w:rFonts w:cs="Times New Roman"/>
        </w:rPr>
      </w:pPr>
      <w:bookmarkStart w:name="_Toc93957879" w:id="9"/>
      <w:bookmarkStart w:name="_Toc95508575" w:id="10"/>
      <w:r w:rsidRPr="009B30D9">
        <w:rPr>
          <w:rFonts w:cs="Times New Roman"/>
        </w:rPr>
        <w:t>List of Tables</w:t>
      </w:r>
      <w:bookmarkEnd w:id="9"/>
      <w:bookmarkEnd w:id="10"/>
      <w:r w:rsidRPr="009B30D9">
        <w:rPr>
          <w:rFonts w:cs="Times New Roman"/>
        </w:rPr>
        <w:t xml:space="preserve"> </w:t>
      </w:r>
    </w:p>
    <w:p w:rsidR="00510286" w:rsidP="00FC1E31" w:rsidRDefault="00510286" w14:paraId="76BBD590" w14:textId="07A1FEA5">
      <w:pPr>
        <w:pStyle w:val="TableofFigures"/>
        <w:tabs>
          <w:tab w:val="right" w:leader="dot" w:pos="8213"/>
        </w:tabs>
        <w:spacing w:before="0" w:line="360" w:lineRule="auto"/>
        <w:rPr>
          <w:rFonts w:asciiTheme="minorHAnsi" w:hAnsiTheme="minorHAnsi" w:eastAsiaTheme="minorEastAsia"/>
          <w:noProof/>
          <w:sz w:val="22"/>
        </w:rPr>
      </w:pPr>
      <w:r>
        <w:fldChar w:fldCharType="begin"/>
      </w:r>
      <w:r>
        <w:instrText xml:space="preserve"> TOC \h \z \c "Table 1." </w:instrText>
      </w:r>
      <w:r>
        <w:fldChar w:fldCharType="separate"/>
      </w:r>
      <w:hyperlink w:history="1" w:anchor="_Toc94457206">
        <w:r w:rsidRPr="00757F5C">
          <w:rPr>
            <w:rStyle w:val="Hyperlink"/>
            <w:noProof/>
          </w:rPr>
          <w:t>Table 1.1: The difference between code-mixing and code-switching for Sinhala and English</w:t>
        </w:r>
        <w:r>
          <w:rPr>
            <w:noProof/>
            <w:webHidden/>
          </w:rPr>
          <w:tab/>
        </w:r>
        <w:r>
          <w:rPr>
            <w:noProof/>
            <w:webHidden/>
          </w:rPr>
          <w:fldChar w:fldCharType="begin"/>
        </w:r>
        <w:r>
          <w:rPr>
            <w:noProof/>
            <w:webHidden/>
          </w:rPr>
          <w:instrText xml:space="preserve"> PAGEREF _Toc94457206 \h </w:instrText>
        </w:r>
        <w:r>
          <w:rPr>
            <w:noProof/>
            <w:webHidden/>
          </w:rPr>
        </w:r>
        <w:r>
          <w:rPr>
            <w:noProof/>
            <w:webHidden/>
          </w:rPr>
          <w:fldChar w:fldCharType="separate"/>
        </w:r>
        <w:r w:rsidR="004520F5">
          <w:rPr>
            <w:noProof/>
            <w:webHidden/>
          </w:rPr>
          <w:t>2</w:t>
        </w:r>
        <w:r>
          <w:rPr>
            <w:noProof/>
            <w:webHidden/>
          </w:rPr>
          <w:fldChar w:fldCharType="end"/>
        </w:r>
      </w:hyperlink>
    </w:p>
    <w:p w:rsidRPr="001F6C62" w:rsidR="001F6C62" w:rsidP="00FC1E31" w:rsidRDefault="00091FF2" w14:paraId="35372680" w14:textId="4F5BDBD2">
      <w:pPr>
        <w:pStyle w:val="TableofFigures"/>
        <w:tabs>
          <w:tab w:val="right" w:leader="dot" w:pos="8213"/>
        </w:tabs>
        <w:spacing w:before="0" w:line="360" w:lineRule="auto"/>
      </w:pPr>
      <w:hyperlink w:history="1" w:anchor="_Toc94457207">
        <w:r w:rsidRPr="00757F5C" w:rsidR="00510286">
          <w:rPr>
            <w:rStyle w:val="Hyperlink"/>
            <w:noProof/>
          </w:rPr>
          <w:t>Table 1.2: Comparing and contrasting with previous related research work done</w:t>
        </w:r>
        <w:r w:rsidR="00510286">
          <w:rPr>
            <w:noProof/>
            <w:webHidden/>
          </w:rPr>
          <w:tab/>
        </w:r>
        <w:r w:rsidR="00510286">
          <w:rPr>
            <w:noProof/>
            <w:webHidden/>
          </w:rPr>
          <w:fldChar w:fldCharType="begin"/>
        </w:r>
        <w:r w:rsidR="00510286">
          <w:rPr>
            <w:noProof/>
            <w:webHidden/>
          </w:rPr>
          <w:instrText xml:space="preserve"> PAGEREF _Toc94457207 \h </w:instrText>
        </w:r>
        <w:r w:rsidR="00510286">
          <w:rPr>
            <w:noProof/>
            <w:webHidden/>
          </w:rPr>
        </w:r>
        <w:r w:rsidR="00510286">
          <w:rPr>
            <w:noProof/>
            <w:webHidden/>
          </w:rPr>
          <w:fldChar w:fldCharType="separate"/>
        </w:r>
        <w:r w:rsidR="004520F5">
          <w:rPr>
            <w:noProof/>
            <w:webHidden/>
          </w:rPr>
          <w:t>6</w:t>
        </w:r>
        <w:r w:rsidR="00510286">
          <w:rPr>
            <w:noProof/>
            <w:webHidden/>
          </w:rPr>
          <w:fldChar w:fldCharType="end"/>
        </w:r>
      </w:hyperlink>
      <w:r w:rsidR="00510286">
        <w:fldChar w:fldCharType="end"/>
      </w:r>
    </w:p>
    <w:p w:rsidR="00964B58" w:rsidP="00FA5219" w:rsidRDefault="005160E9" w14:paraId="2835034D" w14:textId="2057D259">
      <w:pPr>
        <w:pStyle w:val="TableofFigures"/>
        <w:tabs>
          <w:tab w:val="right" w:leader="dot" w:pos="8213"/>
        </w:tabs>
        <w:spacing w:before="0" w:line="360" w:lineRule="auto"/>
        <w:rPr>
          <w:rFonts w:cs="Times New Roman"/>
        </w:rPr>
      </w:pPr>
      <w:r>
        <w:rPr>
          <w:rFonts w:cs="Times New Roman"/>
        </w:rPr>
        <w:fldChar w:fldCharType="begin"/>
      </w:r>
      <w:r>
        <w:rPr>
          <w:rFonts w:cs="Times New Roman"/>
        </w:rPr>
        <w:instrText xml:space="preserve"> TOC \h \z \c "Table 3." </w:instrText>
      </w:r>
      <w:r>
        <w:rPr>
          <w:rFonts w:cs="Times New Roman"/>
        </w:rPr>
        <w:fldChar w:fldCharType="separate"/>
      </w:r>
      <w:hyperlink w:history="1" w:anchor="_Toc94457538">
        <w:r w:rsidRPr="00265E28">
          <w:rPr>
            <w:rStyle w:val="Hyperlink"/>
            <w:noProof/>
          </w:rPr>
          <w:t>Table 3.1: Task and Tools to be used</w:t>
        </w:r>
        <w:r>
          <w:rPr>
            <w:noProof/>
            <w:webHidden/>
          </w:rPr>
          <w:tab/>
        </w:r>
        <w:r>
          <w:rPr>
            <w:noProof/>
            <w:webHidden/>
          </w:rPr>
          <w:fldChar w:fldCharType="begin"/>
        </w:r>
        <w:r>
          <w:rPr>
            <w:noProof/>
            <w:webHidden/>
          </w:rPr>
          <w:instrText xml:space="preserve"> PAGEREF _Toc94457538 \h </w:instrText>
        </w:r>
        <w:r>
          <w:rPr>
            <w:noProof/>
            <w:webHidden/>
          </w:rPr>
        </w:r>
        <w:r>
          <w:rPr>
            <w:noProof/>
            <w:webHidden/>
          </w:rPr>
          <w:fldChar w:fldCharType="separate"/>
        </w:r>
        <w:r w:rsidR="004520F5">
          <w:rPr>
            <w:noProof/>
            <w:webHidden/>
          </w:rPr>
          <w:t>22</w:t>
        </w:r>
        <w:r>
          <w:rPr>
            <w:noProof/>
            <w:webHidden/>
          </w:rPr>
          <w:fldChar w:fldCharType="end"/>
        </w:r>
      </w:hyperlink>
      <w:r>
        <w:rPr>
          <w:rFonts w:cs="Times New Roman"/>
        </w:rPr>
        <w:fldChar w:fldCharType="end"/>
      </w:r>
    </w:p>
    <w:p w:rsidR="00FA5219" w:rsidP="00FA5219" w:rsidRDefault="00FA5219" w14:paraId="6D49AEE0" w14:textId="576B576A">
      <w:pPr>
        <w:pStyle w:val="TableofFigures"/>
        <w:tabs>
          <w:tab w:val="right" w:leader="dot" w:pos="8213"/>
        </w:tabs>
        <w:spacing w:before="0" w:line="360" w:lineRule="auto"/>
        <w:rPr>
          <w:noProof/>
        </w:rPr>
      </w:pPr>
      <w:r>
        <w:fldChar w:fldCharType="begin"/>
      </w:r>
      <w:r>
        <w:instrText>TOC \h \z \c "Table 6."</w:instrText>
      </w:r>
      <w:r>
        <w:fldChar w:fldCharType="separate"/>
      </w:r>
      <w:hyperlink w:history="1" w:anchor="_Toc95508273">
        <w:r w:rsidRPr="009200A9">
          <w:rPr>
            <w:rStyle w:val="Hyperlink"/>
            <w:noProof/>
          </w:rPr>
          <w:t>Table 6.1: Feature variations and cost difference of packages proposed by the commercialisation plan</w:t>
        </w:r>
        <w:r>
          <w:rPr>
            <w:noProof/>
            <w:webHidden/>
          </w:rPr>
          <w:tab/>
        </w:r>
        <w:r>
          <w:rPr>
            <w:noProof/>
            <w:webHidden/>
          </w:rPr>
          <w:fldChar w:fldCharType="begin"/>
        </w:r>
        <w:r>
          <w:rPr>
            <w:noProof/>
            <w:webHidden/>
          </w:rPr>
          <w:instrText xml:space="preserve"> PAGEREF _Toc95508273 \h </w:instrText>
        </w:r>
        <w:r>
          <w:rPr>
            <w:noProof/>
            <w:webHidden/>
          </w:rPr>
        </w:r>
        <w:r>
          <w:rPr>
            <w:noProof/>
            <w:webHidden/>
          </w:rPr>
          <w:fldChar w:fldCharType="separate"/>
        </w:r>
        <w:r w:rsidR="00251E3A">
          <w:rPr>
            <w:noProof/>
            <w:webHidden/>
          </w:rPr>
          <w:t>27</w:t>
        </w:r>
        <w:r>
          <w:rPr>
            <w:noProof/>
            <w:webHidden/>
          </w:rPr>
          <w:fldChar w:fldCharType="end"/>
        </w:r>
      </w:hyperlink>
      <w:r>
        <w:fldChar w:fldCharType="end"/>
      </w:r>
      <w:r>
        <w:fldChar w:fldCharType="begin"/>
      </w:r>
      <w:r>
        <w:instrText xml:space="preserve"> TOC \h \z \c "Table 7." </w:instrText>
      </w:r>
      <w:r>
        <w:fldChar w:fldCharType="separate"/>
      </w:r>
    </w:p>
    <w:p w:rsidR="00FA5219" w:rsidP="00FA5219" w:rsidRDefault="00FA5219" w14:paraId="3EC6C2DB" w14:textId="5F60F1EA">
      <w:pPr>
        <w:pStyle w:val="TableofFigures"/>
        <w:tabs>
          <w:tab w:val="right" w:leader="dot" w:pos="8213"/>
        </w:tabs>
        <w:spacing w:before="0" w:line="360" w:lineRule="auto"/>
        <w:rPr>
          <w:rFonts w:asciiTheme="minorHAnsi" w:hAnsiTheme="minorHAnsi" w:eastAsiaTheme="minorEastAsia"/>
          <w:noProof/>
          <w:sz w:val="22"/>
        </w:rPr>
      </w:pPr>
      <w:hyperlink w:history="1" w:anchor="_Toc95508282">
        <w:r w:rsidRPr="0077276E">
          <w:rPr>
            <w:rStyle w:val="Hyperlink"/>
            <w:noProof/>
          </w:rPr>
          <w:t>Table 7.1: Budget justification for the overall research project</w:t>
        </w:r>
        <w:r>
          <w:rPr>
            <w:noProof/>
            <w:webHidden/>
          </w:rPr>
          <w:tab/>
        </w:r>
        <w:r>
          <w:rPr>
            <w:noProof/>
            <w:webHidden/>
          </w:rPr>
          <w:fldChar w:fldCharType="begin"/>
        </w:r>
        <w:r>
          <w:rPr>
            <w:noProof/>
            <w:webHidden/>
          </w:rPr>
          <w:instrText xml:space="preserve"> PAGEREF _Toc95508282 \h </w:instrText>
        </w:r>
        <w:r>
          <w:rPr>
            <w:noProof/>
            <w:webHidden/>
          </w:rPr>
        </w:r>
        <w:r>
          <w:rPr>
            <w:noProof/>
            <w:webHidden/>
          </w:rPr>
          <w:fldChar w:fldCharType="separate"/>
        </w:r>
        <w:r w:rsidR="00251E3A">
          <w:rPr>
            <w:noProof/>
            <w:webHidden/>
          </w:rPr>
          <w:t>29</w:t>
        </w:r>
        <w:r>
          <w:rPr>
            <w:noProof/>
            <w:webHidden/>
          </w:rPr>
          <w:fldChar w:fldCharType="end"/>
        </w:r>
      </w:hyperlink>
    </w:p>
    <w:p w:rsidRPr="00FA5219" w:rsidR="00FA5219" w:rsidP="00FA5219" w:rsidRDefault="00FA5219" w14:paraId="7243EEF8" w14:textId="0574CF84">
      <w:pPr>
        <w:spacing w:before="0" w:after="0" w:line="360" w:lineRule="auto"/>
      </w:pPr>
      <w:r>
        <w:fldChar w:fldCharType="end"/>
      </w:r>
    </w:p>
    <w:p w:rsidR="00E30CF3" w:rsidP="001E50AD" w:rsidRDefault="00E30CF3" w14:paraId="6F2225C6" w14:textId="77777777">
      <w:pPr>
        <w:spacing w:before="0" w:after="0" w:line="360" w:lineRule="auto"/>
        <w:rPr>
          <w:rFonts w:cs="Times New Roman"/>
        </w:rPr>
      </w:pPr>
    </w:p>
    <w:p w:rsidR="001F6C62" w:rsidP="001E50AD" w:rsidRDefault="001F6C62" w14:paraId="6E991A7C" w14:textId="77777777">
      <w:pPr>
        <w:spacing w:before="0" w:after="0" w:line="360" w:lineRule="auto"/>
        <w:rPr>
          <w:rFonts w:cs="Times New Roman"/>
        </w:rPr>
      </w:pPr>
    </w:p>
    <w:p w:rsidR="001F6C62" w:rsidP="001E50AD" w:rsidRDefault="001F6C62" w14:paraId="66B69ACB" w14:textId="77777777">
      <w:pPr>
        <w:spacing w:before="0" w:after="0" w:line="360" w:lineRule="auto"/>
        <w:rPr>
          <w:rFonts w:cs="Times New Roman"/>
        </w:rPr>
      </w:pPr>
    </w:p>
    <w:p w:rsidRPr="009B30D9" w:rsidR="001F6C62" w:rsidP="001E50AD" w:rsidRDefault="001F6C62" w14:paraId="4371E3EA" w14:textId="77777777">
      <w:pPr>
        <w:spacing w:before="0" w:after="0" w:line="360" w:lineRule="auto"/>
        <w:rPr>
          <w:rFonts w:cs="Times New Roman"/>
        </w:rPr>
      </w:pPr>
    </w:p>
    <w:p w:rsidRPr="009B30D9" w:rsidR="00964B58" w:rsidP="001E50AD" w:rsidRDefault="00964B58" w14:paraId="14CC7246" w14:textId="77777777">
      <w:pPr>
        <w:spacing w:before="0" w:after="0" w:line="360" w:lineRule="auto"/>
        <w:rPr>
          <w:rFonts w:cs="Times New Roman"/>
        </w:rPr>
      </w:pPr>
    </w:p>
    <w:p w:rsidRPr="009B30D9" w:rsidR="00964B58" w:rsidP="001E50AD" w:rsidRDefault="00964B58" w14:paraId="02489DFB" w14:textId="77777777">
      <w:pPr>
        <w:spacing w:before="0" w:after="0" w:line="360" w:lineRule="auto"/>
        <w:rPr>
          <w:rFonts w:cs="Times New Roman"/>
        </w:rPr>
      </w:pPr>
    </w:p>
    <w:p w:rsidRPr="009B30D9" w:rsidR="00964B58" w:rsidP="001E50AD" w:rsidRDefault="00964B58" w14:paraId="36E162A7" w14:textId="77777777">
      <w:pPr>
        <w:spacing w:before="0" w:after="0" w:line="360" w:lineRule="auto"/>
        <w:rPr>
          <w:rFonts w:cs="Times New Roman"/>
        </w:rPr>
      </w:pPr>
    </w:p>
    <w:p w:rsidRPr="009B30D9" w:rsidR="00964B58" w:rsidP="001E50AD" w:rsidRDefault="00964B58" w14:paraId="7F926A8C" w14:textId="77777777">
      <w:pPr>
        <w:spacing w:before="0" w:after="0" w:line="360" w:lineRule="auto"/>
        <w:rPr>
          <w:rFonts w:cs="Times New Roman"/>
        </w:rPr>
      </w:pPr>
    </w:p>
    <w:p w:rsidRPr="009B30D9" w:rsidR="00964B58" w:rsidP="001E50AD" w:rsidRDefault="00964B58" w14:paraId="2F0E7173" w14:textId="6DD5189E">
      <w:pPr>
        <w:spacing w:before="0" w:after="0" w:line="360" w:lineRule="auto"/>
        <w:rPr>
          <w:rFonts w:cs="Times New Roman"/>
        </w:rPr>
      </w:pPr>
    </w:p>
    <w:p w:rsidR="00C61598" w:rsidP="001E50AD" w:rsidRDefault="00C61598" w14:paraId="231E659A" w14:textId="4B006EA8">
      <w:pPr>
        <w:spacing w:before="0" w:after="0" w:line="360" w:lineRule="auto"/>
        <w:rPr>
          <w:rFonts w:cs="Times New Roman"/>
        </w:rPr>
      </w:pPr>
    </w:p>
    <w:p w:rsidR="00941A01" w:rsidP="001E50AD" w:rsidRDefault="00941A01" w14:paraId="6AA1EEA2" w14:textId="614CA141">
      <w:pPr>
        <w:spacing w:before="0" w:after="0" w:line="360" w:lineRule="auto"/>
        <w:rPr>
          <w:rFonts w:cs="Times New Roman"/>
        </w:rPr>
      </w:pPr>
    </w:p>
    <w:p w:rsidR="00941A01" w:rsidP="001E50AD" w:rsidRDefault="00941A01" w14:paraId="53D323BD" w14:textId="4DB32B3B">
      <w:pPr>
        <w:spacing w:before="0" w:after="0" w:line="360" w:lineRule="auto"/>
        <w:rPr>
          <w:rFonts w:cs="Times New Roman"/>
        </w:rPr>
      </w:pPr>
    </w:p>
    <w:p w:rsidR="00941A01" w:rsidP="001E50AD" w:rsidRDefault="00941A01" w14:paraId="6D8E4CAC" w14:textId="7C1432F9">
      <w:pPr>
        <w:spacing w:before="0" w:after="0" w:line="360" w:lineRule="auto"/>
        <w:rPr>
          <w:rFonts w:cs="Times New Roman"/>
        </w:rPr>
      </w:pPr>
    </w:p>
    <w:p w:rsidR="00941A01" w:rsidP="001E50AD" w:rsidRDefault="00941A01" w14:paraId="2DF473EB" w14:textId="5CE093B4">
      <w:pPr>
        <w:spacing w:before="0" w:after="0" w:line="360" w:lineRule="auto"/>
        <w:rPr>
          <w:rFonts w:cs="Times New Roman"/>
        </w:rPr>
      </w:pPr>
    </w:p>
    <w:p w:rsidR="00941A01" w:rsidP="001E50AD" w:rsidRDefault="00941A01" w14:paraId="2E8F49F7" w14:textId="1BB24156">
      <w:pPr>
        <w:spacing w:before="0" w:after="0" w:line="360" w:lineRule="auto"/>
        <w:rPr>
          <w:rFonts w:cs="Times New Roman"/>
        </w:rPr>
      </w:pPr>
    </w:p>
    <w:p w:rsidR="00941A01" w:rsidP="001E50AD" w:rsidRDefault="00941A01" w14:paraId="2081415B" w14:textId="0204031A">
      <w:pPr>
        <w:spacing w:before="0" w:after="0" w:line="360" w:lineRule="auto"/>
        <w:rPr>
          <w:rFonts w:cs="Times New Roman"/>
        </w:rPr>
      </w:pPr>
    </w:p>
    <w:p w:rsidR="00941A01" w:rsidP="001E50AD" w:rsidRDefault="00941A01" w14:paraId="6EF7AD12" w14:textId="18197BAD">
      <w:pPr>
        <w:spacing w:before="0" w:after="0" w:line="360" w:lineRule="auto"/>
        <w:rPr>
          <w:rFonts w:cs="Times New Roman"/>
        </w:rPr>
      </w:pPr>
    </w:p>
    <w:p w:rsidR="00941A01" w:rsidP="001E50AD" w:rsidRDefault="00941A01" w14:paraId="24AA50AD" w14:textId="1C4043E0">
      <w:pPr>
        <w:spacing w:before="0" w:after="0" w:line="360" w:lineRule="auto"/>
        <w:rPr>
          <w:rFonts w:cs="Times New Roman"/>
        </w:rPr>
      </w:pPr>
    </w:p>
    <w:p w:rsidR="00941A01" w:rsidP="001E50AD" w:rsidRDefault="00941A01" w14:paraId="68789B40" w14:textId="2C961550">
      <w:pPr>
        <w:spacing w:before="0" w:after="0" w:line="360" w:lineRule="auto"/>
        <w:rPr>
          <w:rFonts w:cs="Times New Roman"/>
        </w:rPr>
      </w:pPr>
    </w:p>
    <w:p w:rsidR="0022411F" w:rsidP="001E50AD" w:rsidRDefault="0022411F" w14:paraId="7342B323" w14:textId="77777777">
      <w:pPr>
        <w:spacing w:before="0" w:after="0" w:line="360" w:lineRule="auto"/>
        <w:rPr>
          <w:rFonts w:cs="Times New Roman"/>
        </w:rPr>
      </w:pPr>
    </w:p>
    <w:p w:rsidR="0022411F" w:rsidP="001E50AD" w:rsidRDefault="0022411F" w14:paraId="6E45743D" w14:textId="0B0D2451">
      <w:pPr>
        <w:spacing w:before="0" w:after="0" w:line="360" w:lineRule="auto"/>
        <w:rPr>
          <w:rFonts w:cs="Times New Roman"/>
        </w:rPr>
      </w:pPr>
    </w:p>
    <w:p w:rsidR="0022411F" w:rsidP="001E50AD" w:rsidRDefault="0022411F" w14:paraId="1EDC648C" w14:textId="0B0D2451">
      <w:pPr>
        <w:spacing w:before="0" w:after="0" w:line="360" w:lineRule="auto"/>
        <w:rPr>
          <w:rFonts w:cs="Times New Roman"/>
        </w:rPr>
      </w:pPr>
    </w:p>
    <w:p w:rsidRPr="00D20050" w:rsidR="00941A01" w:rsidP="00D20050" w:rsidRDefault="00E65D1C" w14:paraId="22965485" w14:textId="0B0D2451">
      <w:pPr>
        <w:pStyle w:val="Heading1"/>
        <w:spacing w:before="0" w:after="240" w:line="360" w:lineRule="auto"/>
        <w:rPr>
          <w:rFonts w:cs="Times New Roman"/>
        </w:rPr>
      </w:pPr>
      <w:bookmarkStart w:name="_Toc93957880" w:id="11"/>
      <w:bookmarkStart w:name="_Toc95508576" w:id="12"/>
      <w:r w:rsidRPr="009B30D9">
        <w:rPr>
          <w:rFonts w:cs="Times New Roman"/>
        </w:rPr>
        <w:t>List of abbreviations</w:t>
      </w:r>
      <w:bookmarkEnd w:id="11"/>
      <w:bookmarkEnd w:id="12"/>
      <w:r w:rsidRPr="009B30D9">
        <w:rPr>
          <w:rFonts w:cs="Times New Roman"/>
        </w:rPr>
        <w:t xml:space="preserve"> </w:t>
      </w:r>
    </w:p>
    <w:p w:rsidR="00232E85" w:rsidP="00232E85" w:rsidRDefault="00232E85" w14:paraId="5F411D17" w14:textId="0B0D2451">
      <w:pPr>
        <w:spacing w:before="0" w:line="360" w:lineRule="auto"/>
      </w:pPr>
      <w:r>
        <w:t>Abbreviation</w:t>
      </w:r>
      <w:r>
        <w:tab/>
      </w:r>
      <w:r>
        <w:tab/>
      </w:r>
      <w:r>
        <w:t>Description</w:t>
      </w:r>
    </w:p>
    <w:p w:rsidR="00232E85" w:rsidP="00232E85" w:rsidRDefault="00232E85" w14:paraId="6005EF31" w14:textId="77777777">
      <w:pPr>
        <w:spacing w:before="0" w:after="0" w:line="360" w:lineRule="auto"/>
        <w:rPr>
          <w:szCs w:val="24"/>
        </w:rPr>
      </w:pPr>
      <w:r w:rsidRPr="095E6126">
        <w:rPr>
          <w:szCs w:val="24"/>
        </w:rPr>
        <w:t>AI</w:t>
      </w:r>
      <w:r>
        <w:tab/>
      </w:r>
      <w:r>
        <w:tab/>
      </w:r>
      <w:r>
        <w:tab/>
      </w:r>
      <w:r w:rsidRPr="095E6126">
        <w:rPr>
          <w:szCs w:val="24"/>
        </w:rPr>
        <w:t>Artificial Intelligence</w:t>
      </w:r>
    </w:p>
    <w:p w:rsidR="00232E85" w:rsidP="00232E85" w:rsidRDefault="00232E85" w14:paraId="5EB623F5" w14:textId="72F574AB">
      <w:pPr>
        <w:spacing w:before="0" w:after="0" w:line="360" w:lineRule="auto"/>
      </w:pPr>
      <w:r>
        <w:t>API</w:t>
      </w:r>
      <w:r>
        <w:tab/>
      </w:r>
      <w:r>
        <w:tab/>
      </w:r>
      <w:r>
        <w:tab/>
      </w:r>
      <w:r>
        <w:t>Application Programming Interface</w:t>
      </w:r>
    </w:p>
    <w:p w:rsidR="00163044" w:rsidP="00232E85" w:rsidRDefault="00163044" w14:paraId="4D89C8BE" w14:textId="1943FFB8">
      <w:pPr>
        <w:spacing w:before="0" w:after="0" w:line="360" w:lineRule="auto"/>
      </w:pPr>
      <w:r w:rsidRPr="00191030">
        <w:rPr>
          <w:rFonts w:eastAsia="Times New Roman" w:cs="Times New Roman"/>
          <w:color w:val="0E101A"/>
          <w:szCs w:val="24"/>
        </w:rPr>
        <w:t>CaaS</w:t>
      </w:r>
      <w:r w:rsidR="00403CBD">
        <w:rPr>
          <w:rFonts w:eastAsia="Times New Roman" w:cs="Times New Roman"/>
          <w:color w:val="0E101A"/>
          <w:szCs w:val="24"/>
        </w:rPr>
        <w:tab/>
      </w:r>
      <w:r w:rsidR="00403CBD">
        <w:rPr>
          <w:rFonts w:eastAsia="Times New Roman" w:cs="Times New Roman"/>
          <w:color w:val="0E101A"/>
          <w:szCs w:val="24"/>
        </w:rPr>
        <w:tab/>
      </w:r>
      <w:r w:rsidR="00403CBD">
        <w:rPr>
          <w:rFonts w:eastAsia="Times New Roman" w:cs="Times New Roman"/>
          <w:color w:val="0E101A"/>
          <w:szCs w:val="24"/>
        </w:rPr>
        <w:tab/>
      </w:r>
      <w:r w:rsidR="00403CBD">
        <w:rPr>
          <w:rFonts w:eastAsia="Times New Roman" w:cs="Times New Roman"/>
          <w:color w:val="0E101A"/>
          <w:szCs w:val="24"/>
        </w:rPr>
        <w:t>Conversational AI- as-a-Service</w:t>
      </w:r>
    </w:p>
    <w:p w:rsidR="00003472" w:rsidP="001E50AD" w:rsidRDefault="0C0D40FD" w14:paraId="3CB5CF08" w14:textId="5A26FC0B">
      <w:pPr>
        <w:spacing w:before="0" w:after="0" w:line="360" w:lineRule="auto"/>
        <w:rPr>
          <w:rFonts w:eastAsia="Calibri"/>
          <w:color w:val="000000" w:themeColor="text1"/>
        </w:rPr>
      </w:pPr>
      <w:r w:rsidRPr="659A56AD">
        <w:rPr>
          <w:rFonts w:cs="Times New Roman"/>
          <w:color w:val="000000" w:themeColor="text1"/>
        </w:rPr>
        <w:t>CBOW</w:t>
      </w:r>
      <w:r w:rsidR="00003472">
        <w:tab/>
      </w:r>
      <w:r w:rsidR="00003472">
        <w:tab/>
      </w:r>
      <w:r w:rsidRPr="659A56AD">
        <w:rPr>
          <w:rFonts w:cs="Times New Roman"/>
          <w:color w:val="000000" w:themeColor="text1"/>
        </w:rPr>
        <w:t>Continuous Bag of Words</w:t>
      </w:r>
    </w:p>
    <w:p w:rsidR="00403CBD" w:rsidP="001E50AD" w:rsidRDefault="00403CBD" w14:paraId="1E5753C8" w14:textId="524A0824">
      <w:pPr>
        <w:spacing w:before="0" w:after="0" w:line="360" w:lineRule="auto"/>
        <w:rPr>
          <w:rFonts w:eastAsia="Calibri"/>
          <w:color w:val="000000" w:themeColor="text1"/>
        </w:rPr>
      </w:pPr>
      <w:r>
        <w:rPr>
          <w:rFonts w:cs="Times New Roman"/>
          <w:color w:val="000000" w:themeColor="text1"/>
        </w:rPr>
        <w:t>CDD</w:t>
      </w:r>
      <w:r>
        <w:rPr>
          <w:rFonts w:cs="Times New Roman"/>
          <w:color w:val="000000" w:themeColor="text1"/>
        </w:rPr>
        <w:tab/>
      </w:r>
      <w:r>
        <w:rPr>
          <w:rFonts w:cs="Times New Roman"/>
          <w:color w:val="000000" w:themeColor="text1"/>
        </w:rPr>
        <w:tab/>
      </w:r>
      <w:r>
        <w:rPr>
          <w:rFonts w:cs="Times New Roman"/>
          <w:color w:val="000000" w:themeColor="text1"/>
        </w:rPr>
        <w:tab/>
      </w:r>
      <w:r>
        <w:rPr>
          <w:rFonts w:cs="Times New Roman"/>
          <w:color w:val="000000" w:themeColor="text1"/>
        </w:rPr>
        <w:t>Conversational Driven Development</w:t>
      </w:r>
    </w:p>
    <w:p w:rsidR="4F75A061" w:rsidP="682C79B7" w:rsidRDefault="26FBDFAF" w14:paraId="5972A5AB" w14:textId="680CB005">
      <w:pPr>
        <w:spacing w:before="0" w:after="0" w:line="360" w:lineRule="auto"/>
        <w:rPr>
          <w:rFonts w:eastAsia="Calibri" w:cs="Times New Roman"/>
          <w:color w:val="000000" w:themeColor="text1"/>
        </w:rPr>
      </w:pPr>
      <w:r w:rsidRPr="1BB8FA37">
        <w:rPr>
          <w:rFonts w:eastAsia="Calibri" w:cs="Times New Roman"/>
          <w:color w:val="000000" w:themeColor="text1"/>
        </w:rPr>
        <w:t xml:space="preserve">DOCX </w:t>
      </w:r>
      <w:r w:rsidR="4F75A061">
        <w:tab/>
      </w:r>
      <w:r w:rsidR="4F75A061">
        <w:tab/>
      </w:r>
      <w:r w:rsidRPr="1BB8FA37">
        <w:rPr>
          <w:rFonts w:eastAsia="Calibri" w:cs="Times New Roman"/>
          <w:color w:val="000000" w:themeColor="text1"/>
        </w:rPr>
        <w:t>Word Open XML Format Document</w:t>
      </w:r>
    </w:p>
    <w:p w:rsidR="00AE2C4E" w:rsidP="682C79B7" w:rsidRDefault="00AE2C4E" w14:paraId="49C9A11C" w14:textId="642A29B2">
      <w:pPr>
        <w:spacing w:before="0" w:after="0" w:line="360" w:lineRule="auto"/>
        <w:rPr>
          <w:rFonts w:eastAsia="Calibri" w:cs="Times New Roman"/>
          <w:color w:val="000000" w:themeColor="text1"/>
        </w:rPr>
      </w:pPr>
      <w:r>
        <w:rPr>
          <w:rFonts w:eastAsia="Calibri" w:cs="Times New Roman"/>
          <w:color w:val="000000" w:themeColor="text1"/>
        </w:rPr>
        <w:t>FAQ</w:t>
      </w:r>
      <w:r>
        <w:tab/>
      </w:r>
      <w:r>
        <w:tab/>
      </w:r>
      <w:r>
        <w:tab/>
      </w:r>
      <w:r>
        <w:rPr>
          <w:rFonts w:eastAsia="Calibri" w:cs="Times New Roman"/>
          <w:color w:val="000000" w:themeColor="text1"/>
        </w:rPr>
        <w:t>F</w:t>
      </w:r>
      <w:r w:rsidRPr="00AE2C4E">
        <w:rPr>
          <w:rFonts w:eastAsia="Calibri" w:cs="Times New Roman"/>
          <w:color w:val="000000" w:themeColor="text1"/>
        </w:rPr>
        <w:t xml:space="preserve">requently </w:t>
      </w:r>
      <w:r>
        <w:rPr>
          <w:rFonts w:eastAsia="Calibri" w:cs="Times New Roman"/>
          <w:color w:val="000000" w:themeColor="text1"/>
        </w:rPr>
        <w:t>A</w:t>
      </w:r>
      <w:r w:rsidRPr="00AE2C4E">
        <w:rPr>
          <w:rFonts w:eastAsia="Calibri" w:cs="Times New Roman"/>
          <w:color w:val="000000" w:themeColor="text1"/>
        </w:rPr>
        <w:t xml:space="preserve">sked </w:t>
      </w:r>
      <w:r>
        <w:rPr>
          <w:rFonts w:eastAsia="Calibri" w:cs="Times New Roman"/>
          <w:color w:val="000000" w:themeColor="text1"/>
        </w:rPr>
        <w:t>Q</w:t>
      </w:r>
      <w:r w:rsidRPr="00AE2C4E">
        <w:rPr>
          <w:rFonts w:eastAsia="Calibri" w:cs="Times New Roman"/>
          <w:color w:val="000000" w:themeColor="text1"/>
        </w:rPr>
        <w:t>uestions</w:t>
      </w:r>
    </w:p>
    <w:p w:rsidR="58D6085D" w:rsidP="42B051CA" w:rsidRDefault="58D6085D" w14:paraId="3B70E26D" w14:textId="3C995FED">
      <w:pPr>
        <w:spacing w:before="0" w:after="0" w:line="360" w:lineRule="auto"/>
        <w:rPr>
          <w:rFonts w:eastAsia="Calibri" w:cs="Times New Roman"/>
          <w:color w:val="000000" w:themeColor="text1"/>
        </w:rPr>
      </w:pPr>
      <w:r w:rsidRPr="32F0E1D5">
        <w:rPr>
          <w:rFonts w:eastAsia="Calibri" w:cs="Times New Roman"/>
          <w:color w:val="000000" w:themeColor="text1"/>
        </w:rPr>
        <w:t>GUI</w:t>
      </w:r>
      <w:r>
        <w:tab/>
      </w:r>
      <w:r>
        <w:tab/>
      </w:r>
      <w:r>
        <w:tab/>
      </w:r>
      <w:r w:rsidRPr="32F0E1D5">
        <w:rPr>
          <w:rFonts w:eastAsia="Calibri" w:cs="Times New Roman"/>
          <w:color w:val="000000" w:themeColor="text1"/>
        </w:rPr>
        <w:t xml:space="preserve">Graphical User Interface </w:t>
      </w:r>
    </w:p>
    <w:p w:rsidR="00CD0305" w:rsidP="42B051CA" w:rsidRDefault="00CD0305" w14:paraId="19F9C12F" w14:textId="15D24526">
      <w:pPr>
        <w:spacing w:before="0" w:after="0" w:line="360" w:lineRule="auto"/>
        <w:rPr>
          <w:rFonts w:eastAsia="Calibri" w:cs="Times New Roman"/>
          <w:color w:val="000000" w:themeColor="text1"/>
        </w:rPr>
      </w:pPr>
      <w:r>
        <w:rPr>
          <w:rFonts w:eastAsia="Calibri" w:cs="Times New Roman"/>
          <w:color w:val="000000" w:themeColor="text1"/>
        </w:rPr>
        <w:t>GPU</w:t>
      </w:r>
      <w:r>
        <w:tab/>
      </w:r>
      <w:r>
        <w:tab/>
      </w:r>
      <w:r>
        <w:tab/>
      </w:r>
      <w:r>
        <w:rPr>
          <w:rFonts w:eastAsia="Calibri" w:cs="Times New Roman"/>
          <w:color w:val="000000" w:themeColor="text1"/>
        </w:rPr>
        <w:t>G</w:t>
      </w:r>
      <w:r w:rsidRPr="00CD0305">
        <w:rPr>
          <w:rFonts w:eastAsia="Calibri" w:cs="Times New Roman"/>
          <w:color w:val="000000" w:themeColor="text1"/>
        </w:rPr>
        <w:t xml:space="preserve">raphics </w:t>
      </w:r>
      <w:r>
        <w:rPr>
          <w:rFonts w:eastAsia="Calibri" w:cs="Times New Roman"/>
          <w:color w:val="000000" w:themeColor="text1"/>
        </w:rPr>
        <w:t>P</w:t>
      </w:r>
      <w:r w:rsidRPr="00CD0305">
        <w:rPr>
          <w:rFonts w:eastAsia="Calibri" w:cs="Times New Roman"/>
          <w:color w:val="000000" w:themeColor="text1"/>
        </w:rPr>
        <w:t xml:space="preserve">rocessing </w:t>
      </w:r>
      <w:r>
        <w:rPr>
          <w:rFonts w:eastAsia="Calibri" w:cs="Times New Roman"/>
          <w:color w:val="000000" w:themeColor="text1"/>
        </w:rPr>
        <w:t>U</w:t>
      </w:r>
      <w:r w:rsidRPr="00CD0305">
        <w:rPr>
          <w:rFonts w:eastAsia="Calibri" w:cs="Times New Roman"/>
          <w:color w:val="000000" w:themeColor="text1"/>
        </w:rPr>
        <w:t>nit</w:t>
      </w:r>
    </w:p>
    <w:p w:rsidR="2E52B783" w:rsidP="65D2D445" w:rsidRDefault="2E52B783" w14:paraId="78DDFE2D" w14:textId="1B029408">
      <w:pPr>
        <w:spacing w:before="0" w:after="0" w:line="360" w:lineRule="auto"/>
        <w:rPr>
          <w:rFonts w:eastAsia="Calibri"/>
          <w:color w:val="000000" w:themeColor="text1"/>
        </w:rPr>
      </w:pPr>
      <w:r w:rsidRPr="65D2D445">
        <w:rPr>
          <w:rFonts w:eastAsia="Calibri" w:cs="Times New Roman"/>
          <w:color w:val="000000" w:themeColor="text1"/>
        </w:rPr>
        <w:t>IDE</w:t>
      </w:r>
      <w:r>
        <w:tab/>
      </w:r>
      <w:r>
        <w:tab/>
      </w:r>
      <w:r>
        <w:tab/>
      </w:r>
      <w:r w:rsidRPr="65D2D445">
        <w:rPr>
          <w:rFonts w:eastAsia="Calibri" w:cs="Times New Roman"/>
          <w:color w:val="000000" w:themeColor="text1"/>
        </w:rPr>
        <w:t>Integrated Development Environment</w:t>
      </w:r>
    </w:p>
    <w:p w:rsidR="3EDA97FD" w:rsidP="32F0E1D5" w:rsidRDefault="3EDA97FD" w14:paraId="7B1B1E45" w14:textId="525AA17A">
      <w:pPr>
        <w:spacing w:before="0" w:after="0" w:line="360" w:lineRule="auto"/>
        <w:rPr>
          <w:rFonts w:eastAsia="Calibri" w:cs="Times New Roman"/>
          <w:color w:val="000000" w:themeColor="text1"/>
          <w:szCs w:val="24"/>
        </w:rPr>
      </w:pPr>
      <w:r w:rsidRPr="4DDC39F4">
        <w:rPr>
          <w:rFonts w:eastAsia="Calibri" w:cs="Times New Roman"/>
          <w:color w:val="000000" w:themeColor="text1"/>
          <w:szCs w:val="24"/>
        </w:rPr>
        <w:t>JS</w:t>
      </w:r>
      <w:r>
        <w:tab/>
      </w:r>
      <w:r>
        <w:tab/>
      </w:r>
      <w:r>
        <w:tab/>
      </w:r>
      <w:r w:rsidRPr="4DDC39F4">
        <w:rPr>
          <w:rFonts w:eastAsia="Calibri" w:cs="Times New Roman"/>
          <w:color w:val="000000" w:themeColor="text1"/>
          <w:szCs w:val="24"/>
        </w:rPr>
        <w:t>Java Script</w:t>
      </w:r>
    </w:p>
    <w:p w:rsidR="321C566D" w:rsidP="321C566D" w:rsidRDefault="5F2519AB" w14:paraId="05ED637B" w14:textId="61A878A6">
      <w:pPr>
        <w:spacing w:before="0" w:after="0" w:line="360" w:lineRule="auto"/>
        <w:rPr>
          <w:rFonts w:eastAsia="Calibri" w:cs="Arial"/>
          <w:color w:val="000000" w:themeColor="text1"/>
        </w:rPr>
      </w:pPr>
      <w:r w:rsidRPr="44FFD94E">
        <w:rPr>
          <w:rFonts w:eastAsia="Calibri" w:cs="Times New Roman"/>
          <w:color w:val="000000" w:themeColor="text1"/>
        </w:rPr>
        <w:t>LKR</w:t>
      </w:r>
      <w:r>
        <w:tab/>
      </w:r>
      <w:r>
        <w:tab/>
      </w:r>
      <w:r w:rsidRPr="2634B597">
        <w:rPr>
          <w:rFonts w:eastAsia="Calibri" w:cs="Times New Roman"/>
          <w:color w:val="000000" w:themeColor="text1"/>
        </w:rPr>
        <w:t xml:space="preserve">            Sri </w:t>
      </w:r>
      <w:r w:rsidRPr="05D4B1EB">
        <w:rPr>
          <w:rFonts w:eastAsia="Calibri" w:cs="Times New Roman"/>
          <w:color w:val="000000" w:themeColor="text1"/>
        </w:rPr>
        <w:t>Lankan Rupee</w:t>
      </w:r>
    </w:p>
    <w:p w:rsidR="3B1BEA19" w:rsidP="49E7220D" w:rsidRDefault="3B1BEA19" w14:paraId="383812D3" w14:textId="034BA3D6">
      <w:pPr>
        <w:spacing w:before="0" w:after="0" w:line="360" w:lineRule="auto"/>
        <w:rPr>
          <w:rFonts w:eastAsia="Calibri" w:cs="Times New Roman"/>
          <w:color w:val="000000" w:themeColor="text1"/>
          <w:szCs w:val="24"/>
        </w:rPr>
      </w:pPr>
      <w:r w:rsidRPr="455055AC">
        <w:rPr>
          <w:rFonts w:eastAsia="Calibri" w:cs="Times New Roman"/>
          <w:color w:val="000000" w:themeColor="text1"/>
          <w:szCs w:val="24"/>
        </w:rPr>
        <w:t>ML</w:t>
      </w:r>
      <w:r>
        <w:tab/>
      </w:r>
      <w:r>
        <w:tab/>
      </w:r>
      <w:r>
        <w:tab/>
      </w:r>
      <w:r w:rsidRPr="455055AC">
        <w:rPr>
          <w:rFonts w:eastAsia="Calibri" w:cs="Times New Roman"/>
          <w:color w:val="000000" w:themeColor="text1"/>
          <w:szCs w:val="24"/>
        </w:rPr>
        <w:t>Machine Learning</w:t>
      </w:r>
    </w:p>
    <w:p w:rsidR="2C17DF29" w:rsidP="2C17DF29" w:rsidRDefault="5F3EDB51" w14:paraId="56A36027" w14:textId="3BED5BD2">
      <w:pPr>
        <w:spacing w:before="0" w:after="0" w:line="360" w:lineRule="auto"/>
        <w:rPr>
          <w:rFonts w:eastAsia="Calibri"/>
        </w:rPr>
      </w:pPr>
      <w:r w:rsidRPr="722EB8C2">
        <w:rPr>
          <w:rFonts w:cs="Times New Roman"/>
        </w:rPr>
        <w:t>M</w:t>
      </w:r>
      <w:r w:rsidRPr="722EB8C2" w:rsidR="0C0D40FD">
        <w:rPr>
          <w:rFonts w:cs="Times New Roman"/>
        </w:rPr>
        <w:t>T5</w:t>
      </w:r>
      <w:r w:rsidR="005C5422">
        <w:tab/>
      </w:r>
      <w:r w:rsidR="005C5422">
        <w:tab/>
      </w:r>
      <w:r w:rsidR="005C5422">
        <w:tab/>
      </w:r>
      <w:r w:rsidRPr="005C5422" w:rsidR="005C5422">
        <w:rPr>
          <w:rFonts w:cs="Times New Roman"/>
        </w:rPr>
        <w:t>Multilingual Text-to-Text Transfer Transformer</w:t>
      </w:r>
    </w:p>
    <w:p w:rsidR="6919DA9B" w:rsidP="2C17DF29" w:rsidRDefault="6919DA9B" w14:paraId="65697524" w14:textId="61615D5E">
      <w:pPr>
        <w:spacing w:before="0" w:after="0" w:line="360" w:lineRule="auto"/>
        <w:rPr>
          <w:rFonts w:cs="Times New Roman"/>
          <w:szCs w:val="24"/>
        </w:rPr>
      </w:pPr>
      <w:r w:rsidRPr="42B051CA">
        <w:rPr>
          <w:rFonts w:cs="Times New Roman"/>
        </w:rPr>
        <w:t>NLP</w:t>
      </w:r>
      <w:r>
        <w:tab/>
      </w:r>
      <w:r>
        <w:tab/>
      </w:r>
      <w:r>
        <w:tab/>
      </w:r>
      <w:r w:rsidRPr="42B051CA">
        <w:rPr>
          <w:rFonts w:cs="Times New Roman"/>
        </w:rPr>
        <w:t>Natural Language Processing</w:t>
      </w:r>
    </w:p>
    <w:p w:rsidR="55E3AFA6" w:rsidP="01A0658C" w:rsidRDefault="6EAB6542" w14:paraId="14DF364B" w14:textId="42757308">
      <w:pPr>
        <w:spacing w:before="0" w:after="0" w:line="360" w:lineRule="auto"/>
        <w:rPr>
          <w:rFonts w:eastAsia="Calibri"/>
          <w:color w:val="000000" w:themeColor="text1"/>
        </w:rPr>
      </w:pPr>
      <w:r w:rsidRPr="26E96398">
        <w:rPr>
          <w:rFonts w:cs="Times New Roman"/>
        </w:rPr>
        <w:t>NLU</w:t>
      </w:r>
      <w:r>
        <w:tab/>
      </w:r>
      <w:r>
        <w:tab/>
      </w:r>
      <w:r>
        <w:tab/>
      </w:r>
      <w:r w:rsidRPr="26E96398" w:rsidR="2543FB6D">
        <w:rPr>
          <w:rFonts w:cs="Times New Roman"/>
        </w:rPr>
        <w:t>N</w:t>
      </w:r>
      <w:r w:rsidRPr="26E96398">
        <w:rPr>
          <w:rFonts w:cs="Times New Roman"/>
        </w:rPr>
        <w:t xml:space="preserve">atural </w:t>
      </w:r>
      <w:r w:rsidRPr="26E96398" w:rsidR="32739FD3">
        <w:rPr>
          <w:rFonts w:cs="Times New Roman"/>
        </w:rPr>
        <w:t>L</w:t>
      </w:r>
      <w:r w:rsidRPr="26E96398">
        <w:rPr>
          <w:rFonts w:cs="Times New Roman"/>
        </w:rPr>
        <w:t xml:space="preserve">anguage </w:t>
      </w:r>
      <w:r w:rsidRPr="26E96398" w:rsidR="1A70D312">
        <w:rPr>
          <w:rFonts w:cs="Times New Roman"/>
        </w:rPr>
        <w:t>U</w:t>
      </w:r>
      <w:r w:rsidRPr="26E96398">
        <w:rPr>
          <w:rFonts w:cs="Times New Roman"/>
        </w:rPr>
        <w:t>nderstanding</w:t>
      </w:r>
    </w:p>
    <w:p w:rsidR="00003472" w:rsidP="001E50AD" w:rsidRDefault="6404EB56" w14:paraId="5C5BE003" w14:textId="2B1E143D">
      <w:pPr>
        <w:spacing w:before="0" w:after="0" w:line="360" w:lineRule="auto"/>
        <w:rPr>
          <w:rFonts w:eastAsia="Calibri"/>
        </w:rPr>
      </w:pPr>
      <w:r w:rsidRPr="22DE2AFC">
        <w:rPr>
          <w:rFonts w:cs="Times New Roman"/>
        </w:rPr>
        <w:t>OOV</w:t>
      </w:r>
      <w:r>
        <w:tab/>
      </w:r>
      <w:r>
        <w:tab/>
      </w:r>
      <w:r>
        <w:tab/>
      </w:r>
      <w:r w:rsidRPr="22DE2AFC" w:rsidR="33EAAC07">
        <w:rPr>
          <w:rFonts w:cs="Times New Roman"/>
        </w:rPr>
        <w:t>Out-Of-Vocabulary</w:t>
      </w:r>
    </w:p>
    <w:p w:rsidR="78E97CFA" w:rsidP="2195C9DA" w:rsidRDefault="78E97CFA" w14:paraId="473D4181" w14:textId="5A573520">
      <w:pPr>
        <w:spacing w:before="0" w:after="0" w:line="360" w:lineRule="auto"/>
        <w:rPr>
          <w:rFonts w:eastAsia="Calibri"/>
        </w:rPr>
      </w:pPr>
      <w:r w:rsidRPr="2195C9DA">
        <w:rPr>
          <w:rFonts w:eastAsia="Calibri" w:cs="Times New Roman"/>
        </w:rPr>
        <w:t>PDF</w:t>
      </w:r>
      <w:r>
        <w:tab/>
      </w:r>
      <w:r>
        <w:tab/>
      </w:r>
      <w:r>
        <w:tab/>
      </w:r>
      <w:r>
        <w:t>Portable Document Format</w:t>
      </w:r>
    </w:p>
    <w:p w:rsidR="47D171D6" w:rsidP="377D547E" w:rsidRDefault="47D171D6" w14:paraId="5B7D548C" w14:textId="731FD96C">
      <w:pPr>
        <w:spacing w:before="0" w:after="0" w:line="360" w:lineRule="auto"/>
        <w:rPr>
          <w:rFonts w:eastAsia="Calibri" w:cs="Arial"/>
          <w:szCs w:val="24"/>
        </w:rPr>
      </w:pPr>
      <w:r w:rsidRPr="377D547E">
        <w:rPr>
          <w:rFonts w:eastAsia="Calibri" w:cs="Arial"/>
          <w:szCs w:val="24"/>
        </w:rPr>
        <w:t>RAM</w:t>
      </w:r>
      <w:r>
        <w:tab/>
      </w:r>
      <w:r>
        <w:tab/>
      </w:r>
      <w:r>
        <w:tab/>
      </w:r>
      <w:r w:rsidRPr="377D547E">
        <w:rPr>
          <w:rFonts w:eastAsia="Calibri" w:cs="Arial"/>
          <w:szCs w:val="24"/>
        </w:rPr>
        <w:t xml:space="preserve">Random Access Memory </w:t>
      </w:r>
    </w:p>
    <w:p w:rsidR="00163044" w:rsidP="377D547E" w:rsidRDefault="00163044" w14:paraId="27E4EA37" w14:textId="7BFA2DFD">
      <w:pPr>
        <w:spacing w:before="0" w:after="0" w:line="360" w:lineRule="auto"/>
        <w:rPr>
          <w:rFonts w:eastAsia="Calibri" w:cs="Arial"/>
          <w:szCs w:val="24"/>
        </w:rPr>
      </w:pPr>
      <w:r w:rsidRPr="00191030">
        <w:rPr>
          <w:rFonts w:eastAsia="Times New Roman" w:cs="Times New Roman"/>
          <w:color w:val="0E101A"/>
          <w:szCs w:val="24"/>
        </w:rPr>
        <w:t>SaaS</w:t>
      </w:r>
      <w:r>
        <w:rPr>
          <w:rFonts w:eastAsia="Times New Roman" w:cs="Times New Roman"/>
          <w:color w:val="0E101A"/>
          <w:szCs w:val="24"/>
        </w:rPr>
        <w:tab/>
      </w:r>
      <w:r>
        <w:rPr>
          <w:rFonts w:eastAsia="Times New Roman" w:cs="Times New Roman"/>
          <w:color w:val="0E101A"/>
          <w:szCs w:val="24"/>
        </w:rPr>
        <w:tab/>
      </w:r>
      <w:r>
        <w:rPr>
          <w:rFonts w:eastAsia="Times New Roman" w:cs="Times New Roman"/>
          <w:color w:val="0E101A"/>
          <w:szCs w:val="24"/>
        </w:rPr>
        <w:tab/>
      </w:r>
      <w:r>
        <w:rPr>
          <w:rFonts w:eastAsia="Times New Roman" w:cs="Times New Roman"/>
          <w:color w:val="0E101A"/>
          <w:szCs w:val="24"/>
        </w:rPr>
        <w:t>S</w:t>
      </w:r>
      <w:r w:rsidR="00403CBD">
        <w:rPr>
          <w:rFonts w:eastAsia="Times New Roman" w:cs="Times New Roman"/>
          <w:color w:val="0E101A"/>
          <w:szCs w:val="24"/>
        </w:rPr>
        <w:t>oftware-as-a-</w:t>
      </w:r>
      <w:r w:rsidR="00A85C69">
        <w:rPr>
          <w:rFonts w:eastAsia="Times New Roman" w:cs="Times New Roman"/>
          <w:color w:val="0E101A"/>
          <w:szCs w:val="24"/>
        </w:rPr>
        <w:t>S</w:t>
      </w:r>
      <w:r w:rsidR="00403CBD">
        <w:rPr>
          <w:rFonts w:eastAsia="Times New Roman" w:cs="Times New Roman"/>
          <w:color w:val="0E101A"/>
          <w:szCs w:val="24"/>
        </w:rPr>
        <w:t>ervice</w:t>
      </w:r>
    </w:p>
    <w:p w:rsidR="41CDA68D" w:rsidP="41CDA68D" w:rsidRDefault="5C43D157" w14:paraId="210D4A5A" w14:textId="49A0E157">
      <w:pPr>
        <w:spacing w:before="0" w:after="0" w:line="360" w:lineRule="auto"/>
        <w:rPr>
          <w:rFonts w:eastAsia="Calibri"/>
        </w:rPr>
      </w:pPr>
      <w:r w:rsidRPr="34F74EFA">
        <w:rPr>
          <w:rFonts w:eastAsia="Calibri"/>
        </w:rPr>
        <w:t>SE</w:t>
      </w:r>
      <w:r w:rsidRPr="34F74EFA" w:rsidR="4C561FEE">
        <w:rPr>
          <w:rFonts w:eastAsia="Calibri"/>
        </w:rPr>
        <w:t>E</w:t>
      </w:r>
      <w:r w:rsidRPr="34F74EFA">
        <w:rPr>
          <w:rFonts w:eastAsia="Calibri"/>
        </w:rPr>
        <w:t>TM</w:t>
      </w:r>
      <w:r>
        <w:tab/>
      </w:r>
      <w:r>
        <w:tab/>
      </w:r>
      <w:r w:rsidRPr="34F74EFA">
        <w:rPr>
          <w:rFonts w:eastAsia="Calibri"/>
        </w:rPr>
        <w:t xml:space="preserve">Sinhala English </w:t>
      </w:r>
      <w:r w:rsidRPr="34F74EFA" w:rsidR="599E780B">
        <w:rPr>
          <w:rFonts w:eastAsia="Calibri"/>
        </w:rPr>
        <w:t xml:space="preserve">Equivalent </w:t>
      </w:r>
      <w:r w:rsidRPr="34F74EFA">
        <w:rPr>
          <w:rFonts w:eastAsia="Calibri"/>
        </w:rPr>
        <w:t>Token Mapp</w:t>
      </w:r>
      <w:r w:rsidRPr="34F74EFA" w:rsidR="33511543">
        <w:rPr>
          <w:rFonts w:eastAsia="Calibri"/>
        </w:rPr>
        <w:t>er</w:t>
      </w:r>
    </w:p>
    <w:p w:rsidR="46CACB6C" w:rsidP="63C70E05" w:rsidRDefault="46CACB6C" w14:paraId="00967D5A" w14:textId="077B97F8">
      <w:pPr>
        <w:spacing w:before="0" w:after="0" w:line="360" w:lineRule="auto"/>
        <w:rPr>
          <w:rFonts w:eastAsia="Calibri"/>
          <w:szCs w:val="24"/>
        </w:rPr>
      </w:pPr>
      <w:r w:rsidRPr="53E66BC0">
        <w:rPr>
          <w:rFonts w:eastAsia="Calibri"/>
          <w:szCs w:val="24"/>
        </w:rPr>
        <w:t>SKLEARN</w:t>
      </w:r>
      <w:r>
        <w:tab/>
      </w:r>
      <w:r>
        <w:tab/>
      </w:r>
      <w:r w:rsidRPr="506CFC38">
        <w:rPr>
          <w:rFonts w:eastAsia="Calibri"/>
          <w:szCs w:val="24"/>
        </w:rPr>
        <w:t>Scikit Learn</w:t>
      </w:r>
    </w:p>
    <w:p w:rsidR="22DE2AFC" w:rsidP="22DE2AFC" w:rsidRDefault="464C5675" w14:paraId="0FF190FD" w14:textId="3A5653E5">
      <w:pPr>
        <w:spacing w:before="0" w:after="0" w:line="360" w:lineRule="auto"/>
        <w:rPr>
          <w:rFonts w:eastAsia="Times New Roman" w:cs="Times New Roman"/>
          <w:color w:val="000000" w:themeColor="text1"/>
        </w:rPr>
      </w:pPr>
      <w:r w:rsidRPr="34F26C58">
        <w:rPr>
          <w:rFonts w:eastAsia="Calibri" w:cs="Times New Roman"/>
        </w:rPr>
        <w:t>SLIIT</w:t>
      </w:r>
      <w:r>
        <w:tab/>
      </w:r>
      <w:r>
        <w:tab/>
      </w:r>
      <w:r>
        <w:tab/>
      </w:r>
      <w:r w:rsidRPr="34F26C58">
        <w:rPr>
          <w:rFonts w:eastAsia="Times New Roman" w:cs="Times New Roman"/>
          <w:color w:val="000000" w:themeColor="text1"/>
        </w:rPr>
        <w:t>Sri Lanka Institute of Information Technology</w:t>
      </w:r>
    </w:p>
    <w:p w:rsidR="00D0709E" w:rsidP="22DE2AFC" w:rsidRDefault="00D0709E" w14:paraId="1CDD4F56" w14:textId="64599C35">
      <w:pPr>
        <w:spacing w:before="0" w:after="0" w:line="360" w:lineRule="auto"/>
        <w:rPr>
          <w:rFonts w:eastAsia="Calibri"/>
          <w:color w:val="000000" w:themeColor="text1"/>
        </w:rPr>
      </w:pPr>
      <w:r>
        <w:rPr>
          <w:rFonts w:eastAsia="Times New Roman" w:cs="Times New Roman"/>
          <w:color w:val="000000" w:themeColor="text1"/>
        </w:rPr>
        <w:t>SQL</w:t>
      </w:r>
      <w:r>
        <w:tab/>
      </w:r>
      <w:r>
        <w:tab/>
      </w:r>
      <w:r>
        <w:tab/>
      </w:r>
      <w:r w:rsidRPr="00D0709E">
        <w:rPr>
          <w:rFonts w:eastAsia="Times New Roman" w:cs="Times New Roman"/>
          <w:color w:val="000000" w:themeColor="text1"/>
        </w:rPr>
        <w:t>Structured Query Language</w:t>
      </w:r>
    </w:p>
    <w:p w:rsidR="00003472" w:rsidP="001E50AD" w:rsidRDefault="043127D0" w14:paraId="62C141C2" w14:textId="31C5937D">
      <w:pPr>
        <w:spacing w:before="0" w:after="0" w:line="360" w:lineRule="auto"/>
        <w:rPr>
          <w:rFonts w:cs="Times New Roman"/>
        </w:rPr>
      </w:pPr>
      <w:r>
        <w:t>TF-IDF</w:t>
      </w:r>
      <w:r w:rsidR="78F536AE">
        <w:tab/>
      </w:r>
      <w:r w:rsidR="78F536AE">
        <w:tab/>
      </w:r>
      <w:r w:rsidR="5B0FBE56">
        <w:t>Term Frequency-Inverse Document Frequency</w:t>
      </w:r>
    </w:p>
    <w:p w:rsidR="00CD0305" w:rsidP="001E50AD" w:rsidRDefault="00CD0305" w14:paraId="78196838" w14:textId="5D2AB918">
      <w:pPr>
        <w:spacing w:before="0" w:after="0" w:line="360" w:lineRule="auto"/>
        <w:rPr>
          <w:rFonts w:cs="Times New Roman"/>
        </w:rPr>
      </w:pPr>
      <w:r>
        <w:t>TPU</w:t>
      </w:r>
      <w:r>
        <w:tab/>
      </w:r>
      <w:r>
        <w:tab/>
      </w:r>
      <w:r>
        <w:tab/>
      </w:r>
      <w:r w:rsidRPr="00CD0305">
        <w:t>Tensor Processing Unit</w:t>
      </w:r>
    </w:p>
    <w:p w:rsidR="4B58D77A" w:rsidP="538A9E40" w:rsidRDefault="4B58D77A" w14:paraId="43F0C0BA" w14:textId="31254EC6">
      <w:pPr>
        <w:spacing w:before="0" w:after="0" w:line="360" w:lineRule="auto"/>
        <w:rPr>
          <w:rFonts w:eastAsia="Calibri"/>
          <w:szCs w:val="24"/>
        </w:rPr>
      </w:pPr>
      <w:r>
        <w:t>USCS</w:t>
      </w:r>
      <w:r w:rsidR="00817196">
        <w:tab/>
      </w:r>
      <w:r w:rsidR="00817196">
        <w:tab/>
      </w:r>
      <w:r w:rsidR="00817196">
        <w:tab/>
      </w:r>
      <w:r w:rsidR="5856877F">
        <w:t>University of Colombo School of Computing</w:t>
      </w:r>
    </w:p>
    <w:p w:rsidR="00A97193" w:rsidP="001E50AD" w:rsidRDefault="00A20B56" w14:paraId="461B56BF" w14:textId="3BE12C63">
      <w:pPr>
        <w:spacing w:before="0" w:after="0" w:line="360" w:lineRule="auto"/>
        <w:rPr>
          <w:rFonts w:eastAsia="Calibri"/>
          <w:szCs w:val="24"/>
        </w:rPr>
      </w:pPr>
      <w:r>
        <w:t>VS</w:t>
      </w:r>
      <w:r>
        <w:tab/>
      </w:r>
      <w:r>
        <w:tab/>
      </w:r>
      <w:r>
        <w:tab/>
      </w:r>
      <w:r>
        <w:t>Visual Studio</w:t>
      </w:r>
    </w:p>
    <w:p w:rsidR="00A97193" w:rsidP="001E50AD" w:rsidRDefault="00A97193" w14:paraId="3462DAFD" w14:textId="77777777">
      <w:pPr>
        <w:spacing w:before="0" w:after="0" w:line="360" w:lineRule="auto"/>
        <w:rPr>
          <w:rFonts w:cs="Times New Roman"/>
        </w:rPr>
        <w:sectPr w:rsidR="00A97193" w:rsidSect="00E417D3">
          <w:footerReference w:type="default" r:id="rId33"/>
          <w:pgSz w:w="11909" w:h="16834" w:orient="portrait" w:code="9"/>
          <w:pgMar w:top="1418" w:right="1418" w:bottom="2268" w:left="2268" w:header="720" w:footer="720" w:gutter="0"/>
          <w:pgNumType w:fmt="lowerRoman" w:start="1"/>
          <w:cols w:space="720"/>
          <w:docGrid w:linePitch="360"/>
        </w:sectPr>
      </w:pPr>
    </w:p>
    <w:p w:rsidR="00DC4FF5" w:rsidP="001E50AD" w:rsidRDefault="00DC4FF5" w14:paraId="14CEA1A3" w14:textId="2F23A2F3">
      <w:pPr>
        <w:pStyle w:val="Heading1"/>
        <w:numPr>
          <w:ilvl w:val="0"/>
          <w:numId w:val="3"/>
        </w:numPr>
        <w:spacing w:before="0" w:line="360" w:lineRule="auto"/>
      </w:pPr>
      <w:bookmarkStart w:name="_Toc93957881" w:id="13"/>
      <w:bookmarkStart w:name="_Toc95508577" w:id="14"/>
      <w:r>
        <w:t>Introduction</w:t>
      </w:r>
      <w:bookmarkEnd w:id="13"/>
      <w:bookmarkEnd w:id="14"/>
    </w:p>
    <w:p w:rsidR="009D5EAC" w:rsidP="001E50AD" w:rsidRDefault="009D5EAC" w14:paraId="083BB7A1" w14:textId="6EEE6FEA">
      <w:pPr>
        <w:pStyle w:val="Heading2"/>
        <w:numPr>
          <w:ilvl w:val="1"/>
          <w:numId w:val="3"/>
        </w:numPr>
        <w:spacing w:before="0" w:line="360" w:lineRule="auto"/>
      </w:pPr>
      <w:bookmarkStart w:name="_Toc93957882" w:id="15"/>
      <w:bookmarkStart w:name="_Toc95508578" w:id="16"/>
      <w:r>
        <w:t>B</w:t>
      </w:r>
      <w:r w:rsidRPr="009D5EAC">
        <w:t>ackground &amp; Literature survey</w:t>
      </w:r>
      <w:bookmarkEnd w:id="15"/>
      <w:bookmarkEnd w:id="16"/>
    </w:p>
    <w:p w:rsidR="00C755D3" w:rsidP="001E50AD" w:rsidRDefault="004F5A98" w14:paraId="4F170B13" w14:textId="4C90F181">
      <w:pPr>
        <w:spacing w:before="0" w:after="0" w:line="360" w:lineRule="auto"/>
        <w:rPr>
          <w:rFonts w:cs="Times New Roman"/>
        </w:rPr>
      </w:pPr>
      <w:r w:rsidRPr="577324A6">
        <w:rPr>
          <w:rFonts w:cs="Times New Roman"/>
        </w:rPr>
        <w:t>Many industries and businesses utilize chatbots to assist their customers. Chatbots have been a trending topic since their early stages. They started from a rule-based form where every response had to be hard-coded. Chatbots with hard-coded rules were unable to process complex queries presented by users. Artificial intelligence-based chatbots were the solution found for the above issue. They have a better language understanding capability and generate advanced, human-like text responses. With machine learning models integrated, which can handle natural language processing (NLP), AI-based chatbots process more complex natural language queries generated by humans. These types of chatbots can mimic advanced conversations by understanding the context of the conversation better</w:t>
      </w:r>
      <w:r w:rsidRPr="577324A6" w:rsidR="00D2283A">
        <w:rPr>
          <w:rFonts w:cs="Times New Roman"/>
        </w:rPr>
        <w:t xml:space="preserve"> </w:t>
      </w:r>
      <w:r w:rsidR="000A3CC0">
        <w:rPr>
          <w:rFonts w:cs="Times New Roman"/>
        </w:rPr>
        <w:fldChar w:fldCharType="begin"/>
      </w:r>
      <w:r w:rsidR="000A3CC0">
        <w:rPr>
          <w:rFonts w:cs="Times New Roman"/>
        </w:rPr>
        <w:instrText xml:space="preserve"> REF _Ref94452056 \n \h </w:instrText>
      </w:r>
      <w:r w:rsidR="000A3CC0">
        <w:rPr>
          <w:rFonts w:cs="Times New Roman"/>
        </w:rPr>
      </w:r>
      <w:r w:rsidR="000A3CC0">
        <w:rPr>
          <w:rFonts w:cs="Times New Roman"/>
        </w:rPr>
        <w:fldChar w:fldCharType="separate"/>
      </w:r>
      <w:r w:rsidR="000A3CC0">
        <w:rPr>
          <w:rFonts w:cs="Times New Roman"/>
        </w:rPr>
        <w:t>[1]</w:t>
      </w:r>
      <w:r w:rsidR="000A3CC0">
        <w:rPr>
          <w:rFonts w:cs="Times New Roman"/>
        </w:rPr>
        <w:fldChar w:fldCharType="end"/>
      </w:r>
      <w:r w:rsidRPr="577324A6">
        <w:rPr>
          <w:rFonts w:cs="Times New Roman"/>
        </w:rPr>
        <w:t>.</w:t>
      </w:r>
      <w:r w:rsidRPr="577324A6" w:rsidR="001061FF">
        <w:rPr>
          <w:rFonts w:cs="Times New Roman"/>
        </w:rPr>
        <w:t xml:space="preserve"> </w:t>
      </w:r>
    </w:p>
    <w:p w:rsidR="00AF2FDA" w:rsidP="001E50AD" w:rsidRDefault="00AF2FDA" w14:paraId="65A1879A" w14:textId="77777777">
      <w:pPr>
        <w:spacing w:before="0" w:after="0" w:line="360" w:lineRule="auto"/>
        <w:rPr>
          <w:rFonts w:cs="Times New Roman"/>
        </w:rPr>
      </w:pPr>
    </w:p>
    <w:p w:rsidR="002B31BA" w:rsidP="001E50AD" w:rsidRDefault="00B83966" w14:paraId="4D817D29" w14:textId="5F836E3F">
      <w:pPr>
        <w:spacing w:before="0" w:after="0" w:line="360" w:lineRule="auto"/>
        <w:rPr>
          <w:rFonts w:cs="Times New Roman"/>
        </w:rPr>
      </w:pPr>
      <w:r w:rsidRPr="577324A6">
        <w:rPr>
          <w:rFonts w:cs="Times New Roman"/>
        </w:rPr>
        <w:t xml:space="preserve">Languages such as English have a lot of NLP tools or are always in the realm of the NLP research interests. However, languages such as Sinhala have a considerably low research interest. Since there are more bilingual and monolingual speakers today, there is a need for bilingual and monolingual machine learning models that can handle more than a single language, including Sinhala. </w:t>
      </w:r>
      <w:r w:rsidRPr="577324A6" w:rsidR="0084089A">
        <w:rPr>
          <w:rFonts w:cs="Times New Roman"/>
        </w:rPr>
        <w:t>The terms code-mixing and code-switching can often be confusing, although they have distinct meanings. "code-mixing" is the practice of typing words of one language by incorporating the alphabet of another language, while mixed usage of more than one language is known as code-switching. Both terms are current research interests</w:t>
      </w:r>
      <w:r w:rsidRPr="577324A6" w:rsidR="00BE5B61">
        <w:rPr>
          <w:rFonts w:cs="Times New Roman"/>
        </w:rPr>
        <w:t xml:space="preserve"> </w:t>
      </w:r>
      <w:r w:rsidR="000A3CC0">
        <w:rPr>
          <w:rFonts w:cs="Times New Roman"/>
        </w:rPr>
        <w:fldChar w:fldCharType="begin"/>
      </w:r>
      <w:r w:rsidR="000A3CC0">
        <w:rPr>
          <w:rFonts w:cs="Times New Roman"/>
        </w:rPr>
        <w:instrText xml:space="preserve"> REF _Ref94452083 \n \h </w:instrText>
      </w:r>
      <w:r w:rsidR="000A3CC0">
        <w:rPr>
          <w:rFonts w:cs="Times New Roman"/>
        </w:rPr>
      </w:r>
      <w:r w:rsidR="000A3CC0">
        <w:rPr>
          <w:rFonts w:cs="Times New Roman"/>
        </w:rPr>
        <w:fldChar w:fldCharType="separate"/>
      </w:r>
      <w:r w:rsidR="000A3CC0">
        <w:rPr>
          <w:rFonts w:cs="Times New Roman"/>
        </w:rPr>
        <w:t>[11]</w:t>
      </w:r>
      <w:r w:rsidR="000A3CC0">
        <w:rPr>
          <w:rFonts w:cs="Times New Roman"/>
        </w:rPr>
        <w:fldChar w:fldCharType="end"/>
      </w:r>
      <w:r w:rsidRPr="577324A6">
        <w:rPr>
          <w:rFonts w:cs="Times New Roman"/>
        </w:rPr>
        <w:t>. Researchers have developed monolingual models for various tasks that can handle code-</w:t>
      </w:r>
      <w:r w:rsidR="00E344E0">
        <w:rPr>
          <w:rFonts w:cs="Times New Roman"/>
          <w:sz w:val="22"/>
        </w:rPr>
        <w:t>switched</w:t>
      </w:r>
      <w:r w:rsidRPr="577324A6" w:rsidR="00E344E0">
        <w:rPr>
          <w:rFonts w:cs="Times New Roman"/>
        </w:rPr>
        <w:t xml:space="preserve"> </w:t>
      </w:r>
      <w:r w:rsidRPr="577324A6">
        <w:rPr>
          <w:rFonts w:cs="Times New Roman"/>
        </w:rPr>
        <w:t xml:space="preserve">text data, such as multilingual BERT </w:t>
      </w:r>
      <w:r w:rsidR="000A3CC0">
        <w:rPr>
          <w:rFonts w:cs="Times New Roman"/>
        </w:rPr>
        <w:fldChar w:fldCharType="begin"/>
      </w:r>
      <w:r w:rsidR="000A3CC0">
        <w:rPr>
          <w:rFonts w:cs="Times New Roman"/>
        </w:rPr>
        <w:instrText xml:space="preserve"> REF _Ref94452108 \n \h </w:instrText>
      </w:r>
      <w:r w:rsidR="000A3CC0">
        <w:rPr>
          <w:rFonts w:cs="Times New Roman"/>
        </w:rPr>
      </w:r>
      <w:r w:rsidR="000A3CC0">
        <w:rPr>
          <w:rFonts w:cs="Times New Roman"/>
        </w:rPr>
        <w:fldChar w:fldCharType="separate"/>
      </w:r>
      <w:r w:rsidR="000A3CC0">
        <w:rPr>
          <w:rFonts w:cs="Times New Roman"/>
        </w:rPr>
        <w:t>[2]</w:t>
      </w:r>
      <w:r w:rsidR="000A3CC0">
        <w:rPr>
          <w:rFonts w:cs="Times New Roman"/>
        </w:rPr>
        <w:fldChar w:fldCharType="end"/>
      </w:r>
      <w:r w:rsidRPr="577324A6">
        <w:rPr>
          <w:rFonts w:cs="Times New Roman"/>
        </w:rPr>
        <w:t xml:space="preserve">, fast text word embeddings </w:t>
      </w:r>
      <w:r w:rsidR="000A3CC0">
        <w:rPr>
          <w:rFonts w:cs="Times New Roman"/>
        </w:rPr>
        <w:fldChar w:fldCharType="begin"/>
      </w:r>
      <w:r w:rsidR="000A3CC0">
        <w:rPr>
          <w:rFonts w:cs="Times New Roman"/>
        </w:rPr>
        <w:instrText xml:space="preserve"> REF _Ref94452121 \n \h </w:instrText>
      </w:r>
      <w:r w:rsidR="000A3CC0">
        <w:rPr>
          <w:rFonts w:cs="Times New Roman"/>
        </w:rPr>
      </w:r>
      <w:r w:rsidR="000A3CC0">
        <w:rPr>
          <w:rFonts w:cs="Times New Roman"/>
        </w:rPr>
        <w:fldChar w:fldCharType="separate"/>
      </w:r>
      <w:r w:rsidR="000A3CC0">
        <w:rPr>
          <w:rFonts w:cs="Times New Roman"/>
        </w:rPr>
        <w:t>[3]</w:t>
      </w:r>
      <w:r w:rsidR="000A3CC0">
        <w:rPr>
          <w:rFonts w:cs="Times New Roman"/>
        </w:rPr>
        <w:fldChar w:fldCharType="end"/>
      </w:r>
      <w:r w:rsidRPr="577324A6">
        <w:rPr>
          <w:rFonts w:cs="Times New Roman"/>
        </w:rPr>
        <w:t xml:space="preserve">, and </w:t>
      </w:r>
      <w:r w:rsidR="00EE0E82">
        <w:rPr>
          <w:rFonts w:cs="Times New Roman"/>
        </w:rPr>
        <w:t>M</w:t>
      </w:r>
      <w:r w:rsidRPr="577324A6">
        <w:rPr>
          <w:rFonts w:cs="Times New Roman"/>
        </w:rPr>
        <w:t xml:space="preserve">T5. A couple of drawbacks of these multilingual models are the vast increment in vocabulary size and training time. However, low resource languages such as Sinhala have only a few existing monolingual, bilingual, and multilingual machine learning models for NLP </w:t>
      </w:r>
      <w:r w:rsidR="000A3CC0">
        <w:rPr>
          <w:rFonts w:cs="Times New Roman"/>
        </w:rPr>
        <w:fldChar w:fldCharType="begin"/>
      </w:r>
      <w:r w:rsidR="000A3CC0">
        <w:rPr>
          <w:rFonts w:cs="Times New Roman"/>
        </w:rPr>
        <w:instrText xml:space="preserve"> REF _Ref94452139 \n \h </w:instrText>
      </w:r>
      <w:r w:rsidR="000A3CC0">
        <w:rPr>
          <w:rFonts w:cs="Times New Roman"/>
        </w:rPr>
      </w:r>
      <w:r w:rsidR="000A3CC0">
        <w:rPr>
          <w:rFonts w:cs="Times New Roman"/>
        </w:rPr>
        <w:fldChar w:fldCharType="separate"/>
      </w:r>
      <w:r w:rsidR="000A3CC0">
        <w:rPr>
          <w:rFonts w:cs="Times New Roman"/>
        </w:rPr>
        <w:t>[4]</w:t>
      </w:r>
      <w:r w:rsidR="000A3CC0">
        <w:rPr>
          <w:rFonts w:cs="Times New Roman"/>
        </w:rPr>
        <w:fldChar w:fldCharType="end"/>
      </w:r>
      <w:r w:rsidRPr="577324A6">
        <w:rPr>
          <w:rFonts w:cs="Times New Roman"/>
        </w:rPr>
        <w:t xml:space="preserve">. </w:t>
      </w:r>
    </w:p>
    <w:p w:rsidR="004C553A" w:rsidP="001E50AD" w:rsidRDefault="004C553A" w14:paraId="1B5A98DB" w14:textId="77777777">
      <w:pPr>
        <w:spacing w:before="0" w:after="0" w:line="360" w:lineRule="auto"/>
        <w:rPr>
          <w:rFonts w:cs="Times New Roman"/>
        </w:rPr>
      </w:pPr>
    </w:p>
    <w:p w:rsidR="006F3E9A" w:rsidP="001E50AD" w:rsidRDefault="00B83966" w14:paraId="10156A71" w14:textId="2D9BAF9D">
      <w:pPr>
        <w:spacing w:before="0" w:after="0" w:line="360" w:lineRule="auto"/>
        <w:rPr>
          <w:rFonts w:cs="Times New Roman"/>
        </w:rPr>
      </w:pPr>
      <w:r w:rsidRPr="577324A6" w:rsidR="00B83966">
        <w:rPr>
          <w:rFonts w:cs="Times New Roman"/>
        </w:rPr>
        <w:t xml:space="preserve">With the rise of the Internet, </w:t>
      </w:r>
      <w:r w:rsidRPr="577324A6" w:rsidR="00976426">
        <w:rPr>
          <w:rFonts w:cs="Times New Roman"/>
        </w:rPr>
        <w:t>social media</w:t>
      </w:r>
      <w:r w:rsidRPr="577324A6" w:rsidR="00B83966">
        <w:rPr>
          <w:rFonts w:cs="Times New Roman"/>
        </w:rPr>
        <w:t xml:space="preserve">, and online presence in general, people often use text-based approaches to communicate with others or retrieve information, and NLP is more required than ever to process these textual data. Online platforms have extended their language support beyond English, creating an immense vacancy for non-English NLP tools. Increment in mobile devices and apps such as </w:t>
      </w:r>
      <w:proofErr w:type="spellStart"/>
      <w:r w:rsidRPr="577324A6" w:rsidR="00B83966">
        <w:rPr>
          <w:rFonts w:cs="Times New Roman"/>
        </w:rPr>
        <w:t xml:space="preserve">Helakuru</w:t>
      </w:r>
      <w:proofErr w:type="spellEnd"/>
      <w:r w:rsidRPr="577324A6" w:rsidR="00B83966">
        <w:rPr>
          <w:rFonts w:cs="Times New Roman"/>
        </w:rPr>
        <w:t xml:space="preserve"> has caused the digital presence of Sinhala to emerge </w:t>
      </w:r>
      <w:r w:rsidR="000A3CC0">
        <w:rPr>
          <w:rFonts w:cs="Times New Roman"/>
        </w:rPr>
        <w:fldChar w:fldCharType="begin"/>
      </w:r>
      <w:r w:rsidR="000A3CC0">
        <w:rPr>
          <w:rFonts w:cs="Times New Roman"/>
        </w:rPr>
        <w:instrText xml:space="preserve"> REF _Ref94452153 \n \h </w:instrText>
      </w:r>
      <w:r w:rsidR="000A3CC0">
        <w:rPr>
          <w:rFonts w:cs="Times New Roman"/>
        </w:rPr>
      </w:r>
      <w:r w:rsidR="000A3CC0">
        <w:rPr>
          <w:rFonts w:cs="Times New Roman"/>
        </w:rPr>
        <w:fldChar w:fldCharType="separate"/>
      </w:r>
      <w:r w:rsidR="000A3CC0">
        <w:rPr>
          <w:rFonts w:cs="Times New Roman"/>
        </w:rPr>
        <w:t>[5]</w:t>
      </w:r>
      <w:r w:rsidR="000A3CC0">
        <w:rPr>
          <w:rFonts w:cs="Times New Roman"/>
        </w:rPr>
        <w:fldChar w:fldCharType="end"/>
      </w:r>
      <w:r w:rsidRPr="577324A6" w:rsidR="00B83966">
        <w:rPr>
          <w:rFonts w:cs="Times New Roman"/>
        </w:rPr>
        <w:t>. The ability to switch between keyboard interfaces quickly has become one of the reasons for code-</w:t>
      </w:r>
      <w:r w:rsidRPr="686878FF" w:rsidR="00E344E0">
        <w:rPr>
          <w:rFonts w:cs="Times New Roman"/>
          <w:sz w:val="22"/>
          <w:szCs w:val="22"/>
        </w:rPr>
        <w:t>switched</w:t>
      </w:r>
      <w:r w:rsidRPr="577324A6" w:rsidR="00E344E0">
        <w:rPr>
          <w:rFonts w:cs="Times New Roman"/>
        </w:rPr>
        <w:t xml:space="preserve"> </w:t>
      </w:r>
      <w:r w:rsidRPr="577324A6" w:rsidR="00B83966">
        <w:rPr>
          <w:rFonts w:cs="Times New Roman"/>
        </w:rPr>
        <w:t>language patterns to exist.</w:t>
      </w:r>
      <w:r w:rsidRPr="577324A6" w:rsidR="004C0E58">
        <w:rPr>
          <w:rFonts w:cs="Times New Roman"/>
        </w:rPr>
        <w:t xml:space="preserve"> </w:t>
      </w:r>
      <w:r w:rsidRPr="577324A6" w:rsidR="00A6657F">
        <w:rPr>
          <w:rFonts w:cs="Times New Roman"/>
        </w:rPr>
        <w:t xml:space="preserve">In </w:t>
      </w:r>
      <w:r w:rsidR="000A3CC0">
        <w:rPr>
          <w:rFonts w:cs="Times New Roman"/>
        </w:rPr>
        <w:fldChar w:fldCharType="begin"/>
      </w:r>
      <w:r w:rsidR="000A3CC0">
        <w:rPr>
          <w:rFonts w:cs="Times New Roman"/>
        </w:rPr>
        <w:instrText xml:space="preserve"> REF _Ref94452083 \n \h </w:instrText>
      </w:r>
      <w:r w:rsidR="000A3CC0">
        <w:rPr>
          <w:rFonts w:cs="Times New Roman"/>
        </w:rPr>
      </w:r>
      <w:r w:rsidR="000A3CC0">
        <w:rPr>
          <w:rFonts w:cs="Times New Roman"/>
        </w:rPr>
        <w:fldChar w:fldCharType="separate"/>
      </w:r>
      <w:r w:rsidR="000A3CC0">
        <w:rPr>
          <w:rFonts w:cs="Times New Roman"/>
        </w:rPr>
        <w:t>[11]</w:t>
      </w:r>
      <w:r w:rsidR="000A3CC0">
        <w:rPr>
          <w:rFonts w:cs="Times New Roman"/>
        </w:rPr>
        <w:fldChar w:fldCharType="end"/>
      </w:r>
      <w:r w:rsidRPr="577324A6" w:rsidR="00A6657F">
        <w:rPr>
          <w:rFonts w:cs="Times New Roman"/>
        </w:rPr>
        <w:t>, it is described how social media has influenced people to use code-mixed language, and it discusses how people are using words such as “</w:t>
      </w:r>
      <w:proofErr w:type="spellStart"/>
      <w:r w:rsidRPr="577324A6" w:rsidR="00A6657F">
        <w:rPr>
          <w:rFonts w:ascii="Iskoola Pota" w:hAnsi="Iskoola Pota" w:cs="Iskoola Pota"/>
        </w:rPr>
        <w:t>කෑම</w:t>
      </w:r>
      <w:proofErr w:type="spellEnd"/>
      <w:r w:rsidR="000D1BF7">
        <w:rPr>
          <w:rFonts w:cs="Times New Roman"/>
        </w:rPr>
        <w:t xml:space="preserve">” </w:t>
      </w:r>
      <w:bookmarkStart w:name="_Int_v4YPAUf4" w:id="1199640808"/>
      <w:r w:rsidRPr="577324A6" w:rsidR="00A6657F">
        <w:rPr>
          <w:rFonts w:cs="Times New Roman"/>
        </w:rPr>
        <w:t>using</w:t>
      </w:r>
      <w:bookmarkEnd w:id="1199640808"/>
      <w:r w:rsidRPr="577324A6" w:rsidR="00A6657F">
        <w:rPr>
          <w:rFonts w:cs="Times New Roman"/>
        </w:rPr>
        <w:t xml:space="preserve"> different representations like “Kema” or “Kama” using English alphabet characters. The vice-versa of the above fact is also true, as people use Sinhala characters to represent English words such as “Degree” as “</w:t>
      </w:r>
      <w:proofErr w:type="spellStart"/>
      <w:r w:rsidRPr="577324A6" w:rsidR="00A6657F">
        <w:rPr>
          <w:rFonts w:ascii="Iskoola Pota" w:hAnsi="Iskoola Pota" w:cs="Iskoola Pota"/>
        </w:rPr>
        <w:t>ඩිග්</w:t>
      </w:r>
      <w:proofErr w:type="spellEnd"/>
      <w:r w:rsidRPr="577324A6" w:rsidR="00A6657F">
        <w:rPr>
          <w:rFonts w:cs="Times New Roman"/>
        </w:rPr>
        <w:t>‍</w:t>
      </w:r>
      <w:proofErr w:type="spellStart"/>
      <w:r w:rsidRPr="577324A6" w:rsidR="00A6657F">
        <w:rPr>
          <w:rFonts w:ascii="Iskoola Pota" w:hAnsi="Iskoola Pota" w:cs="Iskoola Pota"/>
        </w:rPr>
        <w:t>රී</w:t>
      </w:r>
      <w:proofErr w:type="spellEnd"/>
      <w:r w:rsidR="009D0E5E">
        <w:rPr>
          <w:rFonts w:cs="Times New Roman"/>
        </w:rPr>
        <w:t xml:space="preserve">” </w:t>
      </w:r>
      <w:bookmarkStart w:name="_Int_Hdbd8l2O" w:id="1496874325"/>
      <w:r w:rsidRPr="577324A6" w:rsidR="00A6657F">
        <w:rPr>
          <w:rFonts w:cs="Times New Roman"/>
        </w:rPr>
        <w:t>while</w:t>
      </w:r>
      <w:bookmarkEnd w:id="1496874325"/>
      <w:r w:rsidRPr="577324A6" w:rsidR="00A6657F">
        <w:rPr>
          <w:rFonts w:cs="Times New Roman"/>
        </w:rPr>
        <w:t xml:space="preserve"> typing.</w:t>
      </w:r>
      <w:r w:rsidRPr="577324A6" w:rsidR="00C34494">
        <w:rPr>
          <w:rFonts w:cs="Times New Roman"/>
        </w:rPr>
        <w:t xml:space="preserve"> </w:t>
      </w:r>
    </w:p>
    <w:p w:rsidR="00A73E55" w:rsidP="001E50AD" w:rsidRDefault="00A73E55" w14:paraId="7CA67499" w14:textId="77777777">
      <w:pPr>
        <w:spacing w:before="0" w:after="0" w:line="360" w:lineRule="auto"/>
        <w:rPr>
          <w:rFonts w:cs="Times New Roman"/>
        </w:rPr>
      </w:pPr>
    </w:p>
    <w:p w:rsidR="00FC2B7A" w:rsidP="00FC2B7A" w:rsidRDefault="00FC2B7A" w14:paraId="7A0D02D6" w14:textId="7E791D29">
      <w:pPr>
        <w:pStyle w:val="Caption"/>
        <w:keepNext/>
        <w:jc w:val="left"/>
      </w:pPr>
      <w:bookmarkStart w:name="_Toc94457206" w:id="17"/>
      <w:r>
        <w:t>Table 1.</w:t>
      </w:r>
      <w:r>
        <w:fldChar w:fldCharType="begin"/>
      </w:r>
      <w:r>
        <w:instrText>SEQ Table_1. \* ARABIC</w:instrText>
      </w:r>
      <w:r>
        <w:fldChar w:fldCharType="separate"/>
      </w:r>
      <w:r>
        <w:rPr>
          <w:noProof/>
        </w:rPr>
        <w:t>1</w:t>
      </w:r>
      <w:r>
        <w:fldChar w:fldCharType="end"/>
      </w:r>
      <w:r>
        <w:t xml:space="preserve">: </w:t>
      </w:r>
      <w:r w:rsidR="00322811">
        <w:t>The difference between</w:t>
      </w:r>
      <w:r w:rsidR="5BC74D42">
        <w:t xml:space="preserve"> </w:t>
      </w:r>
      <w:r w:rsidR="00AF70B8">
        <w:t>c</w:t>
      </w:r>
      <w:r w:rsidR="5BC74D42">
        <w:t>ode</w:t>
      </w:r>
      <w:r w:rsidR="00AF70B8">
        <w:t>-m</w:t>
      </w:r>
      <w:r w:rsidR="5BC74D42">
        <w:t xml:space="preserve">ixing and </w:t>
      </w:r>
      <w:r w:rsidR="00AF70B8">
        <w:t>c</w:t>
      </w:r>
      <w:r w:rsidR="5BC74D42">
        <w:t>ode</w:t>
      </w:r>
      <w:r w:rsidR="00AF70B8">
        <w:t>-s</w:t>
      </w:r>
      <w:r w:rsidR="5BC74D42">
        <w:t xml:space="preserve">witching </w:t>
      </w:r>
      <w:r w:rsidR="00AF70B8">
        <w:t>for Sinhala and English</w:t>
      </w:r>
      <w:bookmarkEnd w:id="17"/>
    </w:p>
    <w:tbl>
      <w:tblPr>
        <w:tblStyle w:val="TableGrid"/>
        <w:tblW w:w="8220" w:type="dxa"/>
        <w:tblLook w:val="04A0" w:firstRow="1" w:lastRow="0" w:firstColumn="1" w:lastColumn="0" w:noHBand="0" w:noVBand="1"/>
      </w:tblPr>
      <w:tblGrid>
        <w:gridCol w:w="2055"/>
        <w:gridCol w:w="2055"/>
        <w:gridCol w:w="2055"/>
        <w:gridCol w:w="2055"/>
      </w:tblGrid>
      <w:tr w:rsidR="007953C5" w:rsidTr="77A7EDDF" w14:paraId="43593384" w14:textId="77777777">
        <w:tc>
          <w:tcPr>
            <w:tcW w:w="2055" w:type="dxa"/>
            <w:shd w:val="clear" w:color="auto" w:fill="FFFFFF" w:themeFill="background1"/>
          </w:tcPr>
          <w:p w:rsidRPr="001F6C62" w:rsidR="31B77609" w:rsidP="71BADF84" w:rsidRDefault="31B77609" w14:paraId="09C019DE" w14:textId="455E559B">
            <w:pPr>
              <w:spacing w:before="0" w:after="0"/>
              <w:jc w:val="center"/>
              <w:rPr>
                <w:rFonts w:cs="Times New Roman"/>
                <w:b/>
                <w:sz w:val="22"/>
              </w:rPr>
            </w:pPr>
            <w:r w:rsidRPr="77A7EDDF">
              <w:rPr>
                <w:rFonts w:cs="Times New Roman"/>
                <w:b/>
                <w:sz w:val="22"/>
              </w:rPr>
              <w:t>English version</w:t>
            </w:r>
          </w:p>
        </w:tc>
        <w:tc>
          <w:tcPr>
            <w:tcW w:w="2055" w:type="dxa"/>
            <w:shd w:val="clear" w:color="auto" w:fill="FFFFFF" w:themeFill="background1"/>
          </w:tcPr>
          <w:p w:rsidRPr="001F6C62" w:rsidR="007953C5" w:rsidP="71BADF84" w:rsidRDefault="007953C5" w14:paraId="7D98C69D" w14:textId="459ECDBC">
            <w:pPr>
              <w:spacing w:before="0" w:after="0"/>
              <w:jc w:val="center"/>
              <w:rPr>
                <w:rFonts w:cs="Times New Roman"/>
                <w:b/>
                <w:sz w:val="22"/>
              </w:rPr>
            </w:pPr>
            <w:r w:rsidRPr="77A7EDDF">
              <w:rPr>
                <w:rFonts w:cs="Times New Roman"/>
                <w:b/>
                <w:sz w:val="22"/>
              </w:rPr>
              <w:t>Sinhala version</w:t>
            </w:r>
          </w:p>
        </w:tc>
        <w:tc>
          <w:tcPr>
            <w:tcW w:w="2055" w:type="dxa"/>
            <w:shd w:val="clear" w:color="auto" w:fill="FFFFFF" w:themeFill="background1"/>
          </w:tcPr>
          <w:p w:rsidRPr="001F6C62" w:rsidR="007953C5" w:rsidP="71BADF84" w:rsidRDefault="007953C5" w14:paraId="690874A3" w14:textId="2D90EAF9">
            <w:pPr>
              <w:spacing w:before="0" w:after="0"/>
              <w:jc w:val="center"/>
              <w:rPr>
                <w:rFonts w:cs="Times New Roman"/>
                <w:b/>
                <w:sz w:val="22"/>
              </w:rPr>
            </w:pPr>
            <w:r w:rsidRPr="77A7EDDF">
              <w:rPr>
                <w:rFonts w:cs="Times New Roman"/>
                <w:b/>
                <w:sz w:val="22"/>
              </w:rPr>
              <w:t>Code-mixed version</w:t>
            </w:r>
          </w:p>
        </w:tc>
        <w:tc>
          <w:tcPr>
            <w:tcW w:w="2055" w:type="dxa"/>
            <w:shd w:val="clear" w:color="auto" w:fill="FFFFFF" w:themeFill="background1"/>
          </w:tcPr>
          <w:p w:rsidRPr="001F6C62" w:rsidR="007953C5" w:rsidP="71BADF84" w:rsidRDefault="007953C5" w14:paraId="046F77F2" w14:textId="3FA79976">
            <w:pPr>
              <w:spacing w:before="0" w:after="0"/>
              <w:jc w:val="center"/>
              <w:rPr>
                <w:rFonts w:cs="Times New Roman"/>
                <w:b/>
                <w:sz w:val="22"/>
              </w:rPr>
            </w:pPr>
            <w:r w:rsidRPr="77A7EDDF">
              <w:rPr>
                <w:rFonts w:cs="Times New Roman"/>
                <w:b/>
                <w:sz w:val="22"/>
              </w:rPr>
              <w:t>Code-switched version</w:t>
            </w:r>
          </w:p>
        </w:tc>
      </w:tr>
      <w:tr w:rsidR="007953C5" w:rsidTr="189011A5" w14:paraId="41594CE0" w14:textId="77777777">
        <w:tc>
          <w:tcPr>
            <w:tcW w:w="2055" w:type="dxa"/>
          </w:tcPr>
          <w:p w:rsidRPr="001F6C62" w:rsidR="7636299A" w:rsidP="001F6C62" w:rsidRDefault="7636299A" w14:paraId="6B22589F" w14:textId="18F1A9D4">
            <w:pPr>
              <w:jc w:val="left"/>
              <w:rPr>
                <w:rFonts w:eastAsia="Times New Roman" w:cs="Times New Roman"/>
                <w:sz w:val="22"/>
              </w:rPr>
            </w:pPr>
            <w:r w:rsidRPr="001F6C62">
              <w:rPr>
                <w:rFonts w:eastAsia="Times New Roman" w:cs="Times New Roman"/>
                <w:sz w:val="22"/>
              </w:rPr>
              <w:t>What are the requir</w:t>
            </w:r>
            <w:r w:rsidRPr="001F6C62" w:rsidR="620FCEE1">
              <w:rPr>
                <w:rFonts w:eastAsia="Times New Roman" w:cs="Times New Roman"/>
                <w:sz w:val="22"/>
              </w:rPr>
              <w:t>e</w:t>
            </w:r>
            <w:r w:rsidRPr="001F6C62">
              <w:rPr>
                <w:rFonts w:eastAsia="Times New Roman" w:cs="Times New Roman"/>
                <w:sz w:val="22"/>
              </w:rPr>
              <w:t xml:space="preserve">ments </w:t>
            </w:r>
            <w:r w:rsidRPr="0083C02A" w:rsidR="29D87F93">
              <w:rPr>
                <w:rFonts w:eastAsia="Times New Roman" w:cs="Times New Roman"/>
                <w:sz w:val="22"/>
              </w:rPr>
              <w:t>needed</w:t>
            </w:r>
            <w:r w:rsidRPr="001F6C62" w:rsidR="588EEEF2">
              <w:rPr>
                <w:rFonts w:eastAsia="Times New Roman" w:cs="Times New Roman"/>
                <w:sz w:val="22"/>
              </w:rPr>
              <w:t xml:space="preserve"> t</w:t>
            </w:r>
            <w:r w:rsidRPr="001F6C62">
              <w:rPr>
                <w:rFonts w:eastAsia="Times New Roman" w:cs="Times New Roman"/>
                <w:sz w:val="22"/>
              </w:rPr>
              <w:t>o d</w:t>
            </w:r>
            <w:r w:rsidRPr="001F6C62" w:rsidR="37B12700">
              <w:rPr>
                <w:rFonts w:eastAsia="Times New Roman" w:cs="Times New Roman"/>
                <w:sz w:val="22"/>
              </w:rPr>
              <w:t xml:space="preserve">o </w:t>
            </w:r>
            <w:r w:rsidRPr="001F6C62" w:rsidR="5D6D2AD6">
              <w:rPr>
                <w:rFonts w:eastAsia="Times New Roman" w:cs="Times New Roman"/>
                <w:sz w:val="22"/>
              </w:rPr>
              <w:t>an</w:t>
            </w:r>
            <w:r w:rsidRPr="001F6C62">
              <w:rPr>
                <w:rFonts w:eastAsia="Times New Roman" w:cs="Times New Roman"/>
                <w:sz w:val="22"/>
              </w:rPr>
              <w:t xml:space="preserve"> IT </w:t>
            </w:r>
            <w:r w:rsidRPr="001F6C62" w:rsidR="001F6C62">
              <w:rPr>
                <w:rFonts w:eastAsia="Times New Roman" w:cs="Times New Roman"/>
                <w:sz w:val="22"/>
              </w:rPr>
              <w:t>degree?</w:t>
            </w:r>
          </w:p>
        </w:tc>
        <w:tc>
          <w:tcPr>
            <w:tcW w:w="2055" w:type="dxa"/>
          </w:tcPr>
          <w:p w:rsidRPr="001F6C62" w:rsidR="007953C5" w:rsidP="001F6C62" w:rsidRDefault="1602F767" w14:paraId="501A160F" w14:textId="5FCF3852">
            <w:pPr>
              <w:spacing w:before="0" w:after="0"/>
              <w:jc w:val="left"/>
              <w:rPr>
                <w:rFonts w:eastAsia="Times New Roman" w:cs="Times New Roman"/>
                <w:sz w:val="22"/>
              </w:rPr>
            </w:pPr>
            <w:r w:rsidRPr="001F6C62">
              <w:rPr>
                <w:rFonts w:eastAsia="Times New Roman" w:cs="Times New Roman"/>
                <w:sz w:val="22"/>
              </w:rPr>
              <w:t xml:space="preserve">තොරතුරු තාක්ෂණ උපාධියක් </w:t>
            </w:r>
            <w:r w:rsidRPr="001F6C62" w:rsidR="21198157">
              <w:rPr>
                <w:rFonts w:eastAsia="Times New Roman" w:cs="Times New Roman"/>
                <w:sz w:val="22"/>
              </w:rPr>
              <w:t>කිරීමට තිබිය යුතු</w:t>
            </w:r>
            <w:r w:rsidRPr="001F6C62">
              <w:rPr>
                <w:rFonts w:eastAsia="Times New Roman" w:cs="Times New Roman"/>
                <w:sz w:val="22"/>
              </w:rPr>
              <w:t xml:space="preserve"> අවශ්‍යතා මොනවාද?</w:t>
            </w:r>
          </w:p>
        </w:tc>
        <w:tc>
          <w:tcPr>
            <w:tcW w:w="2055" w:type="dxa"/>
          </w:tcPr>
          <w:p w:rsidRPr="001F6C62" w:rsidR="007953C5" w:rsidP="001F6C62" w:rsidRDefault="1A5E1264" w14:paraId="13CD25C1" w14:textId="05B9EA33">
            <w:pPr>
              <w:spacing w:before="0" w:after="0"/>
              <w:jc w:val="left"/>
              <w:rPr>
                <w:rFonts w:eastAsia="Times New Roman" w:cs="Times New Roman"/>
                <w:sz w:val="22"/>
              </w:rPr>
            </w:pPr>
            <w:r w:rsidRPr="001F6C62">
              <w:rPr>
                <w:rFonts w:eastAsia="Times New Roman" w:cs="Times New Roman"/>
                <w:sz w:val="22"/>
              </w:rPr>
              <w:t xml:space="preserve">IT degree </w:t>
            </w:r>
            <w:r w:rsidRPr="001F6C62" w:rsidR="17F66CC3">
              <w:rPr>
                <w:rFonts w:eastAsia="Times New Roman" w:cs="Times New Roman"/>
                <w:sz w:val="22"/>
              </w:rPr>
              <w:t xml:space="preserve">ekak karanna ona </w:t>
            </w:r>
            <w:r w:rsidRPr="001F6C62" w:rsidR="37A8911E">
              <w:rPr>
                <w:rFonts w:eastAsia="Times New Roman" w:cs="Times New Roman"/>
                <w:sz w:val="22"/>
              </w:rPr>
              <w:t>requirements</w:t>
            </w:r>
            <w:r w:rsidRPr="001F6C62" w:rsidR="17F66CC3">
              <w:rPr>
                <w:rFonts w:eastAsia="Times New Roman" w:cs="Times New Roman"/>
                <w:sz w:val="22"/>
              </w:rPr>
              <w:t xml:space="preserve"> monawada?</w:t>
            </w:r>
          </w:p>
        </w:tc>
        <w:tc>
          <w:tcPr>
            <w:tcW w:w="2055" w:type="dxa"/>
          </w:tcPr>
          <w:p w:rsidRPr="001F6C62" w:rsidR="007953C5" w:rsidP="001F6C62" w:rsidRDefault="3F42A7A5" w14:paraId="53E37E3A" w14:textId="3DB477F2">
            <w:pPr>
              <w:spacing w:before="0" w:after="0"/>
              <w:jc w:val="left"/>
              <w:rPr>
                <w:rFonts w:eastAsia="Times New Roman" w:cs="Times New Roman"/>
                <w:sz w:val="22"/>
              </w:rPr>
            </w:pPr>
            <w:r w:rsidRPr="001F6C62">
              <w:rPr>
                <w:rFonts w:eastAsia="Times New Roman" w:cs="Times New Roman"/>
                <w:sz w:val="22"/>
              </w:rPr>
              <w:t xml:space="preserve">IT degree එකක් කරන්න </w:t>
            </w:r>
            <w:r w:rsidRPr="001F6C62" w:rsidR="7D43F5D6">
              <w:rPr>
                <w:rFonts w:eastAsia="Times New Roman" w:cs="Times New Roman"/>
                <w:sz w:val="22"/>
              </w:rPr>
              <w:t>ඕන</w:t>
            </w:r>
            <w:r w:rsidRPr="001F6C62">
              <w:rPr>
                <w:rFonts w:eastAsia="Times New Roman" w:cs="Times New Roman"/>
                <w:sz w:val="22"/>
              </w:rPr>
              <w:t xml:space="preserve"> </w:t>
            </w:r>
            <w:r w:rsidRPr="001F6C62" w:rsidR="026FDBBA">
              <w:rPr>
                <w:rFonts w:eastAsia="Times New Roman" w:cs="Times New Roman"/>
                <w:sz w:val="22"/>
              </w:rPr>
              <w:t>requirements</w:t>
            </w:r>
            <w:r w:rsidRPr="001F6C62">
              <w:rPr>
                <w:rFonts w:eastAsia="Times New Roman" w:cs="Times New Roman"/>
                <w:sz w:val="22"/>
              </w:rPr>
              <w:t xml:space="preserve"> මොනවාද?</w:t>
            </w:r>
          </w:p>
          <w:p w:rsidRPr="001F6C62" w:rsidR="007953C5" w:rsidP="001F6C62" w:rsidRDefault="007953C5" w14:paraId="402E0A98" w14:textId="331C1093">
            <w:pPr>
              <w:spacing w:before="0" w:after="0"/>
              <w:jc w:val="left"/>
              <w:rPr>
                <w:rFonts w:eastAsia="Times New Roman" w:cs="Times New Roman"/>
                <w:sz w:val="22"/>
              </w:rPr>
            </w:pPr>
          </w:p>
        </w:tc>
      </w:tr>
      <w:tr w:rsidR="007953C5" w:rsidTr="189011A5" w14:paraId="19DD4C49" w14:textId="77777777">
        <w:tc>
          <w:tcPr>
            <w:tcW w:w="2055" w:type="dxa"/>
          </w:tcPr>
          <w:p w:rsidRPr="001F6C62" w:rsidR="32CA536C" w:rsidP="001F6C62" w:rsidRDefault="32CA536C" w14:paraId="0BC01570" w14:textId="1F022DB2">
            <w:pPr>
              <w:jc w:val="left"/>
              <w:rPr>
                <w:rFonts w:eastAsia="Calibri"/>
                <w:sz w:val="22"/>
              </w:rPr>
            </w:pPr>
            <w:r w:rsidRPr="001F6C62">
              <w:rPr>
                <w:rFonts w:eastAsia="Calibri"/>
                <w:sz w:val="22"/>
              </w:rPr>
              <w:t>How to apply for Library Membership?</w:t>
            </w:r>
          </w:p>
        </w:tc>
        <w:tc>
          <w:tcPr>
            <w:tcW w:w="2055" w:type="dxa"/>
          </w:tcPr>
          <w:p w:rsidRPr="001F6C62" w:rsidR="007953C5" w:rsidP="001F6C62" w:rsidRDefault="32CA536C" w14:paraId="19E6F72F" w14:textId="168774BF">
            <w:pPr>
              <w:spacing w:before="0" w:after="0"/>
              <w:jc w:val="left"/>
              <w:rPr>
                <w:rFonts w:cs="Times New Roman"/>
                <w:sz w:val="22"/>
              </w:rPr>
            </w:pPr>
            <w:r w:rsidRPr="001F6C62">
              <w:rPr>
                <w:rFonts w:cs="Times New Roman"/>
                <w:sz w:val="22"/>
              </w:rPr>
              <w:t xml:space="preserve">පුස්තකාල සාමාජිකත්වය සඳහා අයදුම් කරන්නේ </w:t>
            </w:r>
            <w:r w:rsidRPr="001F6C62" w:rsidR="1F2EA1DD">
              <w:rPr>
                <w:rFonts w:cs="Times New Roman"/>
                <w:sz w:val="22"/>
              </w:rPr>
              <w:t>කොහොමද</w:t>
            </w:r>
            <w:r w:rsidRPr="001F6C62">
              <w:rPr>
                <w:rFonts w:cs="Times New Roman"/>
                <w:sz w:val="22"/>
              </w:rPr>
              <w:t>?</w:t>
            </w:r>
          </w:p>
        </w:tc>
        <w:tc>
          <w:tcPr>
            <w:tcW w:w="2055" w:type="dxa"/>
          </w:tcPr>
          <w:p w:rsidRPr="001F6C62" w:rsidR="007953C5" w:rsidP="001F6C62" w:rsidRDefault="3F51861A" w14:paraId="4CA57654" w14:textId="0A73A98C">
            <w:pPr>
              <w:spacing w:before="0" w:after="0"/>
              <w:jc w:val="left"/>
              <w:rPr>
                <w:rFonts w:cs="Times New Roman"/>
                <w:sz w:val="22"/>
              </w:rPr>
            </w:pPr>
            <w:r w:rsidRPr="001F6C62">
              <w:rPr>
                <w:rFonts w:cs="Times New Roman"/>
                <w:sz w:val="22"/>
              </w:rPr>
              <w:t>Library Membership ekata apply karanne kohomada?</w:t>
            </w:r>
          </w:p>
        </w:tc>
        <w:tc>
          <w:tcPr>
            <w:tcW w:w="2055" w:type="dxa"/>
          </w:tcPr>
          <w:p w:rsidRPr="001F6C62" w:rsidR="007953C5" w:rsidP="001F6C62" w:rsidRDefault="32CA536C" w14:paraId="02B94D76" w14:textId="3DEF8DAA">
            <w:pPr>
              <w:spacing w:before="0" w:after="0"/>
              <w:jc w:val="left"/>
              <w:rPr>
                <w:rFonts w:cs="Times New Roman"/>
                <w:sz w:val="22"/>
              </w:rPr>
            </w:pPr>
            <w:r w:rsidRPr="001F6C62">
              <w:rPr>
                <w:rFonts w:cs="Times New Roman"/>
                <w:sz w:val="22"/>
              </w:rPr>
              <w:t>Library Membership එකට apply කරන්නේ කොහොමද?</w:t>
            </w:r>
          </w:p>
        </w:tc>
      </w:tr>
    </w:tbl>
    <w:p w:rsidR="00F91B90" w:rsidP="001E50AD" w:rsidRDefault="00F91B90" w14:paraId="64869EED" w14:textId="77777777">
      <w:pPr>
        <w:spacing w:before="0" w:after="0" w:line="360" w:lineRule="auto"/>
        <w:rPr>
          <w:rFonts w:eastAsia="Calibri" w:cs="Arial"/>
          <w:szCs w:val="24"/>
        </w:rPr>
      </w:pPr>
    </w:p>
    <w:p w:rsidR="00BF320B" w:rsidP="001E50AD" w:rsidRDefault="00BF320B" w14:paraId="1614F981" w14:textId="77777777">
      <w:pPr>
        <w:spacing w:before="0" w:after="0" w:line="360" w:lineRule="auto"/>
        <w:rPr>
          <w:rFonts w:eastAsia="Calibri" w:cs="Arial"/>
          <w:szCs w:val="24"/>
        </w:rPr>
      </w:pPr>
    </w:p>
    <w:p w:rsidRPr="0044205D" w:rsidR="00522BB6" w:rsidP="001E50AD" w:rsidRDefault="6A16E52C" w14:paraId="7A8B70E8" w14:textId="69E48BAC">
      <w:pPr>
        <w:spacing w:before="0" w:after="0" w:line="360" w:lineRule="auto"/>
        <w:rPr>
          <w:rFonts w:cs="Times New Roman"/>
          <w:color w:val="000000" w:themeColor="text1"/>
        </w:rPr>
      </w:pPr>
      <w:r w:rsidRPr="577324A6">
        <w:rPr>
          <w:rFonts w:cs="Times New Roman"/>
        </w:rPr>
        <w:t xml:space="preserve">In modern chatbot building frameworks such as Dialog Flow and Rasa </w:t>
      </w:r>
      <w:r w:rsidR="000A3CC0">
        <w:rPr>
          <w:rFonts w:cs="Times New Roman"/>
        </w:rPr>
        <w:fldChar w:fldCharType="begin"/>
      </w:r>
      <w:r w:rsidR="000A3CC0">
        <w:rPr>
          <w:rFonts w:cs="Times New Roman"/>
        </w:rPr>
        <w:instrText xml:space="preserve"> REF _Ref94452183 \n \h </w:instrText>
      </w:r>
      <w:r w:rsidR="000A3CC0">
        <w:rPr>
          <w:rFonts w:cs="Times New Roman"/>
        </w:rPr>
      </w:r>
      <w:r w:rsidR="000A3CC0">
        <w:rPr>
          <w:rFonts w:cs="Times New Roman"/>
        </w:rPr>
        <w:fldChar w:fldCharType="separate"/>
      </w:r>
      <w:r w:rsidR="2F289CAB">
        <w:rPr>
          <w:rFonts w:cs="Times New Roman"/>
        </w:rPr>
        <w:t>[6]</w:t>
      </w:r>
      <w:r w:rsidR="000A3CC0">
        <w:rPr>
          <w:rFonts w:cs="Times New Roman"/>
        </w:rPr>
        <w:fldChar w:fldCharType="end"/>
      </w:r>
      <w:r w:rsidRPr="577324A6">
        <w:rPr>
          <w:rFonts w:cs="Times New Roman"/>
        </w:rPr>
        <w:t>, pre-trained machine-learning models such as language models and word embeddings can be attached to the natural language understanding (NLU) pipeline to generate dense f</w:t>
      </w:r>
      <w:r w:rsidRPr="577324A6">
        <w:rPr>
          <w:rFonts w:cs="Times New Roman"/>
          <w:color w:val="000000" w:themeColor="text1"/>
        </w:rPr>
        <w:t>eatures to train other machine learning components such as text classifiers and entity recognition models. These frameworks support languages beyond English. However, these frameworks usually prefer lightweight models since large models might cause high latency and are usually resource intensive.</w:t>
      </w:r>
      <w:r w:rsidRPr="577324A6" w:rsidR="7224A10F">
        <w:rPr>
          <w:rFonts w:cs="Times New Roman"/>
          <w:color w:val="000000" w:themeColor="text1"/>
        </w:rPr>
        <w:t xml:space="preserve"> </w:t>
      </w:r>
      <w:r w:rsidR="000A3CC0">
        <w:rPr>
          <w:rFonts w:cs="Times New Roman"/>
          <w:color w:val="000000" w:themeColor="text1"/>
        </w:rPr>
        <w:fldChar w:fldCharType="begin"/>
      </w:r>
      <w:r w:rsidR="000A3CC0">
        <w:rPr>
          <w:rFonts w:cs="Times New Roman"/>
          <w:color w:val="000000" w:themeColor="text1"/>
        </w:rPr>
        <w:instrText xml:space="preserve"> REF _Ref94452194 \n \h </w:instrText>
      </w:r>
      <w:r w:rsidR="000A3CC0">
        <w:rPr>
          <w:rFonts w:cs="Times New Roman"/>
          <w:color w:val="000000" w:themeColor="text1"/>
        </w:rPr>
      </w:r>
      <w:r w:rsidR="000A3CC0">
        <w:rPr>
          <w:rFonts w:cs="Times New Roman"/>
          <w:color w:val="000000" w:themeColor="text1"/>
        </w:rPr>
        <w:fldChar w:fldCharType="separate"/>
      </w:r>
      <w:r w:rsidR="2F289CAB">
        <w:rPr>
          <w:rFonts w:cs="Times New Roman"/>
          <w:color w:val="000000" w:themeColor="text1"/>
        </w:rPr>
        <w:t>[7]</w:t>
      </w:r>
      <w:r w:rsidR="000A3CC0">
        <w:rPr>
          <w:rFonts w:cs="Times New Roman"/>
          <w:color w:val="000000" w:themeColor="text1"/>
        </w:rPr>
        <w:fldChar w:fldCharType="end"/>
      </w:r>
      <w:r w:rsidRPr="7EA53B78" w:rsidR="695FDF8C">
        <w:rPr>
          <w:rFonts w:cs="Times New Roman"/>
          <w:color w:val="000000" w:themeColor="text1"/>
        </w:rPr>
        <w:t xml:space="preserve"> </w:t>
      </w:r>
    </w:p>
    <w:p w:rsidR="00E37300" w:rsidP="001E50AD" w:rsidRDefault="00E37300" w14:paraId="5D02B296" w14:textId="57CEFFFE">
      <w:pPr>
        <w:spacing w:before="0" w:after="0" w:line="360" w:lineRule="auto"/>
        <w:rPr>
          <w:rFonts w:cs="Times New Roman"/>
          <w:color w:val="000000" w:themeColor="text1"/>
        </w:rPr>
      </w:pPr>
    </w:p>
    <w:p w:rsidR="0088704B" w:rsidP="001E50AD" w:rsidRDefault="00C56810" w14:paraId="6398A914" w14:textId="1DD5F21F">
      <w:pPr>
        <w:spacing w:before="0" w:after="0" w:line="360" w:lineRule="auto"/>
        <w:rPr>
          <w:rFonts w:cs="Times New Roman"/>
          <w:color w:val="000000" w:themeColor="text1"/>
        </w:rPr>
      </w:pPr>
      <w:r w:rsidRPr="577324A6">
        <w:rPr>
          <w:rFonts w:cs="Times New Roman"/>
          <w:color w:val="000000" w:themeColor="text1"/>
        </w:rPr>
        <w:t xml:space="preserve">Word embeddings can be used to generate dense features by representing words in the vector space. Binary Encoding, TF Encoding, TF-IDF Encoding, Latent Semantic Analysis Encoding, </w:t>
      </w:r>
      <w:r w:rsidRPr="577324A6" w:rsidR="00566E6B">
        <w:rPr>
          <w:rFonts w:cs="Times New Roman"/>
          <w:color w:val="000000" w:themeColor="text1"/>
        </w:rPr>
        <w:t xml:space="preserve">and </w:t>
      </w:r>
      <w:r w:rsidRPr="577324A6">
        <w:rPr>
          <w:rFonts w:cs="Times New Roman"/>
          <w:color w:val="000000" w:themeColor="text1"/>
        </w:rPr>
        <w:t xml:space="preserve">Word2Vec Embedding can be listed </w:t>
      </w:r>
      <w:r w:rsidRPr="577324A6" w:rsidR="008F0EC8">
        <w:rPr>
          <w:rFonts w:cs="Times New Roman"/>
          <w:color w:val="000000" w:themeColor="text1"/>
        </w:rPr>
        <w:t xml:space="preserve">as a few out of the many word embeddings </w:t>
      </w:r>
      <w:r w:rsidRPr="577324A6" w:rsidR="00566E6B">
        <w:rPr>
          <w:rFonts w:cs="Times New Roman"/>
          <w:color w:val="000000" w:themeColor="text1"/>
        </w:rPr>
        <w:t>techniques</w:t>
      </w:r>
      <w:r w:rsidRPr="577324A6">
        <w:rPr>
          <w:rFonts w:cs="Times New Roman"/>
          <w:color w:val="000000" w:themeColor="text1"/>
        </w:rPr>
        <w:t>. Word2Vec Embeddings</w:t>
      </w:r>
      <w:r w:rsidRPr="577324A6" w:rsidR="008A64B0">
        <w:rPr>
          <w:rFonts w:cs="Times New Roman"/>
          <w:color w:val="000000" w:themeColor="text1"/>
        </w:rPr>
        <w:t xml:space="preserve"> </w:t>
      </w:r>
      <w:r w:rsidR="000A3CC0">
        <w:rPr>
          <w:rFonts w:cs="Times New Roman"/>
          <w:color w:val="000000" w:themeColor="text1"/>
        </w:rPr>
        <w:fldChar w:fldCharType="begin"/>
      </w:r>
      <w:r w:rsidR="000A3CC0">
        <w:rPr>
          <w:rFonts w:cs="Times New Roman"/>
          <w:color w:val="000000" w:themeColor="text1"/>
        </w:rPr>
        <w:instrText xml:space="preserve"> REF _Ref94452211 \n \h </w:instrText>
      </w:r>
      <w:r w:rsidR="000A3CC0">
        <w:rPr>
          <w:rFonts w:cs="Times New Roman"/>
          <w:color w:val="000000" w:themeColor="text1"/>
        </w:rPr>
      </w:r>
      <w:r w:rsidR="000A3CC0">
        <w:rPr>
          <w:rFonts w:cs="Times New Roman"/>
          <w:color w:val="000000" w:themeColor="text1"/>
        </w:rPr>
        <w:fldChar w:fldCharType="separate"/>
      </w:r>
      <w:r w:rsidR="000A3CC0">
        <w:rPr>
          <w:rFonts w:cs="Times New Roman"/>
          <w:color w:val="000000" w:themeColor="text1"/>
        </w:rPr>
        <w:t>[14]</w:t>
      </w:r>
      <w:r w:rsidR="000A3CC0">
        <w:rPr>
          <w:rFonts w:cs="Times New Roman"/>
          <w:color w:val="000000" w:themeColor="text1"/>
        </w:rPr>
        <w:fldChar w:fldCharType="end"/>
      </w:r>
      <w:r w:rsidRPr="577324A6" w:rsidR="008A64B0">
        <w:rPr>
          <w:rFonts w:cs="Times New Roman"/>
          <w:color w:val="000000" w:themeColor="text1"/>
        </w:rPr>
        <w:t xml:space="preserve"> is</w:t>
      </w:r>
      <w:r w:rsidRPr="577324A6" w:rsidR="00820C06">
        <w:rPr>
          <w:rFonts w:cs="Times New Roman"/>
          <w:color w:val="000000" w:themeColor="text1"/>
        </w:rPr>
        <w:t xml:space="preserve"> still</w:t>
      </w:r>
      <w:r w:rsidRPr="577324A6" w:rsidR="008A64B0">
        <w:rPr>
          <w:rFonts w:cs="Times New Roman"/>
          <w:color w:val="000000" w:themeColor="text1"/>
        </w:rPr>
        <w:t xml:space="preserve"> a</w:t>
      </w:r>
      <w:r w:rsidRPr="577324A6" w:rsidR="002E3B17">
        <w:rPr>
          <w:rFonts w:cs="Times New Roman"/>
          <w:color w:val="000000" w:themeColor="text1"/>
        </w:rPr>
        <w:t xml:space="preserve"> </w:t>
      </w:r>
      <w:r w:rsidRPr="577324A6" w:rsidR="00F80267">
        <w:rPr>
          <w:rFonts w:cs="Times New Roman"/>
          <w:color w:val="000000" w:themeColor="text1"/>
        </w:rPr>
        <w:t>widely used</w:t>
      </w:r>
      <w:r w:rsidRPr="577324A6" w:rsidR="002E3B17">
        <w:rPr>
          <w:rFonts w:cs="Times New Roman"/>
          <w:color w:val="000000" w:themeColor="text1"/>
        </w:rPr>
        <w:t xml:space="preserve"> word embeddings technique</w:t>
      </w:r>
      <w:r w:rsidRPr="577324A6" w:rsidR="008F0EC8">
        <w:rPr>
          <w:rFonts w:cs="Times New Roman"/>
          <w:color w:val="000000" w:themeColor="text1"/>
        </w:rPr>
        <w:t>,</w:t>
      </w:r>
      <w:r w:rsidRPr="577324A6" w:rsidR="002E3B17">
        <w:rPr>
          <w:rFonts w:cs="Times New Roman"/>
          <w:color w:val="000000" w:themeColor="text1"/>
        </w:rPr>
        <w:t xml:space="preserve"> </w:t>
      </w:r>
      <w:r w:rsidRPr="577324A6" w:rsidR="00757EA1">
        <w:rPr>
          <w:rFonts w:cs="Times New Roman"/>
          <w:color w:val="000000" w:themeColor="text1"/>
        </w:rPr>
        <w:t>and</w:t>
      </w:r>
      <w:r w:rsidRPr="577324A6" w:rsidR="00BD542E">
        <w:rPr>
          <w:rFonts w:cs="Times New Roman"/>
          <w:color w:val="000000" w:themeColor="text1"/>
        </w:rPr>
        <w:t xml:space="preserve"> </w:t>
      </w:r>
      <w:r w:rsidRPr="577324A6">
        <w:rPr>
          <w:rFonts w:cs="Times New Roman"/>
          <w:color w:val="000000" w:themeColor="text1"/>
        </w:rPr>
        <w:t xml:space="preserve">there are two </w:t>
      </w:r>
      <w:r w:rsidRPr="577324A6" w:rsidR="00757EA1">
        <w:rPr>
          <w:rFonts w:cs="Times New Roman"/>
          <w:color w:val="000000" w:themeColor="text1"/>
        </w:rPr>
        <w:t>main approaches</w:t>
      </w:r>
      <w:r w:rsidRPr="577324A6" w:rsidR="00131823">
        <w:rPr>
          <w:rFonts w:cs="Times New Roman"/>
          <w:color w:val="000000" w:themeColor="text1"/>
        </w:rPr>
        <w:t xml:space="preserve"> to train</w:t>
      </w:r>
      <w:r w:rsidRPr="577324A6" w:rsidR="00F80267">
        <w:rPr>
          <w:rFonts w:cs="Times New Roman"/>
          <w:color w:val="000000" w:themeColor="text1"/>
        </w:rPr>
        <w:t xml:space="preserve"> word embeddings </w:t>
      </w:r>
      <w:r w:rsidRPr="577324A6">
        <w:rPr>
          <w:rFonts w:cs="Times New Roman"/>
          <w:color w:val="000000" w:themeColor="text1"/>
        </w:rPr>
        <w:t xml:space="preserve">models </w:t>
      </w:r>
      <w:r w:rsidRPr="577324A6" w:rsidR="00F80267">
        <w:rPr>
          <w:rFonts w:cs="Times New Roman"/>
          <w:color w:val="000000" w:themeColor="text1"/>
        </w:rPr>
        <w:t>known as</w:t>
      </w:r>
      <w:r w:rsidRPr="577324A6">
        <w:rPr>
          <w:rFonts w:cs="Times New Roman"/>
          <w:color w:val="000000" w:themeColor="text1"/>
        </w:rPr>
        <w:t xml:space="preserve"> CBOW</w:t>
      </w:r>
      <w:r w:rsidRPr="577324A6" w:rsidR="00A264E5">
        <w:rPr>
          <w:rFonts w:cs="Times New Roman"/>
          <w:color w:val="000000" w:themeColor="text1"/>
        </w:rPr>
        <w:t xml:space="preserve"> </w:t>
      </w:r>
      <w:r w:rsidRPr="577324A6">
        <w:rPr>
          <w:rFonts w:cs="Times New Roman"/>
          <w:color w:val="000000" w:themeColor="text1"/>
        </w:rPr>
        <w:t xml:space="preserve">(Continuous Bag of Words) and Skip-Gram. Both </w:t>
      </w:r>
      <w:r w:rsidRPr="577324A6" w:rsidR="00822CB2">
        <w:rPr>
          <w:rFonts w:cs="Times New Roman"/>
          <w:color w:val="000000" w:themeColor="text1"/>
        </w:rPr>
        <w:t xml:space="preserve">are </w:t>
      </w:r>
      <w:r w:rsidRPr="577324A6">
        <w:rPr>
          <w:rFonts w:cs="Times New Roman"/>
          <w:color w:val="000000" w:themeColor="text1"/>
        </w:rPr>
        <w:t xml:space="preserve">neural network architectures </w:t>
      </w:r>
      <w:r w:rsidRPr="577324A6" w:rsidR="00822CB2">
        <w:rPr>
          <w:rFonts w:cs="Times New Roman"/>
          <w:color w:val="000000" w:themeColor="text1"/>
        </w:rPr>
        <w:t>and</w:t>
      </w:r>
      <w:r w:rsidRPr="577324A6" w:rsidR="00087DB9">
        <w:rPr>
          <w:rFonts w:cs="Times New Roman"/>
          <w:color w:val="000000" w:themeColor="text1"/>
        </w:rPr>
        <w:t xml:space="preserve"> </w:t>
      </w:r>
      <w:r w:rsidRPr="577324A6" w:rsidR="008F0EC8">
        <w:rPr>
          <w:rFonts w:cs="Times New Roman"/>
          <w:color w:val="000000" w:themeColor="text1"/>
        </w:rPr>
        <w:t xml:space="preserve">can </w:t>
      </w:r>
      <w:r w:rsidRPr="577324A6">
        <w:rPr>
          <w:rFonts w:cs="Times New Roman"/>
          <w:color w:val="000000" w:themeColor="text1"/>
        </w:rPr>
        <w:t xml:space="preserve">essentially learn to represent </w:t>
      </w:r>
      <w:r w:rsidRPr="577324A6" w:rsidR="008F0EC8">
        <w:rPr>
          <w:rFonts w:cs="Times New Roman"/>
          <w:color w:val="000000" w:themeColor="text1"/>
        </w:rPr>
        <w:t>words</w:t>
      </w:r>
      <w:r w:rsidRPr="577324A6" w:rsidR="00014625">
        <w:rPr>
          <w:rFonts w:cs="Times New Roman"/>
          <w:color w:val="000000" w:themeColor="text1"/>
        </w:rPr>
        <w:t xml:space="preserve"> in the vector space</w:t>
      </w:r>
      <w:r w:rsidRPr="577324A6">
        <w:rPr>
          <w:rFonts w:cs="Times New Roman"/>
          <w:color w:val="000000" w:themeColor="text1"/>
        </w:rPr>
        <w:t>.</w:t>
      </w:r>
      <w:r w:rsidRPr="577324A6" w:rsidR="001F6F51">
        <w:rPr>
          <w:rFonts w:cs="Times New Roman"/>
          <w:color w:val="000000" w:themeColor="text1"/>
        </w:rPr>
        <w:t xml:space="preserve"> </w:t>
      </w:r>
      <w:r w:rsidRPr="577324A6" w:rsidR="00F779C4">
        <w:rPr>
          <w:rFonts w:cs="Times New Roman"/>
          <w:color w:val="000000" w:themeColor="text1"/>
        </w:rPr>
        <w:t>By default, neural networks work best when there is more training data.</w:t>
      </w:r>
      <w:r w:rsidRPr="577324A6" w:rsidR="00877FFA">
        <w:rPr>
          <w:rFonts w:cs="Times New Roman"/>
          <w:color w:val="000000" w:themeColor="text1"/>
        </w:rPr>
        <w:t xml:space="preserve"> </w:t>
      </w:r>
      <w:r w:rsidR="00006F0F">
        <w:rPr>
          <w:rFonts w:cs="Times New Roman"/>
          <w:color w:val="000000" w:themeColor="text1"/>
        </w:rPr>
        <w:fldChar w:fldCharType="begin"/>
      </w:r>
      <w:r w:rsidR="00006F0F">
        <w:rPr>
          <w:rFonts w:cs="Times New Roman"/>
          <w:color w:val="000000" w:themeColor="text1"/>
        </w:rPr>
        <w:instrText xml:space="preserve"> REF _Ref95343232 \n \h </w:instrText>
      </w:r>
      <w:r w:rsidR="00006F0F">
        <w:rPr>
          <w:rFonts w:cs="Times New Roman"/>
          <w:color w:val="000000" w:themeColor="text1"/>
        </w:rPr>
      </w:r>
      <w:r w:rsidR="00006F0F">
        <w:rPr>
          <w:rFonts w:cs="Times New Roman"/>
          <w:color w:val="000000" w:themeColor="text1"/>
        </w:rPr>
        <w:fldChar w:fldCharType="separate"/>
      </w:r>
      <w:r w:rsidR="00006F0F">
        <w:rPr>
          <w:rFonts w:cs="Times New Roman"/>
          <w:color w:val="000000" w:themeColor="text1"/>
        </w:rPr>
        <w:t>[15]</w:t>
      </w:r>
      <w:r w:rsidR="00006F0F">
        <w:rPr>
          <w:rFonts w:cs="Times New Roman"/>
          <w:color w:val="000000" w:themeColor="text1"/>
        </w:rPr>
        <w:fldChar w:fldCharType="end"/>
      </w:r>
      <w:r w:rsidRPr="577324A6" w:rsidR="00820C06">
        <w:rPr>
          <w:rFonts w:cs="Times New Roman"/>
          <w:color w:val="000000" w:themeColor="text1"/>
        </w:rPr>
        <w:t xml:space="preserve">Thus, having a large enough text corpus is required to train a good word embeddings model. Not having a specific token can cause out-of-vocabulary (OOV) token issues. Researchers have introduced n-gram based word embeddings models such as </w:t>
      </w:r>
      <w:r w:rsidRPr="577324A6" w:rsidR="006A4CFD">
        <w:rPr>
          <w:rFonts w:cs="Times New Roman"/>
          <w:color w:val="000000" w:themeColor="text1"/>
        </w:rPr>
        <w:t>f</w:t>
      </w:r>
      <w:r w:rsidRPr="577324A6" w:rsidR="00820C06">
        <w:rPr>
          <w:rFonts w:cs="Times New Roman"/>
          <w:color w:val="000000" w:themeColor="text1"/>
        </w:rPr>
        <w:t>astText and byte-pair embeddings to address the OOV token issue.</w:t>
      </w:r>
      <w:r w:rsidRPr="577324A6" w:rsidR="00D45433">
        <w:rPr>
          <w:rFonts w:cs="Times New Roman"/>
          <w:color w:val="000000" w:themeColor="text1"/>
        </w:rPr>
        <w:t xml:space="preserve"> </w:t>
      </w:r>
      <w:r w:rsidRPr="577324A6" w:rsidR="001D12B6">
        <w:rPr>
          <w:rFonts w:cs="Times New Roman"/>
          <w:color w:val="000000" w:themeColor="text1"/>
        </w:rPr>
        <w:t xml:space="preserve">Modern NLP-based solutions such as artificial intelligence chatbots can rely on these word embeddings models to generate </w:t>
      </w:r>
      <w:r w:rsidRPr="577324A6" w:rsidR="00FF3494">
        <w:rPr>
          <w:rFonts w:cs="Times New Roman"/>
          <w:color w:val="000000" w:themeColor="text1"/>
        </w:rPr>
        <w:t>dense features to</w:t>
      </w:r>
      <w:r w:rsidRPr="577324A6" w:rsidR="00E00A56">
        <w:rPr>
          <w:rFonts w:cs="Times New Roman"/>
          <w:color w:val="000000" w:themeColor="text1"/>
        </w:rPr>
        <w:t xml:space="preserve"> </w:t>
      </w:r>
      <w:r w:rsidRPr="577324A6" w:rsidR="004167C2">
        <w:rPr>
          <w:rFonts w:cs="Times New Roman"/>
          <w:color w:val="000000" w:themeColor="text1"/>
        </w:rPr>
        <w:t>train th</w:t>
      </w:r>
      <w:r w:rsidRPr="577324A6" w:rsidR="00C554DF">
        <w:rPr>
          <w:rFonts w:cs="Times New Roman"/>
          <w:color w:val="000000" w:themeColor="text1"/>
        </w:rPr>
        <w:t xml:space="preserve">eir integrated </w:t>
      </w:r>
      <w:r w:rsidRPr="577324A6" w:rsidR="005A3577">
        <w:rPr>
          <w:rFonts w:cs="Times New Roman"/>
          <w:color w:val="000000" w:themeColor="text1"/>
        </w:rPr>
        <w:t xml:space="preserve">deep learning models for </w:t>
      </w:r>
      <w:r w:rsidRPr="577324A6" w:rsidR="00F144A7">
        <w:rPr>
          <w:rFonts w:cs="Times New Roman"/>
          <w:color w:val="000000" w:themeColor="text1"/>
        </w:rPr>
        <w:t>better accuracy</w:t>
      </w:r>
      <w:r w:rsidRPr="577324A6" w:rsidR="00892C3E">
        <w:rPr>
          <w:rFonts w:cs="Times New Roman"/>
          <w:color w:val="000000" w:themeColor="text1"/>
        </w:rPr>
        <w:t xml:space="preserve"> </w:t>
      </w:r>
      <w:r w:rsidR="000A3CC0">
        <w:rPr>
          <w:rFonts w:cs="Times New Roman"/>
          <w:color w:val="000000" w:themeColor="text1"/>
        </w:rPr>
        <w:fldChar w:fldCharType="begin"/>
      </w:r>
      <w:r w:rsidR="000A3CC0">
        <w:rPr>
          <w:rFonts w:cs="Times New Roman"/>
          <w:color w:val="000000" w:themeColor="text1"/>
        </w:rPr>
        <w:instrText xml:space="preserve"> REF _Ref94452183 \n \h </w:instrText>
      </w:r>
      <w:r w:rsidR="000A3CC0">
        <w:rPr>
          <w:rFonts w:cs="Times New Roman"/>
          <w:color w:val="000000" w:themeColor="text1"/>
        </w:rPr>
      </w:r>
      <w:r w:rsidR="000A3CC0">
        <w:rPr>
          <w:rFonts w:cs="Times New Roman"/>
          <w:color w:val="000000" w:themeColor="text1"/>
        </w:rPr>
        <w:fldChar w:fldCharType="separate"/>
      </w:r>
      <w:r w:rsidR="000A3CC0">
        <w:rPr>
          <w:rFonts w:cs="Times New Roman"/>
          <w:color w:val="000000" w:themeColor="text1"/>
        </w:rPr>
        <w:t>[6]</w:t>
      </w:r>
      <w:r w:rsidR="000A3CC0">
        <w:rPr>
          <w:rFonts w:cs="Times New Roman"/>
          <w:color w:val="000000" w:themeColor="text1"/>
        </w:rPr>
        <w:fldChar w:fldCharType="end"/>
      </w:r>
      <w:r w:rsidR="000A3CC0">
        <w:rPr>
          <w:rFonts w:cs="Times New Roman"/>
          <w:color w:val="000000" w:themeColor="text1"/>
        </w:rPr>
        <w:fldChar w:fldCharType="begin"/>
      </w:r>
      <w:r w:rsidR="000A3CC0">
        <w:rPr>
          <w:rFonts w:cs="Times New Roman"/>
          <w:color w:val="000000" w:themeColor="text1"/>
        </w:rPr>
        <w:instrText xml:space="preserve"> REF _Ref94452235 \n \h </w:instrText>
      </w:r>
      <w:r w:rsidR="000A3CC0">
        <w:rPr>
          <w:rFonts w:cs="Times New Roman"/>
          <w:color w:val="000000" w:themeColor="text1"/>
        </w:rPr>
      </w:r>
      <w:r w:rsidR="000A3CC0">
        <w:rPr>
          <w:rFonts w:cs="Times New Roman"/>
          <w:color w:val="000000" w:themeColor="text1"/>
        </w:rPr>
        <w:fldChar w:fldCharType="separate"/>
      </w:r>
      <w:r w:rsidR="000A3CC0">
        <w:rPr>
          <w:rFonts w:cs="Times New Roman"/>
          <w:color w:val="000000" w:themeColor="text1"/>
        </w:rPr>
        <w:t>[8]</w:t>
      </w:r>
      <w:r w:rsidR="000A3CC0">
        <w:rPr>
          <w:rFonts w:cs="Times New Roman"/>
          <w:color w:val="000000" w:themeColor="text1"/>
        </w:rPr>
        <w:fldChar w:fldCharType="end"/>
      </w:r>
      <w:r w:rsidRPr="577324A6" w:rsidR="00892C3E">
        <w:rPr>
          <w:rFonts w:cs="Times New Roman"/>
          <w:color w:val="000000" w:themeColor="text1"/>
        </w:rPr>
        <w:t>.</w:t>
      </w:r>
    </w:p>
    <w:p w:rsidR="00A441F6" w:rsidP="00A441F6" w:rsidRDefault="00A441F6" w14:paraId="7182500B" w14:textId="77777777">
      <w:pPr>
        <w:spacing w:before="0" w:after="0" w:line="360" w:lineRule="auto"/>
        <w:rPr>
          <w:rFonts w:cs="Times New Roman"/>
          <w:color w:val="000000" w:themeColor="text1"/>
        </w:rPr>
      </w:pPr>
    </w:p>
    <w:p w:rsidR="00A441F6" w:rsidP="00A441F6" w:rsidRDefault="00A441F6" w14:paraId="428277D0" w14:textId="39D301AD">
      <w:pPr>
        <w:spacing w:before="0" w:after="0" w:line="360" w:lineRule="auto"/>
        <w:rPr>
          <w:rFonts w:cs="Times New Roman"/>
          <w:color w:val="000000" w:themeColor="text1"/>
        </w:rPr>
      </w:pPr>
      <w:r>
        <w:rPr>
          <w:rFonts w:cs="Times New Roman"/>
          <w:color w:val="000000" w:themeColor="text1"/>
        </w:rPr>
        <w:t xml:space="preserve">To </w:t>
      </w:r>
      <w:r w:rsidR="002C48D5">
        <w:rPr>
          <w:rFonts w:cs="Times New Roman"/>
          <w:color w:val="000000" w:themeColor="text1"/>
        </w:rPr>
        <w:t>get a</w:t>
      </w:r>
      <w:r w:rsidR="00C949C1">
        <w:rPr>
          <w:rFonts w:cs="Times New Roman"/>
          <w:color w:val="000000" w:themeColor="text1"/>
        </w:rPr>
        <w:t xml:space="preserve"> clear idea </w:t>
      </w:r>
      <w:r w:rsidR="000863F2">
        <w:rPr>
          <w:rFonts w:cs="Times New Roman"/>
          <w:color w:val="000000" w:themeColor="text1"/>
        </w:rPr>
        <w:t xml:space="preserve">about the </w:t>
      </w:r>
      <w:r w:rsidR="006D12F5">
        <w:rPr>
          <w:rFonts w:cs="Times New Roman"/>
          <w:color w:val="000000" w:themeColor="text1"/>
        </w:rPr>
        <w:t>language background, a</w:t>
      </w:r>
      <w:r w:rsidRPr="00CC59AB" w:rsidR="00CC59AB">
        <w:t xml:space="preserve"> </w:t>
      </w:r>
      <w:r w:rsidR="00CC59AB">
        <w:rPr>
          <w:rFonts w:cs="Times New Roman"/>
          <w:color w:val="000000" w:themeColor="text1"/>
        </w:rPr>
        <w:t>r</w:t>
      </w:r>
      <w:r w:rsidRPr="00CC59AB" w:rsidR="00CC59AB">
        <w:rPr>
          <w:rFonts w:cs="Times New Roman"/>
          <w:color w:val="000000" w:themeColor="text1"/>
        </w:rPr>
        <w:t xml:space="preserve">ecent survey </w:t>
      </w:r>
      <w:r w:rsidR="00E656F7">
        <w:rPr>
          <w:rFonts w:cs="Times New Roman"/>
          <w:color w:val="000000" w:themeColor="text1"/>
        </w:rPr>
        <w:t xml:space="preserve">was conducted </w:t>
      </w:r>
      <w:r w:rsidR="00040252">
        <w:rPr>
          <w:rFonts w:cs="Times New Roman"/>
          <w:color w:val="000000" w:themeColor="text1"/>
        </w:rPr>
        <w:t xml:space="preserve">for the overall research project including questions covering all four research components. </w:t>
      </w:r>
      <w:r w:rsidR="005C3EFD">
        <w:rPr>
          <w:rFonts w:cs="Times New Roman"/>
          <w:color w:val="000000" w:themeColor="text1"/>
        </w:rPr>
        <w:t xml:space="preserve">The survey </w:t>
      </w:r>
      <w:r w:rsidR="00E561FD">
        <w:rPr>
          <w:rFonts w:cs="Times New Roman"/>
          <w:color w:val="000000" w:themeColor="text1"/>
        </w:rPr>
        <w:t>studied</w:t>
      </w:r>
      <w:r w:rsidRPr="00CC59AB" w:rsidR="00CC59AB">
        <w:rPr>
          <w:rFonts w:cs="Times New Roman"/>
          <w:color w:val="000000" w:themeColor="text1"/>
        </w:rPr>
        <w:t xml:space="preserve"> the current trends in </w:t>
      </w:r>
      <w:r w:rsidR="00F41083">
        <w:rPr>
          <w:rFonts w:cs="Times New Roman"/>
          <w:color w:val="000000" w:themeColor="text1"/>
        </w:rPr>
        <w:t xml:space="preserve">text-based communication, </w:t>
      </w:r>
      <w:r w:rsidRPr="00CC59AB" w:rsidR="00CC59AB">
        <w:rPr>
          <w:rFonts w:cs="Times New Roman"/>
          <w:color w:val="000000" w:themeColor="text1"/>
        </w:rPr>
        <w:t>machine learning model</w:t>
      </w:r>
      <w:r w:rsidR="00054413">
        <w:rPr>
          <w:rFonts w:cs="Times New Roman"/>
          <w:color w:val="000000" w:themeColor="text1"/>
        </w:rPr>
        <w:t xml:space="preserve"> usage preference, and </w:t>
      </w:r>
      <w:r w:rsidR="003D1557">
        <w:rPr>
          <w:rFonts w:cs="Times New Roman"/>
          <w:color w:val="000000" w:themeColor="text1"/>
        </w:rPr>
        <w:t>code-switching trends</w:t>
      </w:r>
      <w:r w:rsidRPr="00CC59AB" w:rsidR="00CC59AB">
        <w:rPr>
          <w:rFonts w:cs="Times New Roman"/>
          <w:color w:val="000000" w:themeColor="text1"/>
        </w:rPr>
        <w:t xml:space="preserve">. The population of interest of the survey was 110 Undergraduates of the Faculty of Computing of Sri Lanka Institute of Information Technology, and it was decided based on the technical nature of the survey questions. Refer to </w:t>
      </w:r>
      <w:r w:rsidR="002341ED">
        <w:rPr>
          <w:rFonts w:cs="Times New Roman"/>
          <w:color w:val="000000" w:themeColor="text1"/>
        </w:rPr>
        <w:fldChar w:fldCharType="begin"/>
      </w:r>
      <w:r w:rsidR="002341ED">
        <w:rPr>
          <w:rFonts w:cs="Times New Roman"/>
          <w:color w:val="000000" w:themeColor="text1"/>
        </w:rPr>
        <w:instrText xml:space="preserve"> REF _Ref94455827 \h </w:instrText>
      </w:r>
      <w:r w:rsidR="002341ED">
        <w:rPr>
          <w:rFonts w:cs="Times New Roman"/>
          <w:color w:val="000000" w:themeColor="text1"/>
        </w:rPr>
      </w:r>
      <w:r w:rsidR="002341ED">
        <w:rPr>
          <w:rFonts w:cs="Times New Roman"/>
          <w:color w:val="000000" w:themeColor="text1"/>
        </w:rPr>
        <w:fldChar w:fldCharType="separate"/>
      </w:r>
      <w:r w:rsidRPr="009B30D9" w:rsidR="002341ED">
        <w:t xml:space="preserve">Appendix A: </w:t>
      </w:r>
      <w:r w:rsidR="002341ED">
        <w:t>Survey Form</w:t>
      </w:r>
      <w:r w:rsidR="002341ED">
        <w:rPr>
          <w:rFonts w:cs="Times New Roman"/>
          <w:color w:val="000000" w:themeColor="text1"/>
        </w:rPr>
        <w:fldChar w:fldCharType="end"/>
      </w:r>
      <w:r w:rsidR="002341ED">
        <w:rPr>
          <w:rFonts w:cs="Times New Roman"/>
          <w:color w:val="000000" w:themeColor="text1"/>
        </w:rPr>
        <w:t xml:space="preserve"> </w:t>
      </w:r>
      <w:r w:rsidRPr="00CC59AB" w:rsidR="00CC59AB">
        <w:rPr>
          <w:rFonts w:cs="Times New Roman"/>
          <w:color w:val="000000" w:themeColor="text1"/>
        </w:rPr>
        <w:t>to observe the complete list of survey questions and responses.</w:t>
      </w:r>
      <w:r w:rsidR="00D60F56">
        <w:rPr>
          <w:rFonts w:cs="Times New Roman"/>
          <w:color w:val="000000" w:themeColor="text1"/>
        </w:rPr>
        <w:t xml:space="preserve"> </w:t>
      </w:r>
    </w:p>
    <w:p w:rsidR="00516274" w:rsidP="00A441F6" w:rsidRDefault="00516274" w14:paraId="17FB6D29" w14:textId="05C06A58">
      <w:pPr>
        <w:spacing w:before="0" w:after="0" w:line="360" w:lineRule="auto"/>
        <w:rPr>
          <w:rFonts w:cs="Times New Roman"/>
          <w:color w:val="000000" w:themeColor="text1"/>
        </w:rPr>
      </w:pPr>
    </w:p>
    <w:p w:rsidR="00536942" w:rsidP="00A441F6" w:rsidRDefault="0086371C" w14:paraId="75D855D4" w14:textId="3033A67A">
      <w:pPr>
        <w:spacing w:before="0" w:after="0" w:line="360" w:lineRule="auto"/>
        <w:rPr>
          <w:rFonts w:cs="Times New Roman"/>
          <w:color w:val="000000" w:themeColor="text1"/>
        </w:rPr>
      </w:pPr>
      <w:r>
        <w:rPr>
          <w:noProof/>
        </w:rPr>
        <mc:AlternateContent>
          <mc:Choice Requires="wps">
            <w:drawing>
              <wp:anchor distT="0" distB="0" distL="114300" distR="114300" simplePos="0" relativeHeight="251658246" behindDoc="0" locked="0" layoutInCell="1" allowOverlap="1" wp14:anchorId="488668F7" wp14:editId="62859BBF">
                <wp:simplePos x="0" y="0"/>
                <wp:positionH relativeFrom="column">
                  <wp:posOffset>0</wp:posOffset>
                </wp:positionH>
                <wp:positionV relativeFrom="paragraph">
                  <wp:posOffset>2924175</wp:posOffset>
                </wp:positionV>
                <wp:extent cx="5221605"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wps:spPr>
                      <wps:txbx>
                        <w:txbxContent>
                          <w:p w:rsidRPr="00FB55C9" w:rsidR="0086371C" w:rsidP="00406262" w:rsidRDefault="0086371C" w14:paraId="205B911E" w14:textId="10C1599D">
                            <w:pPr>
                              <w:pStyle w:val="Caption"/>
                              <w:jc w:val="left"/>
                              <w:rPr>
                                <w:rFonts w:cs="Times New Roman"/>
                                <w:color w:val="000000" w:themeColor="text1"/>
                                <w:sz w:val="24"/>
                              </w:rPr>
                            </w:pPr>
                            <w:bookmarkStart w:name="_Ref94455869" w:id="18"/>
                            <w:bookmarkStart w:name="_Toc94456990" w:id="19"/>
                            <w:r>
                              <w:t>Figure 1.</w:t>
                            </w:r>
                            <w:r>
                              <w:fldChar w:fldCharType="begin"/>
                            </w:r>
                            <w:r>
                              <w:instrText>SEQ Figure_1. \* ARABIC</w:instrText>
                            </w:r>
                            <w:r>
                              <w:fldChar w:fldCharType="separate"/>
                            </w:r>
                            <w:r w:rsidR="00C70495">
                              <w:rPr>
                                <w:noProof/>
                              </w:rPr>
                              <w:t>1</w:t>
                            </w:r>
                            <w:r>
                              <w:fldChar w:fldCharType="end"/>
                            </w:r>
                            <w:bookmarkEnd w:id="18"/>
                            <w:r w:rsidRPr="00C63EB5">
                              <w:t>: Summary of survey responses received for the question "</w:t>
                            </w:r>
                            <w:r>
                              <w:t>Do you tend to mix both Sinhala and English when you normally speak, write, or chat</w:t>
                            </w:r>
                            <w:r w:rsidRPr="00C63EB5">
                              <w:t>?”</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3BFF9ECA">
              <v:shapetype id="_x0000_t202" coordsize="21600,21600" o:spt="202" path="m,l,21600r21600,l21600,xe" w14:anchorId="488668F7">
                <v:stroke joinstyle="miter"/>
                <v:path gradientshapeok="t" o:connecttype="rect"/>
              </v:shapetype>
              <v:shape id="Text Box 14" style="position:absolute;left:0;text-align:left;margin-left:0;margin-top:230.25pt;width:411.15pt;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">
                <v:textbox style="mso-fit-shape-to-text:t" inset="0,0,0,0">
                  <w:txbxContent>
                    <w:p w:rsidRPr="00FB55C9" w:rsidR="0086371C" w:rsidP="00406262" w:rsidRDefault="0086371C" w14:paraId="6C8F13E3" w14:textId="10C1599D">
                      <w:pPr>
                        <w:pStyle w:val="Caption"/>
                        <w:jc w:val="left"/>
                        <w:rPr>
                          <w:rFonts w:cs="Times New Roman"/>
                          <w:color w:val="000000" w:themeColor="text1"/>
                          <w:sz w:val="24"/>
                        </w:rPr>
                      </w:pPr>
                      <w:r>
                        <w:t>Figure 1.</w:t>
                      </w:r>
                      <w:r>
                        <w:fldChar w:fldCharType="begin"/>
                      </w:r>
                      <w:r>
                        <w:instrText>SEQ Figure_1. \* ARABIC</w:instrText>
                      </w:r>
                      <w:r>
                        <w:fldChar w:fldCharType="separate"/>
                      </w:r>
                      <w:r w:rsidR="00C70495">
                        <w:rPr>
                          <w:noProof/>
                        </w:rPr>
                        <w:t>1</w:t>
                      </w:r>
                      <w:r>
                        <w:fldChar w:fldCharType="end"/>
                      </w:r>
                      <w:r w:rsidRPr="00C63EB5">
                        <w:t>: Summary of survey responses received for the question "</w:t>
                      </w:r>
                      <w:r>
                        <w:t>Do you tend to mix both Sinhala and English when you normally speak, write, or chat</w:t>
                      </w:r>
                      <w:r w:rsidRPr="00C63EB5">
                        <w:t>?”</w:t>
                      </w:r>
                    </w:p>
                  </w:txbxContent>
                </v:textbox>
                <w10:wrap type="topAndBottom"/>
              </v:shape>
            </w:pict>
          </mc:Fallback>
        </mc:AlternateContent>
      </w:r>
      <w:r w:rsidRPr="004C197E" w:rsidR="004C197E">
        <w:rPr>
          <w:rFonts w:cs="Times New Roman"/>
          <w:noProof/>
          <w:color w:val="000000" w:themeColor="text1"/>
        </w:rPr>
        <w:drawing>
          <wp:anchor distT="0" distB="0" distL="114300" distR="114300" simplePos="0" relativeHeight="251658245" behindDoc="0" locked="0" layoutInCell="1" allowOverlap="1" wp14:anchorId="22B3BD2E" wp14:editId="75B67584">
            <wp:simplePos x="0" y="0"/>
            <wp:positionH relativeFrom="column">
              <wp:posOffset>0</wp:posOffset>
            </wp:positionH>
            <wp:positionV relativeFrom="paragraph">
              <wp:posOffset>-635</wp:posOffset>
            </wp:positionV>
            <wp:extent cx="5221605" cy="2867660"/>
            <wp:effectExtent l="0" t="0" r="0" b="8890"/>
            <wp:wrapTopAndBottom/>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221605" cy="2867660"/>
                    </a:xfrm>
                    <a:prstGeom prst="rect">
                      <a:avLst/>
                    </a:prstGeom>
                  </pic:spPr>
                </pic:pic>
              </a:graphicData>
            </a:graphic>
          </wp:anchor>
        </w:drawing>
      </w:r>
    </w:p>
    <w:p w:rsidR="00516274" w:rsidP="00A441F6" w:rsidRDefault="00516274" w14:paraId="1B7F11D1" w14:textId="0E628C56">
      <w:pPr>
        <w:spacing w:before="0" w:after="0" w:line="360" w:lineRule="auto"/>
        <w:rPr>
          <w:rFonts w:cs="Times New Roman"/>
          <w:color w:val="000000" w:themeColor="text1"/>
        </w:rPr>
      </w:pPr>
    </w:p>
    <w:p w:rsidR="00944A17" w:rsidP="00A441F6" w:rsidRDefault="00B52630" w14:paraId="776394C5" w14:textId="41E45724">
      <w:pPr>
        <w:spacing w:before="0" w:after="0" w:line="360" w:lineRule="auto"/>
        <w:rPr>
          <w:rFonts w:cs="Times New Roman"/>
          <w:color w:val="000000" w:themeColor="text1"/>
        </w:rPr>
      </w:pPr>
      <w:r>
        <w:rPr>
          <w:noProof/>
        </w:rPr>
        <mc:AlternateContent>
          <mc:Choice Requires="wps">
            <w:drawing>
              <wp:anchor distT="0" distB="0" distL="114300" distR="114300" simplePos="0" relativeHeight="251658247" behindDoc="0" locked="0" layoutInCell="1" allowOverlap="1" wp14:anchorId="6B15F93A" wp14:editId="391A51D0">
                <wp:simplePos x="0" y="0"/>
                <wp:positionH relativeFrom="column">
                  <wp:posOffset>0</wp:posOffset>
                </wp:positionH>
                <wp:positionV relativeFrom="paragraph">
                  <wp:posOffset>2439035</wp:posOffset>
                </wp:positionV>
                <wp:extent cx="522097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220970" cy="635"/>
                        </a:xfrm>
                        <a:prstGeom prst="rect">
                          <a:avLst/>
                        </a:prstGeom>
                        <a:solidFill>
                          <a:prstClr val="white"/>
                        </a:solidFill>
                        <a:ln>
                          <a:noFill/>
                        </a:ln>
                      </wps:spPr>
                      <wps:txbx>
                        <w:txbxContent>
                          <w:p w:rsidRPr="003F08A9" w:rsidR="00B52630" w:rsidP="00B52630" w:rsidRDefault="00B52630" w14:paraId="14BECDA7" w14:textId="5AEBEC83">
                            <w:pPr>
                              <w:pStyle w:val="Caption"/>
                              <w:jc w:val="left"/>
                              <w:rPr>
                                <w:noProof/>
                                <w:sz w:val="24"/>
                              </w:rPr>
                            </w:pPr>
                            <w:bookmarkStart w:name="_Ref94455880" w:id="22"/>
                            <w:bookmarkStart w:name="_Toc94456991" w:id="23"/>
                            <w:r>
                              <w:t>Figure 1.</w:t>
                            </w:r>
                            <w:r>
                              <w:fldChar w:fldCharType="begin"/>
                            </w:r>
                            <w:r>
                              <w:instrText>SEQ Figure_1. \* ARABIC</w:instrText>
                            </w:r>
                            <w:r>
                              <w:fldChar w:fldCharType="separate"/>
                            </w:r>
                            <w:r w:rsidR="00C70495">
                              <w:rPr>
                                <w:noProof/>
                              </w:rPr>
                              <w:t>2</w:t>
                            </w:r>
                            <w:r>
                              <w:fldChar w:fldCharType="end"/>
                            </w:r>
                            <w:bookmarkEnd w:id="22"/>
                            <w:r w:rsidRPr="00083091">
                              <w:t>: Summary of survey responses received for the question "</w:t>
                            </w:r>
                            <w:r>
                              <w:t>What languages would you prefer to use the most for chatting if you had to interact with a chatbot?"</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3E44ACFC">
              <v:shape id="Text Box 15" style="position:absolute;left:0;text-align:left;margin-left:0;margin-top:192.05pt;width:411.1pt;height:.05pt;z-index:251658247;visibility:visible;mso-wrap-style:square;mso-wrap-distance-left:9pt;mso-wrap-distance-top:0;mso-wrap-distance-right:9pt;mso-wrap-distance-bottom:0;mso-position-horizontal:absolute;mso-position-horizontal-relative:text;mso-position-vertical:absolute;mso-position-vertical-relative:text;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" w14:anchorId="6B15F93A">
                <v:textbox style="mso-fit-shape-to-text:t" inset="0,0,0,0">
                  <w:txbxContent>
                    <w:p w:rsidRPr="003F08A9" w:rsidR="00B52630" w:rsidP="00B52630" w:rsidRDefault="00B52630" w14:paraId="7222879C" w14:textId="5AEBEC83">
                      <w:pPr>
                        <w:pStyle w:val="Caption"/>
                        <w:jc w:val="left"/>
                        <w:rPr>
                          <w:noProof/>
                          <w:sz w:val="24"/>
                        </w:rPr>
                      </w:pPr>
                      <w:r>
                        <w:t>Figure 1.</w:t>
                      </w:r>
                      <w:r>
                        <w:fldChar w:fldCharType="begin"/>
                      </w:r>
                      <w:r>
                        <w:instrText>SEQ Figure_1. \* ARABIC</w:instrText>
                      </w:r>
                      <w:r>
                        <w:fldChar w:fldCharType="separate"/>
                      </w:r>
                      <w:r w:rsidR="00C70495">
                        <w:rPr>
                          <w:noProof/>
                        </w:rPr>
                        <w:t>2</w:t>
                      </w:r>
                      <w:r>
                        <w:fldChar w:fldCharType="end"/>
                      </w:r>
                      <w:r w:rsidRPr="00083091">
                        <w:t>: Summary of survey responses received for the question "</w:t>
                      </w:r>
                      <w:r>
                        <w:t>What languages would you prefer to use the most for chatting if you had to interact with a chatbot?"</w:t>
                      </w:r>
                    </w:p>
                  </w:txbxContent>
                </v:textbox>
                <w10:wrap type="topAndBottom"/>
              </v:shape>
            </w:pict>
          </mc:Fallback>
        </mc:AlternateContent>
      </w:r>
      <w:r w:rsidR="44CE166F">
        <w:rPr>
          <w:noProof/>
        </w:rPr>
        <w:drawing>
          <wp:anchor distT="0" distB="0" distL="114300" distR="114300" simplePos="0" relativeHeight="251658241" behindDoc="0" locked="0" layoutInCell="1" allowOverlap="1" wp14:anchorId="583285EE" wp14:editId="11EBDBEB">
            <wp:simplePos x="0" y="0"/>
            <wp:positionH relativeFrom="column">
              <wp:align>left</wp:align>
            </wp:positionH>
            <wp:positionV relativeFrom="paragraph">
              <wp:posOffset>0</wp:posOffset>
            </wp:positionV>
            <wp:extent cx="5221604" cy="2381885"/>
            <wp:effectExtent l="0" t="0" r="0" b="0"/>
            <wp:wrapTopAndBottom/>
            <wp:docPr id="383828919"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5">
                      <a:extLst>
                        <a:ext uri="{28A0092B-C50C-407E-A947-70E740481C1C}">
                          <a14:useLocalDpi xmlns:a14="http://schemas.microsoft.com/office/drawing/2010/main" val="0"/>
                        </a:ext>
                      </a:extLst>
                    </a:blip>
                    <a:stretch>
                      <a:fillRect/>
                    </a:stretch>
                  </pic:blipFill>
                  <pic:spPr>
                    <a:xfrm>
                      <a:off x="0" y="0"/>
                      <a:ext cx="5221604" cy="2381885"/>
                    </a:xfrm>
                    <a:prstGeom prst="rect">
                      <a:avLst/>
                    </a:prstGeom>
                  </pic:spPr>
                </pic:pic>
              </a:graphicData>
            </a:graphic>
            <wp14:sizeRelH relativeFrom="page">
              <wp14:pctWidth>0</wp14:pctWidth>
            </wp14:sizeRelH>
            <wp14:sizeRelV relativeFrom="page">
              <wp14:pctHeight>0</wp14:pctHeight>
            </wp14:sizeRelV>
          </wp:anchor>
        </w:drawing>
      </w:r>
    </w:p>
    <w:p w:rsidR="0005222A" w:rsidP="00A441F6" w:rsidRDefault="002341ED" w14:paraId="62EC64FD" w14:textId="2C31CBE1">
      <w:pPr>
        <w:spacing w:before="0" w:after="0" w:line="360" w:lineRule="auto"/>
        <w:rPr>
          <w:rFonts w:cs="Times New Roman"/>
          <w:color w:val="000000" w:themeColor="text1"/>
        </w:rPr>
      </w:pPr>
      <w:r>
        <w:rPr>
          <w:rFonts w:cs="Times New Roman"/>
          <w:color w:val="000000" w:themeColor="text1"/>
        </w:rPr>
        <w:fldChar w:fldCharType="begin"/>
      </w:r>
      <w:r>
        <w:rPr>
          <w:rFonts w:cs="Times New Roman"/>
          <w:color w:val="000000" w:themeColor="text1"/>
        </w:rPr>
        <w:instrText xml:space="preserve"> REF _Ref94455869 \h </w:instrText>
      </w:r>
      <w:r>
        <w:rPr>
          <w:rFonts w:cs="Times New Roman"/>
          <w:color w:val="000000" w:themeColor="text1"/>
        </w:rPr>
      </w:r>
      <w:r>
        <w:rPr>
          <w:rFonts w:cs="Times New Roman"/>
          <w:color w:val="000000" w:themeColor="text1"/>
        </w:rPr>
        <w:fldChar w:fldCharType="separate"/>
      </w:r>
      <w:r>
        <w:t>Figure 1.</w:t>
      </w:r>
      <w:r>
        <w:rPr>
          <w:noProof/>
        </w:rPr>
        <w:t>1</w:t>
      </w:r>
      <w:r>
        <w:rPr>
          <w:rFonts w:cs="Times New Roman"/>
          <w:color w:val="000000" w:themeColor="text1"/>
        </w:rPr>
        <w:fldChar w:fldCharType="end"/>
      </w:r>
      <w:r>
        <w:rPr>
          <w:rFonts w:cs="Times New Roman"/>
          <w:color w:val="000000" w:themeColor="text1"/>
        </w:rPr>
        <w:t xml:space="preserve"> </w:t>
      </w:r>
      <w:r w:rsidR="00DF73ED">
        <w:rPr>
          <w:rFonts w:cs="Times New Roman"/>
          <w:color w:val="000000" w:themeColor="text1"/>
        </w:rPr>
        <w:t xml:space="preserve">and </w:t>
      </w:r>
      <w:r>
        <w:rPr>
          <w:rFonts w:cs="Times New Roman"/>
          <w:color w:val="000000" w:themeColor="text1"/>
        </w:rPr>
        <w:fldChar w:fldCharType="begin"/>
      </w:r>
      <w:r>
        <w:rPr>
          <w:rFonts w:cs="Times New Roman"/>
          <w:color w:val="000000" w:themeColor="text1"/>
        </w:rPr>
        <w:instrText xml:space="preserve"> REF _Ref94455880 \h </w:instrText>
      </w:r>
      <w:r>
        <w:rPr>
          <w:rFonts w:cs="Times New Roman"/>
          <w:color w:val="000000" w:themeColor="text1"/>
        </w:rPr>
      </w:r>
      <w:r>
        <w:rPr>
          <w:rFonts w:cs="Times New Roman"/>
          <w:color w:val="000000" w:themeColor="text1"/>
        </w:rPr>
        <w:fldChar w:fldCharType="separate"/>
      </w:r>
      <w:r>
        <w:t>Figure 1.</w:t>
      </w:r>
      <w:r>
        <w:rPr>
          <w:noProof/>
        </w:rPr>
        <w:t>2</w:t>
      </w:r>
      <w:r>
        <w:rPr>
          <w:rFonts w:cs="Times New Roman"/>
          <w:color w:val="000000" w:themeColor="text1"/>
        </w:rPr>
        <w:fldChar w:fldCharType="end"/>
      </w:r>
      <w:r w:rsidR="00DF73ED">
        <w:rPr>
          <w:rFonts w:cs="Times New Roman"/>
          <w:color w:val="000000" w:themeColor="text1"/>
        </w:rPr>
        <w:t xml:space="preserve"> </w:t>
      </w:r>
      <w:r w:rsidR="004213FF">
        <w:rPr>
          <w:rFonts w:cs="Times New Roman"/>
          <w:color w:val="000000" w:themeColor="text1"/>
        </w:rPr>
        <w:t>illustrates how</w:t>
      </w:r>
      <w:r w:rsidR="00685D5A">
        <w:rPr>
          <w:rFonts w:cs="Times New Roman"/>
          <w:color w:val="000000" w:themeColor="text1"/>
        </w:rPr>
        <w:t xml:space="preserve"> </w:t>
      </w:r>
      <w:r w:rsidR="00862DD7">
        <w:rPr>
          <w:rFonts w:cs="Times New Roman"/>
          <w:color w:val="000000" w:themeColor="text1"/>
        </w:rPr>
        <w:t>participants of the survey prefer using a code-switched sentence structure rather than using a single language out of the given languages, Sinhala, and English.</w:t>
      </w:r>
    </w:p>
    <w:p w:rsidR="004160F0" w:rsidP="00A441F6" w:rsidRDefault="004160F0" w14:paraId="69C4F5A5" w14:textId="77777777">
      <w:pPr>
        <w:spacing w:before="0" w:after="0" w:line="360" w:lineRule="auto"/>
        <w:rPr>
          <w:rFonts w:cs="Times New Roman"/>
          <w:color w:val="000000" w:themeColor="text1"/>
        </w:rPr>
      </w:pPr>
    </w:p>
    <w:p w:rsidR="009910B6" w:rsidP="00A441F6" w:rsidRDefault="00D55A2D" w14:paraId="76A1543F" w14:textId="44E249CC">
      <w:pPr>
        <w:spacing w:before="0" w:after="0" w:line="360" w:lineRule="auto"/>
        <w:rPr>
          <w:rFonts w:cs="Times New Roman"/>
          <w:color w:val="000000" w:themeColor="text1"/>
        </w:rPr>
      </w:pPr>
      <w:r>
        <w:rPr>
          <w:noProof/>
        </w:rPr>
        <mc:AlternateContent>
          <mc:Choice Requires="wps">
            <w:drawing>
              <wp:anchor distT="0" distB="0" distL="114300" distR="114300" simplePos="0" relativeHeight="251658250" behindDoc="0" locked="0" layoutInCell="1" allowOverlap="1" wp14:anchorId="3835E94E" wp14:editId="7419FA72">
                <wp:simplePos x="0" y="0"/>
                <wp:positionH relativeFrom="column">
                  <wp:posOffset>1270</wp:posOffset>
                </wp:positionH>
                <wp:positionV relativeFrom="paragraph">
                  <wp:posOffset>2428240</wp:posOffset>
                </wp:positionV>
                <wp:extent cx="5221605"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wps:spPr>
                      <wps:txbx>
                        <w:txbxContent>
                          <w:p w:rsidRPr="00D55A2D" w:rsidR="00D55A2D" w:rsidP="00D55A2D" w:rsidRDefault="00D55A2D" w14:paraId="16653D03" w14:textId="079633ED">
                            <w:pPr>
                              <w:pStyle w:val="Caption"/>
                              <w:jc w:val="left"/>
                              <w:rPr>
                                <w:noProof/>
                                <w:sz w:val="24"/>
                              </w:rPr>
                            </w:pPr>
                            <w:bookmarkStart w:name="_Ref94455894" w:id="26"/>
                            <w:bookmarkStart w:name="_Toc94456992" w:id="27"/>
                            <w:r>
                              <w:t>Figure 1.</w:t>
                            </w:r>
                            <w:r>
                              <w:fldChar w:fldCharType="begin"/>
                            </w:r>
                            <w:r>
                              <w:instrText>SEQ Figure_1. \* ARABIC</w:instrText>
                            </w:r>
                            <w:r>
                              <w:fldChar w:fldCharType="separate"/>
                            </w:r>
                            <w:r w:rsidR="00C70495">
                              <w:rPr>
                                <w:noProof/>
                              </w:rPr>
                              <w:t>3</w:t>
                            </w:r>
                            <w:r>
                              <w:fldChar w:fldCharType="end"/>
                            </w:r>
                            <w:bookmarkEnd w:id="26"/>
                            <w:r w:rsidRPr="00083091">
                              <w:t>: Summary of survey responses received for the question "</w:t>
                            </w:r>
                            <w:r>
                              <w:t>What languages would you prefer to use the most for chatting if you had to interact with a chatbot?"</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5D3B310A">
              <v:shape id="Text Box 17" style="position:absolute;left:0;text-align:left;margin-left:.1pt;margin-top:191.2pt;width:411.15pt;height:.05pt;z-index:251658250;visibility:visible;mso-wrap-style:square;mso-wrap-distance-left:9pt;mso-wrap-distance-top:0;mso-wrap-distance-right:9pt;mso-wrap-distance-bottom:0;mso-position-horizontal:absolute;mso-position-horizontal-relative:text;mso-position-vertical:absolute;mso-position-vertical-relative:text;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" w14:anchorId="3835E94E">
                <v:textbox style="mso-fit-shape-to-text:t" inset="0,0,0,0">
                  <w:txbxContent>
                    <w:p w:rsidRPr="00D55A2D" w:rsidR="00D55A2D" w:rsidP="00D55A2D" w:rsidRDefault="00D55A2D" w14:paraId="618107DB" w14:textId="079633ED">
                      <w:pPr>
                        <w:pStyle w:val="Caption"/>
                        <w:jc w:val="left"/>
                        <w:rPr>
                          <w:noProof/>
                          <w:sz w:val="24"/>
                        </w:rPr>
                      </w:pPr>
                      <w:r>
                        <w:t>Figure 1.</w:t>
                      </w:r>
                      <w:r>
                        <w:fldChar w:fldCharType="begin"/>
                      </w:r>
                      <w:r>
                        <w:instrText>SEQ Figure_1. \* ARABIC</w:instrText>
                      </w:r>
                      <w:r>
                        <w:fldChar w:fldCharType="separate"/>
                      </w:r>
                      <w:r w:rsidR="00C70495">
                        <w:rPr>
                          <w:noProof/>
                        </w:rPr>
                        <w:t>3</w:t>
                      </w:r>
                      <w:r>
                        <w:fldChar w:fldCharType="end"/>
                      </w:r>
                      <w:r w:rsidRPr="00083091">
                        <w:t>: Summary of survey responses received for the question "</w:t>
                      </w:r>
                      <w:r>
                        <w:t>What languages would you prefer to use the most for chatting if you had to interact with a chatbot?"</w:t>
                      </w:r>
                    </w:p>
                  </w:txbxContent>
                </v:textbox>
                <w10:wrap type="topAndBottom"/>
              </v:shape>
            </w:pict>
          </mc:Fallback>
        </mc:AlternateContent>
      </w:r>
      <w:r w:rsidRPr="00191CE0" w:rsidR="00191CE0">
        <w:rPr>
          <w:rFonts w:cs="Times New Roman"/>
          <w:noProof/>
          <w:color w:val="000000" w:themeColor="text1"/>
        </w:rPr>
        <w:drawing>
          <wp:anchor distT="0" distB="0" distL="114300" distR="114300" simplePos="0" relativeHeight="251658249" behindDoc="0" locked="0" layoutInCell="1" allowOverlap="1" wp14:anchorId="1D91B4B1" wp14:editId="1CB088B9">
            <wp:simplePos x="0" y="0"/>
            <wp:positionH relativeFrom="column">
              <wp:posOffset>1270</wp:posOffset>
            </wp:positionH>
            <wp:positionV relativeFrom="paragraph">
              <wp:posOffset>1905</wp:posOffset>
            </wp:positionV>
            <wp:extent cx="5221605" cy="2369185"/>
            <wp:effectExtent l="0" t="0" r="0" b="0"/>
            <wp:wrapTopAndBottom/>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221605" cy="2369185"/>
                    </a:xfrm>
                    <a:prstGeom prst="rect">
                      <a:avLst/>
                    </a:prstGeom>
                  </pic:spPr>
                </pic:pic>
              </a:graphicData>
            </a:graphic>
            <wp14:sizeRelH relativeFrom="page">
              <wp14:pctWidth>0</wp14:pctWidth>
            </wp14:sizeRelH>
            <wp14:sizeRelV relativeFrom="page">
              <wp14:pctHeight>0</wp14:pctHeight>
            </wp14:sizeRelV>
          </wp:anchor>
        </w:drawing>
      </w:r>
    </w:p>
    <w:p w:rsidR="009910B6" w:rsidP="00A441F6" w:rsidRDefault="002341ED" w14:paraId="30566001" w14:textId="51C32E23">
      <w:pPr>
        <w:spacing w:before="0" w:after="0" w:line="360" w:lineRule="auto"/>
        <w:rPr>
          <w:rFonts w:cs="Times New Roman"/>
          <w:color w:val="000000" w:themeColor="text1"/>
        </w:rPr>
      </w:pPr>
      <w:r>
        <w:rPr>
          <w:rFonts w:cs="Times New Roman"/>
          <w:color w:val="000000" w:themeColor="text1"/>
        </w:rPr>
        <w:fldChar w:fldCharType="begin"/>
      </w:r>
      <w:r>
        <w:rPr>
          <w:rFonts w:cs="Times New Roman"/>
          <w:color w:val="000000" w:themeColor="text1"/>
        </w:rPr>
        <w:instrText xml:space="preserve"> REF _Ref94455894 \h </w:instrText>
      </w:r>
      <w:r>
        <w:rPr>
          <w:rFonts w:cs="Times New Roman"/>
          <w:color w:val="000000" w:themeColor="text1"/>
        </w:rPr>
      </w:r>
      <w:r>
        <w:rPr>
          <w:rFonts w:cs="Times New Roman"/>
          <w:color w:val="000000" w:themeColor="text1"/>
        </w:rPr>
        <w:fldChar w:fldCharType="separate"/>
      </w:r>
      <w:r>
        <w:t>Figure 1.</w:t>
      </w:r>
      <w:r>
        <w:rPr>
          <w:noProof/>
        </w:rPr>
        <w:t>3</w:t>
      </w:r>
      <w:r>
        <w:rPr>
          <w:rFonts w:cs="Times New Roman"/>
          <w:color w:val="000000" w:themeColor="text1"/>
        </w:rPr>
        <w:fldChar w:fldCharType="end"/>
      </w:r>
      <w:r w:rsidR="000F3423">
        <w:rPr>
          <w:rFonts w:cs="Times New Roman"/>
          <w:color w:val="000000" w:themeColor="text1"/>
        </w:rPr>
        <w:t xml:space="preserve"> illustrates how the survey results </w:t>
      </w:r>
      <w:r w:rsidR="007F1E6C">
        <w:rPr>
          <w:rFonts w:cs="Times New Roman"/>
          <w:color w:val="000000" w:themeColor="text1"/>
        </w:rPr>
        <w:t>confirm</w:t>
      </w:r>
      <w:r w:rsidR="00634022">
        <w:rPr>
          <w:rFonts w:cs="Times New Roman"/>
          <w:color w:val="000000" w:themeColor="text1"/>
        </w:rPr>
        <w:t xml:space="preserve"> </w:t>
      </w:r>
      <w:r w:rsidR="001363E7">
        <w:rPr>
          <w:rFonts w:cs="Times New Roman"/>
          <w:color w:val="000000" w:themeColor="text1"/>
        </w:rPr>
        <w:t>that there is a higher probability to download existing machine learning models in which case a lower file size is preferred.</w:t>
      </w:r>
    </w:p>
    <w:p w:rsidR="009910B6" w:rsidP="00A441F6" w:rsidRDefault="009910B6" w14:paraId="1CBA8559" w14:textId="22A4EF6E">
      <w:pPr>
        <w:spacing w:before="0" w:after="0" w:line="360" w:lineRule="auto"/>
        <w:rPr>
          <w:rFonts w:cs="Times New Roman"/>
          <w:color w:val="000000" w:themeColor="text1"/>
        </w:rPr>
      </w:pPr>
    </w:p>
    <w:p w:rsidR="009D5EAC" w:rsidP="001E50AD" w:rsidRDefault="009D5EAC" w14:paraId="05E7BFA3" w14:textId="6F06C29B">
      <w:pPr>
        <w:pStyle w:val="Heading2"/>
        <w:numPr>
          <w:ilvl w:val="1"/>
          <w:numId w:val="3"/>
        </w:numPr>
        <w:spacing w:before="0" w:line="360" w:lineRule="auto"/>
      </w:pPr>
      <w:bookmarkStart w:name="_Toc93957883" w:id="30"/>
      <w:bookmarkStart w:name="_Ref94455695" w:id="31"/>
      <w:bookmarkStart w:name="_Toc95508579" w:id="32"/>
      <w:r>
        <w:t>Research Gap</w:t>
      </w:r>
      <w:bookmarkEnd w:id="30"/>
      <w:bookmarkEnd w:id="31"/>
      <w:bookmarkEnd w:id="32"/>
    </w:p>
    <w:p w:rsidR="000320BA" w:rsidP="001E50AD" w:rsidRDefault="008C0A9E" w14:paraId="18233F91" w14:textId="4F94841E">
      <w:pPr>
        <w:spacing w:before="0" w:after="0" w:line="360" w:lineRule="auto"/>
      </w:pPr>
      <w:r w:rsidRPr="008C0A9E">
        <w:t>Although some research conducted around Sinhala has explored Sinhala-English code-</w:t>
      </w:r>
      <w:r w:rsidR="000320BA">
        <w:t>switched</w:t>
      </w:r>
      <w:r w:rsidRPr="008C0A9E">
        <w:t xml:space="preserve"> text processing up to an extent, it is still considerably low. The survey mentioned in </w:t>
      </w:r>
      <w:r w:rsidR="000A3CC0">
        <w:fldChar w:fldCharType="begin"/>
      </w:r>
      <w:r w:rsidR="000A3CC0">
        <w:instrText xml:space="preserve"> REF _Ref94452139 \n \h </w:instrText>
      </w:r>
      <w:r w:rsidR="000A3CC0">
        <w:fldChar w:fldCharType="separate"/>
      </w:r>
      <w:r w:rsidR="000A3CC0">
        <w:t>[4]</w:t>
      </w:r>
      <w:r w:rsidR="000A3CC0">
        <w:fldChar w:fldCharType="end"/>
      </w:r>
      <w:r w:rsidRPr="008C0A9E">
        <w:t xml:space="preserve"> demonstrates much of the research done based on Sinhala and Sinhala-English code-</w:t>
      </w:r>
      <w:r w:rsidR="000320BA">
        <w:t>switched</w:t>
      </w:r>
      <w:r w:rsidRPr="008C0A9E">
        <w:t xml:space="preserve"> text processing, and it is a valuable resource in identifying the current research gap. Few research papers have focused on building Sinhala chatbots </w:t>
      </w:r>
      <w:r w:rsidR="000A3CC0">
        <w:fldChar w:fldCharType="begin"/>
      </w:r>
      <w:r w:rsidR="000A3CC0">
        <w:instrText xml:space="preserve"> REF _Ref94452235 \n \h </w:instrText>
      </w:r>
      <w:r w:rsidR="000A3CC0">
        <w:fldChar w:fldCharType="separate"/>
      </w:r>
      <w:r w:rsidR="000A3CC0">
        <w:t>[8]</w:t>
      </w:r>
      <w:r w:rsidR="000A3CC0">
        <w:fldChar w:fldCharType="end"/>
      </w:r>
      <w:r w:rsidR="000A3CC0">
        <w:fldChar w:fldCharType="begin"/>
      </w:r>
      <w:r w:rsidR="000A3CC0">
        <w:instrText xml:space="preserve"> REF _Ref94452276 \n \h </w:instrText>
      </w:r>
      <w:r w:rsidR="000A3CC0">
        <w:fldChar w:fldCharType="separate"/>
      </w:r>
      <w:r w:rsidR="000A3CC0">
        <w:t>[9]</w:t>
      </w:r>
      <w:r w:rsidR="000A3CC0">
        <w:fldChar w:fldCharType="end"/>
      </w:r>
      <w:r w:rsidRPr="008C0A9E">
        <w:t xml:space="preserve">. Especially the research paper mentioned in </w:t>
      </w:r>
      <w:r w:rsidR="000A3CC0">
        <w:fldChar w:fldCharType="begin"/>
      </w:r>
      <w:r w:rsidR="000A3CC0">
        <w:instrText xml:space="preserve"> REF _Ref94452235 \n \h </w:instrText>
      </w:r>
      <w:r w:rsidR="000A3CC0">
        <w:fldChar w:fldCharType="separate"/>
      </w:r>
      <w:r w:rsidR="000A3CC0">
        <w:t>[8]</w:t>
      </w:r>
      <w:r w:rsidR="000A3CC0">
        <w:fldChar w:fldCharType="end"/>
      </w:r>
      <w:r w:rsidRPr="008C0A9E">
        <w:t xml:space="preserve"> discusses how word embeddings models such as </w:t>
      </w:r>
      <w:r w:rsidR="006A4CFD">
        <w:t>f</w:t>
      </w:r>
      <w:r w:rsidRPr="008C0A9E">
        <w:t xml:space="preserve">astText models can be used to increase the accuracy and is closer to the objectives of this research. Another research </w:t>
      </w:r>
      <w:r w:rsidR="000A3CC0">
        <w:fldChar w:fldCharType="begin"/>
      </w:r>
      <w:r w:rsidR="000A3CC0">
        <w:instrText xml:space="preserve"> REF _Ref94452276 \n \h </w:instrText>
      </w:r>
      <w:r w:rsidR="000A3CC0">
        <w:fldChar w:fldCharType="separate"/>
      </w:r>
      <w:r w:rsidR="000A3CC0">
        <w:t>[9]</w:t>
      </w:r>
      <w:r w:rsidR="000A3CC0">
        <w:fldChar w:fldCharType="end"/>
      </w:r>
      <w:r w:rsidRPr="008C0A9E">
        <w:t xml:space="preserve"> has built a Sinhala chatbot claiming it is the first Sinhala chatbot, and it has incorporated NLP components such as morphological analyzers, Sinhala parsers, and knowledge bases. However, it lacks machine learning components such as word embeddings.</w:t>
      </w:r>
      <w:r w:rsidR="00F25CAE">
        <w:t xml:space="preserve"> </w:t>
      </w:r>
      <w:r w:rsidR="000320BA">
        <w:t xml:space="preserve">The research in </w:t>
      </w:r>
      <w:r w:rsidR="000A3CC0">
        <w:fldChar w:fldCharType="begin"/>
      </w:r>
      <w:r w:rsidR="000A3CC0">
        <w:instrText xml:space="preserve"> REF _Ref94452314 \n \h </w:instrText>
      </w:r>
      <w:r w:rsidR="000A3CC0">
        <w:fldChar w:fldCharType="separate"/>
      </w:r>
      <w:r w:rsidR="000A3CC0">
        <w:t>[10]</w:t>
      </w:r>
      <w:r w:rsidR="000A3CC0">
        <w:fldChar w:fldCharType="end"/>
      </w:r>
      <w:r w:rsidR="000320BA">
        <w:t xml:space="preserve"> embodies training a wo</w:t>
      </w:r>
      <w:r w:rsidR="26C2F993">
        <w:t>r</w:t>
      </w:r>
      <w:r w:rsidR="000320BA">
        <w:t xml:space="preserve">d2vec model on the USCS Sinhala News dataset using the continuous bag of words (CBOW) method. However, the research paper has mentioned only elementary text-preprocessing techniques such as stop words removal and lemmatization. In addition to that, none of the research papers mentioned above highlight text-preprocessing methods for Sinhala-English code-switched textual data. </w:t>
      </w:r>
    </w:p>
    <w:p w:rsidR="002644D6" w:rsidP="001E50AD" w:rsidRDefault="002644D6" w14:paraId="6ED8E3F6" w14:textId="3ECA4614">
      <w:pPr>
        <w:spacing w:before="0" w:after="0" w:line="360" w:lineRule="auto"/>
      </w:pPr>
    </w:p>
    <w:p w:rsidR="005C6528" w:rsidP="001E50AD" w:rsidRDefault="000320BA" w14:paraId="532AF9AF" w14:textId="143C5753">
      <w:pPr>
        <w:spacing w:before="0" w:after="0" w:line="360" w:lineRule="auto"/>
      </w:pPr>
      <w:r>
        <w:t xml:space="preserve">Few research papers </w:t>
      </w:r>
      <w:r w:rsidR="000A3CC0">
        <w:fldChar w:fldCharType="begin"/>
      </w:r>
      <w:r w:rsidR="000A3CC0">
        <w:instrText xml:space="preserve"> REF _Ref94452083 \n \h </w:instrText>
      </w:r>
      <w:r w:rsidR="000A3CC0">
        <w:fldChar w:fldCharType="separate"/>
      </w:r>
      <w:r w:rsidR="000A3CC0">
        <w:t>[11]</w:t>
      </w:r>
      <w:r w:rsidR="000A3CC0">
        <w:fldChar w:fldCharType="end"/>
      </w:r>
      <w:r>
        <w:t>-</w:t>
      </w:r>
      <w:r w:rsidR="000A3CC0">
        <w:fldChar w:fldCharType="begin"/>
      </w:r>
      <w:r w:rsidR="000A3CC0">
        <w:instrText xml:space="preserve"> REF _Ref94452345 \n \h </w:instrText>
      </w:r>
      <w:r w:rsidR="000A3CC0">
        <w:fldChar w:fldCharType="separate"/>
      </w:r>
      <w:r w:rsidR="000A3CC0">
        <w:t>[13]</w:t>
      </w:r>
      <w:r w:rsidR="000A3CC0">
        <w:fldChar w:fldCharType="end"/>
      </w:r>
      <w:r>
        <w:t xml:space="preserve"> have considered Sinhala-English code-switched text data processing. Although they have discussed word-level language detection, code-switching point detection, and pretraining machine learning models, they do not significantly mention proper text-preprocessing techniques that can be used on code-switched textual data. The paper in </w:t>
      </w:r>
      <w:r w:rsidR="000A3CC0">
        <w:fldChar w:fldCharType="begin"/>
      </w:r>
      <w:r w:rsidR="000A3CC0">
        <w:instrText xml:space="preserve"> REF _Ref94452083 \n \h </w:instrText>
      </w:r>
      <w:r w:rsidR="000A3CC0">
        <w:fldChar w:fldCharType="separate"/>
      </w:r>
      <w:r w:rsidR="000A3CC0">
        <w:t>[11]</w:t>
      </w:r>
      <w:r w:rsidR="000A3CC0">
        <w:fldChar w:fldCharType="end"/>
      </w:r>
      <w:r>
        <w:t xml:space="preserve"> has stated code-switching as a challenge in modern Sinhala text.</w:t>
      </w:r>
      <w:r w:rsidR="001B16A2">
        <w:t xml:space="preserve"> </w:t>
      </w:r>
      <w:r w:rsidRPr="00C332AB" w:rsidR="00C332AB">
        <w:t xml:space="preserve">The same research </w:t>
      </w:r>
      <w:r w:rsidR="001B16A2">
        <w:t xml:space="preserve">has introduced a technique </w:t>
      </w:r>
      <w:r w:rsidRPr="00C332AB" w:rsidR="00C332AB">
        <w:t>called</w:t>
      </w:r>
      <w:r w:rsidR="00126F1E">
        <w:t xml:space="preserve"> “dictionary mapping</w:t>
      </w:r>
      <w:r w:rsidR="00F8070A">
        <w:t>”</w:t>
      </w:r>
      <w:r w:rsidR="009C373F">
        <w:t xml:space="preserve"> to</w:t>
      </w:r>
      <w:r w:rsidR="003E0194">
        <w:t xml:space="preserve"> standardize </w:t>
      </w:r>
      <w:r w:rsidR="00736C10">
        <w:t xml:space="preserve">the </w:t>
      </w:r>
      <w:r w:rsidR="003C5548">
        <w:t xml:space="preserve">representation of Sinhala characters written </w:t>
      </w:r>
      <w:r w:rsidRPr="00C332AB" w:rsidR="00C332AB">
        <w:t>in</w:t>
      </w:r>
      <w:r w:rsidR="003C5548">
        <w:t xml:space="preserve"> English characters. This </w:t>
      </w:r>
      <w:r w:rsidRPr="00C332AB" w:rsidR="00C332AB">
        <w:t xml:space="preserve">technique </w:t>
      </w:r>
      <w:r w:rsidR="003C5548">
        <w:t xml:space="preserve">is somewhat similar to the </w:t>
      </w:r>
      <w:r w:rsidRPr="00C332AB" w:rsidR="00C332AB">
        <w:t>method proposed</w:t>
      </w:r>
      <w:r w:rsidR="003C5548">
        <w:t xml:space="preserve"> by this research </w:t>
      </w:r>
      <w:r w:rsidRPr="00C332AB" w:rsidR="00C332AB">
        <w:t>to preprocess</w:t>
      </w:r>
      <w:r w:rsidR="003C5548">
        <w:t xml:space="preserve"> Sinhala-English code-switched text</w:t>
      </w:r>
      <w:r w:rsidR="00757268">
        <w:t>.</w:t>
      </w:r>
    </w:p>
    <w:p w:rsidR="002579E2" w:rsidP="001E50AD" w:rsidRDefault="002579E2" w14:paraId="23E1FDA7" w14:textId="77777777">
      <w:pPr>
        <w:spacing w:before="0" w:after="0" w:line="360" w:lineRule="auto"/>
      </w:pPr>
    </w:p>
    <w:p w:rsidR="00562682" w:rsidP="001E50AD" w:rsidRDefault="00562682" w14:paraId="5261D0D6" w14:textId="30F8864F">
      <w:pPr>
        <w:pStyle w:val="Caption"/>
        <w:keepNext/>
        <w:spacing w:after="0" w:line="360" w:lineRule="auto"/>
        <w:jc w:val="left"/>
      </w:pPr>
      <w:bookmarkStart w:name="_Toc93957173" w:id="33"/>
      <w:bookmarkStart w:name="_Toc94457207" w:id="34"/>
      <w:r>
        <w:t>Table 1.</w:t>
      </w:r>
      <w:r>
        <w:fldChar w:fldCharType="begin"/>
      </w:r>
      <w:r>
        <w:instrText>SEQ Table_1. \* ARABIC</w:instrText>
      </w:r>
      <w:r>
        <w:fldChar w:fldCharType="separate"/>
      </w:r>
      <w:r w:rsidR="00FC2B7A">
        <w:rPr>
          <w:noProof/>
        </w:rPr>
        <w:t>2</w:t>
      </w:r>
      <w:r>
        <w:fldChar w:fldCharType="end"/>
      </w:r>
      <w:r>
        <w:t>: Comparing and contrasting with previous related research work done</w:t>
      </w:r>
      <w:bookmarkEnd w:id="33"/>
      <w:bookmarkEnd w:id="34"/>
    </w:p>
    <w:tbl>
      <w:tblPr>
        <w:tblStyle w:val="TableGrid"/>
        <w:tblW w:w="8352" w:type="dxa"/>
        <w:tblLayout w:type="fixed"/>
        <w:tblLook w:val="04A0" w:firstRow="1" w:lastRow="0" w:firstColumn="1" w:lastColumn="0" w:noHBand="0" w:noVBand="1"/>
      </w:tblPr>
      <w:tblGrid>
        <w:gridCol w:w="1350"/>
        <w:gridCol w:w="1260"/>
        <w:gridCol w:w="1227"/>
        <w:gridCol w:w="1537"/>
        <w:gridCol w:w="1358"/>
        <w:gridCol w:w="1620"/>
      </w:tblGrid>
      <w:tr w:rsidR="00D80735" w:rsidTr="588A5708" w14:paraId="2F33321F" w14:textId="77777777">
        <w:tc>
          <w:tcPr>
            <w:tcW w:w="1350" w:type="dxa"/>
            <w:shd w:val="clear" w:color="auto" w:fill="FFFFFF" w:themeFill="background1"/>
          </w:tcPr>
          <w:p w:rsidRPr="003377BF" w:rsidR="00D85F06" w:rsidP="71BADF84" w:rsidRDefault="005C6528" w14:paraId="502981A7" w14:textId="79762B33">
            <w:pPr>
              <w:spacing w:before="0" w:after="0"/>
              <w:jc w:val="center"/>
              <w:rPr>
                <w:b/>
                <w:sz w:val="22"/>
              </w:rPr>
            </w:pPr>
            <w:r w:rsidRPr="60D834CD">
              <w:rPr>
                <w:b/>
                <w:sz w:val="22"/>
              </w:rPr>
              <w:t xml:space="preserve">Research </w:t>
            </w:r>
            <w:r w:rsidRPr="60D834CD" w:rsidR="002650CC">
              <w:rPr>
                <w:b/>
                <w:sz w:val="22"/>
              </w:rPr>
              <w:t>paper reference</w:t>
            </w:r>
          </w:p>
        </w:tc>
        <w:tc>
          <w:tcPr>
            <w:tcW w:w="1260" w:type="dxa"/>
            <w:shd w:val="clear" w:color="auto" w:fill="FFFFFF" w:themeFill="background1"/>
          </w:tcPr>
          <w:p w:rsidRPr="003377BF" w:rsidR="00D85F06" w:rsidP="71BADF84" w:rsidRDefault="008A0532" w14:paraId="635FCE84" w14:textId="11C85D62">
            <w:pPr>
              <w:spacing w:before="0" w:after="0"/>
              <w:jc w:val="center"/>
              <w:rPr>
                <w:b/>
                <w:sz w:val="22"/>
              </w:rPr>
            </w:pPr>
            <w:r w:rsidRPr="60D834CD">
              <w:rPr>
                <w:b/>
                <w:sz w:val="22"/>
              </w:rPr>
              <w:t>Languages</w:t>
            </w:r>
            <w:r w:rsidRPr="60D834CD" w:rsidR="00E37CA4">
              <w:rPr>
                <w:b/>
                <w:sz w:val="22"/>
              </w:rPr>
              <w:t xml:space="preserve"> used</w:t>
            </w:r>
          </w:p>
        </w:tc>
        <w:tc>
          <w:tcPr>
            <w:tcW w:w="1227" w:type="dxa"/>
            <w:shd w:val="clear" w:color="auto" w:fill="FFFFFF" w:themeFill="background1"/>
          </w:tcPr>
          <w:p w:rsidRPr="003377BF" w:rsidR="00D85F06" w:rsidP="71BADF84" w:rsidRDefault="00782A31" w14:paraId="6D82788A" w14:textId="3136795B">
            <w:pPr>
              <w:spacing w:before="0" w:after="0"/>
              <w:jc w:val="center"/>
              <w:rPr>
                <w:b/>
                <w:sz w:val="22"/>
              </w:rPr>
            </w:pPr>
            <w:r w:rsidRPr="60D834CD">
              <w:rPr>
                <w:b/>
                <w:sz w:val="22"/>
              </w:rPr>
              <w:t>Code-switched</w:t>
            </w:r>
            <w:r w:rsidRPr="60D834CD" w:rsidR="00EA5FC2">
              <w:rPr>
                <w:b/>
                <w:sz w:val="22"/>
              </w:rPr>
              <w:t>/ Code-mixed</w:t>
            </w:r>
          </w:p>
        </w:tc>
        <w:tc>
          <w:tcPr>
            <w:tcW w:w="1537" w:type="dxa"/>
            <w:shd w:val="clear" w:color="auto" w:fill="FFFFFF" w:themeFill="background1"/>
          </w:tcPr>
          <w:p w:rsidRPr="003377BF" w:rsidR="00D85F06" w:rsidP="71BADF84" w:rsidRDefault="007C3432" w14:paraId="41573720" w14:textId="55F5B1F8">
            <w:pPr>
              <w:spacing w:before="0" w:after="0"/>
              <w:jc w:val="center"/>
              <w:rPr>
                <w:b/>
                <w:sz w:val="22"/>
              </w:rPr>
            </w:pPr>
            <w:r w:rsidRPr="60D834CD">
              <w:rPr>
                <w:b/>
                <w:sz w:val="22"/>
              </w:rPr>
              <w:t>Word</w:t>
            </w:r>
            <w:r w:rsidRPr="60D834CD" w:rsidR="00764BC3">
              <w:rPr>
                <w:b/>
                <w:sz w:val="22"/>
              </w:rPr>
              <w:t xml:space="preserve"> Embeddings </w:t>
            </w:r>
            <w:r w:rsidRPr="60D834CD" w:rsidR="00957031">
              <w:rPr>
                <w:b/>
                <w:sz w:val="22"/>
              </w:rPr>
              <w:t>model</w:t>
            </w:r>
            <w:r w:rsidRPr="60D834CD" w:rsidR="00736C70">
              <w:rPr>
                <w:b/>
                <w:sz w:val="22"/>
              </w:rPr>
              <w:t xml:space="preserve"> type</w:t>
            </w:r>
          </w:p>
        </w:tc>
        <w:tc>
          <w:tcPr>
            <w:tcW w:w="1358" w:type="dxa"/>
            <w:shd w:val="clear" w:color="auto" w:fill="FFFFFF" w:themeFill="background1"/>
          </w:tcPr>
          <w:p w:rsidRPr="00562682" w:rsidR="00E5787E" w:rsidP="71BADF84" w:rsidRDefault="00643434" w14:paraId="42ECE076" w14:textId="44F00CEF">
            <w:pPr>
              <w:spacing w:before="0" w:after="0"/>
              <w:jc w:val="center"/>
              <w:rPr>
                <w:b/>
                <w:sz w:val="22"/>
              </w:rPr>
            </w:pPr>
            <w:r w:rsidRPr="60D834CD">
              <w:rPr>
                <w:b/>
                <w:sz w:val="22"/>
              </w:rPr>
              <w:t>Chatbot</w:t>
            </w:r>
            <w:r w:rsidRPr="60D834CD" w:rsidR="00421C7C">
              <w:rPr>
                <w:b/>
                <w:sz w:val="22"/>
              </w:rPr>
              <w:t xml:space="preserve"> Framework</w:t>
            </w:r>
          </w:p>
        </w:tc>
        <w:tc>
          <w:tcPr>
            <w:tcW w:w="1620" w:type="dxa"/>
            <w:shd w:val="clear" w:color="auto" w:fill="FFFFFF" w:themeFill="background1"/>
          </w:tcPr>
          <w:p w:rsidRPr="003377BF" w:rsidR="00D85F06" w:rsidP="71BADF84" w:rsidRDefault="00E00662" w14:paraId="49EA9D2B" w14:textId="7E0D5C9F">
            <w:pPr>
              <w:spacing w:before="0" w:after="0"/>
              <w:jc w:val="center"/>
              <w:rPr>
                <w:b/>
                <w:sz w:val="22"/>
              </w:rPr>
            </w:pPr>
            <w:r w:rsidRPr="60D834CD">
              <w:rPr>
                <w:b/>
                <w:sz w:val="22"/>
              </w:rPr>
              <w:t xml:space="preserve">Special </w:t>
            </w:r>
            <w:r w:rsidRPr="60D834CD" w:rsidR="00791B8F">
              <w:rPr>
                <w:b/>
                <w:sz w:val="22"/>
              </w:rPr>
              <w:t xml:space="preserve">Data </w:t>
            </w:r>
            <w:r w:rsidRPr="60D834CD" w:rsidR="008C6364">
              <w:rPr>
                <w:b/>
                <w:sz w:val="22"/>
              </w:rPr>
              <w:t>pre-processing techniques</w:t>
            </w:r>
            <w:r w:rsidRPr="60D834CD" w:rsidR="009D022F">
              <w:rPr>
                <w:b/>
                <w:sz w:val="22"/>
              </w:rPr>
              <w:t xml:space="preserve"> proposed</w:t>
            </w:r>
          </w:p>
        </w:tc>
      </w:tr>
      <w:tr w:rsidR="00D85F06" w:rsidTr="588A5708" w14:paraId="16D19BC2" w14:textId="77777777">
        <w:tc>
          <w:tcPr>
            <w:tcW w:w="1350" w:type="dxa"/>
            <w:shd w:val="clear" w:color="auto" w:fill="FFFFFF" w:themeFill="background1"/>
          </w:tcPr>
          <w:p w:rsidRPr="003377BF" w:rsidR="00D85F06" w:rsidP="00364B2E" w:rsidRDefault="007068EE" w14:paraId="5A168D00" w14:textId="00F13910">
            <w:pPr>
              <w:spacing w:before="0" w:after="0"/>
              <w:jc w:val="left"/>
              <w:rPr>
                <w:sz w:val="22"/>
              </w:rPr>
            </w:pPr>
            <w:r w:rsidRPr="132CC5B4">
              <w:rPr>
                <w:sz w:val="22"/>
              </w:rPr>
              <w:t>[8]</w:t>
            </w:r>
            <w:r w:rsidRPr="132CC5B4" w:rsidR="00806202">
              <w:rPr>
                <w:sz w:val="22"/>
              </w:rPr>
              <w:t xml:space="preserve"> </w:t>
            </w:r>
            <w:r w:rsidRPr="132CC5B4" w:rsidR="67C1460C">
              <w:rPr>
                <w:sz w:val="22"/>
              </w:rPr>
              <w:t>paper</w:t>
            </w:r>
          </w:p>
        </w:tc>
        <w:tc>
          <w:tcPr>
            <w:tcW w:w="1260" w:type="dxa"/>
          </w:tcPr>
          <w:p w:rsidRPr="003377BF" w:rsidR="00D85F06" w:rsidP="00364B2E" w:rsidRDefault="008A0532" w14:paraId="2E2C2C9E" w14:textId="7BE6489B">
            <w:pPr>
              <w:spacing w:before="0" w:after="0"/>
              <w:jc w:val="left"/>
              <w:rPr>
                <w:sz w:val="22"/>
              </w:rPr>
            </w:pPr>
            <w:r w:rsidRPr="003377BF">
              <w:rPr>
                <w:sz w:val="22"/>
              </w:rPr>
              <w:t>Sinhala</w:t>
            </w:r>
          </w:p>
        </w:tc>
        <w:tc>
          <w:tcPr>
            <w:tcW w:w="1227" w:type="dxa"/>
          </w:tcPr>
          <w:p w:rsidRPr="003377BF" w:rsidR="00D85F06" w:rsidP="00364B2E" w:rsidRDefault="005378EB" w14:paraId="6FB86749" w14:textId="1D95FC6A">
            <w:pPr>
              <w:spacing w:before="0" w:after="0"/>
              <w:jc w:val="left"/>
              <w:rPr>
                <w:sz w:val="22"/>
              </w:rPr>
            </w:pPr>
            <w:r w:rsidRPr="003377BF">
              <w:rPr>
                <w:sz w:val="22"/>
              </w:rPr>
              <w:t>-</w:t>
            </w:r>
          </w:p>
        </w:tc>
        <w:tc>
          <w:tcPr>
            <w:tcW w:w="1537" w:type="dxa"/>
          </w:tcPr>
          <w:p w:rsidRPr="003377BF" w:rsidR="00D85F06" w:rsidP="00364B2E" w:rsidRDefault="003E4304" w14:paraId="105F5D13" w14:textId="2C3B0594">
            <w:pPr>
              <w:spacing w:before="0" w:after="0"/>
              <w:jc w:val="left"/>
              <w:rPr>
                <w:sz w:val="22"/>
              </w:rPr>
            </w:pPr>
            <w:r>
              <w:rPr>
                <w:sz w:val="22"/>
              </w:rPr>
              <w:t>f</w:t>
            </w:r>
            <w:r w:rsidRPr="00562682" w:rsidR="00E5787E">
              <w:rPr>
                <w:sz w:val="22"/>
              </w:rPr>
              <w:t>astText</w:t>
            </w:r>
            <w:r w:rsidRPr="003377BF" w:rsidR="00225AA1">
              <w:rPr>
                <w:sz w:val="22"/>
              </w:rPr>
              <w:t xml:space="preserve"> Embeddings</w:t>
            </w:r>
          </w:p>
        </w:tc>
        <w:tc>
          <w:tcPr>
            <w:tcW w:w="1358" w:type="dxa"/>
          </w:tcPr>
          <w:p w:rsidRPr="00562682" w:rsidR="00E5787E" w:rsidP="00364B2E" w:rsidRDefault="00523559" w14:paraId="648E30B8" w14:textId="36895A0F">
            <w:pPr>
              <w:spacing w:before="0" w:after="0"/>
              <w:jc w:val="left"/>
              <w:rPr>
                <w:sz w:val="22"/>
              </w:rPr>
            </w:pPr>
            <w:r>
              <w:rPr>
                <w:sz w:val="22"/>
              </w:rPr>
              <w:t>Rasa</w:t>
            </w:r>
          </w:p>
        </w:tc>
        <w:tc>
          <w:tcPr>
            <w:tcW w:w="1620" w:type="dxa"/>
          </w:tcPr>
          <w:p w:rsidRPr="003377BF" w:rsidR="00D85F06" w:rsidP="00364B2E" w:rsidRDefault="004824A5" w14:paraId="358257A0" w14:textId="4094F88E">
            <w:pPr>
              <w:spacing w:before="0" w:after="0"/>
              <w:jc w:val="left"/>
              <w:rPr>
                <w:sz w:val="22"/>
              </w:rPr>
            </w:pPr>
            <w:r w:rsidRPr="003377BF">
              <w:rPr>
                <w:sz w:val="22"/>
              </w:rPr>
              <w:t xml:space="preserve">Basic </w:t>
            </w:r>
            <w:r w:rsidRPr="003377BF" w:rsidR="00881B4D">
              <w:rPr>
                <w:sz w:val="22"/>
              </w:rPr>
              <w:t>text preprocessing</w:t>
            </w:r>
          </w:p>
        </w:tc>
      </w:tr>
      <w:tr w:rsidR="00D85F06" w:rsidTr="588A5708" w14:paraId="29F111D4" w14:textId="77777777">
        <w:tc>
          <w:tcPr>
            <w:tcW w:w="1350" w:type="dxa"/>
            <w:shd w:val="clear" w:color="auto" w:fill="FFFFFF" w:themeFill="background1"/>
          </w:tcPr>
          <w:p w:rsidRPr="003377BF" w:rsidR="00D85F06" w:rsidP="00364B2E" w:rsidRDefault="007068EE" w14:paraId="02511495" w14:textId="3B879A7A">
            <w:pPr>
              <w:spacing w:before="0" w:after="0"/>
              <w:jc w:val="left"/>
              <w:rPr>
                <w:sz w:val="22"/>
              </w:rPr>
            </w:pPr>
            <w:r w:rsidRPr="132CC5B4">
              <w:rPr>
                <w:sz w:val="22"/>
              </w:rPr>
              <w:t>[10]</w:t>
            </w:r>
            <w:r w:rsidRPr="132CC5B4" w:rsidR="08810EA5">
              <w:rPr>
                <w:sz w:val="22"/>
              </w:rPr>
              <w:t xml:space="preserve"> paper</w:t>
            </w:r>
          </w:p>
        </w:tc>
        <w:tc>
          <w:tcPr>
            <w:tcW w:w="1260" w:type="dxa"/>
          </w:tcPr>
          <w:p w:rsidRPr="003377BF" w:rsidR="00D85F06" w:rsidP="00364B2E" w:rsidRDefault="00534F5A" w14:paraId="7B8F46F5" w14:textId="3320EE1E">
            <w:pPr>
              <w:spacing w:before="0" w:after="0"/>
              <w:jc w:val="left"/>
              <w:rPr>
                <w:sz w:val="22"/>
              </w:rPr>
            </w:pPr>
            <w:r w:rsidRPr="003377BF">
              <w:rPr>
                <w:sz w:val="22"/>
              </w:rPr>
              <w:t>Sinhala</w:t>
            </w:r>
          </w:p>
        </w:tc>
        <w:tc>
          <w:tcPr>
            <w:tcW w:w="1227" w:type="dxa"/>
          </w:tcPr>
          <w:p w:rsidRPr="003377BF" w:rsidR="00D85F06" w:rsidP="00364B2E" w:rsidRDefault="005378EB" w14:paraId="42A21300" w14:textId="1969868F">
            <w:pPr>
              <w:spacing w:before="0" w:after="0"/>
              <w:jc w:val="left"/>
              <w:rPr>
                <w:sz w:val="22"/>
              </w:rPr>
            </w:pPr>
            <w:r w:rsidRPr="003377BF">
              <w:rPr>
                <w:sz w:val="22"/>
              </w:rPr>
              <w:t>-</w:t>
            </w:r>
          </w:p>
        </w:tc>
        <w:tc>
          <w:tcPr>
            <w:tcW w:w="1537" w:type="dxa"/>
          </w:tcPr>
          <w:p w:rsidRPr="003377BF" w:rsidR="00D85F06" w:rsidP="00364B2E" w:rsidRDefault="00225AA1" w14:paraId="5EBFCA6E" w14:textId="28AE1F2B">
            <w:pPr>
              <w:spacing w:before="0" w:after="0"/>
              <w:jc w:val="left"/>
              <w:rPr>
                <w:sz w:val="22"/>
              </w:rPr>
            </w:pPr>
            <w:r w:rsidRPr="003377BF">
              <w:rPr>
                <w:sz w:val="22"/>
              </w:rPr>
              <w:t>Word2Vec</w:t>
            </w:r>
          </w:p>
        </w:tc>
        <w:tc>
          <w:tcPr>
            <w:tcW w:w="1358" w:type="dxa"/>
          </w:tcPr>
          <w:p w:rsidRPr="00562682" w:rsidR="00E5787E" w:rsidP="00364B2E" w:rsidRDefault="00523559" w14:paraId="2FEACCCA" w14:textId="4E50B509">
            <w:pPr>
              <w:spacing w:before="0" w:after="0"/>
              <w:jc w:val="left"/>
              <w:rPr>
                <w:sz w:val="22"/>
              </w:rPr>
            </w:pPr>
            <w:r>
              <w:rPr>
                <w:sz w:val="22"/>
              </w:rPr>
              <w:t>-</w:t>
            </w:r>
          </w:p>
        </w:tc>
        <w:tc>
          <w:tcPr>
            <w:tcW w:w="1620" w:type="dxa"/>
          </w:tcPr>
          <w:p w:rsidRPr="003377BF" w:rsidR="00D85F06" w:rsidP="00364B2E" w:rsidRDefault="00881B4D" w14:paraId="7EC5B938" w14:textId="417A651F">
            <w:pPr>
              <w:spacing w:before="0" w:after="0"/>
              <w:jc w:val="left"/>
              <w:rPr>
                <w:sz w:val="22"/>
              </w:rPr>
            </w:pPr>
            <w:r w:rsidRPr="003377BF">
              <w:rPr>
                <w:sz w:val="22"/>
              </w:rPr>
              <w:t>Basic text preprocessing</w:t>
            </w:r>
          </w:p>
        </w:tc>
      </w:tr>
      <w:tr w:rsidR="007068EE" w:rsidTr="588A5708" w14:paraId="4D9D5AA8" w14:textId="77777777">
        <w:tc>
          <w:tcPr>
            <w:tcW w:w="1350" w:type="dxa"/>
            <w:tcBorders>
              <w:bottom w:val="single" w:color="000000" w:themeColor="text1" w:sz="4" w:space="0"/>
            </w:tcBorders>
            <w:shd w:val="clear" w:color="auto" w:fill="FFFFFF" w:themeFill="background1"/>
          </w:tcPr>
          <w:p w:rsidRPr="003377BF" w:rsidR="007068EE" w:rsidP="00364B2E" w:rsidRDefault="007068EE" w14:paraId="7DD06346" w14:textId="0E30B034">
            <w:pPr>
              <w:spacing w:before="0" w:after="0"/>
              <w:jc w:val="left"/>
              <w:rPr>
                <w:sz w:val="22"/>
              </w:rPr>
            </w:pPr>
            <w:r w:rsidRPr="132CC5B4">
              <w:rPr>
                <w:sz w:val="22"/>
              </w:rPr>
              <w:t>[11]</w:t>
            </w:r>
            <w:r w:rsidRPr="132CC5B4" w:rsidR="3589D1E3">
              <w:rPr>
                <w:sz w:val="22"/>
              </w:rPr>
              <w:t xml:space="preserve"> paper</w:t>
            </w:r>
          </w:p>
        </w:tc>
        <w:tc>
          <w:tcPr>
            <w:tcW w:w="1260" w:type="dxa"/>
            <w:tcBorders>
              <w:bottom w:val="single" w:color="000000" w:themeColor="text1" w:sz="4" w:space="0"/>
            </w:tcBorders>
          </w:tcPr>
          <w:p w:rsidRPr="003377BF" w:rsidR="007068EE" w:rsidP="00364B2E" w:rsidRDefault="00A030B2" w14:paraId="139DE876" w14:textId="77777777">
            <w:pPr>
              <w:spacing w:before="0" w:after="0"/>
              <w:jc w:val="left"/>
              <w:rPr>
                <w:sz w:val="22"/>
              </w:rPr>
            </w:pPr>
            <w:r w:rsidRPr="003377BF">
              <w:rPr>
                <w:sz w:val="22"/>
              </w:rPr>
              <w:t>Sinhala</w:t>
            </w:r>
            <w:r w:rsidRPr="003377BF" w:rsidR="00804A24">
              <w:rPr>
                <w:sz w:val="22"/>
              </w:rPr>
              <w:t xml:space="preserve"> (Main)</w:t>
            </w:r>
            <w:r w:rsidRPr="003377BF">
              <w:rPr>
                <w:sz w:val="22"/>
              </w:rPr>
              <w:t>, English</w:t>
            </w:r>
            <w:r w:rsidRPr="003377BF" w:rsidR="00D87251">
              <w:rPr>
                <w:sz w:val="22"/>
              </w:rPr>
              <w:t>,</w:t>
            </w:r>
          </w:p>
          <w:p w:rsidRPr="003377BF" w:rsidR="007068EE" w:rsidP="00364B2E" w:rsidRDefault="00D87251" w14:paraId="3E7D77C8" w14:textId="6FA88737">
            <w:pPr>
              <w:spacing w:before="0" w:after="0"/>
              <w:jc w:val="left"/>
              <w:rPr>
                <w:sz w:val="22"/>
              </w:rPr>
            </w:pPr>
            <w:r w:rsidRPr="003377BF">
              <w:rPr>
                <w:sz w:val="22"/>
              </w:rPr>
              <w:t>Singlish</w:t>
            </w:r>
          </w:p>
        </w:tc>
        <w:tc>
          <w:tcPr>
            <w:tcW w:w="1227" w:type="dxa"/>
            <w:tcBorders>
              <w:bottom w:val="single" w:color="000000" w:themeColor="text1" w:sz="4" w:space="0"/>
            </w:tcBorders>
          </w:tcPr>
          <w:p w:rsidRPr="003377BF" w:rsidR="007068EE" w:rsidP="00364B2E" w:rsidRDefault="00111446" w14:paraId="6E68F72A" w14:textId="0B4AF989">
            <w:pPr>
              <w:spacing w:before="0" w:after="0"/>
              <w:jc w:val="left"/>
              <w:rPr>
                <w:sz w:val="22"/>
              </w:rPr>
            </w:pPr>
            <w:r w:rsidRPr="003377BF">
              <w:rPr>
                <w:sz w:val="22"/>
              </w:rPr>
              <w:t>Code-mixed data</w:t>
            </w:r>
          </w:p>
        </w:tc>
        <w:tc>
          <w:tcPr>
            <w:tcW w:w="1537" w:type="dxa"/>
            <w:tcBorders>
              <w:bottom w:val="single" w:color="000000" w:themeColor="text1" w:sz="4" w:space="0"/>
            </w:tcBorders>
          </w:tcPr>
          <w:p w:rsidRPr="003377BF" w:rsidR="007068EE" w:rsidP="00364B2E" w:rsidRDefault="0036036F" w14:paraId="4BDEF959" w14:textId="0DEDF08B">
            <w:pPr>
              <w:spacing w:before="0" w:after="0"/>
              <w:jc w:val="left"/>
              <w:rPr>
                <w:sz w:val="22"/>
              </w:rPr>
            </w:pPr>
            <w:r w:rsidRPr="003377BF">
              <w:rPr>
                <w:sz w:val="22"/>
              </w:rPr>
              <w:t>-</w:t>
            </w:r>
          </w:p>
        </w:tc>
        <w:tc>
          <w:tcPr>
            <w:tcW w:w="1358" w:type="dxa"/>
            <w:tcBorders>
              <w:bottom w:val="single" w:color="000000" w:themeColor="text1" w:sz="4" w:space="0"/>
            </w:tcBorders>
          </w:tcPr>
          <w:p w:rsidRPr="00562682" w:rsidR="00E5787E" w:rsidP="00364B2E" w:rsidRDefault="00523559" w14:paraId="38D46EEC" w14:textId="093DEDF8">
            <w:pPr>
              <w:spacing w:before="0" w:after="0"/>
              <w:jc w:val="left"/>
              <w:rPr>
                <w:sz w:val="22"/>
              </w:rPr>
            </w:pPr>
            <w:r>
              <w:rPr>
                <w:sz w:val="22"/>
              </w:rPr>
              <w:t>-</w:t>
            </w:r>
          </w:p>
        </w:tc>
        <w:tc>
          <w:tcPr>
            <w:tcW w:w="1620" w:type="dxa"/>
            <w:tcBorders>
              <w:bottom w:val="single" w:color="000000" w:themeColor="text1" w:sz="4" w:space="0"/>
            </w:tcBorders>
          </w:tcPr>
          <w:p w:rsidRPr="003377BF" w:rsidR="007068EE" w:rsidP="00364B2E" w:rsidRDefault="0036036F" w14:paraId="4410A52C" w14:textId="3C0FBB66">
            <w:pPr>
              <w:spacing w:before="0" w:after="0"/>
              <w:jc w:val="left"/>
              <w:rPr>
                <w:sz w:val="22"/>
              </w:rPr>
            </w:pPr>
            <w:r w:rsidRPr="003377BF">
              <w:rPr>
                <w:sz w:val="22"/>
              </w:rPr>
              <w:t>Dictionary Mapping</w:t>
            </w:r>
            <w:r w:rsidRPr="003377BF" w:rsidR="00913D39">
              <w:rPr>
                <w:sz w:val="22"/>
              </w:rPr>
              <w:t xml:space="preserve"> (for characters)</w:t>
            </w:r>
          </w:p>
        </w:tc>
      </w:tr>
      <w:tr w:rsidR="00D85F06" w:rsidTr="588A5708" w14:paraId="255EC1E1" w14:textId="77777777">
        <w:tc>
          <w:tcPr>
            <w:tcW w:w="13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3377BF" w:rsidR="00D85F06" w:rsidP="00364B2E" w:rsidRDefault="001B59D5" w14:paraId="2045CE55" w14:textId="49172EDB">
            <w:pPr>
              <w:spacing w:before="0" w:after="0"/>
              <w:jc w:val="left"/>
              <w:rPr>
                <w:sz w:val="22"/>
              </w:rPr>
            </w:pPr>
            <w:r w:rsidRPr="132CC5B4">
              <w:rPr>
                <w:sz w:val="22"/>
              </w:rPr>
              <w:t>This Research component</w:t>
            </w:r>
          </w:p>
        </w:tc>
        <w:tc>
          <w:tcPr>
            <w:tcW w:w="126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3377BF" w:rsidR="00D85F06" w:rsidP="00364B2E" w:rsidRDefault="00CE31B2" w14:paraId="310954F8" w14:textId="5CF24D76">
            <w:pPr>
              <w:spacing w:before="0" w:after="0"/>
              <w:jc w:val="left"/>
              <w:rPr>
                <w:sz w:val="22"/>
              </w:rPr>
            </w:pPr>
            <w:r w:rsidRPr="003377BF">
              <w:rPr>
                <w:sz w:val="22"/>
              </w:rPr>
              <w:t>Sinhala</w:t>
            </w:r>
            <w:r w:rsidRPr="003377BF" w:rsidR="00804A24">
              <w:rPr>
                <w:sz w:val="22"/>
              </w:rPr>
              <w:t xml:space="preserve"> (Main)</w:t>
            </w:r>
            <w:r w:rsidRPr="003377BF">
              <w:rPr>
                <w:sz w:val="22"/>
              </w:rPr>
              <w:t>, English</w:t>
            </w:r>
          </w:p>
        </w:tc>
        <w:tc>
          <w:tcPr>
            <w:tcW w:w="122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3377BF" w:rsidR="00D85F06" w:rsidP="00364B2E" w:rsidRDefault="00DF708A" w14:paraId="4E0D6983" w14:textId="3670B171">
            <w:pPr>
              <w:spacing w:before="0" w:after="0"/>
              <w:jc w:val="left"/>
              <w:rPr>
                <w:sz w:val="22"/>
              </w:rPr>
            </w:pPr>
            <w:r>
              <w:rPr>
                <w:sz w:val="22"/>
              </w:rPr>
              <w:t>C</w:t>
            </w:r>
            <w:r w:rsidRPr="003377BF" w:rsidR="00111446">
              <w:rPr>
                <w:sz w:val="22"/>
              </w:rPr>
              <w:t>ode-switched data</w:t>
            </w:r>
          </w:p>
        </w:tc>
        <w:tc>
          <w:tcPr>
            <w:tcW w:w="153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3377BF" w:rsidR="00D85F06" w:rsidP="00364B2E" w:rsidRDefault="00925434" w14:paraId="7395A200" w14:textId="406B63D4">
            <w:pPr>
              <w:spacing w:before="0" w:after="0"/>
              <w:jc w:val="left"/>
              <w:rPr>
                <w:sz w:val="22"/>
              </w:rPr>
            </w:pPr>
            <w:r w:rsidRPr="003377BF">
              <w:rPr>
                <w:sz w:val="22"/>
              </w:rPr>
              <w:t>Word2Vec</w:t>
            </w:r>
          </w:p>
        </w:tc>
        <w:tc>
          <w:tcPr>
            <w:tcW w:w="135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562682" w:rsidR="00E5787E" w:rsidP="00364B2E" w:rsidRDefault="00523559" w14:paraId="28B4B501" w14:textId="2B1AE14D">
            <w:pPr>
              <w:spacing w:before="0" w:after="0"/>
              <w:jc w:val="left"/>
              <w:rPr>
                <w:sz w:val="22"/>
              </w:rPr>
            </w:pPr>
            <w:r>
              <w:rPr>
                <w:sz w:val="22"/>
              </w:rPr>
              <w:t>Rasa</w:t>
            </w:r>
          </w:p>
        </w:tc>
        <w:tc>
          <w:tcPr>
            <w:tcW w:w="1620"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3377BF" w:rsidR="00D85F06" w:rsidP="00364B2E" w:rsidRDefault="009A3D21" w14:paraId="14A2A285" w14:textId="6C6DAFC8">
            <w:pPr>
              <w:spacing w:before="0" w:after="0"/>
              <w:jc w:val="left"/>
              <w:rPr>
                <w:sz w:val="22"/>
              </w:rPr>
            </w:pPr>
            <w:r>
              <w:rPr>
                <w:sz w:val="22"/>
              </w:rPr>
              <w:t>Equivalent</w:t>
            </w:r>
            <w:r w:rsidRPr="1CCD7A7A" w:rsidR="72D60D97">
              <w:rPr>
                <w:sz w:val="22"/>
              </w:rPr>
              <w:t xml:space="preserve"> </w:t>
            </w:r>
            <w:r w:rsidRPr="1CCD7A7A" w:rsidR="00CB29DD">
              <w:rPr>
                <w:sz w:val="22"/>
              </w:rPr>
              <w:t>Token</w:t>
            </w:r>
            <w:r w:rsidRPr="003377BF" w:rsidR="00CB29DD">
              <w:rPr>
                <w:sz w:val="22"/>
              </w:rPr>
              <w:t xml:space="preserve"> Mapping</w:t>
            </w:r>
            <w:r w:rsidRPr="003377BF" w:rsidR="00F62DE6">
              <w:rPr>
                <w:sz w:val="22"/>
              </w:rPr>
              <w:t xml:space="preserve"> and</w:t>
            </w:r>
          </w:p>
          <w:p w:rsidRPr="003377BF" w:rsidR="00D85F06" w:rsidP="00364B2E" w:rsidRDefault="00C3508F" w14:paraId="4E74CAEB" w14:textId="053DC20F">
            <w:pPr>
              <w:spacing w:before="0" w:after="0"/>
              <w:jc w:val="left"/>
              <w:rPr>
                <w:sz w:val="22"/>
              </w:rPr>
            </w:pPr>
            <w:r w:rsidRPr="003377BF">
              <w:rPr>
                <w:sz w:val="22"/>
              </w:rPr>
              <w:t>Character Mapping</w:t>
            </w:r>
          </w:p>
        </w:tc>
      </w:tr>
    </w:tbl>
    <w:p w:rsidR="0047085A" w:rsidP="001E50AD" w:rsidRDefault="0047085A" w14:paraId="445890D8" w14:textId="77777777">
      <w:pPr>
        <w:spacing w:before="0" w:after="0" w:line="360" w:lineRule="auto"/>
      </w:pPr>
    </w:p>
    <w:p w:rsidR="00A230C2" w:rsidP="001E50AD" w:rsidRDefault="008C514C" w14:paraId="01E7AFEE" w14:textId="5EBE3891">
      <w:pPr>
        <w:spacing w:before="0" w:after="0" w:line="360" w:lineRule="auto"/>
      </w:pPr>
      <w:r>
        <w:t xml:space="preserve">Although </w:t>
      </w:r>
      <w:r w:rsidR="00E36E65">
        <w:t xml:space="preserve">research papers </w:t>
      </w:r>
      <w:r w:rsidR="000A3CC0">
        <w:fldChar w:fldCharType="begin"/>
      </w:r>
      <w:r w:rsidR="000A3CC0">
        <w:instrText xml:space="preserve"> REF _Ref94452235 \n \h </w:instrText>
      </w:r>
      <w:r w:rsidR="000A3CC0">
        <w:fldChar w:fldCharType="separate"/>
      </w:r>
      <w:r w:rsidR="000A3CC0">
        <w:t>[8]</w:t>
      </w:r>
      <w:r w:rsidR="000A3CC0">
        <w:fldChar w:fldCharType="end"/>
      </w:r>
      <w:r w:rsidR="00E36E65">
        <w:t xml:space="preserve"> and </w:t>
      </w:r>
      <w:r w:rsidR="000A3CC0">
        <w:fldChar w:fldCharType="begin"/>
      </w:r>
      <w:r w:rsidR="000A3CC0">
        <w:instrText xml:space="preserve"> REF _Ref94452314 \n \h </w:instrText>
      </w:r>
      <w:r w:rsidR="000A3CC0">
        <w:fldChar w:fldCharType="separate"/>
      </w:r>
      <w:r w:rsidR="000A3CC0">
        <w:t>[10]</w:t>
      </w:r>
      <w:r w:rsidR="000A3CC0">
        <w:fldChar w:fldCharType="end"/>
      </w:r>
      <w:r w:rsidR="004B0899">
        <w:t xml:space="preserve"> mention training word embeddings models for Sinhala, they have not considered Sinhala-English</w:t>
      </w:r>
      <w:r w:rsidR="00BE79BF">
        <w:t xml:space="preserve"> code-switched text processing</w:t>
      </w:r>
      <w:r w:rsidR="000D63C1">
        <w:t>.</w:t>
      </w:r>
      <w:r w:rsidR="007F4AE8">
        <w:t xml:space="preserve"> </w:t>
      </w:r>
      <w:r w:rsidR="00AC1C7E">
        <w:t xml:space="preserve">Although </w:t>
      </w:r>
      <w:r w:rsidR="000A3CC0">
        <w:fldChar w:fldCharType="begin"/>
      </w:r>
      <w:r w:rsidR="000A3CC0">
        <w:instrText xml:space="preserve"> REF _Ref94452235 \n \h </w:instrText>
      </w:r>
      <w:r w:rsidR="000A3CC0">
        <w:fldChar w:fldCharType="separate"/>
      </w:r>
      <w:r w:rsidR="000A3CC0">
        <w:t>[8]</w:t>
      </w:r>
      <w:r w:rsidR="000A3CC0">
        <w:fldChar w:fldCharType="end"/>
      </w:r>
      <w:r w:rsidR="003E4304">
        <w:t xml:space="preserve"> mentions training fastText models</w:t>
      </w:r>
      <w:r w:rsidR="006456EA">
        <w:t xml:space="preserve"> for Rasa chatbots, </w:t>
      </w:r>
      <w:r w:rsidRPr="00C4514F" w:rsidR="00C4514F">
        <w:t>no alterations have been done to the pre-</w:t>
      </w:r>
      <w:r w:rsidR="008C19E8">
        <w:t xml:space="preserve">processing </w:t>
      </w:r>
      <w:r w:rsidRPr="00C4514F" w:rsidR="00C4514F">
        <w:t xml:space="preserve">steps for the </w:t>
      </w:r>
      <w:r w:rsidR="008A4E57">
        <w:t xml:space="preserve">data </w:t>
      </w:r>
      <w:r w:rsidRPr="00C4514F" w:rsidR="00C4514F">
        <w:t>or the fastText models. The</w:t>
      </w:r>
      <w:r w:rsidR="00306CF0">
        <w:t xml:space="preserve"> focus of this research is </w:t>
      </w:r>
      <w:r w:rsidR="00FF2189">
        <w:t>developing</w:t>
      </w:r>
      <w:r w:rsidR="00CC170C">
        <w:t xml:space="preserve"> “token mapping</w:t>
      </w:r>
      <w:r w:rsidRPr="00C4514F" w:rsidR="00C4514F">
        <w:t>”:</w:t>
      </w:r>
      <w:r w:rsidR="00094B87">
        <w:t xml:space="preserve"> </w:t>
      </w:r>
      <w:r w:rsidR="00C763D7">
        <w:t xml:space="preserve">a </w:t>
      </w:r>
      <w:r w:rsidR="009A4AFA">
        <w:t xml:space="preserve">rule-based approach to identify and map tokens present in English in the text corpus to </w:t>
      </w:r>
      <w:r w:rsidR="00016E11">
        <w:t>their corresponding representation in Sinhala</w:t>
      </w:r>
      <w:r w:rsidR="00BE30BB">
        <w:t xml:space="preserve"> characters</w:t>
      </w:r>
      <w:r w:rsidR="00FF2189">
        <w:t xml:space="preserve"> </w:t>
      </w:r>
      <w:r w:rsidR="008E5D71">
        <w:t xml:space="preserve">to achieve </w:t>
      </w:r>
      <w:r w:rsidR="00991C79">
        <w:t xml:space="preserve">lightweight </w:t>
      </w:r>
      <w:r w:rsidR="0029171F">
        <w:t xml:space="preserve">word embeddings models and </w:t>
      </w:r>
      <w:r w:rsidRPr="00C4514F" w:rsidR="00C4514F">
        <w:t>handle</w:t>
      </w:r>
      <w:r w:rsidR="005672D3">
        <w:t xml:space="preserve"> out-of-vocabulary </w:t>
      </w:r>
      <w:r w:rsidRPr="00C4514F" w:rsidR="00C4514F">
        <w:t>words</w:t>
      </w:r>
      <w:r w:rsidR="005672D3">
        <w:t xml:space="preserve"> efficiently. </w:t>
      </w:r>
      <w:r w:rsidR="003F49BD">
        <w:t xml:space="preserve">Thus, “token mapping” </w:t>
      </w:r>
      <w:r w:rsidRPr="00C4514F" w:rsidR="00C4514F">
        <w:t>seems like a relatively</w:t>
      </w:r>
      <w:r w:rsidR="003F49BD">
        <w:t xml:space="preserve"> novel approach </w:t>
      </w:r>
      <w:r w:rsidR="00145919">
        <w:t>considered by this research component</w:t>
      </w:r>
      <w:r w:rsidRPr="00C4514F" w:rsidR="00C4514F">
        <w:t>, and</w:t>
      </w:r>
      <w:r w:rsidR="00231086">
        <w:t xml:space="preserve"> there is a noticeable gap between </w:t>
      </w:r>
      <w:r w:rsidR="00B14E35">
        <w:t>the objectives of the related work done previously.</w:t>
      </w:r>
    </w:p>
    <w:p w:rsidRPr="00C35C30" w:rsidR="000320BA" w:rsidP="001E50AD" w:rsidRDefault="000320BA" w14:paraId="355DBB0E" w14:textId="77777777">
      <w:pPr>
        <w:spacing w:before="0" w:after="0" w:line="360" w:lineRule="auto"/>
      </w:pPr>
    </w:p>
    <w:p w:rsidRPr="006A25DB" w:rsidR="00DB62F4" w:rsidP="001E50AD" w:rsidRDefault="009D5EAC" w14:paraId="145AFDF9" w14:textId="38F54927">
      <w:pPr>
        <w:pStyle w:val="Heading2"/>
        <w:numPr>
          <w:ilvl w:val="1"/>
          <w:numId w:val="3"/>
        </w:numPr>
        <w:spacing w:before="0" w:line="360" w:lineRule="auto"/>
        <w:rPr>
          <w:rFonts w:cs="Times New Roman"/>
        </w:rPr>
      </w:pPr>
      <w:bookmarkStart w:name="_Toc93957884" w:id="35"/>
      <w:bookmarkStart w:name="_Toc95508580" w:id="36"/>
      <w:r>
        <w:t>Research Problem</w:t>
      </w:r>
      <w:bookmarkEnd w:id="35"/>
      <w:bookmarkEnd w:id="36"/>
    </w:p>
    <w:p w:rsidR="00B91AD4" w:rsidP="00881DB5" w:rsidRDefault="006A25DB" w14:paraId="37D57185" w14:textId="5E9C92F7">
      <w:pPr>
        <w:spacing w:before="0" w:after="0" w:line="360" w:lineRule="auto"/>
        <w:rPr>
          <w:rFonts w:cs="Times New Roman"/>
        </w:rPr>
      </w:pPr>
      <w:r w:rsidRPr="577324A6">
        <w:rPr>
          <w:rFonts w:cs="Times New Roman"/>
        </w:rPr>
        <w:t>NLP (Natural Language Processing) tools and models for processing Sinhala and Sinhala-English code-</w:t>
      </w:r>
      <w:r w:rsidR="00E73BE2">
        <w:rPr>
          <w:rFonts w:cs="Times New Roman"/>
        </w:rPr>
        <w:t>switched</w:t>
      </w:r>
      <w:r w:rsidRPr="577324A6">
        <w:rPr>
          <w:rFonts w:cs="Times New Roman"/>
        </w:rPr>
        <w:t xml:space="preserve"> textual data and feature engineering are</w:t>
      </w:r>
      <w:r w:rsidR="00B418A5">
        <w:rPr>
          <w:rFonts w:cs="Times New Roman"/>
        </w:rPr>
        <w:t xml:space="preserve"> considerably</w:t>
      </w:r>
      <w:r w:rsidRPr="577324A6">
        <w:rPr>
          <w:rFonts w:cs="Times New Roman"/>
        </w:rPr>
        <w:t xml:space="preserve"> low. Developing deep learning-based models </w:t>
      </w:r>
      <w:r w:rsidR="00C20122">
        <w:rPr>
          <w:rFonts w:cs="Times New Roman"/>
        </w:rPr>
        <w:t xml:space="preserve">for NLP </w:t>
      </w:r>
      <w:r w:rsidRPr="577324A6">
        <w:rPr>
          <w:rFonts w:cs="Times New Roman"/>
        </w:rPr>
        <w:t xml:space="preserve">such as </w:t>
      </w:r>
      <w:r w:rsidR="0008333F">
        <w:rPr>
          <w:rFonts w:cs="Times New Roman"/>
        </w:rPr>
        <w:t xml:space="preserve">word embeddings, </w:t>
      </w:r>
      <w:r w:rsidR="00C6765C">
        <w:rPr>
          <w:rFonts w:cs="Times New Roman"/>
        </w:rPr>
        <w:t xml:space="preserve">language models, and </w:t>
      </w:r>
      <w:r w:rsidRPr="577324A6">
        <w:rPr>
          <w:rFonts w:cs="Times New Roman"/>
        </w:rPr>
        <w:t xml:space="preserve">named entity recognizers from scratch requires </w:t>
      </w:r>
      <w:r w:rsidR="00213C2E">
        <w:rPr>
          <w:rFonts w:cs="Times New Roman"/>
        </w:rPr>
        <w:t>a large amount of language</w:t>
      </w:r>
      <w:r w:rsidRPr="4ADA63B3" w:rsidR="149D9F9F">
        <w:rPr>
          <w:rFonts w:cs="Times New Roman"/>
        </w:rPr>
        <w:t>-</w:t>
      </w:r>
      <w:r w:rsidR="00213C2E">
        <w:rPr>
          <w:rFonts w:cs="Times New Roman"/>
        </w:rPr>
        <w:t>specific training data</w:t>
      </w:r>
      <w:r w:rsidR="00BC7FEE">
        <w:rPr>
          <w:rFonts w:cs="Times New Roman"/>
        </w:rPr>
        <w:t xml:space="preserve"> which can be </w:t>
      </w:r>
      <w:r w:rsidR="00F563EE">
        <w:rPr>
          <w:rFonts w:cs="Times New Roman"/>
        </w:rPr>
        <w:t>rare</w:t>
      </w:r>
      <w:r w:rsidR="00BC7FEE">
        <w:rPr>
          <w:rFonts w:cs="Times New Roman"/>
        </w:rPr>
        <w:t xml:space="preserve"> for low resource languages</w:t>
      </w:r>
      <w:r w:rsidRPr="577324A6">
        <w:rPr>
          <w:rFonts w:cs="Times New Roman"/>
        </w:rPr>
        <w:t xml:space="preserve">. </w:t>
      </w:r>
      <w:r w:rsidRPr="00881DB5" w:rsidR="00881DB5">
        <w:rPr>
          <w:rFonts w:cs="Times New Roman"/>
        </w:rPr>
        <w:t xml:space="preserve">Although widely used and high resource languages such as English have many NLP tools or are in the realm of the NLP research interests, languages such as Sinhala have a considerably low research interest. </w:t>
      </w:r>
      <w:r w:rsidRPr="00881DB5" w:rsidR="0063354F">
        <w:rPr>
          <w:rFonts w:cs="Times New Roman"/>
        </w:rPr>
        <w:t xml:space="preserve">In </w:t>
      </w:r>
      <w:r w:rsidR="000A3CC0">
        <w:rPr>
          <w:rFonts w:cs="Times New Roman"/>
        </w:rPr>
        <w:fldChar w:fldCharType="begin"/>
      </w:r>
      <w:r w:rsidR="000A3CC0">
        <w:rPr>
          <w:rFonts w:cs="Times New Roman"/>
        </w:rPr>
        <w:instrText xml:space="preserve"> REF _Ref94452139 \n \h </w:instrText>
      </w:r>
      <w:r w:rsidR="000A3CC0">
        <w:rPr>
          <w:rFonts w:cs="Times New Roman"/>
        </w:rPr>
      </w:r>
      <w:r w:rsidR="000A3CC0">
        <w:rPr>
          <w:rFonts w:cs="Times New Roman"/>
        </w:rPr>
        <w:fldChar w:fldCharType="separate"/>
      </w:r>
      <w:r w:rsidR="000A3CC0">
        <w:rPr>
          <w:rFonts w:cs="Times New Roman"/>
        </w:rPr>
        <w:t>[4]</w:t>
      </w:r>
      <w:r w:rsidR="000A3CC0">
        <w:rPr>
          <w:rFonts w:cs="Times New Roman"/>
        </w:rPr>
        <w:fldChar w:fldCharType="end"/>
      </w:r>
      <w:r w:rsidRPr="00881DB5" w:rsidR="0063354F">
        <w:rPr>
          <w:rFonts w:cs="Times New Roman"/>
        </w:rPr>
        <w:t>, it is demonstrated that there is a lot of focus on Sinhala-based research and datasets, however, it also explains that keeping the research finding locked away from public access is one of the key reasons why Sinhala is still considered as a low resource language.</w:t>
      </w:r>
    </w:p>
    <w:p w:rsidR="00B91AD4" w:rsidP="00881DB5" w:rsidRDefault="00B91AD4" w14:paraId="0CC83B8D" w14:textId="77777777">
      <w:pPr>
        <w:spacing w:before="0" w:after="0" w:line="360" w:lineRule="auto"/>
        <w:rPr>
          <w:rFonts w:cs="Times New Roman"/>
        </w:rPr>
      </w:pPr>
    </w:p>
    <w:p w:rsidR="006A25DB" w:rsidP="001E50AD" w:rsidRDefault="00881DB5" w14:paraId="72A28F91" w14:textId="7E14FB77">
      <w:pPr>
        <w:spacing w:before="0" w:after="0" w:line="360" w:lineRule="auto"/>
        <w:rPr>
          <w:rFonts w:cs="Times New Roman"/>
        </w:rPr>
      </w:pPr>
      <w:r w:rsidRPr="00881DB5">
        <w:rPr>
          <w:rFonts w:cs="Times New Roman"/>
        </w:rPr>
        <w:t xml:space="preserve">Since there are more bilingual and multilingual speakers today, many researchers focus on building bilingual and multilingual machine learning models that can handle more than a single language. </w:t>
      </w:r>
      <w:r w:rsidRPr="577324A6" w:rsidR="006A25DB">
        <w:rPr>
          <w:rFonts w:cs="Times New Roman"/>
        </w:rPr>
        <w:t xml:space="preserve">Building multilingual models that can handle hundreds of languages </w:t>
      </w:r>
      <w:r w:rsidR="0040167F">
        <w:rPr>
          <w:rFonts w:cs="Times New Roman"/>
        </w:rPr>
        <w:t xml:space="preserve">to address modern issues such as code-mixing and code-switching </w:t>
      </w:r>
      <w:r w:rsidRPr="577324A6" w:rsidR="006A25DB">
        <w:rPr>
          <w:rFonts w:cs="Times New Roman"/>
        </w:rPr>
        <w:t>may not be suitable for attaching to a conversational AI since those models can be heavy in size and require a lot of training data not in one language but many.</w:t>
      </w:r>
    </w:p>
    <w:p w:rsidR="00347744" w:rsidP="001E50AD" w:rsidRDefault="00347744" w14:paraId="47C15FEF" w14:textId="77777777">
      <w:pPr>
        <w:spacing w:before="0" w:after="0" w:line="360" w:lineRule="auto"/>
        <w:rPr>
          <w:rFonts w:cs="Times New Roman"/>
        </w:rPr>
      </w:pPr>
    </w:p>
    <w:p w:rsidR="00BB2F6A" w:rsidP="001E50AD" w:rsidRDefault="006A25DB" w14:paraId="14A6ECD4" w14:textId="4C4D54EB">
      <w:pPr>
        <w:spacing w:before="0" w:after="0" w:line="360" w:lineRule="auto"/>
        <w:rPr>
          <w:rFonts w:cs="Times New Roman"/>
        </w:rPr>
      </w:pPr>
      <w:r w:rsidRPr="3FCA85F8">
        <w:rPr>
          <w:rFonts w:cs="Times New Roman"/>
        </w:rPr>
        <w:t xml:space="preserve">Generally, users use a physical keyboard that has an English-specific layout when interacting with the computing devices. If they need to type in Sinhala or else code-switch between English and Sinhala, they will have to use a service like Helakuru to type in the Sinhala words they want and then copy and paste it into the conversational AI, which is a cumbersome task, and most users would not even bother to go through the trouble for it. Due to that reason, having a keyboard interface that can handle code-switching </w:t>
      </w:r>
      <w:r w:rsidR="00A62CA5">
        <w:rPr>
          <w:rFonts w:cs="Times New Roman"/>
        </w:rPr>
        <w:t xml:space="preserve">and code-mixing </w:t>
      </w:r>
      <w:r w:rsidRPr="3FCA85F8">
        <w:rPr>
          <w:rFonts w:cs="Times New Roman"/>
        </w:rPr>
        <w:t>is a must.</w:t>
      </w:r>
      <w:r w:rsidRPr="3FCA85F8" w:rsidR="002C5981">
        <w:rPr>
          <w:rFonts w:cs="Times New Roman"/>
        </w:rPr>
        <w:t xml:space="preserve"> More precisely,</w:t>
      </w:r>
      <w:r w:rsidRPr="3FCA85F8" w:rsidR="4DC18622">
        <w:rPr>
          <w:rFonts w:cs="Times New Roman"/>
        </w:rPr>
        <w:t xml:space="preserve"> </w:t>
      </w:r>
      <w:r w:rsidRPr="3FCA85F8" w:rsidR="4ABBE192">
        <w:rPr>
          <w:rFonts w:cs="Times New Roman"/>
        </w:rPr>
        <w:t>the</w:t>
      </w:r>
      <w:r w:rsidRPr="3FCA85F8" w:rsidR="002C5981">
        <w:rPr>
          <w:rFonts w:cs="Times New Roman"/>
        </w:rPr>
        <w:t xml:space="preserve"> keyboard interface </w:t>
      </w:r>
      <w:r w:rsidRPr="3FCA85F8" w:rsidR="00347744">
        <w:rPr>
          <w:rFonts w:cs="Times New Roman"/>
        </w:rPr>
        <w:t>must</w:t>
      </w:r>
      <w:r w:rsidRPr="3FCA85F8" w:rsidR="002C5981">
        <w:rPr>
          <w:rFonts w:cs="Times New Roman"/>
        </w:rPr>
        <w:t xml:space="preserve"> be attachable and support </w:t>
      </w:r>
      <w:r w:rsidR="00CA414C">
        <w:rPr>
          <w:rFonts w:cs="Times New Roman"/>
        </w:rPr>
        <w:t>most</w:t>
      </w:r>
      <w:r w:rsidRPr="3FCA85F8" w:rsidR="002C5981">
        <w:rPr>
          <w:rFonts w:cs="Times New Roman"/>
        </w:rPr>
        <w:t xml:space="preserve"> web</w:t>
      </w:r>
      <w:r w:rsidR="001A1A88">
        <w:rPr>
          <w:rFonts w:cs="Times New Roman"/>
        </w:rPr>
        <w:t xml:space="preserve"> </w:t>
      </w:r>
      <w:r w:rsidRPr="4ADA63B3" w:rsidR="001A1A88">
        <w:rPr>
          <w:rFonts w:cs="Times New Roman"/>
        </w:rPr>
        <w:t>application</w:t>
      </w:r>
      <w:r w:rsidRPr="4ADA63B3" w:rsidR="5DC0788B">
        <w:rPr>
          <w:rFonts w:cs="Times New Roman"/>
        </w:rPr>
        <w:t>s</w:t>
      </w:r>
      <w:r w:rsidRPr="4ADA63B3" w:rsidR="00C83BB2">
        <w:rPr>
          <w:rFonts w:cs="Times New Roman"/>
        </w:rPr>
        <w:t>.</w:t>
      </w:r>
    </w:p>
    <w:p w:rsidR="00BB2F6A" w:rsidP="00C62C5C" w:rsidRDefault="00C70495" w14:paraId="1AB638E8" w14:textId="6F8DEFCF">
      <w:pPr>
        <w:spacing w:before="0" w:after="0" w:line="360" w:lineRule="auto"/>
        <w:jc w:val="left"/>
        <w:rPr>
          <w:rFonts w:cs="Times New Roman"/>
        </w:rPr>
      </w:pPr>
      <w:r>
        <w:rPr>
          <w:noProof/>
        </w:rPr>
        <mc:AlternateContent>
          <mc:Choice Requires="wps">
            <w:drawing>
              <wp:anchor distT="0" distB="0" distL="114300" distR="114300" simplePos="0" relativeHeight="251658251" behindDoc="0" locked="0" layoutInCell="1" allowOverlap="1" wp14:anchorId="714FA6DE" wp14:editId="3633C0B3">
                <wp:simplePos x="0" y="0"/>
                <wp:positionH relativeFrom="column">
                  <wp:posOffset>0</wp:posOffset>
                </wp:positionH>
                <wp:positionV relativeFrom="paragraph">
                  <wp:posOffset>2696845</wp:posOffset>
                </wp:positionV>
                <wp:extent cx="5220970"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5220970" cy="635"/>
                        </a:xfrm>
                        <a:prstGeom prst="rect">
                          <a:avLst/>
                        </a:prstGeom>
                        <a:solidFill>
                          <a:prstClr val="white"/>
                        </a:solidFill>
                        <a:ln>
                          <a:noFill/>
                        </a:ln>
                      </wps:spPr>
                      <wps:txbx>
                        <w:txbxContent>
                          <w:p w:rsidRPr="002710AD" w:rsidR="00C70495" w:rsidP="00A62935" w:rsidRDefault="00C70495" w14:paraId="53C81DB3" w14:textId="44E2F02D">
                            <w:pPr>
                              <w:pStyle w:val="Caption"/>
                              <w:jc w:val="left"/>
                              <w:rPr>
                                <w:noProof/>
                                <w:sz w:val="24"/>
                              </w:rPr>
                            </w:pPr>
                            <w:bookmarkStart w:name="_Toc94456993" w:id="37"/>
                            <w:r>
                              <w:t>Figure 1.</w:t>
                            </w:r>
                            <w:r>
                              <w:fldChar w:fldCharType="begin"/>
                            </w:r>
                            <w:r>
                              <w:instrText>SEQ Figure_1. \* ARABIC</w:instrText>
                            </w:r>
                            <w:r>
                              <w:fldChar w:fldCharType="separate"/>
                            </w:r>
                            <w:r>
                              <w:rPr>
                                <w:noProof/>
                              </w:rPr>
                              <w:t>4</w:t>
                            </w:r>
                            <w:r>
                              <w:fldChar w:fldCharType="end"/>
                            </w:r>
                            <w:r>
                              <w:t>:</w:t>
                            </w:r>
                            <w:r w:rsidRPr="00C70495">
                              <w:t xml:space="preserve"> </w:t>
                            </w:r>
                            <w:r w:rsidRPr="00083091">
                              <w:t xml:space="preserve">Summary of survey responses received for the question </w:t>
                            </w:r>
                            <w:r w:rsidR="00905D40">
                              <w:t xml:space="preserve">related to </w:t>
                            </w:r>
                            <w:r w:rsidR="00A62935">
                              <w:t>typing issues exist for Sinhala in various devices</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2A3912DF">
              <v:shape id="Text Box 18" style="position:absolute;margin-left:0;margin-top:212.35pt;width:411.1pt;height:.05pt;z-index:251658251;visibility:visible;mso-wrap-style:square;mso-wrap-distance-left:9pt;mso-wrap-distance-top:0;mso-wrap-distance-right:9pt;mso-wrap-distance-bottom:0;mso-position-horizontal:absolute;mso-position-horizontal-relative:text;mso-position-vertical:absolute;mso-position-vertical-relative:text;v-text-anchor:top" o:spid="_x0000_s102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" w14:anchorId="714FA6DE">
                <v:textbox style="mso-fit-shape-to-text:t" inset="0,0,0,0">
                  <w:txbxContent>
                    <w:p w:rsidRPr="002710AD" w:rsidR="00C70495" w:rsidP="00A62935" w:rsidRDefault="00C70495" w14:paraId="4610E533" w14:textId="44E2F02D">
                      <w:pPr>
                        <w:pStyle w:val="Caption"/>
                        <w:jc w:val="left"/>
                        <w:rPr>
                          <w:noProof/>
                          <w:sz w:val="24"/>
                        </w:rPr>
                      </w:pPr>
                      <w:r>
                        <w:t>Figure 1.</w:t>
                      </w:r>
                      <w:r>
                        <w:fldChar w:fldCharType="begin"/>
                      </w:r>
                      <w:r>
                        <w:instrText>SEQ Figure_1. \* ARABIC</w:instrText>
                      </w:r>
                      <w:r>
                        <w:fldChar w:fldCharType="separate"/>
                      </w:r>
                      <w:r>
                        <w:rPr>
                          <w:noProof/>
                        </w:rPr>
                        <w:t>4</w:t>
                      </w:r>
                      <w:r>
                        <w:fldChar w:fldCharType="end"/>
                      </w:r>
                      <w:r>
                        <w:t>:</w:t>
                      </w:r>
                      <w:r w:rsidRPr="00C70495">
                        <w:t xml:space="preserve"> </w:t>
                      </w:r>
                      <w:r w:rsidRPr="00083091">
                        <w:t xml:space="preserve">Summary of survey responses received for the question </w:t>
                      </w:r>
                      <w:r w:rsidR="00905D40">
                        <w:t xml:space="preserve">related to </w:t>
                      </w:r>
                      <w:r w:rsidR="00A62935">
                        <w:t>typing issues exist for Sinhala in various devices</w:t>
                      </w:r>
                    </w:p>
                  </w:txbxContent>
                </v:textbox>
                <w10:wrap type="topAndBottom"/>
              </v:shape>
            </w:pict>
          </mc:Fallback>
        </mc:AlternateContent>
      </w:r>
      <w:r w:rsidR="00E50B7C">
        <w:rPr>
          <w:noProof/>
        </w:rPr>
        <w:drawing>
          <wp:anchor distT="0" distB="0" distL="114300" distR="114300" simplePos="0" relativeHeight="251658248" behindDoc="0" locked="0" layoutInCell="1" allowOverlap="1" wp14:anchorId="2E2DE2CC" wp14:editId="31626668">
            <wp:simplePos x="0" y="0"/>
            <wp:positionH relativeFrom="column">
              <wp:posOffset>0</wp:posOffset>
            </wp:positionH>
            <wp:positionV relativeFrom="paragraph">
              <wp:posOffset>266065</wp:posOffset>
            </wp:positionV>
            <wp:extent cx="5221604" cy="2373630"/>
            <wp:effectExtent l="0" t="0" r="0" b="7620"/>
            <wp:wrapTopAndBottom/>
            <wp:docPr id="1741529452"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7">
                      <a:extLst>
                        <a:ext uri="{28A0092B-C50C-407E-A947-70E740481C1C}">
                          <a14:useLocalDpi xmlns:a14="http://schemas.microsoft.com/office/drawing/2010/main" val="0"/>
                        </a:ext>
                      </a:extLst>
                    </a:blip>
                    <a:stretch>
                      <a:fillRect/>
                    </a:stretch>
                  </pic:blipFill>
                  <pic:spPr>
                    <a:xfrm>
                      <a:off x="0" y="0"/>
                      <a:ext cx="5221604" cy="2373630"/>
                    </a:xfrm>
                    <a:prstGeom prst="rect">
                      <a:avLst/>
                    </a:prstGeom>
                  </pic:spPr>
                </pic:pic>
              </a:graphicData>
            </a:graphic>
            <wp14:sizeRelH relativeFrom="page">
              <wp14:pctWidth>0</wp14:pctWidth>
            </wp14:sizeRelH>
            <wp14:sizeRelV relativeFrom="page">
              <wp14:pctHeight>0</wp14:pctHeight>
            </wp14:sizeRelV>
          </wp:anchor>
        </w:drawing>
      </w:r>
    </w:p>
    <w:p w:rsidR="006E6764" w:rsidP="006E6764" w:rsidRDefault="006E6764" w14:paraId="0A6E2C82" w14:textId="77777777">
      <w:pPr>
        <w:spacing w:before="0" w:after="0"/>
      </w:pPr>
      <w:bookmarkStart w:name="_Toc93957885" w:id="39"/>
    </w:p>
    <w:p w:rsidR="00C539E5" w:rsidP="006E6764" w:rsidRDefault="00C539E5" w14:paraId="14824076" w14:textId="77777777">
      <w:pPr>
        <w:spacing w:before="0" w:after="0"/>
      </w:pPr>
    </w:p>
    <w:p w:rsidR="00C539E5" w:rsidP="006E6764" w:rsidRDefault="00C539E5" w14:paraId="7A2887AA" w14:textId="77777777">
      <w:pPr>
        <w:spacing w:before="0" w:after="0"/>
      </w:pPr>
    </w:p>
    <w:p w:rsidR="00C539E5" w:rsidP="006E6764" w:rsidRDefault="00C539E5" w14:paraId="3C7F0476" w14:textId="77777777">
      <w:pPr>
        <w:spacing w:before="0" w:after="0"/>
      </w:pPr>
    </w:p>
    <w:p w:rsidR="00C539E5" w:rsidP="006E6764" w:rsidRDefault="00C539E5" w14:paraId="401A720C" w14:textId="77777777">
      <w:pPr>
        <w:spacing w:before="0" w:after="0"/>
      </w:pPr>
    </w:p>
    <w:p w:rsidR="00C539E5" w:rsidP="006E6764" w:rsidRDefault="00C539E5" w14:paraId="0251E4B9" w14:textId="77777777">
      <w:pPr>
        <w:spacing w:before="0" w:after="0"/>
      </w:pPr>
    </w:p>
    <w:p w:rsidR="00C539E5" w:rsidP="006E6764" w:rsidRDefault="00C539E5" w14:paraId="5E7274BF" w14:textId="77777777">
      <w:pPr>
        <w:spacing w:before="0" w:after="0"/>
      </w:pPr>
    </w:p>
    <w:p w:rsidR="00C539E5" w:rsidP="006E6764" w:rsidRDefault="00C539E5" w14:paraId="54053298" w14:textId="77777777">
      <w:pPr>
        <w:spacing w:before="0" w:after="0"/>
      </w:pPr>
    </w:p>
    <w:p w:rsidR="00C539E5" w:rsidP="006E6764" w:rsidRDefault="00C539E5" w14:paraId="60D002FC" w14:textId="77777777">
      <w:pPr>
        <w:spacing w:before="0" w:after="0"/>
      </w:pPr>
    </w:p>
    <w:p w:rsidR="00C539E5" w:rsidP="006E6764" w:rsidRDefault="00C539E5" w14:paraId="157541A9" w14:textId="77777777">
      <w:pPr>
        <w:spacing w:before="0" w:after="0"/>
      </w:pPr>
    </w:p>
    <w:p w:rsidR="00C539E5" w:rsidP="006E6764" w:rsidRDefault="00C539E5" w14:paraId="095C2C3E" w14:textId="77777777">
      <w:pPr>
        <w:spacing w:before="0" w:after="0"/>
      </w:pPr>
    </w:p>
    <w:p w:rsidR="00C539E5" w:rsidP="006E6764" w:rsidRDefault="00C539E5" w14:paraId="70E334CC" w14:textId="77777777">
      <w:pPr>
        <w:spacing w:before="0" w:after="0"/>
      </w:pPr>
    </w:p>
    <w:p w:rsidR="00C539E5" w:rsidP="006E6764" w:rsidRDefault="00C539E5" w14:paraId="1B4724EC" w14:textId="77777777">
      <w:pPr>
        <w:spacing w:before="0" w:after="0"/>
      </w:pPr>
    </w:p>
    <w:p w:rsidR="00C539E5" w:rsidP="006E6764" w:rsidRDefault="00C539E5" w14:paraId="6AF0753E" w14:textId="77777777">
      <w:pPr>
        <w:spacing w:before="0" w:after="0"/>
      </w:pPr>
    </w:p>
    <w:p w:rsidR="00C539E5" w:rsidP="006E6764" w:rsidRDefault="00C539E5" w14:paraId="08425D91" w14:textId="77777777">
      <w:pPr>
        <w:spacing w:before="0" w:after="0"/>
      </w:pPr>
    </w:p>
    <w:p w:rsidR="00C539E5" w:rsidP="006E6764" w:rsidRDefault="00C539E5" w14:paraId="70FA4158" w14:textId="77777777">
      <w:pPr>
        <w:spacing w:before="0" w:after="0"/>
      </w:pPr>
    </w:p>
    <w:p w:rsidR="00C539E5" w:rsidP="006E6764" w:rsidRDefault="00C539E5" w14:paraId="4CB51CC8" w14:textId="77777777">
      <w:pPr>
        <w:spacing w:before="0" w:after="0"/>
      </w:pPr>
    </w:p>
    <w:p w:rsidR="00C539E5" w:rsidP="006E6764" w:rsidRDefault="00C539E5" w14:paraId="2A0970AE" w14:textId="77777777">
      <w:pPr>
        <w:spacing w:before="0" w:after="0"/>
      </w:pPr>
    </w:p>
    <w:p w:rsidR="00C539E5" w:rsidP="006E6764" w:rsidRDefault="00C539E5" w14:paraId="452413CE" w14:textId="77777777">
      <w:pPr>
        <w:spacing w:before="0" w:after="0"/>
      </w:pPr>
    </w:p>
    <w:p w:rsidR="00C539E5" w:rsidP="006E6764" w:rsidRDefault="00C539E5" w14:paraId="0F1468A3" w14:textId="77777777">
      <w:pPr>
        <w:spacing w:before="0" w:after="0"/>
      </w:pPr>
    </w:p>
    <w:p w:rsidR="00C539E5" w:rsidP="006E6764" w:rsidRDefault="00C539E5" w14:paraId="799946D3" w14:textId="77777777">
      <w:pPr>
        <w:spacing w:before="0" w:after="0"/>
      </w:pPr>
    </w:p>
    <w:p w:rsidR="00C539E5" w:rsidP="006E6764" w:rsidRDefault="00C539E5" w14:paraId="7408744F" w14:textId="77777777">
      <w:pPr>
        <w:spacing w:before="0" w:after="0"/>
      </w:pPr>
    </w:p>
    <w:p w:rsidR="00C539E5" w:rsidP="006E6764" w:rsidRDefault="00C539E5" w14:paraId="045D82FB" w14:textId="77777777">
      <w:pPr>
        <w:spacing w:before="0" w:after="0"/>
      </w:pPr>
    </w:p>
    <w:p w:rsidR="00C539E5" w:rsidP="006E6764" w:rsidRDefault="00C539E5" w14:paraId="6875E9C8" w14:textId="77777777">
      <w:pPr>
        <w:spacing w:before="0" w:after="0"/>
      </w:pPr>
    </w:p>
    <w:p w:rsidR="009D5EAC" w:rsidP="001E50AD" w:rsidRDefault="009D5EAC" w14:paraId="782A8C5C" w14:textId="30781945">
      <w:pPr>
        <w:pStyle w:val="Heading1"/>
        <w:numPr>
          <w:ilvl w:val="0"/>
          <w:numId w:val="3"/>
        </w:numPr>
        <w:spacing w:before="0" w:line="360" w:lineRule="auto"/>
      </w:pPr>
      <w:bookmarkStart w:name="_Toc95508581" w:id="40"/>
      <w:r>
        <w:t>Objectives</w:t>
      </w:r>
      <w:bookmarkEnd w:id="39"/>
      <w:bookmarkEnd w:id="40"/>
    </w:p>
    <w:p w:rsidR="00752225" w:rsidP="001E50AD" w:rsidRDefault="00752225" w14:paraId="52F5BCBC" w14:textId="7B9EBB0D">
      <w:pPr>
        <w:pStyle w:val="Heading2"/>
        <w:numPr>
          <w:ilvl w:val="1"/>
          <w:numId w:val="3"/>
        </w:numPr>
        <w:spacing w:before="0" w:line="360" w:lineRule="auto"/>
      </w:pPr>
      <w:bookmarkStart w:name="_Toc93957886" w:id="41"/>
      <w:bookmarkStart w:name="_Toc95508582" w:id="42"/>
      <w:r>
        <w:t>Main Objectives</w:t>
      </w:r>
      <w:bookmarkEnd w:id="41"/>
      <w:bookmarkEnd w:id="42"/>
    </w:p>
    <w:p w:rsidR="00C35C30" w:rsidP="001E50AD" w:rsidRDefault="00D60E79" w14:paraId="137AE30D" w14:textId="43DBB593">
      <w:pPr>
        <w:spacing w:before="0" w:after="0" w:line="360" w:lineRule="auto"/>
      </w:pPr>
      <w:r>
        <w:t>The main objective of this research component is to provide a</w:t>
      </w:r>
      <w:r w:rsidR="00E721B9">
        <w:t>n</w:t>
      </w:r>
      <w:r w:rsidR="00BB0219">
        <w:t xml:space="preserve"> </w:t>
      </w:r>
      <w:r w:rsidR="00D04E21">
        <w:t xml:space="preserve">effective </w:t>
      </w:r>
      <w:r w:rsidR="00DD3456">
        <w:t>data pre-processing technique to handle</w:t>
      </w:r>
      <w:r w:rsidR="00A23503">
        <w:t xml:space="preserve"> Sinhala-English code-switched textual data</w:t>
      </w:r>
      <w:r w:rsidR="004F3BC7">
        <w:t xml:space="preserve"> using </w:t>
      </w:r>
      <w:r w:rsidR="00AA48B2">
        <w:t xml:space="preserve">a specific technique introduced </w:t>
      </w:r>
      <w:r w:rsidR="00105D3A">
        <w:t xml:space="preserve">known as </w:t>
      </w:r>
      <w:r w:rsidR="004F3BC7">
        <w:t>“</w:t>
      </w:r>
      <w:r w:rsidRPr="009A3D21" w:rsidR="009A3D21">
        <w:t>equivalent</w:t>
      </w:r>
      <w:r w:rsidR="3CD9B526">
        <w:t xml:space="preserve"> </w:t>
      </w:r>
      <w:r w:rsidR="00EB4EA9">
        <w:t>token mapping”</w:t>
      </w:r>
      <w:r w:rsidR="00A23503">
        <w:t xml:space="preserve"> </w:t>
      </w:r>
      <w:r w:rsidR="006E185F">
        <w:t xml:space="preserve">to reduce the word embeddings model size and handle OOV tokens </w:t>
      </w:r>
      <w:r w:rsidR="00A23503">
        <w:t>when training deep learning-based models for NLP.</w:t>
      </w:r>
    </w:p>
    <w:p w:rsidR="009D49C3" w:rsidP="001E50AD" w:rsidRDefault="009D49C3" w14:paraId="07C02756" w14:textId="77777777">
      <w:pPr>
        <w:spacing w:before="0" w:after="0" w:line="360" w:lineRule="auto"/>
      </w:pPr>
    </w:p>
    <w:p w:rsidR="00346BB1" w:rsidP="001E50AD" w:rsidRDefault="00346BB1" w14:paraId="1AC02E20" w14:textId="00DB4D68">
      <w:pPr>
        <w:spacing w:before="0" w:after="0" w:line="360" w:lineRule="auto"/>
      </w:pPr>
      <w:r>
        <w:t xml:space="preserve">This research component fits into the main objective of the overall research project </w:t>
      </w:r>
      <w:r w:rsidR="000E6E38">
        <w:t>through provid</w:t>
      </w:r>
      <w:r w:rsidR="004A5A70">
        <w:t>ing</w:t>
      </w:r>
      <w:r w:rsidR="000E6E38">
        <w:t xml:space="preserve"> an effective data pre-processing technique to</w:t>
      </w:r>
      <w:r w:rsidR="004A5A70">
        <w:t xml:space="preserve"> handle Sinhala-English </w:t>
      </w:r>
      <w:r w:rsidR="0017084C">
        <w:t>code-switched</w:t>
      </w:r>
      <w:r w:rsidR="004A5A70">
        <w:t xml:space="preserve"> textual data</w:t>
      </w:r>
      <w:r w:rsidR="006C4AA2">
        <w:t xml:space="preserve"> in conversational AI assistants.</w:t>
      </w:r>
    </w:p>
    <w:p w:rsidRPr="00C35C30" w:rsidR="0038303A" w:rsidP="001E50AD" w:rsidRDefault="0038303A" w14:paraId="694B236B" w14:textId="77777777">
      <w:pPr>
        <w:spacing w:before="0" w:after="0" w:line="360" w:lineRule="auto"/>
      </w:pPr>
    </w:p>
    <w:p w:rsidR="00752225" w:rsidP="001E50AD" w:rsidRDefault="00752225" w14:paraId="5ACC6234" w14:textId="63EA2C41">
      <w:pPr>
        <w:pStyle w:val="Heading2"/>
        <w:numPr>
          <w:ilvl w:val="1"/>
          <w:numId w:val="3"/>
        </w:numPr>
        <w:spacing w:before="0" w:line="360" w:lineRule="auto"/>
      </w:pPr>
      <w:bookmarkStart w:name="_Toc93957887" w:id="43"/>
      <w:bookmarkStart w:name="_Toc95508583" w:id="44"/>
      <w:r>
        <w:t>Specific Objectives</w:t>
      </w:r>
      <w:bookmarkEnd w:id="43"/>
      <w:bookmarkEnd w:id="44"/>
    </w:p>
    <w:p w:rsidR="00C35C30" w:rsidP="001E50AD" w:rsidRDefault="007118A8" w14:paraId="29B0B865" w14:textId="5A7ABBE1">
      <w:pPr>
        <w:spacing w:before="0" w:after="0" w:line="360" w:lineRule="auto"/>
      </w:pPr>
      <w:r>
        <w:t>Specific objectives of th</w:t>
      </w:r>
      <w:r w:rsidR="00E851F4">
        <w:t>e research components are as follows.</w:t>
      </w:r>
    </w:p>
    <w:p w:rsidRPr="00C35C30" w:rsidR="002314D5" w:rsidP="001E50AD" w:rsidRDefault="002314D5" w14:paraId="7C483106" w14:textId="77777777">
      <w:pPr>
        <w:spacing w:before="0" w:after="0" w:line="360" w:lineRule="auto"/>
      </w:pPr>
    </w:p>
    <w:p w:rsidR="00B6348C" w:rsidP="001E50AD" w:rsidRDefault="00B6348C" w14:paraId="5187B61C" w14:textId="70778F6E">
      <w:pPr>
        <w:pStyle w:val="ListParagraph"/>
        <w:numPr>
          <w:ilvl w:val="0"/>
          <w:numId w:val="27"/>
        </w:numPr>
        <w:spacing w:before="0" w:after="0" w:line="360" w:lineRule="auto"/>
      </w:pPr>
      <w:r>
        <w:t xml:space="preserve">Develop an algorithm that uses character-mapping to enable </w:t>
      </w:r>
      <w:r w:rsidRPr="006E6908">
        <w:t xml:space="preserve">End-users to interact with the conversational AI assistant using code-switching </w:t>
      </w:r>
      <w:r w:rsidR="00D955B8">
        <w:t>and code-mixing</w:t>
      </w:r>
      <w:r w:rsidR="00A403C2">
        <w:t xml:space="preserve"> </w:t>
      </w:r>
      <w:r w:rsidRPr="006E6908">
        <w:t>(a rule-based keystroke mapper)</w:t>
      </w:r>
      <w:r w:rsidR="00A403C2">
        <w:t>.</w:t>
      </w:r>
    </w:p>
    <w:p w:rsidR="00EB6E72" w:rsidP="001E50AD" w:rsidRDefault="00EB6E72" w14:paraId="64007806" w14:textId="77777777">
      <w:pPr>
        <w:pStyle w:val="ListParagraph"/>
        <w:spacing w:before="0" w:after="0" w:line="360" w:lineRule="auto"/>
      </w:pPr>
    </w:p>
    <w:p w:rsidR="00B6348C" w:rsidP="001E50AD" w:rsidRDefault="00B6348C" w14:paraId="7C4DF839" w14:textId="796B2358">
      <w:pPr>
        <w:pStyle w:val="ListParagraph"/>
        <w:numPr>
          <w:ilvl w:val="0"/>
          <w:numId w:val="27"/>
        </w:numPr>
        <w:spacing w:before="0" w:after="0" w:line="360" w:lineRule="auto"/>
      </w:pPr>
      <w:r>
        <w:t>Develop an algorithm</w:t>
      </w:r>
      <w:r w:rsidR="00DB24B8">
        <w:t xml:space="preserve"> called </w:t>
      </w:r>
      <w:r w:rsidR="00B17586">
        <w:t>“SE</w:t>
      </w:r>
      <w:r w:rsidR="0DD9EA74">
        <w:t>E</w:t>
      </w:r>
      <w:r w:rsidR="00B17586">
        <w:t>TM”</w:t>
      </w:r>
      <w:r>
        <w:t xml:space="preserve"> using “</w:t>
      </w:r>
      <w:r w:rsidRPr="009A3D21" w:rsidR="009A3D21">
        <w:t>equivalent</w:t>
      </w:r>
      <w:r w:rsidR="69E31F7E">
        <w:t xml:space="preserve"> </w:t>
      </w:r>
      <w:r>
        <w:t>token mapping” which can be used to handle out-of-vocabulary (OOV) tokens in code-mixed training data due to less amount of training data available.</w:t>
      </w:r>
    </w:p>
    <w:p w:rsidR="00EB6E72" w:rsidP="001E50AD" w:rsidRDefault="00EB6E72" w14:paraId="5638B018" w14:textId="77777777">
      <w:pPr>
        <w:pStyle w:val="ListParagraph"/>
        <w:spacing w:before="0" w:after="0" w:line="360" w:lineRule="auto"/>
      </w:pPr>
    </w:p>
    <w:p w:rsidR="00B6348C" w:rsidP="001E50AD" w:rsidRDefault="00B6348C" w14:paraId="316873E2" w14:textId="05306F1F">
      <w:pPr>
        <w:pStyle w:val="ListParagraph"/>
        <w:numPr>
          <w:ilvl w:val="0"/>
          <w:numId w:val="27"/>
        </w:numPr>
        <w:spacing w:before="0" w:after="0" w:line="360" w:lineRule="auto"/>
      </w:pPr>
      <w:r>
        <w:t>Demonstr</w:t>
      </w:r>
      <w:r w:rsidR="00A676B9">
        <w:t>ate</w:t>
      </w:r>
      <w:r>
        <w:t xml:space="preserve"> how lightweight monolingual word embeddings models that need less amount of training data can handle code-mixed training data tokens.</w:t>
      </w:r>
    </w:p>
    <w:p w:rsidR="00EB6E72" w:rsidP="001E50AD" w:rsidRDefault="00EB6E72" w14:paraId="0F327FB1" w14:textId="77777777">
      <w:pPr>
        <w:pStyle w:val="ListParagraph"/>
        <w:spacing w:before="0" w:after="0" w:line="360" w:lineRule="auto"/>
      </w:pPr>
    </w:p>
    <w:p w:rsidR="00DE7B3A" w:rsidP="001E50AD" w:rsidRDefault="00375C5F" w14:paraId="59290C14" w14:textId="0AF38FD8">
      <w:pPr>
        <w:pStyle w:val="ListParagraph"/>
        <w:numPr>
          <w:ilvl w:val="0"/>
          <w:numId w:val="27"/>
        </w:numPr>
        <w:spacing w:before="0" w:after="0" w:line="360" w:lineRule="auto"/>
      </w:pPr>
      <w:r>
        <w:t>Develop</w:t>
      </w:r>
      <w:r w:rsidR="001E6309">
        <w:t xml:space="preserve"> </w:t>
      </w:r>
      <w:r w:rsidR="00640F56">
        <w:t xml:space="preserve">an interactive </w:t>
      </w:r>
      <w:r w:rsidR="00EC44A1">
        <w:t xml:space="preserve">approach to </w:t>
      </w:r>
      <w:r w:rsidR="00BE05CA">
        <w:t xml:space="preserve">expose </w:t>
      </w:r>
      <w:r w:rsidRPr="009A3D21" w:rsidR="009A3D21">
        <w:t>equivalent</w:t>
      </w:r>
      <w:r w:rsidR="3C11B374">
        <w:t xml:space="preserve"> </w:t>
      </w:r>
      <w:r w:rsidR="60DD5704">
        <w:t>token</w:t>
      </w:r>
      <w:r w:rsidR="00BE05CA">
        <w:t xml:space="preserve"> mapping feature</w:t>
      </w:r>
      <w:r w:rsidR="006B48F5">
        <w:t xml:space="preserve"> </w:t>
      </w:r>
      <w:r w:rsidR="004965A5">
        <w:t xml:space="preserve">and </w:t>
      </w:r>
      <w:r w:rsidR="00010620">
        <w:t xml:space="preserve">present token mapping results for a given </w:t>
      </w:r>
      <w:r w:rsidR="004D2673">
        <w:t>input sentence</w:t>
      </w:r>
      <w:r w:rsidR="00A54D0F">
        <w:t>.</w:t>
      </w:r>
    </w:p>
    <w:p w:rsidR="00F477A4" w:rsidP="00F477A4" w:rsidRDefault="00F477A4" w14:paraId="3ABD8BF8" w14:textId="77777777">
      <w:pPr>
        <w:pStyle w:val="ListParagraph"/>
      </w:pPr>
    </w:p>
    <w:p w:rsidR="00F477A4" w:rsidP="001E50AD" w:rsidRDefault="00404CF2" w14:paraId="7C894F8B" w14:textId="184015CC">
      <w:pPr>
        <w:pStyle w:val="ListParagraph"/>
        <w:numPr>
          <w:ilvl w:val="0"/>
          <w:numId w:val="27"/>
        </w:numPr>
        <w:spacing w:before="0" w:after="0" w:line="360" w:lineRule="auto"/>
      </w:pPr>
      <w:r>
        <w:t xml:space="preserve">Integrate the </w:t>
      </w:r>
      <w:r w:rsidR="00C1427A">
        <w:t>SE</w:t>
      </w:r>
      <w:r w:rsidR="35AFBF13">
        <w:t>E</w:t>
      </w:r>
      <w:r w:rsidR="00C1427A">
        <w:t xml:space="preserve">TM </w:t>
      </w:r>
      <w:r w:rsidR="002A7FB5">
        <w:t>algorithm</w:t>
      </w:r>
      <w:r w:rsidR="007F3E65">
        <w:t xml:space="preserve"> and</w:t>
      </w:r>
      <w:r w:rsidR="002A7FB5">
        <w:t xml:space="preserve"> character mapping interface</w:t>
      </w:r>
      <w:r w:rsidR="007F3E65">
        <w:t xml:space="preserve"> </w:t>
      </w:r>
      <w:r w:rsidR="000722D4">
        <w:t xml:space="preserve">with Rasa conversational AI assistant </w:t>
      </w:r>
      <w:r w:rsidR="00014152">
        <w:t>developed for the overall research project</w:t>
      </w:r>
      <w:r w:rsidR="00DE4E78">
        <w:t xml:space="preserve"> to allow </w:t>
      </w:r>
      <w:r w:rsidR="00155B52">
        <w:t>lightweight word embeddings training</w:t>
      </w:r>
      <w:r w:rsidR="00F20681">
        <w:t>.</w:t>
      </w:r>
    </w:p>
    <w:p w:rsidR="00752225" w:rsidP="001E50AD" w:rsidRDefault="00752225" w14:paraId="25530337" w14:textId="31A77243">
      <w:pPr>
        <w:pStyle w:val="Heading1"/>
        <w:numPr>
          <w:ilvl w:val="0"/>
          <w:numId w:val="3"/>
        </w:numPr>
        <w:spacing w:before="0" w:line="360" w:lineRule="auto"/>
      </w:pPr>
      <w:bookmarkStart w:name="_Toc93957888" w:id="45"/>
      <w:bookmarkStart w:name="_Toc95508584" w:id="46"/>
      <w:r>
        <w:t>Methodology</w:t>
      </w:r>
      <w:bookmarkEnd w:id="45"/>
      <w:bookmarkEnd w:id="46"/>
    </w:p>
    <w:p w:rsidR="00594B03" w:rsidP="001E50AD" w:rsidRDefault="00594B03" w14:paraId="3FE1A320" w14:textId="6C6530FA">
      <w:pPr>
        <w:pStyle w:val="Heading2"/>
        <w:numPr>
          <w:ilvl w:val="1"/>
          <w:numId w:val="3"/>
        </w:numPr>
        <w:spacing w:before="0" w:line="360" w:lineRule="auto"/>
      </w:pPr>
      <w:bookmarkStart w:name="_Toc93957889" w:id="47"/>
      <w:bookmarkStart w:name="_Toc95508585" w:id="48"/>
      <w:r>
        <w:t>Requirements Gathering and Analysis</w:t>
      </w:r>
      <w:bookmarkEnd w:id="47"/>
      <w:bookmarkEnd w:id="48"/>
    </w:p>
    <w:p w:rsidR="00A44365" w:rsidP="001E50AD" w:rsidRDefault="00A44365" w14:paraId="2DE03275" w14:textId="47A4D7D8">
      <w:pPr>
        <w:spacing w:before="0" w:after="0" w:line="360" w:lineRule="auto"/>
      </w:pPr>
      <w:r w:rsidRPr="00A44365">
        <w:t xml:space="preserve">The requirement gathering phase of this research component mainly concentrated on identifying existing limitations in handling Sinhala-English code-switched textual data in modern applications and machine learning models. Survey mentioned in subsection </w:t>
      </w:r>
      <w:r w:rsidR="00F90484">
        <w:fldChar w:fldCharType="begin"/>
      </w:r>
      <w:r w:rsidR="00F90484">
        <w:instrText xml:space="preserve"> REF _Ref94455695 \n \h </w:instrText>
      </w:r>
      <w:r w:rsidR="00F90484">
        <w:fldChar w:fldCharType="separate"/>
      </w:r>
      <w:r w:rsidR="00F90484">
        <w:t>1.2</w:t>
      </w:r>
      <w:r w:rsidR="00F90484">
        <w:fldChar w:fldCharType="end"/>
      </w:r>
      <w:r w:rsidRPr="00A44365">
        <w:t xml:space="preserve"> aided in identifying many of the specific requirements of the research component. The need for a well-designed keyboard interface that can handle Sinhala-English code-switching and the trend in utilizing pre-trained machine learning models were the two of the key findings which confirmed the existing research gap and helped in deriving the following research component-specific requirements.</w:t>
      </w:r>
    </w:p>
    <w:p w:rsidR="008E766C" w:rsidP="001E50AD" w:rsidRDefault="004D517D" w14:paraId="63A403F3" w14:textId="64B50F4B">
      <w:pPr>
        <w:spacing w:before="0" w:after="0" w:line="360" w:lineRule="auto"/>
      </w:pPr>
      <w:r>
        <w:rPr>
          <w:noProof/>
        </w:rPr>
        <mc:AlternateContent>
          <mc:Choice Requires="wps">
            <w:drawing>
              <wp:anchor distT="0" distB="0" distL="114300" distR="114300" simplePos="0" relativeHeight="251658253" behindDoc="0" locked="0" layoutInCell="1" allowOverlap="1" wp14:anchorId="11188B4A" wp14:editId="3CBC3A6F">
                <wp:simplePos x="0" y="0"/>
                <wp:positionH relativeFrom="column">
                  <wp:posOffset>0</wp:posOffset>
                </wp:positionH>
                <wp:positionV relativeFrom="paragraph">
                  <wp:posOffset>2969260</wp:posOffset>
                </wp:positionV>
                <wp:extent cx="522097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220970" cy="635"/>
                        </a:xfrm>
                        <a:prstGeom prst="rect">
                          <a:avLst/>
                        </a:prstGeom>
                        <a:solidFill>
                          <a:prstClr val="white"/>
                        </a:solidFill>
                        <a:ln>
                          <a:noFill/>
                        </a:ln>
                      </wps:spPr>
                      <wps:txbx>
                        <w:txbxContent>
                          <w:p w:rsidRPr="007B728F" w:rsidR="004D517D" w:rsidP="004D517D" w:rsidRDefault="004D517D" w14:paraId="36B5C68D" w14:textId="59B99B50">
                            <w:pPr>
                              <w:pStyle w:val="Caption"/>
                              <w:jc w:val="left"/>
                              <w:rPr>
                                <w:noProof/>
                                <w:sz w:val="24"/>
                              </w:rPr>
                            </w:pPr>
                            <w:bookmarkStart w:name="_Toc94457017" w:id="49"/>
                            <w:r>
                              <w:t>Figure 3.</w:t>
                            </w:r>
                            <w:r>
                              <w:fldChar w:fldCharType="begin"/>
                            </w:r>
                            <w:r>
                              <w:instrText>SEQ Figure_3. \* ARABIC</w:instrText>
                            </w:r>
                            <w:r>
                              <w:fldChar w:fldCharType="separate"/>
                            </w:r>
                            <w:r w:rsidR="008A0749">
                              <w:rPr>
                                <w:noProof/>
                              </w:rPr>
                              <w:t>1</w:t>
                            </w:r>
                            <w:r>
                              <w:fldChar w:fldCharType="end"/>
                            </w:r>
                            <w:r>
                              <w:t>: Survey responses which shows the increasing trend towards using lightweight models</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37E3756B">
              <v:shape id="Text Box 19" style="position:absolute;left:0;text-align:left;margin-left:0;margin-top:233.8pt;width:411.1pt;height:.05pt;z-index:251658253;visibility:visible;mso-wrap-style:square;mso-wrap-distance-left:9pt;mso-wrap-distance-top:0;mso-wrap-distance-right:9pt;mso-wrap-distance-bottom:0;mso-position-horizontal:absolute;mso-position-horizontal-relative:text;mso-position-vertical:absolute;mso-position-vertical-relative:text;v-text-anchor:top" o:spid="_x0000_s103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" w14:anchorId="11188B4A">
                <v:textbox style="mso-fit-shape-to-text:t" inset="0,0,0,0">
                  <w:txbxContent>
                    <w:p w:rsidRPr="007B728F" w:rsidR="004D517D" w:rsidP="004D517D" w:rsidRDefault="004D517D" w14:paraId="2C0B40C2" w14:textId="59B99B50">
                      <w:pPr>
                        <w:pStyle w:val="Caption"/>
                        <w:jc w:val="left"/>
                        <w:rPr>
                          <w:noProof/>
                          <w:sz w:val="24"/>
                        </w:rPr>
                      </w:pPr>
                      <w:r>
                        <w:t>Figure 3.</w:t>
                      </w:r>
                      <w:r>
                        <w:fldChar w:fldCharType="begin"/>
                      </w:r>
                      <w:r>
                        <w:instrText>SEQ Figure_3. \* ARABIC</w:instrText>
                      </w:r>
                      <w:r>
                        <w:fldChar w:fldCharType="separate"/>
                      </w:r>
                      <w:r w:rsidR="008A0749">
                        <w:rPr>
                          <w:noProof/>
                        </w:rPr>
                        <w:t>1</w:t>
                      </w:r>
                      <w:r>
                        <w:fldChar w:fldCharType="end"/>
                      </w:r>
                      <w:r>
                        <w:t>: Survey responses which shows the increasing trend towards using lightweight models</w:t>
                      </w:r>
                    </w:p>
                  </w:txbxContent>
                </v:textbox>
                <w10:wrap type="topAndBottom"/>
              </v:shape>
            </w:pict>
          </mc:Fallback>
        </mc:AlternateContent>
      </w:r>
      <w:r w:rsidR="008E766C">
        <w:rPr>
          <w:noProof/>
        </w:rPr>
        <w:drawing>
          <wp:anchor distT="0" distB="0" distL="114300" distR="114300" simplePos="0" relativeHeight="251658252" behindDoc="0" locked="0" layoutInCell="1" allowOverlap="1" wp14:anchorId="460DFC33" wp14:editId="2191172E">
            <wp:simplePos x="0" y="0"/>
            <wp:positionH relativeFrom="margin">
              <wp:posOffset>0</wp:posOffset>
            </wp:positionH>
            <wp:positionV relativeFrom="paragraph">
              <wp:posOffset>266700</wp:posOffset>
            </wp:positionV>
            <wp:extent cx="5221604" cy="2645410"/>
            <wp:effectExtent l="0" t="0" r="0" b="2540"/>
            <wp:wrapTopAndBottom/>
            <wp:docPr id="10" name="Picture 1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8">
                      <a:extLst>
                        <a:ext uri="{28A0092B-C50C-407E-A947-70E740481C1C}">
                          <a14:useLocalDpi xmlns:a14="http://schemas.microsoft.com/office/drawing/2010/main" val="0"/>
                        </a:ext>
                      </a:extLst>
                    </a:blip>
                    <a:stretch>
                      <a:fillRect/>
                    </a:stretch>
                  </pic:blipFill>
                  <pic:spPr>
                    <a:xfrm>
                      <a:off x="0" y="0"/>
                      <a:ext cx="5221604" cy="2645410"/>
                    </a:xfrm>
                    <a:prstGeom prst="rect">
                      <a:avLst/>
                    </a:prstGeom>
                  </pic:spPr>
                </pic:pic>
              </a:graphicData>
            </a:graphic>
          </wp:anchor>
        </w:drawing>
      </w:r>
    </w:p>
    <w:p w:rsidR="00EB31B7" w:rsidP="001E50AD" w:rsidRDefault="00EB31B7" w14:paraId="1F5ABD25" w14:textId="4F503490">
      <w:pPr>
        <w:spacing w:before="0" w:after="0" w:line="360" w:lineRule="auto"/>
        <w:rPr>
          <w:rFonts w:eastAsia="Calibri" w:cs="Arial"/>
          <w:szCs w:val="24"/>
        </w:rPr>
      </w:pPr>
    </w:p>
    <w:p w:rsidR="00490926" w:rsidP="001E50AD" w:rsidRDefault="005D56B0" w14:paraId="462CE15F" w14:textId="46D95B03">
      <w:pPr>
        <w:spacing w:before="0" w:after="0" w:line="360" w:lineRule="auto"/>
      </w:pPr>
      <w:r>
        <w:t>All the specific requirements of the individual research component are as follows.</w:t>
      </w:r>
    </w:p>
    <w:p w:rsidR="00F03835" w:rsidP="44F80682" w:rsidRDefault="00F03835" w14:paraId="74EBA365" w14:textId="77777777">
      <w:pPr>
        <w:spacing w:before="0" w:after="0" w:line="360" w:lineRule="auto"/>
      </w:pPr>
    </w:p>
    <w:p w:rsidR="00762096" w:rsidP="004E35EB" w:rsidRDefault="00762096" w14:paraId="33814DB0" w14:textId="2CF2A279">
      <w:pPr>
        <w:pStyle w:val="Heading3"/>
        <w:numPr>
          <w:ilvl w:val="2"/>
          <w:numId w:val="3"/>
        </w:numPr>
        <w:spacing w:before="0" w:line="360" w:lineRule="auto"/>
        <w:rPr>
          <w:rFonts w:eastAsia="Times New Roman" w:cs="Times New Roman"/>
        </w:rPr>
      </w:pPr>
      <w:bookmarkStart w:name="_Toc95508586" w:id="51"/>
      <w:r>
        <w:rPr>
          <w:rFonts w:eastAsia="Times New Roman" w:cs="Times New Roman"/>
        </w:rPr>
        <w:t>Functional requirements</w:t>
      </w:r>
      <w:bookmarkEnd w:id="51"/>
    </w:p>
    <w:p w:rsidR="00182558" w:rsidP="004E35EB" w:rsidRDefault="00182558" w14:paraId="2B474FC4" w14:textId="31DD6997">
      <w:pPr>
        <w:spacing w:before="0" w:after="0" w:line="360" w:lineRule="auto"/>
      </w:pPr>
      <w:r w:rsidRPr="00DA4E33">
        <w:t xml:space="preserve">The </w:t>
      </w:r>
      <w:r>
        <w:t>non-</w:t>
      </w:r>
      <w:r w:rsidRPr="00DA4E33">
        <w:t>functional requirements of SEETM are as follows</w:t>
      </w:r>
      <w:r>
        <w:t>.</w:t>
      </w:r>
    </w:p>
    <w:p w:rsidR="00841D98" w:rsidP="004E35EB" w:rsidRDefault="00841D98" w14:paraId="6F97B29B" w14:textId="77777777">
      <w:pPr>
        <w:pStyle w:val="ListParagraph"/>
        <w:numPr>
          <w:ilvl w:val="0"/>
          <w:numId w:val="39"/>
        </w:numPr>
        <w:spacing w:before="0" w:after="0" w:line="360" w:lineRule="auto"/>
      </w:pPr>
      <w:r>
        <w:t>The proposed “</w:t>
      </w:r>
      <w:r w:rsidRPr="009A3D21">
        <w:t>equivalent</w:t>
      </w:r>
      <w:r>
        <w:t xml:space="preserve"> token mapping” based algorithm, SEETM, should effectively map </w:t>
      </w:r>
      <w:r w:rsidRPr="009A3D21">
        <w:t>equivalent</w:t>
      </w:r>
      <w:r>
        <w:t xml:space="preserve"> tokens to a single representation as a pre-processing technique.</w:t>
      </w:r>
    </w:p>
    <w:p w:rsidR="00841D98" w:rsidP="004E35EB" w:rsidRDefault="00841D98" w14:paraId="29ABD321" w14:textId="77777777">
      <w:pPr>
        <w:pStyle w:val="ListParagraph"/>
        <w:spacing w:before="0" w:after="0" w:line="360" w:lineRule="auto"/>
        <w:ind w:left="0"/>
      </w:pPr>
    </w:p>
    <w:p w:rsidR="00841D98" w:rsidP="004E35EB" w:rsidRDefault="00841D98" w14:paraId="3FCF6557" w14:textId="77777777">
      <w:pPr>
        <w:pStyle w:val="ListParagraph"/>
        <w:numPr>
          <w:ilvl w:val="0"/>
          <w:numId w:val="39"/>
        </w:numPr>
        <w:spacing w:before="0" w:after="0" w:line="360" w:lineRule="auto"/>
        <w:rPr/>
      </w:pPr>
      <w:r w:rsidR="00841D98">
        <w:rPr/>
        <w:t xml:space="preserve">The research component should demonstrate how SEETM can handle </w:t>
      </w:r>
      <w:bookmarkStart w:name="_Int_qK9EtbIk" w:id="1605600779"/>
      <w:r w:rsidR="00841D98">
        <w:rPr/>
        <w:t>out of vocabulary</w:t>
      </w:r>
      <w:bookmarkEnd w:id="1605600779"/>
      <w:r w:rsidR="00841D98">
        <w:rPr/>
        <w:t xml:space="preserve"> words though single vector representation for all </w:t>
      </w:r>
      <w:r w:rsidR="00841D98">
        <w:rPr/>
        <w:t>equivalent</w:t>
      </w:r>
      <w:r w:rsidR="00841D98">
        <w:rPr/>
        <w:t xml:space="preserve"> terms in a code-switched dataset.</w:t>
      </w:r>
    </w:p>
    <w:p w:rsidR="00841D98" w:rsidP="004E35EB" w:rsidRDefault="00841D98" w14:paraId="126F97F8" w14:textId="77777777">
      <w:pPr>
        <w:pStyle w:val="ListParagraph"/>
        <w:spacing w:line="360" w:lineRule="auto"/>
        <w:ind w:left="0"/>
      </w:pPr>
    </w:p>
    <w:p w:rsidR="00841D98" w:rsidP="004E35EB" w:rsidRDefault="00841D98" w14:paraId="5E25C502" w14:textId="77777777">
      <w:pPr>
        <w:pStyle w:val="ListParagraph"/>
        <w:numPr>
          <w:ilvl w:val="0"/>
          <w:numId w:val="39"/>
        </w:numPr>
        <w:spacing w:before="0" w:after="0" w:line="360" w:lineRule="auto"/>
      </w:pPr>
      <w:r>
        <w:t>The research component should demonstrate how SEETM can be used to achieve lightweight word embeddings models.</w:t>
      </w:r>
    </w:p>
    <w:p w:rsidR="00841D98" w:rsidP="004E35EB" w:rsidRDefault="00841D98" w14:paraId="6A03B53E" w14:textId="77777777">
      <w:pPr>
        <w:pStyle w:val="ListParagraph"/>
        <w:spacing w:line="360" w:lineRule="auto"/>
        <w:ind w:left="0"/>
      </w:pPr>
    </w:p>
    <w:p w:rsidR="00841D98" w:rsidP="004E35EB" w:rsidRDefault="00841D98" w14:paraId="2B4CEB5C" w14:textId="77777777">
      <w:pPr>
        <w:pStyle w:val="ListParagraph"/>
        <w:numPr>
          <w:ilvl w:val="0"/>
          <w:numId w:val="39"/>
        </w:numPr>
        <w:spacing w:before="0" w:after="0" w:line="360" w:lineRule="auto"/>
      </w:pPr>
      <w:r>
        <w:t xml:space="preserve">SEETM should have the ability to act as a standalone application with an easy-to-use interface to perform </w:t>
      </w:r>
      <w:r w:rsidRPr="009A3D21">
        <w:t>equivalent</w:t>
      </w:r>
      <w:r>
        <w:t xml:space="preserve"> token mapping in a specified corpus or a text data instance while it should also be seamlessly integrated with the Sinhala-English code-switching Rasa conversational AI developed as the final product of the overall research.</w:t>
      </w:r>
    </w:p>
    <w:p w:rsidR="00841D98" w:rsidP="004E35EB" w:rsidRDefault="00841D98" w14:paraId="40EDE81C" w14:textId="77777777">
      <w:pPr>
        <w:pStyle w:val="ListParagraph"/>
        <w:spacing w:before="0" w:after="0" w:line="360" w:lineRule="auto"/>
        <w:ind w:left="0"/>
      </w:pPr>
    </w:p>
    <w:p w:rsidR="00841D98" w:rsidP="004E35EB" w:rsidRDefault="00841D98" w14:paraId="01EE6327" w14:textId="77777777">
      <w:pPr>
        <w:pStyle w:val="ListParagraph"/>
        <w:numPr>
          <w:ilvl w:val="0"/>
          <w:numId w:val="39"/>
        </w:numPr>
        <w:spacing w:before="0" w:after="0" w:line="360" w:lineRule="auto"/>
      </w:pPr>
      <w:r>
        <w:t>The research component should provide a keyboard interface that can handle Sinhala-English code-switching and code-mixing using “character mapping” rule-based technique.</w:t>
      </w:r>
    </w:p>
    <w:p w:rsidRPr="00762096" w:rsidR="00F837C3" w:rsidP="004E35EB" w:rsidRDefault="00F837C3" w14:paraId="40CB1622" w14:textId="3C8C9579">
      <w:pPr>
        <w:spacing w:before="0" w:after="0" w:line="360" w:lineRule="auto"/>
      </w:pPr>
    </w:p>
    <w:p w:rsidR="0019492F" w:rsidP="004E35EB" w:rsidRDefault="00F03835" w14:paraId="1154181A" w14:textId="7D21EC48">
      <w:pPr>
        <w:pStyle w:val="Heading3"/>
        <w:numPr>
          <w:ilvl w:val="2"/>
          <w:numId w:val="3"/>
        </w:numPr>
        <w:spacing w:before="0" w:line="360" w:lineRule="auto"/>
        <w:rPr>
          <w:rFonts w:eastAsia="Times New Roman" w:cs="Times New Roman"/>
          <w:color w:val="000000" w:themeColor="text1"/>
        </w:rPr>
      </w:pPr>
      <w:bookmarkStart w:name="_Toc95508587" w:id="52"/>
      <w:r w:rsidRPr="44F80682">
        <w:rPr>
          <w:rFonts w:eastAsia="Times New Roman" w:cs="Times New Roman"/>
        </w:rPr>
        <w:t>Non-f</w:t>
      </w:r>
      <w:r w:rsidRPr="44F80682" w:rsidR="0019492F">
        <w:rPr>
          <w:rFonts w:eastAsia="Times New Roman" w:cs="Times New Roman"/>
        </w:rPr>
        <w:t xml:space="preserve">unctional </w:t>
      </w:r>
      <w:r w:rsidRPr="44F80682">
        <w:rPr>
          <w:rFonts w:eastAsia="Times New Roman" w:cs="Times New Roman"/>
        </w:rPr>
        <w:t>r</w:t>
      </w:r>
      <w:r w:rsidRPr="44F80682" w:rsidR="0019492F">
        <w:rPr>
          <w:rFonts w:eastAsia="Times New Roman" w:cs="Times New Roman"/>
        </w:rPr>
        <w:t>equirements</w:t>
      </w:r>
      <w:bookmarkEnd w:id="52"/>
      <w:r w:rsidRPr="44F80682" w:rsidR="0019492F">
        <w:rPr>
          <w:rFonts w:eastAsia="Times New Roman" w:cs="Times New Roman"/>
        </w:rPr>
        <w:t xml:space="preserve"> </w:t>
      </w:r>
    </w:p>
    <w:p w:rsidR="00EE1448" w:rsidP="004E35EB" w:rsidRDefault="00DA4E33" w14:paraId="5270F3DF" w14:textId="0D752E83">
      <w:pPr>
        <w:spacing w:before="0" w:after="0" w:line="360" w:lineRule="auto"/>
      </w:pPr>
      <w:r w:rsidRPr="00DA4E33">
        <w:t xml:space="preserve">The </w:t>
      </w:r>
      <w:r>
        <w:t>non-</w:t>
      </w:r>
      <w:r w:rsidRPr="00DA4E33">
        <w:t>functional requirements of SEETM are as follows</w:t>
      </w:r>
      <w:r w:rsidR="00EE1448">
        <w:t>.</w:t>
      </w:r>
    </w:p>
    <w:p w:rsidR="00DD019A" w:rsidP="004E35EB" w:rsidRDefault="00A877F0" w14:paraId="31664620" w14:textId="0807E580">
      <w:pPr>
        <w:pStyle w:val="ListParagraph"/>
        <w:numPr>
          <w:ilvl w:val="0"/>
          <w:numId w:val="37"/>
        </w:numPr>
        <w:spacing w:before="0" w:after="0" w:line="360" w:lineRule="auto"/>
      </w:pPr>
      <w:r>
        <w:t>SEETM should be efficient.</w:t>
      </w:r>
    </w:p>
    <w:p w:rsidR="00A877F0" w:rsidP="004E35EB" w:rsidRDefault="00A877F0" w14:paraId="4C5246EA" w14:textId="18AFD153">
      <w:pPr>
        <w:pStyle w:val="ListParagraph"/>
        <w:numPr>
          <w:ilvl w:val="0"/>
          <w:numId w:val="37"/>
        </w:numPr>
        <w:spacing w:before="0" w:after="0" w:line="360" w:lineRule="auto"/>
      </w:pPr>
      <w:r>
        <w:t>SEETM should be efficient.</w:t>
      </w:r>
    </w:p>
    <w:p w:rsidR="00A877F0" w:rsidP="004E35EB" w:rsidRDefault="00A877F0" w14:paraId="0B775C5F" w14:textId="3FEACE47">
      <w:pPr>
        <w:pStyle w:val="ListParagraph"/>
        <w:numPr>
          <w:ilvl w:val="0"/>
          <w:numId w:val="37"/>
        </w:numPr>
        <w:spacing w:before="0" w:after="0" w:line="360" w:lineRule="auto"/>
      </w:pPr>
      <w:r>
        <w:t>SEETM should be a modular which should be an integrable UI to websites.</w:t>
      </w:r>
    </w:p>
    <w:p w:rsidR="00A877F0" w:rsidP="004E35EB" w:rsidRDefault="00A877F0" w14:paraId="7D1F686C" w14:textId="0F25169A">
      <w:pPr>
        <w:pStyle w:val="ListParagraph"/>
        <w:numPr>
          <w:ilvl w:val="0"/>
          <w:numId w:val="37"/>
        </w:numPr>
        <w:spacing w:before="0" w:after="0" w:line="360" w:lineRule="auto"/>
      </w:pPr>
      <w:r>
        <w:t>SEETM should be scalable.</w:t>
      </w:r>
    </w:p>
    <w:p w:rsidRPr="0019492F" w:rsidR="0019492F" w:rsidP="00557619" w:rsidRDefault="00A877F0" w14:paraId="05773CE4" w14:textId="0C234886">
      <w:pPr>
        <w:pStyle w:val="ListParagraph"/>
        <w:numPr>
          <w:ilvl w:val="0"/>
          <w:numId w:val="37"/>
        </w:numPr>
        <w:spacing w:before="0" w:after="0" w:line="360" w:lineRule="auto"/>
      </w:pPr>
      <w:r>
        <w:t>SEETM should be user friendly.</w:t>
      </w:r>
    </w:p>
    <w:p w:rsidR="00007630" w:rsidP="00E62360" w:rsidRDefault="00007630" w14:paraId="0EB38028" w14:textId="77777777">
      <w:pPr>
        <w:spacing w:before="0" w:after="0" w:line="360" w:lineRule="auto"/>
      </w:pPr>
    </w:p>
    <w:p w:rsidRPr="00D37AA5" w:rsidR="004D517D" w:rsidP="00E62360" w:rsidRDefault="05EF4822" w14:paraId="77F6C804" w14:textId="04D5E247">
      <w:pPr>
        <w:pStyle w:val="Heading2"/>
        <w:numPr>
          <w:ilvl w:val="1"/>
          <w:numId w:val="3"/>
        </w:numPr>
        <w:spacing w:before="0" w:line="360" w:lineRule="auto"/>
        <w:rPr>
          <w:rFonts w:eastAsia="Times New Roman" w:cs="Times New Roman"/>
          <w:color w:val="000000" w:themeColor="text1"/>
        </w:rPr>
      </w:pPr>
      <w:bookmarkStart w:name="_Toc95508588" w:id="53"/>
      <w:r w:rsidRPr="51344B57">
        <w:rPr>
          <w:rFonts w:eastAsia="Times New Roman" w:cs="Times New Roman"/>
        </w:rPr>
        <w:t>Feasibility Study</w:t>
      </w:r>
      <w:bookmarkEnd w:id="53"/>
    </w:p>
    <w:p w:rsidR="004D517D" w:rsidP="1FFC5607" w:rsidRDefault="05EF4822" w14:paraId="34BB7268" w14:textId="0088A03D">
      <w:pPr>
        <w:spacing w:before="0" w:after="0" w:line="360" w:lineRule="auto"/>
        <w:rPr>
          <w:rFonts w:eastAsia="Times New Roman" w:cs="Times New Roman"/>
          <w:color w:val="000000" w:themeColor="text1"/>
        </w:rPr>
      </w:pPr>
      <w:r w:rsidRPr="51344B57">
        <w:rPr>
          <w:rFonts w:eastAsia="Times New Roman" w:cs="Times New Roman"/>
        </w:rPr>
        <w:t>A feasibility study was carried out to investigate the technical, financial, legal, operational, and scheduling feasibility of the research component.</w:t>
      </w:r>
    </w:p>
    <w:p w:rsidRPr="00D37AA5" w:rsidR="00007630" w:rsidP="44F80682" w:rsidRDefault="00007630" w14:paraId="5AAEAD38" w14:textId="77777777">
      <w:pPr>
        <w:spacing w:before="0" w:after="0" w:line="360" w:lineRule="auto"/>
        <w:rPr>
          <w:rFonts w:eastAsia="Times New Roman" w:cs="Times New Roman"/>
          <w:color w:val="000000" w:themeColor="text1"/>
        </w:rPr>
      </w:pPr>
    </w:p>
    <w:p w:rsidRPr="00D37AA5" w:rsidR="004D517D" w:rsidP="44F80682" w:rsidRDefault="05EF4822" w14:paraId="1FD3A7A2" w14:textId="10654F15">
      <w:pPr>
        <w:pStyle w:val="Heading3"/>
        <w:numPr>
          <w:ilvl w:val="2"/>
          <w:numId w:val="3"/>
        </w:numPr>
        <w:spacing w:before="0" w:line="360" w:lineRule="auto"/>
        <w:rPr>
          <w:rFonts w:eastAsia="Times New Roman" w:cs="Times New Roman"/>
          <w:color w:val="000000" w:themeColor="text1"/>
        </w:rPr>
      </w:pPr>
      <w:bookmarkStart w:name="_Toc95508589" w:id="54"/>
      <w:r w:rsidRPr="44F80682">
        <w:rPr>
          <w:rFonts w:eastAsia="Times New Roman" w:cs="Times New Roman"/>
        </w:rPr>
        <w:t>Technical feasibility</w:t>
      </w:r>
      <w:bookmarkEnd w:id="54"/>
    </w:p>
    <w:p w:rsidR="44F80682" w:rsidP="44F80682" w:rsidRDefault="44F80682" w14:paraId="2732E0B6" w14:textId="78B2F63E">
      <w:pPr>
        <w:spacing w:before="0" w:after="0" w:line="360" w:lineRule="auto"/>
        <w:rPr>
          <w:rFonts w:eastAsia="Calibri" w:cs="Arial"/>
          <w:szCs w:val="24"/>
        </w:rPr>
      </w:pPr>
      <w:r w:rsidRPr="44F80682">
        <w:rPr>
          <w:rFonts w:eastAsia="Calibri" w:cs="Arial"/>
          <w:szCs w:val="24"/>
        </w:rPr>
        <w:t>The research component requires having in-depth knowledge in Rasa framework, Rasa machine learning models, data science, and software development. There should be adequate computing resources to train Rasa machine learning models. Training machine learning models in Rasa do not require advanced computing resources such as GPUs, TPUs, or High RAM/CPU instances, although it is better if such resources are available. Hard drive space should be a foremost concern as the Rasa framework may need a reasonable amount of disk space for caching model files. There should be a correctly configured cloud infrastructure for the overall deployment of the final product.</w:t>
      </w:r>
    </w:p>
    <w:p w:rsidRPr="00D37AA5" w:rsidR="004D517D" w:rsidP="44F80682" w:rsidRDefault="004D517D" w14:paraId="2F78CC70" w14:textId="160F2CF6">
      <w:pPr>
        <w:spacing w:before="0" w:after="0" w:line="360" w:lineRule="auto"/>
        <w:rPr>
          <w:rFonts w:eastAsia="Times New Roman" w:cs="Times New Roman"/>
          <w:color w:val="000000" w:themeColor="text1"/>
        </w:rPr>
      </w:pPr>
    </w:p>
    <w:p w:rsidRPr="00D37AA5" w:rsidR="004D517D" w:rsidP="44F80682" w:rsidRDefault="05EF4822" w14:paraId="64892C1D" w14:textId="788C2CE5">
      <w:pPr>
        <w:pStyle w:val="Heading3"/>
        <w:numPr>
          <w:ilvl w:val="2"/>
          <w:numId w:val="3"/>
        </w:numPr>
        <w:spacing w:before="0" w:line="360" w:lineRule="auto"/>
        <w:rPr>
          <w:rFonts w:eastAsia="Times New Roman" w:cs="Times New Roman"/>
          <w:color w:val="000000" w:themeColor="text1"/>
        </w:rPr>
      </w:pPr>
      <w:bookmarkStart w:name="_Toc95508590" w:id="55"/>
      <w:r w:rsidRPr="44F80682">
        <w:rPr>
          <w:rFonts w:eastAsia="Times New Roman" w:cs="Times New Roman"/>
        </w:rPr>
        <w:t>Financial feasibility</w:t>
      </w:r>
      <w:bookmarkEnd w:id="55"/>
    </w:p>
    <w:p w:rsidR="44F80682" w:rsidP="44F80682" w:rsidRDefault="44F80682" w14:paraId="5709E14D" w14:textId="452ECFFD">
      <w:pPr>
        <w:spacing w:before="0" w:after="0" w:line="360" w:lineRule="auto"/>
        <w:rPr>
          <w:rFonts w:eastAsia="Calibri" w:cs="Arial"/>
          <w:szCs w:val="24"/>
        </w:rPr>
      </w:pPr>
      <w:r w:rsidRPr="44F80682">
        <w:rPr>
          <w:rFonts w:eastAsia="Calibri" w:cs="Arial"/>
          <w:szCs w:val="24"/>
        </w:rPr>
        <w:t>The cloud infrastructure for training machine learning models or deployment should not be expensive. There can be minor expenses for domain name purchasing and cloud infrastructure resource usage. Then they are acceptable since the final product includes a market worth that can wrap the costs affected.</w:t>
      </w:r>
    </w:p>
    <w:p w:rsidRPr="00D37AA5" w:rsidR="004D517D" w:rsidP="44F80682" w:rsidRDefault="004D517D" w14:paraId="7D977C43" w14:textId="697BD732">
      <w:pPr>
        <w:spacing w:before="0" w:after="0" w:line="360" w:lineRule="auto"/>
        <w:rPr>
          <w:rFonts w:eastAsia="Times New Roman" w:cs="Times New Roman"/>
          <w:color w:val="000000" w:themeColor="text1"/>
        </w:rPr>
      </w:pPr>
    </w:p>
    <w:p w:rsidRPr="00D37AA5" w:rsidR="004D517D" w:rsidP="44F80682" w:rsidRDefault="05EF4822" w14:paraId="416EA018" w14:textId="13B0D9C4">
      <w:pPr>
        <w:pStyle w:val="Heading3"/>
        <w:numPr>
          <w:ilvl w:val="2"/>
          <w:numId w:val="3"/>
        </w:numPr>
        <w:spacing w:before="0" w:line="360" w:lineRule="auto"/>
        <w:rPr>
          <w:rFonts w:eastAsia="Times New Roman" w:cs="Times New Roman"/>
          <w:color w:val="000000" w:themeColor="text1"/>
        </w:rPr>
      </w:pPr>
      <w:bookmarkStart w:name="_Toc95508591" w:id="56"/>
      <w:r w:rsidRPr="44F80682">
        <w:rPr>
          <w:rFonts w:eastAsia="Times New Roman" w:cs="Times New Roman"/>
        </w:rPr>
        <w:t>Legal feasibility</w:t>
      </w:r>
      <w:bookmarkEnd w:id="56"/>
    </w:p>
    <w:p w:rsidR="44F80682" w:rsidP="44F80682" w:rsidRDefault="44F80682" w14:paraId="1B739507" w14:textId="3E107013">
      <w:pPr>
        <w:spacing w:before="0" w:after="0" w:line="360" w:lineRule="auto"/>
        <w:rPr>
          <w:rFonts w:eastAsia="Calibri" w:cs="Arial"/>
          <w:szCs w:val="24"/>
        </w:rPr>
      </w:pPr>
      <w:r w:rsidRPr="44F80682">
        <w:rPr>
          <w:rFonts w:eastAsia="Calibri" w:cs="Arial"/>
          <w:szCs w:val="24"/>
        </w:rPr>
        <w:t>Datasets utilized in the research components should be publicly open datasets. Any scraped data from websites that are not public should have the approval of the actual owners and should have documented approval. The research component should not extract content as it is from earlier work done without the written permission of the original authors. Any python packages or other software used must be open source or legally purchased, and the original authors must be credited if requested.</w:t>
      </w:r>
    </w:p>
    <w:p w:rsidRPr="00D37AA5" w:rsidR="004D517D" w:rsidP="44F80682" w:rsidRDefault="004D517D" w14:paraId="12B3B53A" w14:textId="2B761C64">
      <w:pPr>
        <w:spacing w:before="0" w:after="0" w:line="360" w:lineRule="auto"/>
        <w:rPr>
          <w:rFonts w:eastAsia="Times New Roman" w:cs="Times New Roman"/>
          <w:color w:val="000000" w:themeColor="text1"/>
        </w:rPr>
      </w:pPr>
    </w:p>
    <w:p w:rsidRPr="00D37AA5" w:rsidR="004D517D" w:rsidP="44F80682" w:rsidRDefault="05EF4822" w14:paraId="6EFE5303" w14:textId="00FD6F72">
      <w:pPr>
        <w:pStyle w:val="Heading3"/>
        <w:numPr>
          <w:ilvl w:val="2"/>
          <w:numId w:val="3"/>
        </w:numPr>
        <w:spacing w:before="0" w:line="360" w:lineRule="auto"/>
        <w:rPr>
          <w:rFonts w:eastAsia="Times New Roman" w:cs="Times New Roman"/>
          <w:color w:val="000000" w:themeColor="text1"/>
        </w:rPr>
      </w:pPr>
      <w:bookmarkStart w:name="_Toc95508592" w:id="57"/>
      <w:r w:rsidRPr="44F80682">
        <w:rPr>
          <w:rFonts w:eastAsia="Times New Roman" w:cs="Times New Roman"/>
        </w:rPr>
        <w:t>Operational feasibility</w:t>
      </w:r>
      <w:bookmarkEnd w:id="57"/>
    </w:p>
    <w:p w:rsidR="44F80682" w:rsidP="44F80682" w:rsidRDefault="44F80682" w14:paraId="44242794" w14:textId="3AAA2B05">
      <w:pPr>
        <w:spacing w:before="0" w:after="0" w:line="360" w:lineRule="auto"/>
        <w:rPr>
          <w:rFonts w:eastAsia="Calibri" w:cs="Arial"/>
          <w:szCs w:val="24"/>
        </w:rPr>
      </w:pPr>
      <w:r w:rsidRPr="44F80682">
        <w:rPr>
          <w:rFonts w:eastAsia="Calibri" w:cs="Arial"/>
          <w:szCs w:val="24"/>
        </w:rPr>
        <w:t>This research component must not conflict with other research components of the same research project or other research projects. The research component should address the gap and should have maintained novelty in contrast to the previous work accomplished. The research component should be feasible to fulfil the scope stated by the research project requirements.</w:t>
      </w:r>
    </w:p>
    <w:p w:rsidR="44F80682" w:rsidP="44F80682" w:rsidRDefault="44F80682" w14:paraId="18DD4F82" w14:textId="06D38CF2">
      <w:pPr>
        <w:spacing w:before="0" w:after="0" w:line="360" w:lineRule="auto"/>
        <w:rPr>
          <w:rFonts w:eastAsia="Calibri" w:cs="Arial"/>
          <w:color w:val="FF0000"/>
          <w:szCs w:val="24"/>
        </w:rPr>
      </w:pPr>
    </w:p>
    <w:p w:rsidRPr="00D37AA5" w:rsidR="004D517D" w:rsidP="1FFC5607" w:rsidRDefault="05EF4822" w14:paraId="276E3969" w14:textId="0CE65015">
      <w:pPr>
        <w:pStyle w:val="Heading3"/>
        <w:numPr>
          <w:ilvl w:val="2"/>
          <w:numId w:val="3"/>
        </w:numPr>
        <w:spacing w:before="0" w:line="360" w:lineRule="auto"/>
        <w:rPr>
          <w:rFonts w:eastAsia="Times New Roman" w:cs="Times New Roman"/>
          <w:color w:val="000000" w:themeColor="text1"/>
        </w:rPr>
      </w:pPr>
      <w:bookmarkStart w:name="_Toc95508593" w:id="58"/>
      <w:r w:rsidRPr="51344B57">
        <w:rPr>
          <w:rFonts w:eastAsia="Times New Roman" w:cs="Times New Roman"/>
        </w:rPr>
        <w:t>Scheduling feasibility</w:t>
      </w:r>
      <w:bookmarkEnd w:id="58"/>
    </w:p>
    <w:p w:rsidRPr="00D37AA5" w:rsidR="004D517D" w:rsidP="44F80682" w:rsidRDefault="05EF4822" w14:paraId="76A99D0F" w14:textId="197F914A">
      <w:pPr>
        <w:spacing w:before="0" w:after="0" w:line="360" w:lineRule="auto"/>
        <w:rPr>
          <w:rFonts w:eastAsia="Times New Roman" w:cs="Times New Roman"/>
          <w:color w:val="000000" w:themeColor="text1"/>
        </w:rPr>
      </w:pPr>
      <w:r w:rsidRPr="1FFC5607">
        <w:rPr>
          <w:rFonts w:eastAsia="Times New Roman" w:cs="Times New Roman"/>
          <w:color w:val="000000" w:themeColor="text1"/>
        </w:rPr>
        <w:t xml:space="preserve">The research component </w:t>
      </w:r>
      <w:r w:rsidRPr="44F80682">
        <w:rPr>
          <w:rFonts w:eastAsia="Times New Roman" w:cs="Times New Roman"/>
          <w:color w:val="000000" w:themeColor="text1"/>
        </w:rPr>
        <w:t>tasks</w:t>
      </w:r>
      <w:r w:rsidRPr="1FFC5607">
        <w:rPr>
          <w:rFonts w:eastAsia="Times New Roman" w:cs="Times New Roman"/>
          <w:color w:val="000000" w:themeColor="text1"/>
        </w:rPr>
        <w:t xml:space="preserve"> should be attached to the Gantt chart mentioned in section </w:t>
      </w:r>
      <w:r w:rsidRPr="1FFC5607" w:rsidR="00703A4D">
        <w:rPr>
          <w:rFonts w:eastAsia="Times New Roman" w:cs="Times New Roman"/>
          <w:color w:val="000000" w:themeColor="text1"/>
        </w:rPr>
        <w:fldChar w:fldCharType="begin"/>
      </w:r>
      <w:r w:rsidRPr="1FFC5607" w:rsidR="00703A4D">
        <w:rPr>
          <w:rFonts w:eastAsia="Times New Roman" w:cs="Times New Roman"/>
          <w:color w:val="000000" w:themeColor="text1"/>
        </w:rPr>
        <w:instrText xml:space="preserve"> REF _Ref94456126 \n \h </w:instrText>
      </w:r>
      <w:r w:rsidRPr="1FFC5607" w:rsidR="00703A4D">
        <w:rPr>
          <w:rFonts w:eastAsia="Times New Roman" w:cs="Times New Roman"/>
          <w:color w:val="000000" w:themeColor="text1"/>
        </w:rPr>
      </w:r>
      <w:r w:rsidRPr="1FFC5607" w:rsidR="00703A4D">
        <w:rPr>
          <w:rFonts w:eastAsia="Times New Roman" w:cs="Times New Roman"/>
          <w:color w:val="000000" w:themeColor="text1"/>
        </w:rPr>
        <w:fldChar w:fldCharType="separate"/>
      </w:r>
      <w:r w:rsidRPr="1FFC5607" w:rsidR="00703A4D">
        <w:rPr>
          <w:rFonts w:eastAsia="Times New Roman" w:cs="Times New Roman"/>
          <w:color w:val="000000" w:themeColor="text1"/>
        </w:rPr>
        <w:t>5</w:t>
      </w:r>
      <w:r w:rsidRPr="1FFC5607" w:rsidR="00703A4D">
        <w:rPr>
          <w:rFonts w:eastAsia="Times New Roman" w:cs="Times New Roman"/>
          <w:color w:val="000000" w:themeColor="text1"/>
        </w:rPr>
        <w:fldChar w:fldCharType="end"/>
      </w:r>
      <w:r w:rsidRPr="1FFC5607">
        <w:rPr>
          <w:rFonts w:eastAsia="Times New Roman" w:cs="Times New Roman"/>
          <w:color w:val="000000" w:themeColor="text1"/>
        </w:rPr>
        <w:t xml:space="preserve"> of this proposal report and the pre-defined research project milestones.</w:t>
      </w:r>
    </w:p>
    <w:p w:rsidR="00007630" w:rsidP="001E50AD" w:rsidRDefault="00007630" w14:paraId="4A7F036C" w14:textId="77777777">
      <w:pPr>
        <w:spacing w:before="0" w:after="0" w:line="360" w:lineRule="auto"/>
        <w:rPr>
          <w:rFonts w:eastAsia="Calibri"/>
          <w:color w:val="000000" w:themeColor="text1"/>
          <w:szCs w:val="24"/>
        </w:rPr>
      </w:pPr>
    </w:p>
    <w:p w:rsidRPr="00D37AA5" w:rsidR="00594B03" w:rsidP="001E50AD" w:rsidRDefault="00594B03" w14:paraId="6A5B834E" w14:textId="63835108">
      <w:pPr>
        <w:pStyle w:val="Heading2"/>
        <w:numPr>
          <w:ilvl w:val="1"/>
          <w:numId w:val="3"/>
        </w:numPr>
        <w:spacing w:before="0" w:line="360" w:lineRule="auto"/>
        <w:rPr>
          <w:color w:val="000000" w:themeColor="text1"/>
        </w:rPr>
      </w:pPr>
      <w:bookmarkStart w:name="_Toc93957890" w:id="59"/>
      <w:bookmarkStart w:name="_Toc95508594" w:id="60"/>
      <w:r w:rsidRPr="00D37AA5">
        <w:rPr>
          <w:color w:val="000000" w:themeColor="text1"/>
        </w:rPr>
        <w:t>Preparation of Datasets</w:t>
      </w:r>
      <w:bookmarkEnd w:id="59"/>
      <w:bookmarkEnd w:id="60"/>
    </w:p>
    <w:p w:rsidRPr="001A2752" w:rsidR="0067538E" w:rsidP="001E50AD" w:rsidRDefault="00C736C0" w14:paraId="518F09C4" w14:textId="5AD058B9">
      <w:pPr>
        <w:pStyle w:val="paragraph"/>
        <w:spacing w:before="0" w:beforeAutospacing="0" w:after="0" w:afterAutospacing="0" w:line="360" w:lineRule="auto"/>
        <w:jc w:val="both"/>
        <w:textAlignment w:val="baseline"/>
        <w:rPr>
          <w:rStyle w:val="normaltextrun"/>
          <w:rFonts w:eastAsiaTheme="majorEastAsia"/>
          <w:color w:val="000000" w:themeColor="text1"/>
        </w:rPr>
      </w:pPr>
      <w:r>
        <w:rPr>
          <w:rStyle w:val="normaltextrun"/>
          <w:rFonts w:eastAsiaTheme="majorEastAsia"/>
          <w:color w:val="000000" w:themeColor="text1"/>
        </w:rPr>
        <w:t>Overall research</w:t>
      </w:r>
      <w:r w:rsidRPr="00D37AA5" w:rsidR="006C3045">
        <w:rPr>
          <w:rStyle w:val="normaltextrun"/>
          <w:rFonts w:eastAsiaTheme="majorEastAsia"/>
          <w:color w:val="000000" w:themeColor="text1"/>
        </w:rPr>
        <w:t xml:space="preserve"> require</w:t>
      </w:r>
      <w:r w:rsidR="00BE25B0">
        <w:rPr>
          <w:rStyle w:val="normaltextrun"/>
          <w:rFonts w:eastAsiaTheme="majorEastAsia"/>
          <w:color w:val="000000" w:themeColor="text1"/>
        </w:rPr>
        <w:t>s</w:t>
      </w:r>
      <w:r w:rsidRPr="00D37AA5" w:rsidR="006C3045">
        <w:rPr>
          <w:rStyle w:val="normaltextrun"/>
          <w:rFonts w:eastAsiaTheme="majorEastAsia"/>
          <w:color w:val="000000" w:themeColor="text1"/>
        </w:rPr>
        <w:t xml:space="preserve"> two datasets in total. Both datasets are domain-specific datasets with Sinhala-English code-switched text data. However,</w:t>
      </w:r>
      <w:r w:rsidR="008A5C05">
        <w:rPr>
          <w:rStyle w:val="normaltextrun"/>
          <w:rFonts w:eastAsiaTheme="majorEastAsia"/>
          <w:color w:val="000000" w:themeColor="text1"/>
        </w:rPr>
        <w:t xml:space="preserve"> </w:t>
      </w:r>
      <w:r w:rsidRPr="00D37AA5" w:rsidR="006C3045">
        <w:rPr>
          <w:rStyle w:val="normaltextrun"/>
          <w:rFonts w:eastAsiaTheme="majorEastAsia"/>
          <w:color w:val="000000" w:themeColor="text1"/>
        </w:rPr>
        <w:t xml:space="preserve">subsections </w:t>
      </w:r>
      <w:r w:rsidR="00317B9B">
        <w:rPr>
          <w:rStyle w:val="normaltextrun"/>
          <w:rFonts w:eastAsiaTheme="majorEastAsia"/>
          <w:color w:val="000000" w:themeColor="text1"/>
          <w:shd w:val="clear" w:color="auto" w:fill="E1E3E6"/>
        </w:rPr>
        <w:fldChar w:fldCharType="begin"/>
      </w:r>
      <w:r w:rsidR="00317B9B">
        <w:rPr>
          <w:rStyle w:val="normaltextrun"/>
          <w:rFonts w:eastAsiaTheme="majorEastAsia"/>
          <w:color w:val="000000" w:themeColor="text1"/>
        </w:rPr>
        <w:instrText xml:space="preserve"> REF _Ref94456195 \n \h </w:instrText>
      </w:r>
      <w:r w:rsidR="00317B9B">
        <w:rPr>
          <w:rStyle w:val="normaltextrun"/>
          <w:rFonts w:eastAsiaTheme="majorEastAsia"/>
          <w:color w:val="000000" w:themeColor="text1"/>
          <w:shd w:val="clear" w:color="auto" w:fill="E1E3E6"/>
        </w:rPr>
      </w:r>
      <w:r w:rsidR="00317B9B">
        <w:rPr>
          <w:rStyle w:val="normaltextrun"/>
          <w:rFonts w:eastAsiaTheme="majorEastAsia"/>
          <w:color w:val="000000" w:themeColor="text1"/>
          <w:shd w:val="clear" w:color="auto" w:fill="E1E3E6"/>
        </w:rPr>
        <w:fldChar w:fldCharType="separate"/>
      </w:r>
      <w:r w:rsidR="00317B9B">
        <w:rPr>
          <w:rStyle w:val="normaltextrun"/>
          <w:rFonts w:eastAsiaTheme="majorEastAsia"/>
          <w:color w:val="000000" w:themeColor="text1"/>
        </w:rPr>
        <w:t>3.3.1</w:t>
      </w:r>
      <w:r w:rsidR="00317B9B">
        <w:rPr>
          <w:rStyle w:val="normaltextrun"/>
          <w:rFonts w:eastAsiaTheme="majorEastAsia"/>
          <w:color w:val="000000" w:themeColor="text1"/>
          <w:shd w:val="clear" w:color="auto" w:fill="E1E3E6"/>
        </w:rPr>
        <w:fldChar w:fldCharType="end"/>
      </w:r>
      <w:r w:rsidRPr="00D37AA5" w:rsidR="006C3045">
        <w:rPr>
          <w:rStyle w:val="normaltextrun"/>
          <w:rFonts w:eastAsiaTheme="majorEastAsia"/>
          <w:color w:val="000000" w:themeColor="text1"/>
        </w:rPr>
        <w:t xml:space="preserve"> and </w:t>
      </w:r>
      <w:r w:rsidR="00AB6D97">
        <w:rPr>
          <w:rStyle w:val="normaltextrun"/>
          <w:rFonts w:eastAsiaTheme="majorEastAsia"/>
          <w:color w:val="000000" w:themeColor="text1"/>
        </w:rPr>
        <w:fldChar w:fldCharType="begin"/>
      </w:r>
      <w:r w:rsidR="00AB6D97">
        <w:rPr>
          <w:rStyle w:val="normaltextrun"/>
          <w:rFonts w:eastAsiaTheme="majorEastAsia"/>
          <w:color w:val="000000" w:themeColor="text1"/>
        </w:rPr>
        <w:instrText xml:space="preserve"> REF _Ref94456216 \n \h </w:instrText>
      </w:r>
      <w:r w:rsidR="00AB6D97">
        <w:rPr>
          <w:rStyle w:val="normaltextrun"/>
          <w:rFonts w:eastAsiaTheme="majorEastAsia"/>
          <w:color w:val="000000" w:themeColor="text1"/>
        </w:rPr>
      </w:r>
      <w:r w:rsidR="00AB6D97">
        <w:rPr>
          <w:rStyle w:val="normaltextrun"/>
          <w:rFonts w:eastAsiaTheme="majorEastAsia"/>
          <w:color w:val="000000" w:themeColor="text1"/>
        </w:rPr>
        <w:fldChar w:fldCharType="separate"/>
      </w:r>
      <w:r w:rsidR="00AB6D97">
        <w:rPr>
          <w:rStyle w:val="normaltextrun"/>
          <w:rFonts w:eastAsiaTheme="majorEastAsia"/>
          <w:color w:val="000000" w:themeColor="text1"/>
        </w:rPr>
        <w:t>3.3.2</w:t>
      </w:r>
      <w:r w:rsidR="00AB6D97">
        <w:rPr>
          <w:rStyle w:val="normaltextrun"/>
          <w:rFonts w:eastAsiaTheme="majorEastAsia"/>
          <w:color w:val="000000" w:themeColor="text1"/>
        </w:rPr>
        <w:fldChar w:fldCharType="end"/>
      </w:r>
      <w:r w:rsidRPr="00D37AA5" w:rsidR="006C3045">
        <w:rPr>
          <w:rStyle w:val="normaltextrun"/>
          <w:rFonts w:eastAsiaTheme="majorEastAsia"/>
          <w:color w:val="000000" w:themeColor="text1"/>
        </w:rPr>
        <w:t xml:space="preserve">. </w:t>
      </w:r>
      <w:r w:rsidR="00D36A56">
        <w:rPr>
          <w:rStyle w:val="normaltextrun"/>
          <w:rFonts w:eastAsiaTheme="majorEastAsia"/>
          <w:color w:val="000000" w:themeColor="text1"/>
        </w:rPr>
        <w:t xml:space="preserve">clearly </w:t>
      </w:r>
      <w:r w:rsidRPr="00D37AA5" w:rsidR="006C3045">
        <w:rPr>
          <w:rStyle w:val="normaltextrun"/>
          <w:rFonts w:eastAsiaTheme="majorEastAsia"/>
          <w:color w:val="000000" w:themeColor="text1"/>
        </w:rPr>
        <w:t xml:space="preserve">explain </w:t>
      </w:r>
      <w:r w:rsidR="0038270D">
        <w:rPr>
          <w:rStyle w:val="normaltextrun"/>
          <w:rFonts w:eastAsiaTheme="majorEastAsia"/>
          <w:color w:val="000000" w:themeColor="text1"/>
        </w:rPr>
        <w:t>the</w:t>
      </w:r>
      <w:r w:rsidRPr="00D37AA5" w:rsidR="0038270D">
        <w:rPr>
          <w:rStyle w:val="normaltextrun"/>
          <w:rFonts w:eastAsiaTheme="majorEastAsia"/>
          <w:color w:val="000000" w:themeColor="text1"/>
        </w:rPr>
        <w:t xml:space="preserve"> notable differences between the </w:t>
      </w:r>
      <w:r w:rsidRPr="00D37AA5" w:rsidR="0042571D">
        <w:rPr>
          <w:rStyle w:val="normaltextrun"/>
          <w:rFonts w:eastAsiaTheme="majorEastAsia"/>
          <w:color w:val="000000" w:themeColor="text1"/>
        </w:rPr>
        <w:t>datasets</w:t>
      </w:r>
      <w:r w:rsidRPr="00D37AA5" w:rsidR="006C3045">
        <w:rPr>
          <w:rStyle w:val="normaltextrun"/>
          <w:rFonts w:eastAsiaTheme="majorEastAsia"/>
          <w:color w:val="000000" w:themeColor="text1"/>
        </w:rPr>
        <w:t xml:space="preserve">. </w:t>
      </w:r>
      <w:r w:rsidR="0042571D">
        <w:rPr>
          <w:rStyle w:val="normaltextrun"/>
          <w:rFonts w:eastAsiaTheme="majorEastAsia"/>
          <w:color w:val="000000" w:themeColor="text1"/>
        </w:rPr>
        <w:t>D</w:t>
      </w:r>
      <w:r w:rsidRPr="00D37AA5" w:rsidR="006C3045">
        <w:rPr>
          <w:rStyle w:val="normaltextrun"/>
          <w:rFonts w:eastAsiaTheme="majorEastAsia"/>
          <w:color w:val="000000" w:themeColor="text1"/>
        </w:rPr>
        <w:t xml:space="preserve">ata augmentation </w:t>
      </w:r>
      <w:r w:rsidRPr="001A2752" w:rsidR="006C3045">
        <w:rPr>
          <w:rStyle w:val="normaltextrun"/>
          <w:rFonts w:eastAsiaTheme="majorEastAsia"/>
          <w:color w:val="000000" w:themeColor="text1"/>
        </w:rPr>
        <w:t xml:space="preserve">techniques </w:t>
      </w:r>
      <w:r w:rsidRPr="001A2752" w:rsidR="00DF6B19">
        <w:rPr>
          <w:rStyle w:val="normaltextrun"/>
          <w:rFonts w:eastAsiaTheme="majorEastAsia"/>
          <w:color w:val="000000" w:themeColor="text1"/>
        </w:rPr>
        <w:t xml:space="preserve">were used </w:t>
      </w:r>
      <w:r w:rsidRPr="001A2752" w:rsidR="003776F3">
        <w:rPr>
          <w:rStyle w:val="normaltextrun"/>
          <w:rFonts w:eastAsiaTheme="majorEastAsia"/>
          <w:color w:val="000000" w:themeColor="text1"/>
        </w:rPr>
        <w:t xml:space="preserve">with the following </w:t>
      </w:r>
      <w:r w:rsidRPr="001A2752" w:rsidR="0067538E">
        <w:rPr>
          <w:rStyle w:val="normaltextrun"/>
          <w:rFonts w:eastAsiaTheme="majorEastAsia"/>
          <w:color w:val="000000" w:themeColor="text1"/>
        </w:rPr>
        <w:t>objectives in mind</w:t>
      </w:r>
    </w:p>
    <w:p w:rsidRPr="001A2752" w:rsidR="001A2752" w:rsidP="004B477F" w:rsidRDefault="001A2752" w14:paraId="6F54CE84" w14:textId="77777777">
      <w:pPr>
        <w:pStyle w:val="paragraph"/>
        <w:numPr>
          <w:ilvl w:val="0"/>
          <w:numId w:val="29"/>
        </w:numPr>
        <w:spacing w:before="0" w:beforeAutospacing="0" w:after="0" w:afterAutospacing="0" w:line="360" w:lineRule="auto"/>
        <w:jc w:val="both"/>
        <w:textAlignment w:val="baseline"/>
        <w:rPr>
          <w:rStyle w:val="normaltextrun"/>
          <w:rFonts w:ascii="Segoe UI" w:hAnsi="Segoe UI" w:cs="Segoe UI"/>
          <w:color w:val="000000" w:themeColor="text1"/>
          <w:sz w:val="18"/>
          <w:szCs w:val="18"/>
        </w:rPr>
      </w:pPr>
      <w:r>
        <w:rPr>
          <w:rStyle w:val="normaltextrun"/>
          <w:rFonts w:eastAsiaTheme="majorEastAsia"/>
          <w:color w:val="000000" w:themeColor="text1"/>
        </w:rPr>
        <w:t>O</w:t>
      </w:r>
      <w:r w:rsidRPr="001A2752" w:rsidR="006C3045">
        <w:rPr>
          <w:rStyle w:val="normaltextrun"/>
          <w:rFonts w:eastAsiaTheme="majorEastAsia"/>
          <w:color w:val="000000" w:themeColor="text1"/>
        </w:rPr>
        <w:t xml:space="preserve">vercome the low-resource nature of </w:t>
      </w:r>
      <w:r w:rsidRPr="001A2752" w:rsidR="006118BD">
        <w:rPr>
          <w:rStyle w:val="normaltextrun"/>
          <w:rFonts w:eastAsiaTheme="majorEastAsia"/>
          <w:color w:val="000000" w:themeColor="text1"/>
        </w:rPr>
        <w:t xml:space="preserve">the collected </w:t>
      </w:r>
      <w:r w:rsidRPr="001A2752" w:rsidR="006C3045">
        <w:rPr>
          <w:rStyle w:val="normaltextrun"/>
          <w:rFonts w:eastAsiaTheme="majorEastAsia"/>
          <w:color w:val="000000" w:themeColor="text1"/>
        </w:rPr>
        <w:t>Sinhala</w:t>
      </w:r>
      <w:r w:rsidRPr="001A2752" w:rsidR="00404A7B">
        <w:rPr>
          <w:rStyle w:val="normaltextrun"/>
          <w:rFonts w:eastAsiaTheme="majorEastAsia"/>
          <w:color w:val="000000" w:themeColor="text1"/>
        </w:rPr>
        <w:t>-English code-switched</w:t>
      </w:r>
      <w:r w:rsidRPr="001A2752" w:rsidR="006C3045">
        <w:rPr>
          <w:rStyle w:val="normaltextrun"/>
          <w:rFonts w:eastAsiaTheme="majorEastAsia"/>
          <w:color w:val="000000" w:themeColor="text1"/>
        </w:rPr>
        <w:t xml:space="preserve"> text data</w:t>
      </w:r>
      <w:r>
        <w:rPr>
          <w:rStyle w:val="normaltextrun"/>
          <w:rFonts w:eastAsiaTheme="majorEastAsia"/>
          <w:color w:val="000000" w:themeColor="text1"/>
        </w:rPr>
        <w:t>.</w:t>
      </w:r>
    </w:p>
    <w:p w:rsidRPr="001A2752" w:rsidR="001A2752" w:rsidP="004B477F" w:rsidRDefault="001A2752" w14:paraId="610A2361" w14:textId="77777777">
      <w:pPr>
        <w:pStyle w:val="paragraph"/>
        <w:numPr>
          <w:ilvl w:val="0"/>
          <w:numId w:val="29"/>
        </w:numPr>
        <w:spacing w:before="0" w:beforeAutospacing="0" w:after="0" w:afterAutospacing="0" w:line="360" w:lineRule="auto"/>
        <w:jc w:val="both"/>
        <w:textAlignment w:val="baseline"/>
        <w:rPr>
          <w:rStyle w:val="normaltextrun"/>
          <w:rFonts w:ascii="Segoe UI" w:hAnsi="Segoe UI" w:cs="Segoe UI"/>
          <w:color w:val="000000" w:themeColor="text1"/>
          <w:sz w:val="18"/>
          <w:szCs w:val="18"/>
        </w:rPr>
      </w:pPr>
      <w:r>
        <w:rPr>
          <w:rStyle w:val="normaltextrun"/>
          <w:rFonts w:eastAsiaTheme="majorEastAsia"/>
          <w:color w:val="000000" w:themeColor="text1"/>
        </w:rPr>
        <w:t>C</w:t>
      </w:r>
      <w:r w:rsidRPr="001A2752" w:rsidR="006C3045">
        <w:rPr>
          <w:rStyle w:val="normaltextrun"/>
          <w:rFonts w:eastAsiaTheme="majorEastAsia"/>
          <w:color w:val="000000" w:themeColor="text1"/>
        </w:rPr>
        <w:t xml:space="preserve">apture as many code-switched </w:t>
      </w:r>
      <w:r w:rsidRPr="001A2752" w:rsidR="00CA60D8">
        <w:rPr>
          <w:rStyle w:val="normaltextrun"/>
          <w:rFonts w:eastAsiaTheme="majorEastAsia"/>
          <w:color w:val="000000" w:themeColor="text1"/>
        </w:rPr>
        <w:t>tokens</w:t>
      </w:r>
      <w:r w:rsidRPr="001A2752" w:rsidR="00E62A84">
        <w:rPr>
          <w:rStyle w:val="normaltextrun"/>
          <w:rFonts w:eastAsiaTheme="majorEastAsia"/>
          <w:color w:val="000000" w:themeColor="text1"/>
        </w:rPr>
        <w:t xml:space="preserve"> as possible</w:t>
      </w:r>
      <w:r>
        <w:rPr>
          <w:rStyle w:val="normaltextrun"/>
          <w:rFonts w:eastAsiaTheme="majorEastAsia"/>
          <w:color w:val="000000" w:themeColor="text1"/>
        </w:rPr>
        <w:t>.</w:t>
      </w:r>
    </w:p>
    <w:p w:rsidRPr="001B44C2" w:rsidR="001B44C2" w:rsidP="004B477F" w:rsidRDefault="001B44C2" w14:paraId="03F547C4" w14:textId="77777777">
      <w:pPr>
        <w:pStyle w:val="paragraph"/>
        <w:numPr>
          <w:ilvl w:val="0"/>
          <w:numId w:val="29"/>
        </w:numPr>
        <w:spacing w:before="0" w:beforeAutospacing="0" w:after="0" w:afterAutospacing="0" w:line="360" w:lineRule="auto"/>
        <w:jc w:val="both"/>
        <w:textAlignment w:val="baseline"/>
        <w:rPr>
          <w:rStyle w:val="normaltextrun"/>
          <w:rFonts w:ascii="Segoe UI" w:hAnsi="Segoe UI" w:cs="Segoe UI"/>
          <w:color w:val="000000" w:themeColor="text1"/>
          <w:sz w:val="18"/>
          <w:szCs w:val="18"/>
        </w:rPr>
      </w:pPr>
      <w:r>
        <w:rPr>
          <w:rStyle w:val="normaltextrun"/>
          <w:rFonts w:eastAsiaTheme="majorEastAsia"/>
          <w:color w:val="000000" w:themeColor="text1"/>
        </w:rPr>
        <w:t xml:space="preserve">Capture as many </w:t>
      </w:r>
      <w:r w:rsidRPr="001A2752" w:rsidR="00536CB7">
        <w:rPr>
          <w:rStyle w:val="normaltextrun"/>
          <w:rFonts w:eastAsiaTheme="majorEastAsia"/>
          <w:color w:val="000000" w:themeColor="text1"/>
        </w:rPr>
        <w:t>sentence structures</w:t>
      </w:r>
      <w:r>
        <w:rPr>
          <w:rStyle w:val="normaltextrun"/>
          <w:rFonts w:eastAsiaTheme="majorEastAsia"/>
          <w:color w:val="000000" w:themeColor="text1"/>
        </w:rPr>
        <w:t xml:space="preserve"> and patterns as possible</w:t>
      </w:r>
      <w:r w:rsidRPr="001A2752" w:rsidR="006C3045">
        <w:rPr>
          <w:rStyle w:val="normaltextrun"/>
          <w:rFonts w:eastAsiaTheme="majorEastAsia"/>
          <w:color w:val="000000" w:themeColor="text1"/>
        </w:rPr>
        <w:t>.</w:t>
      </w:r>
    </w:p>
    <w:p w:rsidR="001B44C2" w:rsidP="001B44C2" w:rsidRDefault="001B44C2" w14:paraId="18A151D4" w14:textId="77777777">
      <w:pPr>
        <w:pStyle w:val="paragraph"/>
        <w:spacing w:before="0" w:beforeAutospacing="0" w:after="0" w:afterAutospacing="0" w:line="360" w:lineRule="auto"/>
        <w:jc w:val="both"/>
        <w:textAlignment w:val="baseline"/>
        <w:rPr>
          <w:rStyle w:val="normaltextrun"/>
          <w:rFonts w:eastAsiaTheme="majorEastAsia"/>
          <w:color w:val="000000" w:themeColor="text1"/>
        </w:rPr>
      </w:pPr>
    </w:p>
    <w:p w:rsidRPr="00D37AA5" w:rsidR="00C35C30" w:rsidP="001E50AD" w:rsidRDefault="005F7C3D" w14:paraId="4EB81ADE" w14:textId="7E126881">
      <w:pPr>
        <w:pStyle w:val="paragraph"/>
        <w:spacing w:before="0" w:beforeAutospacing="0" w:after="0" w:afterAutospacing="0" w:line="360" w:lineRule="auto"/>
        <w:jc w:val="both"/>
        <w:textAlignment w:val="baseline"/>
        <w:rPr>
          <w:rStyle w:val="eop"/>
          <w:color w:val="000000" w:themeColor="text1"/>
        </w:rPr>
      </w:pPr>
      <w:r w:rsidRPr="001A2752">
        <w:rPr>
          <w:rStyle w:val="normaltextrun"/>
          <w:rFonts w:eastAsiaTheme="majorEastAsia"/>
          <w:color w:val="000000" w:themeColor="text1"/>
        </w:rPr>
        <w:t>F</w:t>
      </w:r>
      <w:r w:rsidRPr="001A2752" w:rsidR="006C3045">
        <w:rPr>
          <w:rStyle w:val="normaltextrun"/>
          <w:rFonts w:eastAsiaTheme="majorEastAsia"/>
          <w:color w:val="000000" w:themeColor="text1"/>
        </w:rPr>
        <w:t xml:space="preserve">our versions of the </w:t>
      </w:r>
      <w:r w:rsidRPr="001A2752" w:rsidR="009173E6">
        <w:rPr>
          <w:rStyle w:val="normaltextrun"/>
          <w:rFonts w:eastAsiaTheme="majorEastAsia"/>
          <w:color w:val="000000" w:themeColor="text1"/>
        </w:rPr>
        <w:t xml:space="preserve">data </w:t>
      </w:r>
      <w:r w:rsidRPr="001A2752" w:rsidR="006C3045">
        <w:rPr>
          <w:rStyle w:val="normaltextrun"/>
          <w:rFonts w:eastAsiaTheme="majorEastAsia"/>
          <w:color w:val="000000" w:themeColor="text1"/>
        </w:rPr>
        <w:t>samples</w:t>
      </w:r>
      <w:r w:rsidRPr="001A2752" w:rsidR="00D07AAE">
        <w:rPr>
          <w:rStyle w:val="normaltextrun"/>
          <w:rFonts w:eastAsiaTheme="majorEastAsia"/>
          <w:color w:val="000000" w:themeColor="text1"/>
        </w:rPr>
        <w:t xml:space="preserve"> will be generated</w:t>
      </w:r>
      <w:r w:rsidRPr="001A2752" w:rsidR="006C3045">
        <w:rPr>
          <w:rStyle w:val="normaltextrun"/>
          <w:rFonts w:eastAsiaTheme="majorEastAsia"/>
          <w:color w:val="000000" w:themeColor="text1"/>
        </w:rPr>
        <w:t xml:space="preserve"> </w:t>
      </w:r>
      <w:r w:rsidR="000D5FD3">
        <w:rPr>
          <w:rStyle w:val="normaltextrun"/>
          <w:rFonts w:eastAsiaTheme="majorEastAsia"/>
          <w:color w:val="000000" w:themeColor="text1"/>
        </w:rPr>
        <w:t>for</w:t>
      </w:r>
      <w:r w:rsidRPr="001A2752" w:rsidR="006C3045">
        <w:rPr>
          <w:rStyle w:val="normaltextrun"/>
          <w:rFonts w:eastAsiaTheme="majorEastAsia"/>
          <w:color w:val="000000" w:themeColor="text1"/>
        </w:rPr>
        <w:t xml:space="preserve"> </w:t>
      </w:r>
      <w:r w:rsidRPr="001A2752" w:rsidR="00D07AAE">
        <w:rPr>
          <w:rStyle w:val="normaltextrun"/>
          <w:rFonts w:eastAsiaTheme="majorEastAsia"/>
          <w:color w:val="000000" w:themeColor="text1"/>
        </w:rPr>
        <w:t>both</w:t>
      </w:r>
      <w:r w:rsidRPr="001A2752" w:rsidR="006C3045">
        <w:rPr>
          <w:rStyle w:val="normaltextrun"/>
          <w:rFonts w:eastAsiaTheme="majorEastAsia"/>
          <w:color w:val="000000" w:themeColor="text1"/>
        </w:rPr>
        <w:t xml:space="preserve"> datasets </w:t>
      </w:r>
      <w:r w:rsidR="007F50CA">
        <w:rPr>
          <w:rStyle w:val="normaltextrun"/>
          <w:rFonts w:eastAsiaTheme="majorEastAsia"/>
          <w:color w:val="000000" w:themeColor="text1"/>
        </w:rPr>
        <w:t>incorporating</w:t>
      </w:r>
      <w:r w:rsidRPr="001A2752" w:rsidR="006C3045">
        <w:rPr>
          <w:rStyle w:val="normaltextrun"/>
          <w:rFonts w:eastAsiaTheme="majorEastAsia"/>
          <w:color w:val="000000" w:themeColor="text1"/>
        </w:rPr>
        <w:t xml:space="preserve"> </w:t>
      </w:r>
      <w:r w:rsidRPr="001A2752" w:rsidR="00C47931">
        <w:rPr>
          <w:rStyle w:val="normaltextrun"/>
          <w:rFonts w:eastAsiaTheme="majorEastAsia"/>
          <w:color w:val="000000" w:themeColor="text1"/>
        </w:rPr>
        <w:t>various</w:t>
      </w:r>
      <w:r w:rsidRPr="001A2752" w:rsidR="006C3045">
        <w:rPr>
          <w:rStyle w:val="normaltextrun"/>
          <w:rFonts w:eastAsiaTheme="majorEastAsia"/>
          <w:color w:val="000000" w:themeColor="text1"/>
        </w:rPr>
        <w:t xml:space="preserve"> code-switching </w:t>
      </w:r>
      <w:r w:rsidRPr="001A2752" w:rsidR="00C47931">
        <w:rPr>
          <w:rStyle w:val="normaltextrun"/>
          <w:rFonts w:eastAsiaTheme="majorEastAsia"/>
          <w:color w:val="000000" w:themeColor="text1"/>
        </w:rPr>
        <w:t>patterns</w:t>
      </w:r>
      <w:r w:rsidR="000E595C">
        <w:rPr>
          <w:rStyle w:val="normaltextrun"/>
          <w:rFonts w:eastAsiaTheme="majorEastAsia"/>
          <w:color w:val="000000" w:themeColor="text1"/>
        </w:rPr>
        <w:t>,</w:t>
      </w:r>
      <w:r w:rsidRPr="001A2752" w:rsidR="003442D6">
        <w:rPr>
          <w:rStyle w:val="normaltextrun"/>
          <w:rFonts w:eastAsiaTheme="majorEastAsia"/>
          <w:color w:val="000000" w:themeColor="text1"/>
        </w:rPr>
        <w:t xml:space="preserve"> and the d</w:t>
      </w:r>
      <w:r w:rsidRPr="001A2752" w:rsidR="006C3045">
        <w:rPr>
          <w:rStyle w:val="normaltextrun"/>
          <w:rFonts w:eastAsiaTheme="majorEastAsia"/>
          <w:color w:val="000000" w:themeColor="text1"/>
        </w:rPr>
        <w:t>uplicate</w:t>
      </w:r>
      <w:r w:rsidRPr="001A2752" w:rsidR="003442D6">
        <w:rPr>
          <w:rStyle w:val="normaltextrun"/>
          <w:rFonts w:eastAsiaTheme="majorEastAsia"/>
          <w:color w:val="000000" w:themeColor="text1"/>
        </w:rPr>
        <w:t>s</w:t>
      </w:r>
      <w:r w:rsidRPr="001A2752" w:rsidR="006C3045">
        <w:rPr>
          <w:rStyle w:val="normaltextrun"/>
          <w:rFonts w:eastAsiaTheme="majorEastAsia"/>
          <w:color w:val="000000" w:themeColor="text1"/>
        </w:rPr>
        <w:t xml:space="preserve"> will be </w:t>
      </w:r>
      <w:r w:rsidRPr="001A2752" w:rsidR="003442D6">
        <w:rPr>
          <w:rStyle w:val="normaltextrun"/>
          <w:rFonts w:eastAsiaTheme="majorEastAsia"/>
          <w:color w:val="000000" w:themeColor="text1"/>
        </w:rPr>
        <w:t>remove</w:t>
      </w:r>
      <w:r w:rsidRPr="001A2752" w:rsidR="006C3045">
        <w:rPr>
          <w:rStyle w:val="normaltextrun"/>
          <w:rFonts w:eastAsiaTheme="majorEastAsia"/>
          <w:color w:val="000000" w:themeColor="text1"/>
        </w:rPr>
        <w:t xml:space="preserve">d to </w:t>
      </w:r>
      <w:r w:rsidRPr="001A2752" w:rsidR="00362A0A">
        <w:rPr>
          <w:rStyle w:val="normaltextrun"/>
          <w:rFonts w:eastAsiaTheme="majorEastAsia"/>
          <w:color w:val="000000" w:themeColor="text1"/>
        </w:rPr>
        <w:t>preserve</w:t>
      </w:r>
      <w:r w:rsidRPr="001A2752" w:rsidR="006C3045">
        <w:rPr>
          <w:rStyle w:val="normaltextrun"/>
          <w:rFonts w:eastAsiaTheme="majorEastAsia"/>
          <w:color w:val="000000" w:themeColor="text1"/>
        </w:rPr>
        <w:t xml:space="preserve"> the quality of the collected </w:t>
      </w:r>
      <w:r w:rsidRPr="001A2752" w:rsidR="00671892">
        <w:rPr>
          <w:rStyle w:val="normaltextrun"/>
          <w:rFonts w:eastAsiaTheme="majorEastAsia"/>
          <w:color w:val="000000" w:themeColor="text1"/>
        </w:rPr>
        <w:t xml:space="preserve">textual </w:t>
      </w:r>
      <w:r w:rsidRPr="001A2752" w:rsidR="006C3045">
        <w:rPr>
          <w:rStyle w:val="normaltextrun"/>
          <w:rFonts w:eastAsiaTheme="majorEastAsia"/>
          <w:color w:val="000000" w:themeColor="text1"/>
        </w:rPr>
        <w:t>data.</w:t>
      </w:r>
      <w:r w:rsidRPr="001A2752" w:rsidR="006C3045">
        <w:rPr>
          <w:rStyle w:val="eop"/>
          <w:color w:val="000000" w:themeColor="text1"/>
        </w:rPr>
        <w:t> </w:t>
      </w:r>
      <w:r w:rsidRPr="00D37AA5" w:rsidR="006C3045">
        <w:rPr>
          <w:rStyle w:val="normaltextrun"/>
          <w:rFonts w:eastAsiaTheme="majorEastAsia"/>
          <w:color w:val="000000" w:themeColor="text1"/>
        </w:rPr>
        <w:t xml:space="preserve">This research component utilizes </w:t>
      </w:r>
      <w:r w:rsidR="00685F95">
        <w:rPr>
          <w:rStyle w:val="normaltextrun"/>
          <w:rFonts w:eastAsiaTheme="majorEastAsia"/>
          <w:color w:val="000000" w:themeColor="text1"/>
        </w:rPr>
        <w:t>both</w:t>
      </w:r>
      <w:r w:rsidRPr="00D37AA5" w:rsidR="006C3045">
        <w:rPr>
          <w:rStyle w:val="normaltextrun"/>
          <w:rFonts w:eastAsiaTheme="majorEastAsia"/>
          <w:color w:val="000000" w:themeColor="text1"/>
        </w:rPr>
        <w:t xml:space="preserve"> dataset</w:t>
      </w:r>
      <w:r w:rsidR="003910E7">
        <w:rPr>
          <w:rStyle w:val="normaltextrun"/>
          <w:rFonts w:eastAsiaTheme="majorEastAsia"/>
          <w:color w:val="000000" w:themeColor="text1"/>
        </w:rPr>
        <w:t>s combined t</w:t>
      </w:r>
      <w:r w:rsidRPr="00D37AA5" w:rsidR="006C3045">
        <w:rPr>
          <w:rStyle w:val="normaltextrun"/>
          <w:rFonts w:eastAsiaTheme="majorEastAsia"/>
          <w:color w:val="000000" w:themeColor="text1"/>
        </w:rPr>
        <w:t xml:space="preserve">o </w:t>
      </w:r>
      <w:r w:rsidR="003D46B5">
        <w:rPr>
          <w:rStyle w:val="normaltextrun"/>
          <w:rFonts w:eastAsiaTheme="majorEastAsia"/>
          <w:color w:val="000000" w:themeColor="text1"/>
        </w:rPr>
        <w:t xml:space="preserve">identify </w:t>
      </w:r>
      <w:r w:rsidR="009970DC">
        <w:rPr>
          <w:rStyle w:val="normaltextrun"/>
          <w:rFonts w:eastAsiaTheme="majorEastAsia"/>
          <w:color w:val="000000" w:themeColor="text1"/>
        </w:rPr>
        <w:t>English tokens</w:t>
      </w:r>
      <w:r w:rsidR="0026507D">
        <w:rPr>
          <w:rStyle w:val="normaltextrun"/>
          <w:rFonts w:eastAsiaTheme="majorEastAsia"/>
          <w:color w:val="000000" w:themeColor="text1"/>
        </w:rPr>
        <w:t xml:space="preserve"> and English tokens written using Sinhala characters</w:t>
      </w:r>
      <w:r w:rsidR="00A10DCD">
        <w:rPr>
          <w:rStyle w:val="normaltextrun"/>
          <w:rFonts w:eastAsiaTheme="majorEastAsia"/>
          <w:color w:val="000000" w:themeColor="text1"/>
        </w:rPr>
        <w:t xml:space="preserve"> to understand</w:t>
      </w:r>
      <w:r w:rsidR="00EB5245">
        <w:rPr>
          <w:rStyle w:val="normaltextrun"/>
          <w:rFonts w:eastAsiaTheme="majorEastAsia"/>
          <w:color w:val="000000" w:themeColor="text1"/>
        </w:rPr>
        <w:t xml:space="preserve"> how they </w:t>
      </w:r>
      <w:r w:rsidR="007502AE">
        <w:rPr>
          <w:rStyle w:val="normaltextrun"/>
          <w:rFonts w:eastAsiaTheme="majorEastAsia"/>
          <w:color w:val="000000" w:themeColor="text1"/>
        </w:rPr>
        <w:t>can be mapped to a single representation</w:t>
      </w:r>
      <w:r w:rsidRPr="00D37AA5" w:rsidR="006C3045">
        <w:rPr>
          <w:rStyle w:val="normaltextrun"/>
          <w:rFonts w:eastAsiaTheme="majorEastAsia"/>
          <w:color w:val="000000" w:themeColor="text1"/>
        </w:rPr>
        <w:t>.</w:t>
      </w:r>
      <w:r w:rsidRPr="00D37AA5" w:rsidR="006C3045">
        <w:rPr>
          <w:rStyle w:val="eop"/>
          <w:color w:val="000000" w:themeColor="text1"/>
        </w:rPr>
        <w:t> </w:t>
      </w:r>
    </w:p>
    <w:p w:rsidRPr="00D37AA5" w:rsidR="006C3045" w:rsidP="001E50AD" w:rsidRDefault="006C3045" w14:paraId="6073BF31" w14:textId="77777777">
      <w:pPr>
        <w:pStyle w:val="paragraph"/>
        <w:spacing w:before="0" w:beforeAutospacing="0" w:after="0" w:afterAutospacing="0" w:line="360" w:lineRule="auto"/>
        <w:jc w:val="both"/>
        <w:textAlignment w:val="baseline"/>
        <w:rPr>
          <w:rFonts w:ascii="Segoe UI" w:hAnsi="Segoe UI" w:cs="Segoe UI"/>
          <w:color w:val="000000" w:themeColor="text1"/>
          <w:sz w:val="18"/>
          <w:szCs w:val="18"/>
        </w:rPr>
      </w:pPr>
    </w:p>
    <w:p w:rsidRPr="00D37AA5" w:rsidR="00584E35" w:rsidP="001E50AD" w:rsidRDefault="00584E35" w14:paraId="0C8BE0CB" w14:textId="07EBA309">
      <w:pPr>
        <w:pStyle w:val="Heading3"/>
        <w:numPr>
          <w:ilvl w:val="2"/>
          <w:numId w:val="3"/>
        </w:numPr>
        <w:spacing w:before="0" w:line="360" w:lineRule="auto"/>
        <w:rPr>
          <w:color w:val="000000" w:themeColor="text1"/>
        </w:rPr>
      </w:pPr>
      <w:bookmarkStart w:name="_Toc93957891" w:id="61"/>
      <w:bookmarkStart w:name="_Ref94456195" w:id="62"/>
      <w:bookmarkStart w:name="_Toc95508595" w:id="63"/>
      <w:r w:rsidRPr="00D37AA5">
        <w:rPr>
          <w:color w:val="000000" w:themeColor="text1"/>
        </w:rPr>
        <w:t>General dataset for machine learning model training</w:t>
      </w:r>
      <w:bookmarkEnd w:id="61"/>
      <w:bookmarkEnd w:id="62"/>
      <w:bookmarkEnd w:id="63"/>
    </w:p>
    <w:p w:rsidR="00300313" w:rsidP="001E50AD" w:rsidRDefault="25B345E0" w14:paraId="4187F3BC" w14:textId="73B1F9F5">
      <w:pPr>
        <w:spacing w:before="0" w:after="0" w:line="360" w:lineRule="auto"/>
        <w:rPr>
          <w:color w:val="000000" w:themeColor="text1"/>
        </w:rPr>
      </w:pPr>
      <w:r w:rsidRPr="00D37AA5">
        <w:rPr>
          <w:color w:val="000000" w:themeColor="text1"/>
        </w:rPr>
        <w:t>The first domain-specific dataset for machine learning model training and NLP text pre-processing tool development contains scraped Sinhala-English code-switched textual data from websites related to SLIIT and from news articles. (</w:t>
      </w:r>
      <w:hyperlink w:history="1" r:id="rId39">
        <w:r w:rsidRPr="001F04DB">
          <w:rPr>
            <w:rStyle w:val="Hyperlink"/>
          </w:rPr>
          <w:t>https://support.sliit.lk</w:t>
        </w:r>
      </w:hyperlink>
      <w:r w:rsidRPr="00D37AA5">
        <w:rPr>
          <w:color w:val="000000" w:themeColor="text1"/>
        </w:rPr>
        <w:t xml:space="preserve">/, </w:t>
      </w:r>
      <w:hyperlink w:history="1" r:id="rId40">
        <w:r w:rsidRPr="001F04DB">
          <w:rPr>
            <w:rStyle w:val="Hyperlink"/>
          </w:rPr>
          <w:t>https://sliitinternational.lk</w:t>
        </w:r>
      </w:hyperlink>
      <w:r w:rsidRPr="00D37AA5">
        <w:rPr>
          <w:color w:val="000000" w:themeColor="text1"/>
        </w:rPr>
        <w:t xml:space="preserve">/, and </w:t>
      </w:r>
      <w:hyperlink w:history="1" r:id="rId41">
        <w:r w:rsidRPr="001F04DB">
          <w:rPr>
            <w:rStyle w:val="Hyperlink"/>
          </w:rPr>
          <w:t>https://www.sliit.lk</w:t>
        </w:r>
      </w:hyperlink>
      <w:r w:rsidRPr="00D37AA5">
        <w:rPr>
          <w:color w:val="000000" w:themeColor="text1"/>
        </w:rPr>
        <w:t>/ are few such websites). In addition to that, publicly available documents, such as PDFs and Docx files taken from the above SLIIT-based websites since they are both public and official. Dataset will utilize data augmentation techniques to overcome the low-resource issue.</w:t>
      </w:r>
    </w:p>
    <w:p w:rsidRPr="00D37AA5" w:rsidR="00300313" w:rsidP="001E50AD" w:rsidRDefault="00300313" w14:paraId="68E585EA" w14:textId="77777777">
      <w:pPr>
        <w:spacing w:before="0" w:after="0" w:line="360" w:lineRule="auto"/>
        <w:rPr>
          <w:color w:val="000000" w:themeColor="text1"/>
        </w:rPr>
      </w:pPr>
    </w:p>
    <w:p w:rsidRPr="00D37AA5" w:rsidR="00594B03" w:rsidP="001E50AD" w:rsidRDefault="00584E35" w14:paraId="6E054ACF" w14:textId="52CD17E4">
      <w:pPr>
        <w:pStyle w:val="Heading3"/>
        <w:numPr>
          <w:ilvl w:val="2"/>
          <w:numId w:val="3"/>
        </w:numPr>
        <w:spacing w:before="0" w:line="360" w:lineRule="auto"/>
        <w:rPr>
          <w:color w:val="000000" w:themeColor="text1"/>
        </w:rPr>
      </w:pPr>
      <w:bookmarkStart w:name="_Toc93957892" w:id="64"/>
      <w:bookmarkStart w:name="_Ref94456216" w:id="65"/>
      <w:bookmarkStart w:name="_Toc95508596" w:id="66"/>
      <w:r w:rsidRPr="00D37AA5">
        <w:rPr>
          <w:color w:val="000000" w:themeColor="text1"/>
        </w:rPr>
        <w:t>Domain specific dataset for conversational AI training</w:t>
      </w:r>
      <w:bookmarkEnd w:id="64"/>
      <w:bookmarkEnd w:id="65"/>
      <w:bookmarkEnd w:id="66"/>
    </w:p>
    <w:p w:rsidR="00C35C30" w:rsidP="001E50AD" w:rsidRDefault="253EAECC" w14:paraId="211A7540" w14:textId="6A5B8F9C">
      <w:pPr>
        <w:spacing w:before="0" w:after="0" w:line="360" w:lineRule="auto"/>
        <w:rPr>
          <w:rFonts w:eastAsia="Times New Roman" w:cs="Times New Roman"/>
          <w:color w:val="000000" w:themeColor="text1"/>
        </w:rPr>
      </w:pPr>
      <w:r w:rsidRPr="00D37AA5">
        <w:rPr>
          <w:rFonts w:eastAsia="Times New Roman" w:cs="Times New Roman"/>
          <w:color w:val="000000" w:themeColor="text1"/>
        </w:rPr>
        <w:t>The second domain-specific dataset for training the Rasa-based conversational AI contains handcrafted Sinhala-English code-switched textual data. This dataset should be designed carefully as a training dataset for the intent classification task of conversational AI according to the guidelines provided by Rasa. As in the previous case, the second dataset also will utilize data augmentation techniques to overcome the low-resource issue. There will be around 78 intents (classes), and each class initially contains a minimum of 10 examples as a standard. Note that the number of training examples may increase in the future to increase the overall performance of conversational AI.</w:t>
      </w:r>
    </w:p>
    <w:p w:rsidRPr="00D37AA5" w:rsidR="00300313" w:rsidP="001E50AD" w:rsidRDefault="00300313" w14:paraId="24305490" w14:textId="77777777">
      <w:pPr>
        <w:spacing w:before="0" w:after="0" w:line="360" w:lineRule="auto"/>
        <w:rPr>
          <w:rFonts w:eastAsia="Times New Roman" w:cs="Times New Roman"/>
          <w:color w:val="000000" w:themeColor="text1"/>
        </w:rPr>
      </w:pPr>
    </w:p>
    <w:p w:rsidR="00752225" w:rsidP="001E50AD" w:rsidRDefault="00B5568F" w14:paraId="54A05A62" w14:textId="0F10CF8D">
      <w:pPr>
        <w:pStyle w:val="Heading2"/>
        <w:numPr>
          <w:ilvl w:val="1"/>
          <w:numId w:val="3"/>
        </w:numPr>
        <w:spacing w:before="0" w:line="360" w:lineRule="auto"/>
      </w:pPr>
      <w:bookmarkStart w:name="_Toc93957893" w:id="67"/>
      <w:bookmarkStart w:name="_Ref94372618" w:id="68"/>
      <w:bookmarkStart w:name="_Ref94372632" w:id="69"/>
      <w:bookmarkStart w:name="_Ref94428835" w:id="70"/>
      <w:bookmarkStart w:name="_Toc95508597" w:id="71"/>
      <w:r>
        <w:t>Individual Component</w:t>
      </w:r>
      <w:r w:rsidR="00752225">
        <w:t xml:space="preserve"> Architecture</w:t>
      </w:r>
      <w:bookmarkEnd w:id="67"/>
      <w:bookmarkEnd w:id="68"/>
      <w:bookmarkEnd w:id="69"/>
      <w:bookmarkEnd w:id="70"/>
      <w:bookmarkEnd w:id="71"/>
    </w:p>
    <w:p w:rsidR="006B3C02" w:rsidP="001E50AD" w:rsidRDefault="00013CE6" w14:paraId="024CD8B5" w14:textId="35157000">
      <w:pPr>
        <w:spacing w:before="0" w:after="0" w:line="360" w:lineRule="auto"/>
      </w:pPr>
      <w:r>
        <w:t xml:space="preserve">The </w:t>
      </w:r>
      <w:r w:rsidR="006746DD">
        <w:t>high-level architecture of the</w:t>
      </w:r>
      <w:r w:rsidR="00AB68CD">
        <w:t xml:space="preserve"> </w:t>
      </w:r>
      <w:r w:rsidR="005F3995">
        <w:t xml:space="preserve">individual research component and its </w:t>
      </w:r>
      <w:r w:rsidR="00FA264F">
        <w:t>sub</w:t>
      </w:r>
      <w:r w:rsidR="00F3522B">
        <w:t>-</w:t>
      </w:r>
      <w:r w:rsidR="00FA264F">
        <w:t>components</w:t>
      </w:r>
      <w:r w:rsidR="00E74738">
        <w:t xml:space="preserve"> </w:t>
      </w:r>
      <w:r w:rsidR="007D75E8">
        <w:t>has been illustrated in th</w:t>
      </w:r>
      <w:r w:rsidR="0016662B">
        <w:t xml:space="preserve">e </w:t>
      </w:r>
      <w:r>
        <w:fldChar w:fldCharType="begin"/>
      </w:r>
      <w:r>
        <w:instrText xml:space="preserve"> REF _Ref94380880 \h </w:instrText>
      </w:r>
      <w:r>
        <w:fldChar w:fldCharType="separate"/>
      </w:r>
      <w:r w:rsidR="001A336D">
        <w:t>Figure 3.</w:t>
      </w:r>
      <w:r w:rsidRPr="34F74EFA" w:rsidR="001A336D">
        <w:rPr>
          <w:noProof/>
        </w:rPr>
        <w:t>2</w:t>
      </w:r>
      <w:r>
        <w:fldChar w:fldCharType="end"/>
      </w:r>
      <w:r w:rsidR="007D75E8">
        <w:t>.</w:t>
      </w:r>
      <w:r w:rsidR="00842BD7">
        <w:t xml:space="preserve"> </w:t>
      </w:r>
      <w:r w:rsidR="00D07A16">
        <w:t>The S</w:t>
      </w:r>
      <w:r w:rsidR="00242287">
        <w:t>E</w:t>
      </w:r>
      <w:r w:rsidR="3EB6CB85">
        <w:t>E</w:t>
      </w:r>
      <w:r w:rsidR="00242287">
        <w:t>TM algorithm for</w:t>
      </w:r>
      <w:r w:rsidR="17A46B26">
        <w:t xml:space="preserve"> </w:t>
      </w:r>
      <w:r w:rsidRPr="009A3D21" w:rsidR="009A3D21">
        <w:t>equivalent</w:t>
      </w:r>
      <w:r w:rsidR="00242287">
        <w:t xml:space="preserve"> token mapping will be developed as a standalone</w:t>
      </w:r>
      <w:r w:rsidR="00B96500">
        <w:t xml:space="preserve"> python package. </w:t>
      </w:r>
      <w:r w:rsidR="004B26CC">
        <w:t xml:space="preserve">It mainly consists of </w:t>
      </w:r>
      <w:r w:rsidR="0093518A">
        <w:t xml:space="preserve">a Unicode-based character level language identifier module for English and Sinhala, and </w:t>
      </w:r>
      <w:r w:rsidR="00E61348">
        <w:t>a</w:t>
      </w:r>
      <w:r w:rsidR="001530C5">
        <w:t xml:space="preserve"> Token Mapping module where</w:t>
      </w:r>
      <w:r w:rsidR="002E2B2A">
        <w:t xml:space="preserve"> all </w:t>
      </w:r>
      <w:r w:rsidRPr="009A3D21" w:rsidR="009A3D21">
        <w:t>equivalent</w:t>
      </w:r>
      <w:r w:rsidR="002E2B2A">
        <w:t xml:space="preserve"> tokens will be given a single representation.</w:t>
      </w:r>
      <w:r w:rsidR="00871D11">
        <w:t xml:space="preserve"> The core standalone package will contain a </w:t>
      </w:r>
      <w:r w:rsidR="00926791">
        <w:t>locally runnable server that can be used as a GUI web application to map tokens in any given Sinhala-English code-switched text corpus</w:t>
      </w:r>
      <w:r w:rsidR="00425498">
        <w:t xml:space="preserve">, </w:t>
      </w:r>
      <w:r w:rsidR="004109A9">
        <w:t>p</w:t>
      </w:r>
      <w:r w:rsidR="00425498">
        <w:t xml:space="preserve">aragraph, </w:t>
      </w:r>
      <w:r w:rsidR="46786ACC">
        <w:t>or</w:t>
      </w:r>
      <w:r w:rsidR="6D64EAFB">
        <w:t xml:space="preserve"> </w:t>
      </w:r>
      <w:r w:rsidR="46786ACC">
        <w:t>sentenc</w:t>
      </w:r>
      <w:r w:rsidR="24AC7B8B">
        <w:t>e.</w:t>
      </w:r>
      <w:r w:rsidR="00B739C3">
        <w:t xml:space="preserve"> The SE</w:t>
      </w:r>
      <w:r w:rsidR="3C1CCC7F">
        <w:t>E</w:t>
      </w:r>
      <w:r w:rsidR="00B739C3">
        <w:t xml:space="preserve">TM algorithm will be utilized within a custom </w:t>
      </w:r>
      <w:r w:rsidR="00FB3F8D">
        <w:t xml:space="preserve">developed Rasa component to </w:t>
      </w:r>
      <w:r w:rsidR="005166FA">
        <w:t>incorporate token mapping in conversational AI models.</w:t>
      </w:r>
      <w:r w:rsidR="003A3304">
        <w:t xml:space="preserve"> This component is proposed as a</w:t>
      </w:r>
      <w:r w:rsidR="009B2075">
        <w:t xml:space="preserve"> separate module </w:t>
      </w:r>
      <w:r w:rsidR="44FC83E0">
        <w:t>that</w:t>
      </w:r>
      <w:r w:rsidR="009B2075">
        <w:t xml:space="preserve"> incorporates the core SE</w:t>
      </w:r>
      <w:r w:rsidR="0FDC16A3">
        <w:t>E</w:t>
      </w:r>
      <w:r w:rsidR="009B2075">
        <w:t>TM package.</w:t>
      </w:r>
    </w:p>
    <w:p w:rsidR="006B3C02" w:rsidP="001E50AD" w:rsidRDefault="006B3C02" w14:paraId="7AC69EEC" w14:textId="77777777">
      <w:pPr>
        <w:spacing w:before="0" w:after="0" w:line="360" w:lineRule="auto"/>
      </w:pPr>
    </w:p>
    <w:p w:rsidR="00C35C30" w:rsidP="001E50AD" w:rsidRDefault="7EDEFFC1" w14:paraId="12F709A6" w14:textId="01B106F7">
      <w:pPr>
        <w:spacing w:before="0" w:after="0" w:line="360" w:lineRule="auto"/>
      </w:pPr>
      <w:r>
        <w:t>The character</w:t>
      </w:r>
      <w:r w:rsidR="00D04601">
        <w:t xml:space="preserve"> mapping algorithm </w:t>
      </w:r>
      <w:r w:rsidR="009A65B6">
        <w:t>is a</w:t>
      </w:r>
      <w:r w:rsidR="00D04601">
        <w:t xml:space="preserve">nother </w:t>
      </w:r>
      <w:r w:rsidR="009A65B6">
        <w:t xml:space="preserve">rule-based </w:t>
      </w:r>
      <w:r w:rsidR="00D04601">
        <w:t xml:space="preserve">algorithm that will be developed under this research component </w:t>
      </w:r>
      <w:r w:rsidR="009A65B6">
        <w:t xml:space="preserve">which will be directly integrated with the main frontend web application of the </w:t>
      </w:r>
      <w:r w:rsidR="00FA36C9">
        <w:t>final conversational AI developed by integrating all research components.</w:t>
      </w:r>
      <w:r w:rsidR="006457B9">
        <w:t xml:space="preserve"> This algorithm enables </w:t>
      </w:r>
      <w:r w:rsidR="00E45172">
        <w:t>typing in Sinhal</w:t>
      </w:r>
      <w:r w:rsidR="000B5FF7">
        <w:t>a and English characters all using the same English keyboard interface available in devices</w:t>
      </w:r>
      <w:r w:rsidR="00824D6B">
        <w:t xml:space="preserve">. </w:t>
      </w:r>
      <w:r w:rsidR="00A50C22">
        <w:t>The</w:t>
      </w:r>
      <w:r w:rsidR="00B97799">
        <w:t xml:space="preserve"> above</w:t>
      </w:r>
      <w:r w:rsidR="00A50C22">
        <w:t xml:space="preserve"> algorithm</w:t>
      </w:r>
      <w:r w:rsidR="00B97799">
        <w:t>s</w:t>
      </w:r>
      <w:r w:rsidR="00A50C22">
        <w:t xml:space="preserve"> </w:t>
      </w:r>
      <w:r w:rsidR="005412FF">
        <w:t>ha</w:t>
      </w:r>
      <w:r w:rsidR="00B97799">
        <w:t>ve</w:t>
      </w:r>
      <w:r w:rsidR="005412FF">
        <w:t xml:space="preserve"> been described in detail in </w:t>
      </w:r>
      <w:r w:rsidR="36B72992">
        <w:t>subsection</w:t>
      </w:r>
      <w:r w:rsidR="3186686F">
        <w:t xml:space="preserve"> </w:t>
      </w:r>
      <w:r w:rsidR="000964EC">
        <w:fldChar w:fldCharType="begin"/>
      </w:r>
      <w:r w:rsidR="000964EC">
        <w:instrText xml:space="preserve"> REF _Ref94381594 \n \h </w:instrText>
      </w:r>
      <w:r w:rsidR="000964EC">
        <w:fldChar w:fldCharType="separate"/>
      </w:r>
      <w:r w:rsidR="000964EC">
        <w:t>3.4</w:t>
      </w:r>
      <w:r w:rsidR="000964EC">
        <w:fldChar w:fldCharType="end"/>
      </w:r>
      <w:r w:rsidR="3E19BF47">
        <w:t>.</w:t>
      </w:r>
    </w:p>
    <w:p w:rsidR="004D6FE1" w:rsidP="001E50AD" w:rsidRDefault="004D6FE1" w14:paraId="3E8E3F0B" w14:textId="2D684249">
      <w:pPr>
        <w:spacing w:before="0" w:after="0" w:line="360" w:lineRule="auto"/>
      </w:pPr>
    </w:p>
    <w:p w:rsidR="002E768C" w:rsidP="001E50AD" w:rsidRDefault="006D44B2" w14:paraId="2A68AB93" w14:textId="3BBE533E">
      <w:pPr>
        <w:spacing w:before="0" w:after="0" w:line="360" w:lineRule="auto"/>
        <w:rPr>
          <w:rFonts w:eastAsia="Calibri" w:cs="Arial"/>
          <w:szCs w:val="24"/>
        </w:rPr>
      </w:pPr>
      <w:r>
        <w:rPr>
          <w:noProof/>
        </w:rPr>
        <mc:AlternateContent>
          <mc:Choice Requires="wps">
            <w:drawing>
              <wp:anchor distT="0" distB="0" distL="114300" distR="114300" simplePos="0" relativeHeight="251658255" behindDoc="0" locked="0" layoutInCell="1" allowOverlap="1" wp14:anchorId="193DF4B1" wp14:editId="519A25B4">
                <wp:simplePos x="0" y="0"/>
                <wp:positionH relativeFrom="column">
                  <wp:posOffset>101600</wp:posOffset>
                </wp:positionH>
                <wp:positionV relativeFrom="paragraph">
                  <wp:posOffset>4634230</wp:posOffset>
                </wp:positionV>
                <wp:extent cx="512826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128260" cy="635"/>
                        </a:xfrm>
                        <a:prstGeom prst="rect">
                          <a:avLst/>
                        </a:prstGeom>
                        <a:solidFill>
                          <a:prstClr val="white"/>
                        </a:solidFill>
                        <a:ln>
                          <a:noFill/>
                        </a:ln>
                      </wps:spPr>
                      <wps:txbx>
                        <w:txbxContent>
                          <w:p w:rsidRPr="00FC3238" w:rsidR="00AD33CE" w:rsidP="00B070B8" w:rsidRDefault="00AD33CE" w14:paraId="284AA8F8" w14:textId="3624F83C">
                            <w:pPr>
                              <w:pStyle w:val="Caption"/>
                              <w:jc w:val="left"/>
                              <w:rPr>
                                <w:noProof/>
                                <w:sz w:val="24"/>
                              </w:rPr>
                            </w:pPr>
                            <w:bookmarkStart w:name="_Ref94380880" w:id="72"/>
                            <w:bookmarkStart w:name="_Ref94380875" w:id="73"/>
                            <w:bookmarkStart w:name="_Toc94457018" w:id="74"/>
                            <w:r>
                              <w:t>Figure 3.</w:t>
                            </w:r>
                            <w:r>
                              <w:fldChar w:fldCharType="begin"/>
                            </w:r>
                            <w:r>
                              <w:instrText>SEQ Figure_3. \* ARABIC</w:instrText>
                            </w:r>
                            <w:r>
                              <w:fldChar w:fldCharType="separate"/>
                            </w:r>
                            <w:r w:rsidR="008A0749">
                              <w:rPr>
                                <w:noProof/>
                              </w:rPr>
                              <w:t>2</w:t>
                            </w:r>
                            <w:r>
                              <w:fldChar w:fldCharType="end"/>
                            </w:r>
                            <w:bookmarkEnd w:id="72"/>
                            <w:r>
                              <w:t xml:space="preserve">: </w:t>
                            </w:r>
                            <w:r w:rsidR="00D67F0F">
                              <w:t xml:space="preserve">High-level architectural diagram of </w:t>
                            </w:r>
                            <w:r w:rsidR="00B64C07">
                              <w:t>the individual research component</w:t>
                            </w:r>
                            <w:bookmarkEnd w:id="73"/>
                            <w:bookmarkEnd w:id="74"/>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114A1ABD">
              <v:shape id="Text Box 21" style="position:absolute;left:0;text-align:left;margin-left:8pt;margin-top:364.9pt;width:403.8pt;height:.05pt;z-index:2516582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" w14:anchorId="193DF4B1">
                <v:textbox style="mso-fit-shape-to-text:t" inset="0,0,0,0">
                  <w:txbxContent>
                    <w:p w:rsidRPr="00FC3238" w:rsidR="00AD33CE" w:rsidP="00B070B8" w:rsidRDefault="00AD33CE" w14:paraId="6BE03A27" w14:textId="3624F83C">
                      <w:pPr>
                        <w:pStyle w:val="Caption"/>
                        <w:jc w:val="left"/>
                        <w:rPr>
                          <w:noProof/>
                          <w:sz w:val="24"/>
                        </w:rPr>
                      </w:pPr>
                      <w:r>
                        <w:t>Figure 3.</w:t>
                      </w:r>
                      <w:r>
                        <w:fldChar w:fldCharType="begin"/>
                      </w:r>
                      <w:r>
                        <w:instrText>SEQ Figure_3. \* ARABIC</w:instrText>
                      </w:r>
                      <w:r>
                        <w:fldChar w:fldCharType="separate"/>
                      </w:r>
                      <w:r w:rsidR="008A0749">
                        <w:rPr>
                          <w:noProof/>
                        </w:rPr>
                        <w:t>2</w:t>
                      </w:r>
                      <w:r>
                        <w:fldChar w:fldCharType="end"/>
                      </w:r>
                      <w:r>
                        <w:t xml:space="preserve">: </w:t>
                      </w:r>
                      <w:r w:rsidR="00D67F0F">
                        <w:t xml:space="preserve">High-level architectural diagram of </w:t>
                      </w:r>
                      <w:r w:rsidR="00B64C07">
                        <w:t>the individual research component</w:t>
                      </w:r>
                      <w:r>
                        <w:t xml:space="preserve"> </w:t>
                      </w:r>
                    </w:p>
                  </w:txbxContent>
                </v:textbox>
                <w10:wrap type="topAndBottom"/>
              </v:shape>
            </w:pict>
          </mc:Fallback>
        </mc:AlternateContent>
      </w:r>
      <w:r w:rsidRPr="0051619B" w:rsidR="0051619B">
        <w:rPr>
          <w:rFonts w:eastAsia="Calibri" w:cs="Arial"/>
          <w:noProof/>
          <w:szCs w:val="24"/>
        </w:rPr>
        <w:drawing>
          <wp:inline distT="0" distB="0" distL="0" distR="0" wp14:anchorId="0F8C546F" wp14:editId="415B746A">
            <wp:extent cx="5221605" cy="439229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21605" cy="4392295"/>
                    </a:xfrm>
                    <a:prstGeom prst="rect">
                      <a:avLst/>
                    </a:prstGeom>
                  </pic:spPr>
                </pic:pic>
              </a:graphicData>
            </a:graphic>
          </wp:inline>
        </w:drawing>
      </w:r>
    </w:p>
    <w:p w:rsidR="006D44B2" w:rsidP="001E50AD" w:rsidRDefault="006D44B2" w14:paraId="1F1E47CB" w14:textId="7C5132CE">
      <w:pPr>
        <w:spacing w:before="0" w:after="0" w:line="360" w:lineRule="auto"/>
        <w:rPr>
          <w:rFonts w:eastAsia="Calibri" w:cs="Arial"/>
          <w:szCs w:val="24"/>
        </w:rPr>
      </w:pPr>
    </w:p>
    <w:p w:rsidR="00537DD7" w:rsidP="001E50AD" w:rsidRDefault="00537DD7" w14:paraId="01AF0ACA" w14:textId="77777777">
      <w:pPr>
        <w:spacing w:before="0" w:after="0" w:line="360" w:lineRule="auto"/>
        <w:rPr>
          <w:rFonts w:eastAsia="Calibri" w:cs="Arial"/>
          <w:szCs w:val="24"/>
        </w:rPr>
      </w:pPr>
    </w:p>
    <w:p w:rsidR="00537DD7" w:rsidP="001E50AD" w:rsidRDefault="00537DD7" w14:paraId="5B48942B" w14:textId="77777777">
      <w:pPr>
        <w:spacing w:before="0" w:after="0" w:line="360" w:lineRule="auto"/>
        <w:rPr>
          <w:rFonts w:eastAsia="Calibri" w:cs="Arial"/>
          <w:szCs w:val="24"/>
        </w:rPr>
      </w:pPr>
    </w:p>
    <w:p w:rsidR="00537DD7" w:rsidP="001E50AD" w:rsidRDefault="00537DD7" w14:paraId="7B8013AA" w14:textId="77777777">
      <w:pPr>
        <w:spacing w:before="0" w:after="0" w:line="360" w:lineRule="auto"/>
        <w:rPr>
          <w:rFonts w:eastAsia="Calibri" w:cs="Arial"/>
          <w:szCs w:val="24"/>
        </w:rPr>
      </w:pPr>
    </w:p>
    <w:p w:rsidR="00537DD7" w:rsidP="001E50AD" w:rsidRDefault="00537DD7" w14:paraId="57CA8A36" w14:textId="77777777">
      <w:pPr>
        <w:spacing w:before="0" w:after="0" w:line="360" w:lineRule="auto"/>
        <w:rPr>
          <w:rFonts w:eastAsia="Calibri" w:cs="Arial"/>
          <w:szCs w:val="24"/>
        </w:rPr>
      </w:pPr>
    </w:p>
    <w:p w:rsidR="00537DD7" w:rsidP="001E50AD" w:rsidRDefault="00537DD7" w14:paraId="79907F5D" w14:textId="77777777">
      <w:pPr>
        <w:spacing w:before="0" w:after="0" w:line="360" w:lineRule="auto"/>
        <w:rPr>
          <w:rFonts w:eastAsia="Calibri" w:cs="Arial"/>
          <w:szCs w:val="24"/>
        </w:rPr>
      </w:pPr>
    </w:p>
    <w:p w:rsidR="00537DD7" w:rsidP="001E50AD" w:rsidRDefault="00537DD7" w14:paraId="51B567CC" w14:textId="77777777">
      <w:pPr>
        <w:spacing w:before="0" w:after="0" w:line="360" w:lineRule="auto"/>
        <w:rPr>
          <w:rFonts w:eastAsia="Calibri" w:cs="Arial"/>
          <w:szCs w:val="24"/>
        </w:rPr>
      </w:pPr>
    </w:p>
    <w:p w:rsidR="00537DD7" w:rsidP="001E50AD" w:rsidRDefault="00537DD7" w14:paraId="5C5CF6E7" w14:textId="77777777">
      <w:pPr>
        <w:spacing w:before="0" w:after="0" w:line="360" w:lineRule="auto"/>
        <w:rPr>
          <w:rFonts w:eastAsia="Calibri" w:cs="Arial"/>
          <w:szCs w:val="24"/>
        </w:rPr>
      </w:pPr>
    </w:p>
    <w:p w:rsidR="00537DD7" w:rsidP="001E50AD" w:rsidRDefault="00537DD7" w14:paraId="36F82D4C" w14:textId="77777777">
      <w:pPr>
        <w:spacing w:before="0" w:after="0" w:line="360" w:lineRule="auto"/>
        <w:rPr>
          <w:rFonts w:eastAsia="Calibri" w:cs="Arial"/>
          <w:szCs w:val="24"/>
        </w:rPr>
      </w:pPr>
    </w:p>
    <w:p w:rsidR="00537DD7" w:rsidP="001E50AD" w:rsidRDefault="00537DD7" w14:paraId="7FAA1B7B" w14:textId="77777777">
      <w:pPr>
        <w:spacing w:before="0" w:after="0" w:line="360" w:lineRule="auto"/>
        <w:rPr>
          <w:rFonts w:eastAsia="Calibri" w:cs="Arial"/>
          <w:szCs w:val="24"/>
        </w:rPr>
      </w:pPr>
    </w:p>
    <w:p w:rsidR="00537DD7" w:rsidP="001E50AD" w:rsidRDefault="00537DD7" w14:paraId="19322AC8" w14:textId="77777777">
      <w:pPr>
        <w:spacing w:before="0" w:after="0" w:line="360" w:lineRule="auto"/>
        <w:rPr>
          <w:rFonts w:eastAsia="Calibri" w:cs="Arial"/>
          <w:szCs w:val="24"/>
        </w:rPr>
      </w:pPr>
    </w:p>
    <w:p w:rsidR="00537DD7" w:rsidP="001E50AD" w:rsidRDefault="00537DD7" w14:paraId="77A1B2F5" w14:textId="77777777">
      <w:pPr>
        <w:spacing w:before="0" w:after="0" w:line="360" w:lineRule="auto"/>
        <w:rPr>
          <w:rFonts w:eastAsia="Calibri" w:cs="Arial"/>
          <w:szCs w:val="24"/>
        </w:rPr>
      </w:pPr>
    </w:p>
    <w:p w:rsidR="00537DD7" w:rsidP="001E50AD" w:rsidRDefault="00537DD7" w14:paraId="1345B34A" w14:textId="77777777">
      <w:pPr>
        <w:spacing w:before="0" w:after="0" w:line="360" w:lineRule="auto"/>
        <w:rPr>
          <w:rFonts w:eastAsia="Calibri" w:cs="Arial"/>
          <w:szCs w:val="24"/>
        </w:rPr>
      </w:pPr>
    </w:p>
    <w:p w:rsidR="009D7A98" w:rsidP="001E50AD" w:rsidRDefault="008A649C" w14:paraId="352D93A0" w14:textId="6DEAC73C">
      <w:pPr>
        <w:spacing w:before="0" w:after="0" w:line="360" w:lineRule="auto"/>
      </w:pPr>
      <w:r>
        <w:rPr>
          <w:noProof/>
        </w:rPr>
        <mc:AlternateContent>
          <mc:Choice Requires="wps">
            <w:drawing>
              <wp:anchor distT="0" distB="0" distL="114300" distR="114300" simplePos="0" relativeHeight="251658256" behindDoc="0" locked="0" layoutInCell="1" allowOverlap="1" wp14:anchorId="0C6094A7" wp14:editId="4F49EFAB">
                <wp:simplePos x="0" y="0"/>
                <wp:positionH relativeFrom="column">
                  <wp:posOffset>0</wp:posOffset>
                </wp:positionH>
                <wp:positionV relativeFrom="paragraph">
                  <wp:posOffset>5182870</wp:posOffset>
                </wp:positionV>
                <wp:extent cx="5119370"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5119370" cy="635"/>
                        </a:xfrm>
                        <a:prstGeom prst="rect">
                          <a:avLst/>
                        </a:prstGeom>
                        <a:solidFill>
                          <a:prstClr val="white"/>
                        </a:solidFill>
                        <a:ln>
                          <a:noFill/>
                        </a:ln>
                      </wps:spPr>
                      <wps:txbx>
                        <w:txbxContent>
                          <w:p w:rsidRPr="005F5E56" w:rsidR="008A649C" w:rsidP="008A649C" w:rsidRDefault="008A649C" w14:paraId="66551CBF" w14:textId="30BCABFC">
                            <w:pPr>
                              <w:pStyle w:val="Caption"/>
                              <w:jc w:val="left"/>
                              <w:rPr>
                                <w:sz w:val="24"/>
                              </w:rPr>
                            </w:pPr>
                            <w:bookmarkStart w:name="_Ref94382648" w:id="78"/>
                            <w:bookmarkStart w:name="_Toc94457019" w:id="79"/>
                            <w:r>
                              <w:t>Figure 3.</w:t>
                            </w:r>
                            <w:r>
                              <w:fldChar w:fldCharType="begin"/>
                            </w:r>
                            <w:r>
                              <w:instrText>SEQ Figure_3. \* ARABIC</w:instrText>
                            </w:r>
                            <w:r>
                              <w:fldChar w:fldCharType="separate"/>
                            </w:r>
                            <w:r w:rsidR="008A0749">
                              <w:rPr>
                                <w:noProof/>
                              </w:rPr>
                              <w:t>3</w:t>
                            </w:r>
                            <w:r>
                              <w:fldChar w:fldCharType="end"/>
                            </w:r>
                            <w:bookmarkEnd w:id="78"/>
                            <w:r>
                              <w:t xml:space="preserve">: </w:t>
                            </w:r>
                            <w:r w:rsidRPr="00A67607">
                              <w:t>High-level architectural diagram of the purposed solution with all research components integrated</w:t>
                            </w:r>
                            <w:r w:rsidR="003F4E40">
                              <w:t xml:space="preserve"> and how</w:t>
                            </w:r>
                            <w:r w:rsidR="00E8434D">
                              <w:t xml:space="preserve"> T</w:t>
                            </w:r>
                            <w:r w:rsidR="00964F2B">
                              <w:t>oken Mapping (SE</w:t>
                            </w:r>
                            <w:r w:rsidR="003514F8">
                              <w:t>E</w:t>
                            </w:r>
                            <w:r w:rsidR="00964F2B">
                              <w:t>TM) fits in</w:t>
                            </w:r>
                            <w:r w:rsidR="00E77E5D">
                              <w:t>.</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16C7314A">
              <v:shape id="Text Box 22" style="position:absolute;left:0;text-align:left;margin-left:0;margin-top:408.1pt;width:403.1pt;height:.05pt;z-index:251658256;visibility:visible;mso-wrap-style:square;mso-wrap-distance-left:9pt;mso-wrap-distance-top:0;mso-wrap-distance-right:9pt;mso-wrap-distance-bottom:0;mso-position-horizontal:absolute;mso-position-horizontal-relative:text;mso-position-vertical:absolute;mso-position-vertical-relative:text;v-text-anchor:top"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" w14:anchorId="0C6094A7">
                <v:textbox style="mso-fit-shape-to-text:t" inset="0,0,0,0">
                  <w:txbxContent>
                    <w:p w:rsidRPr="005F5E56" w:rsidR="008A649C" w:rsidP="008A649C" w:rsidRDefault="008A649C" w14:paraId="4A1DFAC0" w14:textId="30BCABFC">
                      <w:pPr>
                        <w:pStyle w:val="Caption"/>
                        <w:jc w:val="left"/>
                        <w:rPr>
                          <w:sz w:val="24"/>
                        </w:rPr>
                      </w:pPr>
                      <w:r>
                        <w:t>Figure 3.</w:t>
                      </w:r>
                      <w:r>
                        <w:fldChar w:fldCharType="begin"/>
                      </w:r>
                      <w:r>
                        <w:instrText>SEQ Figure_3. \* ARABIC</w:instrText>
                      </w:r>
                      <w:r>
                        <w:fldChar w:fldCharType="separate"/>
                      </w:r>
                      <w:r w:rsidR="008A0749">
                        <w:rPr>
                          <w:noProof/>
                        </w:rPr>
                        <w:t>3</w:t>
                      </w:r>
                      <w:r>
                        <w:fldChar w:fldCharType="end"/>
                      </w:r>
                      <w:r>
                        <w:t xml:space="preserve">: </w:t>
                      </w:r>
                      <w:r w:rsidRPr="00A67607">
                        <w:t>High-level architectural diagram of the purposed solution with all research components integrated</w:t>
                      </w:r>
                      <w:r w:rsidR="003F4E40">
                        <w:t xml:space="preserve"> and how</w:t>
                      </w:r>
                      <w:r w:rsidR="00E8434D">
                        <w:t xml:space="preserve"> T</w:t>
                      </w:r>
                      <w:r w:rsidR="00964F2B">
                        <w:t>oken Mapping (SE</w:t>
                      </w:r>
                      <w:r w:rsidR="003514F8">
                        <w:t>E</w:t>
                      </w:r>
                      <w:r w:rsidR="00964F2B">
                        <w:t>TM) fits in</w:t>
                      </w:r>
                      <w:r w:rsidR="00E77E5D">
                        <w:t>.</w:t>
                      </w:r>
                    </w:p>
                  </w:txbxContent>
                </v:textbox>
                <w10:wrap type="topAndBottom"/>
              </v:shape>
            </w:pict>
          </mc:Fallback>
        </mc:AlternateContent>
      </w:r>
      <w:r w:rsidRPr="00BB33D6" w:rsidR="006709E2">
        <w:rPr>
          <w:noProof/>
        </w:rPr>
        <w:drawing>
          <wp:anchor distT="0" distB="0" distL="114300" distR="114300" simplePos="0" relativeHeight="251658254" behindDoc="0" locked="0" layoutInCell="1" allowOverlap="1" wp14:anchorId="3C0FCD58" wp14:editId="45457E50">
            <wp:simplePos x="0" y="0"/>
            <wp:positionH relativeFrom="column">
              <wp:posOffset>0</wp:posOffset>
            </wp:positionH>
            <wp:positionV relativeFrom="paragraph">
              <wp:posOffset>266065</wp:posOffset>
            </wp:positionV>
            <wp:extent cx="5119370" cy="4859655"/>
            <wp:effectExtent l="0" t="0" r="5080" b="0"/>
            <wp:wrapTopAndBottom/>
            <wp:docPr id="87" name="Picture 3" descr="Graphical user interface, application&#10;&#10;Description automatically generated">
              <a:extLst xmlns:a="http://schemas.openxmlformats.org/drawingml/2006/main">
                <a:ext uri="{FF2B5EF4-FFF2-40B4-BE49-F238E27FC236}">
                  <a16:creationId xmlns:a16="http://schemas.microsoft.com/office/drawing/2014/main" id="{3C4EEB27-BF30-454F-9236-0AA890F637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3" descr="Graphical user interface, application&#10;&#10;Description automatically generated">
                      <a:extLst>
                        <a:ext uri="{FF2B5EF4-FFF2-40B4-BE49-F238E27FC236}">
                          <a16:creationId xmlns:a16="http://schemas.microsoft.com/office/drawing/2014/main" id="{3C4EEB27-BF30-454F-9236-0AA890F637ED}"/>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119370" cy="4859655"/>
                    </a:xfrm>
                    <a:prstGeom prst="rect">
                      <a:avLst/>
                    </a:prstGeom>
                  </pic:spPr>
                </pic:pic>
              </a:graphicData>
            </a:graphic>
          </wp:anchor>
        </w:drawing>
      </w:r>
    </w:p>
    <w:p w:rsidR="006F1BBE" w:rsidP="001E50AD" w:rsidRDefault="006F1BBE" w14:paraId="20DE7FA3" w14:textId="77777777">
      <w:pPr>
        <w:spacing w:before="0" w:after="0" w:line="360" w:lineRule="auto"/>
      </w:pPr>
    </w:p>
    <w:p w:rsidR="00795A32" w:rsidP="001E50AD" w:rsidRDefault="00045E66" w14:paraId="0A90D08E" w14:textId="392A251C">
      <w:pPr>
        <w:spacing w:before="0" w:after="0" w:line="360" w:lineRule="auto"/>
      </w:pPr>
      <w:r>
        <w:t>Figure 3.3 illustrates how token mapping research component (SE</w:t>
      </w:r>
      <w:r w:rsidR="5872C347">
        <w:t>E</w:t>
      </w:r>
      <w:r>
        <w:t xml:space="preserve">TM) </w:t>
      </w:r>
      <w:r w:rsidR="008B677E">
        <w:t>is integrated in the overall system architecture after all research components a</w:t>
      </w:r>
      <w:r w:rsidR="00A3693D">
        <w:t>re</w:t>
      </w:r>
      <w:r w:rsidR="008B677E">
        <w:t xml:space="preserve"> integrated</w:t>
      </w:r>
      <w:r w:rsidR="00A3693D">
        <w:t>.</w:t>
      </w:r>
    </w:p>
    <w:p w:rsidR="000964E5" w:rsidP="001E50AD" w:rsidRDefault="000964E5" w14:paraId="7D01EAF7" w14:textId="77777777">
      <w:pPr>
        <w:spacing w:before="0" w:after="0" w:line="360" w:lineRule="auto"/>
      </w:pPr>
    </w:p>
    <w:p w:rsidR="000964E5" w:rsidP="001E50AD" w:rsidRDefault="000964E5" w14:paraId="0E07AD69" w14:textId="77777777">
      <w:pPr>
        <w:spacing w:before="0" w:after="0" w:line="360" w:lineRule="auto"/>
      </w:pPr>
    </w:p>
    <w:p w:rsidR="000964E5" w:rsidP="001E50AD" w:rsidRDefault="000964E5" w14:paraId="36FCF63F" w14:textId="77777777">
      <w:pPr>
        <w:spacing w:before="0" w:after="0" w:line="360" w:lineRule="auto"/>
      </w:pPr>
    </w:p>
    <w:p w:rsidR="000964E5" w:rsidP="001E50AD" w:rsidRDefault="000964E5" w14:paraId="3EF3EB74" w14:textId="77777777">
      <w:pPr>
        <w:spacing w:before="0" w:after="0" w:line="360" w:lineRule="auto"/>
      </w:pPr>
    </w:p>
    <w:p w:rsidR="000964E5" w:rsidP="001E50AD" w:rsidRDefault="000964E5" w14:paraId="7A16E032" w14:textId="77777777">
      <w:pPr>
        <w:spacing w:before="0" w:after="0" w:line="360" w:lineRule="auto"/>
      </w:pPr>
    </w:p>
    <w:p w:rsidR="000964E5" w:rsidP="001E50AD" w:rsidRDefault="000964E5" w14:paraId="6D36738C" w14:textId="77777777">
      <w:pPr>
        <w:spacing w:before="0" w:after="0" w:line="360" w:lineRule="auto"/>
      </w:pPr>
    </w:p>
    <w:p w:rsidR="00DE420C" w:rsidP="001E50AD" w:rsidRDefault="00DE420C" w14:paraId="2CF47E62" w14:textId="77777777">
      <w:pPr>
        <w:spacing w:before="0" w:after="0" w:line="360" w:lineRule="auto"/>
      </w:pPr>
    </w:p>
    <w:p w:rsidR="00732F1B" w:rsidP="002220AB" w:rsidRDefault="00732F1B" w14:paraId="2DFF8D91" w14:textId="3038D491">
      <w:pPr>
        <w:pStyle w:val="Heading2"/>
        <w:numPr>
          <w:ilvl w:val="1"/>
          <w:numId w:val="3"/>
        </w:numPr>
        <w:spacing w:before="0" w:line="360" w:lineRule="auto"/>
      </w:pPr>
      <w:bookmarkStart w:name="_Ref94381594" w:id="82"/>
      <w:bookmarkStart w:name="_Toc93957894" w:id="83"/>
      <w:bookmarkStart w:name="_Toc95508598" w:id="84"/>
      <w:r>
        <w:t>Algorithm Development</w:t>
      </w:r>
      <w:bookmarkEnd w:id="82"/>
      <w:bookmarkEnd w:id="84"/>
    </w:p>
    <w:p w:rsidR="00B36F08" w:rsidP="002220AB" w:rsidRDefault="00121D80" w14:paraId="0447DF26" w14:textId="2A836741">
      <w:pPr>
        <w:pStyle w:val="Heading3"/>
        <w:numPr>
          <w:ilvl w:val="2"/>
          <w:numId w:val="3"/>
        </w:numPr>
        <w:spacing w:line="360" w:lineRule="auto"/>
      </w:pPr>
      <w:bookmarkStart w:name="_Ref94396197" w:id="85"/>
      <w:bookmarkStart w:name="_Toc95508599" w:id="86"/>
      <w:r>
        <w:t>SE</w:t>
      </w:r>
      <w:r w:rsidR="09905152">
        <w:t>E</w:t>
      </w:r>
      <w:r>
        <w:t xml:space="preserve">TM algorithm using </w:t>
      </w:r>
      <w:r w:rsidRPr="009A3D21" w:rsidR="009A3D21">
        <w:t>equivalent</w:t>
      </w:r>
      <w:r w:rsidR="00B36F08">
        <w:t xml:space="preserve"> token mapping</w:t>
      </w:r>
      <w:bookmarkEnd w:id="85"/>
      <w:bookmarkEnd w:id="86"/>
    </w:p>
    <w:p w:rsidR="000E74AB" w:rsidP="002220AB" w:rsidRDefault="001D77ED" w14:paraId="0BF7B371" w14:textId="5ED1ACA8">
      <w:pPr>
        <w:spacing w:before="0" w:after="0" w:line="360" w:lineRule="auto"/>
      </w:pPr>
      <w:r>
        <w:t>The proposed SE</w:t>
      </w:r>
      <w:r w:rsidR="42847250">
        <w:t>E</w:t>
      </w:r>
      <w:r>
        <w:t>TM algorithm utilizes a</w:t>
      </w:r>
      <w:r w:rsidR="009A3D21">
        <w:t>n</w:t>
      </w:r>
      <w:r>
        <w:t xml:space="preserve"> </w:t>
      </w:r>
      <w:r w:rsidRPr="009A3D21" w:rsidR="009A3D21">
        <w:t>equivalent</w:t>
      </w:r>
      <w:r w:rsidR="009A3D21">
        <w:t xml:space="preserve"> </w:t>
      </w:r>
      <w:r>
        <w:t xml:space="preserve">token mapping approach to reduce the number of tokens in the training data by mapping the same word in various languages to a single representation. For instance, a code-switched dataset might contain the tokens Degree, </w:t>
      </w:r>
      <w:r w:rsidRPr="34F74EFA">
        <w:rPr>
          <w:rFonts w:ascii="Iskoola Pota" w:hAnsi="Iskoola Pota" w:cs="Iskoola Pota"/>
        </w:rPr>
        <w:t>ඩිග්</w:t>
      </w:r>
      <w:r>
        <w:t>‍</w:t>
      </w:r>
      <w:r w:rsidRPr="34F74EFA">
        <w:rPr>
          <w:rFonts w:ascii="Iskoola Pota" w:hAnsi="Iskoola Pota" w:cs="Iskoola Pota"/>
        </w:rPr>
        <w:t>රී</w:t>
      </w:r>
      <w:r>
        <w:t xml:space="preserve">, and </w:t>
      </w:r>
      <w:r w:rsidRPr="34F74EFA">
        <w:rPr>
          <w:rFonts w:ascii="Iskoola Pota" w:hAnsi="Iskoola Pota" w:cs="Iskoola Pota"/>
        </w:rPr>
        <w:t>උපාධි</w:t>
      </w:r>
      <w:r>
        <w:t xml:space="preserve"> which has the same meaning. </w:t>
      </w:r>
      <w:r w:rsidRPr="009A3D21" w:rsidR="009A3D21">
        <w:t>Equivalent</w:t>
      </w:r>
      <w:r w:rsidR="009A3D21">
        <w:t xml:space="preserve"> </w:t>
      </w:r>
      <w:r>
        <w:t xml:space="preserve">token mapping maps all these three words into a single representation which can be one form out of the three. The algorithm will map the English words found to its Sinhala representation or vice-versa, which will be an option that the users can change. Before the algorithm can map the tokens, it should tokenize the text using a white space tokenizer and correctly identify the word-level language based on the Unicode range. A simple python code that can detect Sinhala characters looks like the simple code given </w:t>
      </w:r>
      <w:r w:rsidR="00BF584C">
        <w:t xml:space="preserve">in the </w:t>
      </w:r>
      <w:r>
        <w:fldChar w:fldCharType="begin"/>
      </w:r>
      <w:r>
        <w:instrText xml:space="preserve"> REF _Ref94391839 \h </w:instrText>
      </w:r>
      <w:r>
        <w:fldChar w:fldCharType="separate"/>
      </w:r>
      <w:r w:rsidR="00AE5B20">
        <w:t>Figure 3.</w:t>
      </w:r>
      <w:r w:rsidRPr="34F74EFA" w:rsidR="00AE5B20">
        <w:rPr>
          <w:noProof/>
        </w:rPr>
        <w:t>4</w:t>
      </w:r>
      <w:r>
        <w:fldChar w:fldCharType="end"/>
      </w:r>
      <w:r>
        <w:t>.</w:t>
      </w:r>
      <w:r w:rsidR="00637936">
        <w:t xml:space="preserve"> </w:t>
      </w:r>
      <w:r w:rsidR="00B771BD">
        <w:t xml:space="preserve">An advanced algorithm will be developed </w:t>
      </w:r>
      <w:r w:rsidR="00FF046E">
        <w:t xml:space="preserve">and optimized </w:t>
      </w:r>
      <w:r w:rsidR="00B771BD">
        <w:t>using a similar logic.</w:t>
      </w:r>
    </w:p>
    <w:p w:rsidR="00F47335" w:rsidP="00B41C7A" w:rsidRDefault="00F47335" w14:paraId="0481DCD0" w14:textId="77777777">
      <w:pPr>
        <w:spacing w:before="0" w:after="0"/>
      </w:pPr>
    </w:p>
    <w:p w:rsidR="001D73E3" w:rsidP="00B41C7A" w:rsidRDefault="00A654EA" w14:paraId="471BBFDA" w14:textId="3C98B95F">
      <w:pPr>
        <w:spacing w:before="0" w:after="0"/>
      </w:pPr>
      <w:r>
        <w:rPr>
          <w:noProof/>
        </w:rPr>
        <mc:AlternateContent>
          <mc:Choice Requires="wps">
            <w:drawing>
              <wp:anchor distT="0" distB="0" distL="114300" distR="114300" simplePos="0" relativeHeight="251658258" behindDoc="0" locked="0" layoutInCell="1" allowOverlap="1" wp14:anchorId="4A0C4881" wp14:editId="57B0C1E5">
                <wp:simplePos x="0" y="0"/>
                <wp:positionH relativeFrom="column">
                  <wp:posOffset>0</wp:posOffset>
                </wp:positionH>
                <wp:positionV relativeFrom="paragraph">
                  <wp:posOffset>2939415</wp:posOffset>
                </wp:positionV>
                <wp:extent cx="5221605"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wps:spPr>
                      <wps:txbx>
                        <w:txbxContent>
                          <w:p w:rsidRPr="00B0301D" w:rsidR="00A654EA" w:rsidP="00CF7D25" w:rsidRDefault="00A654EA" w14:paraId="4F23C310" w14:textId="30C110BE">
                            <w:pPr>
                              <w:pStyle w:val="Caption"/>
                              <w:jc w:val="left"/>
                              <w:rPr>
                                <w:sz w:val="24"/>
                              </w:rPr>
                            </w:pPr>
                            <w:bookmarkStart w:name="_Ref94391839" w:id="87"/>
                            <w:bookmarkStart w:name="_Toc94457020" w:id="88"/>
                            <w:r>
                              <w:t>Figure 3.</w:t>
                            </w:r>
                            <w:r>
                              <w:fldChar w:fldCharType="begin"/>
                            </w:r>
                            <w:r>
                              <w:instrText>SEQ Figure_3. \* ARABIC</w:instrText>
                            </w:r>
                            <w:r>
                              <w:fldChar w:fldCharType="separate"/>
                            </w:r>
                            <w:r w:rsidR="008A0749">
                              <w:rPr>
                                <w:noProof/>
                              </w:rPr>
                              <w:t>4</w:t>
                            </w:r>
                            <w:r>
                              <w:fldChar w:fldCharType="end"/>
                            </w:r>
                            <w:bookmarkEnd w:id="87"/>
                            <w:r>
                              <w:t>: A simple python script with a character level language detection for Sinhalese based on Unicode values</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1F095C35">
              <v:shape id="Text Box 25" style="position:absolute;left:0;text-align:left;margin-left:0;margin-top:231.45pt;width:411.15pt;height:.05pt;z-index:251658258;visibility:visible;mso-wrap-style:square;mso-wrap-distance-left:9pt;mso-wrap-distance-top:0;mso-wrap-distance-right:9pt;mso-wrap-distance-bottom:0;mso-position-horizontal:absolute;mso-position-horizontal-relative:text;mso-position-vertical:absolute;mso-position-vertical-relative:text;v-text-anchor:top" o:spid="_x0000_s103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" w14:anchorId="4A0C4881">
                <v:textbox style="mso-fit-shape-to-text:t" inset="0,0,0,0">
                  <w:txbxContent>
                    <w:p w:rsidRPr="00B0301D" w:rsidR="00A654EA" w:rsidP="00CF7D25" w:rsidRDefault="00A654EA" w14:paraId="76F38A77" w14:textId="30C110BE">
                      <w:pPr>
                        <w:pStyle w:val="Caption"/>
                        <w:jc w:val="left"/>
                        <w:rPr>
                          <w:sz w:val="24"/>
                        </w:rPr>
                      </w:pPr>
                      <w:r>
                        <w:t>Figure 3.</w:t>
                      </w:r>
                      <w:r>
                        <w:fldChar w:fldCharType="begin"/>
                      </w:r>
                      <w:r>
                        <w:instrText>SEQ Figure_3. \* ARABIC</w:instrText>
                      </w:r>
                      <w:r>
                        <w:fldChar w:fldCharType="separate"/>
                      </w:r>
                      <w:r w:rsidR="008A0749">
                        <w:rPr>
                          <w:noProof/>
                        </w:rPr>
                        <w:t>4</w:t>
                      </w:r>
                      <w:r>
                        <w:fldChar w:fldCharType="end"/>
                      </w:r>
                      <w:r>
                        <w:t>: A simple python script with a character level language detection for Sinhalese based on Unicode values</w:t>
                      </w:r>
                    </w:p>
                  </w:txbxContent>
                </v:textbox>
                <w10:wrap type="topAndBottom"/>
              </v:shape>
            </w:pict>
          </mc:Fallback>
        </mc:AlternateContent>
      </w:r>
      <w:r w:rsidRPr="00171AF3" w:rsidR="00171AF3">
        <w:rPr>
          <w:noProof/>
        </w:rPr>
        <w:drawing>
          <wp:anchor distT="0" distB="0" distL="114300" distR="114300" simplePos="0" relativeHeight="251658257" behindDoc="0" locked="0" layoutInCell="1" allowOverlap="1" wp14:anchorId="637C3D5B" wp14:editId="09BFA32A">
            <wp:simplePos x="0" y="0"/>
            <wp:positionH relativeFrom="column">
              <wp:posOffset>0</wp:posOffset>
            </wp:positionH>
            <wp:positionV relativeFrom="paragraph">
              <wp:posOffset>1270</wp:posOffset>
            </wp:positionV>
            <wp:extent cx="5221605" cy="2880995"/>
            <wp:effectExtent l="0" t="0" r="0" b="0"/>
            <wp:wrapTopAndBottom/>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221605" cy="2880995"/>
                    </a:xfrm>
                    <a:prstGeom prst="rect">
                      <a:avLst/>
                    </a:prstGeom>
                  </pic:spPr>
                </pic:pic>
              </a:graphicData>
            </a:graphic>
          </wp:anchor>
        </w:drawing>
      </w:r>
    </w:p>
    <w:p w:rsidR="006C520D" w:rsidP="007C35DB" w:rsidRDefault="00EF6F9E" w14:paraId="74F1485D" w14:textId="6224875F">
      <w:pPr>
        <w:spacing w:before="0" w:after="0" w:line="360" w:lineRule="auto"/>
      </w:pPr>
      <w:r>
        <w:t xml:space="preserve">After </w:t>
      </w:r>
      <w:r w:rsidR="005A20CB">
        <w:t>the language identification step</w:t>
      </w:r>
      <w:r w:rsidR="00335E4B">
        <w:t xml:space="preserve"> is done</w:t>
      </w:r>
      <w:r w:rsidR="005A20CB">
        <w:t xml:space="preserve">, all English </w:t>
      </w:r>
      <w:r w:rsidR="007967B8">
        <w:t xml:space="preserve">tokens identified will be </w:t>
      </w:r>
      <w:r w:rsidR="004E46D8">
        <w:t xml:space="preserve">mapped into the </w:t>
      </w:r>
      <w:r w:rsidR="00841055">
        <w:t>Sinhala representation of the word</w:t>
      </w:r>
      <w:r w:rsidR="00245F67">
        <w:t xml:space="preserve"> using the character mapping algorithm to</w:t>
      </w:r>
      <w:r w:rsidR="00D25AA6">
        <w:t xml:space="preserve"> generate the code-mixed representation of the English token</w:t>
      </w:r>
      <w:r w:rsidR="006A5E7D">
        <w:t xml:space="preserve">. </w:t>
      </w:r>
      <w:r w:rsidR="00D25AA6">
        <w:t xml:space="preserve">For </w:t>
      </w:r>
      <w:r w:rsidR="00CA1E28">
        <w:t xml:space="preserve">instance, </w:t>
      </w:r>
      <w:r w:rsidR="00452E1A">
        <w:t>the English word “Course” will be mapped into “</w:t>
      </w:r>
      <w:r w:rsidRPr="34F74EFA" w:rsidR="00FB16E4">
        <w:rPr>
          <w:rFonts w:ascii="Iskoola Pota" w:hAnsi="Iskoola Pota" w:cs="Iskoola Pota"/>
        </w:rPr>
        <w:t>කෝ</w:t>
      </w:r>
      <w:r w:rsidRPr="34F74EFA" w:rsidR="00866ED2">
        <w:rPr>
          <w:rFonts w:ascii="Iskoola Pota" w:hAnsi="Iskoola Pota" w:cs="Iskoola Pota"/>
        </w:rPr>
        <w:t>ස්</w:t>
      </w:r>
      <w:r w:rsidR="00452E1A">
        <w:t>”.</w:t>
      </w:r>
      <w:r w:rsidR="006A5E7D">
        <w:t xml:space="preserve"> </w:t>
      </w:r>
      <w:r w:rsidR="00C15009">
        <w:t>The</w:t>
      </w:r>
      <w:r w:rsidR="003E6B95">
        <w:t xml:space="preserve"> </w:t>
      </w:r>
      <w:r w:rsidR="00CA59CA">
        <w:t xml:space="preserve">original word “Course” will then be replaced by the mapped representation in </w:t>
      </w:r>
      <w:r w:rsidR="00147B6D">
        <w:t>a given corpus.</w:t>
      </w:r>
      <w:r w:rsidR="00FD047D">
        <w:t xml:space="preserve"> </w:t>
      </w:r>
      <w:r w:rsidR="00031AF7">
        <w:t xml:space="preserve">The completed algorithm including </w:t>
      </w:r>
      <w:r w:rsidR="006B4315">
        <w:t xml:space="preserve">character mapping and </w:t>
      </w:r>
      <w:r w:rsidR="007473E5">
        <w:t>SE</w:t>
      </w:r>
      <w:r w:rsidR="20AAC399">
        <w:t>E</w:t>
      </w:r>
      <w:r w:rsidR="007473E5">
        <w:t>T</w:t>
      </w:r>
      <w:r w:rsidR="00653A76">
        <w:t>M</w:t>
      </w:r>
      <w:r w:rsidR="002538B0">
        <w:t xml:space="preserve"> algorithms will be developed as a Python package.</w:t>
      </w:r>
      <w:r w:rsidR="000E5AE6">
        <w:t xml:space="preserve"> </w:t>
      </w:r>
      <w:r w:rsidR="00AE50DE">
        <w:t>The Python package will contain a locally executable server made with</w:t>
      </w:r>
      <w:r w:rsidR="004500C6">
        <w:t xml:space="preserve"> Flask</w:t>
      </w:r>
      <w:r w:rsidR="00185E03">
        <w:t xml:space="preserve"> with an </w:t>
      </w:r>
      <w:r w:rsidR="00470B43">
        <w:t xml:space="preserve">interactive web application where users will be able to upload a </w:t>
      </w:r>
      <w:r w:rsidR="007034AC">
        <w:t xml:space="preserve">Sinhala </w:t>
      </w:r>
      <w:r w:rsidR="00470B43">
        <w:t>text</w:t>
      </w:r>
      <w:r w:rsidR="006B37AC">
        <w:t xml:space="preserve"> corpus, document, or a sentence/question</w:t>
      </w:r>
      <w:r w:rsidR="007034AC">
        <w:t xml:space="preserve"> where code-switching is present </w:t>
      </w:r>
      <w:r w:rsidR="006B37AC">
        <w:t xml:space="preserve">to </w:t>
      </w:r>
      <w:r w:rsidR="0034445B">
        <w:t>get</w:t>
      </w:r>
      <w:r w:rsidR="007034AC">
        <w:t xml:space="preserve"> the English tokens </w:t>
      </w:r>
      <w:r w:rsidR="0034445B">
        <w:t>mapped into the corresponding Sinhala character representation.</w:t>
      </w:r>
      <w:r w:rsidR="00697C00">
        <w:t xml:space="preserve"> </w:t>
      </w:r>
      <w:r w:rsidR="00C5539B">
        <w:t>The</w:t>
      </w:r>
      <w:r w:rsidR="009F6DDE">
        <w:t xml:space="preserve"> major</w:t>
      </w:r>
      <w:r w:rsidR="00697C00">
        <w:t xml:space="preserve"> benefits of the </w:t>
      </w:r>
      <w:r w:rsidRPr="009A3D21" w:rsidR="009A3D21">
        <w:t>equivalent</w:t>
      </w:r>
      <w:r w:rsidR="00697C00">
        <w:t xml:space="preserve"> token mapping</w:t>
      </w:r>
      <w:r w:rsidR="00AB26CF">
        <w:t xml:space="preserve"> approach are as follows.</w:t>
      </w:r>
    </w:p>
    <w:p w:rsidR="00BA4E03" w:rsidP="007C35DB" w:rsidRDefault="00D43203" w14:paraId="75F037D2" w14:textId="2C21CFDC">
      <w:pPr>
        <w:pStyle w:val="ListParagraph"/>
        <w:numPr>
          <w:ilvl w:val="0"/>
          <w:numId w:val="33"/>
        </w:numPr>
        <w:spacing w:before="0" w:after="0" w:line="360" w:lineRule="auto"/>
      </w:pPr>
      <w:r>
        <w:t>Reduces the number of tokens</w:t>
      </w:r>
      <w:r w:rsidR="001B0F97">
        <w:t xml:space="preserve"> which reduces the size of vocabulary in NLP models such as word embeddings.</w:t>
      </w:r>
      <w:r w:rsidR="00F95CC0">
        <w:t xml:space="preserve"> This will result in a slightly less model size after trainin</w:t>
      </w:r>
      <w:r w:rsidR="00AF2B75">
        <w:t xml:space="preserve">g. </w:t>
      </w:r>
    </w:p>
    <w:p w:rsidR="00515D12" w:rsidP="007C35DB" w:rsidRDefault="00515D12" w14:paraId="68D3C3EE" w14:textId="77777777">
      <w:pPr>
        <w:pStyle w:val="ListParagraph"/>
        <w:spacing w:before="0" w:after="0" w:line="360" w:lineRule="auto"/>
      </w:pPr>
    </w:p>
    <w:p w:rsidR="00D9449C" w:rsidP="007C35DB" w:rsidRDefault="00245281" w14:paraId="0140B05F" w14:textId="4B92F8DD">
      <w:pPr>
        <w:pStyle w:val="ListParagraph"/>
        <w:numPr>
          <w:ilvl w:val="0"/>
          <w:numId w:val="33"/>
        </w:numPr>
        <w:spacing w:before="0" w:after="0" w:line="360" w:lineRule="auto"/>
      </w:pPr>
      <w:r>
        <w:t>Allows to receive</w:t>
      </w:r>
      <w:r w:rsidR="001C40F2">
        <w:t xml:space="preserve"> the same vector representation to all </w:t>
      </w:r>
      <w:r w:rsidRPr="009A3D21" w:rsidR="009A3D21">
        <w:t>equivalent</w:t>
      </w:r>
      <w:r w:rsidR="001C40F2">
        <w:t xml:space="preserve"> tokens instead of</w:t>
      </w:r>
      <w:r w:rsidR="006E5A3C">
        <w:t xml:space="preserve"> entirely different or slightly different word representations.</w:t>
      </w:r>
    </w:p>
    <w:p w:rsidR="00515D12" w:rsidP="007C35DB" w:rsidRDefault="00515D12" w14:paraId="7DA519E7" w14:textId="77777777">
      <w:pPr>
        <w:pStyle w:val="ListParagraph"/>
        <w:spacing w:line="360" w:lineRule="auto"/>
      </w:pPr>
    </w:p>
    <w:p w:rsidR="00C4293F" w:rsidP="007C35DB" w:rsidRDefault="00515D12" w14:paraId="34484553" w14:textId="1D3AA5BE">
      <w:pPr>
        <w:pStyle w:val="ListParagraph"/>
        <w:numPr>
          <w:ilvl w:val="0"/>
          <w:numId w:val="33"/>
        </w:numPr>
        <w:spacing w:before="0" w:after="0" w:line="360" w:lineRule="auto"/>
      </w:pPr>
      <w:r>
        <w:t>A</w:t>
      </w:r>
      <w:r w:rsidR="00C85A47">
        <w:t>ssists to handle out-of-vocabulary words</w:t>
      </w:r>
      <w:r w:rsidR="00874E08">
        <w:t xml:space="preserve"> </w:t>
      </w:r>
      <w:r w:rsidR="00EC1683">
        <w:t>when a</w:t>
      </w:r>
      <w:r w:rsidR="00874E08">
        <w:t xml:space="preserve"> word embedding model</w:t>
      </w:r>
      <w:r w:rsidR="00EC1683">
        <w:t xml:space="preserve"> </w:t>
      </w:r>
      <w:r w:rsidR="00F17B32">
        <w:t xml:space="preserve">vocabulary </w:t>
      </w:r>
      <w:r w:rsidR="00582E0A">
        <w:t>have not seen the English version of the word during training.</w:t>
      </w:r>
      <w:r w:rsidR="00EC1683">
        <w:t xml:space="preserve"> </w:t>
      </w:r>
    </w:p>
    <w:p w:rsidR="00242A0A" w:rsidP="007C35DB" w:rsidRDefault="00242A0A" w14:paraId="258FCA1D" w14:textId="77777777">
      <w:pPr>
        <w:spacing w:before="0" w:after="0" w:line="360" w:lineRule="auto"/>
      </w:pPr>
    </w:p>
    <w:p w:rsidR="00072BAF" w:rsidP="007C35DB" w:rsidRDefault="00242A0A" w14:paraId="75FBC824" w14:textId="7B8F4409">
      <w:pPr>
        <w:spacing w:before="0" w:after="0" w:line="360" w:lineRule="auto"/>
      </w:pPr>
      <w:r>
        <w:t xml:space="preserve">The </w:t>
      </w:r>
      <w:r w:rsidR="002B474E">
        <w:t>effectiveness of the SE</w:t>
      </w:r>
      <w:r w:rsidR="74C36CEE">
        <w:t>E</w:t>
      </w:r>
      <w:r w:rsidR="002B474E">
        <w:t xml:space="preserve">TM, the </w:t>
      </w:r>
      <w:r w:rsidRPr="009A3D21" w:rsidR="009A3D21">
        <w:t>equivalent</w:t>
      </w:r>
      <w:r w:rsidR="002B474E">
        <w:t xml:space="preserve"> token mapping approach, will be assessed </w:t>
      </w:r>
      <w:r w:rsidR="00594189">
        <w:t>by</w:t>
      </w:r>
      <w:r w:rsidR="0078384B">
        <w:t xml:space="preserve"> training a</w:t>
      </w:r>
      <w:r w:rsidR="007B7262">
        <w:t xml:space="preserve"> Word2Vec model </w:t>
      </w:r>
      <w:r w:rsidR="00D27AA9">
        <w:t>with an</w:t>
      </w:r>
      <w:r w:rsidR="000E5AE6">
        <w:t>d</w:t>
      </w:r>
      <w:r w:rsidR="00D27AA9">
        <w:t xml:space="preserve"> without token mapping done to the training dataset.</w:t>
      </w:r>
      <w:r w:rsidR="004468EE">
        <w:t xml:space="preserve"> </w:t>
      </w:r>
      <w:r w:rsidR="00812B49">
        <w:t>The same Python package will be used</w:t>
      </w:r>
      <w:r w:rsidR="00E74E02">
        <w:t xml:space="preserve"> </w:t>
      </w:r>
      <w:r w:rsidR="00B62D38">
        <w:t>to develop a custom NLU pipeline component for Rasa conversational AI assistants</w:t>
      </w:r>
      <w:r w:rsidR="00551480">
        <w:t xml:space="preserve"> </w:t>
      </w:r>
      <w:r w:rsidR="00EE76AF">
        <w:t>to be able to</w:t>
      </w:r>
      <w:r w:rsidR="0046000E">
        <w:t xml:space="preserve"> get the advantage of already mapped tokens.</w:t>
      </w:r>
      <w:r w:rsidR="00771F47">
        <w:t xml:space="preserve"> </w:t>
      </w:r>
      <w:r w:rsidR="0431AA99">
        <w:t>A m</w:t>
      </w:r>
      <w:r w:rsidR="4BF031AE">
        <w:t>ore</w:t>
      </w:r>
      <w:r w:rsidR="00771F47">
        <w:t xml:space="preserve"> detailed </w:t>
      </w:r>
      <w:r w:rsidR="00AA703B">
        <w:t xml:space="preserve">explanation </w:t>
      </w:r>
      <w:r w:rsidR="0031AA68">
        <w:t>o</w:t>
      </w:r>
      <w:r w:rsidR="3E97DC2A">
        <w:t>f</w:t>
      </w:r>
      <w:r w:rsidR="00AA703B">
        <w:t xml:space="preserve"> </w:t>
      </w:r>
      <w:r w:rsidR="00BE6672">
        <w:t>Word2Vec mode</w:t>
      </w:r>
      <w:r w:rsidR="003111A1">
        <w:t>l</w:t>
      </w:r>
      <w:r w:rsidR="00BE6672">
        <w:t xml:space="preserve"> training and </w:t>
      </w:r>
      <w:r w:rsidR="004028AF">
        <w:t xml:space="preserve">integrating </w:t>
      </w:r>
      <w:r w:rsidR="004D4603">
        <w:t>SE</w:t>
      </w:r>
      <w:r w:rsidR="6BD840FC">
        <w:t>E</w:t>
      </w:r>
      <w:r w:rsidR="004D4603">
        <w:t xml:space="preserve">TM with </w:t>
      </w:r>
      <w:r w:rsidR="00BE6672">
        <w:t xml:space="preserve">Rasa conversational AI </w:t>
      </w:r>
      <w:r w:rsidR="004D4603">
        <w:t xml:space="preserve">assistants </w:t>
      </w:r>
      <w:r w:rsidR="00494F30">
        <w:t xml:space="preserve">can be found in subsection </w:t>
      </w:r>
      <w:r>
        <w:fldChar w:fldCharType="begin"/>
      </w:r>
      <w:r>
        <w:instrText xml:space="preserve"> REF _Ref94394846 \n \h </w:instrText>
      </w:r>
      <w:r w:rsidR="007C35DB">
        <w:instrText xml:space="preserve"> \* MERGEFORMAT </w:instrText>
      </w:r>
      <w:r>
        <w:fldChar w:fldCharType="separate"/>
      </w:r>
      <w:r w:rsidR="00447FBB">
        <w:t>3.6</w:t>
      </w:r>
      <w:r>
        <w:fldChar w:fldCharType="end"/>
      </w:r>
      <w:r w:rsidR="0093051D">
        <w:t>.</w:t>
      </w:r>
    </w:p>
    <w:p w:rsidR="00071462" w:rsidP="007C35DB" w:rsidRDefault="00071462" w14:paraId="7529821B" w14:textId="77777777">
      <w:pPr>
        <w:spacing w:before="0" w:after="0" w:line="360" w:lineRule="auto"/>
      </w:pPr>
    </w:p>
    <w:p w:rsidR="00A50F5B" w:rsidP="007C35DB" w:rsidRDefault="002477F1" w14:paraId="794131A5" w14:textId="544D66D2">
      <w:pPr>
        <w:pStyle w:val="Heading3"/>
        <w:numPr>
          <w:ilvl w:val="2"/>
          <w:numId w:val="3"/>
        </w:numPr>
        <w:spacing w:line="360" w:lineRule="auto"/>
      </w:pPr>
      <w:bookmarkStart w:name="_Toc95508600" w:id="91"/>
      <w:r>
        <w:t xml:space="preserve">Sinhala-English code-switching </w:t>
      </w:r>
      <w:r w:rsidR="0059109F">
        <w:t>using c</w:t>
      </w:r>
      <w:r w:rsidR="00B36F08">
        <w:t>haracter</w:t>
      </w:r>
      <w:r w:rsidR="00D74096">
        <w:t xml:space="preserve"> mapping</w:t>
      </w:r>
      <w:bookmarkEnd w:id="91"/>
    </w:p>
    <w:p w:rsidR="001F3385" w:rsidP="007C35DB" w:rsidRDefault="00E22EE1" w14:paraId="1965797F" w14:textId="423214BD">
      <w:pPr>
        <w:spacing w:before="0" w:after="0" w:line="360" w:lineRule="auto"/>
      </w:pPr>
      <w:r>
        <w:t xml:space="preserve">The same character mapping technique </w:t>
      </w:r>
      <w:r w:rsidR="0032121E">
        <w:t xml:space="preserve">described in the previous subsection </w:t>
      </w:r>
      <w:r w:rsidR="00CA6A56">
        <w:fldChar w:fldCharType="begin"/>
      </w:r>
      <w:r w:rsidR="00CA6A56">
        <w:instrText xml:space="preserve"> REF _Ref94396197 \n \h </w:instrText>
      </w:r>
      <w:r w:rsidR="007C35DB">
        <w:instrText xml:space="preserve"> \* MERGEFORMAT </w:instrText>
      </w:r>
      <w:r w:rsidR="00CA6A56">
        <w:fldChar w:fldCharType="separate"/>
      </w:r>
      <w:r w:rsidR="00CA6A56">
        <w:t>3.5.1</w:t>
      </w:r>
      <w:r w:rsidR="00CA6A56">
        <w:fldChar w:fldCharType="end"/>
      </w:r>
      <w:r w:rsidR="00DE7F8F">
        <w:t xml:space="preserve"> </w:t>
      </w:r>
      <w:r w:rsidR="00EC5682">
        <w:t xml:space="preserve">will be implemented in the frontend of the </w:t>
      </w:r>
      <w:r w:rsidR="00643E78">
        <w:t>main</w:t>
      </w:r>
      <w:r w:rsidR="008D7754">
        <w:t xml:space="preserve"> conversational AI frontend </w:t>
      </w:r>
      <w:r w:rsidR="00014C19">
        <w:t xml:space="preserve">to enable </w:t>
      </w:r>
      <w:r w:rsidR="00361210">
        <w:t xml:space="preserve">Sinhala-English code-switching </w:t>
      </w:r>
      <w:r w:rsidR="0050049B">
        <w:t>supported keyboard interface based on the keystroke events.</w:t>
      </w:r>
      <w:r w:rsidR="001A4FDB">
        <w:t xml:space="preserve"> T</w:t>
      </w:r>
      <w:r w:rsidR="009C2443">
        <w:t xml:space="preserve">his allows </w:t>
      </w:r>
      <w:r w:rsidR="009C3047">
        <w:t>users to interact</w:t>
      </w:r>
      <w:r w:rsidR="002E3EC5">
        <w:t xml:space="preserve"> with the conversational AI using code-switching </w:t>
      </w:r>
      <w:r w:rsidR="0062497C">
        <w:t xml:space="preserve">typing </w:t>
      </w:r>
      <w:r w:rsidR="006F5E17">
        <w:t>pattern</w:t>
      </w:r>
      <w:r w:rsidR="0039342A">
        <w:t xml:space="preserve"> easily, </w:t>
      </w:r>
      <w:r w:rsidR="00A82FE3">
        <w:t>especially</w:t>
      </w:r>
      <w:r w:rsidR="0039342A">
        <w:t xml:space="preserve"> on </w:t>
      </w:r>
      <w:r w:rsidR="00681FE7">
        <w:t>personal computers.</w:t>
      </w:r>
    </w:p>
    <w:p w:rsidR="007C35DB" w:rsidP="007C35DB" w:rsidRDefault="007C35DB" w14:paraId="76089545" w14:textId="77777777">
      <w:pPr>
        <w:spacing w:before="0" w:after="0" w:line="360" w:lineRule="auto"/>
      </w:pPr>
    </w:p>
    <w:p w:rsidR="004D6CB2" w:rsidP="007C35DB" w:rsidRDefault="004D6CB2" w14:paraId="030A15AC" w14:textId="5878D13A">
      <w:pPr>
        <w:pStyle w:val="Heading2"/>
        <w:numPr>
          <w:ilvl w:val="1"/>
          <w:numId w:val="3"/>
        </w:numPr>
        <w:spacing w:before="0" w:line="360" w:lineRule="auto"/>
      </w:pPr>
      <w:bookmarkStart w:name="_Ref94394846" w:id="92"/>
      <w:bookmarkStart w:name="_Toc95508601" w:id="93"/>
      <w:r>
        <w:t>Machine Learning Model Training</w:t>
      </w:r>
      <w:r w:rsidR="00394E97">
        <w:t xml:space="preserve"> and Testing</w:t>
      </w:r>
      <w:bookmarkEnd w:id="83"/>
      <w:bookmarkEnd w:id="92"/>
      <w:bookmarkEnd w:id="93"/>
    </w:p>
    <w:p w:rsidR="009B4F52" w:rsidP="007C35DB" w:rsidRDefault="00914FF9" w14:paraId="60623AE7" w14:textId="6FD8E67D">
      <w:pPr>
        <w:spacing w:before="0" w:after="0" w:line="360" w:lineRule="auto"/>
      </w:pPr>
      <w:r>
        <w:t>Word2Vec w</w:t>
      </w:r>
      <w:r w:rsidR="00972965">
        <w:t xml:space="preserve">ord embeddings </w:t>
      </w:r>
      <w:r w:rsidR="00FA49F1">
        <w:t>model</w:t>
      </w:r>
      <w:r w:rsidR="00176A80">
        <w:t xml:space="preserve">s </w:t>
      </w:r>
      <w:r w:rsidR="00A151DA">
        <w:t xml:space="preserve">will be </w:t>
      </w:r>
      <w:r w:rsidR="007D0EC2">
        <w:t xml:space="preserve">trained using continuous bag of words approach and </w:t>
      </w:r>
      <w:r w:rsidR="00A151DA">
        <w:t xml:space="preserve">used </w:t>
      </w:r>
      <w:r w:rsidR="00756838">
        <w:t>t</w:t>
      </w:r>
      <w:r w:rsidR="0016293C">
        <w:t xml:space="preserve">o evaluate </w:t>
      </w:r>
      <w:r w:rsidR="00756838">
        <w:t xml:space="preserve">effectiveness of </w:t>
      </w:r>
      <w:r w:rsidR="0016293C">
        <w:t>the SE</w:t>
      </w:r>
      <w:r w:rsidR="39F6D7E8">
        <w:t>E</w:t>
      </w:r>
      <w:r w:rsidR="0016293C">
        <w:t xml:space="preserve">TM </w:t>
      </w:r>
      <w:r w:rsidR="00CD247A">
        <w:t>algorith</w:t>
      </w:r>
      <w:r w:rsidR="00756838">
        <w:t>m.</w:t>
      </w:r>
      <w:r w:rsidR="008209CD">
        <w:t xml:space="preserve"> </w:t>
      </w:r>
      <w:r w:rsidR="003F55D1">
        <w:t xml:space="preserve">Several </w:t>
      </w:r>
      <w:r w:rsidR="001C1C44">
        <w:t>metrics</w:t>
      </w:r>
      <w:r w:rsidR="003F55D1">
        <w:t xml:space="preserve"> </w:t>
      </w:r>
      <w:r w:rsidR="009B4F52">
        <w:t xml:space="preserve">will be considered for the evaluation as mentioned below. </w:t>
      </w:r>
    </w:p>
    <w:p w:rsidR="001353C2" w:rsidP="007C35DB" w:rsidRDefault="000E4C8B" w14:paraId="3A6A77B2" w14:textId="63AE784E">
      <w:pPr>
        <w:pStyle w:val="ListParagraph"/>
        <w:numPr>
          <w:ilvl w:val="0"/>
          <w:numId w:val="34"/>
        </w:numPr>
        <w:spacing w:before="0" w:after="0" w:line="360" w:lineRule="auto"/>
      </w:pPr>
      <w:r>
        <w:t>Word Vectors: A s</w:t>
      </w:r>
      <w:r w:rsidR="00C3313B">
        <w:t>i</w:t>
      </w:r>
      <w:r w:rsidR="00EE3EAA">
        <w:t>n</w:t>
      </w:r>
      <w:r w:rsidR="006008A3">
        <w:t xml:space="preserve">gle Word2Vec </w:t>
      </w:r>
      <w:r w:rsidR="00B10050">
        <w:t>model will be trained on</w:t>
      </w:r>
      <w:r w:rsidR="00C51636">
        <w:t xml:space="preserve"> a </w:t>
      </w:r>
      <w:r w:rsidR="000E7322">
        <w:t xml:space="preserve">token mapped </w:t>
      </w:r>
      <w:r w:rsidR="00C80F73">
        <w:t>Sinhala</w:t>
      </w:r>
      <w:r w:rsidR="000E7322">
        <w:t>-English code-switched corpus and a validation set will be used</w:t>
      </w:r>
      <w:r w:rsidR="0085023F">
        <w:t xml:space="preserve"> with and without </w:t>
      </w:r>
      <w:r w:rsidR="00DA11BF">
        <w:t>token mapping applied.</w:t>
      </w:r>
      <w:r w:rsidR="00C072A2">
        <w:t xml:space="preserve"> </w:t>
      </w:r>
      <w:r w:rsidR="00A508EB">
        <w:t xml:space="preserve"> The number of </w:t>
      </w:r>
      <w:r w:rsidR="00D67143">
        <w:t>out-of-vocabulary terms found will be calculated.</w:t>
      </w:r>
    </w:p>
    <w:p w:rsidR="001353C2" w:rsidP="007C35DB" w:rsidRDefault="001353C2" w14:paraId="16BB4493" w14:textId="77777777">
      <w:pPr>
        <w:pStyle w:val="ListParagraph"/>
        <w:spacing w:before="0" w:after="0" w:line="360" w:lineRule="auto"/>
      </w:pPr>
    </w:p>
    <w:p w:rsidR="0058719A" w:rsidP="007C35DB" w:rsidRDefault="006B78A0" w14:paraId="51DAD80B" w14:textId="15CB7C56">
      <w:pPr>
        <w:pStyle w:val="ListParagraph"/>
        <w:numPr>
          <w:ilvl w:val="0"/>
          <w:numId w:val="34"/>
        </w:numPr>
        <w:spacing w:before="0" w:after="0" w:line="360" w:lineRule="auto"/>
      </w:pPr>
      <w:r>
        <w:t xml:space="preserve">Model size: </w:t>
      </w:r>
      <w:r w:rsidR="00FF17BE">
        <w:t xml:space="preserve">Two Word2Vec </w:t>
      </w:r>
      <w:r w:rsidR="004078A7">
        <w:t xml:space="preserve">models will be trained on </w:t>
      </w:r>
      <w:r w:rsidR="00B93C5B">
        <w:t xml:space="preserve">Sinhala-English code-switched </w:t>
      </w:r>
      <w:r w:rsidR="007D353E">
        <w:t xml:space="preserve">corpus, </w:t>
      </w:r>
      <w:r w:rsidR="00B93C5B">
        <w:t>with and without token mapping</w:t>
      </w:r>
      <w:r w:rsidR="007D353E">
        <w:t>.</w:t>
      </w:r>
      <w:r w:rsidR="001E0D91">
        <w:t xml:space="preserve"> The size of the two models will be compared and the size difference will be noted.</w:t>
      </w:r>
    </w:p>
    <w:p w:rsidR="0048789E" w:rsidP="0048789E" w:rsidRDefault="0048789E" w14:paraId="3A6DB54D" w14:textId="77777777">
      <w:pPr>
        <w:spacing w:before="0" w:after="0" w:line="360" w:lineRule="auto"/>
      </w:pPr>
    </w:p>
    <w:p w:rsidR="00A50F5B" w:rsidP="000178EE" w:rsidRDefault="00B76AFE" w14:paraId="51A53065" w14:textId="111D60C2">
      <w:pPr>
        <w:spacing w:before="0" w:after="0" w:line="360" w:lineRule="auto"/>
      </w:pPr>
      <w:r>
        <w:rPr>
          <w:noProof/>
        </w:rPr>
        <mc:AlternateContent>
          <mc:Choice Requires="wps">
            <w:drawing>
              <wp:anchor distT="0" distB="0" distL="114300" distR="114300" simplePos="0" relativeHeight="251658286" behindDoc="0" locked="0" layoutInCell="1" allowOverlap="1" wp14:anchorId="04E6D6EF" wp14:editId="1DB0FCC9">
                <wp:simplePos x="0" y="0"/>
                <wp:positionH relativeFrom="column">
                  <wp:posOffset>2540</wp:posOffset>
                </wp:positionH>
                <wp:positionV relativeFrom="paragraph">
                  <wp:posOffset>2961005</wp:posOffset>
                </wp:positionV>
                <wp:extent cx="5378450" cy="635"/>
                <wp:effectExtent l="0" t="0" r="6350" b="4445"/>
                <wp:wrapTopAndBottom/>
                <wp:docPr id="88" name="Text Box 88"/>
                <wp:cNvGraphicFramePr/>
                <a:graphic xmlns:a="http://schemas.openxmlformats.org/drawingml/2006/main">
                  <a:graphicData uri="http://schemas.microsoft.com/office/word/2010/wordprocessingShape">
                    <wps:wsp>
                      <wps:cNvSpPr txBox="1"/>
                      <wps:spPr>
                        <a:xfrm>
                          <a:off x="0" y="0"/>
                          <a:ext cx="5378450" cy="635"/>
                        </a:xfrm>
                        <a:prstGeom prst="rect">
                          <a:avLst/>
                        </a:prstGeom>
                        <a:solidFill>
                          <a:prstClr val="white"/>
                        </a:solidFill>
                        <a:ln>
                          <a:noFill/>
                        </a:ln>
                      </wps:spPr>
                      <wps:txbx>
                        <w:txbxContent>
                          <w:p w:rsidRPr="00B0301D" w:rsidR="00B76AFE" w:rsidP="00B76AFE" w:rsidRDefault="00B76AFE" w14:paraId="272B84AA" w14:textId="50F670F4">
                            <w:pPr>
                              <w:pStyle w:val="Caption"/>
                              <w:jc w:val="left"/>
                              <w:rPr>
                                <w:sz w:val="24"/>
                              </w:rPr>
                            </w:pPr>
                            <w:r>
                              <w:t xml:space="preserve">Figure 3.5: </w:t>
                            </w:r>
                            <w:r w:rsidR="00CA5019">
                              <w:t xml:space="preserve">How Word Embeddings model work without SEETM and With SEETM attached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2EF88ED8">
              <v:shape id="Text Box 88" style="position:absolute;left:0;text-align:left;margin-left:.2pt;margin-top:233.15pt;width:423.5pt;height:.05pt;z-index:2516582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" w14:anchorId="04E6D6EF">
                <v:textbox style="mso-fit-shape-to-text:t" inset="0,0,0,0">
                  <w:txbxContent>
                    <w:p w:rsidRPr="00B0301D" w:rsidR="00B76AFE" w:rsidP="00B76AFE" w:rsidRDefault="00B76AFE" w14:paraId="6295C4E2" w14:textId="50F670F4">
                      <w:pPr>
                        <w:pStyle w:val="Caption"/>
                        <w:jc w:val="left"/>
                        <w:rPr>
                          <w:sz w:val="24"/>
                        </w:rPr>
                      </w:pPr>
                      <w:r>
                        <w:t xml:space="preserve">Figure 3.5: </w:t>
                      </w:r>
                      <w:r w:rsidR="00CA5019">
                        <w:t xml:space="preserve">How Word Embeddings model work without SEETM and With SEETM attached </w:t>
                      </w:r>
                    </w:p>
                  </w:txbxContent>
                </v:textbox>
                <w10:wrap type="topAndBottom"/>
              </v:shape>
            </w:pict>
          </mc:Fallback>
        </mc:AlternateContent>
      </w:r>
      <w:r w:rsidR="001409E5">
        <w:rPr>
          <w:noProof/>
        </w:rPr>
        <w:drawing>
          <wp:inline distT="0" distB="0" distL="0" distR="0" wp14:anchorId="48FBCD4C" wp14:editId="3CFE16A7">
            <wp:extent cx="5086350" cy="2833835"/>
            <wp:effectExtent l="12700" t="12700" r="6350" b="1143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rotWithShape="1">
                    <a:blip r:embed="rId45" cstate="print">
                      <a:extLst>
                        <a:ext uri="{28A0092B-C50C-407E-A947-70E740481C1C}">
                          <a14:useLocalDpi xmlns:a14="http://schemas.microsoft.com/office/drawing/2010/main" val="0"/>
                        </a:ext>
                      </a:extLst>
                    </a:blip>
                    <a:srcRect l="243" t="580" r="2256" b="2921"/>
                    <a:stretch/>
                  </pic:blipFill>
                  <pic:spPr bwMode="auto">
                    <a:xfrm>
                      <a:off x="0" y="0"/>
                      <a:ext cx="5088251" cy="283489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B76AFE" w:rsidP="000178EE" w:rsidRDefault="00B76AFE" w14:paraId="2F15BBD5" w14:textId="77777777">
      <w:pPr>
        <w:spacing w:before="0" w:after="0" w:line="360" w:lineRule="auto"/>
      </w:pPr>
    </w:p>
    <w:p w:rsidR="00852C26" w:rsidP="000178EE" w:rsidRDefault="00852C26" w14:paraId="18D339B0" w14:textId="283BB3F5">
      <w:pPr>
        <w:spacing w:before="0" w:after="0" w:line="360" w:lineRule="auto"/>
      </w:pPr>
      <w:r>
        <w:t xml:space="preserve">The Word2Vec model trained on token mapped version of the </w:t>
      </w:r>
      <w:r w:rsidR="00134590">
        <w:t xml:space="preserve">previously mentioned </w:t>
      </w:r>
      <w:r>
        <w:t xml:space="preserve">datasets </w:t>
      </w:r>
      <w:r w:rsidR="00E45FD3">
        <w:t xml:space="preserve">and a custom NLU pipeline component for mapping new </w:t>
      </w:r>
      <w:r w:rsidR="00097C73">
        <w:t xml:space="preserve">text data </w:t>
      </w:r>
      <w:r w:rsidR="00134590">
        <w:t xml:space="preserve">will be attached to the </w:t>
      </w:r>
      <w:r w:rsidR="008B66D2">
        <w:t xml:space="preserve">pipeline of the Rasa conversational AI assistant </w:t>
      </w:r>
      <w:r w:rsidR="008D2C0A">
        <w:t>that will be created by integrating all research components</w:t>
      </w:r>
      <w:r w:rsidR="003421BF">
        <w:t xml:space="preserve">. </w:t>
      </w:r>
    </w:p>
    <w:p w:rsidR="00852C26" w:rsidP="000178EE" w:rsidRDefault="00846A88" w14:paraId="151E8FB9" w14:textId="05AEF823">
      <w:pPr>
        <w:spacing w:before="0" w:after="0" w:line="360" w:lineRule="auto"/>
      </w:pPr>
      <w:r>
        <w:rPr>
          <w:noProof/>
        </w:rPr>
        <mc:AlternateContent>
          <mc:Choice Requires="wps">
            <w:drawing>
              <wp:anchor distT="0" distB="0" distL="114300" distR="114300" simplePos="0" relativeHeight="251658260" behindDoc="0" locked="0" layoutInCell="1" allowOverlap="1" wp14:anchorId="44A504FD" wp14:editId="3BC26B67">
                <wp:simplePos x="0" y="0"/>
                <wp:positionH relativeFrom="margin">
                  <wp:posOffset>20955</wp:posOffset>
                </wp:positionH>
                <wp:positionV relativeFrom="paragraph">
                  <wp:posOffset>2605405</wp:posOffset>
                </wp:positionV>
                <wp:extent cx="516826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168265" cy="635"/>
                        </a:xfrm>
                        <a:prstGeom prst="rect">
                          <a:avLst/>
                        </a:prstGeom>
                        <a:solidFill>
                          <a:prstClr val="white"/>
                        </a:solidFill>
                        <a:ln>
                          <a:noFill/>
                        </a:ln>
                      </wps:spPr>
                      <wps:txbx>
                        <w:txbxContent>
                          <w:p w:rsidRPr="00B06BD0" w:rsidR="00846A88" w:rsidP="00846A88" w:rsidRDefault="00846A88" w14:paraId="4DB551CE" w14:textId="02B1704E">
                            <w:pPr>
                              <w:pStyle w:val="Caption"/>
                              <w:jc w:val="left"/>
                              <w:rPr>
                                <w:sz w:val="24"/>
                              </w:rPr>
                            </w:pPr>
                            <w:bookmarkStart w:name="_Toc94457021" w:id="94"/>
                            <w:r>
                              <w:t>Figure 3.</w:t>
                            </w:r>
                            <w:r w:rsidR="00B76AFE">
                              <w:t>6</w:t>
                            </w:r>
                            <w:r>
                              <w:t>: The default Rasa NLU pipeline</w:t>
                            </w:r>
                            <w:r>
                              <w:rPr>
                                <w:noProof/>
                              </w:rPr>
                              <w:t>, which is configurable</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5A796551">
              <v:shape id="Text Box 5" style="position:absolute;left:0;text-align:left;margin-left:1.65pt;margin-top:205.15pt;width:406.95pt;height:.05pt;z-index:2516582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3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" w14:anchorId="44A504FD">
                <v:textbox style="mso-fit-shape-to-text:t" inset="0,0,0,0">
                  <w:txbxContent>
                    <w:p w:rsidRPr="00B06BD0" w:rsidR="00846A88" w:rsidP="00846A88" w:rsidRDefault="00846A88" w14:paraId="13C8A25E" w14:textId="02B1704E">
                      <w:pPr>
                        <w:pStyle w:val="Caption"/>
                        <w:jc w:val="left"/>
                        <w:rPr>
                          <w:sz w:val="24"/>
                        </w:rPr>
                      </w:pPr>
                      <w:r>
                        <w:t>Figure 3.</w:t>
                      </w:r>
                      <w:r w:rsidR="00B76AFE">
                        <w:t>6</w:t>
                      </w:r>
                      <w:r>
                        <w:t>: The default Rasa NLU pipeline</w:t>
                      </w:r>
                      <w:r>
                        <w:rPr>
                          <w:noProof/>
                        </w:rPr>
                        <w:t>, which is configurable</w:t>
                      </w:r>
                    </w:p>
                  </w:txbxContent>
                </v:textbox>
                <w10:wrap type="topAndBottom" anchorx="margin"/>
              </v:shape>
            </w:pict>
          </mc:Fallback>
        </mc:AlternateContent>
      </w:r>
      <w:r w:rsidRPr="00D8239F">
        <w:rPr>
          <w:noProof/>
        </w:rPr>
        <w:drawing>
          <wp:anchor distT="0" distB="0" distL="114300" distR="114300" simplePos="0" relativeHeight="251658259" behindDoc="0" locked="0" layoutInCell="1" allowOverlap="1" wp14:anchorId="33FED3D3" wp14:editId="16154F2B">
            <wp:simplePos x="0" y="0"/>
            <wp:positionH relativeFrom="margin">
              <wp:align>center</wp:align>
            </wp:positionH>
            <wp:positionV relativeFrom="paragraph">
              <wp:posOffset>266065</wp:posOffset>
            </wp:positionV>
            <wp:extent cx="5194300" cy="2247900"/>
            <wp:effectExtent l="0" t="0" r="6350" b="0"/>
            <wp:wrapTopAndBottom/>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rotWithShape="1">
                    <a:blip r:embed="rId46" cstate="print">
                      <a:extLst>
                        <a:ext uri="{28A0092B-C50C-407E-A947-70E740481C1C}">
                          <a14:useLocalDpi xmlns:a14="http://schemas.microsoft.com/office/drawing/2010/main" val="0"/>
                        </a:ext>
                      </a:extLst>
                    </a:blip>
                    <a:srcRect r="18734" b="39592"/>
                    <a:stretch/>
                  </pic:blipFill>
                  <pic:spPr bwMode="auto">
                    <a:xfrm>
                      <a:off x="0" y="0"/>
                      <a:ext cx="5194300" cy="2247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3545C" w:rsidP="000178EE" w:rsidRDefault="0023545C" w14:paraId="270A40AA" w14:textId="77777777">
      <w:pPr>
        <w:spacing w:before="0" w:after="0" w:line="360" w:lineRule="auto"/>
      </w:pPr>
    </w:p>
    <w:p w:rsidR="004D6CB2" w:rsidP="00BF44E1" w:rsidRDefault="0058719A" w14:paraId="0E495A8D" w14:textId="61BE98DC">
      <w:pPr>
        <w:pStyle w:val="Heading2"/>
        <w:numPr>
          <w:ilvl w:val="1"/>
          <w:numId w:val="3"/>
        </w:numPr>
        <w:spacing w:before="0" w:line="360" w:lineRule="auto"/>
      </w:pPr>
      <w:bookmarkStart w:name="_Toc93957895" w:id="96"/>
      <w:bookmarkStart w:name="_Toc95508602" w:id="97"/>
      <w:r>
        <w:t xml:space="preserve">User Interfaces </w:t>
      </w:r>
      <w:r w:rsidR="00394E97">
        <w:t>Visualizations</w:t>
      </w:r>
      <w:bookmarkEnd w:id="96"/>
      <w:bookmarkEnd w:id="97"/>
    </w:p>
    <w:p w:rsidR="00C35C30" w:rsidP="00BF44E1" w:rsidRDefault="00515D12" w14:paraId="44507C6E" w14:textId="514AC81A">
      <w:pPr>
        <w:spacing w:before="0" w:after="0" w:line="360" w:lineRule="auto"/>
      </w:pPr>
      <w:r>
        <w:fldChar w:fldCharType="begin"/>
      </w:r>
      <w:r>
        <w:instrText xml:space="preserve"> REF _Ref94429110 \h </w:instrText>
      </w:r>
      <w:r w:rsidR="00BF44E1">
        <w:instrText xml:space="preserve"> \* MERGEFORMAT </w:instrText>
      </w:r>
      <w:r>
        <w:fldChar w:fldCharType="separate"/>
      </w:r>
      <w:r>
        <w:t>Figure 3</w:t>
      </w:r>
      <w:r w:rsidR="00F33546">
        <w:t>.7</w:t>
      </w:r>
      <w:r>
        <w:fldChar w:fldCharType="end"/>
      </w:r>
      <w:r>
        <w:t xml:space="preserve"> </w:t>
      </w:r>
      <w:r w:rsidR="00350E86">
        <w:t>is a wireframe designed for the individual</w:t>
      </w:r>
      <w:r w:rsidR="00D61221">
        <w:t xml:space="preserve"> research</w:t>
      </w:r>
      <w:r w:rsidR="00350E86">
        <w:t xml:space="preserve"> component</w:t>
      </w:r>
      <w:r w:rsidR="00D61221">
        <w:t xml:space="preserve">. A </w:t>
      </w:r>
      <w:r w:rsidR="007F44E1">
        <w:t xml:space="preserve">less experienced </w:t>
      </w:r>
      <w:r w:rsidR="00D61221">
        <w:t xml:space="preserve">user </w:t>
      </w:r>
      <w:r w:rsidR="007F44E1">
        <w:t xml:space="preserve">with the terminal </w:t>
      </w:r>
      <w:r w:rsidR="00D61221">
        <w:t xml:space="preserve">will be able to </w:t>
      </w:r>
      <w:r w:rsidR="007F44E1">
        <w:t>use the proposed GUI to interact with the tool to use the SE</w:t>
      </w:r>
      <w:r w:rsidR="45E8B80C">
        <w:t>E</w:t>
      </w:r>
      <w:r w:rsidR="007F44E1">
        <w:t xml:space="preserve">TM algorithm to </w:t>
      </w:r>
      <w:r w:rsidR="00B678D5">
        <w:t>map English words in either the Rasa conversational AI assistant dataset or an external dataset</w:t>
      </w:r>
      <w:r w:rsidR="00375B5B">
        <w:t xml:space="preserve"> of choice and get a list of token mappings done.</w:t>
      </w:r>
      <w:r w:rsidR="00467E41">
        <w:t xml:space="preserve"> </w:t>
      </w:r>
      <w:r w:rsidR="0041145F">
        <w:t>As previously mentioned, the tool can be attached with Rasa</w:t>
      </w:r>
      <w:r w:rsidR="00BC6F5A">
        <w:t xml:space="preserve"> </w:t>
      </w:r>
      <w:r w:rsidR="00A376BC">
        <w:t xml:space="preserve">framework and the GUI tool can be used to perform token mapping for a preferred external text corpus or </w:t>
      </w:r>
      <w:r w:rsidR="00650C54">
        <w:t>any given text.</w:t>
      </w:r>
    </w:p>
    <w:p w:rsidR="00BF44E1" w:rsidP="00BF44E1" w:rsidRDefault="00BF44E1" w14:paraId="5C405587" w14:textId="77777777">
      <w:pPr>
        <w:spacing w:before="0" w:after="0" w:line="360" w:lineRule="auto"/>
      </w:pPr>
    </w:p>
    <w:p w:rsidR="00BF44E1" w:rsidP="00BF44E1" w:rsidRDefault="00BF44E1" w14:paraId="3B8501B3" w14:textId="77777777">
      <w:pPr>
        <w:spacing w:before="0" w:after="0" w:line="360" w:lineRule="auto"/>
      </w:pPr>
    </w:p>
    <w:p w:rsidR="00BF44E1" w:rsidP="00BF44E1" w:rsidRDefault="00BF44E1" w14:paraId="07A3A2D3" w14:textId="77777777">
      <w:pPr>
        <w:spacing w:before="0" w:after="0" w:line="360" w:lineRule="auto"/>
      </w:pPr>
    </w:p>
    <w:p w:rsidR="00BF44E1" w:rsidP="00BF44E1" w:rsidRDefault="00BF44E1" w14:paraId="3BADB12D" w14:textId="77777777">
      <w:pPr>
        <w:spacing w:before="0" w:after="0" w:line="360" w:lineRule="auto"/>
      </w:pPr>
    </w:p>
    <w:p w:rsidR="00BF44E1" w:rsidP="00BF44E1" w:rsidRDefault="00BF44E1" w14:paraId="7F8FF6F3" w14:textId="77777777">
      <w:pPr>
        <w:spacing w:before="0" w:after="0" w:line="360" w:lineRule="auto"/>
      </w:pPr>
    </w:p>
    <w:p w:rsidR="00BF44E1" w:rsidP="00BF44E1" w:rsidRDefault="00BF44E1" w14:paraId="4E7A5127" w14:textId="77777777">
      <w:pPr>
        <w:spacing w:before="0" w:after="0" w:line="360" w:lineRule="auto"/>
      </w:pPr>
    </w:p>
    <w:p w:rsidR="00BF44E1" w:rsidP="00BF44E1" w:rsidRDefault="00BF44E1" w14:paraId="11260C65" w14:textId="77777777">
      <w:pPr>
        <w:spacing w:before="0" w:after="0" w:line="360" w:lineRule="auto"/>
      </w:pPr>
    </w:p>
    <w:p w:rsidR="00BF44E1" w:rsidP="00BF44E1" w:rsidRDefault="00BF44E1" w14:paraId="185EC568" w14:textId="77777777">
      <w:pPr>
        <w:spacing w:before="0" w:after="0" w:line="360" w:lineRule="auto"/>
      </w:pPr>
    </w:p>
    <w:p w:rsidR="00BF44E1" w:rsidP="00BF44E1" w:rsidRDefault="00BF44E1" w14:paraId="3E90CAAE" w14:textId="77777777">
      <w:pPr>
        <w:spacing w:before="0" w:after="0" w:line="360" w:lineRule="auto"/>
      </w:pPr>
    </w:p>
    <w:p w:rsidR="00BF44E1" w:rsidP="00BF44E1" w:rsidRDefault="00BF44E1" w14:paraId="5D000739" w14:textId="77777777">
      <w:pPr>
        <w:spacing w:before="0" w:after="0" w:line="360" w:lineRule="auto"/>
      </w:pPr>
    </w:p>
    <w:p w:rsidR="004B477F" w:rsidP="001E50AD" w:rsidRDefault="00213DEB" w14:paraId="7DD69049" w14:textId="7EE205A0">
      <w:pPr>
        <w:spacing w:before="0" w:after="0" w:line="360" w:lineRule="auto"/>
      </w:pPr>
      <w:r>
        <w:rPr>
          <w:noProof/>
        </w:rPr>
        <mc:AlternateContent>
          <mc:Choice Requires="wps">
            <w:drawing>
              <wp:anchor distT="0" distB="0" distL="114300" distR="114300" simplePos="0" relativeHeight="251658261" behindDoc="0" locked="0" layoutInCell="1" allowOverlap="1" wp14:anchorId="46FE0E38" wp14:editId="30350F20">
                <wp:simplePos x="0" y="0"/>
                <wp:positionH relativeFrom="column">
                  <wp:posOffset>7620</wp:posOffset>
                </wp:positionH>
                <wp:positionV relativeFrom="paragraph">
                  <wp:posOffset>3598059</wp:posOffset>
                </wp:positionV>
                <wp:extent cx="5160010" cy="635"/>
                <wp:effectExtent l="0" t="0" r="2540" b="8890"/>
                <wp:wrapTopAndBottom/>
                <wp:docPr id="7" name="Text Box 7"/>
                <wp:cNvGraphicFramePr/>
                <a:graphic xmlns:a="http://schemas.openxmlformats.org/drawingml/2006/main">
                  <a:graphicData uri="http://schemas.microsoft.com/office/word/2010/wordprocessingShape">
                    <wps:wsp>
                      <wps:cNvSpPr txBox="1"/>
                      <wps:spPr>
                        <a:xfrm>
                          <a:off x="0" y="0"/>
                          <a:ext cx="5160010" cy="635"/>
                        </a:xfrm>
                        <a:prstGeom prst="rect">
                          <a:avLst/>
                        </a:prstGeom>
                        <a:solidFill>
                          <a:prstClr val="white"/>
                        </a:solidFill>
                        <a:ln>
                          <a:noFill/>
                        </a:ln>
                      </wps:spPr>
                      <wps:txbx>
                        <w:txbxContent>
                          <w:p w:rsidRPr="00E96F9B" w:rsidR="00F55E2A" w:rsidP="00EE38B1" w:rsidRDefault="00F55E2A" w14:paraId="1271FA68" w14:textId="48F9F1A9">
                            <w:pPr>
                              <w:pStyle w:val="Caption"/>
                              <w:jc w:val="left"/>
                              <w:rPr>
                                <w:sz w:val="24"/>
                              </w:rPr>
                            </w:pPr>
                            <w:bookmarkStart w:name="_Ref94429110" w:id="98"/>
                            <w:bookmarkStart w:name="_Toc94457022" w:id="99"/>
                            <w:r>
                              <w:t>Figure 3.</w:t>
                            </w:r>
                            <w:bookmarkEnd w:id="98"/>
                            <w:r w:rsidR="009708A9">
                              <w:t>7</w:t>
                            </w:r>
                            <w:r>
                              <w:t>: Wireframe of the proposed user interface of SE</w:t>
                            </w:r>
                            <w:r w:rsidR="003514F8">
                              <w:t>E</w:t>
                            </w:r>
                            <w:r>
                              <w:t>TM local server</w:t>
                            </w:r>
                            <w:r w:rsidR="00EE38B1">
                              <w:t xml:space="preserve"> for efficient token mapping</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5F3890FA">
              <v:shape id="Text Box 7" style="position:absolute;left:0;text-align:left;margin-left:.6pt;margin-top:283.3pt;width:406.3pt;height:.05pt;z-index:2516582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" w14:anchorId="46FE0E38">
                <v:textbox style="mso-fit-shape-to-text:t" inset="0,0,0,0">
                  <w:txbxContent>
                    <w:p w:rsidRPr="00E96F9B" w:rsidR="00F55E2A" w:rsidP="00EE38B1" w:rsidRDefault="00F55E2A" w14:paraId="0827C548" w14:textId="48F9F1A9">
                      <w:pPr>
                        <w:pStyle w:val="Caption"/>
                        <w:jc w:val="left"/>
                        <w:rPr>
                          <w:sz w:val="24"/>
                        </w:rPr>
                      </w:pPr>
                      <w:r>
                        <w:t>Figure 3.</w:t>
                      </w:r>
                      <w:r w:rsidR="009708A9">
                        <w:t>7</w:t>
                      </w:r>
                      <w:r>
                        <w:t>: Wireframe of the proposed user interface of SE</w:t>
                      </w:r>
                      <w:r w:rsidR="003514F8">
                        <w:t>E</w:t>
                      </w:r>
                      <w:r>
                        <w:t>TM local server</w:t>
                      </w:r>
                      <w:r w:rsidR="00EE38B1">
                        <w:t xml:space="preserve"> for efficient token mapping</w:t>
                      </w:r>
                    </w:p>
                  </w:txbxContent>
                </v:textbox>
                <w10:wrap type="topAndBottom"/>
              </v:shape>
            </w:pict>
          </mc:Fallback>
        </mc:AlternateContent>
      </w:r>
      <w:r w:rsidRPr="00145638">
        <w:rPr>
          <w:noProof/>
        </w:rPr>
        <w:drawing>
          <wp:anchor distT="0" distB="0" distL="114300" distR="114300" simplePos="0" relativeHeight="251658262" behindDoc="0" locked="0" layoutInCell="1" allowOverlap="1" wp14:anchorId="0678CFCF" wp14:editId="1C756CC9">
            <wp:simplePos x="0" y="0"/>
            <wp:positionH relativeFrom="column">
              <wp:posOffset>-11131</wp:posOffset>
            </wp:positionH>
            <wp:positionV relativeFrom="paragraph">
              <wp:posOffset>4273587</wp:posOffset>
            </wp:positionV>
            <wp:extent cx="5091430" cy="3541395"/>
            <wp:effectExtent l="0" t="0" r="1270" b="1905"/>
            <wp:wrapTopAndBottom/>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091430" cy="3541395"/>
                    </a:xfrm>
                    <a:prstGeom prst="rect">
                      <a:avLst/>
                    </a:prstGeom>
                  </pic:spPr>
                </pic:pic>
              </a:graphicData>
            </a:graphic>
            <wp14:sizeRelH relativeFrom="margin">
              <wp14:pctWidth>0</wp14:pctWidth>
            </wp14:sizeRelH>
            <wp14:sizeRelV relativeFrom="margin">
              <wp14:pctHeight>0</wp14:pctHeight>
            </wp14:sizeRelV>
          </wp:anchor>
        </w:drawing>
      </w:r>
      <w:r w:rsidR="00E91FC0">
        <w:rPr>
          <w:noProof/>
        </w:rPr>
        <w:drawing>
          <wp:inline distT="0" distB="0" distL="0" distR="0" wp14:anchorId="05709530" wp14:editId="72B0A3B6">
            <wp:extent cx="5077300" cy="3558988"/>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082267" cy="3562469"/>
                    </a:xfrm>
                    <a:prstGeom prst="rect">
                      <a:avLst/>
                    </a:prstGeom>
                  </pic:spPr>
                </pic:pic>
              </a:graphicData>
            </a:graphic>
          </wp:inline>
        </w:drawing>
      </w:r>
    </w:p>
    <w:p w:rsidR="008A0749" w:rsidP="001E50AD" w:rsidRDefault="00213DEB" w14:paraId="6D798966" w14:textId="12300678">
      <w:pPr>
        <w:spacing w:before="0" w:after="0" w:line="360" w:lineRule="auto"/>
      </w:pPr>
      <w:r>
        <w:rPr>
          <w:noProof/>
        </w:rPr>
        <mc:AlternateContent>
          <mc:Choice Requires="wps">
            <w:drawing>
              <wp:anchor distT="0" distB="0" distL="114300" distR="114300" simplePos="0" relativeHeight="251658263" behindDoc="0" locked="0" layoutInCell="1" allowOverlap="1" wp14:anchorId="2B657BC9" wp14:editId="1B9D95BE">
                <wp:simplePos x="0" y="0"/>
                <wp:positionH relativeFrom="column">
                  <wp:posOffset>174326</wp:posOffset>
                </wp:positionH>
                <wp:positionV relativeFrom="paragraph">
                  <wp:posOffset>4251512</wp:posOffset>
                </wp:positionV>
                <wp:extent cx="5129530" cy="635"/>
                <wp:effectExtent l="0" t="0" r="1270" b="0"/>
                <wp:wrapTopAndBottom/>
                <wp:docPr id="16" name="Text Box 16"/>
                <wp:cNvGraphicFramePr/>
                <a:graphic xmlns:a="http://schemas.openxmlformats.org/drawingml/2006/main">
                  <a:graphicData uri="http://schemas.microsoft.com/office/word/2010/wordprocessingShape">
                    <wps:wsp>
                      <wps:cNvSpPr txBox="1"/>
                      <wps:spPr>
                        <a:xfrm>
                          <a:off x="0" y="0"/>
                          <a:ext cx="5129530" cy="635"/>
                        </a:xfrm>
                        <a:prstGeom prst="rect">
                          <a:avLst/>
                        </a:prstGeom>
                        <a:solidFill>
                          <a:prstClr val="white"/>
                        </a:solidFill>
                        <a:ln>
                          <a:noFill/>
                        </a:ln>
                      </wps:spPr>
                      <wps:txbx>
                        <w:txbxContent>
                          <w:p w:rsidRPr="009733B2" w:rsidR="00940D16" w:rsidP="00940D16" w:rsidRDefault="00940D16" w14:paraId="1A66D58C" w14:textId="4770E314">
                            <w:pPr>
                              <w:pStyle w:val="Caption"/>
                              <w:jc w:val="left"/>
                              <w:rPr>
                                <w:sz w:val="24"/>
                              </w:rPr>
                            </w:pPr>
                            <w:bookmarkStart w:name="_Ref94429116" w:id="102"/>
                            <w:bookmarkStart w:name="_Toc94457023" w:id="103"/>
                            <w:r>
                              <w:t>Figure 3.</w:t>
                            </w:r>
                            <w:bookmarkEnd w:id="102"/>
                            <w:r w:rsidR="009708A9">
                              <w:t>8</w:t>
                            </w:r>
                            <w:r>
                              <w:t>: Wireframe for the main user interface where the Sinhala-English code-switching enabled keyboard interface will be attached</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2189CAC0">
              <v:shape id="Text Box 16" style="position:absolute;left:0;text-align:left;margin-left:13.75pt;margin-top:334.75pt;width:403.9pt;height:.05pt;z-index:25165826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" w14:anchorId="2B657BC9">
                <v:textbox style="mso-fit-shape-to-text:t" inset="0,0,0,0">
                  <w:txbxContent>
                    <w:p w:rsidRPr="009733B2" w:rsidR="00940D16" w:rsidP="00940D16" w:rsidRDefault="00940D16" w14:paraId="09F62790" w14:textId="4770E314">
                      <w:pPr>
                        <w:pStyle w:val="Caption"/>
                        <w:jc w:val="left"/>
                        <w:rPr>
                          <w:sz w:val="24"/>
                        </w:rPr>
                      </w:pPr>
                      <w:r>
                        <w:t>Figure 3.</w:t>
                      </w:r>
                      <w:r w:rsidR="009708A9">
                        <w:t>8</w:t>
                      </w:r>
                      <w:r>
                        <w:t>: Wireframe for the main user interface where the Sinhala-English code-switching enabled keyboard interface will be attached</w:t>
                      </w:r>
                    </w:p>
                  </w:txbxContent>
                </v:textbox>
                <w10:wrap type="topAndBottom"/>
              </v:shape>
            </w:pict>
          </mc:Fallback>
        </mc:AlternateContent>
      </w:r>
    </w:p>
    <w:p w:rsidR="00785201" w:rsidP="001E50AD" w:rsidRDefault="00785201" w14:paraId="715DB8BB" w14:textId="77777777">
      <w:pPr>
        <w:spacing w:before="0" w:after="0" w:line="360" w:lineRule="auto"/>
      </w:pPr>
    </w:p>
    <w:p w:rsidR="00B246C0" w:rsidP="001E50AD" w:rsidRDefault="00940D16" w14:paraId="38B75C34" w14:textId="44E9572F">
      <w:pPr>
        <w:spacing w:before="0" w:after="0" w:line="360" w:lineRule="auto"/>
      </w:pPr>
      <w:r>
        <w:fldChar w:fldCharType="begin"/>
      </w:r>
      <w:r>
        <w:instrText xml:space="preserve"> REF _Ref94429116 \h </w:instrText>
      </w:r>
      <w:r>
        <w:fldChar w:fldCharType="separate"/>
      </w:r>
      <w:r>
        <w:t>Figure 3</w:t>
      </w:r>
      <w:r w:rsidR="00785201">
        <w:t>.8</w:t>
      </w:r>
      <w:r>
        <w:fldChar w:fldCharType="end"/>
      </w:r>
      <w:r>
        <w:t xml:space="preserve"> illustrate a </w:t>
      </w:r>
      <w:r w:rsidR="0052760C">
        <w:t>basic</w:t>
      </w:r>
      <w:r>
        <w:t xml:space="preserve"> w</w:t>
      </w:r>
      <w:r w:rsidR="0052760C">
        <w:t xml:space="preserve">ireframe of the proposed frontend for the overall research and how the character mapping algorithm will be utilized to </w:t>
      </w:r>
      <w:r w:rsidR="00C30820">
        <w:t>type Sinhala and English code-switching text queries without having to use any external applications or services.</w:t>
      </w:r>
    </w:p>
    <w:p w:rsidRPr="00C35C30" w:rsidR="0023545C" w:rsidP="001E50AD" w:rsidRDefault="0023545C" w14:paraId="2790E94A" w14:textId="4823066E">
      <w:pPr>
        <w:spacing w:before="0" w:after="0" w:line="360" w:lineRule="auto"/>
      </w:pPr>
    </w:p>
    <w:p w:rsidR="00704B05" w:rsidP="0087690F" w:rsidRDefault="00F11958" w14:paraId="7C035505" w14:textId="204EC4C1">
      <w:pPr>
        <w:pStyle w:val="Heading2"/>
        <w:numPr>
          <w:ilvl w:val="1"/>
          <w:numId w:val="3"/>
        </w:numPr>
        <w:spacing w:before="0" w:line="360" w:lineRule="auto"/>
      </w:pPr>
      <w:bookmarkStart w:name="_Toc93957896" w:id="106"/>
      <w:bookmarkStart w:name="_Toc95508603" w:id="107"/>
      <w:r>
        <w:t>Tools and Technologies</w:t>
      </w:r>
      <w:bookmarkEnd w:id="106"/>
      <w:bookmarkEnd w:id="107"/>
    </w:p>
    <w:p w:rsidRPr="00704B05" w:rsidR="00704B05" w:rsidP="00704B05" w:rsidRDefault="32011DDC" w14:paraId="22098119" w14:textId="00A45307">
      <w:pPr>
        <w:spacing w:before="0" w:after="0" w:line="360" w:lineRule="auto"/>
        <w:rPr>
          <w:rFonts w:eastAsia="Calibri"/>
        </w:rPr>
      </w:pPr>
      <w:r w:rsidRPr="686878FF" w:rsidR="32011DDC">
        <w:rPr>
          <w:rFonts w:eastAsia="Calibri"/>
        </w:rPr>
        <w:t xml:space="preserve">The </w:t>
      </w:r>
      <w:r w:rsidRPr="686878FF" w:rsidR="32011DDC">
        <w:rPr>
          <w:rFonts w:eastAsia="Times New Roman" w:cs="Times New Roman"/>
        </w:rPr>
        <w:t>SE</w:t>
      </w:r>
      <w:r w:rsidRPr="686878FF" w:rsidR="1B52639A">
        <w:rPr>
          <w:rFonts w:eastAsia="Times New Roman" w:cs="Times New Roman"/>
        </w:rPr>
        <w:t>E</w:t>
      </w:r>
      <w:r w:rsidRPr="686878FF" w:rsidR="32011DDC">
        <w:rPr>
          <w:rFonts w:eastAsia="Times New Roman" w:cs="Times New Roman"/>
        </w:rPr>
        <w:t xml:space="preserve">TM algorithm implementation and package development will be done using Python 3.8. However, packages such as NumPy, Pandas, </w:t>
      </w:r>
      <w:r w:rsidRPr="686878FF" w:rsidR="32011DDC">
        <w:rPr>
          <w:rFonts w:eastAsia="Times New Roman" w:cs="Times New Roman"/>
        </w:rPr>
        <w:t>Sklearn</w:t>
      </w:r>
      <w:r w:rsidRPr="686878FF" w:rsidR="32011DDC">
        <w:rPr>
          <w:rFonts w:eastAsia="Times New Roman" w:cs="Times New Roman"/>
        </w:rPr>
        <w:t xml:space="preserve">, NLTK will be used for the preparation and preprocessing of the datasets and text pipelines. </w:t>
      </w:r>
      <w:r w:rsidRPr="686878FF" w:rsidR="32011DDC">
        <w:rPr>
          <w:rFonts w:eastAsia="Times New Roman" w:cs="Times New Roman"/>
        </w:rPr>
        <w:t>Gensim</w:t>
      </w:r>
      <w:r w:rsidRPr="686878FF" w:rsidR="32011DDC">
        <w:rPr>
          <w:rFonts w:eastAsia="Times New Roman" w:cs="Times New Roman"/>
        </w:rPr>
        <w:t xml:space="preserve"> will be used for the implementation and training of Word2Vec models which will then be attached to the Rasa NLU pipeline as a custom component for dense feature extraction. The Overall im</w:t>
      </w:r>
      <w:r w:rsidRPr="686878FF" w:rsidR="32011DDC">
        <w:rPr>
          <w:rFonts w:eastAsia="Calibri"/>
        </w:rPr>
        <w:t xml:space="preserve">plementation of the complete research and model training and testing for the common Rasa conversational AI assistant will be using the specific Rasa version 2.8.12. PyCharm, VS code and Google </w:t>
      </w:r>
      <w:proofErr w:type="spellStart"/>
      <w:r w:rsidRPr="686878FF" w:rsidR="32011DDC">
        <w:rPr>
          <w:rFonts w:eastAsia="Calibri"/>
        </w:rPr>
        <w:t>CoLab</w:t>
      </w:r>
      <w:proofErr w:type="spellEnd"/>
      <w:r w:rsidRPr="686878FF" w:rsidR="32011DDC">
        <w:rPr>
          <w:rFonts w:eastAsia="Calibri"/>
        </w:rPr>
        <w:t xml:space="preserve"> will be used as the IDEs.</w:t>
      </w:r>
    </w:p>
    <w:p w:rsidR="00704B05" w:rsidP="0087690F" w:rsidRDefault="00704B05" w14:paraId="3EDC3C7E" w14:textId="77777777">
      <w:pPr>
        <w:spacing w:before="0" w:after="0"/>
      </w:pPr>
    </w:p>
    <w:p w:rsidR="00E3146A" w:rsidP="0087690F" w:rsidRDefault="0087690F" w14:paraId="442341F4" w14:textId="153F9410">
      <w:pPr>
        <w:spacing w:before="0" w:after="0"/>
      </w:pPr>
      <w:r>
        <w:t xml:space="preserve">The </w:t>
      </w:r>
      <w:r w:rsidR="008108A5">
        <w:t xml:space="preserve">complete </w:t>
      </w:r>
      <w:r>
        <w:t xml:space="preserve">list of tools and technologies </w:t>
      </w:r>
      <w:r w:rsidR="003B7B1B">
        <w:t xml:space="preserve">used </w:t>
      </w:r>
      <w:r w:rsidR="00CE50D9">
        <w:t>in this research component and the overall research are as follows.</w:t>
      </w:r>
    </w:p>
    <w:p w:rsidRPr="00420457" w:rsidR="0087690F" w:rsidP="00E3146A" w:rsidRDefault="0087690F" w14:paraId="2C5E9A73" w14:textId="337871E9">
      <w:pPr>
        <w:pStyle w:val="Caption"/>
        <w:keepNext/>
        <w:spacing w:after="0" w:line="360" w:lineRule="auto"/>
        <w:jc w:val="left"/>
      </w:pPr>
    </w:p>
    <w:p w:rsidR="00E30CF3" w:rsidP="00E30CF3" w:rsidRDefault="00E30CF3" w14:paraId="6F188D2A" w14:textId="7D4C0C27">
      <w:pPr>
        <w:pStyle w:val="Caption"/>
        <w:keepNext/>
        <w:jc w:val="left"/>
      </w:pPr>
      <w:bookmarkStart w:name="_Toc94457538" w:id="108"/>
      <w:r>
        <w:t>Table 3.</w:t>
      </w:r>
      <w:r>
        <w:fldChar w:fldCharType="begin"/>
      </w:r>
      <w:r>
        <w:instrText>SEQ Table_3. \* ARABIC</w:instrText>
      </w:r>
      <w:r>
        <w:fldChar w:fldCharType="separate"/>
      </w:r>
      <w:r>
        <w:rPr>
          <w:noProof/>
        </w:rPr>
        <w:t>1</w:t>
      </w:r>
      <w:r>
        <w:fldChar w:fldCharType="end"/>
      </w:r>
      <w:r w:rsidRPr="00B63444">
        <w:t>: Task and Tools to be used</w:t>
      </w:r>
      <w:bookmarkEnd w:id="108"/>
    </w:p>
    <w:tbl>
      <w:tblPr>
        <w:tblStyle w:val="TableGrid"/>
        <w:tblW w:w="0" w:type="auto"/>
        <w:tblLayout w:type="fixed"/>
        <w:tblLook w:val="04A0" w:firstRow="1" w:lastRow="0" w:firstColumn="1" w:lastColumn="0" w:noHBand="0" w:noVBand="1"/>
      </w:tblPr>
      <w:tblGrid>
        <w:gridCol w:w="4095"/>
        <w:gridCol w:w="4095"/>
      </w:tblGrid>
      <w:tr w:rsidR="75369FF6" w:rsidTr="34F74EFA" w14:paraId="6863E616" w14:textId="77777777">
        <w:tc>
          <w:tcPr>
            <w:tcW w:w="4095" w:type="dxa"/>
            <w:shd w:val="clear" w:color="auto" w:fill="FFFFFF" w:themeFill="background1"/>
          </w:tcPr>
          <w:p w:rsidRPr="00E50F34" w:rsidR="75369FF6" w:rsidP="1C7FA143" w:rsidRDefault="75369FF6" w14:paraId="4E21590D" w14:textId="177EF0BC">
            <w:pPr>
              <w:spacing w:before="0"/>
              <w:jc w:val="center"/>
              <w:rPr>
                <w:rFonts w:eastAsia="Times New Roman" w:cs="Times New Roman"/>
                <w:b/>
                <w:color w:val="000000" w:themeColor="text1"/>
                <w:sz w:val="22"/>
              </w:rPr>
            </w:pPr>
            <w:r w:rsidRPr="1C7FA143">
              <w:rPr>
                <w:rFonts w:eastAsia="Times New Roman" w:cs="Times New Roman"/>
                <w:b/>
                <w:color w:val="000000" w:themeColor="text1"/>
                <w:sz w:val="22"/>
              </w:rPr>
              <w:t>Task</w:t>
            </w:r>
          </w:p>
        </w:tc>
        <w:tc>
          <w:tcPr>
            <w:tcW w:w="4095" w:type="dxa"/>
            <w:shd w:val="clear" w:color="auto" w:fill="FFFFFF" w:themeFill="background1"/>
          </w:tcPr>
          <w:p w:rsidRPr="00E50F34" w:rsidR="75369FF6" w:rsidP="1C7FA143" w:rsidRDefault="75369FF6" w14:paraId="2FDC4C23" w14:textId="12949850">
            <w:pPr>
              <w:spacing w:before="0"/>
              <w:jc w:val="center"/>
              <w:rPr>
                <w:rFonts w:eastAsia="Times New Roman" w:cs="Times New Roman"/>
                <w:b/>
                <w:color w:val="000000" w:themeColor="text1"/>
                <w:sz w:val="22"/>
              </w:rPr>
            </w:pPr>
            <w:r w:rsidRPr="1C7FA143">
              <w:rPr>
                <w:rFonts w:eastAsia="Times New Roman" w:cs="Times New Roman"/>
                <w:b/>
                <w:color w:val="000000" w:themeColor="text1"/>
                <w:sz w:val="22"/>
              </w:rPr>
              <w:t>Tools to be used</w:t>
            </w:r>
          </w:p>
        </w:tc>
      </w:tr>
      <w:tr w:rsidR="75369FF6" w:rsidTr="34F74EFA" w14:paraId="1943495B" w14:textId="77777777">
        <w:tc>
          <w:tcPr>
            <w:tcW w:w="4095" w:type="dxa"/>
          </w:tcPr>
          <w:p w:rsidR="75369FF6" w:rsidP="34F74EFA" w:rsidRDefault="4B7FBA99" w14:paraId="235AC607" w14:textId="768774C4">
            <w:pPr>
              <w:spacing w:before="0" w:after="0"/>
              <w:jc w:val="left"/>
              <w:rPr>
                <w:rFonts w:eastAsia="Times New Roman" w:cs="Times New Roman"/>
                <w:color w:val="000000" w:themeColor="text1"/>
                <w:sz w:val="22"/>
              </w:rPr>
            </w:pPr>
            <w:r w:rsidRPr="34F74EFA">
              <w:rPr>
                <w:rFonts w:eastAsia="Times New Roman" w:cs="Times New Roman"/>
                <w:color w:val="000000" w:themeColor="text1"/>
                <w:sz w:val="22"/>
              </w:rPr>
              <w:t xml:space="preserve">Algorithm Implementation and </w:t>
            </w:r>
            <w:r w:rsidRPr="34F74EFA" w:rsidR="6723A6DA">
              <w:rPr>
                <w:rFonts w:eastAsia="Times New Roman" w:cs="Times New Roman"/>
                <w:color w:val="000000" w:themeColor="text1"/>
                <w:sz w:val="22"/>
              </w:rPr>
              <w:t>SE</w:t>
            </w:r>
            <w:r w:rsidRPr="34F74EFA" w:rsidR="2BB3EA0C">
              <w:rPr>
                <w:rFonts w:eastAsia="Times New Roman" w:cs="Times New Roman"/>
                <w:color w:val="000000" w:themeColor="text1"/>
                <w:sz w:val="22"/>
              </w:rPr>
              <w:t>E</w:t>
            </w:r>
            <w:r w:rsidRPr="34F74EFA" w:rsidR="6723A6DA">
              <w:rPr>
                <w:rFonts w:eastAsia="Times New Roman" w:cs="Times New Roman"/>
                <w:color w:val="000000" w:themeColor="text1"/>
                <w:sz w:val="22"/>
              </w:rPr>
              <w:t xml:space="preserve">TM </w:t>
            </w:r>
            <w:r w:rsidRPr="34F74EFA">
              <w:rPr>
                <w:rFonts w:eastAsia="Times New Roman" w:cs="Times New Roman"/>
                <w:color w:val="000000" w:themeColor="text1"/>
                <w:sz w:val="22"/>
              </w:rPr>
              <w:t>package development</w:t>
            </w:r>
          </w:p>
        </w:tc>
        <w:tc>
          <w:tcPr>
            <w:tcW w:w="4095" w:type="dxa"/>
          </w:tcPr>
          <w:p w:rsidR="75369FF6" w:rsidP="00F90FF8" w:rsidRDefault="75369FF6" w14:paraId="669DF4EB" w14:textId="6503742B">
            <w:pPr>
              <w:spacing w:before="0" w:after="0"/>
              <w:jc w:val="left"/>
              <w:rPr>
                <w:rFonts w:eastAsia="Times New Roman" w:cs="Times New Roman"/>
                <w:color w:val="000000" w:themeColor="text1"/>
                <w:sz w:val="22"/>
              </w:rPr>
            </w:pPr>
            <w:r w:rsidRPr="75369FF6">
              <w:rPr>
                <w:rFonts w:eastAsia="Times New Roman" w:cs="Times New Roman"/>
                <w:color w:val="000000" w:themeColor="text1"/>
                <w:sz w:val="22"/>
              </w:rPr>
              <w:t xml:space="preserve">Python 3.8, NumPy, Pandas, sklearn, </w:t>
            </w:r>
            <w:r w:rsidRPr="61BCA117" w:rsidR="12CB7586">
              <w:rPr>
                <w:rFonts w:eastAsia="Times New Roman" w:cs="Times New Roman"/>
                <w:color w:val="000000" w:themeColor="text1"/>
                <w:sz w:val="22"/>
              </w:rPr>
              <w:t>NLTK</w:t>
            </w:r>
            <w:r w:rsidRPr="129C062B" w:rsidR="12CB7586">
              <w:rPr>
                <w:rFonts w:eastAsia="Times New Roman" w:cs="Times New Roman"/>
                <w:color w:val="000000" w:themeColor="text1"/>
                <w:sz w:val="22"/>
              </w:rPr>
              <w:t xml:space="preserve">, </w:t>
            </w:r>
            <w:r w:rsidRPr="5B7318D2" w:rsidR="6680FA7F">
              <w:rPr>
                <w:rFonts w:eastAsia="Times New Roman" w:cs="Times New Roman"/>
                <w:color w:val="000000" w:themeColor="text1"/>
                <w:sz w:val="22"/>
              </w:rPr>
              <w:t>Gensim,</w:t>
            </w:r>
            <w:r w:rsidRPr="5B7318D2" w:rsidR="39783741">
              <w:rPr>
                <w:rFonts w:eastAsia="Times New Roman" w:cs="Times New Roman"/>
                <w:color w:val="000000" w:themeColor="text1"/>
                <w:sz w:val="22"/>
              </w:rPr>
              <w:t xml:space="preserve"> </w:t>
            </w:r>
            <w:r w:rsidRPr="73DE2BD3">
              <w:rPr>
                <w:rFonts w:eastAsia="Times New Roman" w:cs="Times New Roman"/>
                <w:color w:val="000000" w:themeColor="text1"/>
                <w:sz w:val="22"/>
              </w:rPr>
              <w:t>Rasa 2.8.12</w:t>
            </w:r>
            <w:r w:rsidRPr="090433AD" w:rsidR="06CEEC02">
              <w:rPr>
                <w:rFonts w:eastAsia="Times New Roman" w:cs="Times New Roman"/>
                <w:color w:val="000000" w:themeColor="text1"/>
                <w:sz w:val="22"/>
              </w:rPr>
              <w:t>,</w:t>
            </w:r>
            <w:r w:rsidRPr="090433AD">
              <w:rPr>
                <w:rFonts w:eastAsia="Times New Roman" w:cs="Times New Roman"/>
                <w:color w:val="000000" w:themeColor="text1"/>
                <w:sz w:val="22"/>
              </w:rPr>
              <w:t xml:space="preserve"> </w:t>
            </w:r>
            <w:r w:rsidRPr="75369FF6">
              <w:rPr>
                <w:rFonts w:eastAsia="Times New Roman" w:cs="Times New Roman"/>
                <w:color w:val="000000" w:themeColor="text1"/>
                <w:sz w:val="22"/>
              </w:rPr>
              <w:t>PyCharm, Visual Studio Code, Google CoLab</w:t>
            </w:r>
          </w:p>
        </w:tc>
      </w:tr>
      <w:tr w:rsidR="0086107D" w:rsidTr="34F74EFA" w14:paraId="27D39AEA" w14:textId="77777777">
        <w:tc>
          <w:tcPr>
            <w:tcW w:w="4095" w:type="dxa"/>
          </w:tcPr>
          <w:p w:rsidRPr="75369FF6" w:rsidR="0086107D" w:rsidP="00F90FF8" w:rsidRDefault="00B668ED" w14:paraId="6B9F01FC" w14:textId="3A93C15A">
            <w:pPr>
              <w:spacing w:before="0" w:after="0"/>
              <w:jc w:val="left"/>
              <w:rPr>
                <w:rFonts w:eastAsia="Times New Roman" w:cs="Times New Roman"/>
                <w:color w:val="000000" w:themeColor="text1"/>
                <w:sz w:val="22"/>
              </w:rPr>
            </w:pPr>
            <w:r>
              <w:rPr>
                <w:rFonts w:eastAsia="Times New Roman" w:cs="Times New Roman"/>
                <w:color w:val="000000" w:themeColor="text1"/>
                <w:sz w:val="22"/>
              </w:rPr>
              <w:t>Character mapping</w:t>
            </w:r>
            <w:r w:rsidR="00C3366C">
              <w:rPr>
                <w:rFonts w:eastAsia="Times New Roman" w:cs="Times New Roman"/>
                <w:color w:val="000000" w:themeColor="text1"/>
                <w:sz w:val="22"/>
              </w:rPr>
              <w:t xml:space="preserve"> and the keyboard interface development</w:t>
            </w:r>
          </w:p>
        </w:tc>
        <w:tc>
          <w:tcPr>
            <w:tcW w:w="4095" w:type="dxa"/>
          </w:tcPr>
          <w:p w:rsidRPr="75369FF6" w:rsidR="0086107D" w:rsidP="00F90FF8" w:rsidRDefault="00124E48" w14:paraId="4E1C1EBA" w14:textId="5310E5DA">
            <w:pPr>
              <w:spacing w:before="0" w:after="0"/>
              <w:jc w:val="left"/>
              <w:rPr>
                <w:rFonts w:eastAsia="Times New Roman" w:cs="Times New Roman"/>
                <w:color w:val="000000" w:themeColor="text1"/>
                <w:sz w:val="22"/>
              </w:rPr>
            </w:pPr>
            <w:r>
              <w:rPr>
                <w:rFonts w:eastAsia="Times New Roman" w:cs="Times New Roman"/>
                <w:color w:val="000000" w:themeColor="text1"/>
                <w:sz w:val="22"/>
              </w:rPr>
              <w:t>JavaScript</w:t>
            </w:r>
          </w:p>
        </w:tc>
      </w:tr>
      <w:tr w:rsidR="75369FF6" w:rsidTr="34F74EFA" w14:paraId="4AED1178" w14:textId="77777777">
        <w:tc>
          <w:tcPr>
            <w:tcW w:w="4095" w:type="dxa"/>
          </w:tcPr>
          <w:p w:rsidR="75369FF6" w:rsidP="34F74EFA" w:rsidRDefault="4B7FBA99" w14:paraId="0838BEC4" w14:textId="496F6076">
            <w:pPr>
              <w:spacing w:before="0" w:after="0"/>
              <w:jc w:val="left"/>
              <w:rPr>
                <w:rFonts w:eastAsia="Times New Roman" w:cs="Times New Roman"/>
                <w:color w:val="000000" w:themeColor="text1"/>
                <w:sz w:val="22"/>
              </w:rPr>
            </w:pPr>
            <w:r w:rsidRPr="34F74EFA">
              <w:rPr>
                <w:rFonts w:eastAsia="Times New Roman" w:cs="Times New Roman"/>
                <w:color w:val="000000" w:themeColor="text1"/>
                <w:sz w:val="22"/>
              </w:rPr>
              <w:t xml:space="preserve">Server development as a standalone frontend for the </w:t>
            </w:r>
            <w:r w:rsidRPr="34F74EFA" w:rsidR="02009C94">
              <w:rPr>
                <w:rFonts w:eastAsia="Times New Roman" w:cs="Times New Roman"/>
                <w:color w:val="000000" w:themeColor="text1"/>
                <w:sz w:val="22"/>
              </w:rPr>
              <w:t>SE</w:t>
            </w:r>
            <w:r w:rsidRPr="34F74EFA" w:rsidR="29D9F74D">
              <w:rPr>
                <w:rFonts w:eastAsia="Times New Roman" w:cs="Times New Roman"/>
                <w:color w:val="000000" w:themeColor="text1"/>
                <w:sz w:val="22"/>
              </w:rPr>
              <w:t>E</w:t>
            </w:r>
            <w:r w:rsidRPr="34F74EFA" w:rsidR="02009C94">
              <w:rPr>
                <w:rFonts w:eastAsia="Times New Roman" w:cs="Times New Roman"/>
                <w:color w:val="000000" w:themeColor="text1"/>
                <w:sz w:val="22"/>
              </w:rPr>
              <w:t>TM</w:t>
            </w:r>
            <w:r w:rsidRPr="34F74EFA">
              <w:rPr>
                <w:rFonts w:eastAsia="Times New Roman" w:cs="Times New Roman"/>
                <w:color w:val="000000" w:themeColor="text1"/>
                <w:sz w:val="22"/>
              </w:rPr>
              <w:t xml:space="preserve"> </w:t>
            </w:r>
            <w:r w:rsidRPr="34F74EFA" w:rsidR="02009C94">
              <w:rPr>
                <w:rFonts w:eastAsia="Times New Roman" w:cs="Times New Roman"/>
                <w:color w:val="000000" w:themeColor="text1"/>
                <w:sz w:val="22"/>
              </w:rPr>
              <w:t xml:space="preserve">token </w:t>
            </w:r>
            <w:r w:rsidRPr="34F74EFA" w:rsidR="44DB081E">
              <w:rPr>
                <w:rFonts w:eastAsia="Times New Roman" w:cs="Times New Roman"/>
                <w:color w:val="000000" w:themeColor="text1"/>
                <w:sz w:val="22"/>
              </w:rPr>
              <w:t>mapp</w:t>
            </w:r>
            <w:r w:rsidRPr="34F74EFA" w:rsidR="366345D9">
              <w:rPr>
                <w:rFonts w:eastAsia="Times New Roman" w:cs="Times New Roman"/>
                <w:color w:val="000000" w:themeColor="text1"/>
                <w:sz w:val="22"/>
              </w:rPr>
              <w:t>er</w:t>
            </w:r>
          </w:p>
        </w:tc>
        <w:tc>
          <w:tcPr>
            <w:tcW w:w="4095" w:type="dxa"/>
          </w:tcPr>
          <w:p w:rsidR="75369FF6" w:rsidP="00F90FF8" w:rsidRDefault="75369FF6" w14:paraId="1BCDB1C3" w14:textId="5B93E387">
            <w:pPr>
              <w:spacing w:before="0" w:after="0"/>
              <w:jc w:val="left"/>
              <w:rPr>
                <w:rFonts w:eastAsia="Times New Roman" w:cs="Times New Roman"/>
                <w:color w:val="000000" w:themeColor="text1"/>
                <w:sz w:val="22"/>
              </w:rPr>
            </w:pPr>
            <w:r w:rsidRPr="75369FF6">
              <w:rPr>
                <w:rFonts w:eastAsia="Times New Roman" w:cs="Times New Roman"/>
                <w:color w:val="000000" w:themeColor="text1"/>
                <w:sz w:val="22"/>
              </w:rPr>
              <w:t>Flask, JavaScript, Bootstrap, React JS (optional), Streamlit</w:t>
            </w:r>
          </w:p>
        </w:tc>
      </w:tr>
      <w:tr w:rsidR="75369FF6" w:rsidTr="34F74EFA" w14:paraId="040F75B0" w14:textId="77777777">
        <w:tc>
          <w:tcPr>
            <w:tcW w:w="4095" w:type="dxa"/>
          </w:tcPr>
          <w:p w:rsidR="00D22E19" w:rsidP="00F90FF8" w:rsidRDefault="75369FF6" w14:paraId="1147384F" w14:textId="46679066">
            <w:pPr>
              <w:spacing w:before="0" w:after="0"/>
              <w:jc w:val="left"/>
              <w:rPr>
                <w:rFonts w:eastAsia="Times New Roman" w:cs="Times New Roman"/>
                <w:color w:val="000000" w:themeColor="text1"/>
                <w:sz w:val="22"/>
              </w:rPr>
            </w:pPr>
            <w:r w:rsidRPr="75369FF6">
              <w:rPr>
                <w:rFonts w:eastAsia="Times New Roman" w:cs="Times New Roman"/>
                <w:color w:val="000000" w:themeColor="text1"/>
                <w:sz w:val="22"/>
              </w:rPr>
              <w:t>NoSQL Database development</w:t>
            </w:r>
            <w:r w:rsidR="00D22E19">
              <w:rPr>
                <w:rFonts w:eastAsia="Times New Roman" w:cs="Times New Roman"/>
                <w:color w:val="000000" w:themeColor="text1"/>
                <w:sz w:val="22"/>
              </w:rPr>
              <w:t xml:space="preserve"> (</w:t>
            </w:r>
            <w:r w:rsidR="009A2884">
              <w:rPr>
                <w:rFonts w:eastAsia="Times New Roman" w:cs="Times New Roman"/>
                <w:color w:val="000000" w:themeColor="text1"/>
                <w:sz w:val="22"/>
              </w:rPr>
              <w:t>for the overall research solution)</w:t>
            </w:r>
          </w:p>
        </w:tc>
        <w:tc>
          <w:tcPr>
            <w:tcW w:w="4095" w:type="dxa"/>
          </w:tcPr>
          <w:p w:rsidR="75369FF6" w:rsidP="00F90FF8" w:rsidRDefault="75369FF6" w14:paraId="0E1156A4" w14:textId="6967A7FA">
            <w:pPr>
              <w:spacing w:before="0" w:after="0"/>
              <w:jc w:val="left"/>
              <w:rPr>
                <w:rFonts w:eastAsia="Times New Roman" w:cs="Times New Roman"/>
                <w:color w:val="000000" w:themeColor="text1"/>
                <w:sz w:val="22"/>
              </w:rPr>
            </w:pPr>
            <w:r w:rsidRPr="75369FF6">
              <w:rPr>
                <w:rFonts w:eastAsia="Times New Roman" w:cs="Times New Roman"/>
                <w:color w:val="000000" w:themeColor="text1"/>
                <w:sz w:val="22"/>
              </w:rPr>
              <w:t>MongoDB Atlas, MongoDB Compass</w:t>
            </w:r>
          </w:p>
        </w:tc>
      </w:tr>
      <w:tr w:rsidR="75369FF6" w:rsidTr="34F74EFA" w14:paraId="2A6665C9" w14:textId="77777777">
        <w:tc>
          <w:tcPr>
            <w:tcW w:w="4095" w:type="dxa"/>
          </w:tcPr>
          <w:p w:rsidR="75369FF6" w:rsidP="00F90FF8" w:rsidRDefault="75369FF6" w14:paraId="3AC91D33" w14:textId="1D985A67">
            <w:pPr>
              <w:spacing w:before="0" w:after="0"/>
              <w:jc w:val="left"/>
              <w:rPr>
                <w:rFonts w:eastAsia="Times New Roman" w:cs="Times New Roman"/>
                <w:color w:val="000000" w:themeColor="text1"/>
                <w:sz w:val="22"/>
              </w:rPr>
            </w:pPr>
            <w:r w:rsidRPr="75369FF6">
              <w:rPr>
                <w:rFonts w:eastAsia="Times New Roman" w:cs="Times New Roman"/>
                <w:color w:val="000000" w:themeColor="text1"/>
                <w:sz w:val="22"/>
              </w:rPr>
              <w:t>Cloud Infrastructure management</w:t>
            </w:r>
            <w:r w:rsidR="005A1992">
              <w:rPr>
                <w:rFonts w:eastAsia="Times New Roman" w:cs="Times New Roman"/>
                <w:color w:val="000000" w:themeColor="text1"/>
                <w:sz w:val="22"/>
              </w:rPr>
              <w:t xml:space="preserve"> (for the overall research solution)</w:t>
            </w:r>
          </w:p>
        </w:tc>
        <w:tc>
          <w:tcPr>
            <w:tcW w:w="4095" w:type="dxa"/>
          </w:tcPr>
          <w:p w:rsidR="75369FF6" w:rsidP="00F90FF8" w:rsidRDefault="75369FF6" w14:paraId="39996439" w14:textId="4C8C8909">
            <w:pPr>
              <w:spacing w:before="0" w:after="0"/>
              <w:jc w:val="left"/>
              <w:rPr>
                <w:rFonts w:eastAsia="Times New Roman" w:cs="Times New Roman"/>
                <w:color w:val="000000" w:themeColor="text1"/>
                <w:sz w:val="22"/>
              </w:rPr>
            </w:pPr>
            <w:r w:rsidRPr="75369FF6">
              <w:rPr>
                <w:rFonts w:eastAsia="Times New Roman" w:cs="Times New Roman"/>
                <w:color w:val="000000" w:themeColor="text1"/>
                <w:sz w:val="22"/>
              </w:rPr>
              <w:t xml:space="preserve">One out of Google Cloud Platform </w:t>
            </w:r>
            <w:r w:rsidR="00C614D4">
              <w:rPr>
                <w:rFonts w:eastAsia="Times New Roman" w:cs="Times New Roman"/>
                <w:color w:val="000000" w:themeColor="text1"/>
                <w:sz w:val="22"/>
              </w:rPr>
              <w:t>or</w:t>
            </w:r>
            <w:r w:rsidRPr="75369FF6">
              <w:rPr>
                <w:rFonts w:eastAsia="Times New Roman" w:cs="Times New Roman"/>
                <w:color w:val="000000" w:themeColor="text1"/>
                <w:sz w:val="22"/>
              </w:rPr>
              <w:t xml:space="preserve"> Amazon Web Services</w:t>
            </w:r>
          </w:p>
        </w:tc>
      </w:tr>
      <w:tr w:rsidR="75369FF6" w:rsidTr="34F74EFA" w14:paraId="47F6FFD3" w14:textId="77777777">
        <w:tc>
          <w:tcPr>
            <w:tcW w:w="4095" w:type="dxa"/>
          </w:tcPr>
          <w:p w:rsidR="75369FF6" w:rsidP="00F90FF8" w:rsidRDefault="75369FF6" w14:paraId="040CB1B2" w14:textId="7F492644">
            <w:pPr>
              <w:spacing w:before="0" w:after="0"/>
              <w:jc w:val="left"/>
              <w:rPr>
                <w:rFonts w:eastAsia="Times New Roman" w:cs="Times New Roman"/>
                <w:color w:val="000000" w:themeColor="text1"/>
                <w:sz w:val="22"/>
              </w:rPr>
            </w:pPr>
            <w:r w:rsidRPr="75369FF6">
              <w:rPr>
                <w:rFonts w:eastAsia="Times New Roman" w:cs="Times New Roman"/>
                <w:color w:val="000000" w:themeColor="text1"/>
                <w:sz w:val="22"/>
              </w:rPr>
              <w:t>Conversational AI development by Integrating all research components (Backend)</w:t>
            </w:r>
          </w:p>
        </w:tc>
        <w:tc>
          <w:tcPr>
            <w:tcW w:w="4095" w:type="dxa"/>
          </w:tcPr>
          <w:p w:rsidR="75369FF6" w:rsidP="00F90FF8" w:rsidRDefault="75369FF6" w14:paraId="38E01327" w14:textId="5B623907">
            <w:pPr>
              <w:spacing w:before="0" w:after="0"/>
              <w:jc w:val="left"/>
              <w:rPr>
                <w:rFonts w:eastAsia="Times New Roman" w:cs="Times New Roman"/>
                <w:color w:val="000000" w:themeColor="text1"/>
                <w:sz w:val="22"/>
              </w:rPr>
            </w:pPr>
            <w:r w:rsidRPr="75369FF6">
              <w:rPr>
                <w:rFonts w:eastAsia="Times New Roman" w:cs="Times New Roman"/>
                <w:color w:val="000000" w:themeColor="text1"/>
                <w:sz w:val="22"/>
              </w:rPr>
              <w:t>Rasa 2.8.12, MongoDB Atlas, Gensim, spaCy, Docker</w:t>
            </w:r>
          </w:p>
        </w:tc>
      </w:tr>
      <w:tr w:rsidR="75369FF6" w:rsidTr="34F74EFA" w14:paraId="77AF7D34" w14:textId="77777777">
        <w:tc>
          <w:tcPr>
            <w:tcW w:w="4095" w:type="dxa"/>
          </w:tcPr>
          <w:p w:rsidR="75369FF6" w:rsidP="00F90FF8" w:rsidRDefault="75369FF6" w14:paraId="2E0FF2DB" w14:textId="50C97172">
            <w:pPr>
              <w:spacing w:before="0" w:after="0"/>
              <w:jc w:val="left"/>
              <w:rPr>
                <w:rFonts w:eastAsia="Times New Roman" w:cs="Times New Roman"/>
                <w:color w:val="000000" w:themeColor="text1"/>
                <w:sz w:val="22"/>
              </w:rPr>
            </w:pPr>
            <w:r w:rsidRPr="75369FF6">
              <w:rPr>
                <w:rFonts w:eastAsia="Times New Roman" w:cs="Times New Roman"/>
                <w:color w:val="000000" w:themeColor="text1"/>
                <w:sz w:val="22"/>
              </w:rPr>
              <w:t>Conversational AI frontend development</w:t>
            </w:r>
          </w:p>
        </w:tc>
        <w:tc>
          <w:tcPr>
            <w:tcW w:w="4095" w:type="dxa"/>
          </w:tcPr>
          <w:p w:rsidR="75369FF6" w:rsidP="00F90FF8" w:rsidRDefault="75369FF6" w14:paraId="6A53BD1F" w14:textId="4A7A7C9B">
            <w:pPr>
              <w:spacing w:before="0" w:after="0"/>
              <w:jc w:val="left"/>
              <w:rPr>
                <w:rFonts w:eastAsia="Times New Roman" w:cs="Times New Roman"/>
                <w:color w:val="000000" w:themeColor="text1"/>
                <w:sz w:val="22"/>
              </w:rPr>
            </w:pPr>
            <w:r w:rsidRPr="75369FF6">
              <w:rPr>
                <w:rFonts w:eastAsia="Times New Roman" w:cs="Times New Roman"/>
                <w:color w:val="000000" w:themeColor="text1"/>
                <w:sz w:val="22"/>
              </w:rPr>
              <w:t>React JS, Bootstrap, socket.io, JavaScript</w:t>
            </w:r>
          </w:p>
        </w:tc>
      </w:tr>
      <w:tr w:rsidR="75369FF6" w:rsidTr="34F74EFA" w14:paraId="7AB7E995" w14:textId="77777777">
        <w:tc>
          <w:tcPr>
            <w:tcW w:w="4095" w:type="dxa"/>
          </w:tcPr>
          <w:p w:rsidR="75369FF6" w:rsidP="00F90FF8" w:rsidRDefault="75369FF6" w14:paraId="2B4915F2" w14:textId="14A38992">
            <w:pPr>
              <w:spacing w:before="0" w:after="0"/>
              <w:jc w:val="left"/>
              <w:rPr>
                <w:rFonts w:eastAsia="Times New Roman" w:cs="Times New Roman"/>
                <w:color w:val="000000" w:themeColor="text1"/>
                <w:sz w:val="22"/>
              </w:rPr>
            </w:pPr>
            <w:r w:rsidRPr="75369FF6">
              <w:rPr>
                <w:rFonts w:eastAsia="Times New Roman" w:cs="Times New Roman"/>
                <w:color w:val="000000" w:themeColor="text1"/>
                <w:sz w:val="22"/>
              </w:rPr>
              <w:t>Overall system deployment</w:t>
            </w:r>
          </w:p>
        </w:tc>
        <w:tc>
          <w:tcPr>
            <w:tcW w:w="4095" w:type="dxa"/>
          </w:tcPr>
          <w:p w:rsidR="75369FF6" w:rsidP="00F90FF8" w:rsidRDefault="75369FF6" w14:paraId="345A9AFA" w14:textId="363590C2">
            <w:pPr>
              <w:spacing w:before="0" w:after="0"/>
              <w:jc w:val="left"/>
              <w:rPr>
                <w:rFonts w:eastAsia="Times New Roman" w:cs="Times New Roman"/>
                <w:color w:val="000000" w:themeColor="text1"/>
                <w:sz w:val="22"/>
              </w:rPr>
            </w:pPr>
            <w:r w:rsidRPr="75369FF6">
              <w:rPr>
                <w:rFonts w:eastAsia="Times New Roman" w:cs="Times New Roman"/>
                <w:color w:val="000000" w:themeColor="text1"/>
                <w:sz w:val="22"/>
              </w:rPr>
              <w:t>Caddy 2, NGINX, Git, Docker, docker-compose</w:t>
            </w:r>
          </w:p>
        </w:tc>
      </w:tr>
    </w:tbl>
    <w:p w:rsidR="00C35C30" w:rsidP="001E50AD" w:rsidRDefault="00C35C30" w14:paraId="604EBCBE" w14:textId="39C27B74">
      <w:pPr>
        <w:spacing w:before="0" w:after="0" w:line="360" w:lineRule="auto"/>
        <w:rPr>
          <w:rFonts w:eastAsia="Calibri"/>
          <w:szCs w:val="24"/>
        </w:rPr>
      </w:pPr>
    </w:p>
    <w:p w:rsidR="007F132E" w:rsidP="001E50AD" w:rsidRDefault="007F132E" w14:paraId="0F76CA82" w14:textId="77777777">
      <w:pPr>
        <w:spacing w:before="0" w:after="0" w:line="360" w:lineRule="auto"/>
        <w:rPr>
          <w:rFonts w:eastAsia="Calibri"/>
          <w:szCs w:val="24"/>
        </w:rPr>
      </w:pPr>
    </w:p>
    <w:p w:rsidR="00F33E0D" w:rsidP="00462CA0" w:rsidRDefault="00872EAE" w14:paraId="6DE7424D" w14:textId="46BA2E67">
      <w:pPr>
        <w:pStyle w:val="Heading1"/>
        <w:numPr>
          <w:ilvl w:val="0"/>
          <w:numId w:val="3"/>
        </w:numPr>
        <w:spacing w:before="0" w:line="360" w:lineRule="auto"/>
      </w:pPr>
      <w:bookmarkStart w:name="_Toc93957897" w:id="109"/>
      <w:bookmarkStart w:name="_Toc95508604" w:id="110"/>
      <w:r>
        <w:rPr>
          <w:noProof/>
        </w:rPr>
        <w:drawing>
          <wp:anchor distT="0" distB="0" distL="114300" distR="114300" simplePos="0" relativeHeight="251658294" behindDoc="0" locked="0" layoutInCell="1" allowOverlap="1" wp14:anchorId="0A71A8BF" wp14:editId="6F92F690">
            <wp:simplePos x="0" y="0"/>
            <wp:positionH relativeFrom="margin">
              <wp:align>center</wp:align>
            </wp:positionH>
            <wp:positionV relativeFrom="paragraph">
              <wp:posOffset>2515235</wp:posOffset>
            </wp:positionV>
            <wp:extent cx="6513830" cy="2655570"/>
            <wp:effectExtent l="5080" t="0" r="6350" b="6350"/>
            <wp:wrapTopAndBottom/>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49" cstate="print">
                      <a:extLst>
                        <a:ext uri="{28A0092B-C50C-407E-A947-70E740481C1C}">
                          <a14:useLocalDpi xmlns:a14="http://schemas.microsoft.com/office/drawing/2010/main" val="0"/>
                        </a:ext>
                      </a:extLst>
                    </a:blip>
                    <a:stretch>
                      <a:fillRect/>
                    </a:stretch>
                  </pic:blipFill>
                  <pic:spPr>
                    <a:xfrm rot="16200000">
                      <a:off x="0" y="0"/>
                      <a:ext cx="6513830" cy="2655570"/>
                    </a:xfrm>
                    <a:prstGeom prst="rect">
                      <a:avLst/>
                    </a:prstGeom>
                  </pic:spPr>
                </pic:pic>
              </a:graphicData>
            </a:graphic>
          </wp:anchor>
        </w:drawing>
      </w:r>
      <w:r>
        <w:rPr>
          <w:noProof/>
        </w:rPr>
        <mc:AlternateContent>
          <mc:Choice Requires="wps">
            <w:drawing>
              <wp:anchor distT="0" distB="0" distL="114300" distR="114300" simplePos="0" relativeHeight="251658287" behindDoc="0" locked="0" layoutInCell="1" allowOverlap="1" wp14:anchorId="556616DB" wp14:editId="3520CC88">
                <wp:simplePos x="0" y="0"/>
                <wp:positionH relativeFrom="margin">
                  <wp:align>center</wp:align>
                </wp:positionH>
                <wp:positionV relativeFrom="paragraph">
                  <wp:posOffset>7172141</wp:posOffset>
                </wp:positionV>
                <wp:extent cx="2802255" cy="375920"/>
                <wp:effectExtent l="0" t="0" r="0" b="5080"/>
                <wp:wrapTopAndBottom/>
                <wp:docPr id="1" name="Text Box 1"/>
                <wp:cNvGraphicFramePr/>
                <a:graphic xmlns:a="http://schemas.openxmlformats.org/drawingml/2006/main">
                  <a:graphicData uri="http://schemas.microsoft.com/office/word/2010/wordprocessingShape">
                    <wps:wsp>
                      <wps:cNvSpPr txBox="1"/>
                      <wps:spPr>
                        <a:xfrm>
                          <a:off x="0" y="0"/>
                          <a:ext cx="2802255" cy="375920"/>
                        </a:xfrm>
                        <a:prstGeom prst="rect">
                          <a:avLst/>
                        </a:prstGeom>
                        <a:solidFill>
                          <a:prstClr val="white"/>
                        </a:solidFill>
                        <a:ln>
                          <a:noFill/>
                        </a:ln>
                      </wps:spPr>
                      <wps:txbx>
                        <w:txbxContent>
                          <w:p w:rsidRPr="00D103E6" w:rsidR="00630267" w:rsidP="00630267" w:rsidRDefault="00630267" w14:paraId="3EA54DAA" w14:textId="51D1B3EE">
                            <w:pPr>
                              <w:pStyle w:val="Caption"/>
                              <w:jc w:val="left"/>
                              <w:rPr>
                                <w:noProof/>
                                <w:sz w:val="24"/>
                              </w:rPr>
                            </w:pPr>
                            <w:r>
                              <w:t>Figure 4.</w:t>
                            </w:r>
                            <w:r>
                              <w:fldChar w:fldCharType="begin"/>
                            </w:r>
                            <w:r>
                              <w:instrText> SEQ Figure_4. \* ARABIC </w:instrText>
                            </w:r>
                            <w:r>
                              <w:fldChar w:fldCharType="separate"/>
                            </w:r>
                            <w:r>
                              <w:rPr>
                                <w:noProof/>
                              </w:rPr>
                              <w:t>1</w:t>
                            </w:r>
                            <w:r>
                              <w:fldChar w:fldCharType="end"/>
                            </w:r>
                            <w:r>
                              <w:t xml:space="preserve">: </w:t>
                            </w:r>
                            <w:r w:rsidRPr="00C67551">
                              <w:t>Work breakdown Structure of the individual research compon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w14:anchorId="4ADAFEA6">
              <v:shape id="Text Box 1" style="position:absolute;left:0;text-align:left;margin-left:0;margin-top:564.75pt;width:220.65pt;height:29.6pt;z-index:25165828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spid="_x0000_s103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" w14:anchorId="556616DB">
                <v:textbox inset="0,0,0,0">
                  <w:txbxContent>
                    <w:p w:rsidRPr="00D103E6" w:rsidR="00630267" w:rsidP="00630267" w:rsidRDefault="00630267" w14:paraId="7FBDB286" w14:textId="51D1B3EE">
                      <w:pPr>
                        <w:pStyle w:val="Caption"/>
                        <w:jc w:val="left"/>
                        <w:rPr>
                          <w:noProof/>
                          <w:sz w:val="24"/>
                        </w:rPr>
                      </w:pPr>
                      <w:r>
                        <w:t>Figure 4.</w:t>
                      </w:r>
                      <w:r>
                        <w:fldChar w:fldCharType="begin"/>
                      </w:r>
                      <w:r>
                        <w:instrText> SEQ Figure_4. \* ARABIC </w:instrText>
                      </w:r>
                      <w:r>
                        <w:fldChar w:fldCharType="separate"/>
                      </w:r>
                      <w:r>
                        <w:rPr>
                          <w:noProof/>
                        </w:rPr>
                        <w:t>1</w:t>
                      </w:r>
                      <w:r>
                        <w:fldChar w:fldCharType="end"/>
                      </w:r>
                      <w:r>
                        <w:t xml:space="preserve">: </w:t>
                      </w:r>
                      <w:r w:rsidRPr="00C67551">
                        <w:t>Work breakdown Structure of the individual research component</w:t>
                      </w:r>
                    </w:p>
                  </w:txbxContent>
                </v:textbox>
                <w10:wrap type="topAndBottom" anchorx="margin"/>
              </v:shape>
            </w:pict>
          </mc:Fallback>
        </mc:AlternateContent>
      </w:r>
      <w:r w:rsidRPr="000528EF" w:rsidR="000528EF">
        <w:t>Description of Personal and Facilities</w:t>
      </w:r>
      <w:bookmarkEnd w:id="109"/>
      <w:bookmarkEnd w:id="110"/>
    </w:p>
    <w:p w:rsidR="00F33E0D" w:rsidP="00F33E0D" w:rsidRDefault="002F4BE6" w14:paraId="41B92F68" w14:textId="63656CEB">
      <w:r>
        <w:t xml:space="preserve">Figure 4.1 all the tasks are breaks into 5 main tasks which are data preparation, SEETM algorithm development, Code-switching keyboard UI development, implementation and final deployment. </w:t>
      </w:r>
    </w:p>
    <w:p w:rsidRPr="00A80647" w:rsidR="00A80647" w:rsidP="00A80647" w:rsidRDefault="00DE7C3E" w14:paraId="5347192A" w14:textId="670171FE">
      <w:pPr>
        <w:pStyle w:val="Heading1"/>
        <w:numPr>
          <w:ilvl w:val="0"/>
          <w:numId w:val="3"/>
        </w:numPr>
        <w:spacing w:before="0" w:line="360" w:lineRule="auto"/>
      </w:pPr>
      <w:bookmarkStart w:name="_Toc93957898" w:id="111"/>
      <w:bookmarkStart w:name="_Ref94456126" w:id="112"/>
      <w:bookmarkStart w:name="_Toc95508605" w:id="113"/>
      <w:r>
        <w:rPr>
          <w:noProof/>
        </w:rPr>
        <mc:AlternateContent>
          <mc:Choice Requires="wps">
            <w:drawing>
              <wp:anchor distT="0" distB="0" distL="114300" distR="114300" simplePos="0" relativeHeight="251658288" behindDoc="0" locked="0" layoutInCell="1" allowOverlap="1" wp14:anchorId="208208A0" wp14:editId="3D7F11DD">
                <wp:simplePos x="0" y="0"/>
                <wp:positionH relativeFrom="margin">
                  <wp:align>center</wp:align>
                </wp:positionH>
                <wp:positionV relativeFrom="paragraph">
                  <wp:posOffset>7419217</wp:posOffset>
                </wp:positionV>
                <wp:extent cx="3776980" cy="360680"/>
                <wp:effectExtent l="0" t="0" r="0" b="1270"/>
                <wp:wrapTopAndBottom/>
                <wp:docPr id="2" name="Text Box 2"/>
                <wp:cNvGraphicFramePr/>
                <a:graphic xmlns:a="http://schemas.openxmlformats.org/drawingml/2006/main">
                  <a:graphicData uri="http://schemas.microsoft.com/office/word/2010/wordprocessingShape">
                    <wps:wsp>
                      <wps:cNvSpPr txBox="1"/>
                      <wps:spPr>
                        <a:xfrm>
                          <a:off x="0" y="0"/>
                          <a:ext cx="3776980" cy="360680"/>
                        </a:xfrm>
                        <a:prstGeom prst="rect">
                          <a:avLst/>
                        </a:prstGeom>
                        <a:solidFill>
                          <a:prstClr val="white"/>
                        </a:solidFill>
                        <a:ln>
                          <a:noFill/>
                        </a:ln>
                      </wps:spPr>
                      <wps:txbx>
                        <w:txbxContent>
                          <w:p w:rsidRPr="00216120" w:rsidR="0020568E" w:rsidP="0020568E" w:rsidRDefault="0020568E" w14:paraId="7431D0CC" w14:textId="38C354E4">
                            <w:pPr>
                              <w:pStyle w:val="Caption"/>
                              <w:jc w:val="left"/>
                              <w:rPr>
                                <w:b/>
                                <w:caps/>
                                <w:noProof/>
                                <w:color w:val="000000" w:themeColor="text1"/>
                                <w:sz w:val="28"/>
                              </w:rPr>
                            </w:pPr>
                            <w:bookmarkStart w:name="_Toc95498687" w:id="114"/>
                            <w:r>
                              <w:t>Figure 5.</w:t>
                            </w:r>
                            <w:r>
                              <w:fldChar w:fldCharType="begin"/>
                            </w:r>
                            <w:r>
                              <w:instrText> SEQ Figure_5. \* ARABIC </w:instrText>
                            </w:r>
                            <w:r>
                              <w:fldChar w:fldCharType="separate"/>
                            </w:r>
                            <w:r>
                              <w:rPr>
                                <w:noProof/>
                              </w:rPr>
                              <w:t>1</w:t>
                            </w:r>
                            <w:r>
                              <w:fldChar w:fldCharType="end"/>
                            </w:r>
                            <w:r>
                              <w:t>:</w:t>
                            </w:r>
                            <w:r w:rsidRPr="00832A1F">
                              <w:t xml:space="preserve"> Gantt chart for overall project and the individual component</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w14:anchorId="5F1F6D74">
              <v:shape id="Text Box 2" style="position:absolute;left:0;text-align:left;margin-left:0;margin-top:584.2pt;width:297.4pt;height:28.4pt;z-index:25165828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spid="_x0000_s103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" w14:anchorId="208208A0">
                <v:textbox inset="0,0,0,0">
                  <w:txbxContent>
                    <w:p w:rsidRPr="00216120" w:rsidR="0020568E" w:rsidP="0020568E" w:rsidRDefault="0020568E" w14:paraId="67BE98C5" w14:textId="38C354E4">
                      <w:pPr>
                        <w:pStyle w:val="Caption"/>
                        <w:jc w:val="left"/>
                        <w:rPr>
                          <w:b/>
                          <w:caps/>
                          <w:noProof/>
                          <w:color w:val="000000" w:themeColor="text1"/>
                          <w:sz w:val="28"/>
                        </w:rPr>
                      </w:pPr>
                      <w:r>
                        <w:t>Figure 5.</w:t>
                      </w:r>
                      <w:r>
                        <w:fldChar w:fldCharType="begin"/>
                      </w:r>
                      <w:r>
                        <w:instrText> SEQ Figure_5. \* ARABIC </w:instrText>
                      </w:r>
                      <w:r>
                        <w:fldChar w:fldCharType="separate"/>
                      </w:r>
                      <w:r>
                        <w:rPr>
                          <w:noProof/>
                        </w:rPr>
                        <w:t>1</w:t>
                      </w:r>
                      <w:r>
                        <w:fldChar w:fldCharType="end"/>
                      </w:r>
                      <w:r>
                        <w:t>:</w:t>
                      </w:r>
                      <w:r w:rsidRPr="00832A1F">
                        <w:t xml:space="preserve"> Gantt chart for overall project and the individual component</w:t>
                      </w:r>
                    </w:p>
                  </w:txbxContent>
                </v:textbox>
                <w10:wrap type="topAndBottom" anchorx="margin"/>
              </v:shape>
            </w:pict>
          </mc:Fallback>
        </mc:AlternateContent>
      </w:r>
      <w:r>
        <w:rPr>
          <w:noProof/>
        </w:rPr>
        <w:drawing>
          <wp:anchor distT="0" distB="0" distL="114300" distR="114300" simplePos="0" relativeHeight="251658295" behindDoc="0" locked="0" layoutInCell="1" allowOverlap="1" wp14:anchorId="64DAC7B0" wp14:editId="2BB1F4E5">
            <wp:simplePos x="0" y="0"/>
            <wp:positionH relativeFrom="margin">
              <wp:posOffset>-833755</wp:posOffset>
            </wp:positionH>
            <wp:positionV relativeFrom="paragraph">
              <wp:posOffset>2012950</wp:posOffset>
            </wp:positionV>
            <wp:extent cx="6814820" cy="3712845"/>
            <wp:effectExtent l="7937" t="0" r="0" b="0"/>
            <wp:wrapTopAndBottom/>
            <wp:docPr id="1500171104" name="Picture 150017110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0171104"/>
                    <pic:cNvPicPr/>
                  </pic:nvPicPr>
                  <pic:blipFill>
                    <a:blip r:embed="rId50">
                      <a:extLst>
                        <a:ext uri="{28A0092B-C50C-407E-A947-70E740481C1C}">
                          <a14:useLocalDpi xmlns:a14="http://schemas.microsoft.com/office/drawing/2010/main" val="0"/>
                        </a:ext>
                      </a:extLst>
                    </a:blip>
                    <a:stretch>
                      <a:fillRect/>
                    </a:stretch>
                  </pic:blipFill>
                  <pic:spPr>
                    <a:xfrm rot="16200000">
                      <a:off x="0" y="0"/>
                      <a:ext cx="6814820" cy="3712845"/>
                    </a:xfrm>
                    <a:prstGeom prst="rect">
                      <a:avLst/>
                    </a:prstGeom>
                  </pic:spPr>
                </pic:pic>
              </a:graphicData>
            </a:graphic>
            <wp14:sizeRelH relativeFrom="margin">
              <wp14:pctWidth>0</wp14:pctWidth>
            </wp14:sizeRelH>
            <wp14:sizeRelV relativeFrom="margin">
              <wp14:pctHeight>0</wp14:pctHeight>
            </wp14:sizeRelV>
          </wp:anchor>
        </w:drawing>
      </w:r>
      <w:r w:rsidR="00752225">
        <w:t xml:space="preserve">Gantt </w:t>
      </w:r>
      <w:bookmarkEnd w:id="111"/>
      <w:bookmarkEnd w:id="112"/>
      <w:r w:rsidR="45F336F8">
        <w:t>Cha</w:t>
      </w:r>
      <w:r w:rsidR="00D814E6">
        <w:t>r</w:t>
      </w:r>
      <w:r w:rsidR="45F336F8">
        <w:t>t</w:t>
      </w:r>
      <w:bookmarkEnd w:id="113"/>
    </w:p>
    <w:p w:rsidR="005237F6" w:rsidP="005237F6" w:rsidRDefault="005237F6" w14:paraId="39493F50" w14:textId="204BF0FA"/>
    <w:p w:rsidR="002D63C3" w:rsidP="00091FF2" w:rsidRDefault="005237F6" w14:paraId="36613F08" w14:textId="2964266E">
      <w:pPr>
        <w:pStyle w:val="Heading1"/>
        <w:numPr>
          <w:ilvl w:val="0"/>
          <w:numId w:val="3"/>
        </w:numPr>
        <w:spacing w:before="0" w:line="360" w:lineRule="auto"/>
      </w:pPr>
      <w:bookmarkStart w:name="_Toc93957899" w:id="116"/>
      <w:bookmarkStart w:name="_Toc95508606" w:id="117"/>
      <w:r>
        <w:rPr>
          <w:rFonts w:eastAsia="Times New Roman" w:cs="Times New Roman"/>
          <w:color w:val="0E101A"/>
          <w:szCs w:val="24"/>
        </w:rPr>
        <w:t>C</w:t>
      </w:r>
      <w:r w:rsidRPr="00553334">
        <w:rPr>
          <w:rFonts w:eastAsia="Times New Roman" w:cs="Times New Roman"/>
          <w:color w:val="0E101A"/>
          <w:szCs w:val="24"/>
        </w:rPr>
        <w:t>ommerciali</w:t>
      </w:r>
      <w:r>
        <w:rPr>
          <w:rFonts w:eastAsia="Times New Roman" w:cs="Times New Roman"/>
          <w:color w:val="0E101A"/>
          <w:szCs w:val="24"/>
        </w:rPr>
        <w:t>s</w:t>
      </w:r>
      <w:r w:rsidRPr="00553334">
        <w:rPr>
          <w:rFonts w:eastAsia="Times New Roman" w:cs="Times New Roman"/>
          <w:color w:val="0E101A"/>
          <w:szCs w:val="24"/>
        </w:rPr>
        <w:t xml:space="preserve">ation </w:t>
      </w:r>
      <w:r w:rsidR="005F5597">
        <w:t>Plan</w:t>
      </w:r>
      <w:bookmarkEnd w:id="117"/>
    </w:p>
    <w:p w:rsidRPr="006A7437" w:rsidR="005237F6" w:rsidP="686878FF" w:rsidRDefault="005237F6" w14:paraId="02E75EF1" w14:textId="3AF2371F">
      <w:pPr>
        <w:spacing w:before="0" w:after="0" w:line="360" w:lineRule="auto"/>
        <w:rPr>
          <w:rFonts w:eastAsia="Times New Roman" w:cs="Times New Roman"/>
          <w:color w:val="0E101A"/>
        </w:rPr>
      </w:pPr>
      <w:r w:rsidRPr="686878FF" w:rsidR="005237F6">
        <w:rPr>
          <w:rFonts w:eastAsia="Times New Roman" w:cs="Times New Roman"/>
          <w:color w:val="0E101A"/>
        </w:rPr>
        <w:t xml:space="preserve">Each research component of the overall research project provides applications for various Natural Language </w:t>
      </w:r>
      <w:r w:rsidRPr="686878FF" w:rsidR="005237F6">
        <w:rPr>
          <w:rFonts w:eastAsia="Times New Roman" w:cs="Times New Roman"/>
          <w:color w:val="0E101A"/>
        </w:rPr>
        <w:t>P</w:t>
      </w:r>
      <w:r w:rsidRPr="686878FF" w:rsidR="005237F6">
        <w:rPr>
          <w:rFonts w:eastAsia="Times New Roman" w:cs="Times New Roman"/>
          <w:color w:val="0E101A"/>
        </w:rPr>
        <w:t xml:space="preserve">rocessing and Machine Learning model evaluation-related tasks. Although the outputs of each research component can help design many products and services, they were all integrated to build a conversational AI that fully supports Sinhala-English code-switching. The main </w:t>
      </w:r>
      <w:r w:rsidRPr="686878FF" w:rsidR="005237F6">
        <w:rPr>
          <w:rFonts w:eastAsia="Times New Roman" w:cs="Times New Roman"/>
          <w:color w:val="0E101A"/>
        </w:rPr>
        <w:t>reasons</w:t>
      </w:r>
      <w:r w:rsidRPr="686878FF" w:rsidR="005237F6">
        <w:rPr>
          <w:rFonts w:eastAsia="Times New Roman" w:cs="Times New Roman"/>
          <w:color w:val="0E101A"/>
        </w:rPr>
        <w:t xml:space="preserve"> for developing a conversational AI are as follows.</w:t>
      </w:r>
    </w:p>
    <w:p w:rsidR="005237F6" w:rsidP="005237F6" w:rsidRDefault="005237F6" w14:paraId="0131EE90" w14:textId="77777777">
      <w:pPr>
        <w:numPr>
          <w:ilvl w:val="0"/>
          <w:numId w:val="40"/>
        </w:numPr>
        <w:spacing w:before="0" w:after="0" w:line="360" w:lineRule="auto"/>
        <w:rPr>
          <w:rFonts w:eastAsia="Times New Roman" w:cs="Times New Roman"/>
          <w:color w:val="0E101A"/>
          <w:szCs w:val="24"/>
        </w:rPr>
      </w:pPr>
      <w:r w:rsidRPr="00B83566">
        <w:rPr>
          <w:rFonts w:eastAsia="Times New Roman" w:cs="Times New Roman"/>
          <w:color w:val="0E101A"/>
          <w:szCs w:val="24"/>
        </w:rPr>
        <w:t xml:space="preserve">Conversational </w:t>
      </w:r>
      <w:r w:rsidRPr="007E4EC1">
        <w:rPr>
          <w:rFonts w:eastAsia="Times New Roman" w:cs="Times New Roman"/>
          <w:color w:val="0E101A"/>
          <w:szCs w:val="24"/>
        </w:rPr>
        <w:t>AIs are a trending topic, and there is an increasing demand for Sinhala-based conversational AIs. Many businesses are looking to increase their customer reach by using conversational AIs for a vast range of business tasks, including providing technical assistance, automating manual tasks such as booking tickets, and providing the information requested by the customers. Although that is the case, it is hard to find Sinhala-based conversational AIs, especially in Sri Lanka. Thus, developing Sinhala-based conversational AIs was identified as a potential business opportunity.</w:t>
      </w:r>
    </w:p>
    <w:p w:rsidR="005237F6" w:rsidP="005237F6" w:rsidRDefault="005237F6" w14:paraId="7399C7D4" w14:textId="77777777">
      <w:pPr>
        <w:spacing w:before="0" w:after="0" w:line="360" w:lineRule="auto"/>
        <w:ind w:left="720"/>
        <w:rPr>
          <w:rFonts w:eastAsia="Times New Roman" w:cs="Times New Roman"/>
          <w:color w:val="0E101A"/>
          <w:szCs w:val="24"/>
        </w:rPr>
      </w:pPr>
    </w:p>
    <w:p w:rsidRPr="00296A75" w:rsidR="005237F6" w:rsidP="005237F6" w:rsidRDefault="005237F6" w14:paraId="6D9405B8" w14:textId="77777777">
      <w:pPr>
        <w:numPr>
          <w:ilvl w:val="0"/>
          <w:numId w:val="40"/>
        </w:numPr>
        <w:spacing w:before="0" w:after="0" w:line="360" w:lineRule="auto"/>
        <w:rPr>
          <w:rFonts w:eastAsia="Times New Roman" w:cs="Times New Roman"/>
          <w:color w:val="0E101A"/>
          <w:szCs w:val="24"/>
        </w:rPr>
      </w:pPr>
      <w:r w:rsidRPr="00510318">
        <w:rPr>
          <w:rFonts w:eastAsia="Times New Roman" w:cs="Times New Roman"/>
          <w:color w:val="0E101A"/>
          <w:szCs w:val="24"/>
        </w:rPr>
        <w:t>Although</w:t>
      </w:r>
      <w:r w:rsidRPr="00071656">
        <w:rPr>
          <w:rFonts w:eastAsia="Times New Roman" w:cs="Times New Roman"/>
          <w:color w:val="0E101A"/>
          <w:szCs w:val="24"/>
        </w:rPr>
        <w:t xml:space="preserve"> there are many conversational AI development frameworks, most of them lack evaluation tools to debug machine learning models. In frameworks like Rasa, model evaluations are highly technical, and the average developers without machine learning knowledge fail to identify problems and debug the machine learning models. Solving this issue by allowing non-technical users to maintain and evaluate machine learning models and conversational AIs is another business opportunity where evaluation tools can be built and released as add-on features.</w:t>
      </w:r>
    </w:p>
    <w:p w:rsidR="005237F6" w:rsidP="005237F6" w:rsidRDefault="005237F6" w14:paraId="62AC5EA6" w14:textId="77777777">
      <w:pPr>
        <w:spacing w:before="0" w:after="0" w:line="360" w:lineRule="auto"/>
        <w:ind w:left="720"/>
        <w:rPr>
          <w:rFonts w:eastAsia="Times New Roman" w:cs="Times New Roman"/>
          <w:color w:val="0E101A"/>
          <w:szCs w:val="24"/>
        </w:rPr>
      </w:pPr>
    </w:p>
    <w:p w:rsidR="005237F6" w:rsidP="005237F6" w:rsidRDefault="005237F6" w14:paraId="09B7FB6C" w14:textId="77777777">
      <w:pPr>
        <w:numPr>
          <w:ilvl w:val="0"/>
          <w:numId w:val="40"/>
        </w:numPr>
        <w:spacing w:before="0" w:after="0" w:line="360" w:lineRule="auto"/>
        <w:rPr>
          <w:rFonts w:eastAsia="Times New Roman" w:cs="Times New Roman"/>
          <w:color w:val="0E101A"/>
          <w:szCs w:val="24"/>
        </w:rPr>
      </w:pPr>
      <w:r w:rsidRPr="00DD15CA">
        <w:rPr>
          <w:rFonts w:eastAsia="Times New Roman" w:cs="Times New Roman"/>
          <w:color w:val="0E101A"/>
          <w:szCs w:val="24"/>
        </w:rPr>
        <w:t xml:space="preserve">Businesses are moving towards cloud-based solutions, especially SaaS products from traditional standalone applications, web applications, and on-premises solutions, where the maintenance cost is high. A cloud-based highly configurable conversational AI </w:t>
      </w:r>
      <w:r>
        <w:rPr>
          <w:rFonts w:eastAsia="Times New Roman" w:cs="Times New Roman"/>
          <w:color w:val="0E101A"/>
          <w:szCs w:val="24"/>
        </w:rPr>
        <w:t>would be</w:t>
      </w:r>
      <w:r w:rsidRPr="00DD15CA">
        <w:rPr>
          <w:rFonts w:eastAsia="Times New Roman" w:cs="Times New Roman"/>
          <w:color w:val="0E101A"/>
          <w:szCs w:val="24"/>
        </w:rPr>
        <w:t xml:space="preserve"> an appropriate solution for many businesses where the effort for maintenance is considerably low.</w:t>
      </w:r>
    </w:p>
    <w:p w:rsidR="005237F6" w:rsidP="005237F6" w:rsidRDefault="005237F6" w14:paraId="72350E09" w14:textId="77777777">
      <w:pPr>
        <w:pStyle w:val="ListParagraph"/>
        <w:rPr>
          <w:rFonts w:eastAsia="Times New Roman" w:cs="Times New Roman"/>
          <w:color w:val="0E101A"/>
          <w:szCs w:val="24"/>
        </w:rPr>
      </w:pPr>
    </w:p>
    <w:p w:rsidR="005237F6" w:rsidP="686878FF" w:rsidRDefault="005237F6" w14:paraId="78686B1F" w14:textId="06611B47">
      <w:pPr>
        <w:spacing w:before="0" w:after="0" w:line="360" w:lineRule="auto"/>
        <w:rPr>
          <w:rFonts w:eastAsia="Times New Roman" w:cs="Times New Roman"/>
          <w:color w:val="0E101A"/>
        </w:rPr>
      </w:pPr>
      <w:r w:rsidRPr="686878FF" w:rsidR="005237F6">
        <w:rPr>
          <w:rFonts w:eastAsia="Times New Roman" w:cs="Times New Roman"/>
          <w:color w:val="0E101A"/>
        </w:rPr>
        <w:t xml:space="preserve">The </w:t>
      </w:r>
      <w:proofErr w:type="gramStart"/>
      <w:r w:rsidRPr="686878FF" w:rsidR="005237F6">
        <w:rPr>
          <w:rFonts w:eastAsia="Times New Roman" w:cs="Times New Roman"/>
          <w:color w:val="0E101A"/>
        </w:rPr>
        <w:t>end product</w:t>
      </w:r>
      <w:proofErr w:type="gramEnd"/>
      <w:r w:rsidRPr="686878FF" w:rsidR="005237F6">
        <w:rPr>
          <w:rFonts w:eastAsia="Times New Roman" w:cs="Times New Roman"/>
          <w:color w:val="0E101A"/>
        </w:rPr>
        <w:t xml:space="preserve"> of the overall research concentrates on designing a solution for the above potential business ideas and opportunities. The conversational AI developed as the research end-product is mainly a SaaS or simply a CaaS (conversational AI-as-a-service) product that a business can purchase with a set of add-on features, as illustrated in Figure 6.1. In addition to the CaaS packages, on-premises and demo cloud-based conversational AI packages are available for affordability and convenience</w:t>
      </w:r>
      <w:r w:rsidRPr="686878FF" w:rsidR="005237F6">
        <w:rPr>
          <w:rFonts w:eastAsia="Times New Roman" w:cs="Times New Roman"/>
          <w:color w:val="0E101A"/>
        </w:rPr>
        <w:t>. The final product of the overall research has the following archivable user benefits.</w:t>
      </w:r>
    </w:p>
    <w:p w:rsidRPr="00BA02D6" w:rsidR="005237F6" w:rsidP="005237F6" w:rsidRDefault="005237F6" w14:paraId="58E28E34" w14:textId="77777777">
      <w:pPr>
        <w:pStyle w:val="ListParagraph"/>
        <w:numPr>
          <w:ilvl w:val="0"/>
          <w:numId w:val="41"/>
        </w:numPr>
        <w:spacing w:before="0" w:after="0" w:line="360" w:lineRule="auto"/>
        <w:rPr>
          <w:rFonts w:eastAsia="Times New Roman" w:cs="Times New Roman"/>
          <w:color w:val="0E101A"/>
          <w:szCs w:val="24"/>
        </w:rPr>
      </w:pPr>
      <w:r w:rsidRPr="00BA02D6">
        <w:rPr>
          <w:rFonts w:eastAsia="Times New Roman" w:cs="Times New Roman"/>
          <w:color w:val="0E101A"/>
          <w:szCs w:val="24"/>
        </w:rPr>
        <w:t>Businesses can purchase a CaaS package and eliminate conversational AI maintenance efforts.</w:t>
      </w:r>
    </w:p>
    <w:p w:rsidRPr="00BA02D6" w:rsidR="005237F6" w:rsidP="005237F6" w:rsidRDefault="005237F6" w14:paraId="06764A2B" w14:textId="77777777">
      <w:pPr>
        <w:spacing w:before="0" w:after="0" w:line="360" w:lineRule="auto"/>
        <w:rPr>
          <w:rFonts w:eastAsia="Times New Roman" w:cs="Times New Roman"/>
          <w:color w:val="0E101A"/>
          <w:szCs w:val="24"/>
        </w:rPr>
      </w:pPr>
    </w:p>
    <w:p w:rsidR="005237F6" w:rsidP="005237F6" w:rsidRDefault="005237F6" w14:paraId="03080EF8" w14:textId="77777777">
      <w:pPr>
        <w:pStyle w:val="ListParagraph"/>
        <w:numPr>
          <w:ilvl w:val="0"/>
          <w:numId w:val="41"/>
        </w:numPr>
        <w:spacing w:before="0" w:after="0" w:line="360" w:lineRule="auto"/>
        <w:rPr>
          <w:rFonts w:eastAsia="Times New Roman" w:cs="Times New Roman"/>
          <w:color w:val="0E101A"/>
          <w:szCs w:val="24"/>
        </w:rPr>
      </w:pPr>
      <w:r w:rsidRPr="00BA02D6">
        <w:rPr>
          <w:rFonts w:eastAsia="Times New Roman" w:cs="Times New Roman"/>
          <w:color w:val="0E101A"/>
          <w:szCs w:val="24"/>
        </w:rPr>
        <w:t>Developers can use code-less maintenance tools to maintain conversational AIs they purchase without having in-depth knowledge about the backend deployment and the conversational AI development framework.</w:t>
      </w:r>
    </w:p>
    <w:p w:rsidRPr="00EC275F" w:rsidR="005237F6" w:rsidP="005237F6" w:rsidRDefault="005237F6" w14:paraId="6732EE2C" w14:textId="77777777">
      <w:pPr>
        <w:pStyle w:val="ListParagraph"/>
        <w:rPr>
          <w:rFonts w:eastAsia="Times New Roman" w:cs="Times New Roman"/>
          <w:color w:val="0E101A"/>
          <w:szCs w:val="24"/>
        </w:rPr>
      </w:pPr>
    </w:p>
    <w:p w:rsidR="005237F6" w:rsidP="005237F6" w:rsidRDefault="005237F6" w14:paraId="27E80307" w14:textId="77777777">
      <w:pPr>
        <w:pStyle w:val="ListParagraph"/>
        <w:numPr>
          <w:ilvl w:val="0"/>
          <w:numId w:val="41"/>
        </w:numPr>
        <w:spacing w:before="0" w:after="0" w:line="360" w:lineRule="auto"/>
        <w:rPr>
          <w:rFonts w:eastAsia="Times New Roman" w:cs="Times New Roman"/>
          <w:color w:val="0E101A"/>
          <w:szCs w:val="24"/>
        </w:rPr>
      </w:pPr>
      <w:r w:rsidRPr="00EC275F">
        <w:rPr>
          <w:rFonts w:eastAsia="Times New Roman" w:cs="Times New Roman"/>
          <w:color w:val="0E101A"/>
          <w:szCs w:val="24"/>
        </w:rPr>
        <w:t>Businesses can purchase evaluation tools as add-ons and generate model explanations and evaluate machine learning models themselves to avoid extra maintenance costs. Here, the generated evaluations are easy to understand by non-technical users, which is not a feature of any existing chatbot framework.</w:t>
      </w:r>
    </w:p>
    <w:p w:rsidRPr="00EC275F" w:rsidR="005237F6" w:rsidP="005237F6" w:rsidRDefault="005237F6" w14:paraId="0AC8E363" w14:textId="77777777">
      <w:pPr>
        <w:pStyle w:val="ListParagraph"/>
        <w:rPr>
          <w:rFonts w:eastAsia="Times New Roman" w:cs="Times New Roman"/>
          <w:color w:val="0E101A"/>
          <w:szCs w:val="24"/>
        </w:rPr>
      </w:pPr>
    </w:p>
    <w:p w:rsidR="005237F6" w:rsidP="005237F6" w:rsidRDefault="005237F6" w14:paraId="57C7F726" w14:textId="77777777">
      <w:pPr>
        <w:pStyle w:val="ListParagraph"/>
        <w:numPr>
          <w:ilvl w:val="0"/>
          <w:numId w:val="41"/>
        </w:numPr>
        <w:spacing w:before="0" w:after="0" w:line="360" w:lineRule="auto"/>
        <w:rPr>
          <w:rFonts w:eastAsia="Times New Roman" w:cs="Times New Roman"/>
          <w:color w:val="0E101A"/>
          <w:szCs w:val="24"/>
        </w:rPr>
      </w:pPr>
      <w:r w:rsidRPr="00EC275F">
        <w:rPr>
          <w:rFonts w:eastAsia="Times New Roman" w:cs="Times New Roman"/>
          <w:color w:val="0E101A"/>
          <w:szCs w:val="24"/>
        </w:rPr>
        <w:t>Users of conversational AI can easily use the Sinhala-English code-switchable keyboard interface, and businesses can attract more users from having this feature as it eliminates the need to use third-party Sinhala typing services.</w:t>
      </w:r>
    </w:p>
    <w:p w:rsidRPr="00827BA5" w:rsidR="005237F6" w:rsidP="005237F6" w:rsidRDefault="005237F6" w14:paraId="2D6150C3" w14:textId="77777777">
      <w:pPr>
        <w:pStyle w:val="ListParagraph"/>
        <w:rPr>
          <w:rFonts w:eastAsia="Times New Roman" w:cs="Times New Roman"/>
          <w:color w:val="0E101A"/>
          <w:szCs w:val="24"/>
        </w:rPr>
      </w:pPr>
    </w:p>
    <w:p w:rsidRPr="00EC275F" w:rsidR="005237F6" w:rsidP="005237F6" w:rsidRDefault="005237F6" w14:paraId="09640828" w14:textId="77777777">
      <w:pPr>
        <w:pStyle w:val="ListParagraph"/>
        <w:numPr>
          <w:ilvl w:val="0"/>
          <w:numId w:val="41"/>
        </w:numPr>
        <w:spacing w:before="0" w:after="0" w:line="360" w:lineRule="auto"/>
        <w:rPr>
          <w:rFonts w:eastAsia="Times New Roman" w:cs="Times New Roman"/>
          <w:color w:val="0E101A"/>
          <w:szCs w:val="24"/>
        </w:rPr>
      </w:pPr>
      <w:r w:rsidRPr="00286CB2">
        <w:rPr>
          <w:rFonts w:eastAsia="Times New Roman" w:cs="Times New Roman"/>
          <w:color w:val="0E101A"/>
          <w:szCs w:val="24"/>
        </w:rPr>
        <w:t>Businesses have the freedom to purchase either the CaaS packages or on-premises packages as per their need, while anyone can test the demo conversational AI for a period of 1 month before deciding to purchase any of the other packages that have a cost assigned.</w:t>
      </w:r>
    </w:p>
    <w:p w:rsidRPr="00DC5E35" w:rsidR="005237F6" w:rsidP="005237F6" w:rsidRDefault="005237F6" w14:paraId="5D99ACAA" w14:textId="77777777">
      <w:pPr>
        <w:pStyle w:val="ListParagraph"/>
        <w:rPr>
          <w:rFonts w:eastAsia="Times New Roman" w:cs="Times New Roman"/>
          <w:color w:val="0E101A"/>
          <w:szCs w:val="24"/>
        </w:rPr>
      </w:pPr>
    </w:p>
    <w:p w:rsidRPr="00EC275F" w:rsidR="005237F6" w:rsidP="005237F6" w:rsidRDefault="005237F6" w14:paraId="6B81D032" w14:textId="77777777">
      <w:pPr>
        <w:pStyle w:val="ListParagraph"/>
        <w:numPr>
          <w:ilvl w:val="0"/>
          <w:numId w:val="41"/>
        </w:numPr>
        <w:spacing w:before="0" w:after="0" w:line="360" w:lineRule="auto"/>
        <w:rPr>
          <w:rFonts w:eastAsia="Times New Roman" w:cs="Times New Roman"/>
          <w:color w:val="0E101A"/>
          <w:szCs w:val="24"/>
        </w:rPr>
      </w:pPr>
      <w:r w:rsidRPr="00DC5E35">
        <w:rPr>
          <w:rFonts w:eastAsia="Times New Roman" w:cs="Times New Roman"/>
          <w:color w:val="0E101A"/>
          <w:szCs w:val="24"/>
        </w:rPr>
        <w:t>Businesses can reach a vast customer range through Sinhala-English code-switching-based conversational AIs, especially within the Sri Lankan market, and it is possible to eliminate the need for having a dedicated customer care staff. It will dramatically lower the expenses of the business.</w:t>
      </w:r>
    </w:p>
    <w:p w:rsidR="005237F6" w:rsidP="686878FF" w:rsidRDefault="005237F6" w14:paraId="6E1CF137" w14:textId="5E21B097">
      <w:pPr>
        <w:spacing w:before="0" w:after="0" w:line="360" w:lineRule="auto"/>
        <w:rPr>
          <w:rFonts w:eastAsia="Times New Roman" w:cs="Times New Roman"/>
          <w:color w:val="0E101A"/>
        </w:rPr>
      </w:pPr>
      <w:r w:rsidRPr="686878FF" w:rsidR="005237F6">
        <w:rPr>
          <w:rFonts w:eastAsia="Times New Roman" w:cs="Times New Roman"/>
          <w:color w:val="0E101A"/>
        </w:rPr>
        <w:t>The proposed commerciali</w:t>
      </w:r>
      <w:r w:rsidRPr="686878FF" w:rsidR="005237F6">
        <w:rPr>
          <w:rFonts w:eastAsia="Times New Roman" w:cs="Times New Roman"/>
          <w:color w:val="0E101A"/>
        </w:rPr>
        <w:t>s</w:t>
      </w:r>
      <w:r w:rsidRPr="686878FF" w:rsidR="005237F6">
        <w:rPr>
          <w:rFonts w:eastAsia="Times New Roman" w:cs="Times New Roman"/>
          <w:color w:val="0E101A"/>
        </w:rPr>
        <w:t>ation plan of the final product of the overall research component contains a set of convenient packages and the offered features of each package differ based on the cost attached to it. The distribution of the features and the package cost were carefully planned and designed by analy</w:t>
      </w:r>
      <w:r w:rsidRPr="686878FF" w:rsidR="005237F6">
        <w:rPr>
          <w:rFonts w:eastAsia="Times New Roman" w:cs="Times New Roman"/>
          <w:color w:val="0E101A"/>
        </w:rPr>
        <w:t>z</w:t>
      </w:r>
      <w:r w:rsidRPr="686878FF" w:rsidR="005237F6">
        <w:rPr>
          <w:rFonts w:eastAsia="Times New Roman" w:cs="Times New Roman"/>
          <w:color w:val="0E101A"/>
        </w:rPr>
        <w:t>ing the existing purchasable packages of similar SaaS products and conversational AIs.</w:t>
      </w:r>
      <w:r w:rsidRPr="686878FF" w:rsidR="005237F6">
        <w:rPr>
          <w:rFonts w:eastAsia="Times New Roman" w:cs="Times New Roman"/>
          <w:color w:val="0E101A"/>
        </w:rPr>
        <w:t xml:space="preserve"> </w:t>
      </w:r>
      <w:r w:rsidRPr="686878FF" w:rsidR="005237F6">
        <w:rPr>
          <w:rFonts w:eastAsia="Times New Roman" w:cs="Times New Roman"/>
          <w:color w:val="0E101A"/>
        </w:rPr>
        <w:t xml:space="preserve">Table 6.1 clearly illustrates the feature variation and the cost difference of the packages offered by the proposed </w:t>
      </w:r>
      <w:proofErr w:type="spellStart"/>
      <w:r w:rsidRPr="686878FF" w:rsidR="005237F6">
        <w:rPr>
          <w:rFonts w:eastAsia="Times New Roman" w:cs="Times New Roman"/>
          <w:color w:val="0E101A"/>
        </w:rPr>
        <w:t>commerciali</w:t>
      </w:r>
      <w:r w:rsidRPr="686878FF" w:rsidR="005237F6">
        <w:rPr>
          <w:rFonts w:eastAsia="Times New Roman" w:cs="Times New Roman"/>
          <w:color w:val="0E101A"/>
        </w:rPr>
        <w:t>s</w:t>
      </w:r>
      <w:r w:rsidRPr="686878FF" w:rsidR="005237F6">
        <w:rPr>
          <w:rFonts w:eastAsia="Times New Roman" w:cs="Times New Roman"/>
          <w:color w:val="0E101A"/>
        </w:rPr>
        <w:t>ation</w:t>
      </w:r>
      <w:proofErr w:type="spellEnd"/>
      <w:r w:rsidRPr="686878FF" w:rsidR="005237F6">
        <w:rPr>
          <w:rFonts w:eastAsia="Times New Roman" w:cs="Times New Roman"/>
          <w:color w:val="0E101A"/>
        </w:rPr>
        <w:t xml:space="preserve"> plan.</w:t>
      </w:r>
    </w:p>
    <w:p w:rsidR="00C27881" w:rsidP="005237F6" w:rsidRDefault="00C27881" w14:paraId="546A1500" w14:textId="77777777">
      <w:pPr>
        <w:spacing w:before="0" w:after="0" w:line="360" w:lineRule="auto"/>
        <w:rPr>
          <w:rFonts w:eastAsia="Times New Roman" w:cs="Times New Roman"/>
          <w:color w:val="0E101A"/>
          <w:szCs w:val="24"/>
        </w:rPr>
      </w:pPr>
    </w:p>
    <w:p w:rsidRPr="002B73EC" w:rsidR="00BA0A0E" w:rsidP="005237F6" w:rsidRDefault="00BA0A0E" w14:paraId="6B96C85C" w14:textId="77777777">
      <w:pPr>
        <w:spacing w:before="0" w:after="0" w:line="360" w:lineRule="auto"/>
        <w:rPr>
          <w:rFonts w:eastAsia="Times New Roman" w:cs="Times New Roman"/>
          <w:color w:val="0E101A"/>
          <w:szCs w:val="24"/>
        </w:rPr>
      </w:pPr>
    </w:p>
    <w:p w:rsidR="005237F6" w:rsidP="005237F6" w:rsidRDefault="005237F6" w14:paraId="490BC836" w14:textId="18B63C57">
      <w:pPr>
        <w:pStyle w:val="Caption"/>
        <w:keepNext/>
        <w:jc w:val="left"/>
      </w:pPr>
      <w:bookmarkStart w:name="_Toc95508273" w:id="118"/>
      <w:r>
        <w:t>Table 6.</w:t>
      </w:r>
      <w:r>
        <w:fldChar w:fldCharType="begin"/>
      </w:r>
      <w:r>
        <w:instrText> SEQ Table_6. \* ARABIC </w:instrText>
      </w:r>
      <w:r>
        <w:fldChar w:fldCharType="separate"/>
      </w:r>
      <w:r>
        <w:rPr>
          <w:noProof/>
        </w:rPr>
        <w:t>1</w:t>
      </w:r>
      <w:r>
        <w:fldChar w:fldCharType="end"/>
      </w:r>
      <w:r>
        <w:t>: Feature variations and cost difference of packages proposed by the commercialisation plan</w:t>
      </w:r>
      <w:bookmarkEnd w:id="118"/>
    </w:p>
    <w:tbl>
      <w:tblPr>
        <w:tblStyle w:val="TableGrid"/>
        <w:tblW w:w="0" w:type="auto"/>
        <w:tblInd w:w="-147" w:type="dxa"/>
        <w:tblLook w:val="04A0" w:firstRow="1" w:lastRow="0" w:firstColumn="1" w:lastColumn="0" w:noHBand="0" w:noVBand="1"/>
      </w:tblPr>
      <w:tblGrid>
        <w:gridCol w:w="1604"/>
        <w:gridCol w:w="1348"/>
        <w:gridCol w:w="1362"/>
        <w:gridCol w:w="1353"/>
        <w:gridCol w:w="1340"/>
        <w:gridCol w:w="1353"/>
      </w:tblGrid>
      <w:tr w:rsidR="005237F6" w:rsidTr="00C27881" w14:paraId="78113085" w14:textId="77777777">
        <w:tc>
          <w:tcPr>
            <w:tcW w:w="1604" w:type="dxa"/>
            <w:vMerge w:val="restart"/>
            <w:vAlign w:val="center"/>
          </w:tcPr>
          <w:p w:rsidRPr="00411E93" w:rsidR="005237F6" w:rsidP="00FD37FD" w:rsidRDefault="005237F6" w14:paraId="640CA332" w14:textId="77777777">
            <w:pPr>
              <w:spacing w:before="0" w:after="0"/>
              <w:jc w:val="center"/>
              <w:rPr>
                <w:rFonts w:eastAsia="Times New Roman" w:cs="Times New Roman"/>
                <w:b/>
                <w:color w:val="0E101A"/>
                <w:sz w:val="22"/>
              </w:rPr>
            </w:pPr>
            <w:r w:rsidRPr="00411E93">
              <w:rPr>
                <w:rFonts w:eastAsia="Times New Roman" w:cs="Times New Roman"/>
                <w:b/>
                <w:color w:val="0E101A"/>
                <w:sz w:val="22"/>
              </w:rPr>
              <w:t>Feature</w:t>
            </w:r>
          </w:p>
        </w:tc>
        <w:tc>
          <w:tcPr>
            <w:tcW w:w="6756" w:type="dxa"/>
            <w:gridSpan w:val="5"/>
            <w:vAlign w:val="center"/>
          </w:tcPr>
          <w:p w:rsidRPr="00411E93" w:rsidR="005237F6" w:rsidP="00FD37FD" w:rsidRDefault="005237F6" w14:paraId="53DD9E5D" w14:textId="77777777">
            <w:pPr>
              <w:spacing w:before="0" w:after="0"/>
              <w:jc w:val="center"/>
              <w:rPr>
                <w:rFonts w:eastAsia="Times New Roman" w:cs="Times New Roman"/>
                <w:b/>
                <w:color w:val="0E101A"/>
                <w:sz w:val="22"/>
              </w:rPr>
            </w:pPr>
            <w:r w:rsidRPr="00411E93">
              <w:rPr>
                <w:rFonts w:eastAsia="Times New Roman" w:cs="Times New Roman"/>
                <w:b/>
                <w:color w:val="0E101A"/>
                <w:sz w:val="22"/>
              </w:rPr>
              <w:t>Packages</w:t>
            </w:r>
          </w:p>
        </w:tc>
      </w:tr>
      <w:tr w:rsidR="005237F6" w:rsidTr="00C27881" w14:paraId="0E624F6A" w14:textId="77777777">
        <w:tc>
          <w:tcPr>
            <w:tcW w:w="1604" w:type="dxa"/>
            <w:vMerge/>
            <w:vAlign w:val="center"/>
          </w:tcPr>
          <w:p w:rsidRPr="00411E93" w:rsidR="005237F6" w:rsidP="00FD37FD" w:rsidRDefault="005237F6" w14:paraId="467F5D3F" w14:textId="77777777">
            <w:pPr>
              <w:spacing w:before="0" w:after="0"/>
              <w:jc w:val="center"/>
              <w:rPr>
                <w:rFonts w:eastAsia="Times New Roman" w:cs="Times New Roman"/>
                <w:b/>
                <w:color w:val="0E101A"/>
                <w:sz w:val="22"/>
              </w:rPr>
            </w:pPr>
          </w:p>
        </w:tc>
        <w:tc>
          <w:tcPr>
            <w:tcW w:w="1348" w:type="dxa"/>
            <w:vMerge w:val="restart"/>
            <w:vAlign w:val="center"/>
          </w:tcPr>
          <w:p w:rsidRPr="00411E93" w:rsidR="005237F6" w:rsidP="00FD37FD" w:rsidRDefault="005237F6" w14:paraId="1F290857" w14:textId="77777777">
            <w:pPr>
              <w:spacing w:before="0" w:after="0"/>
              <w:jc w:val="center"/>
              <w:rPr>
                <w:rFonts w:eastAsia="Times New Roman" w:cs="Times New Roman"/>
                <w:b/>
                <w:color w:val="0E101A"/>
                <w:sz w:val="22"/>
              </w:rPr>
            </w:pPr>
            <w:r w:rsidRPr="00411E93">
              <w:rPr>
                <w:rFonts w:eastAsia="Times New Roman" w:cs="Times New Roman"/>
                <w:b/>
                <w:color w:val="0E101A"/>
                <w:sz w:val="22"/>
              </w:rPr>
              <w:t>Demo</w:t>
            </w:r>
          </w:p>
        </w:tc>
        <w:tc>
          <w:tcPr>
            <w:tcW w:w="1362" w:type="dxa"/>
            <w:vMerge w:val="restart"/>
            <w:vAlign w:val="center"/>
          </w:tcPr>
          <w:p w:rsidRPr="00411E93" w:rsidR="005237F6" w:rsidP="00FD37FD" w:rsidRDefault="005237F6" w14:paraId="0431ABE7" w14:textId="77777777">
            <w:pPr>
              <w:spacing w:before="0" w:after="0"/>
              <w:jc w:val="center"/>
              <w:rPr>
                <w:rFonts w:eastAsia="Times New Roman" w:cs="Times New Roman"/>
                <w:b/>
                <w:color w:val="0E101A"/>
                <w:sz w:val="22"/>
              </w:rPr>
            </w:pPr>
            <w:r w:rsidRPr="00411E93">
              <w:rPr>
                <w:rFonts w:eastAsia="Times New Roman" w:cs="Times New Roman"/>
                <w:b/>
                <w:color w:val="0E101A"/>
                <w:sz w:val="22"/>
              </w:rPr>
              <w:t>On-Prem</w:t>
            </w:r>
          </w:p>
        </w:tc>
        <w:tc>
          <w:tcPr>
            <w:tcW w:w="4046" w:type="dxa"/>
            <w:gridSpan w:val="3"/>
            <w:vAlign w:val="center"/>
          </w:tcPr>
          <w:p w:rsidRPr="00411E93" w:rsidR="005237F6" w:rsidP="00FD37FD" w:rsidRDefault="005237F6" w14:paraId="009C7C89" w14:textId="77777777">
            <w:pPr>
              <w:spacing w:before="0" w:after="0"/>
              <w:jc w:val="center"/>
              <w:rPr>
                <w:rFonts w:eastAsia="Times New Roman" w:cs="Times New Roman"/>
                <w:b/>
                <w:color w:val="0E101A"/>
                <w:sz w:val="22"/>
              </w:rPr>
            </w:pPr>
            <w:r w:rsidRPr="00411E93">
              <w:rPr>
                <w:rFonts w:eastAsia="Times New Roman" w:cs="Times New Roman"/>
                <w:b/>
                <w:color w:val="0E101A"/>
                <w:sz w:val="22"/>
              </w:rPr>
              <w:t>CaaS</w:t>
            </w:r>
          </w:p>
        </w:tc>
      </w:tr>
      <w:tr w:rsidR="005237F6" w:rsidTr="00C27881" w14:paraId="74CAA103" w14:textId="77777777">
        <w:tc>
          <w:tcPr>
            <w:tcW w:w="1604" w:type="dxa"/>
            <w:vMerge/>
            <w:vAlign w:val="center"/>
          </w:tcPr>
          <w:p w:rsidRPr="00411E93" w:rsidR="005237F6" w:rsidP="00FD37FD" w:rsidRDefault="005237F6" w14:paraId="6C8D5F76" w14:textId="77777777">
            <w:pPr>
              <w:spacing w:before="0" w:after="0"/>
              <w:jc w:val="center"/>
              <w:rPr>
                <w:rFonts w:eastAsia="Times New Roman" w:cs="Times New Roman"/>
                <w:b/>
                <w:color w:val="0E101A"/>
                <w:sz w:val="22"/>
              </w:rPr>
            </w:pPr>
          </w:p>
        </w:tc>
        <w:tc>
          <w:tcPr>
            <w:tcW w:w="1348" w:type="dxa"/>
            <w:vMerge/>
            <w:vAlign w:val="center"/>
          </w:tcPr>
          <w:p w:rsidRPr="00411E93" w:rsidR="005237F6" w:rsidP="00FD37FD" w:rsidRDefault="005237F6" w14:paraId="069421ED" w14:textId="77777777">
            <w:pPr>
              <w:spacing w:before="0" w:after="0"/>
              <w:jc w:val="center"/>
              <w:rPr>
                <w:rFonts w:eastAsia="Times New Roman" w:cs="Times New Roman"/>
                <w:b/>
                <w:color w:val="0E101A"/>
                <w:sz w:val="22"/>
              </w:rPr>
            </w:pPr>
          </w:p>
        </w:tc>
        <w:tc>
          <w:tcPr>
            <w:tcW w:w="1362" w:type="dxa"/>
            <w:vMerge/>
            <w:vAlign w:val="center"/>
          </w:tcPr>
          <w:p w:rsidRPr="00411E93" w:rsidR="005237F6" w:rsidP="00FD37FD" w:rsidRDefault="005237F6" w14:paraId="7BE63A1D" w14:textId="77777777">
            <w:pPr>
              <w:spacing w:before="0" w:after="0"/>
              <w:jc w:val="center"/>
              <w:rPr>
                <w:rFonts w:eastAsia="Times New Roman" w:cs="Times New Roman"/>
                <w:b/>
                <w:color w:val="0E101A"/>
                <w:sz w:val="22"/>
              </w:rPr>
            </w:pPr>
          </w:p>
        </w:tc>
        <w:tc>
          <w:tcPr>
            <w:tcW w:w="1353" w:type="dxa"/>
            <w:vAlign w:val="center"/>
          </w:tcPr>
          <w:p w:rsidRPr="00411E93" w:rsidR="005237F6" w:rsidP="00FD37FD" w:rsidRDefault="005237F6" w14:paraId="4A507381" w14:textId="77777777">
            <w:pPr>
              <w:spacing w:before="0" w:after="0"/>
              <w:jc w:val="center"/>
              <w:rPr>
                <w:rFonts w:eastAsia="Times New Roman" w:cs="Times New Roman"/>
                <w:b/>
                <w:color w:val="0E101A"/>
                <w:sz w:val="22"/>
              </w:rPr>
            </w:pPr>
            <w:r w:rsidRPr="00411E93">
              <w:rPr>
                <w:rFonts w:eastAsia="Times New Roman" w:cs="Times New Roman"/>
                <w:b/>
                <w:color w:val="0E101A"/>
                <w:sz w:val="22"/>
              </w:rPr>
              <w:t>Starter</w:t>
            </w:r>
          </w:p>
        </w:tc>
        <w:tc>
          <w:tcPr>
            <w:tcW w:w="1340" w:type="dxa"/>
            <w:vAlign w:val="center"/>
          </w:tcPr>
          <w:p w:rsidRPr="00411E93" w:rsidR="005237F6" w:rsidP="00FD37FD" w:rsidRDefault="005237F6" w14:paraId="0B6BF734" w14:textId="77777777">
            <w:pPr>
              <w:spacing w:before="0" w:after="0"/>
              <w:jc w:val="center"/>
              <w:rPr>
                <w:rFonts w:eastAsia="Times New Roman" w:cs="Times New Roman"/>
                <w:b/>
                <w:color w:val="0E101A"/>
                <w:sz w:val="22"/>
              </w:rPr>
            </w:pPr>
            <w:r w:rsidRPr="00411E93">
              <w:rPr>
                <w:rFonts w:eastAsia="Times New Roman" w:cs="Times New Roman"/>
                <w:b/>
                <w:color w:val="0E101A"/>
                <w:sz w:val="22"/>
              </w:rPr>
              <w:t>Pro</w:t>
            </w:r>
          </w:p>
        </w:tc>
        <w:tc>
          <w:tcPr>
            <w:tcW w:w="1353" w:type="dxa"/>
            <w:vAlign w:val="center"/>
          </w:tcPr>
          <w:p w:rsidRPr="00411E93" w:rsidR="005237F6" w:rsidP="00FD37FD" w:rsidRDefault="005237F6" w14:paraId="47F7497A" w14:textId="77777777">
            <w:pPr>
              <w:spacing w:before="0" w:after="0"/>
              <w:jc w:val="center"/>
              <w:rPr>
                <w:rFonts w:eastAsia="Times New Roman" w:cs="Times New Roman"/>
                <w:b/>
                <w:color w:val="0E101A"/>
                <w:sz w:val="22"/>
              </w:rPr>
            </w:pPr>
            <w:r w:rsidRPr="00411E93">
              <w:rPr>
                <w:rFonts w:eastAsia="Times New Roman" w:cs="Times New Roman"/>
                <w:b/>
                <w:color w:val="0E101A"/>
                <w:sz w:val="22"/>
              </w:rPr>
              <w:t>Genius</w:t>
            </w:r>
          </w:p>
        </w:tc>
      </w:tr>
      <w:tr w:rsidR="005237F6" w:rsidTr="00C27881" w14:paraId="12A02714" w14:textId="77777777">
        <w:tc>
          <w:tcPr>
            <w:tcW w:w="1604" w:type="dxa"/>
          </w:tcPr>
          <w:p w:rsidRPr="00411E93" w:rsidR="005237F6" w:rsidP="00FD37FD" w:rsidRDefault="005237F6" w14:paraId="1C8FEC2C" w14:textId="77777777">
            <w:pPr>
              <w:spacing w:before="0" w:after="0"/>
              <w:jc w:val="left"/>
              <w:rPr>
                <w:rFonts w:eastAsia="Times New Roman" w:cs="Times New Roman"/>
                <w:color w:val="0E101A"/>
                <w:sz w:val="22"/>
              </w:rPr>
            </w:pPr>
            <w:r w:rsidRPr="00411E93">
              <w:rPr>
                <w:rFonts w:eastAsia="Times New Roman" w:cs="Times New Roman"/>
                <w:color w:val="0E101A"/>
                <w:sz w:val="22"/>
              </w:rPr>
              <w:t>Intents</w:t>
            </w:r>
          </w:p>
        </w:tc>
        <w:tc>
          <w:tcPr>
            <w:tcW w:w="1348" w:type="dxa"/>
          </w:tcPr>
          <w:p w:rsidRPr="00411E93" w:rsidR="005237F6" w:rsidP="00FD37FD" w:rsidRDefault="005237F6" w14:paraId="58642608" w14:textId="77777777">
            <w:pPr>
              <w:spacing w:before="0" w:after="0"/>
              <w:jc w:val="center"/>
              <w:rPr>
                <w:rFonts w:eastAsia="Times New Roman" w:cs="Times New Roman"/>
                <w:color w:val="0E101A"/>
                <w:sz w:val="22"/>
              </w:rPr>
            </w:pPr>
            <w:r w:rsidRPr="00411E93">
              <w:rPr>
                <w:rFonts w:eastAsia="Times New Roman" w:cs="Times New Roman"/>
                <w:color w:val="0E101A"/>
                <w:sz w:val="22"/>
              </w:rPr>
              <w:t>10</w:t>
            </w:r>
          </w:p>
        </w:tc>
        <w:tc>
          <w:tcPr>
            <w:tcW w:w="1362" w:type="dxa"/>
          </w:tcPr>
          <w:p w:rsidRPr="00411E93" w:rsidR="005237F6" w:rsidP="00FD37FD" w:rsidRDefault="005237F6" w14:paraId="1513D6C7" w14:textId="77777777">
            <w:pPr>
              <w:spacing w:before="0" w:after="0"/>
              <w:jc w:val="center"/>
              <w:rPr>
                <w:rFonts w:eastAsia="Times New Roman" w:cs="Times New Roman"/>
                <w:color w:val="0E101A"/>
                <w:sz w:val="22"/>
              </w:rPr>
            </w:pPr>
            <w:r w:rsidRPr="00411E93">
              <w:rPr>
                <w:rFonts w:eastAsia="Times New Roman" w:cs="Times New Roman"/>
                <w:color w:val="0E101A"/>
                <w:sz w:val="22"/>
              </w:rPr>
              <w:t>Unlimited</w:t>
            </w:r>
          </w:p>
        </w:tc>
        <w:tc>
          <w:tcPr>
            <w:tcW w:w="1353" w:type="dxa"/>
          </w:tcPr>
          <w:p w:rsidRPr="00411E93" w:rsidR="005237F6" w:rsidP="00FD37FD" w:rsidRDefault="005237F6" w14:paraId="352349EA" w14:textId="77777777">
            <w:pPr>
              <w:spacing w:before="0" w:after="0"/>
              <w:jc w:val="center"/>
              <w:rPr>
                <w:rFonts w:eastAsia="Times New Roman" w:cs="Times New Roman"/>
                <w:color w:val="0E101A"/>
                <w:sz w:val="22"/>
              </w:rPr>
            </w:pPr>
            <w:r w:rsidRPr="00411E93">
              <w:rPr>
                <w:rFonts w:eastAsia="Times New Roman" w:cs="Times New Roman"/>
                <w:color w:val="0E101A"/>
                <w:sz w:val="22"/>
              </w:rPr>
              <w:t>20</w:t>
            </w:r>
          </w:p>
        </w:tc>
        <w:tc>
          <w:tcPr>
            <w:tcW w:w="1340" w:type="dxa"/>
          </w:tcPr>
          <w:p w:rsidRPr="00411E93" w:rsidR="005237F6" w:rsidP="00FD37FD" w:rsidRDefault="005237F6" w14:paraId="25D763A3" w14:textId="77777777">
            <w:pPr>
              <w:spacing w:before="0" w:after="0"/>
              <w:jc w:val="center"/>
              <w:rPr>
                <w:rFonts w:eastAsia="Times New Roman" w:cs="Times New Roman"/>
                <w:color w:val="0E101A"/>
                <w:sz w:val="22"/>
              </w:rPr>
            </w:pPr>
            <w:r w:rsidRPr="00411E93">
              <w:rPr>
                <w:rFonts w:eastAsia="Times New Roman" w:cs="Times New Roman"/>
                <w:color w:val="0E101A"/>
                <w:sz w:val="22"/>
              </w:rPr>
              <w:t>180</w:t>
            </w:r>
          </w:p>
        </w:tc>
        <w:tc>
          <w:tcPr>
            <w:tcW w:w="1353" w:type="dxa"/>
          </w:tcPr>
          <w:p w:rsidRPr="00411E93" w:rsidR="005237F6" w:rsidP="00FD37FD" w:rsidRDefault="005237F6" w14:paraId="53161E95" w14:textId="77777777">
            <w:pPr>
              <w:spacing w:before="0" w:after="0"/>
              <w:jc w:val="center"/>
              <w:rPr>
                <w:rFonts w:eastAsia="Times New Roman" w:cs="Times New Roman"/>
                <w:color w:val="0E101A"/>
                <w:sz w:val="22"/>
              </w:rPr>
            </w:pPr>
            <w:r w:rsidRPr="00411E93">
              <w:rPr>
                <w:rFonts w:eastAsia="Times New Roman" w:cs="Times New Roman"/>
                <w:color w:val="0E101A"/>
                <w:sz w:val="22"/>
              </w:rPr>
              <w:t>400</w:t>
            </w:r>
          </w:p>
        </w:tc>
      </w:tr>
      <w:tr w:rsidR="005237F6" w:rsidTr="00C27881" w14:paraId="3FD89824" w14:textId="77777777">
        <w:tc>
          <w:tcPr>
            <w:tcW w:w="1604" w:type="dxa"/>
          </w:tcPr>
          <w:p w:rsidRPr="00411E93" w:rsidR="005237F6" w:rsidP="00FD37FD" w:rsidRDefault="005237F6" w14:paraId="2507E1CA" w14:textId="77777777">
            <w:pPr>
              <w:spacing w:before="0" w:after="0"/>
              <w:jc w:val="left"/>
              <w:rPr>
                <w:rFonts w:eastAsia="Times New Roman" w:cs="Times New Roman"/>
                <w:color w:val="0E101A"/>
                <w:sz w:val="22"/>
              </w:rPr>
            </w:pPr>
            <w:r w:rsidRPr="00411E93">
              <w:rPr>
                <w:rFonts w:eastAsia="Times New Roman" w:cs="Times New Roman"/>
                <w:color w:val="0E101A"/>
                <w:sz w:val="22"/>
              </w:rPr>
              <w:t>API Integrations</w:t>
            </w:r>
          </w:p>
        </w:tc>
        <w:tc>
          <w:tcPr>
            <w:tcW w:w="1348" w:type="dxa"/>
          </w:tcPr>
          <w:p w:rsidRPr="00411E93" w:rsidR="005237F6" w:rsidP="00FD37FD" w:rsidRDefault="005237F6" w14:paraId="3A6DCCB6" w14:textId="77777777">
            <w:pPr>
              <w:spacing w:before="0" w:after="0"/>
              <w:jc w:val="center"/>
              <w:rPr>
                <w:rFonts w:cs="Times New Roman"/>
                <w:sz w:val="22"/>
              </w:rPr>
            </w:pPr>
            <w:r w:rsidRPr="00411E93">
              <w:rPr>
                <w:rFonts w:cs="Times New Roman"/>
                <w:sz w:val="22"/>
              </w:rPr>
              <w:t>2</w:t>
            </w:r>
          </w:p>
        </w:tc>
        <w:tc>
          <w:tcPr>
            <w:tcW w:w="1362" w:type="dxa"/>
          </w:tcPr>
          <w:p w:rsidRPr="00411E93" w:rsidR="005237F6" w:rsidP="00FD37FD" w:rsidRDefault="005237F6" w14:paraId="21534327" w14:textId="77777777">
            <w:pPr>
              <w:spacing w:before="0" w:after="0"/>
              <w:jc w:val="center"/>
              <w:rPr>
                <w:rFonts w:eastAsia="Times New Roman" w:cs="Times New Roman"/>
                <w:color w:val="0E101A"/>
                <w:sz w:val="22"/>
              </w:rPr>
            </w:pPr>
            <w:r w:rsidRPr="00411E93">
              <w:rPr>
                <w:rFonts w:eastAsia="Times New Roman" w:cs="Times New Roman"/>
                <w:color w:val="0E101A"/>
                <w:sz w:val="22"/>
              </w:rPr>
              <w:t>Unlimited</w:t>
            </w:r>
          </w:p>
        </w:tc>
        <w:tc>
          <w:tcPr>
            <w:tcW w:w="1353" w:type="dxa"/>
          </w:tcPr>
          <w:p w:rsidRPr="00411E93" w:rsidR="005237F6" w:rsidP="00FD37FD" w:rsidRDefault="005237F6" w14:paraId="1243EB43" w14:textId="77777777">
            <w:pPr>
              <w:spacing w:before="0" w:after="0"/>
              <w:jc w:val="center"/>
              <w:rPr>
                <w:rFonts w:eastAsia="Times New Roman" w:cs="Times New Roman"/>
                <w:color w:val="0E101A"/>
                <w:sz w:val="22"/>
              </w:rPr>
            </w:pPr>
            <w:r w:rsidRPr="00411E93">
              <w:rPr>
                <w:rFonts w:eastAsia="Times New Roman" w:cs="Times New Roman"/>
                <w:color w:val="0E101A"/>
                <w:sz w:val="22"/>
              </w:rPr>
              <w:t>2</w:t>
            </w:r>
          </w:p>
        </w:tc>
        <w:tc>
          <w:tcPr>
            <w:tcW w:w="1340" w:type="dxa"/>
          </w:tcPr>
          <w:p w:rsidRPr="00411E93" w:rsidR="005237F6" w:rsidP="00FD37FD" w:rsidRDefault="005237F6" w14:paraId="52A536BD" w14:textId="77777777">
            <w:pPr>
              <w:spacing w:before="0" w:after="0"/>
              <w:jc w:val="center"/>
              <w:rPr>
                <w:rFonts w:eastAsia="Times New Roman" w:cs="Times New Roman"/>
                <w:color w:val="0E101A"/>
                <w:sz w:val="22"/>
              </w:rPr>
            </w:pPr>
            <w:r w:rsidRPr="00411E93">
              <w:rPr>
                <w:rFonts w:eastAsia="Times New Roman" w:cs="Times New Roman"/>
                <w:color w:val="0E101A"/>
                <w:sz w:val="22"/>
              </w:rPr>
              <w:t>110</w:t>
            </w:r>
          </w:p>
        </w:tc>
        <w:tc>
          <w:tcPr>
            <w:tcW w:w="1353" w:type="dxa"/>
          </w:tcPr>
          <w:p w:rsidRPr="00411E93" w:rsidR="005237F6" w:rsidP="00FD37FD" w:rsidRDefault="005237F6" w14:paraId="2731E2DA" w14:textId="77777777">
            <w:pPr>
              <w:spacing w:before="0" w:after="0"/>
              <w:jc w:val="center"/>
              <w:rPr>
                <w:rFonts w:eastAsia="Times New Roman" w:cs="Times New Roman"/>
                <w:color w:val="0E101A"/>
                <w:sz w:val="22"/>
              </w:rPr>
            </w:pPr>
            <w:r w:rsidRPr="00411E93">
              <w:rPr>
                <w:rFonts w:eastAsia="Times New Roman" w:cs="Times New Roman"/>
                <w:color w:val="0E101A"/>
                <w:sz w:val="22"/>
              </w:rPr>
              <w:t>200</w:t>
            </w:r>
          </w:p>
        </w:tc>
      </w:tr>
      <w:tr w:rsidR="005237F6" w:rsidTr="00C27881" w14:paraId="7247B296" w14:textId="77777777">
        <w:tc>
          <w:tcPr>
            <w:tcW w:w="1604" w:type="dxa"/>
          </w:tcPr>
          <w:p w:rsidRPr="00411E93" w:rsidR="005237F6" w:rsidP="00FD37FD" w:rsidRDefault="005237F6" w14:paraId="735179D6" w14:textId="77777777">
            <w:pPr>
              <w:spacing w:before="0" w:after="0"/>
              <w:jc w:val="left"/>
              <w:rPr>
                <w:rFonts w:eastAsia="Times New Roman" w:cs="Times New Roman"/>
                <w:color w:val="0E101A"/>
                <w:sz w:val="22"/>
              </w:rPr>
            </w:pPr>
            <w:r w:rsidRPr="00411E93">
              <w:rPr>
                <w:rFonts w:eastAsia="Times New Roman" w:cs="Times New Roman"/>
                <w:color w:val="0E101A"/>
                <w:sz w:val="22"/>
              </w:rPr>
              <w:t>Bot Analytics</w:t>
            </w:r>
          </w:p>
        </w:tc>
        <w:tc>
          <w:tcPr>
            <w:tcW w:w="1348" w:type="dxa"/>
          </w:tcPr>
          <w:p w:rsidRPr="00411E93" w:rsidR="005237F6" w:rsidP="00FD37FD" w:rsidRDefault="005237F6" w14:paraId="17BC0201" w14:textId="7777777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69BCB294" wp14:editId="071BC863">
                  <wp:extent cx="213360" cy="21336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62" w:type="dxa"/>
          </w:tcPr>
          <w:p w:rsidRPr="00411E93" w:rsidR="005237F6" w:rsidP="00FD37FD" w:rsidRDefault="005237F6" w14:paraId="22A58C33" w14:textId="7777777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4FE331AA" wp14:editId="59F52D55">
                  <wp:extent cx="213360" cy="21336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rsidRPr="00411E93" w:rsidR="005237F6" w:rsidP="00FD37FD" w:rsidRDefault="005237F6" w14:paraId="44003DF8"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rsidRPr="00411E93" w:rsidR="005237F6" w:rsidP="00FD37FD" w:rsidRDefault="005237F6" w14:paraId="58562AD5" w14:textId="7777777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2DD90945" wp14:editId="7A456B6A">
                  <wp:extent cx="213360" cy="21336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rsidRPr="00411E93" w:rsidR="005237F6" w:rsidP="00FD37FD" w:rsidRDefault="005237F6" w14:paraId="7CB6221D" w14:textId="7777777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5436A90F" wp14:editId="50007F7D">
                  <wp:extent cx="213360" cy="21336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5237F6" w:rsidTr="00C27881" w14:paraId="2AD5D320" w14:textId="77777777">
        <w:tc>
          <w:tcPr>
            <w:tcW w:w="1604" w:type="dxa"/>
          </w:tcPr>
          <w:p w:rsidRPr="00411E93" w:rsidR="005237F6" w:rsidP="00FD37FD" w:rsidRDefault="005237F6" w14:paraId="439B0EAA" w14:textId="77777777">
            <w:pPr>
              <w:spacing w:before="0" w:after="0"/>
              <w:jc w:val="left"/>
              <w:rPr>
                <w:rFonts w:eastAsia="Times New Roman" w:cs="Times New Roman"/>
                <w:color w:val="0E101A"/>
                <w:sz w:val="22"/>
              </w:rPr>
            </w:pPr>
            <w:r w:rsidRPr="00411E93">
              <w:rPr>
                <w:rFonts w:eastAsia="Times New Roman" w:cs="Times New Roman"/>
                <w:color w:val="0E101A"/>
                <w:sz w:val="22"/>
              </w:rPr>
              <w:t>CDD</w:t>
            </w:r>
          </w:p>
        </w:tc>
        <w:tc>
          <w:tcPr>
            <w:tcW w:w="1348" w:type="dxa"/>
          </w:tcPr>
          <w:p w:rsidRPr="00411E93" w:rsidR="005237F6" w:rsidP="00FD37FD" w:rsidRDefault="005237F6" w14:paraId="2E8E786F" w14:textId="7777777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3E27AC7C" wp14:editId="1310F53B">
                  <wp:extent cx="213360" cy="21336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62" w:type="dxa"/>
          </w:tcPr>
          <w:p w:rsidRPr="00411E93" w:rsidR="005237F6" w:rsidP="00FD37FD" w:rsidRDefault="005237F6" w14:paraId="2AAF0AA6" w14:textId="7777777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0C9C864B" wp14:editId="6BD8A503">
                  <wp:extent cx="213360" cy="21336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rsidRPr="00411E93" w:rsidR="005237F6" w:rsidP="00FD37FD" w:rsidRDefault="005237F6" w14:paraId="1838515B" w14:textId="7777777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713F6603" wp14:editId="28398018">
                  <wp:extent cx="213360" cy="2133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40" w:type="dxa"/>
          </w:tcPr>
          <w:p w:rsidRPr="00411E93" w:rsidR="005237F6" w:rsidP="00FD37FD" w:rsidRDefault="005237F6" w14:paraId="4395DBBC" w14:textId="7777777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40F3EE10" wp14:editId="6900B161">
                  <wp:extent cx="213360" cy="2133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rsidRPr="00411E93" w:rsidR="005237F6" w:rsidP="00FD37FD" w:rsidRDefault="005237F6" w14:paraId="671BA6AB" w14:textId="7777777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5AA1C0B6" wp14:editId="0A6AE43B">
                  <wp:extent cx="213360" cy="2133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5237F6" w:rsidTr="00C27881" w14:paraId="58E0F537" w14:textId="77777777">
        <w:tc>
          <w:tcPr>
            <w:tcW w:w="1604" w:type="dxa"/>
          </w:tcPr>
          <w:p w:rsidRPr="00411E93" w:rsidR="005237F6" w:rsidP="00FD37FD" w:rsidRDefault="005237F6" w14:paraId="681146C4" w14:textId="77777777">
            <w:pPr>
              <w:spacing w:before="0" w:after="0"/>
              <w:jc w:val="left"/>
              <w:rPr>
                <w:rFonts w:eastAsia="Times New Roman" w:cs="Times New Roman"/>
                <w:color w:val="0E101A"/>
                <w:sz w:val="22"/>
              </w:rPr>
            </w:pPr>
            <w:r w:rsidRPr="00411E93">
              <w:rPr>
                <w:rFonts w:eastAsia="Times New Roman" w:cs="Times New Roman"/>
                <w:color w:val="0E101A"/>
                <w:sz w:val="22"/>
              </w:rPr>
              <w:t>Sinhala Entity Annotating</w:t>
            </w:r>
          </w:p>
        </w:tc>
        <w:tc>
          <w:tcPr>
            <w:tcW w:w="1348" w:type="dxa"/>
          </w:tcPr>
          <w:p w:rsidRPr="00411E93" w:rsidR="005237F6" w:rsidP="00FD37FD" w:rsidRDefault="005237F6" w14:paraId="79D4CCBA" w14:textId="7777777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41C2644E" wp14:editId="598ED901">
                  <wp:extent cx="213360" cy="2133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62" w:type="dxa"/>
          </w:tcPr>
          <w:p w:rsidRPr="00411E93" w:rsidR="005237F6" w:rsidP="00FD37FD" w:rsidRDefault="005237F6" w14:paraId="73BF019D"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rsidRPr="00411E93" w:rsidR="005237F6" w:rsidP="00FD37FD" w:rsidRDefault="005237F6" w14:paraId="01ADE298"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rsidRPr="00411E93" w:rsidR="005237F6" w:rsidP="00FD37FD" w:rsidRDefault="005237F6" w14:paraId="06DA8CC2" w14:textId="7777777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5827DEF1" wp14:editId="0CA0ACC1">
                  <wp:extent cx="213360" cy="21336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rsidRPr="00411E93" w:rsidR="005237F6" w:rsidP="00FD37FD" w:rsidRDefault="005237F6" w14:paraId="0956900D" w14:textId="7777777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0B101C7E" wp14:editId="0421BFFB">
                  <wp:extent cx="213360" cy="21336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5237F6" w:rsidTr="00C27881" w14:paraId="34BD2757" w14:textId="77777777">
        <w:tc>
          <w:tcPr>
            <w:tcW w:w="1604" w:type="dxa"/>
          </w:tcPr>
          <w:p w:rsidRPr="00411E93" w:rsidR="005237F6" w:rsidP="00FD37FD" w:rsidRDefault="005237F6" w14:paraId="492C19E5" w14:textId="77777777">
            <w:pPr>
              <w:spacing w:before="0" w:after="0"/>
              <w:jc w:val="left"/>
              <w:rPr>
                <w:rFonts w:eastAsia="Times New Roman" w:cs="Times New Roman"/>
                <w:color w:val="0E101A"/>
                <w:sz w:val="22"/>
              </w:rPr>
            </w:pPr>
            <w:r w:rsidRPr="00411E93">
              <w:rPr>
                <w:rFonts w:eastAsia="Times New Roman" w:cs="Times New Roman"/>
                <w:color w:val="0E101A"/>
                <w:sz w:val="22"/>
              </w:rPr>
              <w:t>ML Evaluation Tools</w:t>
            </w:r>
          </w:p>
        </w:tc>
        <w:tc>
          <w:tcPr>
            <w:tcW w:w="1348" w:type="dxa"/>
          </w:tcPr>
          <w:p w:rsidRPr="00411E93" w:rsidR="005237F6" w:rsidP="00FD37FD" w:rsidRDefault="005237F6" w14:paraId="3BEA541D"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62" w:type="dxa"/>
          </w:tcPr>
          <w:p w:rsidRPr="00411E93" w:rsidR="005237F6" w:rsidP="00FD37FD" w:rsidRDefault="005237F6" w14:paraId="27A9A1EC"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rsidRPr="00411E93" w:rsidR="005237F6" w:rsidP="00FD37FD" w:rsidRDefault="005237F6" w14:paraId="31B595DB"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rsidRPr="00411E93" w:rsidR="005237F6" w:rsidP="00FD37FD" w:rsidRDefault="005237F6" w14:paraId="1E42B21A"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rsidRPr="00411E93" w:rsidR="005237F6" w:rsidP="00FD37FD" w:rsidRDefault="005237F6" w14:paraId="7FB7441E" w14:textId="7777777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1DCEA81F" wp14:editId="1C147FFC">
                  <wp:extent cx="213360" cy="2133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5237F6" w:rsidTr="00C27881" w14:paraId="38132820" w14:textId="77777777">
        <w:tc>
          <w:tcPr>
            <w:tcW w:w="1604" w:type="dxa"/>
          </w:tcPr>
          <w:p w:rsidRPr="00411E93" w:rsidR="005237F6" w:rsidP="00FD37FD" w:rsidRDefault="005237F6" w14:paraId="579AF292" w14:textId="77777777">
            <w:pPr>
              <w:spacing w:before="0" w:after="0"/>
              <w:jc w:val="left"/>
              <w:rPr>
                <w:rFonts w:eastAsia="Times New Roman" w:cs="Times New Roman"/>
                <w:color w:val="0E101A"/>
                <w:sz w:val="22"/>
              </w:rPr>
            </w:pPr>
            <w:r w:rsidRPr="00411E93">
              <w:rPr>
                <w:rFonts w:eastAsia="Times New Roman" w:cs="Times New Roman"/>
                <w:color w:val="0E101A"/>
                <w:sz w:val="22"/>
              </w:rPr>
              <w:t>Maintenance Fee</w:t>
            </w:r>
          </w:p>
        </w:tc>
        <w:tc>
          <w:tcPr>
            <w:tcW w:w="1348" w:type="dxa"/>
          </w:tcPr>
          <w:p w:rsidRPr="00411E93" w:rsidR="005237F6" w:rsidP="00FD37FD" w:rsidRDefault="005237F6" w14:paraId="6E58AD31"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62" w:type="dxa"/>
          </w:tcPr>
          <w:p w:rsidRPr="00411E93" w:rsidR="005237F6" w:rsidP="00FD37FD" w:rsidRDefault="005237F6" w14:paraId="5AF92F0E" w14:textId="77777777">
            <w:pPr>
              <w:spacing w:before="0" w:after="0"/>
              <w:jc w:val="center"/>
              <w:rPr>
                <w:rFonts w:eastAsia="Times New Roman" w:cs="Times New Roman"/>
                <w:color w:val="0E101A"/>
                <w:sz w:val="22"/>
              </w:rPr>
            </w:pPr>
            <w:r w:rsidRPr="00411E93">
              <w:rPr>
                <w:rFonts w:eastAsia="Times New Roman" w:cs="Times New Roman"/>
                <w:color w:val="0E101A"/>
                <w:sz w:val="22"/>
              </w:rPr>
              <w:t>2 Free + $9.99 per additional call</w:t>
            </w:r>
          </w:p>
        </w:tc>
        <w:tc>
          <w:tcPr>
            <w:tcW w:w="1353" w:type="dxa"/>
          </w:tcPr>
          <w:p w:rsidRPr="00411E93" w:rsidR="005237F6" w:rsidP="00FD37FD" w:rsidRDefault="005237F6" w14:paraId="248F0879"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rsidRPr="00411E93" w:rsidR="005237F6" w:rsidP="00FD37FD" w:rsidRDefault="005237F6" w14:paraId="1E44E260"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rsidRPr="00411E93" w:rsidR="005237F6" w:rsidP="00FD37FD" w:rsidRDefault="005237F6" w14:paraId="53AD3D3D" w14:textId="77777777">
            <w:pPr>
              <w:spacing w:before="0" w:after="0"/>
              <w:jc w:val="center"/>
              <w:rPr>
                <w:rFonts w:eastAsia="Times New Roman" w:cs="Times New Roman"/>
                <w:color w:val="0E101A"/>
                <w:sz w:val="22"/>
              </w:rPr>
            </w:pPr>
            <w:r w:rsidRPr="00411E93">
              <w:rPr>
                <w:rFonts w:eastAsia="Times New Roman" w:cs="Times New Roman"/>
                <w:color w:val="0E101A"/>
                <w:sz w:val="22"/>
              </w:rPr>
              <w:t>-</w:t>
            </w:r>
          </w:p>
        </w:tc>
      </w:tr>
      <w:tr w:rsidR="005237F6" w:rsidTr="00C27881" w14:paraId="42768241" w14:textId="77777777">
        <w:tc>
          <w:tcPr>
            <w:tcW w:w="1604" w:type="dxa"/>
          </w:tcPr>
          <w:p w:rsidRPr="00411E93" w:rsidR="005237F6" w:rsidP="00FD37FD" w:rsidRDefault="005237F6" w14:paraId="51F71ABB" w14:textId="77777777">
            <w:pPr>
              <w:spacing w:before="0" w:line="360" w:lineRule="auto"/>
              <w:jc w:val="left"/>
              <w:rPr>
                <w:rFonts w:eastAsia="Times New Roman" w:cs="Times New Roman"/>
                <w:color w:val="0E101A"/>
                <w:sz w:val="22"/>
              </w:rPr>
            </w:pPr>
            <w:r w:rsidRPr="00411E93">
              <w:rPr>
                <w:rFonts w:eastAsia="Times New Roman" w:cs="Times New Roman"/>
                <w:color w:val="0E101A"/>
                <w:sz w:val="22"/>
              </w:rPr>
              <w:t>Trial Duration</w:t>
            </w:r>
          </w:p>
        </w:tc>
        <w:tc>
          <w:tcPr>
            <w:tcW w:w="1348" w:type="dxa"/>
          </w:tcPr>
          <w:p w:rsidRPr="00411E93" w:rsidR="005237F6" w:rsidP="00FD37FD" w:rsidRDefault="005237F6" w14:paraId="0FC9603D"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1 Month</w:t>
            </w:r>
          </w:p>
        </w:tc>
        <w:tc>
          <w:tcPr>
            <w:tcW w:w="1362" w:type="dxa"/>
          </w:tcPr>
          <w:p w:rsidRPr="00411E93" w:rsidR="005237F6" w:rsidP="00FD37FD" w:rsidRDefault="005237F6" w14:paraId="3B7DB1A4"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c>
          <w:tcPr>
            <w:tcW w:w="1353" w:type="dxa"/>
          </w:tcPr>
          <w:p w:rsidRPr="00411E93" w:rsidR="005237F6" w:rsidP="00FD37FD" w:rsidRDefault="005237F6" w14:paraId="6014C43B"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c>
          <w:tcPr>
            <w:tcW w:w="1340" w:type="dxa"/>
          </w:tcPr>
          <w:p w:rsidRPr="00411E93" w:rsidR="005237F6" w:rsidP="00FD37FD" w:rsidRDefault="005237F6" w14:paraId="17B8FB9B"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c>
          <w:tcPr>
            <w:tcW w:w="1353" w:type="dxa"/>
          </w:tcPr>
          <w:p w:rsidRPr="00411E93" w:rsidR="005237F6" w:rsidP="00FD37FD" w:rsidRDefault="005237F6" w14:paraId="2E991990"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r>
      <w:tr w:rsidR="005237F6" w:rsidTr="00C27881" w14:paraId="1C2C476C" w14:textId="77777777">
        <w:tc>
          <w:tcPr>
            <w:tcW w:w="1604" w:type="dxa"/>
          </w:tcPr>
          <w:p w:rsidRPr="00411E93" w:rsidR="005237F6" w:rsidP="00FD37FD" w:rsidRDefault="005237F6" w14:paraId="576FC264" w14:textId="77777777">
            <w:pPr>
              <w:spacing w:before="0" w:line="360" w:lineRule="auto"/>
              <w:jc w:val="left"/>
              <w:rPr>
                <w:rFonts w:eastAsia="Times New Roman" w:cs="Times New Roman"/>
                <w:color w:val="0E101A"/>
                <w:sz w:val="22"/>
              </w:rPr>
            </w:pPr>
            <w:r w:rsidRPr="00411E93">
              <w:rPr>
                <w:rFonts w:eastAsia="Times New Roman" w:cs="Times New Roman"/>
                <w:color w:val="0E101A"/>
                <w:sz w:val="22"/>
              </w:rPr>
              <w:t>Package Price</w:t>
            </w:r>
          </w:p>
        </w:tc>
        <w:tc>
          <w:tcPr>
            <w:tcW w:w="1348" w:type="dxa"/>
          </w:tcPr>
          <w:p w:rsidRPr="00411E93" w:rsidR="005237F6" w:rsidP="00FD37FD" w:rsidRDefault="005237F6" w14:paraId="75815ACE"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Free</w:t>
            </w:r>
          </w:p>
        </w:tc>
        <w:tc>
          <w:tcPr>
            <w:tcW w:w="1362" w:type="dxa"/>
          </w:tcPr>
          <w:p w:rsidRPr="00411E93" w:rsidR="005237F6" w:rsidP="00FD37FD" w:rsidRDefault="005237F6" w14:paraId="7E8580ED"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199.99</w:t>
            </w:r>
          </w:p>
        </w:tc>
        <w:tc>
          <w:tcPr>
            <w:tcW w:w="1353" w:type="dxa"/>
          </w:tcPr>
          <w:p w:rsidRPr="00411E93" w:rsidR="005237F6" w:rsidP="00FD37FD" w:rsidRDefault="005237F6" w14:paraId="62AFFA1C"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9.99</w:t>
            </w:r>
          </w:p>
        </w:tc>
        <w:tc>
          <w:tcPr>
            <w:tcW w:w="1340" w:type="dxa"/>
          </w:tcPr>
          <w:p w:rsidRPr="00411E93" w:rsidR="005237F6" w:rsidP="00FD37FD" w:rsidRDefault="005237F6" w14:paraId="141AE150"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34.99</w:t>
            </w:r>
          </w:p>
        </w:tc>
        <w:tc>
          <w:tcPr>
            <w:tcW w:w="1353" w:type="dxa"/>
          </w:tcPr>
          <w:p w:rsidRPr="00411E93" w:rsidR="005237F6" w:rsidP="00FD37FD" w:rsidRDefault="005237F6" w14:paraId="66426512" w14:textId="77777777">
            <w:pPr>
              <w:spacing w:before="0" w:line="360" w:lineRule="auto"/>
              <w:jc w:val="center"/>
              <w:rPr>
                <w:rFonts w:eastAsia="Times New Roman" w:cs="Times New Roman"/>
                <w:color w:val="0E101A"/>
                <w:sz w:val="22"/>
              </w:rPr>
            </w:pPr>
            <w:r w:rsidRPr="00411E93">
              <w:rPr>
                <w:rFonts w:eastAsia="Times New Roman" w:cs="Times New Roman"/>
                <w:color w:val="0E101A"/>
                <w:sz w:val="22"/>
              </w:rPr>
              <w:t>$49.99</w:t>
            </w:r>
          </w:p>
        </w:tc>
      </w:tr>
    </w:tbl>
    <w:p w:rsidR="002D63C3" w:rsidP="002D63C3" w:rsidRDefault="002D63C3" w14:paraId="09D82B47" w14:textId="3438ADB6">
      <w:pPr>
        <w:spacing w:before="0" w:after="0" w:line="360" w:lineRule="auto"/>
      </w:pPr>
    </w:p>
    <w:p w:rsidR="002D63C3" w:rsidP="002D63C3" w:rsidRDefault="00C27881" w14:paraId="4F1D1BF2" w14:textId="7CFF4D71">
      <w:pPr>
        <w:spacing w:before="0" w:after="0" w:line="360" w:lineRule="auto"/>
      </w:pPr>
      <w:r w:rsidRPr="00E1633D">
        <w:rPr>
          <w:noProof/>
        </w:rPr>
        <w:drawing>
          <wp:anchor distT="0" distB="0" distL="114300" distR="114300" simplePos="0" relativeHeight="251658293" behindDoc="0" locked="0" layoutInCell="1" allowOverlap="1" wp14:anchorId="3112577C" wp14:editId="7120A3B7">
            <wp:simplePos x="0" y="0"/>
            <wp:positionH relativeFrom="column">
              <wp:posOffset>2540</wp:posOffset>
            </wp:positionH>
            <wp:positionV relativeFrom="paragraph">
              <wp:posOffset>0</wp:posOffset>
            </wp:positionV>
            <wp:extent cx="5266690" cy="2740025"/>
            <wp:effectExtent l="0" t="0" r="3810" b="3175"/>
            <wp:wrapTopAndBottom/>
            <wp:docPr id="52" name="Picture 1" descr="A picture containing text, outdoor&#10;&#10;Description automatically generated">
              <a:extLst xmlns:a="http://schemas.openxmlformats.org/drawingml/2006/main">
                <a:ext uri="{FF2B5EF4-FFF2-40B4-BE49-F238E27FC236}">
                  <a16:creationId xmlns:a16="http://schemas.microsoft.com/office/drawing/2014/main" id="{0DC0DC7C-1BF4-4555-80F5-50FADAE820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A picture containing text, outdoor&#10;&#10;Description automatically generated">
                      <a:extLst>
                        <a:ext uri="{FF2B5EF4-FFF2-40B4-BE49-F238E27FC236}">
                          <a16:creationId xmlns:a16="http://schemas.microsoft.com/office/drawing/2014/main" id="{0DC0DC7C-1BF4-4555-80F5-50FADAE820CE}"/>
                        </a:ext>
                      </a:extLst>
                    </pic:cNvPr>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266690" cy="2740025"/>
                    </a:xfrm>
                    <a:prstGeom prst="rect">
                      <a:avLst/>
                    </a:prstGeom>
                  </pic:spPr>
                </pic:pic>
              </a:graphicData>
            </a:graphic>
            <wp14:sizeRelH relativeFrom="page">
              <wp14:pctWidth>0</wp14:pctWidth>
            </wp14:sizeRelH>
            <wp14:sizeRelV relativeFrom="page">
              <wp14:pctHeight>0</wp14:pctHeight>
            </wp14:sizeRelV>
          </wp:anchor>
        </w:drawing>
      </w:r>
    </w:p>
    <w:p w:rsidR="002D63C3" w:rsidP="0025080B" w:rsidRDefault="003601C1" w14:paraId="2AC603FC" w14:textId="2A7223A2">
      <w:pPr>
        <w:pStyle w:val="Caption"/>
        <w:jc w:val="left"/>
      </w:pPr>
      <w:bookmarkStart w:name="_Toc95499011" w:id="119"/>
      <w:r>
        <w:t>Figure 6.</w:t>
      </w:r>
      <w:r>
        <w:fldChar w:fldCharType="begin"/>
      </w:r>
      <w:r>
        <w:instrText> SEQ Figure_6. \* ARABIC </w:instrText>
      </w:r>
      <w:r>
        <w:fldChar w:fldCharType="separate"/>
      </w:r>
      <w:r>
        <w:rPr>
          <w:noProof/>
        </w:rPr>
        <w:t>1</w:t>
      </w:r>
      <w:r>
        <w:fldChar w:fldCharType="end"/>
      </w:r>
      <w:r w:rsidR="0025080B">
        <w:t>: Proposed Commercialization Plan</w:t>
      </w:r>
      <w:bookmarkEnd w:id="119"/>
    </w:p>
    <w:p w:rsidR="00D95D36" w:rsidP="002D63C3" w:rsidRDefault="00D95D36" w14:paraId="7A8051E4" w14:textId="17829350">
      <w:pPr>
        <w:spacing w:before="0" w:after="0" w:line="360" w:lineRule="auto"/>
      </w:pPr>
    </w:p>
    <w:p w:rsidR="00D95D36" w:rsidP="002D63C3" w:rsidRDefault="00D95D36" w14:paraId="075A2302" w14:textId="77777777">
      <w:pPr>
        <w:spacing w:before="0" w:after="0" w:line="360" w:lineRule="auto"/>
      </w:pPr>
    </w:p>
    <w:p w:rsidR="00D95D36" w:rsidP="002D63C3" w:rsidRDefault="00D95D36" w14:paraId="29072964" w14:textId="77777777">
      <w:pPr>
        <w:spacing w:before="0" w:after="0" w:line="360" w:lineRule="auto"/>
      </w:pPr>
    </w:p>
    <w:p w:rsidR="009C7A34" w:rsidP="002D63C3" w:rsidRDefault="009C7A34" w14:paraId="25ED997F" w14:textId="77777777">
      <w:pPr>
        <w:spacing w:before="0" w:after="0" w:line="360" w:lineRule="auto"/>
      </w:pPr>
    </w:p>
    <w:p w:rsidR="009C7A34" w:rsidP="002D63C3" w:rsidRDefault="009C7A34" w14:paraId="57215F63" w14:textId="77777777">
      <w:pPr>
        <w:spacing w:before="0" w:after="0" w:line="360" w:lineRule="auto"/>
      </w:pPr>
    </w:p>
    <w:p w:rsidR="009C7A34" w:rsidP="002D63C3" w:rsidRDefault="009C7A34" w14:paraId="194DAF5D" w14:textId="77777777">
      <w:pPr>
        <w:spacing w:before="0" w:after="0" w:line="360" w:lineRule="auto"/>
      </w:pPr>
    </w:p>
    <w:p w:rsidR="009C7A34" w:rsidP="002D63C3" w:rsidRDefault="009C7A34" w14:paraId="701AEA21" w14:textId="77777777">
      <w:pPr>
        <w:spacing w:before="0" w:after="0" w:line="360" w:lineRule="auto"/>
      </w:pPr>
    </w:p>
    <w:p w:rsidR="009C7A34" w:rsidP="002D63C3" w:rsidRDefault="009C7A34" w14:paraId="2E014C47" w14:textId="77777777">
      <w:pPr>
        <w:spacing w:before="0" w:after="0" w:line="360" w:lineRule="auto"/>
      </w:pPr>
    </w:p>
    <w:p w:rsidR="009C7A34" w:rsidP="002D63C3" w:rsidRDefault="009C7A34" w14:paraId="5A29165B" w14:textId="77777777">
      <w:pPr>
        <w:spacing w:before="0" w:after="0" w:line="360" w:lineRule="auto"/>
      </w:pPr>
    </w:p>
    <w:p w:rsidR="009C7A34" w:rsidP="002D63C3" w:rsidRDefault="009C7A34" w14:paraId="1A3B6098" w14:textId="77777777">
      <w:pPr>
        <w:spacing w:before="0" w:after="0" w:line="360" w:lineRule="auto"/>
      </w:pPr>
    </w:p>
    <w:p w:rsidR="009C7A34" w:rsidP="002D63C3" w:rsidRDefault="009C7A34" w14:paraId="6F0E55FC" w14:textId="77777777">
      <w:pPr>
        <w:spacing w:before="0" w:after="0" w:line="360" w:lineRule="auto"/>
      </w:pPr>
    </w:p>
    <w:p w:rsidR="009C7A34" w:rsidP="002D63C3" w:rsidRDefault="009C7A34" w14:paraId="40892378" w14:textId="77777777">
      <w:pPr>
        <w:spacing w:before="0" w:after="0" w:line="360" w:lineRule="auto"/>
      </w:pPr>
    </w:p>
    <w:p w:rsidR="009C7A34" w:rsidP="002D63C3" w:rsidRDefault="009C7A34" w14:paraId="2CC7282B" w14:textId="77777777">
      <w:pPr>
        <w:spacing w:before="0" w:after="0" w:line="360" w:lineRule="auto"/>
      </w:pPr>
    </w:p>
    <w:p w:rsidR="009C7A34" w:rsidP="002D63C3" w:rsidRDefault="009C7A34" w14:paraId="691C8919" w14:textId="77777777">
      <w:pPr>
        <w:spacing w:before="0" w:after="0" w:line="360" w:lineRule="auto"/>
      </w:pPr>
    </w:p>
    <w:p w:rsidR="009C7A34" w:rsidP="002D63C3" w:rsidRDefault="009C7A34" w14:paraId="4199C041" w14:textId="77777777">
      <w:pPr>
        <w:spacing w:before="0" w:after="0" w:line="360" w:lineRule="auto"/>
      </w:pPr>
    </w:p>
    <w:p w:rsidR="009C7A34" w:rsidP="002D63C3" w:rsidRDefault="009C7A34" w14:paraId="36931B5B" w14:textId="77777777">
      <w:pPr>
        <w:spacing w:before="0" w:after="0" w:line="360" w:lineRule="auto"/>
      </w:pPr>
    </w:p>
    <w:p w:rsidR="009C7A34" w:rsidP="002D63C3" w:rsidRDefault="009C7A34" w14:paraId="373D4C32" w14:textId="77777777">
      <w:pPr>
        <w:spacing w:before="0" w:after="0" w:line="360" w:lineRule="auto"/>
      </w:pPr>
    </w:p>
    <w:p w:rsidR="009C7A34" w:rsidP="002D63C3" w:rsidRDefault="009C7A34" w14:paraId="059D0AAD" w14:textId="77777777">
      <w:pPr>
        <w:spacing w:before="0" w:after="0" w:line="360" w:lineRule="auto"/>
      </w:pPr>
    </w:p>
    <w:p w:rsidR="009C7A34" w:rsidP="002D63C3" w:rsidRDefault="009C7A34" w14:paraId="66C57D5F" w14:textId="77777777">
      <w:pPr>
        <w:spacing w:before="0" w:after="0" w:line="360" w:lineRule="auto"/>
      </w:pPr>
    </w:p>
    <w:p w:rsidR="007A375F" w:rsidP="001E50AD" w:rsidRDefault="00141468" w14:paraId="56FB924F" w14:textId="2436683E">
      <w:pPr>
        <w:pStyle w:val="Heading1"/>
        <w:numPr>
          <w:ilvl w:val="0"/>
          <w:numId w:val="3"/>
        </w:numPr>
        <w:spacing w:before="0" w:line="360" w:lineRule="auto"/>
      </w:pPr>
      <w:bookmarkStart w:name="_Toc95508607" w:id="120"/>
      <w:r>
        <w:t>B</w:t>
      </w:r>
      <w:r w:rsidRPr="009D5EAC" w:rsidR="009D5EAC">
        <w:t>udget and Budget Justification</w:t>
      </w:r>
      <w:bookmarkEnd w:id="116"/>
      <w:bookmarkEnd w:id="120"/>
    </w:p>
    <w:p w:rsidR="00737161" w:rsidP="001E50AD" w:rsidRDefault="00737161" w14:paraId="659C3D22" w14:textId="623D22AC">
      <w:pPr>
        <w:spacing w:before="0" w:after="0" w:line="360" w:lineRule="auto"/>
      </w:pPr>
      <w:r>
        <w:t>The budget justification for all four research components is</w:t>
      </w:r>
      <w:r w:rsidR="00077DD2">
        <w:t xml:space="preserve"> given in </w:t>
      </w:r>
      <w:r>
        <w:fldChar w:fldCharType="begin"/>
      </w:r>
      <w:r>
        <w:instrText xml:space="preserve"> REF _Ref94307971 \h </w:instrText>
      </w:r>
      <w:r w:rsidR="001E50AD">
        <w:instrText xml:space="preserve"> \* MERGEFORMAT </w:instrText>
      </w:r>
      <w:r>
        <w:fldChar w:fldCharType="separate"/>
      </w:r>
      <w:r>
        <w:t xml:space="preserve">Table </w:t>
      </w:r>
      <w:r w:rsidR="003601C1">
        <w:t>7</w:t>
      </w:r>
      <w:r>
        <w:t>.</w:t>
      </w:r>
      <w:r>
        <w:rPr>
          <w:noProof/>
        </w:rPr>
        <w:t>1</w:t>
      </w:r>
      <w:r>
        <w:fldChar w:fldCharType="end"/>
      </w:r>
      <w:r>
        <w:t>.</w:t>
      </w:r>
    </w:p>
    <w:p w:rsidR="002B6D06" w:rsidP="003B043A" w:rsidRDefault="002B6D06" w14:paraId="7531A776" w14:textId="77777777">
      <w:pPr>
        <w:pStyle w:val="Caption"/>
        <w:keepNext/>
        <w:jc w:val="left"/>
      </w:pPr>
    </w:p>
    <w:p w:rsidR="003B043A" w:rsidP="003B043A" w:rsidRDefault="003B043A" w14:paraId="1EFDAD26" w14:textId="77B4FBED">
      <w:pPr>
        <w:pStyle w:val="Caption"/>
        <w:keepNext/>
        <w:jc w:val="left"/>
      </w:pPr>
      <w:bookmarkStart w:name="_Toc95498638" w:id="121"/>
      <w:bookmarkStart w:name="_Toc95508282" w:id="122"/>
      <w:r>
        <w:t>Table 7.</w:t>
      </w:r>
      <w:r>
        <w:fldChar w:fldCharType="begin"/>
      </w:r>
      <w:r>
        <w:instrText> SEQ Table_7. \* ARABIC </w:instrText>
      </w:r>
      <w:r>
        <w:fldChar w:fldCharType="separate"/>
      </w:r>
      <w:r>
        <w:rPr>
          <w:noProof/>
        </w:rPr>
        <w:t>1</w:t>
      </w:r>
      <w:r>
        <w:fldChar w:fldCharType="end"/>
      </w:r>
      <w:r>
        <w:t>:</w:t>
      </w:r>
      <w:bookmarkEnd w:id="121"/>
      <w:r w:rsidRPr="00836C43">
        <w:t xml:space="preserve"> Budget justification for the overall research project</w:t>
      </w:r>
      <w:bookmarkEnd w:id="122"/>
    </w:p>
    <w:tbl>
      <w:tblPr>
        <w:tblStyle w:val="TableGrid"/>
        <w:tblW w:w="8340" w:type="dxa"/>
        <w:tblLook w:val="04A0" w:firstRow="1" w:lastRow="0" w:firstColumn="1" w:lastColumn="0" w:noHBand="0" w:noVBand="1"/>
      </w:tblPr>
      <w:tblGrid>
        <w:gridCol w:w="2106"/>
        <w:gridCol w:w="1691"/>
        <w:gridCol w:w="1440"/>
        <w:gridCol w:w="1305"/>
        <w:gridCol w:w="1798"/>
      </w:tblGrid>
      <w:tr w:rsidR="00B73F18" w:rsidTr="0023545C" w14:paraId="37838495" w14:textId="77777777">
        <w:trPr>
          <w:trHeight w:val="774"/>
        </w:trPr>
        <w:tc>
          <w:tcPr>
            <w:tcW w:w="2106" w:type="dxa"/>
            <w:shd w:val="clear" w:color="auto" w:fill="FFFFFF" w:themeFill="background1"/>
          </w:tcPr>
          <w:p w:rsidRPr="00A96F61" w:rsidR="00B73F18" w:rsidP="588A5708" w:rsidRDefault="00B73F18" w14:paraId="19CD565E" w14:textId="77777777">
            <w:pPr>
              <w:spacing w:before="0" w:after="0"/>
              <w:jc w:val="center"/>
              <w:rPr>
                <w:b/>
                <w:sz w:val="22"/>
              </w:rPr>
            </w:pPr>
            <w:r w:rsidRPr="588A5708">
              <w:rPr>
                <w:b/>
                <w:sz w:val="22"/>
              </w:rPr>
              <w:t>Component Name</w:t>
            </w:r>
          </w:p>
        </w:tc>
        <w:tc>
          <w:tcPr>
            <w:tcW w:w="1691" w:type="dxa"/>
            <w:shd w:val="clear" w:color="auto" w:fill="FFFFFF" w:themeFill="background1"/>
          </w:tcPr>
          <w:p w:rsidRPr="00A96F61" w:rsidR="00B73F18" w:rsidP="588A5708" w:rsidRDefault="00B73F18" w14:paraId="75771F13" w14:textId="77777777">
            <w:pPr>
              <w:spacing w:before="0" w:after="0"/>
              <w:jc w:val="center"/>
              <w:rPr>
                <w:b/>
                <w:sz w:val="22"/>
              </w:rPr>
            </w:pPr>
            <w:r w:rsidRPr="588A5708">
              <w:rPr>
                <w:b/>
                <w:sz w:val="22"/>
              </w:rPr>
              <w:t>Individual Item Price (LKR)</w:t>
            </w:r>
          </w:p>
        </w:tc>
        <w:tc>
          <w:tcPr>
            <w:tcW w:w="1440" w:type="dxa"/>
            <w:shd w:val="clear" w:color="auto" w:fill="FFFFFF" w:themeFill="background1"/>
          </w:tcPr>
          <w:p w:rsidR="00B73F18" w:rsidP="588A5708" w:rsidRDefault="00B73F18" w14:paraId="75F00E51" w14:textId="77777777">
            <w:pPr>
              <w:spacing w:before="0" w:after="0"/>
              <w:jc w:val="center"/>
              <w:rPr>
                <w:b/>
                <w:sz w:val="22"/>
              </w:rPr>
            </w:pPr>
            <w:r w:rsidRPr="588A5708">
              <w:rPr>
                <w:b/>
                <w:sz w:val="22"/>
              </w:rPr>
              <w:t>Number of Items</w:t>
            </w:r>
          </w:p>
        </w:tc>
        <w:tc>
          <w:tcPr>
            <w:tcW w:w="1305" w:type="dxa"/>
            <w:shd w:val="clear" w:color="auto" w:fill="FFFFFF" w:themeFill="background1"/>
          </w:tcPr>
          <w:p w:rsidR="00B73F18" w:rsidP="588A5708" w:rsidRDefault="00B73F18" w14:paraId="1562215B" w14:textId="77777777">
            <w:pPr>
              <w:spacing w:before="0" w:after="0"/>
              <w:jc w:val="center"/>
              <w:rPr>
                <w:b/>
                <w:sz w:val="22"/>
              </w:rPr>
            </w:pPr>
            <w:r w:rsidRPr="588A5708">
              <w:rPr>
                <w:b/>
                <w:sz w:val="22"/>
              </w:rPr>
              <w:t>Duration</w:t>
            </w:r>
          </w:p>
        </w:tc>
        <w:tc>
          <w:tcPr>
            <w:tcW w:w="1798" w:type="dxa"/>
            <w:shd w:val="clear" w:color="auto" w:fill="FFFFFF" w:themeFill="background1"/>
          </w:tcPr>
          <w:p w:rsidRPr="00A96F61" w:rsidR="00B73F18" w:rsidP="588A5708" w:rsidRDefault="00B73F18" w14:paraId="70A65122" w14:textId="77777777">
            <w:pPr>
              <w:spacing w:before="0" w:after="0"/>
              <w:jc w:val="center"/>
              <w:rPr>
                <w:b/>
                <w:sz w:val="22"/>
              </w:rPr>
            </w:pPr>
            <w:r w:rsidRPr="588A5708">
              <w:rPr>
                <w:b/>
                <w:sz w:val="22"/>
              </w:rPr>
              <w:t>Total Item Price (LKR)</w:t>
            </w:r>
          </w:p>
        </w:tc>
      </w:tr>
      <w:tr w:rsidR="00B73F18" w:rsidTr="0023545C" w14:paraId="4FB336EB" w14:textId="77777777">
        <w:trPr>
          <w:trHeight w:val="394"/>
        </w:trPr>
        <w:tc>
          <w:tcPr>
            <w:tcW w:w="2106" w:type="dxa"/>
            <w:shd w:val="clear" w:color="auto" w:fill="FFFFFF" w:themeFill="background1"/>
          </w:tcPr>
          <w:p w:rsidRPr="00A96F61" w:rsidR="00B73F18" w:rsidP="00885F81" w:rsidRDefault="00B73F18" w14:paraId="4B820C17" w14:textId="77777777">
            <w:pPr>
              <w:spacing w:before="0" w:after="0"/>
              <w:jc w:val="left"/>
              <w:rPr>
                <w:sz w:val="22"/>
              </w:rPr>
            </w:pPr>
            <w:r>
              <w:rPr>
                <w:sz w:val="22"/>
              </w:rPr>
              <w:t>Domain Name</w:t>
            </w:r>
          </w:p>
        </w:tc>
        <w:tc>
          <w:tcPr>
            <w:tcW w:w="1691" w:type="dxa"/>
          </w:tcPr>
          <w:p w:rsidRPr="00A96F61" w:rsidR="00B73F18" w:rsidP="00885F81" w:rsidRDefault="00B73F18" w14:paraId="57169E87" w14:textId="77777777">
            <w:pPr>
              <w:spacing w:before="0" w:after="0"/>
              <w:jc w:val="right"/>
              <w:rPr>
                <w:sz w:val="22"/>
              </w:rPr>
            </w:pPr>
            <w:r w:rsidRPr="00BE762E">
              <w:rPr>
                <w:sz w:val="22"/>
              </w:rPr>
              <w:t>2148.43</w:t>
            </w:r>
            <w:r>
              <w:rPr>
                <w:sz w:val="22"/>
              </w:rPr>
              <w:t>/year</w:t>
            </w:r>
          </w:p>
        </w:tc>
        <w:tc>
          <w:tcPr>
            <w:tcW w:w="1440" w:type="dxa"/>
          </w:tcPr>
          <w:p w:rsidRPr="00BE762E" w:rsidR="00B73F18" w:rsidP="00885F81" w:rsidRDefault="00B73F18" w14:paraId="19CC8886" w14:textId="77777777">
            <w:pPr>
              <w:spacing w:before="0" w:after="0"/>
              <w:jc w:val="right"/>
              <w:rPr>
                <w:sz w:val="22"/>
              </w:rPr>
            </w:pPr>
            <w:r>
              <w:rPr>
                <w:sz w:val="22"/>
              </w:rPr>
              <w:t>1</w:t>
            </w:r>
          </w:p>
        </w:tc>
        <w:tc>
          <w:tcPr>
            <w:tcW w:w="1305" w:type="dxa"/>
          </w:tcPr>
          <w:p w:rsidRPr="00BE762E" w:rsidR="00B73F18" w:rsidP="00885F81" w:rsidRDefault="00B73F18" w14:paraId="569E2A3C" w14:textId="77777777">
            <w:pPr>
              <w:spacing w:before="0" w:after="0"/>
              <w:jc w:val="right"/>
              <w:rPr>
                <w:sz w:val="22"/>
              </w:rPr>
            </w:pPr>
            <w:r>
              <w:rPr>
                <w:sz w:val="22"/>
              </w:rPr>
              <w:t>1 year</w:t>
            </w:r>
          </w:p>
        </w:tc>
        <w:tc>
          <w:tcPr>
            <w:tcW w:w="1798" w:type="dxa"/>
          </w:tcPr>
          <w:p w:rsidRPr="00A96F61" w:rsidR="00B73F18" w:rsidP="00885F81" w:rsidRDefault="00B73F18" w14:paraId="0CC72A6C" w14:textId="77777777">
            <w:pPr>
              <w:spacing w:before="0" w:after="0"/>
              <w:jc w:val="right"/>
              <w:rPr>
                <w:sz w:val="22"/>
              </w:rPr>
            </w:pPr>
            <w:r w:rsidRPr="00BE762E">
              <w:rPr>
                <w:sz w:val="22"/>
              </w:rPr>
              <w:t>2148.43</w:t>
            </w:r>
          </w:p>
        </w:tc>
      </w:tr>
      <w:tr w:rsidR="00B73F18" w:rsidTr="0023545C" w14:paraId="7165E38D" w14:textId="77777777">
        <w:trPr>
          <w:trHeight w:val="426"/>
        </w:trPr>
        <w:tc>
          <w:tcPr>
            <w:tcW w:w="2106" w:type="dxa"/>
            <w:shd w:val="clear" w:color="auto" w:fill="FFFFFF" w:themeFill="background1"/>
          </w:tcPr>
          <w:p w:rsidRPr="00A96F61" w:rsidR="00B73F18" w:rsidP="00885F81" w:rsidRDefault="00B73F18" w14:paraId="294EAC5D" w14:textId="77777777">
            <w:pPr>
              <w:spacing w:before="0" w:after="0"/>
              <w:jc w:val="left"/>
              <w:rPr>
                <w:sz w:val="22"/>
              </w:rPr>
            </w:pPr>
            <w:r>
              <w:rPr>
                <w:sz w:val="22"/>
              </w:rPr>
              <w:t>GCP Instance</w:t>
            </w:r>
          </w:p>
        </w:tc>
        <w:tc>
          <w:tcPr>
            <w:tcW w:w="1691" w:type="dxa"/>
          </w:tcPr>
          <w:p w:rsidRPr="00A96F61" w:rsidR="00B73F18" w:rsidP="00885F81" w:rsidRDefault="00B73F18" w14:paraId="4A374134" w14:textId="77777777">
            <w:pPr>
              <w:spacing w:before="0" w:after="0"/>
              <w:jc w:val="right"/>
              <w:rPr>
                <w:sz w:val="22"/>
              </w:rPr>
            </w:pPr>
            <w:r w:rsidRPr="00E43417">
              <w:rPr>
                <w:sz w:val="22"/>
              </w:rPr>
              <w:t>10683.84</w:t>
            </w:r>
            <w:r>
              <w:rPr>
                <w:sz w:val="22"/>
              </w:rPr>
              <w:t>/month</w:t>
            </w:r>
          </w:p>
        </w:tc>
        <w:tc>
          <w:tcPr>
            <w:tcW w:w="1440" w:type="dxa"/>
          </w:tcPr>
          <w:p w:rsidRPr="00A96F61" w:rsidR="00B73F18" w:rsidP="00885F81" w:rsidRDefault="00B73F18" w14:paraId="44CD446D" w14:textId="77777777">
            <w:pPr>
              <w:spacing w:before="0" w:after="0"/>
              <w:jc w:val="right"/>
              <w:rPr>
                <w:sz w:val="22"/>
              </w:rPr>
            </w:pPr>
            <w:r>
              <w:rPr>
                <w:sz w:val="22"/>
              </w:rPr>
              <w:t>1</w:t>
            </w:r>
          </w:p>
        </w:tc>
        <w:tc>
          <w:tcPr>
            <w:tcW w:w="1305" w:type="dxa"/>
          </w:tcPr>
          <w:p w:rsidRPr="00FA4F6D" w:rsidR="00B73F18" w:rsidP="00885F81" w:rsidRDefault="00B73F18" w14:paraId="11C6EFF4" w14:textId="77777777">
            <w:pPr>
              <w:spacing w:before="0" w:after="0"/>
              <w:jc w:val="right"/>
              <w:rPr>
                <w:sz w:val="22"/>
              </w:rPr>
            </w:pPr>
            <w:r>
              <w:rPr>
                <w:sz w:val="22"/>
              </w:rPr>
              <w:t>6 months</w:t>
            </w:r>
          </w:p>
        </w:tc>
        <w:tc>
          <w:tcPr>
            <w:tcW w:w="1798" w:type="dxa"/>
          </w:tcPr>
          <w:p w:rsidRPr="00A96F61" w:rsidR="00B73F18" w:rsidP="00885F81" w:rsidRDefault="00B73F18" w14:paraId="17F01BC4" w14:textId="77777777">
            <w:pPr>
              <w:spacing w:before="0" w:after="0"/>
              <w:jc w:val="right"/>
              <w:rPr>
                <w:sz w:val="22"/>
              </w:rPr>
            </w:pPr>
            <w:r w:rsidRPr="00E06E98">
              <w:rPr>
                <w:sz w:val="22"/>
              </w:rPr>
              <w:t>64103.06</w:t>
            </w:r>
          </w:p>
        </w:tc>
      </w:tr>
      <w:tr w:rsidR="00B73F18" w:rsidTr="0023545C" w14:paraId="7C7D5DAB" w14:textId="77777777">
        <w:trPr>
          <w:trHeight w:val="996"/>
        </w:trPr>
        <w:tc>
          <w:tcPr>
            <w:tcW w:w="2106" w:type="dxa"/>
            <w:shd w:val="clear" w:color="auto" w:fill="FFFFFF" w:themeFill="background1"/>
          </w:tcPr>
          <w:p w:rsidRPr="0023545C" w:rsidR="0023545C" w:rsidP="0023545C" w:rsidRDefault="00B73F18" w14:paraId="6CD77EA6" w14:textId="77777777">
            <w:pPr>
              <w:spacing w:before="0" w:after="0"/>
              <w:jc w:val="left"/>
              <w:rPr>
                <w:sz w:val="22"/>
              </w:rPr>
            </w:pPr>
            <w:r>
              <w:rPr>
                <w:sz w:val="22"/>
              </w:rPr>
              <w:t>Reference Book: Basaka Mahima by J.B. Dissanayake</w:t>
            </w:r>
          </w:p>
        </w:tc>
        <w:tc>
          <w:tcPr>
            <w:tcW w:w="1691" w:type="dxa"/>
          </w:tcPr>
          <w:p w:rsidRPr="00A96F61" w:rsidR="00B73F18" w:rsidP="00885F81" w:rsidRDefault="00B73F18" w14:paraId="22228BD6" w14:textId="77777777">
            <w:pPr>
              <w:spacing w:before="0" w:after="0"/>
              <w:jc w:val="right"/>
              <w:rPr>
                <w:sz w:val="22"/>
              </w:rPr>
            </w:pPr>
            <w:r>
              <w:rPr>
                <w:sz w:val="22"/>
              </w:rPr>
              <w:t>1250.00</w:t>
            </w:r>
          </w:p>
        </w:tc>
        <w:tc>
          <w:tcPr>
            <w:tcW w:w="1440" w:type="dxa"/>
          </w:tcPr>
          <w:p w:rsidRPr="00A96F61" w:rsidR="00B73F18" w:rsidP="00885F81" w:rsidRDefault="00B73F18" w14:paraId="225B4904" w14:textId="77777777">
            <w:pPr>
              <w:spacing w:before="0" w:after="0"/>
              <w:jc w:val="right"/>
              <w:rPr>
                <w:sz w:val="22"/>
              </w:rPr>
            </w:pPr>
            <w:r>
              <w:rPr>
                <w:sz w:val="22"/>
              </w:rPr>
              <w:t>1</w:t>
            </w:r>
          </w:p>
        </w:tc>
        <w:tc>
          <w:tcPr>
            <w:tcW w:w="1305" w:type="dxa"/>
          </w:tcPr>
          <w:p w:rsidRPr="00A96F61" w:rsidR="00B73F18" w:rsidP="00885F81" w:rsidRDefault="00B73F18" w14:paraId="230CE1BE" w14:textId="77777777">
            <w:pPr>
              <w:spacing w:before="0" w:after="0"/>
              <w:jc w:val="right"/>
              <w:rPr>
                <w:sz w:val="22"/>
              </w:rPr>
            </w:pPr>
            <w:r>
              <w:rPr>
                <w:sz w:val="22"/>
              </w:rPr>
              <w:t>-</w:t>
            </w:r>
          </w:p>
        </w:tc>
        <w:tc>
          <w:tcPr>
            <w:tcW w:w="1798" w:type="dxa"/>
          </w:tcPr>
          <w:p w:rsidRPr="00A96F61" w:rsidR="00B73F18" w:rsidP="00885F81" w:rsidRDefault="00B73F18" w14:paraId="403CEDD8" w14:textId="77777777">
            <w:pPr>
              <w:spacing w:before="0" w:after="0"/>
              <w:jc w:val="right"/>
              <w:rPr>
                <w:sz w:val="22"/>
              </w:rPr>
            </w:pPr>
            <w:r>
              <w:rPr>
                <w:sz w:val="22"/>
              </w:rPr>
              <w:t>1250.00</w:t>
            </w:r>
          </w:p>
        </w:tc>
      </w:tr>
      <w:tr w:rsidR="00B73F18" w:rsidTr="0023545C" w14:paraId="36782A05" w14:textId="77777777">
        <w:trPr>
          <w:trHeight w:val="698"/>
        </w:trPr>
        <w:tc>
          <w:tcPr>
            <w:tcW w:w="2106" w:type="dxa"/>
            <w:shd w:val="clear" w:color="auto" w:fill="FFFFFF" w:themeFill="background1"/>
          </w:tcPr>
          <w:p w:rsidR="00B73F18" w:rsidP="00885F81" w:rsidRDefault="00B73F18" w14:paraId="707F6008" w14:textId="77777777">
            <w:pPr>
              <w:spacing w:before="0" w:after="0"/>
              <w:jc w:val="left"/>
              <w:rPr>
                <w:sz w:val="22"/>
              </w:rPr>
            </w:pPr>
            <w:r>
              <w:rPr>
                <w:sz w:val="22"/>
              </w:rPr>
              <w:t>Research Paper Publication</w:t>
            </w:r>
          </w:p>
        </w:tc>
        <w:tc>
          <w:tcPr>
            <w:tcW w:w="1691" w:type="dxa"/>
          </w:tcPr>
          <w:p w:rsidR="00B73F18" w:rsidP="00885F81" w:rsidRDefault="00B73F18" w14:paraId="6193F6EF" w14:textId="77777777">
            <w:pPr>
              <w:spacing w:before="0" w:after="0"/>
              <w:jc w:val="right"/>
              <w:rPr>
                <w:sz w:val="22"/>
              </w:rPr>
            </w:pPr>
            <w:r>
              <w:rPr>
                <w:sz w:val="22"/>
              </w:rPr>
              <w:t>25000.00</w:t>
            </w:r>
          </w:p>
        </w:tc>
        <w:tc>
          <w:tcPr>
            <w:tcW w:w="1440" w:type="dxa"/>
          </w:tcPr>
          <w:p w:rsidR="00B73F18" w:rsidP="00885F81" w:rsidRDefault="00B73F18" w14:paraId="04751B8D" w14:textId="77777777">
            <w:pPr>
              <w:spacing w:before="0" w:after="0"/>
              <w:jc w:val="right"/>
              <w:rPr>
                <w:sz w:val="22"/>
              </w:rPr>
            </w:pPr>
            <w:r>
              <w:rPr>
                <w:sz w:val="22"/>
              </w:rPr>
              <w:t>1</w:t>
            </w:r>
          </w:p>
        </w:tc>
        <w:tc>
          <w:tcPr>
            <w:tcW w:w="1305" w:type="dxa"/>
          </w:tcPr>
          <w:p w:rsidR="00B73F18" w:rsidP="00885F81" w:rsidRDefault="00B73F18" w14:paraId="1BAE92D8" w14:textId="77777777">
            <w:pPr>
              <w:spacing w:before="0" w:after="0"/>
              <w:jc w:val="right"/>
              <w:rPr>
                <w:sz w:val="22"/>
              </w:rPr>
            </w:pPr>
            <w:r>
              <w:rPr>
                <w:sz w:val="22"/>
              </w:rPr>
              <w:t>-</w:t>
            </w:r>
          </w:p>
        </w:tc>
        <w:tc>
          <w:tcPr>
            <w:tcW w:w="1798" w:type="dxa"/>
          </w:tcPr>
          <w:p w:rsidR="00B73F18" w:rsidP="00885F81" w:rsidRDefault="00B73F18" w14:paraId="134418CD" w14:textId="77777777">
            <w:pPr>
              <w:spacing w:before="0" w:after="0"/>
              <w:jc w:val="right"/>
              <w:rPr>
                <w:sz w:val="22"/>
              </w:rPr>
            </w:pPr>
            <w:r>
              <w:rPr>
                <w:sz w:val="22"/>
              </w:rPr>
              <w:t>25000.00</w:t>
            </w:r>
          </w:p>
        </w:tc>
      </w:tr>
      <w:tr w:rsidR="00B73F18" w:rsidTr="00A54BAE" w14:paraId="5D93C77C" w14:textId="77777777">
        <w:trPr>
          <w:trHeight w:val="426"/>
        </w:trPr>
        <w:tc>
          <w:tcPr>
            <w:tcW w:w="2106" w:type="dxa"/>
            <w:shd w:val="clear" w:color="auto" w:fill="FFFFFF" w:themeFill="background1"/>
          </w:tcPr>
          <w:p w:rsidRPr="00A96F61" w:rsidR="00B73F18" w:rsidP="00885F81" w:rsidRDefault="00B73F18" w14:paraId="3AF0C879" w14:textId="77777777">
            <w:pPr>
              <w:spacing w:before="0" w:after="0"/>
              <w:jc w:val="left"/>
              <w:rPr>
                <w:sz w:val="22"/>
              </w:rPr>
            </w:pPr>
            <w:r>
              <w:rPr>
                <w:sz w:val="22"/>
              </w:rPr>
              <w:t>Grand Total</w:t>
            </w:r>
          </w:p>
        </w:tc>
        <w:tc>
          <w:tcPr>
            <w:tcW w:w="1691" w:type="dxa"/>
          </w:tcPr>
          <w:p w:rsidRPr="00A96F61" w:rsidR="00B73F18" w:rsidP="00885F81" w:rsidRDefault="00B73F18" w14:paraId="4247AED0" w14:textId="77777777">
            <w:pPr>
              <w:spacing w:before="0" w:after="0"/>
              <w:jc w:val="left"/>
              <w:rPr>
                <w:sz w:val="22"/>
              </w:rPr>
            </w:pPr>
            <w:r>
              <w:rPr>
                <w:sz w:val="22"/>
              </w:rPr>
              <w:t>-</w:t>
            </w:r>
          </w:p>
        </w:tc>
        <w:tc>
          <w:tcPr>
            <w:tcW w:w="1440" w:type="dxa"/>
          </w:tcPr>
          <w:p w:rsidRPr="00A96F61" w:rsidR="00B73F18" w:rsidP="00885F81" w:rsidRDefault="00B73F18" w14:paraId="530A27C5" w14:textId="77777777">
            <w:pPr>
              <w:spacing w:before="0" w:after="0"/>
              <w:jc w:val="right"/>
              <w:rPr>
                <w:sz w:val="22"/>
              </w:rPr>
            </w:pPr>
            <w:r>
              <w:rPr>
                <w:sz w:val="22"/>
              </w:rPr>
              <w:t>-</w:t>
            </w:r>
          </w:p>
        </w:tc>
        <w:tc>
          <w:tcPr>
            <w:tcW w:w="1305" w:type="dxa"/>
          </w:tcPr>
          <w:p w:rsidRPr="00A96F61" w:rsidR="00B73F18" w:rsidP="00885F81" w:rsidRDefault="00B73F18" w14:paraId="47A491F9" w14:textId="77777777">
            <w:pPr>
              <w:spacing w:before="0" w:after="0"/>
              <w:jc w:val="right"/>
              <w:rPr>
                <w:sz w:val="22"/>
              </w:rPr>
            </w:pPr>
            <w:r>
              <w:rPr>
                <w:sz w:val="22"/>
              </w:rPr>
              <w:t>-</w:t>
            </w:r>
          </w:p>
        </w:tc>
        <w:tc>
          <w:tcPr>
            <w:tcW w:w="1798" w:type="dxa"/>
            <w:tcBorders>
              <w:bottom w:val="thinThickLargeGap" w:color="auto" w:sz="2" w:space="0"/>
            </w:tcBorders>
          </w:tcPr>
          <w:p w:rsidRPr="00A54BAE" w:rsidR="00B73F18" w:rsidP="00885F81" w:rsidRDefault="00B73F18" w14:paraId="0F80DC65" w14:textId="77777777">
            <w:pPr>
              <w:keepNext/>
              <w:spacing w:before="0" w:after="0"/>
              <w:jc w:val="right"/>
              <w:rPr>
                <w:sz w:val="22"/>
              </w:rPr>
            </w:pPr>
            <w:r w:rsidRPr="00A54BAE">
              <w:rPr>
                <w:sz w:val="22"/>
              </w:rPr>
              <w:t>92,501.49</w:t>
            </w:r>
          </w:p>
        </w:tc>
      </w:tr>
    </w:tbl>
    <w:p w:rsidR="00B73F18" w:rsidP="00B73F18" w:rsidRDefault="00B73F18" w14:paraId="0958D41D" w14:textId="77777777">
      <w:pPr>
        <w:spacing w:before="0" w:after="0" w:line="360" w:lineRule="auto"/>
      </w:pPr>
    </w:p>
    <w:p w:rsidR="00737161" w:rsidP="001E50AD" w:rsidRDefault="00737161" w14:paraId="2C230D5E" w14:textId="77777777">
      <w:pPr>
        <w:spacing w:before="0" w:after="0" w:line="360" w:lineRule="auto"/>
      </w:pPr>
    </w:p>
    <w:p w:rsidR="00843E7D" w:rsidP="001E50AD" w:rsidRDefault="00843E7D" w14:paraId="75ED8E5D" w14:textId="77777777">
      <w:pPr>
        <w:spacing w:before="0" w:after="0" w:line="360" w:lineRule="auto"/>
      </w:pPr>
    </w:p>
    <w:p w:rsidR="00843E7D" w:rsidP="001E50AD" w:rsidRDefault="00843E7D" w14:paraId="24416CFB" w14:textId="77777777">
      <w:pPr>
        <w:spacing w:before="0" w:after="0" w:line="360" w:lineRule="auto"/>
      </w:pPr>
    </w:p>
    <w:p w:rsidR="00843E7D" w:rsidP="001E50AD" w:rsidRDefault="00843E7D" w14:paraId="0B26D1DF" w14:textId="77777777">
      <w:pPr>
        <w:spacing w:before="0" w:after="0" w:line="360" w:lineRule="auto"/>
      </w:pPr>
    </w:p>
    <w:p w:rsidR="00843E7D" w:rsidP="001E50AD" w:rsidRDefault="00843E7D" w14:paraId="59D7EE1C" w14:textId="77777777">
      <w:pPr>
        <w:spacing w:before="0" w:after="0" w:line="360" w:lineRule="auto"/>
      </w:pPr>
    </w:p>
    <w:p w:rsidR="00843E7D" w:rsidP="001E50AD" w:rsidRDefault="00843E7D" w14:paraId="7BCCC975" w14:textId="77777777">
      <w:pPr>
        <w:spacing w:before="0" w:after="0" w:line="360" w:lineRule="auto"/>
      </w:pPr>
    </w:p>
    <w:p w:rsidR="00843E7D" w:rsidP="001E50AD" w:rsidRDefault="00843E7D" w14:paraId="67758DF1" w14:textId="77777777">
      <w:pPr>
        <w:spacing w:before="0" w:after="0" w:line="360" w:lineRule="auto"/>
      </w:pPr>
    </w:p>
    <w:p w:rsidR="00843E7D" w:rsidP="001E50AD" w:rsidRDefault="00843E7D" w14:paraId="2E666600" w14:textId="77777777">
      <w:pPr>
        <w:spacing w:before="0" w:after="0" w:line="360" w:lineRule="auto"/>
      </w:pPr>
    </w:p>
    <w:p w:rsidR="00843E7D" w:rsidP="001E50AD" w:rsidRDefault="00843E7D" w14:paraId="35D8A19A" w14:textId="77777777">
      <w:pPr>
        <w:spacing w:before="0" w:after="0" w:line="360" w:lineRule="auto"/>
      </w:pPr>
    </w:p>
    <w:p w:rsidR="00843E7D" w:rsidP="001E50AD" w:rsidRDefault="00843E7D" w14:paraId="1512B1CE" w14:textId="77777777">
      <w:pPr>
        <w:spacing w:before="0" w:after="0" w:line="360" w:lineRule="auto"/>
      </w:pPr>
    </w:p>
    <w:p w:rsidR="00843E7D" w:rsidP="001E50AD" w:rsidRDefault="00843E7D" w14:paraId="0FAEEEE5" w14:textId="77777777">
      <w:pPr>
        <w:spacing w:before="0" w:after="0" w:line="360" w:lineRule="auto"/>
      </w:pPr>
    </w:p>
    <w:p w:rsidR="00843E7D" w:rsidP="001E50AD" w:rsidRDefault="00843E7D" w14:paraId="0E753349" w14:textId="77777777">
      <w:pPr>
        <w:spacing w:before="0" w:after="0" w:line="360" w:lineRule="auto"/>
      </w:pPr>
    </w:p>
    <w:p w:rsidR="00843E7D" w:rsidP="001E50AD" w:rsidRDefault="00843E7D" w14:paraId="77AF7582" w14:textId="77777777">
      <w:pPr>
        <w:spacing w:before="0" w:after="0" w:line="360" w:lineRule="auto"/>
      </w:pPr>
    </w:p>
    <w:p w:rsidR="00843E7D" w:rsidP="001E50AD" w:rsidRDefault="00843E7D" w14:paraId="42E8E892" w14:textId="77777777">
      <w:pPr>
        <w:spacing w:before="0" w:after="0" w:line="360" w:lineRule="auto"/>
      </w:pPr>
    </w:p>
    <w:p w:rsidR="00843E7D" w:rsidP="001E50AD" w:rsidRDefault="00843E7D" w14:paraId="2777E5B8" w14:textId="77777777">
      <w:pPr>
        <w:spacing w:before="0" w:after="0" w:line="360" w:lineRule="auto"/>
      </w:pPr>
    </w:p>
    <w:p w:rsidR="00843E7D" w:rsidP="001E50AD" w:rsidRDefault="00843E7D" w14:paraId="5FBEF14F" w14:textId="77777777">
      <w:pPr>
        <w:spacing w:before="0" w:after="0" w:line="360" w:lineRule="auto"/>
      </w:pPr>
    </w:p>
    <w:p w:rsidR="00843E7D" w:rsidP="001E50AD" w:rsidRDefault="00843E7D" w14:paraId="2E0E7660" w14:textId="0A41DB7C">
      <w:pPr>
        <w:spacing w:before="0" w:after="0" w:line="360" w:lineRule="auto"/>
      </w:pPr>
    </w:p>
    <w:p w:rsidRPr="001A0724" w:rsidR="003F2782" w:rsidP="006870A5" w:rsidRDefault="00E65D1C" w14:paraId="1C9A5CA2" w14:textId="77777777">
      <w:pPr>
        <w:pStyle w:val="Heading1"/>
        <w:spacing w:before="0" w:after="240" w:line="360" w:lineRule="auto"/>
        <w:rPr>
          <w:rFonts w:cs="Times New Roman"/>
        </w:rPr>
      </w:pPr>
      <w:bookmarkStart w:name="_Toc93957901" w:id="123"/>
      <w:bookmarkStart w:name="_Toc95508608" w:id="124"/>
      <w:r w:rsidRPr="009B30D9">
        <w:rPr>
          <w:rFonts w:cs="Times New Roman"/>
        </w:rPr>
        <w:t>References</w:t>
      </w:r>
      <w:bookmarkEnd w:id="123"/>
      <w:bookmarkEnd w:id="124"/>
    </w:p>
    <w:p w:rsidRPr="009B30D9" w:rsidR="00DF1DC1" w:rsidP="001E50AD" w:rsidRDefault="001A0724" w14:paraId="68E075FC" w14:textId="77777777">
      <w:pPr>
        <w:pStyle w:val="ListParagraph"/>
        <w:numPr>
          <w:ilvl w:val="0"/>
          <w:numId w:val="10"/>
        </w:numPr>
        <w:spacing w:before="0" w:after="0" w:line="360" w:lineRule="auto"/>
        <w:ind w:left="993" w:hanging="633"/>
        <w:jc w:val="left"/>
        <w:rPr>
          <w:rFonts w:cs="Times New Roman"/>
        </w:rPr>
      </w:pPr>
      <w:bookmarkStart w:name="_Ref94452056" w:id="125"/>
      <w:r w:rsidRPr="003F2782">
        <w:rPr>
          <w:rFonts w:cs="Times New Roman"/>
        </w:rPr>
        <w:t xml:space="preserve">S. J. a. K. M. Guendalina Caldarini, "A Literature Survey of Recent </w:t>
      </w:r>
      <w:r>
        <w:rPr>
          <w:rFonts w:cs="Times New Roman"/>
        </w:rPr>
        <w:t>A</w:t>
      </w:r>
      <w:r w:rsidRPr="003F2782">
        <w:rPr>
          <w:rFonts w:cs="Times New Roman"/>
        </w:rPr>
        <w:t xml:space="preserve">dvances in Chatbots," 17 Jan 2022. [Online]. Available: </w:t>
      </w:r>
      <w:hyperlink r:id="rId53">
        <w:r w:rsidRPr="577324A6">
          <w:rPr>
            <w:rStyle w:val="Hyperlink"/>
            <w:rFonts w:cs="Times New Roman"/>
          </w:rPr>
          <w:t>https://arxiv.org/pdf/2201.06657.pdf</w:t>
        </w:r>
      </w:hyperlink>
      <w:bookmarkEnd w:id="125"/>
    </w:p>
    <w:p w:rsidRPr="009B30D9" w:rsidR="00AE7403" w:rsidP="001E50AD" w:rsidRDefault="00AE7403" w14:paraId="061B3B2A" w14:textId="77777777">
      <w:pPr>
        <w:pStyle w:val="ListParagraph"/>
        <w:spacing w:before="0" w:after="0" w:line="360" w:lineRule="auto"/>
        <w:ind w:left="993" w:hanging="633"/>
        <w:jc w:val="left"/>
        <w:rPr>
          <w:rFonts w:cs="Times New Roman"/>
        </w:rPr>
      </w:pPr>
    </w:p>
    <w:p w:rsidR="00FA3309" w:rsidP="001E50AD" w:rsidRDefault="006A66D7" w14:paraId="5DB95BF9" w14:textId="77777777">
      <w:pPr>
        <w:pStyle w:val="ListParagraph"/>
        <w:numPr>
          <w:ilvl w:val="0"/>
          <w:numId w:val="10"/>
        </w:numPr>
        <w:spacing w:before="0" w:after="0" w:line="360" w:lineRule="auto"/>
        <w:ind w:left="993" w:hanging="633"/>
        <w:jc w:val="left"/>
        <w:rPr>
          <w:rFonts w:cs="Times New Roman"/>
        </w:rPr>
      </w:pPr>
      <w:bookmarkStart w:name="_Ref94452108" w:id="126"/>
      <w:r w:rsidRPr="006A66D7">
        <w:rPr>
          <w:rFonts w:cs="Times New Roman"/>
        </w:rPr>
        <w:t>J. Devlin, M.-W. Chang, K. Lee, en K. Toutanova, “BERT: Pre-training of deep bidirectional Transformers for language understanding”, 2018.</w:t>
      </w:r>
      <w:r w:rsidR="00EE2082">
        <w:rPr>
          <w:rFonts w:cs="Times New Roman"/>
        </w:rPr>
        <w:t xml:space="preserve"> [Online]. Available: </w:t>
      </w:r>
      <w:hyperlink r:id="rId54">
        <w:r w:rsidRPr="577324A6" w:rsidR="00512C4E">
          <w:rPr>
            <w:rStyle w:val="Hyperlink"/>
            <w:rFonts w:cs="Times New Roman"/>
          </w:rPr>
          <w:t>https://arxiv.org/abs/1810.04805</w:t>
        </w:r>
      </w:hyperlink>
      <w:bookmarkEnd w:id="126"/>
      <w:r w:rsidRPr="577324A6" w:rsidR="00512C4E">
        <w:rPr>
          <w:rFonts w:cs="Times New Roman"/>
        </w:rPr>
        <w:t xml:space="preserve"> </w:t>
      </w:r>
    </w:p>
    <w:p w:rsidRPr="00111F84" w:rsidR="00111F84" w:rsidP="001E50AD" w:rsidRDefault="00111F84" w14:paraId="2B0A559F" w14:textId="77777777">
      <w:pPr>
        <w:pStyle w:val="ListParagraph"/>
        <w:spacing w:before="0" w:after="0" w:line="360" w:lineRule="auto"/>
        <w:jc w:val="left"/>
        <w:rPr>
          <w:rFonts w:cs="Times New Roman"/>
        </w:rPr>
      </w:pPr>
    </w:p>
    <w:p w:rsidR="00111F84" w:rsidP="001E50AD" w:rsidRDefault="00025132" w14:paraId="46837965" w14:textId="77777777">
      <w:pPr>
        <w:pStyle w:val="ListParagraph"/>
        <w:numPr>
          <w:ilvl w:val="0"/>
          <w:numId w:val="10"/>
        </w:numPr>
        <w:spacing w:before="0" w:after="0" w:line="360" w:lineRule="auto"/>
        <w:ind w:left="993" w:hanging="633"/>
        <w:jc w:val="left"/>
        <w:rPr>
          <w:rFonts w:cs="Times New Roman"/>
        </w:rPr>
      </w:pPr>
      <w:bookmarkStart w:name="_Ref94452121" w:id="127"/>
      <w:r w:rsidRPr="00025132">
        <w:rPr>
          <w:rFonts w:cs="Times New Roman"/>
        </w:rPr>
        <w:t>P. Bojanowski, E. Grave, A. Joulin, en T. Mikolov, “Enriching word vectors with subword information”, 2016</w:t>
      </w:r>
      <w:r>
        <w:rPr>
          <w:rFonts w:cs="Times New Roman"/>
        </w:rPr>
        <w:t xml:space="preserve">. [Online]. Available: </w:t>
      </w:r>
      <w:hyperlink r:id="rId55">
        <w:r w:rsidRPr="577324A6" w:rsidR="005A6CF2">
          <w:rPr>
            <w:rStyle w:val="Hyperlink"/>
            <w:rFonts w:cs="Times New Roman"/>
          </w:rPr>
          <w:t>https://arxiv.org/abs/1607.04606</w:t>
        </w:r>
      </w:hyperlink>
      <w:bookmarkEnd w:id="127"/>
      <w:r w:rsidRPr="577324A6" w:rsidR="005A6CF2">
        <w:rPr>
          <w:rFonts w:cs="Times New Roman"/>
        </w:rPr>
        <w:t xml:space="preserve"> </w:t>
      </w:r>
    </w:p>
    <w:p w:rsidR="005E4275" w:rsidP="001E50AD" w:rsidRDefault="005E4275" w14:paraId="3CD50038" w14:textId="77777777">
      <w:pPr>
        <w:pStyle w:val="ListParagraph"/>
        <w:spacing w:before="0" w:after="0" w:line="360" w:lineRule="auto"/>
        <w:ind w:left="993"/>
        <w:jc w:val="left"/>
        <w:rPr>
          <w:rFonts w:cs="Times New Roman"/>
        </w:rPr>
      </w:pPr>
    </w:p>
    <w:p w:rsidRPr="00301FAD" w:rsidR="00BC490F" w:rsidP="001E50AD" w:rsidRDefault="00FA3309" w14:paraId="527626BB" w14:textId="77777777">
      <w:pPr>
        <w:pStyle w:val="ListParagraph"/>
        <w:numPr>
          <w:ilvl w:val="0"/>
          <w:numId w:val="10"/>
        </w:numPr>
        <w:spacing w:before="0" w:after="0" w:line="360" w:lineRule="auto"/>
        <w:ind w:left="993" w:hanging="633"/>
        <w:jc w:val="left"/>
        <w:rPr>
          <w:rFonts w:cs="Times New Roman"/>
        </w:rPr>
      </w:pPr>
      <w:bookmarkStart w:name="_Ref94452139" w:id="128"/>
      <w:r w:rsidRPr="00FA3309">
        <w:rPr>
          <w:rFonts w:cs="Times New Roman"/>
        </w:rPr>
        <w:t xml:space="preserve">N. de Silva, “Survey on publicly available Sinhala Natural Language Processing tools and research,” Jun. 2019. [Online]. Available: </w:t>
      </w:r>
      <w:hyperlink r:id="rId56">
        <w:r w:rsidRPr="577324A6" w:rsidR="00F47822">
          <w:rPr>
            <w:rStyle w:val="Hyperlink"/>
            <w:rFonts w:cs="Times New Roman"/>
          </w:rPr>
          <w:t>https://arxiv.org/abs/1906.02358</w:t>
        </w:r>
      </w:hyperlink>
      <w:bookmarkEnd w:id="128"/>
      <w:r w:rsidRPr="577324A6" w:rsidR="00F47822">
        <w:rPr>
          <w:rFonts w:cs="Times New Roman"/>
        </w:rPr>
        <w:t xml:space="preserve"> </w:t>
      </w:r>
    </w:p>
    <w:p w:rsidRPr="00BC490F" w:rsidR="00BC490F" w:rsidP="001E50AD" w:rsidRDefault="00BC490F" w14:paraId="19B8AB3A" w14:textId="77777777">
      <w:pPr>
        <w:pStyle w:val="ListParagraph"/>
        <w:spacing w:before="0" w:after="0" w:line="360" w:lineRule="auto"/>
        <w:ind w:left="993" w:hanging="633"/>
        <w:jc w:val="left"/>
        <w:rPr>
          <w:rFonts w:cs="Times New Roman"/>
        </w:rPr>
      </w:pPr>
    </w:p>
    <w:p w:rsidR="00B83966" w:rsidP="001E50AD" w:rsidRDefault="00911D75" w14:paraId="5C8D9AFF" w14:textId="77777777">
      <w:pPr>
        <w:pStyle w:val="ListParagraph"/>
        <w:numPr>
          <w:ilvl w:val="0"/>
          <w:numId w:val="10"/>
        </w:numPr>
        <w:spacing w:before="0" w:after="0" w:line="360" w:lineRule="auto"/>
        <w:ind w:left="993" w:hanging="633"/>
        <w:jc w:val="left"/>
      </w:pPr>
      <w:bookmarkStart w:name="_Ref94452153" w:id="129"/>
      <w:r w:rsidRPr="00911D75">
        <w:t>Bhasha Lanka</w:t>
      </w:r>
      <w:r>
        <w:t>,</w:t>
      </w:r>
      <w:r w:rsidR="00686C50">
        <w:t xml:space="preserve"> “</w:t>
      </w:r>
      <w:r w:rsidRPr="00D33B25" w:rsidR="00D33B25">
        <w:rPr>
          <w:rFonts w:ascii="Iskoola Pota" w:hAnsi="Iskoola Pota" w:cs="Iskoola Pota"/>
        </w:rPr>
        <w:t>හෙළකුරු</w:t>
      </w:r>
      <w:r w:rsidRPr="00D33B25" w:rsidR="00D33B25">
        <w:t xml:space="preserve"> Keyboard</w:t>
      </w:r>
      <w:r w:rsidR="00D33B25">
        <w:t>,”</w:t>
      </w:r>
      <w:r w:rsidR="00755F83">
        <w:t xml:space="preserve"> </w:t>
      </w:r>
      <w:r w:rsidR="00F43587">
        <w:t xml:space="preserve">[Online]. Available: </w:t>
      </w:r>
      <w:r w:rsidR="00686C50">
        <w:t xml:space="preserve"> </w:t>
      </w:r>
      <w:hyperlink r:id="rId57">
        <w:r w:rsidRPr="577324A6" w:rsidR="00686C50">
          <w:rPr>
            <w:rStyle w:val="Hyperlink"/>
          </w:rPr>
          <w:t>https://www.helakuru.lk/keyboard</w:t>
        </w:r>
      </w:hyperlink>
      <w:bookmarkEnd w:id="129"/>
      <w:r w:rsidR="00686C50">
        <w:t xml:space="preserve"> </w:t>
      </w:r>
    </w:p>
    <w:p w:rsidR="00B83966" w:rsidP="001E50AD" w:rsidRDefault="00B83966" w14:paraId="3F801B0D" w14:textId="77777777">
      <w:pPr>
        <w:pStyle w:val="ListParagraph"/>
        <w:spacing w:before="0" w:after="0" w:line="360" w:lineRule="auto"/>
        <w:jc w:val="left"/>
      </w:pPr>
    </w:p>
    <w:p w:rsidR="00BC490F" w:rsidP="001E50AD" w:rsidRDefault="00C53F89" w14:paraId="309AA993" w14:textId="77777777">
      <w:pPr>
        <w:pStyle w:val="ListParagraph"/>
        <w:numPr>
          <w:ilvl w:val="0"/>
          <w:numId w:val="10"/>
        </w:numPr>
        <w:spacing w:before="0" w:after="0" w:line="360" w:lineRule="auto"/>
        <w:ind w:left="993" w:hanging="633"/>
        <w:jc w:val="left"/>
      </w:pPr>
      <w:bookmarkStart w:name="_Ref94452183" w:id="130"/>
      <w:r>
        <w:t xml:space="preserve">T. Bocklisch, J. Faulkner, N. Pawlowski, A. Nichol, “Rasa: </w:t>
      </w:r>
      <w:r w:rsidR="00DB4AEF">
        <w:t>Open-Source</w:t>
      </w:r>
      <w:r>
        <w:t xml:space="preserve"> Language Understanding and Dialogue Management,” 2017. [Online]. Available: </w:t>
      </w:r>
      <w:hyperlink r:id="rId58">
        <w:r w:rsidRPr="577324A6">
          <w:rPr>
            <w:rStyle w:val="Hyperlink"/>
          </w:rPr>
          <w:t>https://arxiv.org/abs/1712.05181</w:t>
        </w:r>
      </w:hyperlink>
      <w:bookmarkEnd w:id="130"/>
      <w:r>
        <w:t xml:space="preserve"> </w:t>
      </w:r>
    </w:p>
    <w:p w:rsidR="00C53F89" w:rsidP="001E50AD" w:rsidRDefault="00C53F89" w14:paraId="38683CCD" w14:textId="77777777">
      <w:pPr>
        <w:pStyle w:val="ListParagraph"/>
        <w:spacing w:before="0" w:after="0" w:line="360" w:lineRule="auto"/>
        <w:jc w:val="left"/>
      </w:pPr>
    </w:p>
    <w:p w:rsidRPr="002B63A5" w:rsidR="00C53F89" w:rsidP="001E50AD" w:rsidRDefault="00DB4AEF" w14:paraId="11F15A7E" w14:textId="77777777">
      <w:pPr>
        <w:pStyle w:val="ListParagraph"/>
        <w:numPr>
          <w:ilvl w:val="0"/>
          <w:numId w:val="10"/>
        </w:numPr>
        <w:spacing w:before="0" w:after="0" w:line="360" w:lineRule="auto"/>
        <w:ind w:left="993" w:hanging="633"/>
        <w:jc w:val="left"/>
        <w:rPr>
          <w:rStyle w:val="Hyperlink"/>
          <w:color w:val="auto"/>
          <w:u w:val="none"/>
        </w:rPr>
      </w:pPr>
      <w:bookmarkStart w:name="_Ref94452194" w:id="131"/>
      <w:r w:rsidRPr="00DB4AEF">
        <w:t xml:space="preserve">T. Bunk, D. Varshneya, V. Vlasov, A. Nichol, “DIET: Lightweight Language Understanding for Dialogue Systems,” 2020. [Online]. Available: </w:t>
      </w:r>
      <w:hyperlink r:id="rId59">
        <w:r w:rsidRPr="577324A6">
          <w:rPr>
            <w:rStyle w:val="Hyperlink"/>
          </w:rPr>
          <w:t>https://arxiv.org/abs/2004.09936</w:t>
        </w:r>
      </w:hyperlink>
      <w:bookmarkEnd w:id="131"/>
    </w:p>
    <w:p w:rsidRPr="00A06B24" w:rsidR="00A06B24" w:rsidP="001E50AD" w:rsidRDefault="00A06B24" w14:paraId="73295B54" w14:textId="77777777">
      <w:pPr>
        <w:pStyle w:val="ListParagraph"/>
        <w:spacing w:before="0" w:after="0" w:line="360" w:lineRule="auto"/>
        <w:jc w:val="left"/>
        <w:rPr>
          <w:rStyle w:val="Hyperlink"/>
          <w:color w:val="auto"/>
          <w:u w:val="none"/>
        </w:rPr>
      </w:pPr>
    </w:p>
    <w:p w:rsidRPr="00A06B24" w:rsidR="007A6B72" w:rsidP="001E50AD" w:rsidRDefault="007A6B72" w14:paraId="14A19144" w14:textId="77777777">
      <w:pPr>
        <w:pStyle w:val="ListParagraph"/>
        <w:numPr>
          <w:ilvl w:val="0"/>
          <w:numId w:val="10"/>
        </w:numPr>
        <w:spacing w:before="0" w:after="0" w:line="360" w:lineRule="auto"/>
        <w:ind w:left="993" w:hanging="633"/>
        <w:jc w:val="left"/>
        <w:rPr>
          <w:rStyle w:val="Hyperlink"/>
          <w:color w:val="auto"/>
          <w:u w:val="none"/>
        </w:rPr>
      </w:pPr>
      <w:bookmarkStart w:name="_Ref94452235" w:id="132"/>
      <w:r w:rsidRPr="00A06B24">
        <w:rPr>
          <w:rStyle w:val="Hyperlink"/>
          <w:color w:val="auto"/>
          <w:u w:val="none"/>
        </w:rPr>
        <w:t>B. Gamage, R. Pushpananda, and R. Weerasinghe, “The impact of using pre</w:t>
      </w:r>
      <w:r w:rsidRPr="00A06B24" w:rsidR="00A06B24">
        <w:rPr>
          <w:rStyle w:val="Hyperlink"/>
          <w:color w:val="auto"/>
          <w:u w:val="none"/>
        </w:rPr>
        <w:t>-</w:t>
      </w:r>
      <w:r w:rsidRPr="00A06B24">
        <w:rPr>
          <w:rStyle w:val="Hyperlink"/>
          <w:color w:val="auto"/>
          <w:u w:val="none"/>
        </w:rPr>
        <w:t xml:space="preserve">trained word embeddings in sinhala chatbots,” in </w:t>
      </w:r>
      <w:r w:rsidRPr="00F56758">
        <w:rPr>
          <w:rStyle w:val="Hyperlink"/>
          <w:i/>
          <w:iCs/>
          <w:color w:val="auto"/>
          <w:u w:val="none"/>
        </w:rPr>
        <w:t>2020 20th International</w:t>
      </w:r>
      <w:r w:rsidRPr="00F56758" w:rsidR="00A06B24">
        <w:rPr>
          <w:rStyle w:val="Hyperlink"/>
          <w:i/>
          <w:iCs/>
          <w:color w:val="auto"/>
          <w:u w:val="none"/>
        </w:rPr>
        <w:t xml:space="preserve"> </w:t>
      </w:r>
      <w:r w:rsidRPr="00F56758">
        <w:rPr>
          <w:rStyle w:val="Hyperlink"/>
          <w:i/>
          <w:iCs/>
          <w:color w:val="auto"/>
          <w:u w:val="none"/>
        </w:rPr>
        <w:t>Conference on Advances in ICT for Emerging Regions (ICTer)</w:t>
      </w:r>
      <w:r w:rsidRPr="00A06B24">
        <w:rPr>
          <w:rStyle w:val="Hyperlink"/>
          <w:color w:val="auto"/>
          <w:u w:val="none"/>
        </w:rPr>
        <w:t xml:space="preserve">. IEEE, 2020, </w:t>
      </w:r>
      <w:r w:rsidRPr="00A06B24" w:rsidR="00A06B24">
        <w:rPr>
          <w:rStyle w:val="Hyperlink"/>
          <w:color w:val="auto"/>
          <w:u w:val="none"/>
        </w:rPr>
        <w:t>p</w:t>
      </w:r>
      <w:r w:rsidRPr="00A06B24">
        <w:rPr>
          <w:rStyle w:val="Hyperlink"/>
          <w:color w:val="auto"/>
          <w:u w:val="none"/>
        </w:rPr>
        <w:t>p. 161–165.</w:t>
      </w:r>
      <w:bookmarkEnd w:id="132"/>
    </w:p>
    <w:p w:rsidRPr="00BF0218" w:rsidR="00BF0218" w:rsidP="001E50AD" w:rsidRDefault="00BF0218" w14:paraId="154E98F9" w14:textId="77777777">
      <w:pPr>
        <w:pStyle w:val="ListParagraph"/>
        <w:spacing w:before="0" w:after="0" w:line="360" w:lineRule="auto"/>
        <w:jc w:val="left"/>
        <w:rPr>
          <w:rStyle w:val="Hyperlink"/>
          <w:color w:val="auto"/>
          <w:u w:val="none"/>
        </w:rPr>
      </w:pPr>
    </w:p>
    <w:p w:rsidRPr="00A06B24" w:rsidR="00BF0218" w:rsidP="001E50AD" w:rsidRDefault="00B96F49" w14:paraId="034F55F0" w14:textId="77777777">
      <w:pPr>
        <w:pStyle w:val="ListParagraph"/>
        <w:numPr>
          <w:ilvl w:val="0"/>
          <w:numId w:val="10"/>
        </w:numPr>
        <w:spacing w:before="0" w:after="0" w:line="360" w:lineRule="auto"/>
        <w:ind w:left="993" w:hanging="633"/>
        <w:jc w:val="left"/>
        <w:rPr>
          <w:rStyle w:val="Hyperlink"/>
          <w:color w:val="auto"/>
          <w:u w:val="none"/>
        </w:rPr>
      </w:pPr>
      <w:bookmarkStart w:name="_Ref94452276" w:id="133"/>
      <w:r w:rsidRPr="00B96F49">
        <w:rPr>
          <w:rStyle w:val="Hyperlink"/>
          <w:color w:val="auto"/>
          <w:u w:val="none"/>
        </w:rPr>
        <w:t xml:space="preserve">“First sinhala chatbot in action,” Proceedings of the 3rd Annual Sessions of Sri Lanka Association for Artificial Intelligence (SLAAI), University of Moratuwa, 2006. </w:t>
      </w:r>
      <w:hyperlink r:id="rId60">
        <w:r w:rsidRPr="577324A6" w:rsidR="00597A01">
          <w:rPr>
            <w:rStyle w:val="Hyperlink"/>
          </w:rPr>
          <w:t>https://slaai.lk/proc/2006/budditha.pdf</w:t>
        </w:r>
      </w:hyperlink>
      <w:bookmarkEnd w:id="133"/>
    </w:p>
    <w:p w:rsidRPr="00AF5D25" w:rsidR="002B63A5" w:rsidP="001E50AD" w:rsidRDefault="002B63A5" w14:paraId="15A0849F" w14:textId="77777777">
      <w:pPr>
        <w:pStyle w:val="ListParagraph"/>
        <w:spacing w:before="0" w:after="0" w:line="360" w:lineRule="auto"/>
        <w:jc w:val="left"/>
        <w:rPr>
          <w:rStyle w:val="Hyperlink"/>
          <w:color w:val="000000" w:themeColor="text1"/>
          <w:u w:val="none"/>
        </w:rPr>
      </w:pPr>
    </w:p>
    <w:p w:rsidRPr="00C35A6F" w:rsidR="002B63A5" w:rsidP="001E50AD" w:rsidRDefault="002B63A5" w14:paraId="4A0C9697" w14:textId="77777777">
      <w:pPr>
        <w:pStyle w:val="ListParagraph"/>
        <w:numPr>
          <w:ilvl w:val="0"/>
          <w:numId w:val="10"/>
        </w:numPr>
        <w:spacing w:before="0" w:after="0" w:line="360" w:lineRule="auto"/>
        <w:ind w:left="993" w:hanging="633"/>
        <w:jc w:val="left"/>
        <w:rPr>
          <w:color w:val="000000" w:themeColor="text1"/>
        </w:rPr>
      </w:pPr>
      <w:bookmarkStart w:name="_Ref94452314" w:id="134"/>
      <w:r w:rsidRPr="00C35A6F">
        <w:rPr>
          <w:color w:val="000000" w:themeColor="text1"/>
        </w:rPr>
        <w:t xml:space="preserve">T. KasthuriArachchi and E. Y. A. Charles, "Deep Learning Approach to Detect Plagiarism in Sinhala Text," </w:t>
      </w:r>
      <w:r w:rsidRPr="00C35A6F">
        <w:rPr>
          <w:i/>
          <w:color w:val="000000" w:themeColor="text1"/>
        </w:rPr>
        <w:t>2019 14th Conference on Industrial and Information Systems (ICIIS)</w:t>
      </w:r>
      <w:r w:rsidRPr="00C35A6F">
        <w:rPr>
          <w:color w:val="000000" w:themeColor="text1"/>
        </w:rPr>
        <w:t>, 2019, pp. 314-319, doi: 10.1109/ICIIS47346.2019.9063299.</w:t>
      </w:r>
      <w:bookmarkEnd w:id="134"/>
    </w:p>
    <w:p w:rsidRPr="00AF5D25" w:rsidR="003A0A01" w:rsidP="001E50AD" w:rsidRDefault="003A0A01" w14:paraId="5FF9ECA1" w14:textId="77777777">
      <w:pPr>
        <w:pStyle w:val="ListParagraph"/>
        <w:spacing w:before="0" w:after="0" w:line="360" w:lineRule="auto"/>
        <w:jc w:val="left"/>
        <w:rPr>
          <w:color w:val="000000" w:themeColor="text1"/>
        </w:rPr>
      </w:pPr>
    </w:p>
    <w:p w:rsidRPr="00AF5D25" w:rsidR="00662D22" w:rsidP="001E50AD" w:rsidRDefault="00A6345E" w14:paraId="11F7CB29" w14:textId="77777777">
      <w:pPr>
        <w:pStyle w:val="ListParagraph"/>
        <w:numPr>
          <w:ilvl w:val="0"/>
          <w:numId w:val="10"/>
        </w:numPr>
        <w:spacing w:before="0" w:after="0" w:line="360" w:lineRule="auto"/>
        <w:ind w:left="993" w:hanging="633"/>
        <w:jc w:val="left"/>
        <w:rPr>
          <w:color w:val="000000" w:themeColor="text1"/>
        </w:rPr>
      </w:pPr>
      <w:bookmarkStart w:name="_Ref94452083" w:id="135"/>
      <w:r w:rsidRPr="00AF5D25">
        <w:rPr>
          <w:color w:val="000000" w:themeColor="text1"/>
        </w:rPr>
        <w:t xml:space="preserve">A. Kugathasan and S. Sumathipala, "Standardizing Sinhala Code-Mixed Text using Dictionary based Approach," </w:t>
      </w:r>
      <w:r w:rsidRPr="00AF5D25">
        <w:rPr>
          <w:i/>
          <w:color w:val="000000" w:themeColor="text1"/>
        </w:rPr>
        <w:t>2020 International Conference on Image Processing and Robotics (ICIP)</w:t>
      </w:r>
      <w:r w:rsidRPr="00AF5D25">
        <w:rPr>
          <w:color w:val="000000" w:themeColor="text1"/>
        </w:rPr>
        <w:t>, 2020, pp. 1-6, doi: 10.1109/ICIP48927.2020.9367353.</w:t>
      </w:r>
      <w:bookmarkEnd w:id="135"/>
    </w:p>
    <w:p w:rsidRPr="005F557F" w:rsidR="00816735" w:rsidP="001E50AD" w:rsidRDefault="00816735" w14:paraId="6A39A23C" w14:textId="77777777">
      <w:pPr>
        <w:pStyle w:val="ListParagraph"/>
        <w:spacing w:before="0" w:after="0" w:line="360" w:lineRule="auto"/>
        <w:jc w:val="left"/>
        <w:rPr>
          <w:color w:val="FF0000"/>
        </w:rPr>
      </w:pPr>
    </w:p>
    <w:p w:rsidRPr="001A2F51" w:rsidR="00816735" w:rsidP="001E50AD" w:rsidRDefault="00607072" w14:paraId="4011B66E" w14:textId="77777777">
      <w:pPr>
        <w:pStyle w:val="ListParagraph"/>
        <w:numPr>
          <w:ilvl w:val="0"/>
          <w:numId w:val="10"/>
        </w:numPr>
        <w:spacing w:before="0" w:after="0" w:line="360" w:lineRule="auto"/>
        <w:ind w:left="993" w:hanging="633"/>
        <w:jc w:val="left"/>
        <w:rPr>
          <w:color w:val="000000" w:themeColor="text1"/>
        </w:rPr>
      </w:pPr>
      <w:r w:rsidRPr="001A2F51">
        <w:rPr>
          <w:color w:val="000000" w:themeColor="text1"/>
        </w:rPr>
        <w:t xml:space="preserve">Smith and U. Thayasivam, "Sinhala-English Code-Mixed Data Analysis: A Review on Data Collection Process," </w:t>
      </w:r>
      <w:r w:rsidRPr="001A2F51">
        <w:rPr>
          <w:i/>
          <w:color w:val="000000" w:themeColor="text1"/>
        </w:rPr>
        <w:t>2019 19th International Conference on Advances in ICT for Emerging Regions (ICTer)</w:t>
      </w:r>
      <w:r w:rsidRPr="001A2F51">
        <w:rPr>
          <w:color w:val="000000" w:themeColor="text1"/>
        </w:rPr>
        <w:t>, 2019, pp. 1-6, doi: 10.1109/ICTer48817.2019.9023739.</w:t>
      </w:r>
    </w:p>
    <w:p w:rsidR="00A11E47" w:rsidP="001E50AD" w:rsidRDefault="00A11E47" w14:paraId="0290839D" w14:textId="77777777">
      <w:pPr>
        <w:pStyle w:val="ListParagraph"/>
        <w:spacing w:before="0" w:after="0" w:line="360" w:lineRule="auto"/>
      </w:pPr>
    </w:p>
    <w:p w:rsidRPr="00C53F89" w:rsidR="00A11E47" w:rsidP="001E50AD" w:rsidRDefault="00BA1DAC" w14:paraId="7D15D5DA" w14:textId="77777777">
      <w:pPr>
        <w:pStyle w:val="ListParagraph"/>
        <w:numPr>
          <w:ilvl w:val="0"/>
          <w:numId w:val="10"/>
        </w:numPr>
        <w:spacing w:before="0" w:after="0" w:line="360" w:lineRule="auto"/>
        <w:ind w:left="993" w:hanging="633"/>
        <w:jc w:val="left"/>
      </w:pPr>
      <w:bookmarkStart w:name="_Ref94452345" w:id="136"/>
      <w:r w:rsidRPr="00BA1DAC">
        <w:t xml:space="preserve">I. Smith and U. Thayasivam, "Language Detection in Sinhala-English Code-mixed Data," </w:t>
      </w:r>
      <w:r w:rsidRPr="00AE5AC2">
        <w:rPr>
          <w:i/>
          <w:iCs/>
        </w:rPr>
        <w:t>2019 International Conference on Asian Language Processing (IALP)</w:t>
      </w:r>
      <w:r w:rsidRPr="00BA1DAC">
        <w:t>, 2019, pp. 228-233, doi: 10.1109/IALP48816.2019.9037680.</w:t>
      </w:r>
      <w:bookmarkEnd w:id="136"/>
    </w:p>
    <w:p w:rsidR="002E64B3" w:rsidP="001E50AD" w:rsidRDefault="002E64B3" w14:paraId="49BA18C3" w14:textId="77777777">
      <w:pPr>
        <w:pStyle w:val="ListParagraph"/>
        <w:spacing w:before="0" w:after="0" w:line="360" w:lineRule="auto"/>
        <w:jc w:val="left"/>
      </w:pPr>
    </w:p>
    <w:p w:rsidRPr="004E1D98" w:rsidR="004E1D98" w:rsidP="001E50AD" w:rsidRDefault="008926AE" w14:paraId="0354D878" w14:textId="77777777">
      <w:pPr>
        <w:pStyle w:val="ListParagraph"/>
        <w:numPr>
          <w:ilvl w:val="0"/>
          <w:numId w:val="10"/>
        </w:numPr>
        <w:spacing w:before="0" w:after="0" w:line="360" w:lineRule="auto"/>
        <w:ind w:left="993" w:hanging="633"/>
        <w:jc w:val="left"/>
        <w:rPr>
          <w:rStyle w:val="Hyperlink"/>
          <w:color w:val="auto"/>
          <w:u w:val="none"/>
        </w:rPr>
      </w:pPr>
      <w:bookmarkStart w:name="_Ref94452211" w:id="137"/>
      <w:r w:rsidRPr="008926AE">
        <w:t>T. Mikolov, K. Chen, G. Corrado, en J. Dean, “Efficient estimation of word representations in vector space”,</w:t>
      </w:r>
      <w:r>
        <w:t xml:space="preserve"> [Online]. Available: </w:t>
      </w:r>
      <w:hyperlink r:id="rId61">
        <w:r w:rsidRPr="577324A6" w:rsidR="00C02521">
          <w:rPr>
            <w:rStyle w:val="Hyperlink"/>
          </w:rPr>
          <w:t>https://arxiv.org/abs/1301.3781</w:t>
        </w:r>
      </w:hyperlink>
      <w:bookmarkEnd w:id="137"/>
    </w:p>
    <w:p w:rsidR="00334970" w:rsidP="001E50AD" w:rsidRDefault="00334970" w14:paraId="12DDEEDD" w14:textId="77777777">
      <w:pPr>
        <w:spacing w:before="0" w:after="0" w:line="360" w:lineRule="auto"/>
      </w:pPr>
    </w:p>
    <w:p w:rsidRPr="00974C7E" w:rsidR="00610272" w:rsidP="001E50AD" w:rsidRDefault="00610272" w14:paraId="00A993C5" w14:textId="5C10E975">
      <w:pPr>
        <w:pStyle w:val="ListParagraph"/>
        <w:numPr>
          <w:ilvl w:val="0"/>
          <w:numId w:val="10"/>
        </w:numPr>
        <w:spacing w:before="0" w:after="0" w:line="360" w:lineRule="auto"/>
        <w:ind w:left="993" w:hanging="633"/>
        <w:jc w:val="left"/>
        <w:rPr>
          <w:rFonts w:asciiTheme="minorHAnsi" w:hAnsiTheme="minorHAnsi" w:eastAsiaTheme="minorEastAsia"/>
          <w:szCs w:val="24"/>
        </w:rPr>
      </w:pPr>
      <w:bookmarkStart w:name="_Ref95343232" w:id="138"/>
      <w:r w:rsidRPr="004E1D98">
        <w:rPr>
          <w:rFonts w:cs="Times New Roman"/>
        </w:rPr>
        <w:t xml:space="preserve">S. S. Y. S. H. W. K. W. Fangyu Gu, "NLP: Word Embedding Techniques for Text Analysis," 4 Feb 2020. [Online]. </w:t>
      </w:r>
      <w:r w:rsidRPr="722C0562" w:rsidR="0543B0F2">
        <w:rPr>
          <w:rFonts w:cs="Times New Roman"/>
        </w:rPr>
        <w:t xml:space="preserve">Available: </w:t>
      </w:r>
      <w:hyperlink r:id="rId62">
        <w:r w:rsidRPr="722C0562" w:rsidR="722C0562">
          <w:rPr>
            <w:rStyle w:val="Hyperlink"/>
            <w:rFonts w:cs="Times New Roman"/>
          </w:rPr>
          <w:t>https://medium.com/sfu-cspmp/nlp-word-embedding-techniques-for-text-analysis-ec4e91bb886f</w:t>
        </w:r>
      </w:hyperlink>
      <w:bookmarkEnd w:id="138"/>
    </w:p>
    <w:p w:rsidR="00610272" w:rsidP="001E50AD" w:rsidRDefault="00610272" w14:paraId="04969A94" w14:textId="77777777">
      <w:pPr>
        <w:spacing w:before="0" w:after="0" w:line="360" w:lineRule="auto"/>
      </w:pPr>
    </w:p>
    <w:p w:rsidR="00584E1F" w:rsidP="001E50AD" w:rsidRDefault="00584E1F" w14:paraId="5793BDBE" w14:textId="77777777">
      <w:pPr>
        <w:spacing w:before="0" w:after="0" w:line="360" w:lineRule="auto"/>
      </w:pPr>
    </w:p>
    <w:p w:rsidR="00584E1F" w:rsidP="001E50AD" w:rsidRDefault="00584E1F" w14:paraId="0C73C205" w14:textId="77777777">
      <w:pPr>
        <w:spacing w:before="0" w:after="0" w:line="360" w:lineRule="auto"/>
      </w:pPr>
    </w:p>
    <w:p w:rsidR="00584E1F" w:rsidP="001E50AD" w:rsidRDefault="00584E1F" w14:paraId="5B7DA5D3" w14:textId="77777777">
      <w:pPr>
        <w:spacing w:before="0" w:after="0" w:line="360" w:lineRule="auto"/>
      </w:pPr>
    </w:p>
    <w:p w:rsidR="00584E1F" w:rsidP="001E50AD" w:rsidRDefault="00584E1F" w14:paraId="34E242A8" w14:textId="77777777">
      <w:pPr>
        <w:spacing w:before="0" w:after="0" w:line="360" w:lineRule="auto"/>
      </w:pPr>
    </w:p>
    <w:p w:rsidR="00584E1F" w:rsidP="001E50AD" w:rsidRDefault="00584E1F" w14:paraId="3B9201A7" w14:textId="77777777">
      <w:pPr>
        <w:spacing w:before="0" w:after="0" w:line="360" w:lineRule="auto"/>
      </w:pPr>
    </w:p>
    <w:p w:rsidR="00584E1F" w:rsidP="001E50AD" w:rsidRDefault="00584E1F" w14:paraId="51ECC328" w14:textId="77777777">
      <w:pPr>
        <w:spacing w:before="0" w:after="0" w:line="360" w:lineRule="auto"/>
      </w:pPr>
    </w:p>
    <w:p w:rsidR="00584E1F" w:rsidP="001E50AD" w:rsidRDefault="00584E1F" w14:paraId="618B36AF" w14:textId="77777777">
      <w:pPr>
        <w:spacing w:before="0" w:after="0" w:line="360" w:lineRule="auto"/>
      </w:pPr>
    </w:p>
    <w:p w:rsidR="00584E1F" w:rsidP="001E50AD" w:rsidRDefault="00584E1F" w14:paraId="7CCC7DEA" w14:textId="77777777">
      <w:pPr>
        <w:spacing w:before="0" w:after="0" w:line="360" w:lineRule="auto"/>
      </w:pPr>
    </w:p>
    <w:p w:rsidR="00584E1F" w:rsidP="001E50AD" w:rsidRDefault="00584E1F" w14:paraId="28A78643" w14:textId="77777777">
      <w:pPr>
        <w:spacing w:before="0" w:after="0" w:line="360" w:lineRule="auto"/>
      </w:pPr>
    </w:p>
    <w:p w:rsidR="00584E1F" w:rsidP="001E50AD" w:rsidRDefault="00584E1F" w14:paraId="6D756943" w14:textId="77777777">
      <w:pPr>
        <w:spacing w:before="0" w:after="0" w:line="360" w:lineRule="auto"/>
      </w:pPr>
    </w:p>
    <w:p w:rsidR="00584E1F" w:rsidP="001E50AD" w:rsidRDefault="00584E1F" w14:paraId="7A6EC84A" w14:textId="77777777">
      <w:pPr>
        <w:spacing w:before="0" w:after="0" w:line="360" w:lineRule="auto"/>
      </w:pPr>
    </w:p>
    <w:p w:rsidR="00584E1F" w:rsidP="001E50AD" w:rsidRDefault="00584E1F" w14:paraId="4A768A6F" w14:textId="77777777">
      <w:pPr>
        <w:spacing w:before="0" w:after="0" w:line="360" w:lineRule="auto"/>
      </w:pPr>
    </w:p>
    <w:p w:rsidR="00584E1F" w:rsidP="001E50AD" w:rsidRDefault="00584E1F" w14:paraId="2C94C6D4" w14:textId="77777777">
      <w:pPr>
        <w:spacing w:before="0" w:after="0" w:line="360" w:lineRule="auto"/>
      </w:pPr>
    </w:p>
    <w:p w:rsidR="00584E1F" w:rsidP="001E50AD" w:rsidRDefault="00584E1F" w14:paraId="447EE262" w14:textId="77777777">
      <w:pPr>
        <w:spacing w:before="0" w:after="0" w:line="360" w:lineRule="auto"/>
      </w:pPr>
    </w:p>
    <w:p w:rsidR="00584E1F" w:rsidP="001E50AD" w:rsidRDefault="00584E1F" w14:paraId="0BF82236" w14:textId="77777777">
      <w:pPr>
        <w:spacing w:before="0" w:after="0" w:line="360" w:lineRule="auto"/>
      </w:pPr>
    </w:p>
    <w:p w:rsidR="00584E1F" w:rsidP="001E50AD" w:rsidRDefault="00584E1F" w14:paraId="1C7966AD" w14:textId="77777777">
      <w:pPr>
        <w:spacing w:before="0" w:after="0" w:line="360" w:lineRule="auto"/>
      </w:pPr>
    </w:p>
    <w:p w:rsidR="00584E1F" w:rsidP="001E50AD" w:rsidRDefault="00584E1F" w14:paraId="056DA34D" w14:textId="77777777">
      <w:pPr>
        <w:spacing w:before="0" w:after="0" w:line="360" w:lineRule="auto"/>
      </w:pPr>
    </w:p>
    <w:p w:rsidR="008A6734" w:rsidP="001E50AD" w:rsidRDefault="008A6734" w14:paraId="41875303" w14:textId="77777777">
      <w:pPr>
        <w:spacing w:before="0" w:after="0" w:line="360" w:lineRule="auto"/>
      </w:pPr>
    </w:p>
    <w:p w:rsidR="008A6734" w:rsidP="001E50AD" w:rsidRDefault="008A6734" w14:paraId="61A2EAEF" w14:textId="77777777">
      <w:pPr>
        <w:spacing w:before="0" w:after="0" w:line="360" w:lineRule="auto"/>
      </w:pPr>
    </w:p>
    <w:p w:rsidR="008A6734" w:rsidP="001E50AD" w:rsidRDefault="008A6734" w14:paraId="347B2548" w14:textId="77777777">
      <w:pPr>
        <w:spacing w:before="0" w:after="0" w:line="360" w:lineRule="auto"/>
      </w:pPr>
    </w:p>
    <w:p w:rsidR="008A6734" w:rsidP="001E50AD" w:rsidRDefault="008A6734" w14:paraId="7D739D5A" w14:textId="77777777">
      <w:pPr>
        <w:spacing w:before="0" w:after="0" w:line="360" w:lineRule="auto"/>
      </w:pPr>
    </w:p>
    <w:p w:rsidR="008A6734" w:rsidP="001E50AD" w:rsidRDefault="008A6734" w14:paraId="417EFB0F" w14:textId="77777777">
      <w:pPr>
        <w:spacing w:before="0" w:after="0" w:line="360" w:lineRule="auto"/>
      </w:pPr>
    </w:p>
    <w:p w:rsidR="008A6734" w:rsidP="001E50AD" w:rsidRDefault="008A6734" w14:paraId="71B02E80" w14:textId="77777777">
      <w:pPr>
        <w:spacing w:before="0" w:after="0" w:line="360" w:lineRule="auto"/>
      </w:pPr>
    </w:p>
    <w:p w:rsidR="008A6734" w:rsidP="001E50AD" w:rsidRDefault="008A6734" w14:paraId="4EB310F1" w14:textId="77777777">
      <w:pPr>
        <w:spacing w:before="0" w:after="0" w:line="360" w:lineRule="auto"/>
      </w:pPr>
    </w:p>
    <w:p w:rsidR="008A6734" w:rsidP="001E50AD" w:rsidRDefault="008A6734" w14:paraId="22A3F203" w14:textId="77777777">
      <w:pPr>
        <w:spacing w:before="0" w:after="0" w:line="360" w:lineRule="auto"/>
      </w:pPr>
    </w:p>
    <w:p w:rsidR="008A6734" w:rsidP="001E50AD" w:rsidRDefault="008A6734" w14:paraId="6C83D8EB" w14:textId="77777777">
      <w:pPr>
        <w:spacing w:before="0" w:after="0" w:line="360" w:lineRule="auto"/>
      </w:pPr>
    </w:p>
    <w:p w:rsidR="008A6734" w:rsidP="001E50AD" w:rsidRDefault="008A6734" w14:paraId="27AB4376" w14:textId="77777777">
      <w:pPr>
        <w:spacing w:before="0" w:after="0" w:line="360" w:lineRule="auto"/>
      </w:pPr>
    </w:p>
    <w:p w:rsidR="00610272" w:rsidP="001E50AD" w:rsidRDefault="00610272" w14:paraId="20B4C11D" w14:textId="77777777">
      <w:pPr>
        <w:pStyle w:val="Heading1"/>
        <w:spacing w:before="0" w:line="360" w:lineRule="auto"/>
        <w:rPr>
          <w:rFonts w:cs="Times New Roman"/>
        </w:rPr>
      </w:pPr>
      <w:bookmarkStart w:name="_Toc93957902" w:id="139"/>
      <w:bookmarkStart w:name="_Toc95508609" w:id="140"/>
      <w:r>
        <w:rPr>
          <w:rFonts w:cs="Times New Roman"/>
        </w:rPr>
        <w:t>Appendices</w:t>
      </w:r>
      <w:bookmarkEnd w:id="139"/>
      <w:bookmarkEnd w:id="140"/>
    </w:p>
    <w:p w:rsidR="0013075B" w:rsidP="009918B0" w:rsidRDefault="00610272" w14:paraId="64AD4DC5" w14:textId="217268A9">
      <w:pPr>
        <w:pStyle w:val="Heading2"/>
        <w:spacing w:before="0" w:line="360" w:lineRule="auto"/>
      </w:pPr>
      <w:bookmarkStart w:name="_Toc93957903" w:id="141"/>
      <w:bookmarkStart w:name="_Ref94455815" w:id="142"/>
      <w:bookmarkStart w:name="_Ref94455827" w:id="143"/>
      <w:bookmarkStart w:name="_Toc95508610" w:id="144"/>
      <w:r w:rsidRPr="009B30D9">
        <w:t xml:space="preserve">Appendix A: </w:t>
      </w:r>
      <w:r>
        <w:t>Survey Form</w:t>
      </w:r>
      <w:bookmarkEnd w:id="141"/>
      <w:bookmarkEnd w:id="142"/>
      <w:bookmarkEnd w:id="143"/>
      <w:bookmarkEnd w:id="144"/>
    </w:p>
    <w:p w:rsidR="009A7093" w:rsidP="009A7093" w:rsidRDefault="00616D8C" w14:paraId="6117E837" w14:textId="2A4215D5">
      <w:pPr>
        <w:spacing w:before="0" w:after="0" w:line="360" w:lineRule="auto"/>
        <w:jc w:val="left"/>
      </w:pPr>
      <w:r>
        <w:rPr>
          <w:noProof/>
        </w:rPr>
        <mc:AlternateContent>
          <mc:Choice Requires="wps">
            <w:drawing>
              <wp:anchor distT="0" distB="0" distL="114300" distR="114300" simplePos="0" relativeHeight="251658285" behindDoc="0" locked="0" layoutInCell="1" allowOverlap="1" wp14:anchorId="0C1D7B6F" wp14:editId="11F40779">
                <wp:simplePos x="0" y="0"/>
                <wp:positionH relativeFrom="margin">
                  <wp:posOffset>259715</wp:posOffset>
                </wp:positionH>
                <wp:positionV relativeFrom="paragraph">
                  <wp:posOffset>5812790</wp:posOffset>
                </wp:positionV>
                <wp:extent cx="4753610" cy="635"/>
                <wp:effectExtent l="0" t="0" r="8890" b="0"/>
                <wp:wrapTopAndBottom/>
                <wp:docPr id="48" name="Text Box 48"/>
                <wp:cNvGraphicFramePr/>
                <a:graphic xmlns:a="http://schemas.openxmlformats.org/drawingml/2006/main">
                  <a:graphicData uri="http://schemas.microsoft.com/office/word/2010/wordprocessingShape">
                    <wps:wsp>
                      <wps:cNvSpPr txBox="1"/>
                      <wps:spPr>
                        <a:xfrm>
                          <a:off x="0" y="0"/>
                          <a:ext cx="4753610" cy="635"/>
                        </a:xfrm>
                        <a:prstGeom prst="rect">
                          <a:avLst/>
                        </a:prstGeom>
                        <a:solidFill>
                          <a:prstClr val="white"/>
                        </a:solidFill>
                        <a:ln>
                          <a:noFill/>
                        </a:ln>
                      </wps:spPr>
                      <wps:txbx>
                        <w:txbxContent>
                          <w:p w:rsidRPr="00F14C23" w:rsidR="00616D8C" w:rsidP="00616D8C" w:rsidRDefault="00616D8C" w14:paraId="4EFDBA3B" w14:textId="77777777">
                            <w:pPr>
                              <w:pStyle w:val="Caption"/>
                              <w:jc w:val="left"/>
                              <w:rPr>
                                <w:sz w:val="24"/>
                              </w:rPr>
                            </w:pPr>
                            <w:r>
                              <w:t>Figure A.</w:t>
                            </w:r>
                            <w:r>
                              <w:fldChar w:fldCharType="begin"/>
                            </w:r>
                            <w:r>
                              <w:instrText>SEQ Figure_A. \* ARABIC</w:instrText>
                            </w:r>
                            <w:r>
                              <w:fldChar w:fldCharType="separate"/>
                            </w:r>
                            <w:r>
                              <w:rPr>
                                <w:noProof/>
                              </w:rPr>
                              <w:t>1</w:t>
                            </w:r>
                            <w:r>
                              <w:fldChar w:fldCharType="end"/>
                            </w:r>
                            <w:r>
                              <w:t>: Complete survey form questions and responses – part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3B6E8BC4">
              <v:shape id="Text Box 48" style="position:absolute;margin-left:20.45pt;margin-top:457.7pt;width:374.3pt;height:.05pt;z-index:25165828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4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" w14:anchorId="0C1D7B6F">
                <v:textbox style="mso-fit-shape-to-text:t" inset="0,0,0,0">
                  <w:txbxContent>
                    <w:p w:rsidRPr="00F14C23" w:rsidR="00616D8C" w:rsidP="00616D8C" w:rsidRDefault="00616D8C" w14:paraId="1636989A" w14:textId="77777777">
                      <w:pPr>
                        <w:pStyle w:val="Caption"/>
                        <w:jc w:val="left"/>
                        <w:rPr>
                          <w:sz w:val="24"/>
                        </w:rPr>
                      </w:pPr>
                      <w:r>
                        <w:t>Figure A.</w:t>
                      </w:r>
                      <w:r>
                        <w:fldChar w:fldCharType="begin"/>
                      </w:r>
                      <w:r>
                        <w:instrText>SEQ Figure_A. \* ARABIC</w:instrText>
                      </w:r>
                      <w:r>
                        <w:fldChar w:fldCharType="separate"/>
                      </w:r>
                      <w:r>
                        <w:rPr>
                          <w:noProof/>
                        </w:rPr>
                        <w:t>1</w:t>
                      </w:r>
                      <w:r>
                        <w:fldChar w:fldCharType="end"/>
                      </w:r>
                      <w:r>
                        <w:t>: Complete survey form questions and responses – part 1</w:t>
                      </w:r>
                    </w:p>
                  </w:txbxContent>
                </v:textbox>
                <w10:wrap type="topAndBottom" anchorx="margin"/>
              </v:shape>
            </w:pict>
          </mc:Fallback>
        </mc:AlternateContent>
      </w:r>
    </w:p>
    <w:p w:rsidR="009A7093" w:rsidP="009A7093" w:rsidRDefault="009A7093" w14:paraId="6D3477CB" w14:textId="35CD910B">
      <w:pPr>
        <w:spacing w:before="0" w:after="0" w:line="360" w:lineRule="auto"/>
        <w:jc w:val="left"/>
      </w:pPr>
      <w:r w:rsidRPr="00CF3A08">
        <w:rPr>
          <w:noProof/>
        </w:rPr>
        <w:drawing>
          <wp:anchor distT="0" distB="0" distL="114300" distR="114300" simplePos="0" relativeHeight="251658264" behindDoc="0" locked="0" layoutInCell="1" allowOverlap="1" wp14:anchorId="01296AA5" wp14:editId="2CECDF29">
            <wp:simplePos x="0" y="0"/>
            <wp:positionH relativeFrom="column">
              <wp:posOffset>693</wp:posOffset>
            </wp:positionH>
            <wp:positionV relativeFrom="paragraph">
              <wp:posOffset>-1097</wp:posOffset>
            </wp:positionV>
            <wp:extent cx="5221605" cy="5458460"/>
            <wp:effectExtent l="0" t="0" r="0" b="8890"/>
            <wp:wrapTopAndBottom/>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221605" cy="5458460"/>
                    </a:xfrm>
                    <a:prstGeom prst="rect">
                      <a:avLst/>
                    </a:prstGeom>
                  </pic:spPr>
                </pic:pic>
              </a:graphicData>
            </a:graphic>
          </wp:anchor>
        </w:drawing>
      </w:r>
    </w:p>
    <w:p w:rsidR="009A7093" w:rsidP="009A7093" w:rsidRDefault="009A7093" w14:paraId="10E4A394" w14:textId="77777777">
      <w:pPr>
        <w:spacing w:before="0" w:after="0" w:line="360" w:lineRule="auto"/>
        <w:jc w:val="left"/>
      </w:pPr>
    </w:p>
    <w:p w:rsidR="009A7093" w:rsidP="009A7093" w:rsidRDefault="009A7093" w14:paraId="2E642FEC" w14:textId="77777777">
      <w:pPr>
        <w:spacing w:before="0" w:after="0" w:line="360" w:lineRule="auto"/>
        <w:jc w:val="left"/>
      </w:pPr>
    </w:p>
    <w:p w:rsidR="009A7093" w:rsidP="009A7093" w:rsidRDefault="009A7093" w14:paraId="665F24E2" w14:textId="77777777">
      <w:pPr>
        <w:spacing w:before="0" w:after="0" w:line="360" w:lineRule="auto"/>
        <w:jc w:val="left"/>
      </w:pPr>
    </w:p>
    <w:p w:rsidR="009A7093" w:rsidP="009A7093" w:rsidRDefault="009A7093" w14:paraId="6B16E3EA" w14:textId="77777777">
      <w:pPr>
        <w:spacing w:before="0" w:after="0" w:line="360" w:lineRule="auto"/>
        <w:jc w:val="left"/>
      </w:pPr>
    </w:p>
    <w:p w:rsidR="009A7093" w:rsidP="009A7093" w:rsidRDefault="009A7093" w14:paraId="683284D6" w14:textId="77777777">
      <w:pPr>
        <w:spacing w:before="0" w:after="0" w:line="360" w:lineRule="auto"/>
        <w:jc w:val="left"/>
      </w:pPr>
      <w:r>
        <w:rPr>
          <w:noProof/>
        </w:rPr>
        <mc:AlternateContent>
          <mc:Choice Requires="wps">
            <w:drawing>
              <wp:anchor distT="0" distB="0" distL="114300" distR="114300" simplePos="0" relativeHeight="251658266" behindDoc="0" locked="0" layoutInCell="1" allowOverlap="1" wp14:anchorId="1639E99C" wp14:editId="46C3D01D">
                <wp:simplePos x="0" y="0"/>
                <wp:positionH relativeFrom="column">
                  <wp:posOffset>249555</wp:posOffset>
                </wp:positionH>
                <wp:positionV relativeFrom="paragraph">
                  <wp:posOffset>5091430</wp:posOffset>
                </wp:positionV>
                <wp:extent cx="4708525"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4708525" cy="635"/>
                        </a:xfrm>
                        <a:prstGeom prst="rect">
                          <a:avLst/>
                        </a:prstGeom>
                        <a:solidFill>
                          <a:prstClr val="white"/>
                        </a:solidFill>
                        <a:ln>
                          <a:noFill/>
                        </a:ln>
                      </wps:spPr>
                      <wps:txbx>
                        <w:txbxContent>
                          <w:p w:rsidRPr="00E66F6B" w:rsidR="009A7093" w:rsidP="009A7093" w:rsidRDefault="009A7093" w14:paraId="1E7EE8E5" w14:textId="77777777">
                            <w:pPr>
                              <w:pStyle w:val="Caption"/>
                              <w:jc w:val="left"/>
                              <w:rPr>
                                <w:sz w:val="24"/>
                              </w:rPr>
                            </w:pPr>
                            <w:r>
                              <w:t>Figure A.</w:t>
                            </w:r>
                            <w:r>
                              <w:fldChar w:fldCharType="begin"/>
                            </w:r>
                            <w:r>
                              <w:instrText>SEQ Figure_A. \* ARABIC</w:instrText>
                            </w:r>
                            <w:r>
                              <w:fldChar w:fldCharType="separate"/>
                            </w:r>
                            <w:r>
                              <w:rPr>
                                <w:noProof/>
                              </w:rPr>
                              <w:t>2</w:t>
                            </w:r>
                            <w:r>
                              <w:fldChar w:fldCharType="end"/>
                            </w:r>
                            <w:r>
                              <w:t>: Complete survey form questions and responses – part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7903EDE0">
              <v:shape id="Text Box 23" style="position:absolute;margin-left:19.65pt;margin-top:400.9pt;width:370.75pt;height:.05pt;z-index:25165826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4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" w14:anchorId="1639E99C">
                <v:textbox style="mso-fit-shape-to-text:t" inset="0,0,0,0">
                  <w:txbxContent>
                    <w:p w:rsidRPr="00E66F6B" w:rsidR="009A7093" w:rsidP="009A7093" w:rsidRDefault="009A7093" w14:paraId="5D56C73E" w14:textId="77777777">
                      <w:pPr>
                        <w:pStyle w:val="Caption"/>
                        <w:jc w:val="left"/>
                        <w:rPr>
                          <w:sz w:val="24"/>
                        </w:rPr>
                      </w:pPr>
                      <w:r>
                        <w:t>Figure A.</w:t>
                      </w:r>
                      <w:r>
                        <w:fldChar w:fldCharType="begin"/>
                      </w:r>
                      <w:r>
                        <w:instrText>SEQ Figure_A. \* ARABIC</w:instrText>
                      </w:r>
                      <w:r>
                        <w:fldChar w:fldCharType="separate"/>
                      </w:r>
                      <w:r>
                        <w:rPr>
                          <w:noProof/>
                        </w:rPr>
                        <w:t>2</w:t>
                      </w:r>
                      <w:r>
                        <w:fldChar w:fldCharType="end"/>
                      </w:r>
                      <w:r>
                        <w:t>: Complete survey form questions and responses – part 2</w:t>
                      </w:r>
                    </w:p>
                  </w:txbxContent>
                </v:textbox>
                <w10:wrap type="topAndBottom"/>
              </v:shape>
            </w:pict>
          </mc:Fallback>
        </mc:AlternateContent>
      </w:r>
      <w:r w:rsidRPr="0057717D">
        <w:rPr>
          <w:noProof/>
        </w:rPr>
        <w:drawing>
          <wp:anchor distT="0" distB="0" distL="114300" distR="114300" simplePos="0" relativeHeight="251658265" behindDoc="0" locked="0" layoutInCell="1" allowOverlap="1" wp14:anchorId="6113C0D6" wp14:editId="4DD9C13C">
            <wp:simplePos x="0" y="0"/>
            <wp:positionH relativeFrom="column">
              <wp:posOffset>0</wp:posOffset>
            </wp:positionH>
            <wp:positionV relativeFrom="paragraph">
              <wp:posOffset>262890</wp:posOffset>
            </wp:positionV>
            <wp:extent cx="5207751" cy="4771390"/>
            <wp:effectExtent l="0" t="0" r="0" b="0"/>
            <wp:wrapTopAndBottom/>
            <wp:docPr id="38" name="Picture 3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pic:nvPicPr>
                  <pic:blipFill rotWithShape="1">
                    <a:blip r:embed="rId64">
                      <a:extLst>
                        <a:ext uri="{28A0092B-C50C-407E-A947-70E740481C1C}">
                          <a14:useLocalDpi xmlns:a14="http://schemas.microsoft.com/office/drawing/2010/main" val="0"/>
                        </a:ext>
                      </a:extLst>
                    </a:blip>
                    <a:srcRect l="265"/>
                    <a:stretch/>
                  </pic:blipFill>
                  <pic:spPr bwMode="auto">
                    <a:xfrm>
                      <a:off x="0" y="0"/>
                      <a:ext cx="5207751" cy="4771390"/>
                    </a:xfrm>
                    <a:prstGeom prst="rect">
                      <a:avLst/>
                    </a:prstGeom>
                    <a:ln>
                      <a:noFill/>
                    </a:ln>
                    <a:extLst>
                      <a:ext uri="{53640926-AAD7-44D8-BBD7-CCE9431645EC}">
                        <a14:shadowObscured xmlns:a14="http://schemas.microsoft.com/office/drawing/2010/main"/>
                      </a:ext>
                    </a:extLst>
                  </pic:spPr>
                </pic:pic>
              </a:graphicData>
            </a:graphic>
          </wp:anchor>
        </w:drawing>
      </w:r>
    </w:p>
    <w:p w:rsidR="009A7093" w:rsidP="009A7093" w:rsidRDefault="009A7093" w14:paraId="751EF741" w14:textId="77777777">
      <w:pPr>
        <w:spacing w:before="0" w:after="0" w:line="360" w:lineRule="auto"/>
        <w:jc w:val="left"/>
      </w:pPr>
    </w:p>
    <w:p w:rsidR="009A7093" w:rsidP="009A7093" w:rsidRDefault="009A7093" w14:paraId="40007FEF" w14:textId="77777777">
      <w:pPr>
        <w:spacing w:before="0" w:after="0" w:line="360" w:lineRule="auto"/>
        <w:jc w:val="left"/>
      </w:pPr>
    </w:p>
    <w:p w:rsidR="009A7093" w:rsidP="009A7093" w:rsidRDefault="009A7093" w14:paraId="6E38CF76" w14:textId="77777777">
      <w:pPr>
        <w:spacing w:before="0" w:after="0" w:line="360" w:lineRule="auto"/>
        <w:jc w:val="left"/>
      </w:pPr>
    </w:p>
    <w:p w:rsidR="009A7093" w:rsidP="009A7093" w:rsidRDefault="009A7093" w14:paraId="147BC154" w14:textId="77777777">
      <w:pPr>
        <w:spacing w:before="0" w:after="0" w:line="360" w:lineRule="auto"/>
        <w:jc w:val="left"/>
      </w:pPr>
    </w:p>
    <w:p w:rsidR="009A7093" w:rsidP="009A7093" w:rsidRDefault="009A7093" w14:paraId="6AB476E0" w14:textId="77777777">
      <w:pPr>
        <w:spacing w:before="0" w:after="0" w:line="360" w:lineRule="auto"/>
        <w:jc w:val="left"/>
      </w:pPr>
    </w:p>
    <w:p w:rsidR="009A7093" w:rsidP="009A7093" w:rsidRDefault="009A7093" w14:paraId="28415488" w14:textId="77777777">
      <w:pPr>
        <w:spacing w:before="0" w:after="0" w:line="360" w:lineRule="auto"/>
        <w:jc w:val="left"/>
      </w:pPr>
    </w:p>
    <w:p w:rsidR="009A7093" w:rsidP="009A7093" w:rsidRDefault="009A7093" w14:paraId="6D54A11F" w14:textId="77777777">
      <w:pPr>
        <w:spacing w:before="0" w:after="0" w:line="360" w:lineRule="auto"/>
        <w:jc w:val="left"/>
      </w:pPr>
    </w:p>
    <w:p w:rsidR="009A7093" w:rsidP="009A7093" w:rsidRDefault="009A7093" w14:paraId="62B6198C" w14:textId="77777777">
      <w:pPr>
        <w:spacing w:before="0" w:after="0" w:line="360" w:lineRule="auto"/>
        <w:jc w:val="left"/>
      </w:pPr>
    </w:p>
    <w:p w:rsidR="009A7093" w:rsidP="009A7093" w:rsidRDefault="009A7093" w14:paraId="7EFEF04A" w14:textId="77777777">
      <w:pPr>
        <w:spacing w:before="0" w:after="0" w:line="360" w:lineRule="auto"/>
        <w:jc w:val="left"/>
      </w:pPr>
    </w:p>
    <w:p w:rsidR="009A7093" w:rsidP="009A7093" w:rsidRDefault="009A7093" w14:paraId="15553E52" w14:textId="77777777">
      <w:pPr>
        <w:spacing w:before="0" w:after="0" w:line="360" w:lineRule="auto"/>
        <w:jc w:val="left"/>
      </w:pPr>
    </w:p>
    <w:p w:rsidR="009A7093" w:rsidP="009A7093" w:rsidRDefault="009A7093" w14:paraId="024497F3" w14:textId="77777777">
      <w:pPr>
        <w:spacing w:before="0" w:after="0" w:line="360" w:lineRule="auto"/>
        <w:jc w:val="left"/>
      </w:pPr>
    </w:p>
    <w:p w:rsidR="009A7093" w:rsidP="009A7093" w:rsidRDefault="009A7093" w14:paraId="1C85F5AF" w14:textId="77777777">
      <w:pPr>
        <w:spacing w:before="0" w:after="0" w:line="360" w:lineRule="auto"/>
        <w:jc w:val="left"/>
      </w:pPr>
      <w:r>
        <w:rPr>
          <w:noProof/>
        </w:rPr>
        <mc:AlternateContent>
          <mc:Choice Requires="wps">
            <w:drawing>
              <wp:anchor distT="0" distB="0" distL="114300" distR="114300" simplePos="0" relativeHeight="251658268" behindDoc="0" locked="0" layoutInCell="1" allowOverlap="1" wp14:anchorId="35D6FF6D" wp14:editId="1411D044">
                <wp:simplePos x="0" y="0"/>
                <wp:positionH relativeFrom="column">
                  <wp:posOffset>222250</wp:posOffset>
                </wp:positionH>
                <wp:positionV relativeFrom="paragraph">
                  <wp:posOffset>4973320</wp:posOffset>
                </wp:positionV>
                <wp:extent cx="4777740" cy="635"/>
                <wp:effectExtent l="0" t="0" r="3810" b="0"/>
                <wp:wrapTopAndBottom/>
                <wp:docPr id="28" name="Text Box 28"/>
                <wp:cNvGraphicFramePr/>
                <a:graphic xmlns:a="http://schemas.openxmlformats.org/drawingml/2006/main">
                  <a:graphicData uri="http://schemas.microsoft.com/office/word/2010/wordprocessingShape">
                    <wps:wsp>
                      <wps:cNvSpPr txBox="1"/>
                      <wps:spPr>
                        <a:xfrm>
                          <a:off x="0" y="0"/>
                          <a:ext cx="4777740" cy="635"/>
                        </a:xfrm>
                        <a:prstGeom prst="rect">
                          <a:avLst/>
                        </a:prstGeom>
                        <a:solidFill>
                          <a:prstClr val="white"/>
                        </a:solidFill>
                        <a:ln>
                          <a:noFill/>
                        </a:ln>
                      </wps:spPr>
                      <wps:txbx>
                        <w:txbxContent>
                          <w:p w:rsidRPr="007903C8" w:rsidR="009A7093" w:rsidP="009A7093" w:rsidRDefault="009A7093" w14:paraId="05B95F2E" w14:textId="77777777">
                            <w:pPr>
                              <w:pStyle w:val="Caption"/>
                              <w:jc w:val="left"/>
                              <w:rPr>
                                <w:sz w:val="24"/>
                              </w:rPr>
                            </w:pPr>
                            <w:r>
                              <w:t>Figure A.</w:t>
                            </w:r>
                            <w:r>
                              <w:fldChar w:fldCharType="begin"/>
                            </w:r>
                            <w:r>
                              <w:instrText>SEQ Figure_A. \* ARABIC</w:instrText>
                            </w:r>
                            <w:r>
                              <w:fldChar w:fldCharType="separate"/>
                            </w:r>
                            <w:r>
                              <w:rPr>
                                <w:noProof/>
                              </w:rPr>
                              <w:t>3</w:t>
                            </w:r>
                            <w:r>
                              <w:fldChar w:fldCharType="end"/>
                            </w:r>
                            <w:r w:rsidRPr="009D4767">
                              <w:t xml:space="preserve">: Complete survey form questions and responses – part </w:t>
                            </w:r>
                            <w: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11189DDA">
              <v:shape id="Text Box 28" style="position:absolute;margin-left:17.5pt;margin-top:391.6pt;width:376.2pt;height:.05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4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" w14:anchorId="35D6FF6D">
                <v:textbox style="mso-fit-shape-to-text:t" inset="0,0,0,0">
                  <w:txbxContent>
                    <w:p w:rsidRPr="007903C8" w:rsidR="009A7093" w:rsidP="009A7093" w:rsidRDefault="009A7093" w14:paraId="091E71C8" w14:textId="77777777">
                      <w:pPr>
                        <w:pStyle w:val="Caption"/>
                        <w:jc w:val="left"/>
                        <w:rPr>
                          <w:sz w:val="24"/>
                        </w:rPr>
                      </w:pPr>
                      <w:r>
                        <w:t>Figure A.</w:t>
                      </w:r>
                      <w:r>
                        <w:fldChar w:fldCharType="begin"/>
                      </w:r>
                      <w:r>
                        <w:instrText>SEQ Figure_A. \* ARABIC</w:instrText>
                      </w:r>
                      <w:r>
                        <w:fldChar w:fldCharType="separate"/>
                      </w:r>
                      <w:r>
                        <w:rPr>
                          <w:noProof/>
                        </w:rPr>
                        <w:t>3</w:t>
                      </w:r>
                      <w:r>
                        <w:fldChar w:fldCharType="end"/>
                      </w:r>
                      <w:r w:rsidRPr="009D4767">
                        <w:t xml:space="preserve">: Complete survey form questions and responses – part </w:t>
                      </w:r>
                      <w:r>
                        <w:t>3</w:t>
                      </w:r>
                    </w:p>
                  </w:txbxContent>
                </v:textbox>
                <w10:wrap type="topAndBottom"/>
              </v:shape>
            </w:pict>
          </mc:Fallback>
        </mc:AlternateContent>
      </w:r>
      <w:r w:rsidRPr="006D783B">
        <w:rPr>
          <w:noProof/>
        </w:rPr>
        <w:drawing>
          <wp:anchor distT="0" distB="0" distL="114300" distR="114300" simplePos="0" relativeHeight="251658267" behindDoc="0" locked="0" layoutInCell="1" allowOverlap="1" wp14:anchorId="0A6F881D" wp14:editId="73C577FB">
            <wp:simplePos x="0" y="0"/>
            <wp:positionH relativeFrom="column">
              <wp:posOffset>693</wp:posOffset>
            </wp:positionH>
            <wp:positionV relativeFrom="paragraph">
              <wp:posOffset>115</wp:posOffset>
            </wp:positionV>
            <wp:extent cx="5221605" cy="4916805"/>
            <wp:effectExtent l="0" t="0" r="0" b="0"/>
            <wp:wrapTopAndBottom/>
            <wp:docPr id="39" name="Picture 3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221605" cy="4916805"/>
                    </a:xfrm>
                    <a:prstGeom prst="rect">
                      <a:avLst/>
                    </a:prstGeom>
                  </pic:spPr>
                </pic:pic>
              </a:graphicData>
            </a:graphic>
          </wp:anchor>
        </w:drawing>
      </w:r>
    </w:p>
    <w:p w:rsidR="009A7093" w:rsidP="009A7093" w:rsidRDefault="009A7093" w14:paraId="5A2EFB17" w14:textId="77777777">
      <w:pPr>
        <w:spacing w:before="0" w:after="0" w:line="360" w:lineRule="auto"/>
        <w:jc w:val="left"/>
      </w:pPr>
    </w:p>
    <w:p w:rsidR="009A7093" w:rsidP="009A7093" w:rsidRDefault="009A7093" w14:paraId="57637AE5" w14:textId="77777777">
      <w:pPr>
        <w:spacing w:before="0" w:after="0" w:line="360" w:lineRule="auto"/>
        <w:jc w:val="left"/>
      </w:pPr>
    </w:p>
    <w:p w:rsidR="009A7093" w:rsidP="009A7093" w:rsidRDefault="009A7093" w14:paraId="1E6E7F5B" w14:textId="77777777">
      <w:pPr>
        <w:spacing w:before="0" w:after="0" w:line="360" w:lineRule="auto"/>
        <w:jc w:val="left"/>
      </w:pPr>
    </w:p>
    <w:p w:rsidR="009A7093" w:rsidP="009A7093" w:rsidRDefault="009A7093" w14:paraId="10188992" w14:textId="77777777">
      <w:pPr>
        <w:spacing w:before="0" w:after="0" w:line="360" w:lineRule="auto"/>
        <w:jc w:val="left"/>
      </w:pPr>
    </w:p>
    <w:p w:rsidR="009A7093" w:rsidP="009A7093" w:rsidRDefault="009A7093" w14:paraId="186272C5" w14:textId="77777777">
      <w:pPr>
        <w:spacing w:before="0" w:after="0" w:line="360" w:lineRule="auto"/>
        <w:jc w:val="left"/>
      </w:pPr>
    </w:p>
    <w:p w:rsidR="009A7093" w:rsidP="009A7093" w:rsidRDefault="009A7093" w14:paraId="13D9A30C" w14:textId="77777777">
      <w:pPr>
        <w:spacing w:before="0" w:after="0" w:line="360" w:lineRule="auto"/>
        <w:jc w:val="left"/>
      </w:pPr>
    </w:p>
    <w:p w:rsidR="009A7093" w:rsidP="009A7093" w:rsidRDefault="009A7093" w14:paraId="1F50AEAC" w14:textId="77777777">
      <w:pPr>
        <w:spacing w:before="0" w:after="0" w:line="360" w:lineRule="auto"/>
        <w:jc w:val="left"/>
      </w:pPr>
    </w:p>
    <w:p w:rsidR="009A7093" w:rsidP="009A7093" w:rsidRDefault="009A7093" w14:paraId="7549AF82" w14:textId="77777777">
      <w:pPr>
        <w:spacing w:before="0" w:after="0" w:line="360" w:lineRule="auto"/>
        <w:jc w:val="left"/>
      </w:pPr>
    </w:p>
    <w:p w:rsidR="009A7093" w:rsidP="009A7093" w:rsidRDefault="009A7093" w14:paraId="26DF02D1" w14:textId="77777777">
      <w:pPr>
        <w:spacing w:before="0" w:after="0" w:line="360" w:lineRule="auto"/>
        <w:jc w:val="left"/>
      </w:pPr>
    </w:p>
    <w:p w:rsidR="009A7093" w:rsidP="009A7093" w:rsidRDefault="009A7093" w14:paraId="547BD7AD" w14:textId="77777777">
      <w:pPr>
        <w:spacing w:before="0" w:after="0" w:line="360" w:lineRule="auto"/>
        <w:jc w:val="left"/>
      </w:pPr>
    </w:p>
    <w:p w:rsidR="009A7093" w:rsidP="009A7093" w:rsidRDefault="009A7093" w14:paraId="2E0DFA31" w14:textId="77777777">
      <w:pPr>
        <w:spacing w:before="0" w:after="0" w:line="360" w:lineRule="auto"/>
        <w:jc w:val="left"/>
      </w:pPr>
    </w:p>
    <w:p w:rsidR="009A7093" w:rsidP="009A7093" w:rsidRDefault="009A7093" w14:paraId="6943E451" w14:textId="77777777">
      <w:pPr>
        <w:spacing w:before="0" w:after="0" w:line="360" w:lineRule="auto"/>
        <w:jc w:val="left"/>
      </w:pPr>
      <w:r>
        <w:rPr>
          <w:noProof/>
        </w:rPr>
        <mc:AlternateContent>
          <mc:Choice Requires="wps">
            <w:drawing>
              <wp:anchor distT="0" distB="0" distL="114300" distR="114300" simplePos="0" relativeHeight="251658270" behindDoc="0" locked="0" layoutInCell="1" allowOverlap="1" wp14:anchorId="7998C1E7" wp14:editId="7453C682">
                <wp:simplePos x="0" y="0"/>
                <wp:positionH relativeFrom="column">
                  <wp:posOffset>270510</wp:posOffset>
                </wp:positionH>
                <wp:positionV relativeFrom="paragraph">
                  <wp:posOffset>5243830</wp:posOffset>
                </wp:positionV>
                <wp:extent cx="4681220" cy="635"/>
                <wp:effectExtent l="0" t="0" r="5080" b="0"/>
                <wp:wrapTopAndBottom/>
                <wp:docPr id="29" name="Text Box 29"/>
                <wp:cNvGraphicFramePr/>
                <a:graphic xmlns:a="http://schemas.openxmlformats.org/drawingml/2006/main">
                  <a:graphicData uri="http://schemas.microsoft.com/office/word/2010/wordprocessingShape">
                    <wps:wsp>
                      <wps:cNvSpPr txBox="1"/>
                      <wps:spPr>
                        <a:xfrm>
                          <a:off x="0" y="0"/>
                          <a:ext cx="4681220" cy="635"/>
                        </a:xfrm>
                        <a:prstGeom prst="rect">
                          <a:avLst/>
                        </a:prstGeom>
                        <a:solidFill>
                          <a:prstClr val="white"/>
                        </a:solidFill>
                        <a:ln>
                          <a:noFill/>
                        </a:ln>
                      </wps:spPr>
                      <wps:txbx>
                        <w:txbxContent>
                          <w:p w:rsidRPr="00FC4CAA" w:rsidR="009A7093" w:rsidP="009A7093" w:rsidRDefault="009A7093" w14:paraId="12712922" w14:textId="77777777">
                            <w:pPr>
                              <w:pStyle w:val="Caption"/>
                              <w:jc w:val="left"/>
                              <w:rPr>
                                <w:sz w:val="24"/>
                              </w:rPr>
                            </w:pPr>
                            <w:r>
                              <w:t>Figure A.</w:t>
                            </w:r>
                            <w:r>
                              <w:fldChar w:fldCharType="begin"/>
                            </w:r>
                            <w:r>
                              <w:instrText>SEQ Figure_A. \* ARABIC</w:instrText>
                            </w:r>
                            <w:r>
                              <w:fldChar w:fldCharType="separate"/>
                            </w:r>
                            <w:r>
                              <w:rPr>
                                <w:noProof/>
                              </w:rPr>
                              <w:t>4</w:t>
                            </w:r>
                            <w:r>
                              <w:fldChar w:fldCharType="end"/>
                            </w:r>
                            <w:r w:rsidRPr="00097683">
                              <w:t xml:space="preserve">: Complete survey form questions and responses – part </w:t>
                            </w:r>
                            <w: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1D001071">
              <v:shape id="Text Box 29" style="position:absolute;margin-left:21.3pt;margin-top:412.9pt;width:368.6pt;height:.05pt;z-index:2516582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4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" w14:anchorId="7998C1E7">
                <v:textbox style="mso-fit-shape-to-text:t" inset="0,0,0,0">
                  <w:txbxContent>
                    <w:p w:rsidRPr="00FC4CAA" w:rsidR="009A7093" w:rsidP="009A7093" w:rsidRDefault="009A7093" w14:paraId="25C0775E" w14:textId="77777777">
                      <w:pPr>
                        <w:pStyle w:val="Caption"/>
                        <w:jc w:val="left"/>
                        <w:rPr>
                          <w:sz w:val="24"/>
                        </w:rPr>
                      </w:pPr>
                      <w:r>
                        <w:t>Figure A.</w:t>
                      </w:r>
                      <w:r>
                        <w:fldChar w:fldCharType="begin"/>
                      </w:r>
                      <w:r>
                        <w:instrText>SEQ Figure_A. \* ARABIC</w:instrText>
                      </w:r>
                      <w:r>
                        <w:fldChar w:fldCharType="separate"/>
                      </w:r>
                      <w:r>
                        <w:rPr>
                          <w:noProof/>
                        </w:rPr>
                        <w:t>4</w:t>
                      </w:r>
                      <w:r>
                        <w:fldChar w:fldCharType="end"/>
                      </w:r>
                      <w:r w:rsidRPr="00097683">
                        <w:t xml:space="preserve">: Complete survey form questions and responses – part </w:t>
                      </w:r>
                      <w:r>
                        <w:t>4</w:t>
                      </w:r>
                    </w:p>
                  </w:txbxContent>
                </v:textbox>
                <w10:wrap type="topAndBottom"/>
              </v:shape>
            </w:pict>
          </mc:Fallback>
        </mc:AlternateContent>
      </w:r>
      <w:r w:rsidRPr="00581491">
        <w:rPr>
          <w:noProof/>
        </w:rPr>
        <w:drawing>
          <wp:anchor distT="0" distB="0" distL="114300" distR="114300" simplePos="0" relativeHeight="251658269" behindDoc="0" locked="0" layoutInCell="1" allowOverlap="1" wp14:anchorId="4CF3525A" wp14:editId="2DAB1A8B">
            <wp:simplePos x="0" y="0"/>
            <wp:positionH relativeFrom="column">
              <wp:posOffset>693</wp:posOffset>
            </wp:positionH>
            <wp:positionV relativeFrom="paragraph">
              <wp:posOffset>115</wp:posOffset>
            </wp:positionV>
            <wp:extent cx="5221605" cy="5184775"/>
            <wp:effectExtent l="0" t="0" r="0" b="0"/>
            <wp:wrapTopAndBottom/>
            <wp:docPr id="40" name="Picture 40" descr="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application, pie char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221605" cy="5184775"/>
                    </a:xfrm>
                    <a:prstGeom prst="rect">
                      <a:avLst/>
                    </a:prstGeom>
                  </pic:spPr>
                </pic:pic>
              </a:graphicData>
            </a:graphic>
          </wp:anchor>
        </w:drawing>
      </w:r>
    </w:p>
    <w:p w:rsidR="009A7093" w:rsidP="009A7093" w:rsidRDefault="009A7093" w14:paraId="6C9AF24E" w14:textId="77777777">
      <w:pPr>
        <w:spacing w:before="0" w:after="0" w:line="360" w:lineRule="auto"/>
        <w:jc w:val="left"/>
      </w:pPr>
    </w:p>
    <w:p w:rsidR="009A7093" w:rsidP="009A7093" w:rsidRDefault="009A7093" w14:paraId="0F4E9658" w14:textId="77777777">
      <w:pPr>
        <w:spacing w:before="0" w:after="0" w:line="360" w:lineRule="auto"/>
        <w:jc w:val="left"/>
      </w:pPr>
    </w:p>
    <w:p w:rsidR="009A7093" w:rsidP="009A7093" w:rsidRDefault="009A7093" w14:paraId="54EA791F" w14:textId="77777777">
      <w:pPr>
        <w:spacing w:before="0" w:after="0" w:line="360" w:lineRule="auto"/>
        <w:jc w:val="left"/>
      </w:pPr>
    </w:p>
    <w:p w:rsidR="009A7093" w:rsidP="009A7093" w:rsidRDefault="009A7093" w14:paraId="42357B38" w14:textId="77777777">
      <w:pPr>
        <w:spacing w:before="0" w:after="0" w:line="360" w:lineRule="auto"/>
        <w:jc w:val="left"/>
      </w:pPr>
    </w:p>
    <w:p w:rsidR="009A7093" w:rsidP="009A7093" w:rsidRDefault="009A7093" w14:paraId="18C4EED5" w14:textId="77777777">
      <w:pPr>
        <w:spacing w:before="0" w:after="0" w:line="360" w:lineRule="auto"/>
        <w:jc w:val="left"/>
      </w:pPr>
    </w:p>
    <w:p w:rsidR="009A7093" w:rsidP="009A7093" w:rsidRDefault="009A7093" w14:paraId="560B32E6" w14:textId="77777777">
      <w:pPr>
        <w:spacing w:before="0" w:after="0" w:line="360" w:lineRule="auto"/>
        <w:jc w:val="left"/>
      </w:pPr>
    </w:p>
    <w:p w:rsidR="009A7093" w:rsidP="009A7093" w:rsidRDefault="009A7093" w14:paraId="06AC9360" w14:textId="77777777">
      <w:pPr>
        <w:spacing w:before="0" w:after="0" w:line="360" w:lineRule="auto"/>
        <w:jc w:val="left"/>
      </w:pPr>
    </w:p>
    <w:p w:rsidR="009A7093" w:rsidP="009A7093" w:rsidRDefault="009A7093" w14:paraId="259E79FB" w14:textId="77777777">
      <w:pPr>
        <w:spacing w:before="0" w:after="0" w:line="360" w:lineRule="auto"/>
        <w:jc w:val="left"/>
      </w:pPr>
    </w:p>
    <w:p w:rsidR="009A7093" w:rsidP="009A7093" w:rsidRDefault="009A7093" w14:paraId="4BBA5D30" w14:textId="77777777">
      <w:pPr>
        <w:spacing w:before="0" w:after="0" w:line="360" w:lineRule="auto"/>
        <w:jc w:val="left"/>
      </w:pPr>
    </w:p>
    <w:p w:rsidR="009A7093" w:rsidP="009A7093" w:rsidRDefault="009A7093" w14:paraId="4795CD75" w14:textId="77777777">
      <w:pPr>
        <w:spacing w:before="0" w:after="0" w:line="360" w:lineRule="auto"/>
        <w:jc w:val="left"/>
      </w:pPr>
    </w:p>
    <w:p w:rsidR="009A7093" w:rsidP="009A7093" w:rsidRDefault="009A7093" w14:paraId="58F7E53B" w14:textId="77777777">
      <w:pPr>
        <w:spacing w:before="0" w:after="0" w:line="360" w:lineRule="auto"/>
        <w:jc w:val="left"/>
      </w:pPr>
      <w:r>
        <w:rPr>
          <w:noProof/>
        </w:rPr>
        <mc:AlternateContent>
          <mc:Choice Requires="wps">
            <w:drawing>
              <wp:anchor distT="0" distB="0" distL="114300" distR="114300" simplePos="0" relativeHeight="251658272" behindDoc="0" locked="0" layoutInCell="1" allowOverlap="1" wp14:anchorId="182603CA" wp14:editId="056C2631">
                <wp:simplePos x="0" y="0"/>
                <wp:positionH relativeFrom="column">
                  <wp:posOffset>256540</wp:posOffset>
                </wp:positionH>
                <wp:positionV relativeFrom="paragraph">
                  <wp:posOffset>4952423</wp:posOffset>
                </wp:positionV>
                <wp:extent cx="4223385" cy="635"/>
                <wp:effectExtent l="0" t="0" r="5715" b="0"/>
                <wp:wrapTopAndBottom/>
                <wp:docPr id="30" name="Text Box 30"/>
                <wp:cNvGraphicFramePr/>
                <a:graphic xmlns:a="http://schemas.openxmlformats.org/drawingml/2006/main">
                  <a:graphicData uri="http://schemas.microsoft.com/office/word/2010/wordprocessingShape">
                    <wps:wsp>
                      <wps:cNvSpPr txBox="1"/>
                      <wps:spPr>
                        <a:xfrm>
                          <a:off x="0" y="0"/>
                          <a:ext cx="4223385" cy="635"/>
                        </a:xfrm>
                        <a:prstGeom prst="rect">
                          <a:avLst/>
                        </a:prstGeom>
                        <a:solidFill>
                          <a:prstClr val="white"/>
                        </a:solidFill>
                        <a:ln>
                          <a:noFill/>
                        </a:ln>
                      </wps:spPr>
                      <wps:txbx>
                        <w:txbxContent>
                          <w:p w:rsidRPr="00FA1B9F" w:rsidR="009A7093" w:rsidP="009A7093" w:rsidRDefault="009A7093" w14:paraId="32847F72" w14:textId="77777777">
                            <w:pPr>
                              <w:pStyle w:val="Caption"/>
                              <w:jc w:val="left"/>
                              <w:rPr>
                                <w:sz w:val="24"/>
                              </w:rPr>
                            </w:pPr>
                            <w:r>
                              <w:t xml:space="preserve">Figure A. </w:t>
                            </w:r>
                            <w:r>
                              <w:fldChar w:fldCharType="begin"/>
                            </w:r>
                            <w:r>
                              <w:instrText>SEQ Figure_A. \* ARABIC</w:instrText>
                            </w:r>
                            <w:r>
                              <w:fldChar w:fldCharType="separate"/>
                            </w:r>
                            <w:r>
                              <w:rPr>
                                <w:noProof/>
                              </w:rPr>
                              <w:t>5</w:t>
                            </w:r>
                            <w:r>
                              <w:fldChar w:fldCharType="end"/>
                            </w:r>
                            <w:r w:rsidRPr="007D4D05">
                              <w:t xml:space="preserve">: Complete survey form questions and responses – part </w:t>
                            </w:r>
                            <w: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451459F6">
              <v:shape id="Text Box 30" style="position:absolute;margin-left:20.2pt;margin-top:389.95pt;width:332.55pt;height:.05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4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" w14:anchorId="182603CA">
                <v:textbox style="mso-fit-shape-to-text:t" inset="0,0,0,0">
                  <w:txbxContent>
                    <w:p w:rsidRPr="00FA1B9F" w:rsidR="009A7093" w:rsidP="009A7093" w:rsidRDefault="009A7093" w14:paraId="199041CC" w14:textId="77777777">
                      <w:pPr>
                        <w:pStyle w:val="Caption"/>
                        <w:jc w:val="left"/>
                        <w:rPr>
                          <w:sz w:val="24"/>
                        </w:rPr>
                      </w:pPr>
                      <w:r>
                        <w:t xml:space="preserve">Figure A. </w:t>
                      </w:r>
                      <w:r>
                        <w:fldChar w:fldCharType="begin"/>
                      </w:r>
                      <w:r>
                        <w:instrText>SEQ Figure_A. \* ARABIC</w:instrText>
                      </w:r>
                      <w:r>
                        <w:fldChar w:fldCharType="separate"/>
                      </w:r>
                      <w:r>
                        <w:rPr>
                          <w:noProof/>
                        </w:rPr>
                        <w:t>5</w:t>
                      </w:r>
                      <w:r>
                        <w:fldChar w:fldCharType="end"/>
                      </w:r>
                      <w:r w:rsidRPr="007D4D05">
                        <w:t xml:space="preserve">: Complete survey form questions and responses – part </w:t>
                      </w:r>
                      <w:r>
                        <w:t>5</w:t>
                      </w:r>
                    </w:p>
                  </w:txbxContent>
                </v:textbox>
                <w10:wrap type="topAndBottom"/>
              </v:shape>
            </w:pict>
          </mc:Fallback>
        </mc:AlternateContent>
      </w:r>
      <w:r w:rsidRPr="00901C8D">
        <w:rPr>
          <w:noProof/>
        </w:rPr>
        <w:drawing>
          <wp:anchor distT="0" distB="0" distL="114300" distR="114300" simplePos="0" relativeHeight="251658271" behindDoc="0" locked="0" layoutInCell="1" allowOverlap="1" wp14:anchorId="2101D60F" wp14:editId="5E7DB006">
            <wp:simplePos x="0" y="0"/>
            <wp:positionH relativeFrom="margin">
              <wp:align>center</wp:align>
            </wp:positionH>
            <wp:positionV relativeFrom="paragraph">
              <wp:posOffset>34637</wp:posOffset>
            </wp:positionV>
            <wp:extent cx="5221605" cy="4800600"/>
            <wp:effectExtent l="0" t="0" r="0" b="0"/>
            <wp:wrapTopAndBottom/>
            <wp:docPr id="41" name="Picture 4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21605" cy="4800600"/>
                    </a:xfrm>
                    <a:prstGeom prst="rect">
                      <a:avLst/>
                    </a:prstGeom>
                  </pic:spPr>
                </pic:pic>
              </a:graphicData>
            </a:graphic>
          </wp:anchor>
        </w:drawing>
      </w:r>
    </w:p>
    <w:p w:rsidR="009A7093" w:rsidP="009A7093" w:rsidRDefault="009A7093" w14:paraId="3921FF92" w14:textId="77777777">
      <w:pPr>
        <w:spacing w:before="0" w:after="0" w:line="360" w:lineRule="auto"/>
        <w:jc w:val="left"/>
      </w:pPr>
    </w:p>
    <w:p w:rsidR="009A7093" w:rsidP="009A7093" w:rsidRDefault="009A7093" w14:paraId="68565688" w14:textId="77777777">
      <w:pPr>
        <w:spacing w:before="0" w:after="0" w:line="360" w:lineRule="auto"/>
        <w:jc w:val="left"/>
      </w:pPr>
    </w:p>
    <w:p w:rsidR="009A7093" w:rsidP="009A7093" w:rsidRDefault="009A7093" w14:paraId="53429F15" w14:textId="77777777">
      <w:pPr>
        <w:spacing w:before="0" w:after="0" w:line="360" w:lineRule="auto"/>
        <w:jc w:val="left"/>
      </w:pPr>
    </w:p>
    <w:p w:rsidR="009A7093" w:rsidP="009A7093" w:rsidRDefault="009A7093" w14:paraId="3DDDD640" w14:textId="77777777">
      <w:pPr>
        <w:spacing w:before="0" w:after="0" w:line="360" w:lineRule="auto"/>
        <w:jc w:val="left"/>
      </w:pPr>
    </w:p>
    <w:p w:rsidR="009A7093" w:rsidP="009A7093" w:rsidRDefault="009A7093" w14:paraId="02712521" w14:textId="77777777">
      <w:pPr>
        <w:spacing w:before="0" w:after="0" w:line="360" w:lineRule="auto"/>
        <w:jc w:val="left"/>
      </w:pPr>
    </w:p>
    <w:p w:rsidR="009A7093" w:rsidP="009A7093" w:rsidRDefault="009A7093" w14:paraId="49AA083A" w14:textId="77777777">
      <w:pPr>
        <w:spacing w:before="0" w:after="0" w:line="360" w:lineRule="auto"/>
        <w:jc w:val="left"/>
      </w:pPr>
    </w:p>
    <w:p w:rsidR="009A7093" w:rsidP="009A7093" w:rsidRDefault="009A7093" w14:paraId="1B0A7D7B" w14:textId="77777777">
      <w:pPr>
        <w:spacing w:before="0" w:after="0" w:line="360" w:lineRule="auto"/>
        <w:jc w:val="left"/>
      </w:pPr>
    </w:p>
    <w:p w:rsidR="009A7093" w:rsidP="009A7093" w:rsidRDefault="009A7093" w14:paraId="7C7C8B15" w14:textId="77777777">
      <w:pPr>
        <w:spacing w:before="0" w:after="0" w:line="360" w:lineRule="auto"/>
        <w:jc w:val="left"/>
      </w:pPr>
    </w:p>
    <w:p w:rsidR="009A7093" w:rsidP="009A7093" w:rsidRDefault="009A7093" w14:paraId="50F095B2" w14:textId="77777777">
      <w:pPr>
        <w:spacing w:before="0" w:after="0" w:line="360" w:lineRule="auto"/>
        <w:jc w:val="left"/>
      </w:pPr>
    </w:p>
    <w:p w:rsidR="009A7093" w:rsidP="009A7093" w:rsidRDefault="009A7093" w14:paraId="38ABAB40" w14:textId="77777777">
      <w:pPr>
        <w:spacing w:before="0" w:after="0" w:line="360" w:lineRule="auto"/>
        <w:jc w:val="left"/>
      </w:pPr>
    </w:p>
    <w:p w:rsidR="009A7093" w:rsidP="009A7093" w:rsidRDefault="009A7093" w14:paraId="2CD58B12" w14:textId="77777777">
      <w:pPr>
        <w:spacing w:before="0" w:after="0" w:line="360" w:lineRule="auto"/>
        <w:jc w:val="left"/>
      </w:pPr>
      <w:r>
        <w:rPr>
          <w:noProof/>
        </w:rPr>
        <mc:AlternateContent>
          <mc:Choice Requires="wps">
            <w:drawing>
              <wp:anchor distT="0" distB="0" distL="114300" distR="114300" simplePos="0" relativeHeight="251658274" behindDoc="0" locked="0" layoutInCell="1" allowOverlap="1" wp14:anchorId="16D6C753" wp14:editId="48A97945">
                <wp:simplePos x="0" y="0"/>
                <wp:positionH relativeFrom="column">
                  <wp:posOffset>270510</wp:posOffset>
                </wp:positionH>
                <wp:positionV relativeFrom="paragraph">
                  <wp:posOffset>4918075</wp:posOffset>
                </wp:positionV>
                <wp:extent cx="4681220" cy="635"/>
                <wp:effectExtent l="0" t="0" r="5080" b="0"/>
                <wp:wrapTopAndBottom/>
                <wp:docPr id="31" name="Text Box 31"/>
                <wp:cNvGraphicFramePr/>
                <a:graphic xmlns:a="http://schemas.openxmlformats.org/drawingml/2006/main">
                  <a:graphicData uri="http://schemas.microsoft.com/office/word/2010/wordprocessingShape">
                    <wps:wsp>
                      <wps:cNvSpPr txBox="1"/>
                      <wps:spPr>
                        <a:xfrm>
                          <a:off x="0" y="0"/>
                          <a:ext cx="4681220" cy="635"/>
                        </a:xfrm>
                        <a:prstGeom prst="rect">
                          <a:avLst/>
                        </a:prstGeom>
                        <a:solidFill>
                          <a:prstClr val="white"/>
                        </a:solidFill>
                        <a:ln>
                          <a:noFill/>
                        </a:ln>
                      </wps:spPr>
                      <wps:txbx>
                        <w:txbxContent>
                          <w:p w:rsidRPr="00ED567B" w:rsidR="009A7093" w:rsidP="009A7093" w:rsidRDefault="009A7093" w14:paraId="2312DB19" w14:textId="77777777">
                            <w:pPr>
                              <w:pStyle w:val="Caption"/>
                              <w:jc w:val="left"/>
                              <w:rPr>
                                <w:sz w:val="24"/>
                              </w:rPr>
                            </w:pPr>
                            <w:r>
                              <w:t>Figure A.</w:t>
                            </w:r>
                            <w:r>
                              <w:fldChar w:fldCharType="begin"/>
                            </w:r>
                            <w:r>
                              <w:instrText>SEQ Figure_A. \* ARABIC</w:instrText>
                            </w:r>
                            <w:r>
                              <w:fldChar w:fldCharType="separate"/>
                            </w:r>
                            <w:r>
                              <w:rPr>
                                <w:noProof/>
                              </w:rPr>
                              <w:t>6</w:t>
                            </w:r>
                            <w:r>
                              <w:fldChar w:fldCharType="end"/>
                            </w:r>
                            <w:r w:rsidRPr="007D4D05">
                              <w:t>: Complete survey form questions and responses – part</w:t>
                            </w:r>
                            <w:r>
                              <w:t xml:space="preserv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061DC7ED">
              <v:shape id="Text Box 31" style="position:absolute;margin-left:21.3pt;margin-top:387.25pt;width:368.6pt;height:.05pt;z-index:25165827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4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" w14:anchorId="16D6C753">
                <v:textbox style="mso-fit-shape-to-text:t" inset="0,0,0,0">
                  <w:txbxContent>
                    <w:p w:rsidRPr="00ED567B" w:rsidR="009A7093" w:rsidP="009A7093" w:rsidRDefault="009A7093" w14:paraId="44338A0F" w14:textId="77777777">
                      <w:pPr>
                        <w:pStyle w:val="Caption"/>
                        <w:jc w:val="left"/>
                        <w:rPr>
                          <w:sz w:val="24"/>
                        </w:rPr>
                      </w:pPr>
                      <w:r>
                        <w:t>Figure A.</w:t>
                      </w:r>
                      <w:r>
                        <w:fldChar w:fldCharType="begin"/>
                      </w:r>
                      <w:r>
                        <w:instrText>SEQ Figure_A. \* ARABIC</w:instrText>
                      </w:r>
                      <w:r>
                        <w:fldChar w:fldCharType="separate"/>
                      </w:r>
                      <w:r>
                        <w:rPr>
                          <w:noProof/>
                        </w:rPr>
                        <w:t>6</w:t>
                      </w:r>
                      <w:r>
                        <w:fldChar w:fldCharType="end"/>
                      </w:r>
                      <w:r w:rsidRPr="007D4D05">
                        <w:t>: Complete survey form questions and responses – part</w:t>
                      </w:r>
                      <w:r>
                        <w:t xml:space="preserve"> 6</w:t>
                      </w:r>
                    </w:p>
                  </w:txbxContent>
                </v:textbox>
                <w10:wrap type="topAndBottom"/>
              </v:shape>
            </w:pict>
          </mc:Fallback>
        </mc:AlternateContent>
      </w:r>
      <w:r w:rsidRPr="009B7EE7">
        <w:rPr>
          <w:noProof/>
        </w:rPr>
        <w:drawing>
          <wp:anchor distT="0" distB="0" distL="114300" distR="114300" simplePos="0" relativeHeight="251658273" behindDoc="0" locked="0" layoutInCell="1" allowOverlap="1" wp14:anchorId="289E15CC" wp14:editId="53B702C2">
            <wp:simplePos x="0" y="0"/>
            <wp:positionH relativeFrom="column">
              <wp:posOffset>635</wp:posOffset>
            </wp:positionH>
            <wp:positionV relativeFrom="paragraph">
              <wp:posOffset>262890</wp:posOffset>
            </wp:positionV>
            <wp:extent cx="5221605" cy="4601210"/>
            <wp:effectExtent l="0" t="0" r="0" b="8890"/>
            <wp:wrapTopAndBottom/>
            <wp:docPr id="42" name="Picture 4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221605" cy="4601210"/>
                    </a:xfrm>
                    <a:prstGeom prst="rect">
                      <a:avLst/>
                    </a:prstGeom>
                  </pic:spPr>
                </pic:pic>
              </a:graphicData>
            </a:graphic>
          </wp:anchor>
        </w:drawing>
      </w:r>
    </w:p>
    <w:p w:rsidR="009A7093" w:rsidP="009A7093" w:rsidRDefault="009A7093" w14:paraId="1744FCB2" w14:textId="77777777">
      <w:pPr>
        <w:spacing w:before="0" w:after="0" w:line="360" w:lineRule="auto"/>
        <w:jc w:val="left"/>
      </w:pPr>
    </w:p>
    <w:p w:rsidR="009A7093" w:rsidP="009A7093" w:rsidRDefault="009A7093" w14:paraId="4C9EF342" w14:textId="77777777">
      <w:pPr>
        <w:spacing w:before="0" w:after="0" w:line="360" w:lineRule="auto"/>
        <w:jc w:val="left"/>
      </w:pPr>
    </w:p>
    <w:p w:rsidR="009A7093" w:rsidP="009A7093" w:rsidRDefault="009A7093" w14:paraId="08E70678" w14:textId="77777777">
      <w:pPr>
        <w:spacing w:before="0" w:after="0" w:line="360" w:lineRule="auto"/>
        <w:jc w:val="left"/>
      </w:pPr>
    </w:p>
    <w:p w:rsidR="009A7093" w:rsidP="009A7093" w:rsidRDefault="009A7093" w14:paraId="21EFD4C1" w14:textId="77777777">
      <w:pPr>
        <w:spacing w:before="0" w:after="0" w:line="360" w:lineRule="auto"/>
        <w:jc w:val="left"/>
      </w:pPr>
    </w:p>
    <w:p w:rsidR="009A7093" w:rsidP="009A7093" w:rsidRDefault="009A7093" w14:paraId="08C1BB92" w14:textId="77777777">
      <w:pPr>
        <w:spacing w:before="0" w:after="0" w:line="360" w:lineRule="auto"/>
        <w:jc w:val="left"/>
      </w:pPr>
    </w:p>
    <w:p w:rsidR="009A7093" w:rsidP="009A7093" w:rsidRDefault="009A7093" w14:paraId="0B458026" w14:textId="77777777">
      <w:pPr>
        <w:spacing w:before="0" w:after="0" w:line="360" w:lineRule="auto"/>
        <w:jc w:val="left"/>
      </w:pPr>
    </w:p>
    <w:p w:rsidR="009A7093" w:rsidP="009A7093" w:rsidRDefault="009A7093" w14:paraId="0451D673" w14:textId="77777777">
      <w:pPr>
        <w:spacing w:before="0" w:after="0" w:line="360" w:lineRule="auto"/>
        <w:jc w:val="left"/>
      </w:pPr>
    </w:p>
    <w:p w:rsidR="009A7093" w:rsidP="009A7093" w:rsidRDefault="009A7093" w14:paraId="529CA66F" w14:textId="77777777">
      <w:pPr>
        <w:spacing w:before="0" w:after="0" w:line="360" w:lineRule="auto"/>
        <w:jc w:val="left"/>
      </w:pPr>
    </w:p>
    <w:p w:rsidR="009A7093" w:rsidP="009A7093" w:rsidRDefault="009A7093" w14:paraId="5EA9D40D" w14:textId="77777777">
      <w:pPr>
        <w:spacing w:before="0" w:after="0" w:line="360" w:lineRule="auto"/>
        <w:jc w:val="left"/>
      </w:pPr>
    </w:p>
    <w:p w:rsidR="009A7093" w:rsidP="009A7093" w:rsidRDefault="009A7093" w14:paraId="3438EDDC" w14:textId="77777777">
      <w:pPr>
        <w:spacing w:before="0" w:after="0" w:line="360" w:lineRule="auto"/>
        <w:jc w:val="left"/>
      </w:pPr>
    </w:p>
    <w:p w:rsidR="009A7093" w:rsidP="009A7093" w:rsidRDefault="009A7093" w14:paraId="0709E36C" w14:textId="77777777">
      <w:pPr>
        <w:spacing w:before="0" w:after="0" w:line="360" w:lineRule="auto"/>
        <w:jc w:val="left"/>
      </w:pPr>
    </w:p>
    <w:p w:rsidR="009A7093" w:rsidP="009A7093" w:rsidRDefault="009A7093" w14:paraId="21665930" w14:textId="77777777">
      <w:pPr>
        <w:spacing w:before="0" w:after="0" w:line="360" w:lineRule="auto"/>
        <w:jc w:val="left"/>
      </w:pPr>
    </w:p>
    <w:p w:rsidR="009A7093" w:rsidP="009A7093" w:rsidRDefault="009A7093" w14:paraId="6E784DB1" w14:textId="77777777">
      <w:pPr>
        <w:spacing w:before="0" w:after="0" w:line="360" w:lineRule="auto"/>
        <w:jc w:val="left"/>
      </w:pPr>
      <w:r>
        <w:rPr>
          <w:noProof/>
        </w:rPr>
        <mc:AlternateContent>
          <mc:Choice Requires="wps">
            <w:drawing>
              <wp:anchor distT="0" distB="0" distL="114300" distR="114300" simplePos="0" relativeHeight="251658276" behindDoc="0" locked="0" layoutInCell="1" allowOverlap="1" wp14:anchorId="2EF1A98A" wp14:editId="0801DD8A">
                <wp:simplePos x="0" y="0"/>
                <wp:positionH relativeFrom="column">
                  <wp:posOffset>249555</wp:posOffset>
                </wp:positionH>
                <wp:positionV relativeFrom="paragraph">
                  <wp:posOffset>5125720</wp:posOffset>
                </wp:positionV>
                <wp:extent cx="4722495" cy="635"/>
                <wp:effectExtent l="0" t="0" r="1905" b="0"/>
                <wp:wrapTopAndBottom/>
                <wp:docPr id="32" name="Text Box 32"/>
                <wp:cNvGraphicFramePr/>
                <a:graphic xmlns:a="http://schemas.openxmlformats.org/drawingml/2006/main">
                  <a:graphicData uri="http://schemas.microsoft.com/office/word/2010/wordprocessingShape">
                    <wps:wsp>
                      <wps:cNvSpPr txBox="1"/>
                      <wps:spPr>
                        <a:xfrm>
                          <a:off x="0" y="0"/>
                          <a:ext cx="4722495" cy="635"/>
                        </a:xfrm>
                        <a:prstGeom prst="rect">
                          <a:avLst/>
                        </a:prstGeom>
                        <a:solidFill>
                          <a:prstClr val="white"/>
                        </a:solidFill>
                        <a:ln>
                          <a:noFill/>
                        </a:ln>
                      </wps:spPr>
                      <wps:txbx>
                        <w:txbxContent>
                          <w:p w:rsidRPr="001D344D" w:rsidR="009A7093" w:rsidP="009A7093" w:rsidRDefault="009A7093" w14:paraId="3E58FC08" w14:textId="77777777">
                            <w:pPr>
                              <w:pStyle w:val="Caption"/>
                              <w:jc w:val="left"/>
                              <w:rPr>
                                <w:sz w:val="24"/>
                              </w:rPr>
                            </w:pPr>
                            <w:r>
                              <w:t>Figure A.</w:t>
                            </w:r>
                            <w:r>
                              <w:fldChar w:fldCharType="begin"/>
                            </w:r>
                            <w:r>
                              <w:instrText>SEQ Figure_A. \* ARABIC</w:instrText>
                            </w:r>
                            <w:r>
                              <w:fldChar w:fldCharType="separate"/>
                            </w:r>
                            <w:r>
                              <w:rPr>
                                <w:noProof/>
                              </w:rPr>
                              <w:t>7</w:t>
                            </w:r>
                            <w:r>
                              <w:fldChar w:fldCharType="end"/>
                            </w:r>
                            <w:r w:rsidRPr="00EF1903">
                              <w:t xml:space="preserve">: Complete survey form questions and responses – part </w:t>
                            </w:r>
                            <w:r>
                              <w:t>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57D5F824">
              <v:shape id="Text Box 32" style="position:absolute;margin-left:19.65pt;margin-top:403.6pt;width:371.85pt;height:.05pt;z-index:2516582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4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" w14:anchorId="2EF1A98A">
                <v:textbox style="mso-fit-shape-to-text:t" inset="0,0,0,0">
                  <w:txbxContent>
                    <w:p w:rsidRPr="001D344D" w:rsidR="009A7093" w:rsidP="009A7093" w:rsidRDefault="009A7093" w14:paraId="341FFCD1" w14:textId="77777777">
                      <w:pPr>
                        <w:pStyle w:val="Caption"/>
                        <w:jc w:val="left"/>
                        <w:rPr>
                          <w:sz w:val="24"/>
                        </w:rPr>
                      </w:pPr>
                      <w:r>
                        <w:t>Figure A.</w:t>
                      </w:r>
                      <w:r>
                        <w:fldChar w:fldCharType="begin"/>
                      </w:r>
                      <w:r>
                        <w:instrText>SEQ Figure_A. \* ARABIC</w:instrText>
                      </w:r>
                      <w:r>
                        <w:fldChar w:fldCharType="separate"/>
                      </w:r>
                      <w:r>
                        <w:rPr>
                          <w:noProof/>
                        </w:rPr>
                        <w:t>7</w:t>
                      </w:r>
                      <w:r>
                        <w:fldChar w:fldCharType="end"/>
                      </w:r>
                      <w:r w:rsidRPr="00EF1903">
                        <w:t xml:space="preserve">: Complete survey form questions and responses – part </w:t>
                      </w:r>
                      <w:r>
                        <w:t>7</w:t>
                      </w:r>
                    </w:p>
                  </w:txbxContent>
                </v:textbox>
                <w10:wrap type="topAndBottom"/>
              </v:shape>
            </w:pict>
          </mc:Fallback>
        </mc:AlternateContent>
      </w:r>
      <w:r w:rsidRPr="00901C8D">
        <w:rPr>
          <w:noProof/>
        </w:rPr>
        <w:drawing>
          <wp:anchor distT="0" distB="0" distL="114300" distR="114300" simplePos="0" relativeHeight="251658275" behindDoc="0" locked="0" layoutInCell="1" allowOverlap="1" wp14:anchorId="4A9CB8C5" wp14:editId="79693BE6">
            <wp:simplePos x="0" y="0"/>
            <wp:positionH relativeFrom="column">
              <wp:posOffset>693</wp:posOffset>
            </wp:positionH>
            <wp:positionV relativeFrom="paragraph">
              <wp:posOffset>115</wp:posOffset>
            </wp:positionV>
            <wp:extent cx="5221605" cy="5066665"/>
            <wp:effectExtent l="0" t="0" r="0" b="635"/>
            <wp:wrapTopAndBottom/>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pie chart&#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221605" cy="5066665"/>
                    </a:xfrm>
                    <a:prstGeom prst="rect">
                      <a:avLst/>
                    </a:prstGeom>
                  </pic:spPr>
                </pic:pic>
              </a:graphicData>
            </a:graphic>
          </wp:anchor>
        </w:drawing>
      </w:r>
    </w:p>
    <w:p w:rsidR="009A7093" w:rsidP="009A7093" w:rsidRDefault="009A7093" w14:paraId="1849758A" w14:textId="77777777">
      <w:pPr>
        <w:spacing w:before="0" w:after="0" w:line="360" w:lineRule="auto"/>
        <w:jc w:val="left"/>
      </w:pPr>
    </w:p>
    <w:p w:rsidR="009A7093" w:rsidP="009A7093" w:rsidRDefault="009A7093" w14:paraId="552EFAE2" w14:textId="77777777">
      <w:pPr>
        <w:spacing w:before="0" w:after="0" w:line="360" w:lineRule="auto"/>
        <w:jc w:val="left"/>
      </w:pPr>
    </w:p>
    <w:p w:rsidR="009A7093" w:rsidP="009A7093" w:rsidRDefault="009A7093" w14:paraId="065BA272" w14:textId="77777777">
      <w:pPr>
        <w:spacing w:before="0" w:after="0" w:line="360" w:lineRule="auto"/>
        <w:jc w:val="left"/>
      </w:pPr>
    </w:p>
    <w:p w:rsidR="009A7093" w:rsidP="009A7093" w:rsidRDefault="009A7093" w14:paraId="0473A9F0" w14:textId="77777777">
      <w:pPr>
        <w:spacing w:before="0" w:after="0" w:line="360" w:lineRule="auto"/>
        <w:jc w:val="left"/>
      </w:pPr>
    </w:p>
    <w:p w:rsidR="009A7093" w:rsidP="009A7093" w:rsidRDefault="009A7093" w14:paraId="644B0A57" w14:textId="77777777">
      <w:pPr>
        <w:spacing w:before="0" w:after="0" w:line="360" w:lineRule="auto"/>
        <w:jc w:val="left"/>
      </w:pPr>
    </w:p>
    <w:p w:rsidR="009A7093" w:rsidP="009A7093" w:rsidRDefault="009A7093" w14:paraId="2DD8A79D" w14:textId="77777777">
      <w:pPr>
        <w:spacing w:before="0" w:after="0" w:line="360" w:lineRule="auto"/>
        <w:jc w:val="left"/>
      </w:pPr>
    </w:p>
    <w:p w:rsidR="009A7093" w:rsidP="009A7093" w:rsidRDefault="009A7093" w14:paraId="6BA2FD1C" w14:textId="77777777">
      <w:pPr>
        <w:spacing w:before="0" w:after="0" w:line="360" w:lineRule="auto"/>
        <w:jc w:val="left"/>
      </w:pPr>
    </w:p>
    <w:p w:rsidR="009A7093" w:rsidP="009A7093" w:rsidRDefault="009A7093" w14:paraId="66D51B86" w14:textId="77777777">
      <w:pPr>
        <w:spacing w:before="0" w:after="0" w:line="360" w:lineRule="auto"/>
        <w:jc w:val="left"/>
      </w:pPr>
    </w:p>
    <w:p w:rsidR="009A7093" w:rsidP="009A7093" w:rsidRDefault="009A7093" w14:paraId="188DC35E" w14:textId="77777777">
      <w:pPr>
        <w:spacing w:before="0" w:after="0" w:line="360" w:lineRule="auto"/>
        <w:jc w:val="left"/>
      </w:pPr>
    </w:p>
    <w:p w:rsidR="009A7093" w:rsidP="009A7093" w:rsidRDefault="009A7093" w14:paraId="118C9EE7" w14:textId="77777777">
      <w:pPr>
        <w:spacing w:before="0" w:after="0" w:line="360" w:lineRule="auto"/>
        <w:jc w:val="left"/>
      </w:pPr>
    </w:p>
    <w:p w:rsidR="009A7093" w:rsidP="009A7093" w:rsidRDefault="009A7093" w14:paraId="5AB8CEC5" w14:textId="77777777">
      <w:pPr>
        <w:spacing w:before="0" w:after="0" w:line="360" w:lineRule="auto"/>
        <w:jc w:val="left"/>
      </w:pPr>
      <w:r>
        <w:rPr>
          <w:noProof/>
        </w:rPr>
        <mc:AlternateContent>
          <mc:Choice Requires="wps">
            <w:drawing>
              <wp:anchor distT="0" distB="0" distL="114300" distR="114300" simplePos="0" relativeHeight="251658278" behindDoc="0" locked="0" layoutInCell="1" allowOverlap="1" wp14:anchorId="552BDAB1" wp14:editId="0E71A720">
                <wp:simplePos x="0" y="0"/>
                <wp:positionH relativeFrom="column">
                  <wp:posOffset>263525</wp:posOffset>
                </wp:positionH>
                <wp:positionV relativeFrom="paragraph">
                  <wp:posOffset>4980305</wp:posOffset>
                </wp:positionV>
                <wp:extent cx="4694555"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4694555" cy="635"/>
                        </a:xfrm>
                        <a:prstGeom prst="rect">
                          <a:avLst/>
                        </a:prstGeom>
                        <a:solidFill>
                          <a:prstClr val="white"/>
                        </a:solidFill>
                        <a:ln>
                          <a:noFill/>
                        </a:ln>
                      </wps:spPr>
                      <wps:txbx>
                        <w:txbxContent>
                          <w:p w:rsidRPr="0072006E" w:rsidR="009A7093" w:rsidP="009A7093" w:rsidRDefault="009A7093" w14:paraId="2E7CEE7E" w14:textId="77777777">
                            <w:pPr>
                              <w:pStyle w:val="Caption"/>
                              <w:jc w:val="left"/>
                              <w:rPr>
                                <w:sz w:val="24"/>
                              </w:rPr>
                            </w:pPr>
                            <w:r>
                              <w:t>Figure A.</w:t>
                            </w:r>
                            <w:r>
                              <w:fldChar w:fldCharType="begin"/>
                            </w:r>
                            <w:r>
                              <w:instrText>SEQ Figure_A. \* ARABIC</w:instrText>
                            </w:r>
                            <w:r>
                              <w:fldChar w:fldCharType="separate"/>
                            </w:r>
                            <w:r>
                              <w:rPr>
                                <w:noProof/>
                              </w:rPr>
                              <w:t>8</w:t>
                            </w:r>
                            <w:r>
                              <w:fldChar w:fldCharType="end"/>
                            </w:r>
                            <w:r w:rsidRPr="00FE1ED5">
                              <w:t xml:space="preserve">: Complete survey form questions and responses – part </w:t>
                            </w: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2794AE06">
              <v:shape id="Text Box 33" style="position:absolute;margin-left:20.75pt;margin-top:392.15pt;width:369.65pt;height:.05pt;z-index:25165827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4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" w14:anchorId="552BDAB1">
                <v:textbox style="mso-fit-shape-to-text:t" inset="0,0,0,0">
                  <w:txbxContent>
                    <w:p w:rsidRPr="0072006E" w:rsidR="009A7093" w:rsidP="009A7093" w:rsidRDefault="009A7093" w14:paraId="47C3A378" w14:textId="77777777">
                      <w:pPr>
                        <w:pStyle w:val="Caption"/>
                        <w:jc w:val="left"/>
                        <w:rPr>
                          <w:sz w:val="24"/>
                        </w:rPr>
                      </w:pPr>
                      <w:r>
                        <w:t>Figure A.</w:t>
                      </w:r>
                      <w:r>
                        <w:fldChar w:fldCharType="begin"/>
                      </w:r>
                      <w:r>
                        <w:instrText>SEQ Figure_A. \* ARABIC</w:instrText>
                      </w:r>
                      <w:r>
                        <w:fldChar w:fldCharType="separate"/>
                      </w:r>
                      <w:r>
                        <w:rPr>
                          <w:noProof/>
                        </w:rPr>
                        <w:t>8</w:t>
                      </w:r>
                      <w:r>
                        <w:fldChar w:fldCharType="end"/>
                      </w:r>
                      <w:r w:rsidRPr="00FE1ED5">
                        <w:t xml:space="preserve">: Complete survey form questions and responses – part </w:t>
                      </w:r>
                      <w:r>
                        <w:t>8</w:t>
                      </w:r>
                    </w:p>
                  </w:txbxContent>
                </v:textbox>
                <w10:wrap type="topAndBottom"/>
              </v:shape>
            </w:pict>
          </mc:Fallback>
        </mc:AlternateContent>
      </w:r>
      <w:r w:rsidRPr="00A33B82">
        <w:rPr>
          <w:noProof/>
        </w:rPr>
        <w:drawing>
          <wp:anchor distT="0" distB="0" distL="114300" distR="114300" simplePos="0" relativeHeight="251658277" behindDoc="0" locked="0" layoutInCell="1" allowOverlap="1" wp14:anchorId="39251C8A" wp14:editId="5FC4B086">
            <wp:simplePos x="0" y="0"/>
            <wp:positionH relativeFrom="column">
              <wp:posOffset>693</wp:posOffset>
            </wp:positionH>
            <wp:positionV relativeFrom="paragraph">
              <wp:posOffset>115</wp:posOffset>
            </wp:positionV>
            <wp:extent cx="5221605" cy="4924425"/>
            <wp:effectExtent l="0" t="0" r="0" b="9525"/>
            <wp:wrapTopAndBottom/>
            <wp:docPr id="44" name="Picture 44" descr="Graphical user interface, 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chart, application, pie char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221605" cy="4924425"/>
                    </a:xfrm>
                    <a:prstGeom prst="rect">
                      <a:avLst/>
                    </a:prstGeom>
                  </pic:spPr>
                </pic:pic>
              </a:graphicData>
            </a:graphic>
          </wp:anchor>
        </w:drawing>
      </w:r>
    </w:p>
    <w:p w:rsidR="009A7093" w:rsidP="009A7093" w:rsidRDefault="009A7093" w14:paraId="7EE14703" w14:textId="77777777">
      <w:pPr>
        <w:spacing w:before="0" w:after="0" w:line="360" w:lineRule="auto"/>
        <w:jc w:val="left"/>
      </w:pPr>
    </w:p>
    <w:p w:rsidR="009A7093" w:rsidP="009A7093" w:rsidRDefault="009A7093" w14:paraId="236E2A10" w14:textId="77777777">
      <w:pPr>
        <w:spacing w:before="0" w:after="0" w:line="360" w:lineRule="auto"/>
        <w:jc w:val="left"/>
      </w:pPr>
    </w:p>
    <w:p w:rsidR="009A7093" w:rsidP="009A7093" w:rsidRDefault="009A7093" w14:paraId="545077E9" w14:textId="77777777">
      <w:pPr>
        <w:spacing w:before="0" w:after="0" w:line="360" w:lineRule="auto"/>
        <w:jc w:val="left"/>
      </w:pPr>
    </w:p>
    <w:p w:rsidR="009A7093" w:rsidP="009A7093" w:rsidRDefault="009A7093" w14:paraId="2E150627" w14:textId="77777777">
      <w:pPr>
        <w:spacing w:before="0" w:after="0" w:line="360" w:lineRule="auto"/>
        <w:jc w:val="left"/>
      </w:pPr>
    </w:p>
    <w:p w:rsidR="009A7093" w:rsidP="009A7093" w:rsidRDefault="009A7093" w14:paraId="7799DE35" w14:textId="77777777">
      <w:pPr>
        <w:spacing w:before="0" w:after="0" w:line="360" w:lineRule="auto"/>
        <w:jc w:val="left"/>
      </w:pPr>
    </w:p>
    <w:p w:rsidR="009A7093" w:rsidP="009A7093" w:rsidRDefault="009A7093" w14:paraId="64EE8180" w14:textId="77777777">
      <w:pPr>
        <w:spacing w:before="0" w:after="0" w:line="360" w:lineRule="auto"/>
        <w:jc w:val="left"/>
      </w:pPr>
    </w:p>
    <w:p w:rsidR="009A7093" w:rsidP="009A7093" w:rsidRDefault="009A7093" w14:paraId="2CEAFB38" w14:textId="77777777">
      <w:pPr>
        <w:spacing w:before="0" w:after="0" w:line="360" w:lineRule="auto"/>
        <w:jc w:val="left"/>
      </w:pPr>
    </w:p>
    <w:p w:rsidR="009A7093" w:rsidP="009A7093" w:rsidRDefault="009A7093" w14:paraId="4DB46683" w14:textId="77777777">
      <w:pPr>
        <w:spacing w:before="0" w:after="0" w:line="360" w:lineRule="auto"/>
        <w:jc w:val="left"/>
      </w:pPr>
    </w:p>
    <w:p w:rsidR="009A7093" w:rsidP="009A7093" w:rsidRDefault="009A7093" w14:paraId="1CCDA142" w14:textId="77777777">
      <w:pPr>
        <w:spacing w:before="0" w:after="0" w:line="360" w:lineRule="auto"/>
        <w:jc w:val="left"/>
      </w:pPr>
    </w:p>
    <w:p w:rsidR="009A7093" w:rsidP="009A7093" w:rsidRDefault="009A7093" w14:paraId="17B02983" w14:textId="77777777">
      <w:pPr>
        <w:spacing w:before="0" w:after="0" w:line="360" w:lineRule="auto"/>
        <w:jc w:val="left"/>
      </w:pPr>
    </w:p>
    <w:p w:rsidR="009A7093" w:rsidP="009A7093" w:rsidRDefault="009A7093" w14:paraId="5C353378" w14:textId="77777777">
      <w:pPr>
        <w:spacing w:before="0" w:after="0" w:line="360" w:lineRule="auto"/>
        <w:jc w:val="left"/>
      </w:pPr>
    </w:p>
    <w:p w:rsidR="009A7093" w:rsidP="009A7093" w:rsidRDefault="009A7093" w14:paraId="00047B3C" w14:textId="77777777">
      <w:pPr>
        <w:spacing w:before="0" w:after="0" w:line="360" w:lineRule="auto"/>
        <w:jc w:val="left"/>
      </w:pPr>
      <w:r>
        <w:rPr>
          <w:noProof/>
        </w:rPr>
        <mc:AlternateContent>
          <mc:Choice Requires="wps">
            <w:drawing>
              <wp:anchor distT="0" distB="0" distL="114300" distR="114300" simplePos="0" relativeHeight="251658280" behindDoc="0" locked="0" layoutInCell="1" allowOverlap="1" wp14:anchorId="17B4EF15" wp14:editId="1344A969">
                <wp:simplePos x="0" y="0"/>
                <wp:positionH relativeFrom="column">
                  <wp:posOffset>249555</wp:posOffset>
                </wp:positionH>
                <wp:positionV relativeFrom="paragraph">
                  <wp:posOffset>4820920</wp:posOffset>
                </wp:positionV>
                <wp:extent cx="4722495" cy="635"/>
                <wp:effectExtent l="0" t="0" r="1905" b="0"/>
                <wp:wrapTopAndBottom/>
                <wp:docPr id="34" name="Text Box 34"/>
                <wp:cNvGraphicFramePr/>
                <a:graphic xmlns:a="http://schemas.openxmlformats.org/drawingml/2006/main">
                  <a:graphicData uri="http://schemas.microsoft.com/office/word/2010/wordprocessingShape">
                    <wps:wsp>
                      <wps:cNvSpPr txBox="1"/>
                      <wps:spPr>
                        <a:xfrm>
                          <a:off x="0" y="0"/>
                          <a:ext cx="4722495" cy="635"/>
                        </a:xfrm>
                        <a:prstGeom prst="rect">
                          <a:avLst/>
                        </a:prstGeom>
                        <a:solidFill>
                          <a:prstClr val="white"/>
                        </a:solidFill>
                        <a:ln>
                          <a:noFill/>
                        </a:ln>
                      </wps:spPr>
                      <wps:txbx>
                        <w:txbxContent>
                          <w:p w:rsidRPr="00BA1065" w:rsidR="009A7093" w:rsidP="009A7093" w:rsidRDefault="009A7093" w14:paraId="765A46D0" w14:textId="77777777">
                            <w:pPr>
                              <w:pStyle w:val="Caption"/>
                              <w:jc w:val="left"/>
                              <w:rPr>
                                <w:sz w:val="24"/>
                              </w:rPr>
                            </w:pPr>
                            <w:r>
                              <w:t>Figure A.</w:t>
                            </w:r>
                            <w:r>
                              <w:fldChar w:fldCharType="begin"/>
                            </w:r>
                            <w:r>
                              <w:instrText>SEQ Figure_A. \* ARABIC</w:instrText>
                            </w:r>
                            <w:r>
                              <w:fldChar w:fldCharType="separate"/>
                            </w:r>
                            <w:r>
                              <w:rPr>
                                <w:noProof/>
                              </w:rPr>
                              <w:t>9</w:t>
                            </w:r>
                            <w:r>
                              <w:fldChar w:fldCharType="end"/>
                            </w:r>
                            <w:r w:rsidRPr="007D4B57">
                              <w:t xml:space="preserve">: Complete survey form questions and responses – part </w:t>
                            </w:r>
                            <w:r>
                              <w:t>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4848B530">
              <v:shape id="Text Box 34" style="position:absolute;margin-left:19.65pt;margin-top:379.6pt;width:371.85pt;height:.05pt;z-index:251658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4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" w14:anchorId="17B4EF15">
                <v:textbox style="mso-fit-shape-to-text:t" inset="0,0,0,0">
                  <w:txbxContent>
                    <w:p w:rsidRPr="00BA1065" w:rsidR="009A7093" w:rsidP="009A7093" w:rsidRDefault="009A7093" w14:paraId="500D32C3" w14:textId="77777777">
                      <w:pPr>
                        <w:pStyle w:val="Caption"/>
                        <w:jc w:val="left"/>
                        <w:rPr>
                          <w:sz w:val="24"/>
                        </w:rPr>
                      </w:pPr>
                      <w:r>
                        <w:t>Figure A.</w:t>
                      </w:r>
                      <w:r>
                        <w:fldChar w:fldCharType="begin"/>
                      </w:r>
                      <w:r>
                        <w:instrText>SEQ Figure_A. \* ARABIC</w:instrText>
                      </w:r>
                      <w:r>
                        <w:fldChar w:fldCharType="separate"/>
                      </w:r>
                      <w:r>
                        <w:rPr>
                          <w:noProof/>
                        </w:rPr>
                        <w:t>9</w:t>
                      </w:r>
                      <w:r>
                        <w:fldChar w:fldCharType="end"/>
                      </w:r>
                      <w:r w:rsidRPr="007D4B57">
                        <w:t xml:space="preserve">: Complete survey form questions and responses – part </w:t>
                      </w:r>
                      <w:r>
                        <w:t>9</w:t>
                      </w:r>
                    </w:p>
                  </w:txbxContent>
                </v:textbox>
                <w10:wrap type="topAndBottom"/>
              </v:shape>
            </w:pict>
          </mc:Fallback>
        </mc:AlternateContent>
      </w:r>
      <w:r w:rsidRPr="00057820">
        <w:rPr>
          <w:noProof/>
        </w:rPr>
        <w:drawing>
          <wp:anchor distT="0" distB="0" distL="114300" distR="114300" simplePos="0" relativeHeight="251658279" behindDoc="0" locked="0" layoutInCell="1" allowOverlap="1" wp14:anchorId="4C23DE23" wp14:editId="170DB903">
            <wp:simplePos x="0" y="0"/>
            <wp:positionH relativeFrom="column">
              <wp:posOffset>693</wp:posOffset>
            </wp:positionH>
            <wp:positionV relativeFrom="paragraph">
              <wp:posOffset>115</wp:posOffset>
            </wp:positionV>
            <wp:extent cx="5221605" cy="4761230"/>
            <wp:effectExtent l="0" t="0" r="0" b="1270"/>
            <wp:wrapTopAndBottom/>
            <wp:docPr id="45" name="Picture 45" descr="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application, pie char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221605" cy="4761230"/>
                    </a:xfrm>
                    <a:prstGeom prst="rect">
                      <a:avLst/>
                    </a:prstGeom>
                  </pic:spPr>
                </pic:pic>
              </a:graphicData>
            </a:graphic>
          </wp:anchor>
        </w:drawing>
      </w:r>
    </w:p>
    <w:p w:rsidR="009A7093" w:rsidP="009A7093" w:rsidRDefault="009A7093" w14:paraId="46F84AD8" w14:textId="77777777">
      <w:pPr>
        <w:spacing w:before="0" w:after="0" w:line="360" w:lineRule="auto"/>
        <w:jc w:val="left"/>
      </w:pPr>
    </w:p>
    <w:p w:rsidR="009A7093" w:rsidP="009A7093" w:rsidRDefault="009A7093" w14:paraId="3E5C1417" w14:textId="77777777">
      <w:pPr>
        <w:spacing w:before="0" w:after="0" w:line="360" w:lineRule="auto"/>
        <w:jc w:val="left"/>
      </w:pPr>
    </w:p>
    <w:p w:rsidR="009A7093" w:rsidP="009A7093" w:rsidRDefault="009A7093" w14:paraId="6D7B92F7" w14:textId="77777777">
      <w:pPr>
        <w:spacing w:before="0" w:after="0" w:line="360" w:lineRule="auto"/>
        <w:jc w:val="left"/>
      </w:pPr>
    </w:p>
    <w:p w:rsidR="009A7093" w:rsidP="009A7093" w:rsidRDefault="009A7093" w14:paraId="38C1FB0D" w14:textId="77777777">
      <w:pPr>
        <w:spacing w:before="0" w:after="0" w:line="360" w:lineRule="auto"/>
        <w:jc w:val="left"/>
      </w:pPr>
    </w:p>
    <w:p w:rsidR="009A7093" w:rsidP="009A7093" w:rsidRDefault="009A7093" w14:paraId="04C8FC2A" w14:textId="77777777">
      <w:pPr>
        <w:spacing w:before="0" w:after="0" w:line="360" w:lineRule="auto"/>
        <w:jc w:val="left"/>
      </w:pPr>
    </w:p>
    <w:p w:rsidR="009A7093" w:rsidP="009A7093" w:rsidRDefault="009A7093" w14:paraId="2D7E93F4" w14:textId="77777777">
      <w:pPr>
        <w:spacing w:before="0" w:after="0" w:line="360" w:lineRule="auto"/>
        <w:jc w:val="left"/>
      </w:pPr>
    </w:p>
    <w:p w:rsidR="009A7093" w:rsidP="009A7093" w:rsidRDefault="009A7093" w14:paraId="6BFEB00F" w14:textId="77777777">
      <w:pPr>
        <w:spacing w:before="0" w:after="0" w:line="360" w:lineRule="auto"/>
        <w:jc w:val="left"/>
      </w:pPr>
    </w:p>
    <w:p w:rsidR="009A7093" w:rsidP="009A7093" w:rsidRDefault="009A7093" w14:paraId="24B52709" w14:textId="77777777">
      <w:pPr>
        <w:spacing w:before="0" w:after="0" w:line="360" w:lineRule="auto"/>
        <w:jc w:val="left"/>
      </w:pPr>
    </w:p>
    <w:p w:rsidR="009A7093" w:rsidP="009A7093" w:rsidRDefault="009A7093" w14:paraId="54A75A36" w14:textId="77777777">
      <w:pPr>
        <w:spacing w:before="0" w:after="0" w:line="360" w:lineRule="auto"/>
        <w:jc w:val="left"/>
      </w:pPr>
    </w:p>
    <w:p w:rsidR="009A7093" w:rsidP="009A7093" w:rsidRDefault="009A7093" w14:paraId="333CB092" w14:textId="77777777">
      <w:pPr>
        <w:spacing w:before="0" w:after="0" w:line="360" w:lineRule="auto"/>
        <w:jc w:val="left"/>
      </w:pPr>
    </w:p>
    <w:p w:rsidR="009A7093" w:rsidP="009A7093" w:rsidRDefault="009A7093" w14:paraId="3A4E9A8B" w14:textId="77777777">
      <w:pPr>
        <w:spacing w:before="0" w:after="0" w:line="360" w:lineRule="auto"/>
        <w:jc w:val="left"/>
      </w:pPr>
    </w:p>
    <w:p w:rsidR="009A7093" w:rsidP="009A7093" w:rsidRDefault="009A7093" w14:paraId="748BA79A" w14:textId="77777777">
      <w:pPr>
        <w:spacing w:before="0" w:after="0" w:line="360" w:lineRule="auto"/>
        <w:jc w:val="left"/>
      </w:pPr>
      <w:r>
        <w:rPr>
          <w:noProof/>
        </w:rPr>
        <mc:AlternateContent>
          <mc:Choice Requires="wps">
            <w:drawing>
              <wp:anchor distT="0" distB="0" distL="114300" distR="114300" simplePos="0" relativeHeight="251658282" behindDoc="0" locked="0" layoutInCell="1" allowOverlap="1" wp14:anchorId="047F68D5" wp14:editId="26E56475">
                <wp:simplePos x="0" y="0"/>
                <wp:positionH relativeFrom="margin">
                  <wp:posOffset>215265</wp:posOffset>
                </wp:positionH>
                <wp:positionV relativeFrom="paragraph">
                  <wp:posOffset>5112385</wp:posOffset>
                </wp:positionV>
                <wp:extent cx="4791075" cy="635"/>
                <wp:effectExtent l="0" t="0" r="9525" b="0"/>
                <wp:wrapTopAndBottom/>
                <wp:docPr id="35" name="Text Box 35"/>
                <wp:cNvGraphicFramePr/>
                <a:graphic xmlns:a="http://schemas.openxmlformats.org/drawingml/2006/main">
                  <a:graphicData uri="http://schemas.microsoft.com/office/word/2010/wordprocessingShape">
                    <wps:wsp>
                      <wps:cNvSpPr txBox="1"/>
                      <wps:spPr>
                        <a:xfrm>
                          <a:off x="0" y="0"/>
                          <a:ext cx="4791075" cy="635"/>
                        </a:xfrm>
                        <a:prstGeom prst="rect">
                          <a:avLst/>
                        </a:prstGeom>
                        <a:solidFill>
                          <a:prstClr val="white"/>
                        </a:solidFill>
                        <a:ln>
                          <a:noFill/>
                        </a:ln>
                      </wps:spPr>
                      <wps:txbx>
                        <w:txbxContent>
                          <w:p w:rsidRPr="00D44A35" w:rsidR="009A7093" w:rsidP="009A7093" w:rsidRDefault="009A7093" w14:paraId="5235A7D5" w14:textId="77777777">
                            <w:pPr>
                              <w:pStyle w:val="Caption"/>
                              <w:jc w:val="left"/>
                              <w:rPr>
                                <w:sz w:val="24"/>
                              </w:rPr>
                            </w:pPr>
                            <w:r>
                              <w:t>Figure A.</w:t>
                            </w:r>
                            <w:r>
                              <w:fldChar w:fldCharType="begin"/>
                            </w:r>
                            <w:r>
                              <w:instrText>SEQ Figure_A. \* ARABIC</w:instrText>
                            </w:r>
                            <w:r>
                              <w:fldChar w:fldCharType="separate"/>
                            </w:r>
                            <w:r>
                              <w:rPr>
                                <w:noProof/>
                              </w:rPr>
                              <w:t>10</w:t>
                            </w:r>
                            <w:r>
                              <w:fldChar w:fldCharType="end"/>
                            </w:r>
                            <w:r w:rsidRPr="004A6952">
                              <w:t xml:space="preserve">: Complete survey form questions and responses – part </w:t>
                            </w:r>
                            <w:r>
                              <w:t>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24ADC90A">
              <v:shape id="Text Box 35" style="position:absolute;margin-left:16.95pt;margin-top:402.55pt;width:377.25pt;height:.05pt;z-index:25165828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4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" w14:anchorId="047F68D5">
                <v:textbox style="mso-fit-shape-to-text:t" inset="0,0,0,0">
                  <w:txbxContent>
                    <w:p w:rsidRPr="00D44A35" w:rsidR="009A7093" w:rsidP="009A7093" w:rsidRDefault="009A7093" w14:paraId="4EDD7992" w14:textId="77777777">
                      <w:pPr>
                        <w:pStyle w:val="Caption"/>
                        <w:jc w:val="left"/>
                        <w:rPr>
                          <w:sz w:val="24"/>
                        </w:rPr>
                      </w:pPr>
                      <w:r>
                        <w:t>Figure A.</w:t>
                      </w:r>
                      <w:r>
                        <w:fldChar w:fldCharType="begin"/>
                      </w:r>
                      <w:r>
                        <w:instrText>SEQ Figure_A. \* ARABIC</w:instrText>
                      </w:r>
                      <w:r>
                        <w:fldChar w:fldCharType="separate"/>
                      </w:r>
                      <w:r>
                        <w:rPr>
                          <w:noProof/>
                        </w:rPr>
                        <w:t>10</w:t>
                      </w:r>
                      <w:r>
                        <w:fldChar w:fldCharType="end"/>
                      </w:r>
                      <w:r w:rsidRPr="004A6952">
                        <w:t xml:space="preserve">: Complete survey form questions and responses – part </w:t>
                      </w:r>
                      <w:r>
                        <w:t>10</w:t>
                      </w:r>
                    </w:p>
                  </w:txbxContent>
                </v:textbox>
                <w10:wrap type="topAndBottom" anchorx="margin"/>
              </v:shape>
            </w:pict>
          </mc:Fallback>
        </mc:AlternateContent>
      </w:r>
      <w:r w:rsidRPr="00057820">
        <w:rPr>
          <w:noProof/>
        </w:rPr>
        <w:drawing>
          <wp:anchor distT="0" distB="0" distL="114300" distR="114300" simplePos="0" relativeHeight="251658281" behindDoc="0" locked="0" layoutInCell="1" allowOverlap="1" wp14:anchorId="494BB55E" wp14:editId="7879C152">
            <wp:simplePos x="0" y="0"/>
            <wp:positionH relativeFrom="column">
              <wp:posOffset>693</wp:posOffset>
            </wp:positionH>
            <wp:positionV relativeFrom="paragraph">
              <wp:posOffset>115</wp:posOffset>
            </wp:positionV>
            <wp:extent cx="5221605" cy="5057775"/>
            <wp:effectExtent l="0" t="0" r="0" b="9525"/>
            <wp:wrapTopAndBottom/>
            <wp:docPr id="46" name="Picture 4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pie char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221605" cy="5057775"/>
                    </a:xfrm>
                    <a:prstGeom prst="rect">
                      <a:avLst/>
                    </a:prstGeom>
                  </pic:spPr>
                </pic:pic>
              </a:graphicData>
            </a:graphic>
          </wp:anchor>
        </w:drawing>
      </w:r>
    </w:p>
    <w:p w:rsidR="009A7093" w:rsidP="009A7093" w:rsidRDefault="009A7093" w14:paraId="2CA9A85F" w14:textId="77777777">
      <w:pPr>
        <w:spacing w:before="0" w:after="0" w:line="360" w:lineRule="auto"/>
        <w:jc w:val="left"/>
      </w:pPr>
    </w:p>
    <w:p w:rsidR="009A7093" w:rsidP="009A7093" w:rsidRDefault="009A7093" w14:paraId="03AD0DDF" w14:textId="77777777">
      <w:pPr>
        <w:spacing w:before="0" w:after="0" w:line="360" w:lineRule="auto"/>
        <w:jc w:val="left"/>
      </w:pPr>
    </w:p>
    <w:p w:rsidR="009A7093" w:rsidP="009A7093" w:rsidRDefault="009A7093" w14:paraId="20F9D0D2" w14:textId="77777777">
      <w:pPr>
        <w:spacing w:before="0" w:after="0" w:line="360" w:lineRule="auto"/>
        <w:jc w:val="left"/>
      </w:pPr>
    </w:p>
    <w:p w:rsidR="009A7093" w:rsidP="009A7093" w:rsidRDefault="009A7093" w14:paraId="2ACCD398" w14:textId="77777777">
      <w:pPr>
        <w:spacing w:before="0" w:after="0" w:line="360" w:lineRule="auto"/>
        <w:jc w:val="left"/>
      </w:pPr>
    </w:p>
    <w:p w:rsidR="009A7093" w:rsidP="009A7093" w:rsidRDefault="009A7093" w14:paraId="0EDE36C1" w14:textId="77777777">
      <w:pPr>
        <w:spacing w:before="0" w:after="0" w:line="360" w:lineRule="auto"/>
        <w:jc w:val="left"/>
      </w:pPr>
    </w:p>
    <w:p w:rsidR="009A7093" w:rsidP="009A7093" w:rsidRDefault="009A7093" w14:paraId="7DE736FE" w14:textId="77777777">
      <w:pPr>
        <w:spacing w:before="0" w:after="0" w:line="360" w:lineRule="auto"/>
        <w:jc w:val="left"/>
      </w:pPr>
    </w:p>
    <w:p w:rsidR="009A7093" w:rsidP="009A7093" w:rsidRDefault="009A7093" w14:paraId="2A35A6E9" w14:textId="77777777">
      <w:pPr>
        <w:spacing w:before="0" w:after="0" w:line="360" w:lineRule="auto"/>
        <w:jc w:val="left"/>
      </w:pPr>
    </w:p>
    <w:p w:rsidR="009A7093" w:rsidP="009A7093" w:rsidRDefault="009A7093" w14:paraId="6750FD34" w14:textId="77777777">
      <w:pPr>
        <w:spacing w:before="0" w:after="0" w:line="360" w:lineRule="auto"/>
        <w:jc w:val="left"/>
      </w:pPr>
    </w:p>
    <w:p w:rsidR="009A7093" w:rsidP="009A7093" w:rsidRDefault="009A7093" w14:paraId="290E9573" w14:textId="77777777">
      <w:pPr>
        <w:spacing w:before="0" w:after="0" w:line="360" w:lineRule="auto"/>
        <w:jc w:val="left"/>
      </w:pPr>
    </w:p>
    <w:p w:rsidR="009A7093" w:rsidP="009A7093" w:rsidRDefault="009A7093" w14:paraId="2F882349" w14:textId="77777777">
      <w:pPr>
        <w:spacing w:before="0" w:after="0" w:line="360" w:lineRule="auto"/>
        <w:jc w:val="left"/>
      </w:pPr>
    </w:p>
    <w:p w:rsidR="009A7093" w:rsidP="009A7093" w:rsidRDefault="009A7093" w14:paraId="1AE6ACC6" w14:textId="65E3489E">
      <w:pPr>
        <w:spacing w:before="0" w:after="0" w:line="360" w:lineRule="auto"/>
        <w:jc w:val="left"/>
      </w:pPr>
      <w:r>
        <w:rPr>
          <w:noProof/>
        </w:rPr>
        <mc:AlternateContent>
          <mc:Choice Requires="wps">
            <w:drawing>
              <wp:anchor distT="0" distB="0" distL="114300" distR="114300" simplePos="0" relativeHeight="251658284" behindDoc="0" locked="0" layoutInCell="1" allowOverlap="1" wp14:anchorId="71FA4F63" wp14:editId="2AC478AF">
                <wp:simplePos x="0" y="0"/>
                <wp:positionH relativeFrom="column">
                  <wp:posOffset>229235</wp:posOffset>
                </wp:positionH>
                <wp:positionV relativeFrom="paragraph">
                  <wp:posOffset>5472430</wp:posOffset>
                </wp:positionV>
                <wp:extent cx="4763770" cy="635"/>
                <wp:effectExtent l="0" t="0" r="0" b="0"/>
                <wp:wrapTopAndBottom/>
                <wp:docPr id="36" name="Text Box 36"/>
                <wp:cNvGraphicFramePr/>
                <a:graphic xmlns:a="http://schemas.openxmlformats.org/drawingml/2006/main">
                  <a:graphicData uri="http://schemas.microsoft.com/office/word/2010/wordprocessingShape">
                    <wps:wsp>
                      <wps:cNvSpPr txBox="1"/>
                      <wps:spPr>
                        <a:xfrm>
                          <a:off x="0" y="0"/>
                          <a:ext cx="4763770" cy="635"/>
                        </a:xfrm>
                        <a:prstGeom prst="rect">
                          <a:avLst/>
                        </a:prstGeom>
                        <a:solidFill>
                          <a:prstClr val="white"/>
                        </a:solidFill>
                        <a:ln>
                          <a:noFill/>
                        </a:ln>
                      </wps:spPr>
                      <wps:txbx>
                        <w:txbxContent>
                          <w:p w:rsidRPr="00CB661D" w:rsidR="009A7093" w:rsidP="009A7093" w:rsidRDefault="009A7093" w14:paraId="62D0BF94" w14:textId="77777777">
                            <w:pPr>
                              <w:pStyle w:val="Caption"/>
                              <w:jc w:val="left"/>
                              <w:rPr>
                                <w:sz w:val="24"/>
                              </w:rPr>
                            </w:pPr>
                            <w:r>
                              <w:t>Figure A.</w:t>
                            </w:r>
                            <w:r>
                              <w:fldChar w:fldCharType="begin"/>
                            </w:r>
                            <w:r>
                              <w:instrText>SEQ Figure_A. \* ARABIC</w:instrText>
                            </w:r>
                            <w:r>
                              <w:fldChar w:fldCharType="separate"/>
                            </w:r>
                            <w:r>
                              <w:rPr>
                                <w:noProof/>
                              </w:rPr>
                              <w:t>11</w:t>
                            </w:r>
                            <w:r>
                              <w:fldChar w:fldCharType="end"/>
                            </w:r>
                            <w:r w:rsidRPr="00AD3399">
                              <w:t xml:space="preserve">: Complete survey form questions and responses – part </w:t>
                            </w:r>
                            <w:r>
                              <w:t>1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017006EF">
              <v:shape id="Text Box 36" style="position:absolute;margin-left:18.05pt;margin-top:430.9pt;width:375.1pt;height:.05pt;z-index:2516582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5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kBSGwIAAEAEAAAOAAAAZHJzL2Uyb0RvYy54bWysU8Fu2zAMvQ/YPwi6L07SLh2M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" w14:anchorId="71FA4F63">
                <v:textbox style="mso-fit-shape-to-text:t" inset="0,0,0,0">
                  <w:txbxContent>
                    <w:p w:rsidRPr="00CB661D" w:rsidR="009A7093" w:rsidP="009A7093" w:rsidRDefault="009A7093" w14:paraId="67AF5CDB" w14:textId="77777777">
                      <w:pPr>
                        <w:pStyle w:val="Caption"/>
                        <w:jc w:val="left"/>
                        <w:rPr>
                          <w:sz w:val="24"/>
                        </w:rPr>
                      </w:pPr>
                      <w:r>
                        <w:t>Figure A.</w:t>
                      </w:r>
                      <w:r>
                        <w:fldChar w:fldCharType="begin"/>
                      </w:r>
                      <w:r>
                        <w:instrText>SEQ Figure_A. \* ARABIC</w:instrText>
                      </w:r>
                      <w:r>
                        <w:fldChar w:fldCharType="separate"/>
                      </w:r>
                      <w:r>
                        <w:rPr>
                          <w:noProof/>
                        </w:rPr>
                        <w:t>11</w:t>
                      </w:r>
                      <w:r>
                        <w:fldChar w:fldCharType="end"/>
                      </w:r>
                      <w:r w:rsidRPr="00AD3399">
                        <w:t xml:space="preserve">: Complete survey form questions and responses – part </w:t>
                      </w:r>
                      <w:r>
                        <w:t>11</w:t>
                      </w:r>
                    </w:p>
                  </w:txbxContent>
                </v:textbox>
                <w10:wrap type="topAndBottom"/>
              </v:shape>
            </w:pict>
          </mc:Fallback>
        </mc:AlternateContent>
      </w:r>
      <w:r w:rsidRPr="00983C48">
        <w:rPr>
          <w:noProof/>
        </w:rPr>
        <w:drawing>
          <wp:anchor distT="0" distB="0" distL="114300" distR="114300" simplePos="0" relativeHeight="251658283" behindDoc="0" locked="0" layoutInCell="1" allowOverlap="1" wp14:anchorId="4E56A4D2" wp14:editId="6CFDDE8F">
            <wp:simplePos x="0" y="0"/>
            <wp:positionH relativeFrom="column">
              <wp:posOffset>693</wp:posOffset>
            </wp:positionH>
            <wp:positionV relativeFrom="paragraph">
              <wp:posOffset>115</wp:posOffset>
            </wp:positionV>
            <wp:extent cx="5221605" cy="5415280"/>
            <wp:effectExtent l="0" t="0" r="0" b="0"/>
            <wp:wrapTopAndBottom/>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5221605" cy="5415280"/>
                    </a:xfrm>
                    <a:prstGeom prst="rect">
                      <a:avLst/>
                    </a:prstGeom>
                  </pic:spPr>
                </pic:pic>
              </a:graphicData>
            </a:graphic>
          </wp:anchor>
        </w:drawing>
      </w:r>
    </w:p>
    <w:p w:rsidR="009A7093" w:rsidP="009A7093" w:rsidRDefault="009A7093" w14:paraId="69F1A6F2" w14:textId="77777777">
      <w:pPr>
        <w:spacing w:before="0" w:after="0" w:line="360" w:lineRule="auto"/>
        <w:jc w:val="left"/>
      </w:pPr>
    </w:p>
    <w:p w:rsidR="009A7093" w:rsidP="009A7093" w:rsidRDefault="009A7093" w14:paraId="767EFAAA" w14:textId="77777777">
      <w:pPr>
        <w:spacing w:before="0" w:after="0" w:line="360" w:lineRule="auto"/>
        <w:jc w:val="left"/>
      </w:pPr>
    </w:p>
    <w:p w:rsidR="008B105B" w:rsidP="009A7093" w:rsidRDefault="008B105B" w14:paraId="7ED06849" w14:textId="77777777">
      <w:pPr>
        <w:spacing w:before="0" w:after="0" w:line="360" w:lineRule="auto"/>
        <w:jc w:val="left"/>
      </w:pPr>
    </w:p>
    <w:p w:rsidR="008B105B" w:rsidP="009A7093" w:rsidRDefault="008B105B" w14:paraId="03A88834" w14:textId="77777777">
      <w:pPr>
        <w:spacing w:before="0" w:after="0" w:line="360" w:lineRule="auto"/>
        <w:jc w:val="left"/>
      </w:pPr>
    </w:p>
    <w:p w:rsidR="008B105B" w:rsidP="009A7093" w:rsidRDefault="008B105B" w14:paraId="40998EB5" w14:textId="77777777">
      <w:pPr>
        <w:spacing w:before="0" w:after="0" w:line="360" w:lineRule="auto"/>
        <w:jc w:val="left"/>
      </w:pPr>
    </w:p>
    <w:p w:rsidR="008B105B" w:rsidP="009A7093" w:rsidRDefault="008B105B" w14:paraId="707E4675" w14:textId="77777777">
      <w:pPr>
        <w:spacing w:before="0" w:after="0" w:line="360" w:lineRule="auto"/>
        <w:jc w:val="left"/>
      </w:pPr>
    </w:p>
    <w:p w:rsidR="008B105B" w:rsidP="009A7093" w:rsidRDefault="008B105B" w14:paraId="413FF229" w14:textId="77777777">
      <w:pPr>
        <w:spacing w:before="0" w:after="0" w:line="360" w:lineRule="auto"/>
        <w:jc w:val="left"/>
      </w:pPr>
    </w:p>
    <w:p w:rsidR="008B105B" w:rsidP="009A7093" w:rsidRDefault="008B105B" w14:paraId="4165E8AF" w14:textId="77777777">
      <w:pPr>
        <w:spacing w:before="0" w:after="0" w:line="360" w:lineRule="auto"/>
        <w:jc w:val="left"/>
      </w:pPr>
    </w:p>
    <w:p w:rsidR="008B105B" w:rsidP="009A7093" w:rsidRDefault="008B105B" w14:paraId="73D31303" w14:textId="77777777">
      <w:pPr>
        <w:spacing w:before="0" w:after="0" w:line="360" w:lineRule="auto"/>
        <w:jc w:val="left"/>
      </w:pPr>
    </w:p>
    <w:p w:rsidR="00C720FE" w:rsidP="00C720FE" w:rsidRDefault="00C720FE" w14:paraId="079B083A" w14:textId="77777777">
      <w:pPr>
        <w:pStyle w:val="Heading2"/>
        <w:spacing w:before="0" w:line="360" w:lineRule="auto"/>
      </w:pPr>
      <w:bookmarkStart w:name="_Toc95424908" w:id="145"/>
      <w:bookmarkStart w:name="_Toc95508611" w:id="146"/>
      <w:r w:rsidRPr="008B428E">
        <w:t>Appendix B: Supervision Confirmation Emails</w:t>
      </w:r>
      <w:bookmarkEnd w:id="145"/>
      <w:bookmarkEnd w:id="146"/>
    </w:p>
    <w:p w:rsidR="00C720FE" w:rsidP="00C720FE" w:rsidRDefault="00C720FE" w14:paraId="619750AA" w14:textId="77777777">
      <w:pPr>
        <w:spacing w:before="0" w:after="0" w:line="360" w:lineRule="auto"/>
        <w:jc w:val="left"/>
      </w:pPr>
      <w:r>
        <w:rPr>
          <w:noProof/>
        </w:rPr>
        <mc:AlternateContent>
          <mc:Choice Requires="wps">
            <w:drawing>
              <wp:anchor distT="0" distB="0" distL="114300" distR="114300" simplePos="0" relativeHeight="251658291" behindDoc="0" locked="0" layoutInCell="1" allowOverlap="1" wp14:anchorId="7482B398" wp14:editId="5530C009">
                <wp:simplePos x="0" y="0"/>
                <wp:positionH relativeFrom="column">
                  <wp:posOffset>20955</wp:posOffset>
                </wp:positionH>
                <wp:positionV relativeFrom="paragraph">
                  <wp:posOffset>1938655</wp:posOffset>
                </wp:positionV>
                <wp:extent cx="517398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173980" cy="635"/>
                        </a:xfrm>
                        <a:prstGeom prst="rect">
                          <a:avLst/>
                        </a:prstGeom>
                        <a:solidFill>
                          <a:prstClr val="white"/>
                        </a:solidFill>
                        <a:ln>
                          <a:noFill/>
                        </a:ln>
                      </wps:spPr>
                      <wps:txbx>
                        <w:txbxContent>
                          <w:p w:rsidRPr="008572BD" w:rsidR="00C720FE" w:rsidP="00C720FE" w:rsidRDefault="00C720FE" w14:paraId="46FECE3A" w14:textId="77777777">
                            <w:pPr>
                              <w:pStyle w:val="Caption"/>
                              <w:jc w:val="left"/>
                              <w:rPr>
                                <w:noProof/>
                                <w:sz w:val="24"/>
                              </w:rPr>
                            </w:pPr>
                            <w:r>
                              <w:t>Figure B.</w:t>
                            </w:r>
                            <w:r>
                              <w:fldChar w:fldCharType="begin"/>
                            </w:r>
                            <w:r>
                              <w:instrText> SEQ Figure_B. \* ARABIC </w:instrText>
                            </w:r>
                            <w:r>
                              <w:fldChar w:fldCharType="separate"/>
                            </w:r>
                            <w:r>
                              <w:rPr>
                                <w:noProof/>
                              </w:rPr>
                              <w:t>1</w:t>
                            </w:r>
                            <w:r>
                              <w:fldChar w:fldCharType="end"/>
                            </w:r>
                            <w:r>
                              <w:t xml:space="preserve">: </w:t>
                            </w:r>
                            <w:r w:rsidRPr="00F644B3">
                              <w:t>Research project supervision confirmation e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2D28C27A">
              <v:shape id="Text Box 27" style="position:absolute;margin-left:1.65pt;margin-top:152.65pt;width:407.4pt;height:.05pt;z-index:251658291;visibility:visible;mso-wrap-style:square;mso-wrap-distance-left:9pt;mso-wrap-distance-top:0;mso-wrap-distance-right:9pt;mso-wrap-distance-bottom:0;mso-position-horizontal:absolute;mso-position-horizontal-relative:text;mso-position-vertical:absolute;mso-position-vertical-relative:text;v-text-anchor:top" o:spid="_x0000_s105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" w14:anchorId="7482B398">
                <v:textbox style="mso-fit-shape-to-text:t" inset="0,0,0,0">
                  <w:txbxContent>
                    <w:p w:rsidRPr="008572BD" w:rsidR="00C720FE" w:rsidP="00C720FE" w:rsidRDefault="00C720FE" w14:paraId="02B4B125" w14:textId="77777777">
                      <w:pPr>
                        <w:pStyle w:val="Caption"/>
                        <w:jc w:val="left"/>
                        <w:rPr>
                          <w:noProof/>
                          <w:sz w:val="24"/>
                        </w:rPr>
                      </w:pPr>
                      <w:r>
                        <w:t>Figure B.</w:t>
                      </w:r>
                      <w:r>
                        <w:fldChar w:fldCharType="begin"/>
                      </w:r>
                      <w:r>
                        <w:instrText> SEQ Figure_B. \* ARABIC </w:instrText>
                      </w:r>
                      <w:r>
                        <w:fldChar w:fldCharType="separate"/>
                      </w:r>
                      <w:r>
                        <w:rPr>
                          <w:noProof/>
                        </w:rPr>
                        <w:t>1</w:t>
                      </w:r>
                      <w:r>
                        <w:fldChar w:fldCharType="end"/>
                      </w:r>
                      <w:r>
                        <w:t xml:space="preserve">: </w:t>
                      </w:r>
                      <w:r w:rsidRPr="00F644B3">
                        <w:t>Research project supervision confirmation email</w:t>
                      </w:r>
                    </w:p>
                  </w:txbxContent>
                </v:textbox>
                <w10:wrap type="topAndBottom"/>
              </v:shape>
            </w:pict>
          </mc:Fallback>
        </mc:AlternateContent>
      </w:r>
      <w:r>
        <w:rPr>
          <w:noProof/>
        </w:rPr>
        <w:drawing>
          <wp:anchor distT="0" distB="0" distL="114300" distR="114300" simplePos="0" relativeHeight="251658289" behindDoc="0" locked="0" layoutInCell="1" allowOverlap="1" wp14:anchorId="4A43EFD0" wp14:editId="2B53D089">
            <wp:simplePos x="0" y="0"/>
            <wp:positionH relativeFrom="margin">
              <wp:posOffset>20955</wp:posOffset>
            </wp:positionH>
            <wp:positionV relativeFrom="paragraph">
              <wp:posOffset>198120</wp:posOffset>
            </wp:positionV>
            <wp:extent cx="5173980" cy="1683385"/>
            <wp:effectExtent l="19050" t="19050" r="26670" b="12065"/>
            <wp:wrapTopAndBottom/>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173980" cy="1683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rsidR="00C720FE" w:rsidP="00C720FE" w:rsidRDefault="00C720FE" w14:paraId="04FE816C" w14:textId="77777777">
      <w:pPr>
        <w:spacing w:before="0" w:after="0" w:line="360" w:lineRule="auto"/>
        <w:jc w:val="left"/>
      </w:pPr>
    </w:p>
    <w:p w:rsidR="00C720FE" w:rsidP="00C720FE" w:rsidRDefault="00C720FE" w14:paraId="32B7C2C9" w14:textId="77777777">
      <w:pPr>
        <w:spacing w:before="0" w:after="0" w:line="360" w:lineRule="auto"/>
        <w:jc w:val="left"/>
      </w:pPr>
      <w:r>
        <w:rPr>
          <w:noProof/>
        </w:rPr>
        <mc:AlternateContent>
          <mc:Choice Requires="wps">
            <w:drawing>
              <wp:anchor distT="0" distB="0" distL="114300" distR="114300" simplePos="0" relativeHeight="251658292" behindDoc="0" locked="0" layoutInCell="1" allowOverlap="1" wp14:anchorId="4973E6AB" wp14:editId="7E651239">
                <wp:simplePos x="0" y="0"/>
                <wp:positionH relativeFrom="column">
                  <wp:posOffset>20955</wp:posOffset>
                </wp:positionH>
                <wp:positionV relativeFrom="paragraph">
                  <wp:posOffset>1975485</wp:posOffset>
                </wp:positionV>
                <wp:extent cx="5185410"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5185410" cy="635"/>
                        </a:xfrm>
                        <a:prstGeom prst="rect">
                          <a:avLst/>
                        </a:prstGeom>
                        <a:solidFill>
                          <a:prstClr val="white"/>
                        </a:solidFill>
                        <a:ln>
                          <a:noFill/>
                        </a:ln>
                      </wps:spPr>
                      <wps:txbx>
                        <w:txbxContent>
                          <w:p w:rsidRPr="00043CE1" w:rsidR="00C720FE" w:rsidP="00C720FE" w:rsidRDefault="00C720FE" w14:paraId="383A640F" w14:textId="77777777">
                            <w:pPr>
                              <w:pStyle w:val="Caption"/>
                              <w:jc w:val="left"/>
                              <w:rPr>
                                <w:noProof/>
                                <w:sz w:val="24"/>
                              </w:rPr>
                            </w:pPr>
                            <w:r>
                              <w:t xml:space="preserve">Figure B. </w:t>
                            </w:r>
                            <w:r>
                              <w:fldChar w:fldCharType="begin"/>
                            </w:r>
                            <w:r>
                              <w:instrText> SEQ Figure_B. \* ARABIC </w:instrText>
                            </w:r>
                            <w:r>
                              <w:fldChar w:fldCharType="separate"/>
                            </w:r>
                            <w:r>
                              <w:rPr>
                                <w:noProof/>
                              </w:rPr>
                              <w:t>2</w:t>
                            </w:r>
                            <w:r>
                              <w:fldChar w:fldCharType="end"/>
                            </w:r>
                            <w:r>
                              <w:t xml:space="preserve">: </w:t>
                            </w:r>
                            <w:r w:rsidRPr="00F3536C">
                              <w:t>Research project co-supervision confirmation e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66EDB789">
              <v:shape id="Text Box 49" style="position:absolute;margin-left:1.65pt;margin-top:155.55pt;width:408.3pt;height:.05pt;z-index:251658292;visibility:visible;mso-wrap-style:square;mso-wrap-distance-left:9pt;mso-wrap-distance-top:0;mso-wrap-distance-right:9pt;mso-wrap-distance-bottom:0;mso-position-horizontal:absolute;mso-position-horizontal-relative:text;mso-position-vertical:absolute;mso-position-vertical-relative:text;v-text-anchor:top" o:spid="_x0000_s105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" w14:anchorId="4973E6AB">
                <v:textbox style="mso-fit-shape-to-text:t" inset="0,0,0,0">
                  <w:txbxContent>
                    <w:p w:rsidRPr="00043CE1" w:rsidR="00C720FE" w:rsidP="00C720FE" w:rsidRDefault="00C720FE" w14:paraId="19773328" w14:textId="77777777">
                      <w:pPr>
                        <w:pStyle w:val="Caption"/>
                        <w:jc w:val="left"/>
                        <w:rPr>
                          <w:noProof/>
                          <w:sz w:val="24"/>
                        </w:rPr>
                      </w:pPr>
                      <w:r>
                        <w:t xml:space="preserve">Figure B. </w:t>
                      </w:r>
                      <w:r>
                        <w:fldChar w:fldCharType="begin"/>
                      </w:r>
                      <w:r>
                        <w:instrText> SEQ Figure_B. \* ARABIC </w:instrText>
                      </w:r>
                      <w:r>
                        <w:fldChar w:fldCharType="separate"/>
                      </w:r>
                      <w:r>
                        <w:rPr>
                          <w:noProof/>
                        </w:rPr>
                        <w:t>2</w:t>
                      </w:r>
                      <w:r>
                        <w:fldChar w:fldCharType="end"/>
                      </w:r>
                      <w:r>
                        <w:t xml:space="preserve">: </w:t>
                      </w:r>
                      <w:r w:rsidRPr="00F3536C">
                        <w:t>Research project co-supervision confirmation email</w:t>
                      </w:r>
                    </w:p>
                  </w:txbxContent>
                </v:textbox>
                <w10:wrap type="topAndBottom"/>
              </v:shape>
            </w:pict>
          </mc:Fallback>
        </mc:AlternateContent>
      </w:r>
      <w:r>
        <w:rPr>
          <w:noProof/>
        </w:rPr>
        <w:drawing>
          <wp:anchor distT="0" distB="0" distL="114300" distR="114300" simplePos="0" relativeHeight="251658290" behindDoc="0" locked="0" layoutInCell="1" allowOverlap="1" wp14:anchorId="06790853" wp14:editId="6C41161E">
            <wp:simplePos x="0" y="0"/>
            <wp:positionH relativeFrom="margin">
              <wp:align>right</wp:align>
            </wp:positionH>
            <wp:positionV relativeFrom="paragraph">
              <wp:posOffset>284480</wp:posOffset>
            </wp:positionV>
            <wp:extent cx="5185410" cy="1633855"/>
            <wp:effectExtent l="19050" t="19050" r="15240" b="23495"/>
            <wp:wrapTopAndBottom/>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185410" cy="16338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rsidR="00C720FE" w:rsidP="00C720FE" w:rsidRDefault="00C720FE" w14:paraId="4EB8557C" w14:textId="77777777">
      <w:pPr>
        <w:spacing w:before="0" w:after="0" w:line="360" w:lineRule="auto"/>
        <w:jc w:val="left"/>
      </w:pPr>
    </w:p>
    <w:p w:rsidR="00C720FE" w:rsidP="00C720FE" w:rsidRDefault="00C720FE" w14:paraId="10B4664B" w14:textId="77777777">
      <w:pPr>
        <w:spacing w:before="0" w:after="0" w:line="360" w:lineRule="auto"/>
        <w:jc w:val="left"/>
      </w:pPr>
    </w:p>
    <w:p w:rsidR="00C720FE" w:rsidP="00C720FE" w:rsidRDefault="00C720FE" w14:paraId="73C50277" w14:textId="77777777">
      <w:pPr>
        <w:spacing w:before="0" w:after="0" w:line="360" w:lineRule="auto"/>
        <w:jc w:val="left"/>
      </w:pPr>
    </w:p>
    <w:p w:rsidR="00C720FE" w:rsidP="00C720FE" w:rsidRDefault="00C720FE" w14:paraId="67FC8A69" w14:textId="77777777">
      <w:pPr>
        <w:spacing w:before="0" w:after="0" w:line="360" w:lineRule="auto"/>
        <w:jc w:val="left"/>
      </w:pPr>
    </w:p>
    <w:p w:rsidR="00C720FE" w:rsidP="00C720FE" w:rsidRDefault="00C720FE" w14:paraId="5E56CFA9" w14:textId="77777777">
      <w:pPr>
        <w:spacing w:before="0" w:after="0" w:line="360" w:lineRule="auto"/>
        <w:jc w:val="left"/>
      </w:pPr>
    </w:p>
    <w:p w:rsidR="00C720FE" w:rsidP="00C720FE" w:rsidRDefault="00C720FE" w14:paraId="4369675A" w14:textId="77777777">
      <w:pPr>
        <w:spacing w:before="0" w:after="0" w:line="360" w:lineRule="auto"/>
        <w:jc w:val="left"/>
      </w:pPr>
    </w:p>
    <w:p w:rsidR="00C720FE" w:rsidP="00C720FE" w:rsidRDefault="00C720FE" w14:paraId="3DAEC32F" w14:textId="77777777">
      <w:pPr>
        <w:spacing w:before="0" w:after="0" w:line="360" w:lineRule="auto"/>
        <w:jc w:val="left"/>
      </w:pPr>
    </w:p>
    <w:p w:rsidRPr="00334970" w:rsidR="008B105B" w:rsidP="009A7093" w:rsidRDefault="008B105B" w14:paraId="5E49DDF6" w14:textId="77777777">
      <w:pPr>
        <w:spacing w:before="0" w:after="0" w:line="360" w:lineRule="auto"/>
        <w:jc w:val="left"/>
      </w:pPr>
    </w:p>
    <w:sectPr w:rsidRPr="00334970" w:rsidR="008B105B" w:rsidSect="00F41F79">
      <w:footerReference w:type="default" r:id="rId76"/>
      <w:type w:val="continuous"/>
      <w:pgSz w:w="11909" w:h="16834" w:orient="portrait" w:code="9"/>
      <w:pgMar w:top="1418" w:right="1418" w:bottom="2268"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E67C1" w:rsidP="00D16E64" w:rsidRDefault="006E67C1" w14:paraId="6B2FF34D" w14:textId="77777777">
      <w:pPr>
        <w:spacing w:before="0" w:after="0" w:line="240" w:lineRule="auto"/>
      </w:pPr>
      <w:r>
        <w:separator/>
      </w:r>
    </w:p>
  </w:endnote>
  <w:endnote w:type="continuationSeparator" w:id="0">
    <w:p w:rsidR="006E67C1" w:rsidP="00D16E64" w:rsidRDefault="006E67C1" w14:paraId="73BA3AC4" w14:textId="77777777">
      <w:pPr>
        <w:spacing w:before="0" w:after="0" w:line="240" w:lineRule="auto"/>
      </w:pPr>
      <w:r>
        <w:continuationSeparator/>
      </w:r>
    </w:p>
  </w:endnote>
  <w:endnote w:type="continuationNotice" w:id="1">
    <w:p w:rsidR="007F3509" w:rsidRDefault="007F3509" w14:paraId="5F408705"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 w:name="Iskoola Pota">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6651955"/>
      <w:docPartObj>
        <w:docPartGallery w:val="Page Numbers (Bottom of Page)"/>
        <w:docPartUnique/>
      </w:docPartObj>
    </w:sdtPr>
    <w:sdtEndPr>
      <w:rPr>
        <w:noProof/>
      </w:rPr>
    </w:sdtEndPr>
    <w:sdtContent>
      <w:p w:rsidR="00E417D3" w:rsidRDefault="00E417D3" w14:paraId="33B925CC" w14:textId="32BF86E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60E43" w:rsidRDefault="00360E43" w14:paraId="6B21219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1490379"/>
      <w:docPartObj>
        <w:docPartGallery w:val="Page Numbers (Bottom of Page)"/>
        <w:docPartUnique/>
      </w:docPartObj>
    </w:sdtPr>
    <w:sdtContent>
      <w:p w:rsidR="00D043B0" w:rsidRDefault="00CA7E07" w14:paraId="5A162B13" w14:textId="74837F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60E43" w:rsidRDefault="00360E43" w14:paraId="78DBFFF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E67C1" w:rsidP="00D16E64" w:rsidRDefault="006E67C1" w14:paraId="291E521C" w14:textId="77777777">
      <w:pPr>
        <w:spacing w:before="0" w:after="0" w:line="240" w:lineRule="auto"/>
      </w:pPr>
      <w:r>
        <w:separator/>
      </w:r>
    </w:p>
  </w:footnote>
  <w:footnote w:type="continuationSeparator" w:id="0">
    <w:p w:rsidR="006E67C1" w:rsidP="00D16E64" w:rsidRDefault="006E67C1" w14:paraId="4D73CFE5" w14:textId="77777777">
      <w:pPr>
        <w:spacing w:before="0" w:after="0" w:line="240" w:lineRule="auto"/>
      </w:pPr>
      <w:r>
        <w:continuationSeparator/>
      </w:r>
    </w:p>
  </w:footnote>
  <w:footnote w:type="continuationNotice" w:id="1">
    <w:p w:rsidR="007F3509" w:rsidRDefault="007F3509" w14:paraId="3F136AE5"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40D16" w:rsidRDefault="00640D16" w14:paraId="747274C4" w14:textId="77777777">
    <w:pPr>
      <w:pStyle w:val="Header"/>
      <w:jc w:val="center"/>
    </w:pPr>
  </w:p>
  <w:p w:rsidR="00640D16" w:rsidRDefault="00640D16" w14:paraId="65F67607"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7Ist1epEvoj+of" int2:id="tWpC6M5Y">
      <int2:state int2:type="LegacyProofing" int2:value="Rejected"/>
    </int2:textHash>
    <int2:textHash int2:hashCode="5s7cSENvlLgb87" int2:id="Qu02cc78">
      <int2:state int2:type="LegacyProofing" int2:value="Rejected"/>
    </int2:textHash>
    <int2:textHash int2:hashCode="EEjp3bu5mSXKw5" int2:id="al6kFFic">
      <int2:state int2:type="LegacyProofing" int2:value="Rejected"/>
    </int2:textHash>
    <int2:textHash int2:hashCode="WxPyMLKHJF0Yfq" int2:id="9BCAFL8F">
      <int2:state int2:type="LegacyProofing" int2:value="Rejected"/>
    </int2:textHash>
    <int2:textHash int2:hashCode="3pf4UDwT602Cr5" int2:id="XooWxMAI">
      <int2:state int2:type="LegacyProofing" int2:value="Rejected"/>
    </int2:textHash>
    <int2:textHash int2:hashCode="FEChJrL7wnPuSj" int2:id="fBgpC5V2">
      <int2:state int2:type="LegacyProofing" int2:value="Rejected"/>
    </int2:textHash>
    <int2:textHash int2:hashCode="CoRrAjgwfzhFAb" int2:id="8WV1bCH1">
      <int2:state int2:type="LegacyProofing" int2:value="Rejected"/>
    </int2:textHash>
    <int2:textHash int2:hashCode="FQOXJ8L0ddXcBr" int2:id="QONsOptC">
      <int2:state int2:type="LegacyProofing" int2:value="Rejected"/>
    </int2:textHash>
    <int2:textHash int2:hashCode="fo5d2q3aMF/UYn" int2:id="IoEzkxU8">
      <int2:state int2:type="LegacyProofing" int2:value="Rejected"/>
    </int2:textHash>
    <int2:textHash int2:hashCode="iFtd4iWzab16nd" int2:id="TleRycAf">
      <int2:state int2:type="LegacyProofing" int2:value="Rejected"/>
    </int2:textHash>
    <int2:textHash int2:hashCode="+PFlZAcqonW7CB" int2:id="NOhPbxQB">
      <int2:state int2:type="LegacyProofing" int2:value="Rejected"/>
    </int2:textHash>
    <int2:textHash int2:hashCode="vT3ofXHF8UtY1j" int2:id="K27FuQcK">
      <int2:state int2:type="LegacyProofing" int2:value="Rejected"/>
    </int2:textHash>
    <int2:textHash int2:hashCode="rnSuvDRw+Ll0A5" int2:id="qgmgAOKw">
      <int2:state int2:type="LegacyProofing" int2:value="Rejected"/>
    </int2:textHash>
    <int2:textHash int2:hashCode="GyT3tr50Txct1I" int2:id="ZOzdmwQ3">
      <int2:state int2:type="LegacyProofing" int2:value="Rejected"/>
    </int2:textHash>
    <int2:textHash int2:hashCode="uvL/XWMUeYJY3H" int2:id="w69XX2QB">
      <int2:state int2:type="LegacyProofing" int2:value="Rejected"/>
    </int2:textHash>
    <int2:textHash int2:hashCode="LApkdPFh7HxF1t" int2:id="X272Vdpf">
      <int2:state int2:type="LegacyProofing" int2:value="Rejected"/>
    </int2:textHash>
    <int2:textHash int2:hashCode="AV5go8TYN0kNdF" int2:id="ATxonn5C">
      <int2:state int2:type="LegacyProofing" int2:value="Rejected"/>
    </int2:textHash>
    <int2:textHash int2:hashCode="vqVL/SVo72VBeR" int2:id="X0y7bPpt">
      <int2:state int2:type="LegacyProofing" int2:value="Rejected"/>
    </int2:textHash>
    <int2:textHash int2:hashCode="n0gxuCpmBoTDnO" int2:id="ERUbazCr">
      <int2:state int2:type="LegacyProofing" int2:value="Rejected"/>
    </int2:textHash>
    <int2:textHash int2:hashCode="PmJT5CbZ4UiKQX" int2:id="0JWEhOO9">
      <int2:state int2:type="LegacyProofing" int2:value="Rejected"/>
    </int2:textHash>
    <int2:textHash int2:hashCode="6MhhRGcOve7f+h" int2:id="4jDpcL9q">
      <int2:state int2:type="LegacyProofing" int2:value="Rejected"/>
    </int2:textHash>
    <int2:textHash int2:hashCode="G/CD6JYoiCpI4j" int2:id="56LlPst9">
      <int2:state int2:type="LegacyProofing" int2:value="Rejected"/>
    </int2:textHash>
    <int2:textHash int2:hashCode="YOeXfl5j7nTbRT" int2:id="5pSPCzD7">
      <int2:state int2:type="LegacyProofing" int2:value="Rejected"/>
    </int2:textHash>
    <int2:textHash int2:hashCode="SOVj8UjcBNizHJ" int2:id="7KJBzT39">
      <int2:state int2:type="LegacyProofing" int2:value="Rejected"/>
    </int2:textHash>
    <int2:textHash int2:hashCode="CL6k8qAZQ3ui3L" int2:id="9OQnNJt9">
      <int2:state int2:type="LegacyProofing" int2:value="Rejected"/>
    </int2:textHash>
    <int2:textHash int2:hashCode="c8BRNkEmIj4bLo" int2:id="9b1YGZL0">
      <int2:state int2:type="LegacyProofing" int2:value="Rejected"/>
    </int2:textHash>
    <int2:textHash int2:hashCode="1nzNe7nh9dhtaC" int2:id="AWgUpHAU">
      <int2:state int2:type="LegacyProofing" int2:value="Rejected"/>
    </int2:textHash>
    <int2:textHash int2:hashCode="Nca5fkYqbbtdFa" int2:id="AcTc8jY5">
      <int2:state int2:type="LegacyProofing" int2:value="Rejected"/>
    </int2:textHash>
    <int2:textHash int2:hashCode="xysa+q0riBDlrI" int2:id="CiLjYjBf">
      <int2:state int2:type="LegacyProofing" int2:value="Rejected"/>
    </int2:textHash>
    <int2:textHash int2:hashCode="K00lY1j0tFaO7v" int2:id="CvNCcX15">
      <int2:state int2:type="LegacyProofing" int2:value="Rejected"/>
    </int2:textHash>
    <int2:textHash int2:hashCode="Oqs6pa6qjFGfZ2" int2:id="EGZgP8Ha">
      <int2:state int2:type="LegacyProofing" int2:value="Rejected"/>
    </int2:textHash>
    <int2:textHash int2:hashCode="R7BVWgjV8iF8BU" int2:id="EkjsbISJ">
      <int2:state int2:type="LegacyProofing" int2:value="Rejected"/>
    </int2:textHash>
    <int2:textHash int2:hashCode="MK4+XaOco3K+jn" int2:id="EzmezjxI">
      <int2:state int2:type="LegacyProofing" int2:value="Rejected"/>
    </int2:textHash>
    <int2:textHash int2:hashCode="+b1UweEPKso73P" int2:id="JZjTAnBe">
      <int2:state int2:type="LegacyProofing" int2:value="Rejected"/>
    </int2:textHash>
    <int2:textHash int2:hashCode="1c/gQV5fL/7KE6" int2:id="KdA5jV04">
      <int2:state int2:type="LegacyProofing" int2:value="Rejected"/>
    </int2:textHash>
    <int2:textHash int2:hashCode="uXW9tSxSYfigGk" int2:id="LFyLaw73">
      <int2:state int2:type="LegacyProofing" int2:value="Rejected"/>
    </int2:textHash>
    <int2:textHash int2:hashCode="sutbICWfiVXSxj" int2:id="NXE00EPJ">
      <int2:state int2:type="LegacyProofing" int2:value="Rejected"/>
    </int2:textHash>
    <int2:textHash int2:hashCode="CUsP4OMChUrxMR" int2:id="RZtNJsWS">
      <int2:state int2:type="LegacyProofing" int2:value="Rejected"/>
    </int2:textHash>
    <int2:textHash int2:hashCode="wfUD+aECRNLf+p" int2:id="RkRI2yaK">
      <int2:state int2:type="LegacyProofing" int2:value="Rejected"/>
    </int2:textHash>
    <int2:textHash int2:hashCode="lF8fycxlfRBSNa" int2:id="UeObHWU8">
      <int2:state int2:type="LegacyProofing" int2:value="Rejected"/>
    </int2:textHash>
    <int2:textHash int2:hashCode="U3xgyVxRPuEuJT" int2:id="VBfscOes">
      <int2:state int2:type="LegacyProofing" int2:value="Rejected"/>
    </int2:textHash>
    <int2:textHash int2:hashCode="saj0fUANXRmBcc" int2:id="VWEdtVTT">
      <int2:state int2:type="LegacyProofing" int2:value="Rejected"/>
    </int2:textHash>
    <int2:textHash int2:hashCode="PMj7Jv+to0ePCq" int2:id="X1xoSMJb">
      <int2:state int2:type="LegacyProofing" int2:value="Rejected"/>
    </int2:textHash>
    <int2:textHash int2:hashCode="mgP1Vy7ghWHIGH" int2:id="YE6nusyE">
      <int2:state int2:type="LegacyProofing" int2:value="Rejected"/>
    </int2:textHash>
    <int2:textHash int2:hashCode="m1mIF48VwVxzEA" int2:id="aQIARia2">
      <int2:state int2:type="LegacyProofing" int2:value="Rejected"/>
    </int2:textHash>
    <int2:textHash int2:hashCode="3j3vkcM71NnWLJ" int2:id="eZc2BA2n">
      <int2:state int2:type="LegacyProofing" int2:value="Rejected"/>
    </int2:textHash>
    <int2:textHash int2:hashCode="WbTf67k4MbUm+u" int2:id="eahiSkHU">
      <int2:state int2:type="LegacyProofing" int2:value="Rejected"/>
    </int2:textHash>
    <int2:textHash int2:hashCode="gIaPmRW5WriBHb" int2:id="gGYBjzKU">
      <int2:state int2:type="LegacyProofing" int2:value="Rejected"/>
    </int2:textHash>
    <int2:textHash int2:hashCode="OITndDGda6lxn/" int2:id="i1R0zIt4">
      <int2:state int2:type="LegacyProofing" int2:value="Rejected"/>
    </int2:textHash>
    <int2:textHash int2:hashCode="HZWe8xvsS58W6g" int2:id="j1bcREXC">
      <int2:state int2:type="LegacyProofing" int2:value="Rejected"/>
    </int2:textHash>
    <int2:textHash int2:hashCode="112sq/IPb1TQ7m" int2:id="jf8r1SyI">
      <int2:state int2:type="LegacyProofing" int2:value="Rejected"/>
    </int2:textHash>
    <int2:textHash int2:hashCode="vVZMzFYLhYcGz1" int2:id="jhLZ9f1q">
      <int2:state int2:type="LegacyProofing" int2:value="Rejected"/>
    </int2:textHash>
    <int2:textHash int2:hashCode="lJahlsXt+4aKFX" int2:id="kHog06ey">
      <int2:state int2:type="LegacyProofing" int2:value="Rejected"/>
    </int2:textHash>
    <int2:textHash int2:hashCode="ofPvPL7+qtqRrn" int2:id="mvEKOrbA">
      <int2:state int2:type="LegacyProofing" int2:value="Rejected"/>
    </int2:textHash>
    <int2:textHash int2:hashCode="McXySEnpG6bNRw" int2:id="o7PeNj6f">
      <int2:state int2:type="LegacyProofing" int2:value="Rejected"/>
    </int2:textHash>
    <int2:textHash int2:hashCode="V+GfKvSocfSpd4" int2:id="qSAD5kef">
      <int2:state int2:type="LegacyProofing" int2:value="Rejected"/>
    </int2:textHash>
    <int2:textHash int2:hashCode="kFdULtbU/movid" int2:id="rhty0KxQ">
      <int2:state int2:type="LegacyProofing" int2:value="Rejected"/>
    </int2:textHash>
    <int2:textHash int2:hashCode="beWotyYmBOEwem" int2:id="tAHIAtxg">
      <int2:state int2:type="LegacyProofing" int2:value="Rejected"/>
    </int2:textHash>
    <int2:textHash int2:hashCode="h4OdwVlxsTVdgI" int2:id="wX0hT4O9">
      <int2:state int2:type="LegacyProofing" int2:value="Rejected"/>
    </int2:textHash>
    <int2:bookmark int2:bookmarkName="_Int_ZhxMZIjI" int2:invalidationBookmarkName="" int2:hashCode="lQA+tFttEitEp1" int2:id="rcFVEcF2">
      <int2:state int2:type="LegacyProofing" int2:value="Rejected"/>
    </int2:bookmark>
    <int2:bookmark int2:bookmarkName="_Int_qK9EtbIk" int2:invalidationBookmarkName="" int2:hashCode="SjL88wl+Oa6KgT" int2:id="XpBJD7i2">
      <int2:state int2:type="LegacyProofing" int2:value="Rejected"/>
    </int2:bookmark>
    <int2:bookmark int2:bookmarkName="_Int_Hdbd8l2O" int2:invalidationBookmarkName="" int2:hashCode="ZRf4nEbD8NbbnL" int2:id="Zvxedtis">
      <int2:state int2:type="LegacyProofing" int2:value="Rejected"/>
    </int2:bookmark>
    <int2:bookmark int2:bookmarkName="_Int_v4YPAUf4" int2:invalidationBookmarkName="" int2:hashCode="kr1169j9KwF5Fy" int2:id="GHgikKjr">
      <int2:state int2:type="LegacyProofing" int2:value="Rejected"/>
    </int2:bookmark>
    <int2:bookmark int2:bookmarkName="_Int_16GyYgJC" int2:invalidationBookmarkName="" int2:hashCode="IZzb/dsbNDKuN1" int2:id="Uw1tyObx">
      <int2:state int2:type="LegacyProofing" int2:value="Rejected"/>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A3211"/>
    <w:multiLevelType w:val="multilevel"/>
    <w:tmpl w:val="7F36E12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5856596"/>
    <w:multiLevelType w:val="multilevel"/>
    <w:tmpl w:val="AA1C88D4"/>
    <w:numStyleLink w:val="Style1"/>
  </w:abstractNum>
  <w:abstractNum w:abstractNumId="2" w15:restartNumberingAfterBreak="0">
    <w:nsid w:val="064E0062"/>
    <w:multiLevelType w:val="multilevel"/>
    <w:tmpl w:val="546E812E"/>
    <w:lvl w:ilvl="0">
      <w:start w:val="1"/>
      <w:numFmt w:val="decimal"/>
      <w:lvlText w:val="%1."/>
      <w:lvlJc w:val="left"/>
      <w:pPr>
        <w:ind w:left="720" w:hanging="360"/>
      </w:pPr>
      <w:rPr>
        <w:rFonts w:hint="default" w:ascii="Times New Roman" w:hAnsi="Times New Roman" w:cs="Times New Roman"/>
        <w:b/>
        <w:bCs/>
      </w:rPr>
    </w:lvl>
    <w:lvl w:ilvl="1">
      <w:start w:val="1"/>
      <w:numFmt w:val="decimal"/>
      <w:isLgl/>
      <w:lvlText w:val="%1.%2"/>
      <w:lvlJc w:val="left"/>
      <w:pPr>
        <w:ind w:left="720" w:hanging="360"/>
      </w:pPr>
      <w:rPr>
        <w:rFonts w:hint="default"/>
      </w:rPr>
    </w:lvl>
    <w:lvl w:ilvl="2">
      <w:start w:val="1"/>
      <w:numFmt w:val="decimal"/>
      <w:lvlText w:val="%1.%2.%3"/>
      <w:lvlJc w:val="left"/>
      <w:pPr>
        <w:ind w:left="1080" w:hanging="720"/>
      </w:p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C0E2BD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A01A0F"/>
    <w:multiLevelType w:val="multilevel"/>
    <w:tmpl w:val="E1CE3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CD3E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453D99"/>
    <w:multiLevelType w:val="hybridMultilevel"/>
    <w:tmpl w:val="1616C3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976D06"/>
    <w:multiLevelType w:val="hybridMultilevel"/>
    <w:tmpl w:val="D65AFA9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2FD2017"/>
    <w:multiLevelType w:val="hybridMultilevel"/>
    <w:tmpl w:val="79927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3B5043"/>
    <w:multiLevelType w:val="hybridMultilevel"/>
    <w:tmpl w:val="C5724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BA14AE"/>
    <w:multiLevelType w:val="hybridMultilevel"/>
    <w:tmpl w:val="082E4DE6"/>
    <w:lvl w:ilvl="0" w:tplc="2632A9C2">
      <w:start w:val="1"/>
      <w:numFmt w:val="bullet"/>
      <w:lvlText w:val="-"/>
      <w:lvlJc w:val="left"/>
      <w:pPr>
        <w:ind w:left="720" w:hanging="360"/>
      </w:pPr>
      <w:rPr>
        <w:rFonts w:hint="default" w:ascii="Times New Roman" w:hAnsi="Times New Roman"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E2A5825"/>
    <w:multiLevelType w:val="multilevel"/>
    <w:tmpl w:val="7638E69A"/>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F8F69EA"/>
    <w:multiLevelType w:val="hybridMultilevel"/>
    <w:tmpl w:val="E7E27B94"/>
    <w:lvl w:ilvl="0" w:tplc="2632A9C2">
      <w:start w:val="1"/>
      <w:numFmt w:val="bullet"/>
      <w:lvlText w:val="-"/>
      <w:lvlJc w:val="left"/>
      <w:pPr>
        <w:ind w:left="720" w:hanging="360"/>
      </w:pPr>
      <w:rPr>
        <w:rFonts w:hint="default" w:ascii="Times New Roman" w:hAnsi="Times New Roman"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05A5E46"/>
    <w:multiLevelType w:val="hybridMultilevel"/>
    <w:tmpl w:val="B776C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6822DD"/>
    <w:multiLevelType w:val="hybridMultilevel"/>
    <w:tmpl w:val="83FE2F54"/>
    <w:lvl w:ilvl="0" w:tplc="2632A9C2">
      <w:start w:val="1"/>
      <w:numFmt w:val="bullet"/>
      <w:lvlText w:val="-"/>
      <w:lvlJc w:val="left"/>
      <w:pPr>
        <w:ind w:left="720" w:hanging="360"/>
      </w:pPr>
      <w:rPr>
        <w:rFonts w:hint="default" w:ascii="Times New Roman" w:hAnsi="Times New Roman"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81857C0"/>
    <w:multiLevelType w:val="hybridMultilevel"/>
    <w:tmpl w:val="3D287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FB6220"/>
    <w:multiLevelType w:val="multilevel"/>
    <w:tmpl w:val="7638E69A"/>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AB809C9"/>
    <w:multiLevelType w:val="hybridMultilevel"/>
    <w:tmpl w:val="29503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7A7FE8"/>
    <w:multiLevelType w:val="hybridMultilevel"/>
    <w:tmpl w:val="80FA7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5A6F38"/>
    <w:multiLevelType w:val="hybridMultilevel"/>
    <w:tmpl w:val="EFC86D2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41884746"/>
    <w:multiLevelType w:val="hybridMultilevel"/>
    <w:tmpl w:val="5F4C5A68"/>
    <w:lvl w:ilvl="0" w:tplc="C7408FCE">
      <w:start w:val="1"/>
      <w:numFmt w:val="bullet"/>
      <w:lvlText w:val="-"/>
      <w:lvlJc w:val="left"/>
      <w:pPr>
        <w:ind w:left="720" w:hanging="360"/>
      </w:pPr>
      <w:rPr>
        <w:rFonts w:hint="default" w:ascii="Times New Roman" w:hAnsi="Times New Roman"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48B540A"/>
    <w:multiLevelType w:val="hybridMultilevel"/>
    <w:tmpl w:val="A9549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B56E73"/>
    <w:multiLevelType w:val="hybridMultilevel"/>
    <w:tmpl w:val="FBD47A3A"/>
    <w:lvl w:ilvl="0" w:tplc="FF6EAF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F446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2943610"/>
    <w:multiLevelType w:val="hybridMultilevel"/>
    <w:tmpl w:val="FFFFFFFF"/>
    <w:lvl w:ilvl="0" w:tplc="915275E4">
      <w:numFmt w:val="none"/>
      <w:lvlText w:val=""/>
      <w:lvlJc w:val="left"/>
      <w:pPr>
        <w:tabs>
          <w:tab w:val="num" w:pos="360"/>
        </w:tabs>
      </w:pPr>
    </w:lvl>
    <w:lvl w:ilvl="1" w:tplc="20E456F2">
      <w:start w:val="1"/>
      <w:numFmt w:val="lowerLetter"/>
      <w:lvlText w:val="%2."/>
      <w:lvlJc w:val="left"/>
      <w:pPr>
        <w:ind w:left="1440" w:hanging="360"/>
      </w:pPr>
    </w:lvl>
    <w:lvl w:ilvl="2" w:tplc="E876AE94">
      <w:start w:val="1"/>
      <w:numFmt w:val="lowerRoman"/>
      <w:lvlText w:val="%3."/>
      <w:lvlJc w:val="right"/>
      <w:pPr>
        <w:ind w:left="2160" w:hanging="180"/>
      </w:pPr>
    </w:lvl>
    <w:lvl w:ilvl="3" w:tplc="FD9CDE4E">
      <w:start w:val="1"/>
      <w:numFmt w:val="decimal"/>
      <w:lvlText w:val="%4."/>
      <w:lvlJc w:val="left"/>
      <w:pPr>
        <w:ind w:left="2880" w:hanging="360"/>
      </w:pPr>
    </w:lvl>
    <w:lvl w:ilvl="4" w:tplc="0F2A2E3A">
      <w:start w:val="1"/>
      <w:numFmt w:val="lowerLetter"/>
      <w:lvlText w:val="%5."/>
      <w:lvlJc w:val="left"/>
      <w:pPr>
        <w:ind w:left="3600" w:hanging="360"/>
      </w:pPr>
    </w:lvl>
    <w:lvl w:ilvl="5" w:tplc="D54E8CB0">
      <w:start w:val="1"/>
      <w:numFmt w:val="lowerRoman"/>
      <w:lvlText w:val="%6."/>
      <w:lvlJc w:val="right"/>
      <w:pPr>
        <w:ind w:left="4320" w:hanging="180"/>
      </w:pPr>
    </w:lvl>
    <w:lvl w:ilvl="6" w:tplc="DDB64908">
      <w:start w:val="1"/>
      <w:numFmt w:val="decimal"/>
      <w:lvlText w:val="%7."/>
      <w:lvlJc w:val="left"/>
      <w:pPr>
        <w:ind w:left="5040" w:hanging="360"/>
      </w:pPr>
    </w:lvl>
    <w:lvl w:ilvl="7" w:tplc="094285FA">
      <w:start w:val="1"/>
      <w:numFmt w:val="lowerLetter"/>
      <w:lvlText w:val="%8."/>
      <w:lvlJc w:val="left"/>
      <w:pPr>
        <w:ind w:left="5760" w:hanging="360"/>
      </w:pPr>
    </w:lvl>
    <w:lvl w:ilvl="8" w:tplc="6E647362">
      <w:start w:val="1"/>
      <w:numFmt w:val="lowerRoman"/>
      <w:lvlText w:val="%9."/>
      <w:lvlJc w:val="right"/>
      <w:pPr>
        <w:ind w:left="6480" w:hanging="180"/>
      </w:pPr>
    </w:lvl>
  </w:abstractNum>
  <w:abstractNum w:abstractNumId="25" w15:restartNumberingAfterBreak="0">
    <w:nsid w:val="54480D34"/>
    <w:multiLevelType w:val="multilevel"/>
    <w:tmpl w:val="FFFFFFFF"/>
    <w:lvl w:ilvl="0">
      <w:start w:val="1"/>
      <w:numFmt w:val="decimal"/>
      <w:lvlText w:val="%1."/>
      <w:lvlJc w:val="left"/>
      <w:pPr>
        <w:ind w:left="720" w:hanging="360"/>
      </w:pPr>
    </w:lvl>
    <w:lvl w:ilvl="1">
      <w:start w:val="2"/>
      <w:numFmt w:val="decimal"/>
      <w:lvlText w:val="%1.%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52A7A45"/>
    <w:multiLevelType w:val="multilevel"/>
    <w:tmpl w:val="E96204E0"/>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5D221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ABE7520"/>
    <w:multiLevelType w:val="multilevel"/>
    <w:tmpl w:val="AA1C88D4"/>
    <w:styleLink w:val="Style1"/>
    <w:lvl w:ilvl="0">
      <w:start w:val="1"/>
      <w:numFmt w:val="decimal"/>
      <w:lvlText w:val="[%1]. "/>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EF816B0"/>
    <w:multiLevelType w:val="hybridMultilevel"/>
    <w:tmpl w:val="E6F266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06428A5"/>
    <w:multiLevelType w:val="multilevel"/>
    <w:tmpl w:val="F95A791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1501705"/>
    <w:multiLevelType w:val="hybridMultilevel"/>
    <w:tmpl w:val="BD980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46626C"/>
    <w:multiLevelType w:val="hybridMultilevel"/>
    <w:tmpl w:val="170C6D56"/>
    <w:lvl w:ilvl="0" w:tplc="17AEC78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52056E"/>
    <w:multiLevelType w:val="hybridMultilevel"/>
    <w:tmpl w:val="145A15C2"/>
    <w:lvl w:ilvl="0" w:tplc="2632A9C2">
      <w:start w:val="1"/>
      <w:numFmt w:val="bullet"/>
      <w:lvlText w:val="-"/>
      <w:lvlJc w:val="left"/>
      <w:pPr>
        <w:ind w:left="720" w:hanging="360"/>
      </w:pPr>
      <w:rPr>
        <w:rFonts w:hint="default" w:ascii="Times New Roman" w:hAnsi="Times New Roman"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653C0842"/>
    <w:multiLevelType w:val="multilevel"/>
    <w:tmpl w:val="D5801976"/>
    <w:lvl w:ilvl="0">
      <w:start w:val="2"/>
      <w:numFmt w:val="decimal"/>
      <w:lvlText w:val="%1."/>
      <w:lvlJc w:val="left"/>
      <w:pPr>
        <w:ind w:left="360" w:hanging="360"/>
      </w:pPr>
      <w:rPr>
        <w:rFonts w:hint="default" w:ascii="Times New Roman" w:hAnsi="Times New Roman"/>
      </w:rPr>
    </w:lvl>
    <w:lvl w:ilvl="1">
      <w:start w:val="1"/>
      <w:numFmt w:val="decimal"/>
      <w:lvlText w:val="%1.%2."/>
      <w:lvlJc w:val="left"/>
      <w:pPr>
        <w:ind w:left="720" w:hanging="360"/>
      </w:pPr>
      <w:rPr>
        <w:rFonts w:hint="default" w:ascii="Times New Roman" w:hAnsi="Times New Roman"/>
      </w:rPr>
    </w:lvl>
    <w:lvl w:ilvl="2">
      <w:start w:val="1"/>
      <w:numFmt w:val="decimal"/>
      <w:lvlText w:val="%1.%2.%3."/>
      <w:lvlJc w:val="left"/>
      <w:pPr>
        <w:ind w:left="1440" w:hanging="720"/>
      </w:pPr>
      <w:rPr>
        <w:rFonts w:hint="default" w:ascii="Times New Roman" w:hAnsi="Times New Roman"/>
      </w:rPr>
    </w:lvl>
    <w:lvl w:ilvl="3">
      <w:start w:val="1"/>
      <w:numFmt w:val="decimal"/>
      <w:lvlText w:val="%1.%2.%3.%4."/>
      <w:lvlJc w:val="left"/>
      <w:pPr>
        <w:ind w:left="1800" w:hanging="720"/>
      </w:pPr>
      <w:rPr>
        <w:rFonts w:hint="default" w:ascii="Times New Roman" w:hAnsi="Times New Roman"/>
      </w:rPr>
    </w:lvl>
    <w:lvl w:ilvl="4">
      <w:start w:val="1"/>
      <w:numFmt w:val="decimal"/>
      <w:lvlText w:val="%1.%2.%3.%4.%5."/>
      <w:lvlJc w:val="left"/>
      <w:pPr>
        <w:ind w:left="2520" w:hanging="1080"/>
      </w:pPr>
      <w:rPr>
        <w:rFonts w:hint="default" w:ascii="Times New Roman" w:hAnsi="Times New Roman"/>
      </w:rPr>
    </w:lvl>
    <w:lvl w:ilvl="5">
      <w:start w:val="1"/>
      <w:numFmt w:val="decimal"/>
      <w:lvlText w:val="%1.%2.%3.%4.%5.%6."/>
      <w:lvlJc w:val="left"/>
      <w:pPr>
        <w:ind w:left="2880" w:hanging="1080"/>
      </w:pPr>
      <w:rPr>
        <w:rFonts w:hint="default" w:ascii="Times New Roman" w:hAnsi="Times New Roman"/>
      </w:rPr>
    </w:lvl>
    <w:lvl w:ilvl="6">
      <w:start w:val="1"/>
      <w:numFmt w:val="decimal"/>
      <w:lvlText w:val="%1.%2.%3.%4.%5.%6.%7."/>
      <w:lvlJc w:val="left"/>
      <w:pPr>
        <w:ind w:left="3600" w:hanging="1440"/>
      </w:pPr>
      <w:rPr>
        <w:rFonts w:hint="default" w:ascii="Times New Roman" w:hAnsi="Times New Roman"/>
      </w:rPr>
    </w:lvl>
    <w:lvl w:ilvl="7">
      <w:start w:val="1"/>
      <w:numFmt w:val="decimal"/>
      <w:lvlText w:val="%1.%2.%3.%4.%5.%6.%7.%8."/>
      <w:lvlJc w:val="left"/>
      <w:pPr>
        <w:ind w:left="3960" w:hanging="1440"/>
      </w:pPr>
      <w:rPr>
        <w:rFonts w:hint="default" w:ascii="Times New Roman" w:hAnsi="Times New Roman"/>
      </w:rPr>
    </w:lvl>
    <w:lvl w:ilvl="8">
      <w:start w:val="1"/>
      <w:numFmt w:val="decimal"/>
      <w:lvlText w:val="%1.%2.%3.%4.%5.%6.%7.%8.%9."/>
      <w:lvlJc w:val="left"/>
      <w:pPr>
        <w:ind w:left="4680" w:hanging="1800"/>
      </w:pPr>
      <w:rPr>
        <w:rFonts w:hint="default" w:ascii="Times New Roman" w:hAnsi="Times New Roman"/>
      </w:rPr>
    </w:lvl>
  </w:abstractNum>
  <w:abstractNum w:abstractNumId="35" w15:restartNumberingAfterBreak="0">
    <w:nsid w:val="660E62F8"/>
    <w:multiLevelType w:val="hybridMultilevel"/>
    <w:tmpl w:val="3244D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CB45CC"/>
    <w:multiLevelType w:val="hybridMultilevel"/>
    <w:tmpl w:val="AE6A86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B4A4AEE"/>
    <w:multiLevelType w:val="hybridMultilevel"/>
    <w:tmpl w:val="D57A35C8"/>
    <w:lvl w:ilvl="0" w:tplc="64FA5E5E">
      <w:numFmt w:val="bullet"/>
      <w:lvlText w:val="-"/>
      <w:lvlJc w:val="left"/>
      <w:pPr>
        <w:ind w:left="720" w:hanging="360"/>
      </w:pPr>
      <w:rPr>
        <w:rFonts w:hint="default" w:ascii="Times New Roman" w:hAnsi="Times New Roman" w:cs="Times New Roman"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8" w15:restartNumberingAfterBreak="0">
    <w:nsid w:val="70E8410F"/>
    <w:multiLevelType w:val="hybridMultilevel"/>
    <w:tmpl w:val="CB84FB32"/>
    <w:lvl w:ilvl="0" w:tplc="2632A9C2">
      <w:start w:val="1"/>
      <w:numFmt w:val="bullet"/>
      <w:lvlText w:val="-"/>
      <w:lvlJc w:val="left"/>
      <w:pPr>
        <w:ind w:left="720" w:hanging="360"/>
      </w:pPr>
      <w:rPr>
        <w:rFonts w:hint="default" w:ascii="Times New Roman" w:hAnsi="Times New Roman"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73317682"/>
    <w:multiLevelType w:val="hybridMultilevel"/>
    <w:tmpl w:val="93A48B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68F0B6E"/>
    <w:multiLevelType w:val="hybridMultilevel"/>
    <w:tmpl w:val="65D65470"/>
    <w:lvl w:ilvl="0" w:tplc="B2422220">
      <w:start w:val="1"/>
      <w:numFmt w:val="decimal"/>
      <w:lvlText w:val="%1."/>
      <w:lvlJc w:val="left"/>
      <w:pPr>
        <w:ind w:left="720" w:hanging="360"/>
      </w:pPr>
      <w:rPr>
        <w:rFonts w:hint="default" w:ascii="Times New Roman" w:hAnsi="Times New Roman" w:cs="Times New Roman"/>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9"/>
  </w:num>
  <w:num w:numId="3">
    <w:abstractNumId w:val="2"/>
  </w:num>
  <w:num w:numId="4">
    <w:abstractNumId w:val="36"/>
  </w:num>
  <w:num w:numId="5">
    <w:abstractNumId w:val="3"/>
  </w:num>
  <w:num w:numId="6">
    <w:abstractNumId w:val="27"/>
  </w:num>
  <w:num w:numId="7">
    <w:abstractNumId w:val="23"/>
  </w:num>
  <w:num w:numId="8">
    <w:abstractNumId w:val="30"/>
  </w:num>
  <w:num w:numId="9">
    <w:abstractNumId w:val="34"/>
  </w:num>
  <w:num w:numId="10">
    <w:abstractNumId w:val="22"/>
  </w:num>
  <w:num w:numId="11">
    <w:abstractNumId w:val="0"/>
  </w:num>
  <w:num w:numId="12">
    <w:abstractNumId w:val="5"/>
  </w:num>
  <w:num w:numId="13">
    <w:abstractNumId w:val="26"/>
  </w:num>
  <w:num w:numId="14">
    <w:abstractNumId w:val="16"/>
  </w:num>
  <w:num w:numId="15">
    <w:abstractNumId w:val="20"/>
  </w:num>
  <w:num w:numId="16">
    <w:abstractNumId w:val="14"/>
  </w:num>
  <w:num w:numId="17">
    <w:abstractNumId w:val="11"/>
  </w:num>
  <w:num w:numId="18">
    <w:abstractNumId w:val="10"/>
  </w:num>
  <w:num w:numId="19">
    <w:abstractNumId w:val="12"/>
  </w:num>
  <w:num w:numId="20">
    <w:abstractNumId w:val="38"/>
  </w:num>
  <w:num w:numId="21">
    <w:abstractNumId w:val="7"/>
  </w:num>
  <w:num w:numId="22">
    <w:abstractNumId w:val="33"/>
  </w:num>
  <w:num w:numId="23">
    <w:abstractNumId w:val="37"/>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num>
  <w:num w:numId="26">
    <w:abstractNumId w:val="31"/>
  </w:num>
  <w:num w:numId="27">
    <w:abstractNumId w:val="29"/>
  </w:num>
  <w:num w:numId="28">
    <w:abstractNumId w:val="9"/>
  </w:num>
  <w:num w:numId="29">
    <w:abstractNumId w:val="40"/>
  </w:num>
  <w:num w:numId="30">
    <w:abstractNumId w:val="17"/>
  </w:num>
  <w:num w:numId="31">
    <w:abstractNumId w:val="8"/>
  </w:num>
  <w:num w:numId="32">
    <w:abstractNumId w:val="25"/>
  </w:num>
  <w:num w:numId="33">
    <w:abstractNumId w:val="15"/>
  </w:num>
  <w:num w:numId="34">
    <w:abstractNumId w:val="18"/>
  </w:num>
  <w:num w:numId="35">
    <w:abstractNumId w:val="13"/>
  </w:num>
  <w:num w:numId="36">
    <w:abstractNumId w:val="39"/>
  </w:num>
  <w:num w:numId="37">
    <w:abstractNumId w:val="6"/>
  </w:num>
  <w:num w:numId="38">
    <w:abstractNumId w:val="24"/>
  </w:num>
  <w:num w:numId="39">
    <w:abstractNumId w:val="35"/>
  </w:num>
  <w:num w:numId="40">
    <w:abstractNumId w:val="4"/>
  </w:num>
  <w:num w:numId="41">
    <w:abstractNumId w:val="2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3"/>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MTExNbc0NzUyNDZQ0lEKTi0uzszPAykwqgUAx0YeSSwAAAA="/>
  </w:docVars>
  <w:rsids>
    <w:rsidRoot w:val="00E65D1C"/>
    <w:rsid w:val="00000169"/>
    <w:rsid w:val="000003D6"/>
    <w:rsid w:val="00000491"/>
    <w:rsid w:val="00000ACD"/>
    <w:rsid w:val="00002D18"/>
    <w:rsid w:val="00003472"/>
    <w:rsid w:val="000045F8"/>
    <w:rsid w:val="0000493E"/>
    <w:rsid w:val="00004DBA"/>
    <w:rsid w:val="00005D74"/>
    <w:rsid w:val="00006BFC"/>
    <w:rsid w:val="00006E00"/>
    <w:rsid w:val="00006F0F"/>
    <w:rsid w:val="000072F6"/>
    <w:rsid w:val="00007351"/>
    <w:rsid w:val="00007630"/>
    <w:rsid w:val="00007BC7"/>
    <w:rsid w:val="00010620"/>
    <w:rsid w:val="00010AEB"/>
    <w:rsid w:val="000111DF"/>
    <w:rsid w:val="00011C39"/>
    <w:rsid w:val="00012AC1"/>
    <w:rsid w:val="00012B2A"/>
    <w:rsid w:val="00013568"/>
    <w:rsid w:val="000135D1"/>
    <w:rsid w:val="00013B58"/>
    <w:rsid w:val="00013CE6"/>
    <w:rsid w:val="00013D4D"/>
    <w:rsid w:val="00014152"/>
    <w:rsid w:val="00014625"/>
    <w:rsid w:val="00014C19"/>
    <w:rsid w:val="00016188"/>
    <w:rsid w:val="00016272"/>
    <w:rsid w:val="00016704"/>
    <w:rsid w:val="00016BB6"/>
    <w:rsid w:val="00016C48"/>
    <w:rsid w:val="00016E11"/>
    <w:rsid w:val="0001735A"/>
    <w:rsid w:val="00017606"/>
    <w:rsid w:val="0001765A"/>
    <w:rsid w:val="000178EE"/>
    <w:rsid w:val="000201EB"/>
    <w:rsid w:val="0002068A"/>
    <w:rsid w:val="00021626"/>
    <w:rsid w:val="00021A07"/>
    <w:rsid w:val="00025132"/>
    <w:rsid w:val="000253D9"/>
    <w:rsid w:val="000268C6"/>
    <w:rsid w:val="000276FA"/>
    <w:rsid w:val="000279B9"/>
    <w:rsid w:val="00030024"/>
    <w:rsid w:val="00030AD7"/>
    <w:rsid w:val="0003121B"/>
    <w:rsid w:val="00031472"/>
    <w:rsid w:val="00031AF7"/>
    <w:rsid w:val="000320BA"/>
    <w:rsid w:val="00032297"/>
    <w:rsid w:val="000322EA"/>
    <w:rsid w:val="00032EAB"/>
    <w:rsid w:val="000336B1"/>
    <w:rsid w:val="0003400F"/>
    <w:rsid w:val="000350DD"/>
    <w:rsid w:val="00035AA9"/>
    <w:rsid w:val="00035FFD"/>
    <w:rsid w:val="00036FD6"/>
    <w:rsid w:val="00040252"/>
    <w:rsid w:val="00040283"/>
    <w:rsid w:val="00040BBD"/>
    <w:rsid w:val="000416DE"/>
    <w:rsid w:val="00041A58"/>
    <w:rsid w:val="0004217D"/>
    <w:rsid w:val="00042EAF"/>
    <w:rsid w:val="0004383E"/>
    <w:rsid w:val="0004420B"/>
    <w:rsid w:val="00044E0D"/>
    <w:rsid w:val="00045E66"/>
    <w:rsid w:val="000460E6"/>
    <w:rsid w:val="00047260"/>
    <w:rsid w:val="000474FE"/>
    <w:rsid w:val="0004791F"/>
    <w:rsid w:val="00047944"/>
    <w:rsid w:val="00050E3B"/>
    <w:rsid w:val="000515A4"/>
    <w:rsid w:val="00051900"/>
    <w:rsid w:val="00051BFD"/>
    <w:rsid w:val="0005222A"/>
    <w:rsid w:val="000528EF"/>
    <w:rsid w:val="00052ABE"/>
    <w:rsid w:val="00053C03"/>
    <w:rsid w:val="00053E5D"/>
    <w:rsid w:val="0005415C"/>
    <w:rsid w:val="00054413"/>
    <w:rsid w:val="00054B46"/>
    <w:rsid w:val="00055B94"/>
    <w:rsid w:val="00055D31"/>
    <w:rsid w:val="00056402"/>
    <w:rsid w:val="00056F84"/>
    <w:rsid w:val="000572B0"/>
    <w:rsid w:val="00057655"/>
    <w:rsid w:val="000602CC"/>
    <w:rsid w:val="00060DC5"/>
    <w:rsid w:val="00060EA4"/>
    <w:rsid w:val="00060F65"/>
    <w:rsid w:val="00061371"/>
    <w:rsid w:val="000631F4"/>
    <w:rsid w:val="00063923"/>
    <w:rsid w:val="00064CA9"/>
    <w:rsid w:val="00064D12"/>
    <w:rsid w:val="00065025"/>
    <w:rsid w:val="000654D8"/>
    <w:rsid w:val="00066DE4"/>
    <w:rsid w:val="00066F00"/>
    <w:rsid w:val="00066FB0"/>
    <w:rsid w:val="000671ED"/>
    <w:rsid w:val="0007039F"/>
    <w:rsid w:val="000708A1"/>
    <w:rsid w:val="00071462"/>
    <w:rsid w:val="00071893"/>
    <w:rsid w:val="00071A48"/>
    <w:rsid w:val="00071B7E"/>
    <w:rsid w:val="00071DA5"/>
    <w:rsid w:val="000722D4"/>
    <w:rsid w:val="00072691"/>
    <w:rsid w:val="00072BAF"/>
    <w:rsid w:val="00074231"/>
    <w:rsid w:val="00074620"/>
    <w:rsid w:val="00074F14"/>
    <w:rsid w:val="0007575E"/>
    <w:rsid w:val="00075CE6"/>
    <w:rsid w:val="0007615A"/>
    <w:rsid w:val="00076499"/>
    <w:rsid w:val="000768AB"/>
    <w:rsid w:val="00076DBF"/>
    <w:rsid w:val="0007743D"/>
    <w:rsid w:val="00077DD2"/>
    <w:rsid w:val="00077DE8"/>
    <w:rsid w:val="00080827"/>
    <w:rsid w:val="000812FA"/>
    <w:rsid w:val="00081362"/>
    <w:rsid w:val="000813CE"/>
    <w:rsid w:val="00081406"/>
    <w:rsid w:val="00081E74"/>
    <w:rsid w:val="0008333F"/>
    <w:rsid w:val="00084111"/>
    <w:rsid w:val="00084A20"/>
    <w:rsid w:val="00084FC6"/>
    <w:rsid w:val="000857E4"/>
    <w:rsid w:val="00085E88"/>
    <w:rsid w:val="000863F2"/>
    <w:rsid w:val="00086599"/>
    <w:rsid w:val="00086D74"/>
    <w:rsid w:val="00087876"/>
    <w:rsid w:val="00087DB9"/>
    <w:rsid w:val="00087E06"/>
    <w:rsid w:val="00087EDF"/>
    <w:rsid w:val="00090FB8"/>
    <w:rsid w:val="00091013"/>
    <w:rsid w:val="000910BC"/>
    <w:rsid w:val="000910D6"/>
    <w:rsid w:val="0009115F"/>
    <w:rsid w:val="0009131E"/>
    <w:rsid w:val="00091FF2"/>
    <w:rsid w:val="00092486"/>
    <w:rsid w:val="00092718"/>
    <w:rsid w:val="000947A3"/>
    <w:rsid w:val="00094957"/>
    <w:rsid w:val="00094B87"/>
    <w:rsid w:val="00094DD9"/>
    <w:rsid w:val="00094DED"/>
    <w:rsid w:val="000953FE"/>
    <w:rsid w:val="00095AA2"/>
    <w:rsid w:val="00095CA7"/>
    <w:rsid w:val="00095E8A"/>
    <w:rsid w:val="000964E5"/>
    <w:rsid w:val="000964EC"/>
    <w:rsid w:val="00096B70"/>
    <w:rsid w:val="00096E3A"/>
    <w:rsid w:val="0009700D"/>
    <w:rsid w:val="000975E5"/>
    <w:rsid w:val="00097A96"/>
    <w:rsid w:val="00097C73"/>
    <w:rsid w:val="00097F11"/>
    <w:rsid w:val="000A120D"/>
    <w:rsid w:val="000A277E"/>
    <w:rsid w:val="000A278E"/>
    <w:rsid w:val="000A2C9E"/>
    <w:rsid w:val="000A2F4F"/>
    <w:rsid w:val="000A3CC0"/>
    <w:rsid w:val="000A3FC3"/>
    <w:rsid w:val="000A5E92"/>
    <w:rsid w:val="000A6470"/>
    <w:rsid w:val="000B093E"/>
    <w:rsid w:val="000B0B44"/>
    <w:rsid w:val="000B14B1"/>
    <w:rsid w:val="000B23BB"/>
    <w:rsid w:val="000B2572"/>
    <w:rsid w:val="000B316B"/>
    <w:rsid w:val="000B4377"/>
    <w:rsid w:val="000B4901"/>
    <w:rsid w:val="000B5CD3"/>
    <w:rsid w:val="000B5E02"/>
    <w:rsid w:val="000B5FF7"/>
    <w:rsid w:val="000B6220"/>
    <w:rsid w:val="000B65D2"/>
    <w:rsid w:val="000C077D"/>
    <w:rsid w:val="000C0801"/>
    <w:rsid w:val="000C08FA"/>
    <w:rsid w:val="000C3DA7"/>
    <w:rsid w:val="000C3E77"/>
    <w:rsid w:val="000C47BF"/>
    <w:rsid w:val="000C650E"/>
    <w:rsid w:val="000C684A"/>
    <w:rsid w:val="000C7540"/>
    <w:rsid w:val="000D0CE1"/>
    <w:rsid w:val="000D13E0"/>
    <w:rsid w:val="000D1BF7"/>
    <w:rsid w:val="000D282E"/>
    <w:rsid w:val="000D3A00"/>
    <w:rsid w:val="000D4C62"/>
    <w:rsid w:val="000D4F0A"/>
    <w:rsid w:val="000D556B"/>
    <w:rsid w:val="000D5FD3"/>
    <w:rsid w:val="000D63C1"/>
    <w:rsid w:val="000D7399"/>
    <w:rsid w:val="000D7BCC"/>
    <w:rsid w:val="000E1AB7"/>
    <w:rsid w:val="000E1BC5"/>
    <w:rsid w:val="000E24BA"/>
    <w:rsid w:val="000E2A88"/>
    <w:rsid w:val="000E2C75"/>
    <w:rsid w:val="000E365B"/>
    <w:rsid w:val="000E3D71"/>
    <w:rsid w:val="000E4355"/>
    <w:rsid w:val="000E4C8B"/>
    <w:rsid w:val="000E5740"/>
    <w:rsid w:val="000E595C"/>
    <w:rsid w:val="000E59D5"/>
    <w:rsid w:val="000E5AE6"/>
    <w:rsid w:val="000E5BE3"/>
    <w:rsid w:val="000E68AA"/>
    <w:rsid w:val="000E6E38"/>
    <w:rsid w:val="000E7322"/>
    <w:rsid w:val="000E74AB"/>
    <w:rsid w:val="000E7957"/>
    <w:rsid w:val="000E7E77"/>
    <w:rsid w:val="000F0326"/>
    <w:rsid w:val="000F0CC7"/>
    <w:rsid w:val="000F12BE"/>
    <w:rsid w:val="000F1DE9"/>
    <w:rsid w:val="000F2936"/>
    <w:rsid w:val="000F2D26"/>
    <w:rsid w:val="000F2F18"/>
    <w:rsid w:val="000F3423"/>
    <w:rsid w:val="000F3521"/>
    <w:rsid w:val="000F367D"/>
    <w:rsid w:val="000F3815"/>
    <w:rsid w:val="000F3E2D"/>
    <w:rsid w:val="000F6984"/>
    <w:rsid w:val="000F6F75"/>
    <w:rsid w:val="000F7EE8"/>
    <w:rsid w:val="00101452"/>
    <w:rsid w:val="001022D7"/>
    <w:rsid w:val="00102D78"/>
    <w:rsid w:val="00103839"/>
    <w:rsid w:val="001039EA"/>
    <w:rsid w:val="00104504"/>
    <w:rsid w:val="001046A1"/>
    <w:rsid w:val="00104A74"/>
    <w:rsid w:val="00105CC6"/>
    <w:rsid w:val="00105D3A"/>
    <w:rsid w:val="00105E0D"/>
    <w:rsid w:val="001061FF"/>
    <w:rsid w:val="00106522"/>
    <w:rsid w:val="00106E90"/>
    <w:rsid w:val="001071DE"/>
    <w:rsid w:val="001102B6"/>
    <w:rsid w:val="00111378"/>
    <w:rsid w:val="00111446"/>
    <w:rsid w:val="00111F84"/>
    <w:rsid w:val="00112486"/>
    <w:rsid w:val="00112E20"/>
    <w:rsid w:val="00113084"/>
    <w:rsid w:val="001140B5"/>
    <w:rsid w:val="00114C23"/>
    <w:rsid w:val="00116271"/>
    <w:rsid w:val="00116947"/>
    <w:rsid w:val="00116AFA"/>
    <w:rsid w:val="00116F90"/>
    <w:rsid w:val="0011764C"/>
    <w:rsid w:val="001178F9"/>
    <w:rsid w:val="00117BDA"/>
    <w:rsid w:val="00120780"/>
    <w:rsid w:val="00120C23"/>
    <w:rsid w:val="00120D04"/>
    <w:rsid w:val="001213E7"/>
    <w:rsid w:val="0012191F"/>
    <w:rsid w:val="00121B33"/>
    <w:rsid w:val="00121D80"/>
    <w:rsid w:val="00122A5F"/>
    <w:rsid w:val="00122DA1"/>
    <w:rsid w:val="00123104"/>
    <w:rsid w:val="00123139"/>
    <w:rsid w:val="00123330"/>
    <w:rsid w:val="00123B50"/>
    <w:rsid w:val="00124E48"/>
    <w:rsid w:val="00124EB2"/>
    <w:rsid w:val="00126B1D"/>
    <w:rsid w:val="00126E75"/>
    <w:rsid w:val="00126F1E"/>
    <w:rsid w:val="00126F67"/>
    <w:rsid w:val="0012741A"/>
    <w:rsid w:val="001277F2"/>
    <w:rsid w:val="00127895"/>
    <w:rsid w:val="001302A3"/>
    <w:rsid w:val="0013075B"/>
    <w:rsid w:val="00131823"/>
    <w:rsid w:val="001318F0"/>
    <w:rsid w:val="0013262C"/>
    <w:rsid w:val="0013337E"/>
    <w:rsid w:val="00133D4A"/>
    <w:rsid w:val="00134590"/>
    <w:rsid w:val="00134EC6"/>
    <w:rsid w:val="001353C2"/>
    <w:rsid w:val="001363E7"/>
    <w:rsid w:val="0013644F"/>
    <w:rsid w:val="001409E5"/>
    <w:rsid w:val="00140EF2"/>
    <w:rsid w:val="00141028"/>
    <w:rsid w:val="00141468"/>
    <w:rsid w:val="00141842"/>
    <w:rsid w:val="00141D62"/>
    <w:rsid w:val="00142D61"/>
    <w:rsid w:val="00142EE3"/>
    <w:rsid w:val="001451B1"/>
    <w:rsid w:val="00145426"/>
    <w:rsid w:val="00145581"/>
    <w:rsid w:val="00145638"/>
    <w:rsid w:val="00145919"/>
    <w:rsid w:val="0014722B"/>
    <w:rsid w:val="0014766D"/>
    <w:rsid w:val="00147AEA"/>
    <w:rsid w:val="00147B6D"/>
    <w:rsid w:val="00147E8C"/>
    <w:rsid w:val="0015127A"/>
    <w:rsid w:val="00151393"/>
    <w:rsid w:val="001523B7"/>
    <w:rsid w:val="00152F53"/>
    <w:rsid w:val="001530C5"/>
    <w:rsid w:val="0015348C"/>
    <w:rsid w:val="001537DF"/>
    <w:rsid w:val="0015509A"/>
    <w:rsid w:val="00155B52"/>
    <w:rsid w:val="001571F4"/>
    <w:rsid w:val="0016055A"/>
    <w:rsid w:val="00160900"/>
    <w:rsid w:val="0016293C"/>
    <w:rsid w:val="00162B83"/>
    <w:rsid w:val="00163044"/>
    <w:rsid w:val="0016391C"/>
    <w:rsid w:val="00163A8D"/>
    <w:rsid w:val="00163DF5"/>
    <w:rsid w:val="001641AF"/>
    <w:rsid w:val="0016455F"/>
    <w:rsid w:val="00164FFB"/>
    <w:rsid w:val="00165410"/>
    <w:rsid w:val="0016662B"/>
    <w:rsid w:val="001672C0"/>
    <w:rsid w:val="001677D2"/>
    <w:rsid w:val="001678BA"/>
    <w:rsid w:val="00167B20"/>
    <w:rsid w:val="00167E72"/>
    <w:rsid w:val="001701BF"/>
    <w:rsid w:val="0017084C"/>
    <w:rsid w:val="001708E7"/>
    <w:rsid w:val="00170A90"/>
    <w:rsid w:val="00171AF3"/>
    <w:rsid w:val="00172346"/>
    <w:rsid w:val="00172509"/>
    <w:rsid w:val="00173DA2"/>
    <w:rsid w:val="0017409E"/>
    <w:rsid w:val="00175CB5"/>
    <w:rsid w:val="00176A80"/>
    <w:rsid w:val="00177ED2"/>
    <w:rsid w:val="0018083A"/>
    <w:rsid w:val="00181933"/>
    <w:rsid w:val="00182558"/>
    <w:rsid w:val="00183B94"/>
    <w:rsid w:val="001852E6"/>
    <w:rsid w:val="001858B1"/>
    <w:rsid w:val="00185E03"/>
    <w:rsid w:val="00186DAC"/>
    <w:rsid w:val="0018740F"/>
    <w:rsid w:val="00190253"/>
    <w:rsid w:val="001913AB"/>
    <w:rsid w:val="00191569"/>
    <w:rsid w:val="00191979"/>
    <w:rsid w:val="001919F0"/>
    <w:rsid w:val="00191CE0"/>
    <w:rsid w:val="00192E87"/>
    <w:rsid w:val="00192F76"/>
    <w:rsid w:val="00193365"/>
    <w:rsid w:val="0019385F"/>
    <w:rsid w:val="00193B63"/>
    <w:rsid w:val="0019492F"/>
    <w:rsid w:val="00195255"/>
    <w:rsid w:val="00195FC5"/>
    <w:rsid w:val="001968E6"/>
    <w:rsid w:val="001978C7"/>
    <w:rsid w:val="00197FA0"/>
    <w:rsid w:val="001A0724"/>
    <w:rsid w:val="001A0E2F"/>
    <w:rsid w:val="001A1A88"/>
    <w:rsid w:val="001A1A90"/>
    <w:rsid w:val="001A2296"/>
    <w:rsid w:val="001A2537"/>
    <w:rsid w:val="001A2752"/>
    <w:rsid w:val="001A28AF"/>
    <w:rsid w:val="001A2F51"/>
    <w:rsid w:val="001A336D"/>
    <w:rsid w:val="001A3B68"/>
    <w:rsid w:val="001A3D47"/>
    <w:rsid w:val="001A42E7"/>
    <w:rsid w:val="001A4A3F"/>
    <w:rsid w:val="001A4FDB"/>
    <w:rsid w:val="001A5A5B"/>
    <w:rsid w:val="001A699B"/>
    <w:rsid w:val="001A7785"/>
    <w:rsid w:val="001B09CE"/>
    <w:rsid w:val="001B0DA5"/>
    <w:rsid w:val="001B0F97"/>
    <w:rsid w:val="001B16A2"/>
    <w:rsid w:val="001B261D"/>
    <w:rsid w:val="001B2721"/>
    <w:rsid w:val="001B2C0C"/>
    <w:rsid w:val="001B32D3"/>
    <w:rsid w:val="001B3957"/>
    <w:rsid w:val="001B41A6"/>
    <w:rsid w:val="001B44C2"/>
    <w:rsid w:val="001B45E5"/>
    <w:rsid w:val="001B5142"/>
    <w:rsid w:val="001B53B8"/>
    <w:rsid w:val="001B5449"/>
    <w:rsid w:val="001B59D5"/>
    <w:rsid w:val="001B5BEF"/>
    <w:rsid w:val="001B5C21"/>
    <w:rsid w:val="001B5C36"/>
    <w:rsid w:val="001B5EFA"/>
    <w:rsid w:val="001B7BEC"/>
    <w:rsid w:val="001B94B5"/>
    <w:rsid w:val="001C0068"/>
    <w:rsid w:val="001C021E"/>
    <w:rsid w:val="001C048F"/>
    <w:rsid w:val="001C0B8C"/>
    <w:rsid w:val="001C177A"/>
    <w:rsid w:val="001C1C44"/>
    <w:rsid w:val="001C2BD2"/>
    <w:rsid w:val="001C40F2"/>
    <w:rsid w:val="001C4B58"/>
    <w:rsid w:val="001C5502"/>
    <w:rsid w:val="001C695C"/>
    <w:rsid w:val="001C7408"/>
    <w:rsid w:val="001C74E3"/>
    <w:rsid w:val="001C7618"/>
    <w:rsid w:val="001D0C46"/>
    <w:rsid w:val="001D12B6"/>
    <w:rsid w:val="001D13F4"/>
    <w:rsid w:val="001D2F77"/>
    <w:rsid w:val="001D318B"/>
    <w:rsid w:val="001D43F7"/>
    <w:rsid w:val="001D46FA"/>
    <w:rsid w:val="001D5174"/>
    <w:rsid w:val="001D5D99"/>
    <w:rsid w:val="001D73E3"/>
    <w:rsid w:val="001D77ED"/>
    <w:rsid w:val="001E0649"/>
    <w:rsid w:val="001E0D91"/>
    <w:rsid w:val="001E0EDF"/>
    <w:rsid w:val="001E26FE"/>
    <w:rsid w:val="001E4EC4"/>
    <w:rsid w:val="001E50AD"/>
    <w:rsid w:val="001E50EE"/>
    <w:rsid w:val="001E5783"/>
    <w:rsid w:val="001E6309"/>
    <w:rsid w:val="001E695B"/>
    <w:rsid w:val="001E6EC0"/>
    <w:rsid w:val="001E76A3"/>
    <w:rsid w:val="001E7834"/>
    <w:rsid w:val="001E7F40"/>
    <w:rsid w:val="001F019D"/>
    <w:rsid w:val="001F04DB"/>
    <w:rsid w:val="001F0663"/>
    <w:rsid w:val="001F06B7"/>
    <w:rsid w:val="001F0D2B"/>
    <w:rsid w:val="001F1208"/>
    <w:rsid w:val="001F1367"/>
    <w:rsid w:val="001F1E39"/>
    <w:rsid w:val="001F26C7"/>
    <w:rsid w:val="001F3385"/>
    <w:rsid w:val="001F494E"/>
    <w:rsid w:val="001F4B09"/>
    <w:rsid w:val="001F5836"/>
    <w:rsid w:val="001F5A74"/>
    <w:rsid w:val="001F63E5"/>
    <w:rsid w:val="001F6A9F"/>
    <w:rsid w:val="001F6C62"/>
    <w:rsid w:val="001F6DE8"/>
    <w:rsid w:val="001F6F51"/>
    <w:rsid w:val="001F7428"/>
    <w:rsid w:val="00200513"/>
    <w:rsid w:val="002005F0"/>
    <w:rsid w:val="00200B24"/>
    <w:rsid w:val="002018F6"/>
    <w:rsid w:val="00201BDC"/>
    <w:rsid w:val="002038A8"/>
    <w:rsid w:val="002047F1"/>
    <w:rsid w:val="0020568E"/>
    <w:rsid w:val="002058C7"/>
    <w:rsid w:val="00205CE7"/>
    <w:rsid w:val="00206045"/>
    <w:rsid w:val="00206616"/>
    <w:rsid w:val="002072A5"/>
    <w:rsid w:val="002103CD"/>
    <w:rsid w:val="002106FB"/>
    <w:rsid w:val="002115A3"/>
    <w:rsid w:val="00211A16"/>
    <w:rsid w:val="002120F2"/>
    <w:rsid w:val="00212266"/>
    <w:rsid w:val="00212990"/>
    <w:rsid w:val="0021314D"/>
    <w:rsid w:val="00213742"/>
    <w:rsid w:val="00213C2E"/>
    <w:rsid w:val="00213DEB"/>
    <w:rsid w:val="00213E4A"/>
    <w:rsid w:val="00214473"/>
    <w:rsid w:val="00214C0C"/>
    <w:rsid w:val="00214EBE"/>
    <w:rsid w:val="002150A2"/>
    <w:rsid w:val="00215E06"/>
    <w:rsid w:val="00216011"/>
    <w:rsid w:val="002167D1"/>
    <w:rsid w:val="00216B1D"/>
    <w:rsid w:val="00216F69"/>
    <w:rsid w:val="00220485"/>
    <w:rsid w:val="002204F2"/>
    <w:rsid w:val="00221547"/>
    <w:rsid w:val="00221A35"/>
    <w:rsid w:val="00221FE8"/>
    <w:rsid w:val="002220AB"/>
    <w:rsid w:val="00222129"/>
    <w:rsid w:val="00222224"/>
    <w:rsid w:val="00222271"/>
    <w:rsid w:val="00222444"/>
    <w:rsid w:val="00222E1D"/>
    <w:rsid w:val="0022411F"/>
    <w:rsid w:val="00224697"/>
    <w:rsid w:val="00224D6E"/>
    <w:rsid w:val="00224D95"/>
    <w:rsid w:val="00225AA1"/>
    <w:rsid w:val="00225B60"/>
    <w:rsid w:val="0022666B"/>
    <w:rsid w:val="002270DC"/>
    <w:rsid w:val="00227273"/>
    <w:rsid w:val="00227D3D"/>
    <w:rsid w:val="002300A1"/>
    <w:rsid w:val="00230700"/>
    <w:rsid w:val="002309A4"/>
    <w:rsid w:val="00230B3A"/>
    <w:rsid w:val="00231086"/>
    <w:rsid w:val="0023117B"/>
    <w:rsid w:val="002314D5"/>
    <w:rsid w:val="002329A0"/>
    <w:rsid w:val="00232E85"/>
    <w:rsid w:val="002333F6"/>
    <w:rsid w:val="002341ED"/>
    <w:rsid w:val="002349F6"/>
    <w:rsid w:val="00234D9B"/>
    <w:rsid w:val="0023545C"/>
    <w:rsid w:val="002378D5"/>
    <w:rsid w:val="00242287"/>
    <w:rsid w:val="002424CF"/>
    <w:rsid w:val="002426EC"/>
    <w:rsid w:val="00242A0A"/>
    <w:rsid w:val="002433CE"/>
    <w:rsid w:val="0024340E"/>
    <w:rsid w:val="0024366A"/>
    <w:rsid w:val="00245281"/>
    <w:rsid w:val="00245F67"/>
    <w:rsid w:val="00247520"/>
    <w:rsid w:val="002477F1"/>
    <w:rsid w:val="00247D96"/>
    <w:rsid w:val="00250737"/>
    <w:rsid w:val="0025080B"/>
    <w:rsid w:val="00250C22"/>
    <w:rsid w:val="00250DC0"/>
    <w:rsid w:val="00251E3A"/>
    <w:rsid w:val="002529D2"/>
    <w:rsid w:val="002538B0"/>
    <w:rsid w:val="00254CBE"/>
    <w:rsid w:val="00255AB2"/>
    <w:rsid w:val="00255B8C"/>
    <w:rsid w:val="002560F5"/>
    <w:rsid w:val="00256DA0"/>
    <w:rsid w:val="002579E2"/>
    <w:rsid w:val="00261D68"/>
    <w:rsid w:val="002626B2"/>
    <w:rsid w:val="00262ADE"/>
    <w:rsid w:val="00262EDA"/>
    <w:rsid w:val="002637C8"/>
    <w:rsid w:val="002644D6"/>
    <w:rsid w:val="0026507D"/>
    <w:rsid w:val="002650CC"/>
    <w:rsid w:val="00265B00"/>
    <w:rsid w:val="002665D8"/>
    <w:rsid w:val="00266B01"/>
    <w:rsid w:val="00266F2B"/>
    <w:rsid w:val="00270191"/>
    <w:rsid w:val="00270543"/>
    <w:rsid w:val="00271A7E"/>
    <w:rsid w:val="00272240"/>
    <w:rsid w:val="00273481"/>
    <w:rsid w:val="00273584"/>
    <w:rsid w:val="00273B25"/>
    <w:rsid w:val="00273F80"/>
    <w:rsid w:val="0027422E"/>
    <w:rsid w:val="00274C2D"/>
    <w:rsid w:val="00275032"/>
    <w:rsid w:val="002750DE"/>
    <w:rsid w:val="00275C72"/>
    <w:rsid w:val="00276709"/>
    <w:rsid w:val="00276A55"/>
    <w:rsid w:val="002773F5"/>
    <w:rsid w:val="002776DA"/>
    <w:rsid w:val="0028120C"/>
    <w:rsid w:val="0028134E"/>
    <w:rsid w:val="00281C20"/>
    <w:rsid w:val="00281FC5"/>
    <w:rsid w:val="00282583"/>
    <w:rsid w:val="002826CF"/>
    <w:rsid w:val="0028322E"/>
    <w:rsid w:val="002832E9"/>
    <w:rsid w:val="002852F7"/>
    <w:rsid w:val="00285BFB"/>
    <w:rsid w:val="00285C28"/>
    <w:rsid w:val="00286962"/>
    <w:rsid w:val="00286FCC"/>
    <w:rsid w:val="00286FE1"/>
    <w:rsid w:val="002874D6"/>
    <w:rsid w:val="0029012B"/>
    <w:rsid w:val="002903A5"/>
    <w:rsid w:val="0029171F"/>
    <w:rsid w:val="002941E6"/>
    <w:rsid w:val="00294641"/>
    <w:rsid w:val="00294A57"/>
    <w:rsid w:val="00294F9A"/>
    <w:rsid w:val="00295EFF"/>
    <w:rsid w:val="002960D1"/>
    <w:rsid w:val="00296671"/>
    <w:rsid w:val="00296DBD"/>
    <w:rsid w:val="002973CE"/>
    <w:rsid w:val="002976A3"/>
    <w:rsid w:val="00297A5E"/>
    <w:rsid w:val="002A001C"/>
    <w:rsid w:val="002A0B9E"/>
    <w:rsid w:val="002A16E7"/>
    <w:rsid w:val="002A274F"/>
    <w:rsid w:val="002A319C"/>
    <w:rsid w:val="002A5736"/>
    <w:rsid w:val="002A7178"/>
    <w:rsid w:val="002A7FB5"/>
    <w:rsid w:val="002B0278"/>
    <w:rsid w:val="002B0781"/>
    <w:rsid w:val="002B128E"/>
    <w:rsid w:val="002B2444"/>
    <w:rsid w:val="002B25F1"/>
    <w:rsid w:val="002B278E"/>
    <w:rsid w:val="002B2B23"/>
    <w:rsid w:val="002B31BA"/>
    <w:rsid w:val="002B46D7"/>
    <w:rsid w:val="002B474E"/>
    <w:rsid w:val="002B4CFE"/>
    <w:rsid w:val="002B5BEE"/>
    <w:rsid w:val="002B5D59"/>
    <w:rsid w:val="002B63A5"/>
    <w:rsid w:val="002B6D06"/>
    <w:rsid w:val="002B7F55"/>
    <w:rsid w:val="002C0425"/>
    <w:rsid w:val="002C09DC"/>
    <w:rsid w:val="002C1188"/>
    <w:rsid w:val="002C244F"/>
    <w:rsid w:val="002C24B3"/>
    <w:rsid w:val="002C2FEC"/>
    <w:rsid w:val="002C3FBD"/>
    <w:rsid w:val="002C4439"/>
    <w:rsid w:val="002C4722"/>
    <w:rsid w:val="002C48D5"/>
    <w:rsid w:val="002C49A3"/>
    <w:rsid w:val="002C5981"/>
    <w:rsid w:val="002C67F1"/>
    <w:rsid w:val="002C6F42"/>
    <w:rsid w:val="002C74E1"/>
    <w:rsid w:val="002D06A2"/>
    <w:rsid w:val="002D0D86"/>
    <w:rsid w:val="002D1296"/>
    <w:rsid w:val="002D2903"/>
    <w:rsid w:val="002D31DB"/>
    <w:rsid w:val="002D35D8"/>
    <w:rsid w:val="002D377F"/>
    <w:rsid w:val="002D4140"/>
    <w:rsid w:val="002D44C1"/>
    <w:rsid w:val="002D5417"/>
    <w:rsid w:val="002D584B"/>
    <w:rsid w:val="002D5950"/>
    <w:rsid w:val="002D5975"/>
    <w:rsid w:val="002D5A5A"/>
    <w:rsid w:val="002D5E59"/>
    <w:rsid w:val="002D63C3"/>
    <w:rsid w:val="002D6907"/>
    <w:rsid w:val="002D6B1D"/>
    <w:rsid w:val="002D78A1"/>
    <w:rsid w:val="002D7F43"/>
    <w:rsid w:val="002E0550"/>
    <w:rsid w:val="002E0B1E"/>
    <w:rsid w:val="002E1A5F"/>
    <w:rsid w:val="002E1DCE"/>
    <w:rsid w:val="002E2B2A"/>
    <w:rsid w:val="002E3B17"/>
    <w:rsid w:val="002E3EC5"/>
    <w:rsid w:val="002E4102"/>
    <w:rsid w:val="002E4213"/>
    <w:rsid w:val="002E46C3"/>
    <w:rsid w:val="002E4FAF"/>
    <w:rsid w:val="002E55F6"/>
    <w:rsid w:val="002E63F4"/>
    <w:rsid w:val="002E64B3"/>
    <w:rsid w:val="002E75D1"/>
    <w:rsid w:val="002E767B"/>
    <w:rsid w:val="002E768C"/>
    <w:rsid w:val="002E7882"/>
    <w:rsid w:val="002E7CC6"/>
    <w:rsid w:val="002F035F"/>
    <w:rsid w:val="002F096E"/>
    <w:rsid w:val="002F0F67"/>
    <w:rsid w:val="002F1A3F"/>
    <w:rsid w:val="002F207C"/>
    <w:rsid w:val="002F2367"/>
    <w:rsid w:val="002F4111"/>
    <w:rsid w:val="002F41C5"/>
    <w:rsid w:val="002F488B"/>
    <w:rsid w:val="002F4BE6"/>
    <w:rsid w:val="002F5133"/>
    <w:rsid w:val="002F5DAF"/>
    <w:rsid w:val="002F721E"/>
    <w:rsid w:val="002F730E"/>
    <w:rsid w:val="002F7CD8"/>
    <w:rsid w:val="00300313"/>
    <w:rsid w:val="003019CC"/>
    <w:rsid w:val="00301F98"/>
    <w:rsid w:val="00301FAD"/>
    <w:rsid w:val="003024D0"/>
    <w:rsid w:val="003027A7"/>
    <w:rsid w:val="00303DB4"/>
    <w:rsid w:val="003066A1"/>
    <w:rsid w:val="00306CF0"/>
    <w:rsid w:val="0030735F"/>
    <w:rsid w:val="0031032C"/>
    <w:rsid w:val="00310874"/>
    <w:rsid w:val="003111A1"/>
    <w:rsid w:val="003112EB"/>
    <w:rsid w:val="00311E35"/>
    <w:rsid w:val="00311E57"/>
    <w:rsid w:val="00312452"/>
    <w:rsid w:val="003128F4"/>
    <w:rsid w:val="00312C4F"/>
    <w:rsid w:val="00313DDE"/>
    <w:rsid w:val="00313EAA"/>
    <w:rsid w:val="00314124"/>
    <w:rsid w:val="003169AC"/>
    <w:rsid w:val="00316C58"/>
    <w:rsid w:val="00317176"/>
    <w:rsid w:val="00317A5D"/>
    <w:rsid w:val="00317B9B"/>
    <w:rsid w:val="0031AA68"/>
    <w:rsid w:val="00320906"/>
    <w:rsid w:val="0032121E"/>
    <w:rsid w:val="00321C90"/>
    <w:rsid w:val="00322811"/>
    <w:rsid w:val="00323747"/>
    <w:rsid w:val="00323782"/>
    <w:rsid w:val="00323A34"/>
    <w:rsid w:val="00325141"/>
    <w:rsid w:val="003252CB"/>
    <w:rsid w:val="0032587D"/>
    <w:rsid w:val="00326445"/>
    <w:rsid w:val="00326875"/>
    <w:rsid w:val="00327BBF"/>
    <w:rsid w:val="003301A1"/>
    <w:rsid w:val="00330A9D"/>
    <w:rsid w:val="00330BEE"/>
    <w:rsid w:val="003311E6"/>
    <w:rsid w:val="00331C16"/>
    <w:rsid w:val="00331F6F"/>
    <w:rsid w:val="00332444"/>
    <w:rsid w:val="00332A9C"/>
    <w:rsid w:val="00334736"/>
    <w:rsid w:val="00334970"/>
    <w:rsid w:val="00334A6A"/>
    <w:rsid w:val="00334F21"/>
    <w:rsid w:val="0033571C"/>
    <w:rsid w:val="0033576E"/>
    <w:rsid w:val="00335E4B"/>
    <w:rsid w:val="003364A8"/>
    <w:rsid w:val="003377BF"/>
    <w:rsid w:val="00341000"/>
    <w:rsid w:val="00342027"/>
    <w:rsid w:val="003421BF"/>
    <w:rsid w:val="003423DC"/>
    <w:rsid w:val="003442D6"/>
    <w:rsid w:val="0034445B"/>
    <w:rsid w:val="00346254"/>
    <w:rsid w:val="0034689D"/>
    <w:rsid w:val="00346BB1"/>
    <w:rsid w:val="003474E3"/>
    <w:rsid w:val="00347744"/>
    <w:rsid w:val="00347EC5"/>
    <w:rsid w:val="00350E86"/>
    <w:rsid w:val="00350EB1"/>
    <w:rsid w:val="003514F8"/>
    <w:rsid w:val="00351742"/>
    <w:rsid w:val="0035221D"/>
    <w:rsid w:val="003525CD"/>
    <w:rsid w:val="003526B1"/>
    <w:rsid w:val="00352F57"/>
    <w:rsid w:val="003536DB"/>
    <w:rsid w:val="00353850"/>
    <w:rsid w:val="00354045"/>
    <w:rsid w:val="003546B7"/>
    <w:rsid w:val="00355DAC"/>
    <w:rsid w:val="00357E7F"/>
    <w:rsid w:val="003601C1"/>
    <w:rsid w:val="0036036F"/>
    <w:rsid w:val="00360722"/>
    <w:rsid w:val="00360E43"/>
    <w:rsid w:val="00361210"/>
    <w:rsid w:val="00361E67"/>
    <w:rsid w:val="00362A0A"/>
    <w:rsid w:val="00362E76"/>
    <w:rsid w:val="00363213"/>
    <w:rsid w:val="00363235"/>
    <w:rsid w:val="00363337"/>
    <w:rsid w:val="00364102"/>
    <w:rsid w:val="00364442"/>
    <w:rsid w:val="00364645"/>
    <w:rsid w:val="00364B2E"/>
    <w:rsid w:val="00364E27"/>
    <w:rsid w:val="0036523F"/>
    <w:rsid w:val="00365376"/>
    <w:rsid w:val="00366B36"/>
    <w:rsid w:val="003671FA"/>
    <w:rsid w:val="00367362"/>
    <w:rsid w:val="003674B3"/>
    <w:rsid w:val="00367767"/>
    <w:rsid w:val="003702B0"/>
    <w:rsid w:val="00370538"/>
    <w:rsid w:val="00371556"/>
    <w:rsid w:val="00371A13"/>
    <w:rsid w:val="00373600"/>
    <w:rsid w:val="00373BBD"/>
    <w:rsid w:val="00373FBA"/>
    <w:rsid w:val="00375B5B"/>
    <w:rsid w:val="00375C5F"/>
    <w:rsid w:val="0037632C"/>
    <w:rsid w:val="00376603"/>
    <w:rsid w:val="00376D2F"/>
    <w:rsid w:val="003776F3"/>
    <w:rsid w:val="00381167"/>
    <w:rsid w:val="00381A79"/>
    <w:rsid w:val="0038270D"/>
    <w:rsid w:val="00382D58"/>
    <w:rsid w:val="00382F89"/>
    <w:rsid w:val="0038303A"/>
    <w:rsid w:val="0038336F"/>
    <w:rsid w:val="00383810"/>
    <w:rsid w:val="00383D33"/>
    <w:rsid w:val="00385DD4"/>
    <w:rsid w:val="00386F95"/>
    <w:rsid w:val="003874DB"/>
    <w:rsid w:val="00387932"/>
    <w:rsid w:val="0039096C"/>
    <w:rsid w:val="00390B59"/>
    <w:rsid w:val="003910E7"/>
    <w:rsid w:val="00391474"/>
    <w:rsid w:val="00391C71"/>
    <w:rsid w:val="003922B9"/>
    <w:rsid w:val="00392E5F"/>
    <w:rsid w:val="0039332C"/>
    <w:rsid w:val="0039342A"/>
    <w:rsid w:val="00394C1E"/>
    <w:rsid w:val="00394E97"/>
    <w:rsid w:val="0039546A"/>
    <w:rsid w:val="0039559E"/>
    <w:rsid w:val="00395A60"/>
    <w:rsid w:val="003976F1"/>
    <w:rsid w:val="003A0A01"/>
    <w:rsid w:val="003A149D"/>
    <w:rsid w:val="003A3304"/>
    <w:rsid w:val="003A3589"/>
    <w:rsid w:val="003A36CD"/>
    <w:rsid w:val="003A472A"/>
    <w:rsid w:val="003A4ED6"/>
    <w:rsid w:val="003A506D"/>
    <w:rsid w:val="003A5A57"/>
    <w:rsid w:val="003A5F3A"/>
    <w:rsid w:val="003A62A0"/>
    <w:rsid w:val="003B01F2"/>
    <w:rsid w:val="003B043A"/>
    <w:rsid w:val="003B15A5"/>
    <w:rsid w:val="003B2833"/>
    <w:rsid w:val="003B28E7"/>
    <w:rsid w:val="003B39CC"/>
    <w:rsid w:val="003B3C9C"/>
    <w:rsid w:val="003B534B"/>
    <w:rsid w:val="003B6437"/>
    <w:rsid w:val="003B661E"/>
    <w:rsid w:val="003B71EE"/>
    <w:rsid w:val="003B7B1B"/>
    <w:rsid w:val="003C0106"/>
    <w:rsid w:val="003C02D5"/>
    <w:rsid w:val="003C04A3"/>
    <w:rsid w:val="003C06DB"/>
    <w:rsid w:val="003C0A5D"/>
    <w:rsid w:val="003C0B7F"/>
    <w:rsid w:val="003C0E0B"/>
    <w:rsid w:val="003C1EDF"/>
    <w:rsid w:val="003C2D88"/>
    <w:rsid w:val="003C30B8"/>
    <w:rsid w:val="003C3376"/>
    <w:rsid w:val="003C3A26"/>
    <w:rsid w:val="003C4884"/>
    <w:rsid w:val="003C4CA9"/>
    <w:rsid w:val="003C4DCF"/>
    <w:rsid w:val="003C51E8"/>
    <w:rsid w:val="003C5250"/>
    <w:rsid w:val="003C5548"/>
    <w:rsid w:val="003C6055"/>
    <w:rsid w:val="003C64D2"/>
    <w:rsid w:val="003C6CD0"/>
    <w:rsid w:val="003C7517"/>
    <w:rsid w:val="003C7934"/>
    <w:rsid w:val="003D1557"/>
    <w:rsid w:val="003D25F8"/>
    <w:rsid w:val="003D29EE"/>
    <w:rsid w:val="003D31EB"/>
    <w:rsid w:val="003D46B5"/>
    <w:rsid w:val="003D4943"/>
    <w:rsid w:val="003D55C8"/>
    <w:rsid w:val="003D6521"/>
    <w:rsid w:val="003D66F2"/>
    <w:rsid w:val="003D6DD3"/>
    <w:rsid w:val="003D7453"/>
    <w:rsid w:val="003D7AA2"/>
    <w:rsid w:val="003E0194"/>
    <w:rsid w:val="003E10CF"/>
    <w:rsid w:val="003E137D"/>
    <w:rsid w:val="003E2435"/>
    <w:rsid w:val="003E3098"/>
    <w:rsid w:val="003E4304"/>
    <w:rsid w:val="003E450D"/>
    <w:rsid w:val="003E4842"/>
    <w:rsid w:val="003E5B7F"/>
    <w:rsid w:val="003E5EA1"/>
    <w:rsid w:val="003E64A2"/>
    <w:rsid w:val="003E6B95"/>
    <w:rsid w:val="003E6D2E"/>
    <w:rsid w:val="003E7000"/>
    <w:rsid w:val="003E7236"/>
    <w:rsid w:val="003E78C8"/>
    <w:rsid w:val="003E7ED4"/>
    <w:rsid w:val="003E7FA1"/>
    <w:rsid w:val="003F09C5"/>
    <w:rsid w:val="003F0D1C"/>
    <w:rsid w:val="003F1009"/>
    <w:rsid w:val="003F2782"/>
    <w:rsid w:val="003F2D1A"/>
    <w:rsid w:val="003F3C8E"/>
    <w:rsid w:val="003F4739"/>
    <w:rsid w:val="003F49BD"/>
    <w:rsid w:val="003F4E40"/>
    <w:rsid w:val="003F55D1"/>
    <w:rsid w:val="003F5777"/>
    <w:rsid w:val="003F7B74"/>
    <w:rsid w:val="0040010C"/>
    <w:rsid w:val="0040167F"/>
    <w:rsid w:val="004026CD"/>
    <w:rsid w:val="004028AF"/>
    <w:rsid w:val="00403CBD"/>
    <w:rsid w:val="00404075"/>
    <w:rsid w:val="00404A7B"/>
    <w:rsid w:val="00404CF2"/>
    <w:rsid w:val="00404EC8"/>
    <w:rsid w:val="0040524E"/>
    <w:rsid w:val="00405DBA"/>
    <w:rsid w:val="00406262"/>
    <w:rsid w:val="00406450"/>
    <w:rsid w:val="004070D2"/>
    <w:rsid w:val="004078A7"/>
    <w:rsid w:val="004100C5"/>
    <w:rsid w:val="004103ED"/>
    <w:rsid w:val="004109A9"/>
    <w:rsid w:val="004113DC"/>
    <w:rsid w:val="0041145F"/>
    <w:rsid w:val="0041175F"/>
    <w:rsid w:val="00411D00"/>
    <w:rsid w:val="00411E62"/>
    <w:rsid w:val="00411F71"/>
    <w:rsid w:val="0041466E"/>
    <w:rsid w:val="004146FF"/>
    <w:rsid w:val="00414D92"/>
    <w:rsid w:val="00415152"/>
    <w:rsid w:val="00415AA1"/>
    <w:rsid w:val="00415CF6"/>
    <w:rsid w:val="004160F0"/>
    <w:rsid w:val="00416293"/>
    <w:rsid w:val="004167C2"/>
    <w:rsid w:val="0041725E"/>
    <w:rsid w:val="00420322"/>
    <w:rsid w:val="00420457"/>
    <w:rsid w:val="0042093B"/>
    <w:rsid w:val="00420A1C"/>
    <w:rsid w:val="00421025"/>
    <w:rsid w:val="004213FF"/>
    <w:rsid w:val="00421C7C"/>
    <w:rsid w:val="004224E6"/>
    <w:rsid w:val="00422F22"/>
    <w:rsid w:val="004239FA"/>
    <w:rsid w:val="00424448"/>
    <w:rsid w:val="004245E8"/>
    <w:rsid w:val="00425498"/>
    <w:rsid w:val="0042571D"/>
    <w:rsid w:val="00425814"/>
    <w:rsid w:val="00432030"/>
    <w:rsid w:val="0043259D"/>
    <w:rsid w:val="00432822"/>
    <w:rsid w:val="00433375"/>
    <w:rsid w:val="004333DA"/>
    <w:rsid w:val="0043387D"/>
    <w:rsid w:val="00433F35"/>
    <w:rsid w:val="00434AD3"/>
    <w:rsid w:val="00434CFF"/>
    <w:rsid w:val="00434D7A"/>
    <w:rsid w:val="00436CD5"/>
    <w:rsid w:val="00437B27"/>
    <w:rsid w:val="00441749"/>
    <w:rsid w:val="00441D9B"/>
    <w:rsid w:val="0044205D"/>
    <w:rsid w:val="00442273"/>
    <w:rsid w:val="00442A6D"/>
    <w:rsid w:val="004432E7"/>
    <w:rsid w:val="004446B2"/>
    <w:rsid w:val="00444944"/>
    <w:rsid w:val="00444B8B"/>
    <w:rsid w:val="00445B20"/>
    <w:rsid w:val="004464B6"/>
    <w:rsid w:val="004467BF"/>
    <w:rsid w:val="004468EE"/>
    <w:rsid w:val="00446E22"/>
    <w:rsid w:val="00447FBB"/>
    <w:rsid w:val="004500C6"/>
    <w:rsid w:val="0045037C"/>
    <w:rsid w:val="0045055B"/>
    <w:rsid w:val="00450D6F"/>
    <w:rsid w:val="00451841"/>
    <w:rsid w:val="00451ACC"/>
    <w:rsid w:val="00451B05"/>
    <w:rsid w:val="004520F5"/>
    <w:rsid w:val="00452391"/>
    <w:rsid w:val="0045247E"/>
    <w:rsid w:val="004524B9"/>
    <w:rsid w:val="00452E1A"/>
    <w:rsid w:val="00453291"/>
    <w:rsid w:val="004551E5"/>
    <w:rsid w:val="00456600"/>
    <w:rsid w:val="004567E9"/>
    <w:rsid w:val="00456CB0"/>
    <w:rsid w:val="00457524"/>
    <w:rsid w:val="00457B04"/>
    <w:rsid w:val="004598FD"/>
    <w:rsid w:val="0046000E"/>
    <w:rsid w:val="00461C5E"/>
    <w:rsid w:val="00461CB8"/>
    <w:rsid w:val="00462CA0"/>
    <w:rsid w:val="00463745"/>
    <w:rsid w:val="00463A9F"/>
    <w:rsid w:val="00466314"/>
    <w:rsid w:val="004664E1"/>
    <w:rsid w:val="00466F0E"/>
    <w:rsid w:val="00467DD7"/>
    <w:rsid w:val="00467E41"/>
    <w:rsid w:val="004706EB"/>
    <w:rsid w:val="0047085A"/>
    <w:rsid w:val="00470B43"/>
    <w:rsid w:val="00471515"/>
    <w:rsid w:val="0047214A"/>
    <w:rsid w:val="004725CB"/>
    <w:rsid w:val="00472D41"/>
    <w:rsid w:val="00472E07"/>
    <w:rsid w:val="00473305"/>
    <w:rsid w:val="0047335C"/>
    <w:rsid w:val="00474393"/>
    <w:rsid w:val="00474B40"/>
    <w:rsid w:val="004753E5"/>
    <w:rsid w:val="004758B2"/>
    <w:rsid w:val="00475E37"/>
    <w:rsid w:val="00476375"/>
    <w:rsid w:val="00476639"/>
    <w:rsid w:val="004779C1"/>
    <w:rsid w:val="00481119"/>
    <w:rsid w:val="00481244"/>
    <w:rsid w:val="004824A5"/>
    <w:rsid w:val="00482872"/>
    <w:rsid w:val="00483711"/>
    <w:rsid w:val="00483AA4"/>
    <w:rsid w:val="004848C5"/>
    <w:rsid w:val="00484A45"/>
    <w:rsid w:val="0048508D"/>
    <w:rsid w:val="00486900"/>
    <w:rsid w:val="00486C3A"/>
    <w:rsid w:val="0048789E"/>
    <w:rsid w:val="00487B7B"/>
    <w:rsid w:val="00490926"/>
    <w:rsid w:val="00490CD7"/>
    <w:rsid w:val="00490D60"/>
    <w:rsid w:val="00491D16"/>
    <w:rsid w:val="00491E51"/>
    <w:rsid w:val="004923A9"/>
    <w:rsid w:val="00493199"/>
    <w:rsid w:val="004935D3"/>
    <w:rsid w:val="004937CA"/>
    <w:rsid w:val="00494F30"/>
    <w:rsid w:val="00495967"/>
    <w:rsid w:val="00495D29"/>
    <w:rsid w:val="00495DF5"/>
    <w:rsid w:val="004965A5"/>
    <w:rsid w:val="0049663A"/>
    <w:rsid w:val="00496EE9"/>
    <w:rsid w:val="004976E9"/>
    <w:rsid w:val="0049785A"/>
    <w:rsid w:val="004A072E"/>
    <w:rsid w:val="004A0895"/>
    <w:rsid w:val="004A1CB2"/>
    <w:rsid w:val="004A2B81"/>
    <w:rsid w:val="004A2EBE"/>
    <w:rsid w:val="004A31EC"/>
    <w:rsid w:val="004A339E"/>
    <w:rsid w:val="004A4245"/>
    <w:rsid w:val="004A5879"/>
    <w:rsid w:val="004A5A70"/>
    <w:rsid w:val="004A6894"/>
    <w:rsid w:val="004A7D65"/>
    <w:rsid w:val="004B0899"/>
    <w:rsid w:val="004B26CC"/>
    <w:rsid w:val="004B2B4D"/>
    <w:rsid w:val="004B2E3E"/>
    <w:rsid w:val="004B3769"/>
    <w:rsid w:val="004B4010"/>
    <w:rsid w:val="004B477F"/>
    <w:rsid w:val="004B48E3"/>
    <w:rsid w:val="004B56CB"/>
    <w:rsid w:val="004B6E35"/>
    <w:rsid w:val="004B71B7"/>
    <w:rsid w:val="004B7BE9"/>
    <w:rsid w:val="004C0537"/>
    <w:rsid w:val="004C0D62"/>
    <w:rsid w:val="004C0E58"/>
    <w:rsid w:val="004C197E"/>
    <w:rsid w:val="004C1EDE"/>
    <w:rsid w:val="004C2ECD"/>
    <w:rsid w:val="004C3654"/>
    <w:rsid w:val="004C366F"/>
    <w:rsid w:val="004C4082"/>
    <w:rsid w:val="004C426F"/>
    <w:rsid w:val="004C5084"/>
    <w:rsid w:val="004C5353"/>
    <w:rsid w:val="004C553A"/>
    <w:rsid w:val="004C6966"/>
    <w:rsid w:val="004C6C83"/>
    <w:rsid w:val="004C7625"/>
    <w:rsid w:val="004C777D"/>
    <w:rsid w:val="004C7CA4"/>
    <w:rsid w:val="004D0209"/>
    <w:rsid w:val="004D031B"/>
    <w:rsid w:val="004D0747"/>
    <w:rsid w:val="004D08B0"/>
    <w:rsid w:val="004D1141"/>
    <w:rsid w:val="004D2673"/>
    <w:rsid w:val="004D3526"/>
    <w:rsid w:val="004D3DBC"/>
    <w:rsid w:val="004D3F82"/>
    <w:rsid w:val="004D4603"/>
    <w:rsid w:val="004D517D"/>
    <w:rsid w:val="004D52F6"/>
    <w:rsid w:val="004D54A8"/>
    <w:rsid w:val="004D5CB3"/>
    <w:rsid w:val="004D62B0"/>
    <w:rsid w:val="004D6CB2"/>
    <w:rsid w:val="004D6FE1"/>
    <w:rsid w:val="004D73BB"/>
    <w:rsid w:val="004E0649"/>
    <w:rsid w:val="004E0727"/>
    <w:rsid w:val="004E0866"/>
    <w:rsid w:val="004E0D48"/>
    <w:rsid w:val="004E0FDC"/>
    <w:rsid w:val="004E128B"/>
    <w:rsid w:val="004E1409"/>
    <w:rsid w:val="004E1D98"/>
    <w:rsid w:val="004E1F38"/>
    <w:rsid w:val="004E1F58"/>
    <w:rsid w:val="004E2693"/>
    <w:rsid w:val="004E2F81"/>
    <w:rsid w:val="004E35EB"/>
    <w:rsid w:val="004E36BD"/>
    <w:rsid w:val="004E46D8"/>
    <w:rsid w:val="004E4B03"/>
    <w:rsid w:val="004E4B10"/>
    <w:rsid w:val="004E4D8D"/>
    <w:rsid w:val="004E5744"/>
    <w:rsid w:val="004E70F9"/>
    <w:rsid w:val="004E7250"/>
    <w:rsid w:val="004E753D"/>
    <w:rsid w:val="004E79F7"/>
    <w:rsid w:val="004F0EEB"/>
    <w:rsid w:val="004F1006"/>
    <w:rsid w:val="004F13B0"/>
    <w:rsid w:val="004F15E5"/>
    <w:rsid w:val="004F1CE4"/>
    <w:rsid w:val="004F2EF0"/>
    <w:rsid w:val="004F327E"/>
    <w:rsid w:val="004F33EA"/>
    <w:rsid w:val="004F3BC7"/>
    <w:rsid w:val="004F5A98"/>
    <w:rsid w:val="004F63AA"/>
    <w:rsid w:val="004F6413"/>
    <w:rsid w:val="004F664B"/>
    <w:rsid w:val="004F6E11"/>
    <w:rsid w:val="004F7DA1"/>
    <w:rsid w:val="0050049B"/>
    <w:rsid w:val="0050081E"/>
    <w:rsid w:val="0050190E"/>
    <w:rsid w:val="00502457"/>
    <w:rsid w:val="005029C9"/>
    <w:rsid w:val="00503396"/>
    <w:rsid w:val="0050351C"/>
    <w:rsid w:val="00503D42"/>
    <w:rsid w:val="00503F54"/>
    <w:rsid w:val="00504210"/>
    <w:rsid w:val="00504371"/>
    <w:rsid w:val="0050464C"/>
    <w:rsid w:val="005060BC"/>
    <w:rsid w:val="0050636A"/>
    <w:rsid w:val="00506516"/>
    <w:rsid w:val="00507294"/>
    <w:rsid w:val="00507622"/>
    <w:rsid w:val="005101C0"/>
    <w:rsid w:val="00510286"/>
    <w:rsid w:val="0051052A"/>
    <w:rsid w:val="00510564"/>
    <w:rsid w:val="005115E7"/>
    <w:rsid w:val="00511AE5"/>
    <w:rsid w:val="00511FC1"/>
    <w:rsid w:val="00512000"/>
    <w:rsid w:val="00512534"/>
    <w:rsid w:val="005126DF"/>
    <w:rsid w:val="00512C4E"/>
    <w:rsid w:val="00512C7E"/>
    <w:rsid w:val="0051338C"/>
    <w:rsid w:val="00513D1E"/>
    <w:rsid w:val="005141A9"/>
    <w:rsid w:val="00514C41"/>
    <w:rsid w:val="00514CC3"/>
    <w:rsid w:val="0051511F"/>
    <w:rsid w:val="00515131"/>
    <w:rsid w:val="00515D12"/>
    <w:rsid w:val="00515DF3"/>
    <w:rsid w:val="005160E9"/>
    <w:rsid w:val="0051619B"/>
    <w:rsid w:val="00516204"/>
    <w:rsid w:val="00516274"/>
    <w:rsid w:val="005166FA"/>
    <w:rsid w:val="00516A4D"/>
    <w:rsid w:val="00517149"/>
    <w:rsid w:val="005174E7"/>
    <w:rsid w:val="00517B59"/>
    <w:rsid w:val="00520016"/>
    <w:rsid w:val="0052031E"/>
    <w:rsid w:val="00520FB7"/>
    <w:rsid w:val="00521645"/>
    <w:rsid w:val="005219B9"/>
    <w:rsid w:val="00522BB6"/>
    <w:rsid w:val="00523559"/>
    <w:rsid w:val="0052376C"/>
    <w:rsid w:val="005237F6"/>
    <w:rsid w:val="00523985"/>
    <w:rsid w:val="00523ADF"/>
    <w:rsid w:val="00523C3B"/>
    <w:rsid w:val="00523E13"/>
    <w:rsid w:val="00523FD1"/>
    <w:rsid w:val="005246F5"/>
    <w:rsid w:val="00524A7E"/>
    <w:rsid w:val="00525077"/>
    <w:rsid w:val="005256EB"/>
    <w:rsid w:val="00527043"/>
    <w:rsid w:val="0052760C"/>
    <w:rsid w:val="00527AEB"/>
    <w:rsid w:val="00530D21"/>
    <w:rsid w:val="00530E9B"/>
    <w:rsid w:val="00530F57"/>
    <w:rsid w:val="0053149A"/>
    <w:rsid w:val="005316CF"/>
    <w:rsid w:val="00531DD0"/>
    <w:rsid w:val="00532077"/>
    <w:rsid w:val="005325D3"/>
    <w:rsid w:val="00532600"/>
    <w:rsid w:val="005342A7"/>
    <w:rsid w:val="00534F5A"/>
    <w:rsid w:val="005350EB"/>
    <w:rsid w:val="00535762"/>
    <w:rsid w:val="00535819"/>
    <w:rsid w:val="0053609E"/>
    <w:rsid w:val="0053614F"/>
    <w:rsid w:val="00536942"/>
    <w:rsid w:val="00536CB7"/>
    <w:rsid w:val="00536E0D"/>
    <w:rsid w:val="00537006"/>
    <w:rsid w:val="005375FD"/>
    <w:rsid w:val="005378EB"/>
    <w:rsid w:val="00537DC6"/>
    <w:rsid w:val="00537DD7"/>
    <w:rsid w:val="00540006"/>
    <w:rsid w:val="00540449"/>
    <w:rsid w:val="005407CC"/>
    <w:rsid w:val="005412FF"/>
    <w:rsid w:val="005416B2"/>
    <w:rsid w:val="00542051"/>
    <w:rsid w:val="0054246F"/>
    <w:rsid w:val="00542518"/>
    <w:rsid w:val="005436EB"/>
    <w:rsid w:val="00543BA2"/>
    <w:rsid w:val="00543BCF"/>
    <w:rsid w:val="00543C42"/>
    <w:rsid w:val="005444A8"/>
    <w:rsid w:val="005449E2"/>
    <w:rsid w:val="005455F0"/>
    <w:rsid w:val="0054560C"/>
    <w:rsid w:val="00546DF2"/>
    <w:rsid w:val="005477F0"/>
    <w:rsid w:val="00547858"/>
    <w:rsid w:val="00547C20"/>
    <w:rsid w:val="00550BB8"/>
    <w:rsid w:val="00551480"/>
    <w:rsid w:val="005517D2"/>
    <w:rsid w:val="00551D21"/>
    <w:rsid w:val="0055393E"/>
    <w:rsid w:val="00554174"/>
    <w:rsid w:val="00554AE0"/>
    <w:rsid w:val="00554E6D"/>
    <w:rsid w:val="00555AF3"/>
    <w:rsid w:val="00556C0F"/>
    <w:rsid w:val="005574AF"/>
    <w:rsid w:val="00557619"/>
    <w:rsid w:val="00557FA0"/>
    <w:rsid w:val="00560511"/>
    <w:rsid w:val="0056072C"/>
    <w:rsid w:val="00562682"/>
    <w:rsid w:val="00562C93"/>
    <w:rsid w:val="00562D6B"/>
    <w:rsid w:val="00563143"/>
    <w:rsid w:val="0056454B"/>
    <w:rsid w:val="00564563"/>
    <w:rsid w:val="0056487C"/>
    <w:rsid w:val="00564F5C"/>
    <w:rsid w:val="005658B0"/>
    <w:rsid w:val="00565AAD"/>
    <w:rsid w:val="0056670D"/>
    <w:rsid w:val="00566E6B"/>
    <w:rsid w:val="0056706D"/>
    <w:rsid w:val="005672D3"/>
    <w:rsid w:val="00567E67"/>
    <w:rsid w:val="0057032D"/>
    <w:rsid w:val="0057036C"/>
    <w:rsid w:val="005703FE"/>
    <w:rsid w:val="00570E3E"/>
    <w:rsid w:val="0057134B"/>
    <w:rsid w:val="00571D01"/>
    <w:rsid w:val="00572736"/>
    <w:rsid w:val="00572DF8"/>
    <w:rsid w:val="0057326B"/>
    <w:rsid w:val="00573ACC"/>
    <w:rsid w:val="00573F89"/>
    <w:rsid w:val="005741BD"/>
    <w:rsid w:val="005755D9"/>
    <w:rsid w:val="00575FC1"/>
    <w:rsid w:val="0057609A"/>
    <w:rsid w:val="00576157"/>
    <w:rsid w:val="005765AC"/>
    <w:rsid w:val="00577283"/>
    <w:rsid w:val="0057740C"/>
    <w:rsid w:val="005775FA"/>
    <w:rsid w:val="00577A28"/>
    <w:rsid w:val="005805EC"/>
    <w:rsid w:val="00580DC0"/>
    <w:rsid w:val="005813E3"/>
    <w:rsid w:val="00582446"/>
    <w:rsid w:val="005827DE"/>
    <w:rsid w:val="00582E0A"/>
    <w:rsid w:val="005835D9"/>
    <w:rsid w:val="00583AD5"/>
    <w:rsid w:val="00583C15"/>
    <w:rsid w:val="00584E1F"/>
    <w:rsid w:val="00584E35"/>
    <w:rsid w:val="005856C5"/>
    <w:rsid w:val="0058590F"/>
    <w:rsid w:val="00586685"/>
    <w:rsid w:val="00586F12"/>
    <w:rsid w:val="0058719A"/>
    <w:rsid w:val="005876F2"/>
    <w:rsid w:val="00587CCC"/>
    <w:rsid w:val="00590BEE"/>
    <w:rsid w:val="0059109F"/>
    <w:rsid w:val="005914A8"/>
    <w:rsid w:val="005924EA"/>
    <w:rsid w:val="0059253C"/>
    <w:rsid w:val="005925FD"/>
    <w:rsid w:val="005930B7"/>
    <w:rsid w:val="00594189"/>
    <w:rsid w:val="00594B03"/>
    <w:rsid w:val="00594B4A"/>
    <w:rsid w:val="00594E4C"/>
    <w:rsid w:val="005967C8"/>
    <w:rsid w:val="00596C35"/>
    <w:rsid w:val="00597182"/>
    <w:rsid w:val="00597A01"/>
    <w:rsid w:val="005A1992"/>
    <w:rsid w:val="005A1B95"/>
    <w:rsid w:val="005A20CB"/>
    <w:rsid w:val="005A2DAF"/>
    <w:rsid w:val="005A2E56"/>
    <w:rsid w:val="005A3577"/>
    <w:rsid w:val="005A3978"/>
    <w:rsid w:val="005A3BC7"/>
    <w:rsid w:val="005A53DB"/>
    <w:rsid w:val="005A6004"/>
    <w:rsid w:val="005A6CF1"/>
    <w:rsid w:val="005A6CF2"/>
    <w:rsid w:val="005A7592"/>
    <w:rsid w:val="005A7A10"/>
    <w:rsid w:val="005AC74D"/>
    <w:rsid w:val="005B02EA"/>
    <w:rsid w:val="005B077D"/>
    <w:rsid w:val="005B1658"/>
    <w:rsid w:val="005B16D9"/>
    <w:rsid w:val="005B17B0"/>
    <w:rsid w:val="005B1F75"/>
    <w:rsid w:val="005B2059"/>
    <w:rsid w:val="005B2680"/>
    <w:rsid w:val="005B37C1"/>
    <w:rsid w:val="005B3E14"/>
    <w:rsid w:val="005B4CCF"/>
    <w:rsid w:val="005B68BF"/>
    <w:rsid w:val="005C0C57"/>
    <w:rsid w:val="005C0F8F"/>
    <w:rsid w:val="005C1459"/>
    <w:rsid w:val="005C22F1"/>
    <w:rsid w:val="005C276F"/>
    <w:rsid w:val="005C3EFD"/>
    <w:rsid w:val="005C3F1C"/>
    <w:rsid w:val="005C44D1"/>
    <w:rsid w:val="005C5422"/>
    <w:rsid w:val="005C5AC8"/>
    <w:rsid w:val="005C5E47"/>
    <w:rsid w:val="005C6205"/>
    <w:rsid w:val="005C620E"/>
    <w:rsid w:val="005C6528"/>
    <w:rsid w:val="005C68FC"/>
    <w:rsid w:val="005C6DED"/>
    <w:rsid w:val="005C7388"/>
    <w:rsid w:val="005C7A57"/>
    <w:rsid w:val="005C7D5A"/>
    <w:rsid w:val="005D0280"/>
    <w:rsid w:val="005D03A8"/>
    <w:rsid w:val="005D09B3"/>
    <w:rsid w:val="005D0C61"/>
    <w:rsid w:val="005D0EE3"/>
    <w:rsid w:val="005D11DA"/>
    <w:rsid w:val="005D127B"/>
    <w:rsid w:val="005D14A7"/>
    <w:rsid w:val="005D182F"/>
    <w:rsid w:val="005D2312"/>
    <w:rsid w:val="005D2595"/>
    <w:rsid w:val="005D375F"/>
    <w:rsid w:val="005D3B8D"/>
    <w:rsid w:val="005D55B6"/>
    <w:rsid w:val="005D56B0"/>
    <w:rsid w:val="005D699F"/>
    <w:rsid w:val="005D7421"/>
    <w:rsid w:val="005D74FA"/>
    <w:rsid w:val="005D791B"/>
    <w:rsid w:val="005E0436"/>
    <w:rsid w:val="005E1456"/>
    <w:rsid w:val="005E153B"/>
    <w:rsid w:val="005E28CD"/>
    <w:rsid w:val="005E32DE"/>
    <w:rsid w:val="005E4275"/>
    <w:rsid w:val="005E4563"/>
    <w:rsid w:val="005E656F"/>
    <w:rsid w:val="005E727D"/>
    <w:rsid w:val="005E7BE0"/>
    <w:rsid w:val="005F037D"/>
    <w:rsid w:val="005F0D2C"/>
    <w:rsid w:val="005F0FA2"/>
    <w:rsid w:val="005F1467"/>
    <w:rsid w:val="005F17BB"/>
    <w:rsid w:val="005F2051"/>
    <w:rsid w:val="005F3950"/>
    <w:rsid w:val="005F3995"/>
    <w:rsid w:val="005F3C64"/>
    <w:rsid w:val="005F5276"/>
    <w:rsid w:val="005F557F"/>
    <w:rsid w:val="005F5597"/>
    <w:rsid w:val="005F5AA1"/>
    <w:rsid w:val="005F725C"/>
    <w:rsid w:val="005F7B35"/>
    <w:rsid w:val="005F7C3D"/>
    <w:rsid w:val="006003CA"/>
    <w:rsid w:val="006008A3"/>
    <w:rsid w:val="00600D09"/>
    <w:rsid w:val="00601316"/>
    <w:rsid w:val="00601702"/>
    <w:rsid w:val="00601783"/>
    <w:rsid w:val="006033EF"/>
    <w:rsid w:val="006036FA"/>
    <w:rsid w:val="006037F9"/>
    <w:rsid w:val="006043EC"/>
    <w:rsid w:val="00604AE0"/>
    <w:rsid w:val="006061A5"/>
    <w:rsid w:val="00606C71"/>
    <w:rsid w:val="00607072"/>
    <w:rsid w:val="006100EE"/>
    <w:rsid w:val="00610272"/>
    <w:rsid w:val="00610591"/>
    <w:rsid w:val="00610838"/>
    <w:rsid w:val="00610A4C"/>
    <w:rsid w:val="006118BD"/>
    <w:rsid w:val="00611EE3"/>
    <w:rsid w:val="006121F7"/>
    <w:rsid w:val="00612D61"/>
    <w:rsid w:val="006141EC"/>
    <w:rsid w:val="006145D8"/>
    <w:rsid w:val="0061463A"/>
    <w:rsid w:val="00614B4A"/>
    <w:rsid w:val="00615669"/>
    <w:rsid w:val="00616AC6"/>
    <w:rsid w:val="00616D8C"/>
    <w:rsid w:val="006172D5"/>
    <w:rsid w:val="006173F8"/>
    <w:rsid w:val="0062005B"/>
    <w:rsid w:val="00620829"/>
    <w:rsid w:val="00621C5E"/>
    <w:rsid w:val="0062274D"/>
    <w:rsid w:val="00622FBE"/>
    <w:rsid w:val="00622FFE"/>
    <w:rsid w:val="00623566"/>
    <w:rsid w:val="00624646"/>
    <w:rsid w:val="00624903"/>
    <w:rsid w:val="0062497C"/>
    <w:rsid w:val="0062543D"/>
    <w:rsid w:val="00625619"/>
    <w:rsid w:val="00625E90"/>
    <w:rsid w:val="0062668E"/>
    <w:rsid w:val="00626CD0"/>
    <w:rsid w:val="006275F4"/>
    <w:rsid w:val="00630267"/>
    <w:rsid w:val="0063093E"/>
    <w:rsid w:val="00630CAD"/>
    <w:rsid w:val="0063246D"/>
    <w:rsid w:val="0063296A"/>
    <w:rsid w:val="00632A55"/>
    <w:rsid w:val="006332C1"/>
    <w:rsid w:val="0063354F"/>
    <w:rsid w:val="00634022"/>
    <w:rsid w:val="00634286"/>
    <w:rsid w:val="00634653"/>
    <w:rsid w:val="00634A5B"/>
    <w:rsid w:val="00635C76"/>
    <w:rsid w:val="00636930"/>
    <w:rsid w:val="006375A1"/>
    <w:rsid w:val="00637936"/>
    <w:rsid w:val="0064047F"/>
    <w:rsid w:val="00640B4F"/>
    <w:rsid w:val="00640D16"/>
    <w:rsid w:val="00640F56"/>
    <w:rsid w:val="006412B6"/>
    <w:rsid w:val="006422B9"/>
    <w:rsid w:val="006430BE"/>
    <w:rsid w:val="00643434"/>
    <w:rsid w:val="0064389F"/>
    <w:rsid w:val="00643E78"/>
    <w:rsid w:val="00643F1E"/>
    <w:rsid w:val="00644627"/>
    <w:rsid w:val="00644656"/>
    <w:rsid w:val="006456EA"/>
    <w:rsid w:val="006457B9"/>
    <w:rsid w:val="00645BCF"/>
    <w:rsid w:val="0064646A"/>
    <w:rsid w:val="00646EDF"/>
    <w:rsid w:val="00650B9E"/>
    <w:rsid w:val="00650C54"/>
    <w:rsid w:val="006511A2"/>
    <w:rsid w:val="0065125A"/>
    <w:rsid w:val="00651409"/>
    <w:rsid w:val="00651B3C"/>
    <w:rsid w:val="006525F4"/>
    <w:rsid w:val="00653A76"/>
    <w:rsid w:val="00653DC4"/>
    <w:rsid w:val="00653FC0"/>
    <w:rsid w:val="00654B37"/>
    <w:rsid w:val="00656DDD"/>
    <w:rsid w:val="006572C9"/>
    <w:rsid w:val="006578CD"/>
    <w:rsid w:val="00660128"/>
    <w:rsid w:val="00660402"/>
    <w:rsid w:val="00660BF5"/>
    <w:rsid w:val="00661BFB"/>
    <w:rsid w:val="00661E03"/>
    <w:rsid w:val="0066245D"/>
    <w:rsid w:val="00662827"/>
    <w:rsid w:val="00662D22"/>
    <w:rsid w:val="006636C1"/>
    <w:rsid w:val="006638B7"/>
    <w:rsid w:val="006651D0"/>
    <w:rsid w:val="0066549F"/>
    <w:rsid w:val="00666BF2"/>
    <w:rsid w:val="00667477"/>
    <w:rsid w:val="006701F9"/>
    <w:rsid w:val="006709E2"/>
    <w:rsid w:val="00670C7C"/>
    <w:rsid w:val="00671210"/>
    <w:rsid w:val="00671892"/>
    <w:rsid w:val="006718EA"/>
    <w:rsid w:val="00672658"/>
    <w:rsid w:val="006734AD"/>
    <w:rsid w:val="006746DD"/>
    <w:rsid w:val="00674A4F"/>
    <w:rsid w:val="0067538E"/>
    <w:rsid w:val="00675A70"/>
    <w:rsid w:val="006771D4"/>
    <w:rsid w:val="00677538"/>
    <w:rsid w:val="00677C37"/>
    <w:rsid w:val="00680829"/>
    <w:rsid w:val="0068191A"/>
    <w:rsid w:val="00681FE7"/>
    <w:rsid w:val="006826A3"/>
    <w:rsid w:val="006828DA"/>
    <w:rsid w:val="006831BD"/>
    <w:rsid w:val="0068330B"/>
    <w:rsid w:val="00683383"/>
    <w:rsid w:val="00684153"/>
    <w:rsid w:val="00685106"/>
    <w:rsid w:val="0068543F"/>
    <w:rsid w:val="00685D5A"/>
    <w:rsid w:val="00685F95"/>
    <w:rsid w:val="00686630"/>
    <w:rsid w:val="00686C50"/>
    <w:rsid w:val="00686D5C"/>
    <w:rsid w:val="006870A5"/>
    <w:rsid w:val="00687379"/>
    <w:rsid w:val="0068740F"/>
    <w:rsid w:val="00687A44"/>
    <w:rsid w:val="00687F45"/>
    <w:rsid w:val="006902B8"/>
    <w:rsid w:val="00691755"/>
    <w:rsid w:val="00691D9B"/>
    <w:rsid w:val="00692852"/>
    <w:rsid w:val="006936C2"/>
    <w:rsid w:val="00694EC4"/>
    <w:rsid w:val="00695413"/>
    <w:rsid w:val="006959C2"/>
    <w:rsid w:val="00695C8E"/>
    <w:rsid w:val="00695F2E"/>
    <w:rsid w:val="00696C59"/>
    <w:rsid w:val="00696E27"/>
    <w:rsid w:val="0069738A"/>
    <w:rsid w:val="00697C00"/>
    <w:rsid w:val="00697E85"/>
    <w:rsid w:val="006A0174"/>
    <w:rsid w:val="006A1B6D"/>
    <w:rsid w:val="006A25DB"/>
    <w:rsid w:val="006A2C7B"/>
    <w:rsid w:val="006A2CC9"/>
    <w:rsid w:val="006A35C8"/>
    <w:rsid w:val="006A3680"/>
    <w:rsid w:val="006A4214"/>
    <w:rsid w:val="006A424A"/>
    <w:rsid w:val="006A4BE8"/>
    <w:rsid w:val="006A4CFD"/>
    <w:rsid w:val="006A4EC1"/>
    <w:rsid w:val="006A59C7"/>
    <w:rsid w:val="006A5E7D"/>
    <w:rsid w:val="006A5FBA"/>
    <w:rsid w:val="006A66D7"/>
    <w:rsid w:val="006A7875"/>
    <w:rsid w:val="006B101A"/>
    <w:rsid w:val="006B37AC"/>
    <w:rsid w:val="006B3C02"/>
    <w:rsid w:val="006B4037"/>
    <w:rsid w:val="006B4315"/>
    <w:rsid w:val="006B48F5"/>
    <w:rsid w:val="006B5E52"/>
    <w:rsid w:val="006B6C82"/>
    <w:rsid w:val="006B706E"/>
    <w:rsid w:val="006B78A0"/>
    <w:rsid w:val="006C0084"/>
    <w:rsid w:val="006C0117"/>
    <w:rsid w:val="006C01F3"/>
    <w:rsid w:val="006C047E"/>
    <w:rsid w:val="006C219B"/>
    <w:rsid w:val="006C2661"/>
    <w:rsid w:val="006C277E"/>
    <w:rsid w:val="006C293E"/>
    <w:rsid w:val="006C2CF9"/>
    <w:rsid w:val="006C303B"/>
    <w:rsid w:val="006C3045"/>
    <w:rsid w:val="006C3CE9"/>
    <w:rsid w:val="006C4AA2"/>
    <w:rsid w:val="006C520D"/>
    <w:rsid w:val="006C6B09"/>
    <w:rsid w:val="006C73EE"/>
    <w:rsid w:val="006C7BC8"/>
    <w:rsid w:val="006D0208"/>
    <w:rsid w:val="006D079A"/>
    <w:rsid w:val="006D0FFE"/>
    <w:rsid w:val="006D12F5"/>
    <w:rsid w:val="006D1692"/>
    <w:rsid w:val="006D2195"/>
    <w:rsid w:val="006D2212"/>
    <w:rsid w:val="006D2803"/>
    <w:rsid w:val="006D41A9"/>
    <w:rsid w:val="006D434F"/>
    <w:rsid w:val="006D44B2"/>
    <w:rsid w:val="006D48F4"/>
    <w:rsid w:val="006D4C40"/>
    <w:rsid w:val="006D5C5A"/>
    <w:rsid w:val="006D63FD"/>
    <w:rsid w:val="006D701A"/>
    <w:rsid w:val="006E0501"/>
    <w:rsid w:val="006E0F65"/>
    <w:rsid w:val="006E1094"/>
    <w:rsid w:val="006E185F"/>
    <w:rsid w:val="006E470C"/>
    <w:rsid w:val="006E4A2D"/>
    <w:rsid w:val="006E4E11"/>
    <w:rsid w:val="006E527F"/>
    <w:rsid w:val="006E56DA"/>
    <w:rsid w:val="006E5758"/>
    <w:rsid w:val="006E5A3C"/>
    <w:rsid w:val="006E5F94"/>
    <w:rsid w:val="006E6456"/>
    <w:rsid w:val="006E6764"/>
    <w:rsid w:val="006E67C1"/>
    <w:rsid w:val="006E70F2"/>
    <w:rsid w:val="006E7A9F"/>
    <w:rsid w:val="006F04D6"/>
    <w:rsid w:val="006F1BBE"/>
    <w:rsid w:val="006F2B6F"/>
    <w:rsid w:val="006F3515"/>
    <w:rsid w:val="006F3E9A"/>
    <w:rsid w:val="006F498B"/>
    <w:rsid w:val="006F4B06"/>
    <w:rsid w:val="006F56C4"/>
    <w:rsid w:val="006F5E17"/>
    <w:rsid w:val="006F5E8D"/>
    <w:rsid w:val="006F692A"/>
    <w:rsid w:val="006F6EF3"/>
    <w:rsid w:val="006F7B0F"/>
    <w:rsid w:val="006FFDD7"/>
    <w:rsid w:val="007026F3"/>
    <w:rsid w:val="00702BAF"/>
    <w:rsid w:val="007034AC"/>
    <w:rsid w:val="00703A4D"/>
    <w:rsid w:val="007041C6"/>
    <w:rsid w:val="00704B05"/>
    <w:rsid w:val="007055A4"/>
    <w:rsid w:val="00706887"/>
    <w:rsid w:val="007068EE"/>
    <w:rsid w:val="00706C04"/>
    <w:rsid w:val="00707812"/>
    <w:rsid w:val="007105EE"/>
    <w:rsid w:val="00710C58"/>
    <w:rsid w:val="0071103D"/>
    <w:rsid w:val="0071160D"/>
    <w:rsid w:val="007118A8"/>
    <w:rsid w:val="00711B06"/>
    <w:rsid w:val="00711B07"/>
    <w:rsid w:val="00712070"/>
    <w:rsid w:val="007123CC"/>
    <w:rsid w:val="00712C5E"/>
    <w:rsid w:val="007130F6"/>
    <w:rsid w:val="007135CE"/>
    <w:rsid w:val="007143DA"/>
    <w:rsid w:val="0071466B"/>
    <w:rsid w:val="0071471E"/>
    <w:rsid w:val="00716C9E"/>
    <w:rsid w:val="00716E68"/>
    <w:rsid w:val="00717414"/>
    <w:rsid w:val="00717589"/>
    <w:rsid w:val="00717B88"/>
    <w:rsid w:val="00717FD2"/>
    <w:rsid w:val="00721186"/>
    <w:rsid w:val="0072125E"/>
    <w:rsid w:val="007223B9"/>
    <w:rsid w:val="00724D7E"/>
    <w:rsid w:val="00725455"/>
    <w:rsid w:val="00727E72"/>
    <w:rsid w:val="00730A9B"/>
    <w:rsid w:val="00730B5D"/>
    <w:rsid w:val="00730CA5"/>
    <w:rsid w:val="00731019"/>
    <w:rsid w:val="0073133F"/>
    <w:rsid w:val="00732276"/>
    <w:rsid w:val="00732F1B"/>
    <w:rsid w:val="00733551"/>
    <w:rsid w:val="00734CF3"/>
    <w:rsid w:val="00736602"/>
    <w:rsid w:val="0073687A"/>
    <w:rsid w:val="00736C10"/>
    <w:rsid w:val="00736C70"/>
    <w:rsid w:val="00737161"/>
    <w:rsid w:val="007406A9"/>
    <w:rsid w:val="007415B9"/>
    <w:rsid w:val="00741FD3"/>
    <w:rsid w:val="0074232C"/>
    <w:rsid w:val="007427CB"/>
    <w:rsid w:val="00742941"/>
    <w:rsid w:val="00743AF3"/>
    <w:rsid w:val="0074474D"/>
    <w:rsid w:val="00745405"/>
    <w:rsid w:val="00745621"/>
    <w:rsid w:val="0074571E"/>
    <w:rsid w:val="007469CC"/>
    <w:rsid w:val="007473E5"/>
    <w:rsid w:val="0075026D"/>
    <w:rsid w:val="007502AE"/>
    <w:rsid w:val="00751C1D"/>
    <w:rsid w:val="00751DA2"/>
    <w:rsid w:val="00752225"/>
    <w:rsid w:val="00752778"/>
    <w:rsid w:val="007547BC"/>
    <w:rsid w:val="00754866"/>
    <w:rsid w:val="007553E0"/>
    <w:rsid w:val="00755A28"/>
    <w:rsid w:val="00755A31"/>
    <w:rsid w:val="00755F83"/>
    <w:rsid w:val="00756838"/>
    <w:rsid w:val="00756EA7"/>
    <w:rsid w:val="00757268"/>
    <w:rsid w:val="00757960"/>
    <w:rsid w:val="00757EA1"/>
    <w:rsid w:val="00760517"/>
    <w:rsid w:val="007606AC"/>
    <w:rsid w:val="00760CAF"/>
    <w:rsid w:val="00761034"/>
    <w:rsid w:val="007616D5"/>
    <w:rsid w:val="0076200B"/>
    <w:rsid w:val="00762096"/>
    <w:rsid w:val="007626F6"/>
    <w:rsid w:val="00762C80"/>
    <w:rsid w:val="00763774"/>
    <w:rsid w:val="00763FA2"/>
    <w:rsid w:val="0076419F"/>
    <w:rsid w:val="00764548"/>
    <w:rsid w:val="00764BC3"/>
    <w:rsid w:val="00764BDA"/>
    <w:rsid w:val="007652BE"/>
    <w:rsid w:val="007658B1"/>
    <w:rsid w:val="00765A34"/>
    <w:rsid w:val="00767C68"/>
    <w:rsid w:val="00770EBA"/>
    <w:rsid w:val="007714DC"/>
    <w:rsid w:val="00771AF5"/>
    <w:rsid w:val="00771F47"/>
    <w:rsid w:val="00773EDA"/>
    <w:rsid w:val="0077417B"/>
    <w:rsid w:val="007759AA"/>
    <w:rsid w:val="007774D2"/>
    <w:rsid w:val="007800F6"/>
    <w:rsid w:val="00780FE1"/>
    <w:rsid w:val="0078148D"/>
    <w:rsid w:val="007819B3"/>
    <w:rsid w:val="007821CB"/>
    <w:rsid w:val="00782887"/>
    <w:rsid w:val="00782A31"/>
    <w:rsid w:val="007830A0"/>
    <w:rsid w:val="007830C8"/>
    <w:rsid w:val="0078384B"/>
    <w:rsid w:val="00783C15"/>
    <w:rsid w:val="00785201"/>
    <w:rsid w:val="0078552F"/>
    <w:rsid w:val="00785ED7"/>
    <w:rsid w:val="00786114"/>
    <w:rsid w:val="007901C8"/>
    <w:rsid w:val="00791717"/>
    <w:rsid w:val="00791B8F"/>
    <w:rsid w:val="00794039"/>
    <w:rsid w:val="0079436D"/>
    <w:rsid w:val="00794500"/>
    <w:rsid w:val="00794FCC"/>
    <w:rsid w:val="007953C5"/>
    <w:rsid w:val="00795A32"/>
    <w:rsid w:val="00795B30"/>
    <w:rsid w:val="00795D0A"/>
    <w:rsid w:val="00795F1B"/>
    <w:rsid w:val="007967B8"/>
    <w:rsid w:val="00797A47"/>
    <w:rsid w:val="007A0379"/>
    <w:rsid w:val="007A05F5"/>
    <w:rsid w:val="007A18E4"/>
    <w:rsid w:val="007A197C"/>
    <w:rsid w:val="007A2212"/>
    <w:rsid w:val="007A2BB7"/>
    <w:rsid w:val="007A32BC"/>
    <w:rsid w:val="007A35F4"/>
    <w:rsid w:val="007A375F"/>
    <w:rsid w:val="007A456F"/>
    <w:rsid w:val="007A47E6"/>
    <w:rsid w:val="007A50CA"/>
    <w:rsid w:val="007A5546"/>
    <w:rsid w:val="007A58B5"/>
    <w:rsid w:val="007A60DF"/>
    <w:rsid w:val="007A6492"/>
    <w:rsid w:val="007A6901"/>
    <w:rsid w:val="007A6B72"/>
    <w:rsid w:val="007A7161"/>
    <w:rsid w:val="007A7940"/>
    <w:rsid w:val="007A7E22"/>
    <w:rsid w:val="007B003E"/>
    <w:rsid w:val="007B09B5"/>
    <w:rsid w:val="007B0DF9"/>
    <w:rsid w:val="007B12A3"/>
    <w:rsid w:val="007B29A9"/>
    <w:rsid w:val="007B3B77"/>
    <w:rsid w:val="007B48C7"/>
    <w:rsid w:val="007B4D21"/>
    <w:rsid w:val="007B4DCB"/>
    <w:rsid w:val="007B61FE"/>
    <w:rsid w:val="007B6300"/>
    <w:rsid w:val="007B636B"/>
    <w:rsid w:val="007B6630"/>
    <w:rsid w:val="007B708E"/>
    <w:rsid w:val="007B7262"/>
    <w:rsid w:val="007B78A0"/>
    <w:rsid w:val="007C0F32"/>
    <w:rsid w:val="007C1895"/>
    <w:rsid w:val="007C1A9A"/>
    <w:rsid w:val="007C2234"/>
    <w:rsid w:val="007C2B50"/>
    <w:rsid w:val="007C3127"/>
    <w:rsid w:val="007C3432"/>
    <w:rsid w:val="007C35DB"/>
    <w:rsid w:val="007C3CB8"/>
    <w:rsid w:val="007C481F"/>
    <w:rsid w:val="007C4BDD"/>
    <w:rsid w:val="007C5C60"/>
    <w:rsid w:val="007C62F3"/>
    <w:rsid w:val="007C6445"/>
    <w:rsid w:val="007C6A03"/>
    <w:rsid w:val="007C6D6E"/>
    <w:rsid w:val="007D0EC2"/>
    <w:rsid w:val="007D1593"/>
    <w:rsid w:val="007D2A9F"/>
    <w:rsid w:val="007D30D0"/>
    <w:rsid w:val="007D353E"/>
    <w:rsid w:val="007D38F2"/>
    <w:rsid w:val="007D3BEB"/>
    <w:rsid w:val="007D4F22"/>
    <w:rsid w:val="007D540A"/>
    <w:rsid w:val="007D562B"/>
    <w:rsid w:val="007D6227"/>
    <w:rsid w:val="007D646F"/>
    <w:rsid w:val="007D671C"/>
    <w:rsid w:val="007D75E8"/>
    <w:rsid w:val="007D7D67"/>
    <w:rsid w:val="007E0373"/>
    <w:rsid w:val="007E1EA1"/>
    <w:rsid w:val="007E208D"/>
    <w:rsid w:val="007E276E"/>
    <w:rsid w:val="007E35CA"/>
    <w:rsid w:val="007E35F4"/>
    <w:rsid w:val="007E3838"/>
    <w:rsid w:val="007E3A15"/>
    <w:rsid w:val="007E4291"/>
    <w:rsid w:val="007E4E93"/>
    <w:rsid w:val="007E554D"/>
    <w:rsid w:val="007E557B"/>
    <w:rsid w:val="007E581F"/>
    <w:rsid w:val="007E6B1E"/>
    <w:rsid w:val="007E72D2"/>
    <w:rsid w:val="007E747C"/>
    <w:rsid w:val="007F0266"/>
    <w:rsid w:val="007F0516"/>
    <w:rsid w:val="007F10C3"/>
    <w:rsid w:val="007F1296"/>
    <w:rsid w:val="007F132E"/>
    <w:rsid w:val="007F1E6C"/>
    <w:rsid w:val="007F1F8B"/>
    <w:rsid w:val="007F2C95"/>
    <w:rsid w:val="007F3509"/>
    <w:rsid w:val="007F385C"/>
    <w:rsid w:val="007F3C93"/>
    <w:rsid w:val="007F3E65"/>
    <w:rsid w:val="007F44E1"/>
    <w:rsid w:val="007F4AE8"/>
    <w:rsid w:val="007F4EF5"/>
    <w:rsid w:val="007F50CA"/>
    <w:rsid w:val="007F5D9E"/>
    <w:rsid w:val="007F6456"/>
    <w:rsid w:val="007F7D29"/>
    <w:rsid w:val="00800508"/>
    <w:rsid w:val="008010F2"/>
    <w:rsid w:val="00801277"/>
    <w:rsid w:val="0080177C"/>
    <w:rsid w:val="00801B2A"/>
    <w:rsid w:val="008020F2"/>
    <w:rsid w:val="008023E9"/>
    <w:rsid w:val="008031B4"/>
    <w:rsid w:val="00804A24"/>
    <w:rsid w:val="00805991"/>
    <w:rsid w:val="00805A1D"/>
    <w:rsid w:val="00806202"/>
    <w:rsid w:val="008108A5"/>
    <w:rsid w:val="00810A7D"/>
    <w:rsid w:val="008115F4"/>
    <w:rsid w:val="00811AA0"/>
    <w:rsid w:val="00811F24"/>
    <w:rsid w:val="00812159"/>
    <w:rsid w:val="008123B6"/>
    <w:rsid w:val="008123FC"/>
    <w:rsid w:val="008128F5"/>
    <w:rsid w:val="00812B49"/>
    <w:rsid w:val="00815A82"/>
    <w:rsid w:val="00815C1D"/>
    <w:rsid w:val="00816735"/>
    <w:rsid w:val="008168DA"/>
    <w:rsid w:val="00816983"/>
    <w:rsid w:val="00816F2F"/>
    <w:rsid w:val="00817196"/>
    <w:rsid w:val="00817621"/>
    <w:rsid w:val="008209CD"/>
    <w:rsid w:val="00820C06"/>
    <w:rsid w:val="0082191F"/>
    <w:rsid w:val="00822781"/>
    <w:rsid w:val="008229FF"/>
    <w:rsid w:val="00822CB2"/>
    <w:rsid w:val="00822DD5"/>
    <w:rsid w:val="00823271"/>
    <w:rsid w:val="00824C1E"/>
    <w:rsid w:val="00824D6B"/>
    <w:rsid w:val="00824F07"/>
    <w:rsid w:val="00825933"/>
    <w:rsid w:val="008261EB"/>
    <w:rsid w:val="008266D8"/>
    <w:rsid w:val="008266ED"/>
    <w:rsid w:val="00827138"/>
    <w:rsid w:val="008302D9"/>
    <w:rsid w:val="00830460"/>
    <w:rsid w:val="0083083E"/>
    <w:rsid w:val="0083130F"/>
    <w:rsid w:val="00831BBD"/>
    <w:rsid w:val="0083221F"/>
    <w:rsid w:val="0083278A"/>
    <w:rsid w:val="00832F32"/>
    <w:rsid w:val="00832F8D"/>
    <w:rsid w:val="0083309B"/>
    <w:rsid w:val="008347EE"/>
    <w:rsid w:val="00834D33"/>
    <w:rsid w:val="0083525B"/>
    <w:rsid w:val="00835643"/>
    <w:rsid w:val="00837104"/>
    <w:rsid w:val="008379D4"/>
    <w:rsid w:val="0083C02A"/>
    <w:rsid w:val="00840000"/>
    <w:rsid w:val="00840484"/>
    <w:rsid w:val="008407D8"/>
    <w:rsid w:val="0084089A"/>
    <w:rsid w:val="00840FB0"/>
    <w:rsid w:val="00841055"/>
    <w:rsid w:val="00841D98"/>
    <w:rsid w:val="00842BD7"/>
    <w:rsid w:val="0084358D"/>
    <w:rsid w:val="00843CFF"/>
    <w:rsid w:val="00843E7D"/>
    <w:rsid w:val="00844091"/>
    <w:rsid w:val="00844291"/>
    <w:rsid w:val="0084532E"/>
    <w:rsid w:val="008454F4"/>
    <w:rsid w:val="00846A88"/>
    <w:rsid w:val="00846EA8"/>
    <w:rsid w:val="00847001"/>
    <w:rsid w:val="008479C0"/>
    <w:rsid w:val="0085023F"/>
    <w:rsid w:val="00850B66"/>
    <w:rsid w:val="00850C96"/>
    <w:rsid w:val="00851814"/>
    <w:rsid w:val="00851D34"/>
    <w:rsid w:val="0085206F"/>
    <w:rsid w:val="00852C26"/>
    <w:rsid w:val="00852C5C"/>
    <w:rsid w:val="0085324E"/>
    <w:rsid w:val="0085363B"/>
    <w:rsid w:val="00853746"/>
    <w:rsid w:val="00853A70"/>
    <w:rsid w:val="00853C70"/>
    <w:rsid w:val="008540FE"/>
    <w:rsid w:val="008547E9"/>
    <w:rsid w:val="00854879"/>
    <w:rsid w:val="00854E78"/>
    <w:rsid w:val="00855B21"/>
    <w:rsid w:val="0085673A"/>
    <w:rsid w:val="008570D5"/>
    <w:rsid w:val="008574C2"/>
    <w:rsid w:val="0085777D"/>
    <w:rsid w:val="00857D97"/>
    <w:rsid w:val="00857EB5"/>
    <w:rsid w:val="00860F9A"/>
    <w:rsid w:val="0086107D"/>
    <w:rsid w:val="00861A36"/>
    <w:rsid w:val="0086251F"/>
    <w:rsid w:val="00862A00"/>
    <w:rsid w:val="00862ADE"/>
    <w:rsid w:val="00862B26"/>
    <w:rsid w:val="00862DD7"/>
    <w:rsid w:val="008636DB"/>
    <w:rsid w:val="0086371C"/>
    <w:rsid w:val="00864774"/>
    <w:rsid w:val="008647D7"/>
    <w:rsid w:val="00864F91"/>
    <w:rsid w:val="008652B1"/>
    <w:rsid w:val="00866369"/>
    <w:rsid w:val="00866C8B"/>
    <w:rsid w:val="00866ED2"/>
    <w:rsid w:val="0086775F"/>
    <w:rsid w:val="00867796"/>
    <w:rsid w:val="00867E33"/>
    <w:rsid w:val="008702EC"/>
    <w:rsid w:val="008710CD"/>
    <w:rsid w:val="00871807"/>
    <w:rsid w:val="0087181D"/>
    <w:rsid w:val="00871D11"/>
    <w:rsid w:val="00871DD4"/>
    <w:rsid w:val="00872EAE"/>
    <w:rsid w:val="0087334E"/>
    <w:rsid w:val="008740C3"/>
    <w:rsid w:val="00874200"/>
    <w:rsid w:val="00874E08"/>
    <w:rsid w:val="00874F01"/>
    <w:rsid w:val="0087510E"/>
    <w:rsid w:val="00875830"/>
    <w:rsid w:val="0087647C"/>
    <w:rsid w:val="00876691"/>
    <w:rsid w:val="0087689A"/>
    <w:rsid w:val="0087690F"/>
    <w:rsid w:val="00877178"/>
    <w:rsid w:val="008773E9"/>
    <w:rsid w:val="008774A6"/>
    <w:rsid w:val="00877A91"/>
    <w:rsid w:val="00877FFA"/>
    <w:rsid w:val="00880697"/>
    <w:rsid w:val="00880B43"/>
    <w:rsid w:val="00881B4D"/>
    <w:rsid w:val="00881DB5"/>
    <w:rsid w:val="00882682"/>
    <w:rsid w:val="00882CBD"/>
    <w:rsid w:val="008832C1"/>
    <w:rsid w:val="0088335B"/>
    <w:rsid w:val="008837DC"/>
    <w:rsid w:val="00883EC3"/>
    <w:rsid w:val="00884A48"/>
    <w:rsid w:val="00885F81"/>
    <w:rsid w:val="00885F92"/>
    <w:rsid w:val="00886677"/>
    <w:rsid w:val="008868B2"/>
    <w:rsid w:val="0088699E"/>
    <w:rsid w:val="0088704B"/>
    <w:rsid w:val="008873BA"/>
    <w:rsid w:val="00887B03"/>
    <w:rsid w:val="00890631"/>
    <w:rsid w:val="00890814"/>
    <w:rsid w:val="00890AA2"/>
    <w:rsid w:val="00891F2C"/>
    <w:rsid w:val="008926AE"/>
    <w:rsid w:val="00892C3E"/>
    <w:rsid w:val="008934E1"/>
    <w:rsid w:val="008935C9"/>
    <w:rsid w:val="008936D8"/>
    <w:rsid w:val="00893C26"/>
    <w:rsid w:val="00893D8E"/>
    <w:rsid w:val="0089443F"/>
    <w:rsid w:val="00895004"/>
    <w:rsid w:val="00895287"/>
    <w:rsid w:val="008960B0"/>
    <w:rsid w:val="0089631A"/>
    <w:rsid w:val="00896340"/>
    <w:rsid w:val="00896393"/>
    <w:rsid w:val="00896E9C"/>
    <w:rsid w:val="008A0532"/>
    <w:rsid w:val="008A0749"/>
    <w:rsid w:val="008A0DC4"/>
    <w:rsid w:val="008A16DD"/>
    <w:rsid w:val="008A173C"/>
    <w:rsid w:val="008A19B8"/>
    <w:rsid w:val="008A1A43"/>
    <w:rsid w:val="008A1F58"/>
    <w:rsid w:val="008A36B6"/>
    <w:rsid w:val="008A37DA"/>
    <w:rsid w:val="008A3C93"/>
    <w:rsid w:val="008A3FD2"/>
    <w:rsid w:val="008A445C"/>
    <w:rsid w:val="008A4E57"/>
    <w:rsid w:val="008A59F6"/>
    <w:rsid w:val="008A5C05"/>
    <w:rsid w:val="008A5F19"/>
    <w:rsid w:val="008A649C"/>
    <w:rsid w:val="008A64B0"/>
    <w:rsid w:val="008A6734"/>
    <w:rsid w:val="008A7162"/>
    <w:rsid w:val="008A7A69"/>
    <w:rsid w:val="008A7C55"/>
    <w:rsid w:val="008B0AD1"/>
    <w:rsid w:val="008B0B4C"/>
    <w:rsid w:val="008B0E88"/>
    <w:rsid w:val="008B105B"/>
    <w:rsid w:val="008B1331"/>
    <w:rsid w:val="008B143C"/>
    <w:rsid w:val="008B15BA"/>
    <w:rsid w:val="008B264D"/>
    <w:rsid w:val="008B296C"/>
    <w:rsid w:val="008B2A54"/>
    <w:rsid w:val="008B37D8"/>
    <w:rsid w:val="008B449D"/>
    <w:rsid w:val="008B493C"/>
    <w:rsid w:val="008B512A"/>
    <w:rsid w:val="008B5CE8"/>
    <w:rsid w:val="008B5DDA"/>
    <w:rsid w:val="008B6596"/>
    <w:rsid w:val="008B66D2"/>
    <w:rsid w:val="008B677E"/>
    <w:rsid w:val="008B7046"/>
    <w:rsid w:val="008B72DC"/>
    <w:rsid w:val="008B7866"/>
    <w:rsid w:val="008B7BB8"/>
    <w:rsid w:val="008B8070"/>
    <w:rsid w:val="008C0A9E"/>
    <w:rsid w:val="008C19E8"/>
    <w:rsid w:val="008C1C1C"/>
    <w:rsid w:val="008C22A1"/>
    <w:rsid w:val="008C31D8"/>
    <w:rsid w:val="008C33B9"/>
    <w:rsid w:val="008C408B"/>
    <w:rsid w:val="008C429B"/>
    <w:rsid w:val="008C4A05"/>
    <w:rsid w:val="008C5012"/>
    <w:rsid w:val="008C514C"/>
    <w:rsid w:val="008C5A56"/>
    <w:rsid w:val="008C6364"/>
    <w:rsid w:val="008C6984"/>
    <w:rsid w:val="008C6D02"/>
    <w:rsid w:val="008C7B8A"/>
    <w:rsid w:val="008D0A12"/>
    <w:rsid w:val="008D113C"/>
    <w:rsid w:val="008D1B50"/>
    <w:rsid w:val="008D1D1A"/>
    <w:rsid w:val="008D2C0A"/>
    <w:rsid w:val="008D2CFD"/>
    <w:rsid w:val="008D305E"/>
    <w:rsid w:val="008D4308"/>
    <w:rsid w:val="008D5208"/>
    <w:rsid w:val="008D5242"/>
    <w:rsid w:val="008D5746"/>
    <w:rsid w:val="008D5B97"/>
    <w:rsid w:val="008D68DC"/>
    <w:rsid w:val="008D6DED"/>
    <w:rsid w:val="008D7063"/>
    <w:rsid w:val="008D714E"/>
    <w:rsid w:val="008D7754"/>
    <w:rsid w:val="008D7809"/>
    <w:rsid w:val="008E084B"/>
    <w:rsid w:val="008E11CE"/>
    <w:rsid w:val="008E1AF7"/>
    <w:rsid w:val="008E22AB"/>
    <w:rsid w:val="008E2B2F"/>
    <w:rsid w:val="008E2F9C"/>
    <w:rsid w:val="008E3E39"/>
    <w:rsid w:val="008E44D6"/>
    <w:rsid w:val="008E4B3E"/>
    <w:rsid w:val="008E4F97"/>
    <w:rsid w:val="008E51FD"/>
    <w:rsid w:val="008E52DB"/>
    <w:rsid w:val="008E5429"/>
    <w:rsid w:val="008E5D71"/>
    <w:rsid w:val="008E5F7C"/>
    <w:rsid w:val="008E614D"/>
    <w:rsid w:val="008E728C"/>
    <w:rsid w:val="008E73FF"/>
    <w:rsid w:val="008E766C"/>
    <w:rsid w:val="008F0EC8"/>
    <w:rsid w:val="008F19DD"/>
    <w:rsid w:val="008F2C0A"/>
    <w:rsid w:val="008F3A41"/>
    <w:rsid w:val="008F621F"/>
    <w:rsid w:val="008F6B05"/>
    <w:rsid w:val="008F7A3E"/>
    <w:rsid w:val="008F7C1C"/>
    <w:rsid w:val="00900EAD"/>
    <w:rsid w:val="0090109A"/>
    <w:rsid w:val="00903B5D"/>
    <w:rsid w:val="00904E3C"/>
    <w:rsid w:val="009052D6"/>
    <w:rsid w:val="00905BCB"/>
    <w:rsid w:val="00905D40"/>
    <w:rsid w:val="00906539"/>
    <w:rsid w:val="00906A64"/>
    <w:rsid w:val="00906AAF"/>
    <w:rsid w:val="00906ACF"/>
    <w:rsid w:val="00906D0A"/>
    <w:rsid w:val="00906D80"/>
    <w:rsid w:val="009076A0"/>
    <w:rsid w:val="00907DC2"/>
    <w:rsid w:val="00911D75"/>
    <w:rsid w:val="00912210"/>
    <w:rsid w:val="009129FD"/>
    <w:rsid w:val="0091325A"/>
    <w:rsid w:val="00913D39"/>
    <w:rsid w:val="00914B4B"/>
    <w:rsid w:val="00914FF9"/>
    <w:rsid w:val="0091551C"/>
    <w:rsid w:val="00915F4E"/>
    <w:rsid w:val="00916374"/>
    <w:rsid w:val="00916A37"/>
    <w:rsid w:val="0091713E"/>
    <w:rsid w:val="009173E6"/>
    <w:rsid w:val="009176FE"/>
    <w:rsid w:val="0092017E"/>
    <w:rsid w:val="00920464"/>
    <w:rsid w:val="0092248E"/>
    <w:rsid w:val="0092262B"/>
    <w:rsid w:val="00922D21"/>
    <w:rsid w:val="009243B0"/>
    <w:rsid w:val="00924E57"/>
    <w:rsid w:val="00924EBA"/>
    <w:rsid w:val="00924FAD"/>
    <w:rsid w:val="00925434"/>
    <w:rsid w:val="009258C6"/>
    <w:rsid w:val="00925A3D"/>
    <w:rsid w:val="009263E4"/>
    <w:rsid w:val="00926791"/>
    <w:rsid w:val="00926EEE"/>
    <w:rsid w:val="00927773"/>
    <w:rsid w:val="0093051D"/>
    <w:rsid w:val="00931950"/>
    <w:rsid w:val="009329F7"/>
    <w:rsid w:val="00933A3A"/>
    <w:rsid w:val="00933B5C"/>
    <w:rsid w:val="00933B99"/>
    <w:rsid w:val="00934665"/>
    <w:rsid w:val="009347C0"/>
    <w:rsid w:val="0093518A"/>
    <w:rsid w:val="009364FB"/>
    <w:rsid w:val="0093661A"/>
    <w:rsid w:val="00936BB7"/>
    <w:rsid w:val="009372AB"/>
    <w:rsid w:val="00940082"/>
    <w:rsid w:val="00940642"/>
    <w:rsid w:val="00940D16"/>
    <w:rsid w:val="00941468"/>
    <w:rsid w:val="009416D7"/>
    <w:rsid w:val="00941A01"/>
    <w:rsid w:val="009423FE"/>
    <w:rsid w:val="0094247F"/>
    <w:rsid w:val="009435D0"/>
    <w:rsid w:val="00943605"/>
    <w:rsid w:val="00943A1A"/>
    <w:rsid w:val="00943C86"/>
    <w:rsid w:val="00943F9D"/>
    <w:rsid w:val="00944A17"/>
    <w:rsid w:val="00944B98"/>
    <w:rsid w:val="009458F0"/>
    <w:rsid w:val="00945E35"/>
    <w:rsid w:val="009463B8"/>
    <w:rsid w:val="00946FB5"/>
    <w:rsid w:val="0094746D"/>
    <w:rsid w:val="00947DDE"/>
    <w:rsid w:val="00951594"/>
    <w:rsid w:val="00951633"/>
    <w:rsid w:val="0095356B"/>
    <w:rsid w:val="009537D7"/>
    <w:rsid w:val="009547D6"/>
    <w:rsid w:val="00954A6F"/>
    <w:rsid w:val="00954AE0"/>
    <w:rsid w:val="00954D95"/>
    <w:rsid w:val="00954FD8"/>
    <w:rsid w:val="00955241"/>
    <w:rsid w:val="00955476"/>
    <w:rsid w:val="009556DA"/>
    <w:rsid w:val="00956A28"/>
    <w:rsid w:val="00957031"/>
    <w:rsid w:val="009576F8"/>
    <w:rsid w:val="00960048"/>
    <w:rsid w:val="00960169"/>
    <w:rsid w:val="009602F8"/>
    <w:rsid w:val="00960393"/>
    <w:rsid w:val="00961783"/>
    <w:rsid w:val="00962105"/>
    <w:rsid w:val="00962EC6"/>
    <w:rsid w:val="009636C7"/>
    <w:rsid w:val="00963DCA"/>
    <w:rsid w:val="00964B58"/>
    <w:rsid w:val="00964F2B"/>
    <w:rsid w:val="0096606C"/>
    <w:rsid w:val="009664CD"/>
    <w:rsid w:val="009678CA"/>
    <w:rsid w:val="009704DC"/>
    <w:rsid w:val="009708A9"/>
    <w:rsid w:val="00970F9C"/>
    <w:rsid w:val="009712A2"/>
    <w:rsid w:val="0097202D"/>
    <w:rsid w:val="00972192"/>
    <w:rsid w:val="00972965"/>
    <w:rsid w:val="00972C61"/>
    <w:rsid w:val="00973316"/>
    <w:rsid w:val="0097338E"/>
    <w:rsid w:val="009734BD"/>
    <w:rsid w:val="00973CE4"/>
    <w:rsid w:val="00973E70"/>
    <w:rsid w:val="0097474E"/>
    <w:rsid w:val="00974C7E"/>
    <w:rsid w:val="00975861"/>
    <w:rsid w:val="00975B18"/>
    <w:rsid w:val="00976426"/>
    <w:rsid w:val="009774F7"/>
    <w:rsid w:val="00980A76"/>
    <w:rsid w:val="00980B02"/>
    <w:rsid w:val="00980DE1"/>
    <w:rsid w:val="00980F79"/>
    <w:rsid w:val="00982240"/>
    <w:rsid w:val="00982CE2"/>
    <w:rsid w:val="0098435D"/>
    <w:rsid w:val="00984CD5"/>
    <w:rsid w:val="009857F5"/>
    <w:rsid w:val="00985A7B"/>
    <w:rsid w:val="0098687F"/>
    <w:rsid w:val="00986E6C"/>
    <w:rsid w:val="00987DEA"/>
    <w:rsid w:val="00990D6A"/>
    <w:rsid w:val="009910B6"/>
    <w:rsid w:val="009917DA"/>
    <w:rsid w:val="009918B0"/>
    <w:rsid w:val="00991931"/>
    <w:rsid w:val="00991C79"/>
    <w:rsid w:val="009927CC"/>
    <w:rsid w:val="0099432C"/>
    <w:rsid w:val="009949A9"/>
    <w:rsid w:val="00994F5F"/>
    <w:rsid w:val="00995236"/>
    <w:rsid w:val="0099524C"/>
    <w:rsid w:val="00995CC1"/>
    <w:rsid w:val="0099607E"/>
    <w:rsid w:val="0099678F"/>
    <w:rsid w:val="0099680B"/>
    <w:rsid w:val="009969D7"/>
    <w:rsid w:val="00996A35"/>
    <w:rsid w:val="00996C22"/>
    <w:rsid w:val="009970DC"/>
    <w:rsid w:val="0099732D"/>
    <w:rsid w:val="00997B58"/>
    <w:rsid w:val="009A1D1B"/>
    <w:rsid w:val="009A2176"/>
    <w:rsid w:val="009A2884"/>
    <w:rsid w:val="009A2B8F"/>
    <w:rsid w:val="009A333F"/>
    <w:rsid w:val="009A3D21"/>
    <w:rsid w:val="009A484D"/>
    <w:rsid w:val="009A4AFA"/>
    <w:rsid w:val="009A5039"/>
    <w:rsid w:val="009A64EE"/>
    <w:rsid w:val="009A65B6"/>
    <w:rsid w:val="009A7047"/>
    <w:rsid w:val="009A7058"/>
    <w:rsid w:val="009A7093"/>
    <w:rsid w:val="009A721D"/>
    <w:rsid w:val="009A76FE"/>
    <w:rsid w:val="009B013F"/>
    <w:rsid w:val="009B0712"/>
    <w:rsid w:val="009B098F"/>
    <w:rsid w:val="009B09A5"/>
    <w:rsid w:val="009B0AF7"/>
    <w:rsid w:val="009B0EDC"/>
    <w:rsid w:val="009B0F4E"/>
    <w:rsid w:val="009B191D"/>
    <w:rsid w:val="009B19ED"/>
    <w:rsid w:val="009B1C9A"/>
    <w:rsid w:val="009B1CC1"/>
    <w:rsid w:val="009B1FFF"/>
    <w:rsid w:val="009B2075"/>
    <w:rsid w:val="009B2194"/>
    <w:rsid w:val="009B273F"/>
    <w:rsid w:val="009B30D9"/>
    <w:rsid w:val="009B3998"/>
    <w:rsid w:val="009B39ED"/>
    <w:rsid w:val="009B3FDD"/>
    <w:rsid w:val="009B4839"/>
    <w:rsid w:val="009B4E41"/>
    <w:rsid w:val="009B4F52"/>
    <w:rsid w:val="009B54AD"/>
    <w:rsid w:val="009B5E2C"/>
    <w:rsid w:val="009B65A2"/>
    <w:rsid w:val="009B6A4D"/>
    <w:rsid w:val="009B7514"/>
    <w:rsid w:val="009B759F"/>
    <w:rsid w:val="009B77CE"/>
    <w:rsid w:val="009B7A58"/>
    <w:rsid w:val="009B7CBB"/>
    <w:rsid w:val="009B7FE5"/>
    <w:rsid w:val="009C0ADA"/>
    <w:rsid w:val="009C1748"/>
    <w:rsid w:val="009C1BD2"/>
    <w:rsid w:val="009C1E33"/>
    <w:rsid w:val="009C2443"/>
    <w:rsid w:val="009C2D6D"/>
    <w:rsid w:val="009C3047"/>
    <w:rsid w:val="009C3409"/>
    <w:rsid w:val="009C373F"/>
    <w:rsid w:val="009C4297"/>
    <w:rsid w:val="009C4B80"/>
    <w:rsid w:val="009C5296"/>
    <w:rsid w:val="009C536C"/>
    <w:rsid w:val="009C5CB4"/>
    <w:rsid w:val="009C76F1"/>
    <w:rsid w:val="009C7A34"/>
    <w:rsid w:val="009C7F44"/>
    <w:rsid w:val="009D022F"/>
    <w:rsid w:val="009D03D9"/>
    <w:rsid w:val="009D06D5"/>
    <w:rsid w:val="009D09EA"/>
    <w:rsid w:val="009D0BD0"/>
    <w:rsid w:val="009D0E5E"/>
    <w:rsid w:val="009D18AC"/>
    <w:rsid w:val="009D18C9"/>
    <w:rsid w:val="009D1F86"/>
    <w:rsid w:val="009D2F8C"/>
    <w:rsid w:val="009D44AD"/>
    <w:rsid w:val="009D47B9"/>
    <w:rsid w:val="009D49C3"/>
    <w:rsid w:val="009D4CFF"/>
    <w:rsid w:val="009D4FD4"/>
    <w:rsid w:val="009D5690"/>
    <w:rsid w:val="009D5EAC"/>
    <w:rsid w:val="009D75C9"/>
    <w:rsid w:val="009D79E5"/>
    <w:rsid w:val="009D7A98"/>
    <w:rsid w:val="009E237B"/>
    <w:rsid w:val="009E3ED1"/>
    <w:rsid w:val="009E43C6"/>
    <w:rsid w:val="009E44EF"/>
    <w:rsid w:val="009E5DDB"/>
    <w:rsid w:val="009E6230"/>
    <w:rsid w:val="009E6737"/>
    <w:rsid w:val="009E7172"/>
    <w:rsid w:val="009E7617"/>
    <w:rsid w:val="009E7B00"/>
    <w:rsid w:val="009E7CCB"/>
    <w:rsid w:val="009F16E9"/>
    <w:rsid w:val="009F3858"/>
    <w:rsid w:val="009F3E6C"/>
    <w:rsid w:val="009F4DF7"/>
    <w:rsid w:val="009F686F"/>
    <w:rsid w:val="009F6B26"/>
    <w:rsid w:val="009F6DDE"/>
    <w:rsid w:val="009F71A5"/>
    <w:rsid w:val="009F789A"/>
    <w:rsid w:val="009FBE3C"/>
    <w:rsid w:val="00A00857"/>
    <w:rsid w:val="00A00FF2"/>
    <w:rsid w:val="00A0154F"/>
    <w:rsid w:val="00A01E15"/>
    <w:rsid w:val="00A023D5"/>
    <w:rsid w:val="00A029C8"/>
    <w:rsid w:val="00A02BF8"/>
    <w:rsid w:val="00A02E8B"/>
    <w:rsid w:val="00A030B2"/>
    <w:rsid w:val="00A03188"/>
    <w:rsid w:val="00A03704"/>
    <w:rsid w:val="00A03A45"/>
    <w:rsid w:val="00A04CF1"/>
    <w:rsid w:val="00A050C1"/>
    <w:rsid w:val="00A06242"/>
    <w:rsid w:val="00A063C7"/>
    <w:rsid w:val="00A06B24"/>
    <w:rsid w:val="00A1023C"/>
    <w:rsid w:val="00A106DB"/>
    <w:rsid w:val="00A107D4"/>
    <w:rsid w:val="00A10DCD"/>
    <w:rsid w:val="00A11178"/>
    <w:rsid w:val="00A11E47"/>
    <w:rsid w:val="00A1220B"/>
    <w:rsid w:val="00A12F5F"/>
    <w:rsid w:val="00A1452E"/>
    <w:rsid w:val="00A14B02"/>
    <w:rsid w:val="00A14C77"/>
    <w:rsid w:val="00A14F3B"/>
    <w:rsid w:val="00A151DA"/>
    <w:rsid w:val="00A161E9"/>
    <w:rsid w:val="00A17444"/>
    <w:rsid w:val="00A20885"/>
    <w:rsid w:val="00A20B56"/>
    <w:rsid w:val="00A20CDD"/>
    <w:rsid w:val="00A2163F"/>
    <w:rsid w:val="00A2188B"/>
    <w:rsid w:val="00A21B1A"/>
    <w:rsid w:val="00A22266"/>
    <w:rsid w:val="00A22C03"/>
    <w:rsid w:val="00A230C2"/>
    <w:rsid w:val="00A234C5"/>
    <w:rsid w:val="00A23503"/>
    <w:rsid w:val="00A23E1D"/>
    <w:rsid w:val="00A24768"/>
    <w:rsid w:val="00A24C0A"/>
    <w:rsid w:val="00A25516"/>
    <w:rsid w:val="00A264E5"/>
    <w:rsid w:val="00A27329"/>
    <w:rsid w:val="00A3180F"/>
    <w:rsid w:val="00A3183E"/>
    <w:rsid w:val="00A3266D"/>
    <w:rsid w:val="00A327F7"/>
    <w:rsid w:val="00A3296C"/>
    <w:rsid w:val="00A33827"/>
    <w:rsid w:val="00A34DF6"/>
    <w:rsid w:val="00A35F97"/>
    <w:rsid w:val="00A3693D"/>
    <w:rsid w:val="00A375B1"/>
    <w:rsid w:val="00A376BC"/>
    <w:rsid w:val="00A376C7"/>
    <w:rsid w:val="00A403C2"/>
    <w:rsid w:val="00A404D4"/>
    <w:rsid w:val="00A40D94"/>
    <w:rsid w:val="00A42E11"/>
    <w:rsid w:val="00A43EB3"/>
    <w:rsid w:val="00A441F6"/>
    <w:rsid w:val="00A44216"/>
    <w:rsid w:val="00A44365"/>
    <w:rsid w:val="00A44922"/>
    <w:rsid w:val="00A45762"/>
    <w:rsid w:val="00A4600E"/>
    <w:rsid w:val="00A4631E"/>
    <w:rsid w:val="00A471EF"/>
    <w:rsid w:val="00A47E77"/>
    <w:rsid w:val="00A47F74"/>
    <w:rsid w:val="00A508EB"/>
    <w:rsid w:val="00A50C22"/>
    <w:rsid w:val="00A50EF4"/>
    <w:rsid w:val="00A50F5B"/>
    <w:rsid w:val="00A51D7F"/>
    <w:rsid w:val="00A5260D"/>
    <w:rsid w:val="00A52A85"/>
    <w:rsid w:val="00A52FDE"/>
    <w:rsid w:val="00A530ED"/>
    <w:rsid w:val="00A53C1C"/>
    <w:rsid w:val="00A54BAE"/>
    <w:rsid w:val="00A54D0F"/>
    <w:rsid w:val="00A54F2B"/>
    <w:rsid w:val="00A554CE"/>
    <w:rsid w:val="00A5581E"/>
    <w:rsid w:val="00A56B92"/>
    <w:rsid w:val="00A572E9"/>
    <w:rsid w:val="00A57EB2"/>
    <w:rsid w:val="00A6006B"/>
    <w:rsid w:val="00A60084"/>
    <w:rsid w:val="00A62792"/>
    <w:rsid w:val="00A62915"/>
    <w:rsid w:val="00A62935"/>
    <w:rsid w:val="00A62B46"/>
    <w:rsid w:val="00A62CA5"/>
    <w:rsid w:val="00A6345E"/>
    <w:rsid w:val="00A63C4F"/>
    <w:rsid w:val="00A64054"/>
    <w:rsid w:val="00A64531"/>
    <w:rsid w:val="00A649C2"/>
    <w:rsid w:val="00A654EA"/>
    <w:rsid w:val="00A65A15"/>
    <w:rsid w:val="00A6657F"/>
    <w:rsid w:val="00A676B9"/>
    <w:rsid w:val="00A70B5C"/>
    <w:rsid w:val="00A71884"/>
    <w:rsid w:val="00A71DB1"/>
    <w:rsid w:val="00A72AAD"/>
    <w:rsid w:val="00A73147"/>
    <w:rsid w:val="00A73E55"/>
    <w:rsid w:val="00A74300"/>
    <w:rsid w:val="00A7442A"/>
    <w:rsid w:val="00A7463D"/>
    <w:rsid w:val="00A74AB9"/>
    <w:rsid w:val="00A74D04"/>
    <w:rsid w:val="00A74D3B"/>
    <w:rsid w:val="00A74DAB"/>
    <w:rsid w:val="00A7772B"/>
    <w:rsid w:val="00A80647"/>
    <w:rsid w:val="00A80759"/>
    <w:rsid w:val="00A80AFD"/>
    <w:rsid w:val="00A80E2A"/>
    <w:rsid w:val="00A8138C"/>
    <w:rsid w:val="00A826A2"/>
    <w:rsid w:val="00A82FE3"/>
    <w:rsid w:val="00A834D7"/>
    <w:rsid w:val="00A83543"/>
    <w:rsid w:val="00A83B1E"/>
    <w:rsid w:val="00A841DF"/>
    <w:rsid w:val="00A845CF"/>
    <w:rsid w:val="00A85C69"/>
    <w:rsid w:val="00A877F0"/>
    <w:rsid w:val="00A87DB9"/>
    <w:rsid w:val="00A87E83"/>
    <w:rsid w:val="00A908D1"/>
    <w:rsid w:val="00A90FC7"/>
    <w:rsid w:val="00A92636"/>
    <w:rsid w:val="00A92705"/>
    <w:rsid w:val="00A93AA8"/>
    <w:rsid w:val="00A93FE8"/>
    <w:rsid w:val="00A9474D"/>
    <w:rsid w:val="00A947D0"/>
    <w:rsid w:val="00A96502"/>
    <w:rsid w:val="00A968FD"/>
    <w:rsid w:val="00A97193"/>
    <w:rsid w:val="00A97426"/>
    <w:rsid w:val="00A974D3"/>
    <w:rsid w:val="00AA05AE"/>
    <w:rsid w:val="00AA0AB0"/>
    <w:rsid w:val="00AA0C94"/>
    <w:rsid w:val="00AA190B"/>
    <w:rsid w:val="00AA1FED"/>
    <w:rsid w:val="00AA221B"/>
    <w:rsid w:val="00AA3461"/>
    <w:rsid w:val="00AA3ABC"/>
    <w:rsid w:val="00AA48B2"/>
    <w:rsid w:val="00AA4D65"/>
    <w:rsid w:val="00AA4E52"/>
    <w:rsid w:val="00AA5165"/>
    <w:rsid w:val="00AA5456"/>
    <w:rsid w:val="00AA6899"/>
    <w:rsid w:val="00AA6AFB"/>
    <w:rsid w:val="00AA703B"/>
    <w:rsid w:val="00AA72CA"/>
    <w:rsid w:val="00AA78D9"/>
    <w:rsid w:val="00AA7EE1"/>
    <w:rsid w:val="00AB0272"/>
    <w:rsid w:val="00AB11E5"/>
    <w:rsid w:val="00AB19EF"/>
    <w:rsid w:val="00AB2403"/>
    <w:rsid w:val="00AB26CF"/>
    <w:rsid w:val="00AB2A4D"/>
    <w:rsid w:val="00AB2F07"/>
    <w:rsid w:val="00AB32EA"/>
    <w:rsid w:val="00AB3C8A"/>
    <w:rsid w:val="00AB4FFE"/>
    <w:rsid w:val="00AB6589"/>
    <w:rsid w:val="00AB68CD"/>
    <w:rsid w:val="00AB6D97"/>
    <w:rsid w:val="00AB798C"/>
    <w:rsid w:val="00AC10E3"/>
    <w:rsid w:val="00AC19D1"/>
    <w:rsid w:val="00AC1C7E"/>
    <w:rsid w:val="00AC2075"/>
    <w:rsid w:val="00AC228C"/>
    <w:rsid w:val="00AC3717"/>
    <w:rsid w:val="00AC43B8"/>
    <w:rsid w:val="00AC48F1"/>
    <w:rsid w:val="00AC4B5E"/>
    <w:rsid w:val="00AC4F84"/>
    <w:rsid w:val="00AC50D8"/>
    <w:rsid w:val="00AC5C30"/>
    <w:rsid w:val="00AC6633"/>
    <w:rsid w:val="00AC6CFB"/>
    <w:rsid w:val="00AC75CF"/>
    <w:rsid w:val="00AD0879"/>
    <w:rsid w:val="00AD0ABB"/>
    <w:rsid w:val="00AD318D"/>
    <w:rsid w:val="00AD33CE"/>
    <w:rsid w:val="00AD3757"/>
    <w:rsid w:val="00AD39CC"/>
    <w:rsid w:val="00AD4B09"/>
    <w:rsid w:val="00AD4C95"/>
    <w:rsid w:val="00AD4FD5"/>
    <w:rsid w:val="00AD5660"/>
    <w:rsid w:val="00AD5DE5"/>
    <w:rsid w:val="00AD6498"/>
    <w:rsid w:val="00AD6635"/>
    <w:rsid w:val="00AD6CE9"/>
    <w:rsid w:val="00AD73B0"/>
    <w:rsid w:val="00AE017D"/>
    <w:rsid w:val="00AE15E1"/>
    <w:rsid w:val="00AE19AD"/>
    <w:rsid w:val="00AE1D7B"/>
    <w:rsid w:val="00AE20BD"/>
    <w:rsid w:val="00AE2C4E"/>
    <w:rsid w:val="00AE2FC0"/>
    <w:rsid w:val="00AE2FCE"/>
    <w:rsid w:val="00AE3262"/>
    <w:rsid w:val="00AE3495"/>
    <w:rsid w:val="00AE4B97"/>
    <w:rsid w:val="00AE4D4F"/>
    <w:rsid w:val="00AE50DE"/>
    <w:rsid w:val="00AE5AC2"/>
    <w:rsid w:val="00AE5B20"/>
    <w:rsid w:val="00AE67EB"/>
    <w:rsid w:val="00AE7403"/>
    <w:rsid w:val="00AE777E"/>
    <w:rsid w:val="00AE7DFB"/>
    <w:rsid w:val="00AE7F88"/>
    <w:rsid w:val="00AF087E"/>
    <w:rsid w:val="00AF0E4A"/>
    <w:rsid w:val="00AF1FBF"/>
    <w:rsid w:val="00AF2B75"/>
    <w:rsid w:val="00AF2C07"/>
    <w:rsid w:val="00AF2FDA"/>
    <w:rsid w:val="00AF5300"/>
    <w:rsid w:val="00AF5D25"/>
    <w:rsid w:val="00AF5F7E"/>
    <w:rsid w:val="00AF5FA0"/>
    <w:rsid w:val="00AF640B"/>
    <w:rsid w:val="00AF70B8"/>
    <w:rsid w:val="00AF75CB"/>
    <w:rsid w:val="00B008AD"/>
    <w:rsid w:val="00B01BAA"/>
    <w:rsid w:val="00B035DD"/>
    <w:rsid w:val="00B03707"/>
    <w:rsid w:val="00B037DD"/>
    <w:rsid w:val="00B053D2"/>
    <w:rsid w:val="00B05A7C"/>
    <w:rsid w:val="00B06D41"/>
    <w:rsid w:val="00B06E28"/>
    <w:rsid w:val="00B070B8"/>
    <w:rsid w:val="00B0775A"/>
    <w:rsid w:val="00B10050"/>
    <w:rsid w:val="00B122FC"/>
    <w:rsid w:val="00B12365"/>
    <w:rsid w:val="00B12399"/>
    <w:rsid w:val="00B1252E"/>
    <w:rsid w:val="00B13179"/>
    <w:rsid w:val="00B13363"/>
    <w:rsid w:val="00B13646"/>
    <w:rsid w:val="00B13F5D"/>
    <w:rsid w:val="00B1424B"/>
    <w:rsid w:val="00B14E35"/>
    <w:rsid w:val="00B158A9"/>
    <w:rsid w:val="00B17586"/>
    <w:rsid w:val="00B20CD7"/>
    <w:rsid w:val="00B21B67"/>
    <w:rsid w:val="00B224DD"/>
    <w:rsid w:val="00B22919"/>
    <w:rsid w:val="00B2337A"/>
    <w:rsid w:val="00B236F9"/>
    <w:rsid w:val="00B246C0"/>
    <w:rsid w:val="00B2543E"/>
    <w:rsid w:val="00B25913"/>
    <w:rsid w:val="00B25C2E"/>
    <w:rsid w:val="00B2643D"/>
    <w:rsid w:val="00B2736E"/>
    <w:rsid w:val="00B30251"/>
    <w:rsid w:val="00B3065D"/>
    <w:rsid w:val="00B32115"/>
    <w:rsid w:val="00B3261D"/>
    <w:rsid w:val="00B33978"/>
    <w:rsid w:val="00B33BB0"/>
    <w:rsid w:val="00B33DCD"/>
    <w:rsid w:val="00B349C2"/>
    <w:rsid w:val="00B35026"/>
    <w:rsid w:val="00B35FD7"/>
    <w:rsid w:val="00B36F08"/>
    <w:rsid w:val="00B36F11"/>
    <w:rsid w:val="00B37760"/>
    <w:rsid w:val="00B415B0"/>
    <w:rsid w:val="00B418A5"/>
    <w:rsid w:val="00B41C7A"/>
    <w:rsid w:val="00B41CB3"/>
    <w:rsid w:val="00B42671"/>
    <w:rsid w:val="00B428AF"/>
    <w:rsid w:val="00B42A8C"/>
    <w:rsid w:val="00B43C1E"/>
    <w:rsid w:val="00B449AF"/>
    <w:rsid w:val="00B451C0"/>
    <w:rsid w:val="00B45320"/>
    <w:rsid w:val="00B46299"/>
    <w:rsid w:val="00B462B0"/>
    <w:rsid w:val="00B46912"/>
    <w:rsid w:val="00B46957"/>
    <w:rsid w:val="00B46F92"/>
    <w:rsid w:val="00B47E01"/>
    <w:rsid w:val="00B504CF"/>
    <w:rsid w:val="00B50DCE"/>
    <w:rsid w:val="00B50DD7"/>
    <w:rsid w:val="00B51072"/>
    <w:rsid w:val="00B52630"/>
    <w:rsid w:val="00B52915"/>
    <w:rsid w:val="00B538F3"/>
    <w:rsid w:val="00B5533D"/>
    <w:rsid w:val="00B5568F"/>
    <w:rsid w:val="00B55C70"/>
    <w:rsid w:val="00B55DB8"/>
    <w:rsid w:val="00B55FA4"/>
    <w:rsid w:val="00B56160"/>
    <w:rsid w:val="00B56184"/>
    <w:rsid w:val="00B6000D"/>
    <w:rsid w:val="00B609A9"/>
    <w:rsid w:val="00B60B6F"/>
    <w:rsid w:val="00B61B4D"/>
    <w:rsid w:val="00B62D38"/>
    <w:rsid w:val="00B63425"/>
    <w:rsid w:val="00B63440"/>
    <w:rsid w:val="00B6348C"/>
    <w:rsid w:val="00B63C38"/>
    <w:rsid w:val="00B63F51"/>
    <w:rsid w:val="00B64C07"/>
    <w:rsid w:val="00B65F16"/>
    <w:rsid w:val="00B66461"/>
    <w:rsid w:val="00B6675A"/>
    <w:rsid w:val="00B668ED"/>
    <w:rsid w:val="00B6735E"/>
    <w:rsid w:val="00B6757B"/>
    <w:rsid w:val="00B678D5"/>
    <w:rsid w:val="00B7012F"/>
    <w:rsid w:val="00B70284"/>
    <w:rsid w:val="00B71CC1"/>
    <w:rsid w:val="00B71FA9"/>
    <w:rsid w:val="00B72CA1"/>
    <w:rsid w:val="00B72D6D"/>
    <w:rsid w:val="00B73652"/>
    <w:rsid w:val="00B739C3"/>
    <w:rsid w:val="00B739E8"/>
    <w:rsid w:val="00B73F18"/>
    <w:rsid w:val="00B7424C"/>
    <w:rsid w:val="00B74333"/>
    <w:rsid w:val="00B75F54"/>
    <w:rsid w:val="00B762EA"/>
    <w:rsid w:val="00B76AFE"/>
    <w:rsid w:val="00B771BD"/>
    <w:rsid w:val="00B81782"/>
    <w:rsid w:val="00B821F0"/>
    <w:rsid w:val="00B827A1"/>
    <w:rsid w:val="00B82840"/>
    <w:rsid w:val="00B82984"/>
    <w:rsid w:val="00B82CB7"/>
    <w:rsid w:val="00B83966"/>
    <w:rsid w:val="00B83A10"/>
    <w:rsid w:val="00B8432F"/>
    <w:rsid w:val="00B8455A"/>
    <w:rsid w:val="00B84B07"/>
    <w:rsid w:val="00B84B3A"/>
    <w:rsid w:val="00B860DF"/>
    <w:rsid w:val="00B86982"/>
    <w:rsid w:val="00B870A1"/>
    <w:rsid w:val="00B874C7"/>
    <w:rsid w:val="00B87622"/>
    <w:rsid w:val="00B90740"/>
    <w:rsid w:val="00B91864"/>
    <w:rsid w:val="00B91AD4"/>
    <w:rsid w:val="00B91FCD"/>
    <w:rsid w:val="00B920B4"/>
    <w:rsid w:val="00B92130"/>
    <w:rsid w:val="00B9236C"/>
    <w:rsid w:val="00B926AB"/>
    <w:rsid w:val="00B92CE8"/>
    <w:rsid w:val="00B93229"/>
    <w:rsid w:val="00B93C5B"/>
    <w:rsid w:val="00B940EC"/>
    <w:rsid w:val="00B96500"/>
    <w:rsid w:val="00B96F49"/>
    <w:rsid w:val="00B970B5"/>
    <w:rsid w:val="00B9771F"/>
    <w:rsid w:val="00B97799"/>
    <w:rsid w:val="00B979AC"/>
    <w:rsid w:val="00BA004A"/>
    <w:rsid w:val="00BA0A0E"/>
    <w:rsid w:val="00BA0C56"/>
    <w:rsid w:val="00BA0F1F"/>
    <w:rsid w:val="00BA14DE"/>
    <w:rsid w:val="00BA1B2C"/>
    <w:rsid w:val="00BA1DAC"/>
    <w:rsid w:val="00BA2EB3"/>
    <w:rsid w:val="00BA3D14"/>
    <w:rsid w:val="00BA3D47"/>
    <w:rsid w:val="00BA4E03"/>
    <w:rsid w:val="00BA59DA"/>
    <w:rsid w:val="00BA5FA7"/>
    <w:rsid w:val="00BB0219"/>
    <w:rsid w:val="00BB147D"/>
    <w:rsid w:val="00BB1F61"/>
    <w:rsid w:val="00BB2F6A"/>
    <w:rsid w:val="00BB3250"/>
    <w:rsid w:val="00BB3CB7"/>
    <w:rsid w:val="00BB5814"/>
    <w:rsid w:val="00BB58B7"/>
    <w:rsid w:val="00BB59A0"/>
    <w:rsid w:val="00BB68AA"/>
    <w:rsid w:val="00BB6F48"/>
    <w:rsid w:val="00BB78EF"/>
    <w:rsid w:val="00BB7E5A"/>
    <w:rsid w:val="00BC0F83"/>
    <w:rsid w:val="00BC1F91"/>
    <w:rsid w:val="00BC222E"/>
    <w:rsid w:val="00BC339F"/>
    <w:rsid w:val="00BC352F"/>
    <w:rsid w:val="00BC4022"/>
    <w:rsid w:val="00BC490F"/>
    <w:rsid w:val="00BC598C"/>
    <w:rsid w:val="00BC61E9"/>
    <w:rsid w:val="00BC6256"/>
    <w:rsid w:val="00BC647D"/>
    <w:rsid w:val="00BC6547"/>
    <w:rsid w:val="00BC6621"/>
    <w:rsid w:val="00BC6F5A"/>
    <w:rsid w:val="00BC7FEE"/>
    <w:rsid w:val="00BD03C4"/>
    <w:rsid w:val="00BD075C"/>
    <w:rsid w:val="00BD07D4"/>
    <w:rsid w:val="00BD0CCE"/>
    <w:rsid w:val="00BD0CE0"/>
    <w:rsid w:val="00BD0DB9"/>
    <w:rsid w:val="00BD1067"/>
    <w:rsid w:val="00BD1A70"/>
    <w:rsid w:val="00BD2E38"/>
    <w:rsid w:val="00BD30AA"/>
    <w:rsid w:val="00BD31CB"/>
    <w:rsid w:val="00BD3DDB"/>
    <w:rsid w:val="00BD464B"/>
    <w:rsid w:val="00BD4CC8"/>
    <w:rsid w:val="00BD542E"/>
    <w:rsid w:val="00BD625F"/>
    <w:rsid w:val="00BD6634"/>
    <w:rsid w:val="00BD7622"/>
    <w:rsid w:val="00BD7AA5"/>
    <w:rsid w:val="00BD7FEF"/>
    <w:rsid w:val="00BE0036"/>
    <w:rsid w:val="00BE05CA"/>
    <w:rsid w:val="00BE0844"/>
    <w:rsid w:val="00BE25B0"/>
    <w:rsid w:val="00BE30BB"/>
    <w:rsid w:val="00BE368D"/>
    <w:rsid w:val="00BE4E45"/>
    <w:rsid w:val="00BE5B61"/>
    <w:rsid w:val="00BE6145"/>
    <w:rsid w:val="00BE6370"/>
    <w:rsid w:val="00BE6672"/>
    <w:rsid w:val="00BE6B4E"/>
    <w:rsid w:val="00BE79BF"/>
    <w:rsid w:val="00BF0218"/>
    <w:rsid w:val="00BF0ECF"/>
    <w:rsid w:val="00BF28AA"/>
    <w:rsid w:val="00BF299F"/>
    <w:rsid w:val="00BF2AC2"/>
    <w:rsid w:val="00BF320B"/>
    <w:rsid w:val="00BF401C"/>
    <w:rsid w:val="00BF419F"/>
    <w:rsid w:val="00BF44E1"/>
    <w:rsid w:val="00BF4FCF"/>
    <w:rsid w:val="00BF54E3"/>
    <w:rsid w:val="00BF584C"/>
    <w:rsid w:val="00BF5A17"/>
    <w:rsid w:val="00BF6733"/>
    <w:rsid w:val="00BF7388"/>
    <w:rsid w:val="00C00B20"/>
    <w:rsid w:val="00C00B6D"/>
    <w:rsid w:val="00C02521"/>
    <w:rsid w:val="00C02D49"/>
    <w:rsid w:val="00C04DCC"/>
    <w:rsid w:val="00C05863"/>
    <w:rsid w:val="00C058ED"/>
    <w:rsid w:val="00C0605F"/>
    <w:rsid w:val="00C072A2"/>
    <w:rsid w:val="00C07737"/>
    <w:rsid w:val="00C10B3A"/>
    <w:rsid w:val="00C10D79"/>
    <w:rsid w:val="00C11017"/>
    <w:rsid w:val="00C11036"/>
    <w:rsid w:val="00C117C1"/>
    <w:rsid w:val="00C121C1"/>
    <w:rsid w:val="00C12651"/>
    <w:rsid w:val="00C1331C"/>
    <w:rsid w:val="00C1399F"/>
    <w:rsid w:val="00C1427A"/>
    <w:rsid w:val="00C15009"/>
    <w:rsid w:val="00C20122"/>
    <w:rsid w:val="00C20694"/>
    <w:rsid w:val="00C21B34"/>
    <w:rsid w:val="00C233FB"/>
    <w:rsid w:val="00C2385E"/>
    <w:rsid w:val="00C25D0A"/>
    <w:rsid w:val="00C27305"/>
    <w:rsid w:val="00C277B9"/>
    <w:rsid w:val="00C27881"/>
    <w:rsid w:val="00C27C9D"/>
    <w:rsid w:val="00C30820"/>
    <w:rsid w:val="00C31118"/>
    <w:rsid w:val="00C3140B"/>
    <w:rsid w:val="00C31643"/>
    <w:rsid w:val="00C324F9"/>
    <w:rsid w:val="00C3313B"/>
    <w:rsid w:val="00C332AB"/>
    <w:rsid w:val="00C3366C"/>
    <w:rsid w:val="00C338D7"/>
    <w:rsid w:val="00C339D0"/>
    <w:rsid w:val="00C34234"/>
    <w:rsid w:val="00C34494"/>
    <w:rsid w:val="00C3496A"/>
    <w:rsid w:val="00C3508F"/>
    <w:rsid w:val="00C3522B"/>
    <w:rsid w:val="00C35A6F"/>
    <w:rsid w:val="00C35C30"/>
    <w:rsid w:val="00C365EE"/>
    <w:rsid w:val="00C37C39"/>
    <w:rsid w:val="00C40114"/>
    <w:rsid w:val="00C404DE"/>
    <w:rsid w:val="00C407B3"/>
    <w:rsid w:val="00C42218"/>
    <w:rsid w:val="00C4293F"/>
    <w:rsid w:val="00C43035"/>
    <w:rsid w:val="00C437A8"/>
    <w:rsid w:val="00C43B41"/>
    <w:rsid w:val="00C44F94"/>
    <w:rsid w:val="00C4514F"/>
    <w:rsid w:val="00C45476"/>
    <w:rsid w:val="00C4560C"/>
    <w:rsid w:val="00C45A5F"/>
    <w:rsid w:val="00C47931"/>
    <w:rsid w:val="00C503B3"/>
    <w:rsid w:val="00C50F37"/>
    <w:rsid w:val="00C5159F"/>
    <w:rsid w:val="00C51636"/>
    <w:rsid w:val="00C51EC0"/>
    <w:rsid w:val="00C52211"/>
    <w:rsid w:val="00C52BE1"/>
    <w:rsid w:val="00C53657"/>
    <w:rsid w:val="00C539E5"/>
    <w:rsid w:val="00C53F89"/>
    <w:rsid w:val="00C5438B"/>
    <w:rsid w:val="00C5539B"/>
    <w:rsid w:val="00C554DF"/>
    <w:rsid w:val="00C55D36"/>
    <w:rsid w:val="00C56810"/>
    <w:rsid w:val="00C578C7"/>
    <w:rsid w:val="00C57D9D"/>
    <w:rsid w:val="00C606A2"/>
    <w:rsid w:val="00C614D4"/>
    <w:rsid w:val="00C61598"/>
    <w:rsid w:val="00C616BF"/>
    <w:rsid w:val="00C619EE"/>
    <w:rsid w:val="00C62406"/>
    <w:rsid w:val="00C624E5"/>
    <w:rsid w:val="00C62C5C"/>
    <w:rsid w:val="00C630F8"/>
    <w:rsid w:val="00C63248"/>
    <w:rsid w:val="00C63541"/>
    <w:rsid w:val="00C63EB7"/>
    <w:rsid w:val="00C647CB"/>
    <w:rsid w:val="00C64B6A"/>
    <w:rsid w:val="00C64F41"/>
    <w:rsid w:val="00C6516E"/>
    <w:rsid w:val="00C66D89"/>
    <w:rsid w:val="00C66ED1"/>
    <w:rsid w:val="00C6765C"/>
    <w:rsid w:val="00C67D5F"/>
    <w:rsid w:val="00C70142"/>
    <w:rsid w:val="00C702C8"/>
    <w:rsid w:val="00C70495"/>
    <w:rsid w:val="00C70E00"/>
    <w:rsid w:val="00C71A9E"/>
    <w:rsid w:val="00C720FE"/>
    <w:rsid w:val="00C7254A"/>
    <w:rsid w:val="00C72DDC"/>
    <w:rsid w:val="00C72E07"/>
    <w:rsid w:val="00C736C0"/>
    <w:rsid w:val="00C740F4"/>
    <w:rsid w:val="00C746A3"/>
    <w:rsid w:val="00C7497F"/>
    <w:rsid w:val="00C74E95"/>
    <w:rsid w:val="00C7519D"/>
    <w:rsid w:val="00C755D3"/>
    <w:rsid w:val="00C758F4"/>
    <w:rsid w:val="00C76326"/>
    <w:rsid w:val="00C763D7"/>
    <w:rsid w:val="00C76F59"/>
    <w:rsid w:val="00C7765A"/>
    <w:rsid w:val="00C77BBF"/>
    <w:rsid w:val="00C80EE6"/>
    <w:rsid w:val="00C80F34"/>
    <w:rsid w:val="00C80F73"/>
    <w:rsid w:val="00C81195"/>
    <w:rsid w:val="00C82323"/>
    <w:rsid w:val="00C82546"/>
    <w:rsid w:val="00C829F7"/>
    <w:rsid w:val="00C82DEA"/>
    <w:rsid w:val="00C836B1"/>
    <w:rsid w:val="00C83A7D"/>
    <w:rsid w:val="00C83BB2"/>
    <w:rsid w:val="00C83D25"/>
    <w:rsid w:val="00C83E59"/>
    <w:rsid w:val="00C8452F"/>
    <w:rsid w:val="00C85072"/>
    <w:rsid w:val="00C85289"/>
    <w:rsid w:val="00C857DB"/>
    <w:rsid w:val="00C85A47"/>
    <w:rsid w:val="00C85D16"/>
    <w:rsid w:val="00C85E2E"/>
    <w:rsid w:val="00C86608"/>
    <w:rsid w:val="00C8665A"/>
    <w:rsid w:val="00C86D67"/>
    <w:rsid w:val="00C870C3"/>
    <w:rsid w:val="00C87A90"/>
    <w:rsid w:val="00C87B55"/>
    <w:rsid w:val="00C87BC3"/>
    <w:rsid w:val="00C90E5F"/>
    <w:rsid w:val="00C91E59"/>
    <w:rsid w:val="00C92167"/>
    <w:rsid w:val="00C921B5"/>
    <w:rsid w:val="00C9281C"/>
    <w:rsid w:val="00C93005"/>
    <w:rsid w:val="00C94017"/>
    <w:rsid w:val="00C94069"/>
    <w:rsid w:val="00C945CB"/>
    <w:rsid w:val="00C949C1"/>
    <w:rsid w:val="00C94B9D"/>
    <w:rsid w:val="00C94F39"/>
    <w:rsid w:val="00C95C1A"/>
    <w:rsid w:val="00C96205"/>
    <w:rsid w:val="00C97140"/>
    <w:rsid w:val="00C97852"/>
    <w:rsid w:val="00CA001B"/>
    <w:rsid w:val="00CA0E5B"/>
    <w:rsid w:val="00CA1A2A"/>
    <w:rsid w:val="00CA1D7F"/>
    <w:rsid w:val="00CA1E28"/>
    <w:rsid w:val="00CA247F"/>
    <w:rsid w:val="00CA2666"/>
    <w:rsid w:val="00CA2C7E"/>
    <w:rsid w:val="00CA3364"/>
    <w:rsid w:val="00CA36D1"/>
    <w:rsid w:val="00CA414C"/>
    <w:rsid w:val="00CA5019"/>
    <w:rsid w:val="00CA5789"/>
    <w:rsid w:val="00CA59CA"/>
    <w:rsid w:val="00CA5EF7"/>
    <w:rsid w:val="00CA60D8"/>
    <w:rsid w:val="00CA6514"/>
    <w:rsid w:val="00CA6557"/>
    <w:rsid w:val="00CA6A56"/>
    <w:rsid w:val="00CA6ECB"/>
    <w:rsid w:val="00CA7833"/>
    <w:rsid w:val="00CA798A"/>
    <w:rsid w:val="00CA799A"/>
    <w:rsid w:val="00CA7E07"/>
    <w:rsid w:val="00CB07B1"/>
    <w:rsid w:val="00CB09CE"/>
    <w:rsid w:val="00CB16B7"/>
    <w:rsid w:val="00CB2076"/>
    <w:rsid w:val="00CB23EE"/>
    <w:rsid w:val="00CB29DD"/>
    <w:rsid w:val="00CB3694"/>
    <w:rsid w:val="00CB3AC4"/>
    <w:rsid w:val="00CB40B6"/>
    <w:rsid w:val="00CB4573"/>
    <w:rsid w:val="00CB4DE9"/>
    <w:rsid w:val="00CB4F9A"/>
    <w:rsid w:val="00CB4FB9"/>
    <w:rsid w:val="00CB4FE7"/>
    <w:rsid w:val="00CB5409"/>
    <w:rsid w:val="00CB6175"/>
    <w:rsid w:val="00CB6190"/>
    <w:rsid w:val="00CB6503"/>
    <w:rsid w:val="00CB66F1"/>
    <w:rsid w:val="00CB7985"/>
    <w:rsid w:val="00CB7EE1"/>
    <w:rsid w:val="00CC0C15"/>
    <w:rsid w:val="00CC1002"/>
    <w:rsid w:val="00CC1572"/>
    <w:rsid w:val="00CC170C"/>
    <w:rsid w:val="00CC1CF7"/>
    <w:rsid w:val="00CC33EE"/>
    <w:rsid w:val="00CC3B86"/>
    <w:rsid w:val="00CC536C"/>
    <w:rsid w:val="00CC59AB"/>
    <w:rsid w:val="00CC5BDC"/>
    <w:rsid w:val="00CC5E73"/>
    <w:rsid w:val="00CC5F23"/>
    <w:rsid w:val="00CC61C4"/>
    <w:rsid w:val="00CC6672"/>
    <w:rsid w:val="00CC6D27"/>
    <w:rsid w:val="00CC6EE7"/>
    <w:rsid w:val="00CD0305"/>
    <w:rsid w:val="00CD0FC1"/>
    <w:rsid w:val="00CD1310"/>
    <w:rsid w:val="00CD2414"/>
    <w:rsid w:val="00CD247A"/>
    <w:rsid w:val="00CD2603"/>
    <w:rsid w:val="00CD35C4"/>
    <w:rsid w:val="00CD3E3D"/>
    <w:rsid w:val="00CD4FEB"/>
    <w:rsid w:val="00CD55E5"/>
    <w:rsid w:val="00CD5C76"/>
    <w:rsid w:val="00CD91BF"/>
    <w:rsid w:val="00CE03E4"/>
    <w:rsid w:val="00CE0C33"/>
    <w:rsid w:val="00CE0E45"/>
    <w:rsid w:val="00CE151D"/>
    <w:rsid w:val="00CE2129"/>
    <w:rsid w:val="00CE236B"/>
    <w:rsid w:val="00CE2AD9"/>
    <w:rsid w:val="00CE31B2"/>
    <w:rsid w:val="00CE3732"/>
    <w:rsid w:val="00CE452A"/>
    <w:rsid w:val="00CE50D9"/>
    <w:rsid w:val="00CE6455"/>
    <w:rsid w:val="00CE6767"/>
    <w:rsid w:val="00CE7321"/>
    <w:rsid w:val="00CE74E1"/>
    <w:rsid w:val="00CE7FFD"/>
    <w:rsid w:val="00CF0329"/>
    <w:rsid w:val="00CF04D6"/>
    <w:rsid w:val="00CF0872"/>
    <w:rsid w:val="00CF098A"/>
    <w:rsid w:val="00CF0F0B"/>
    <w:rsid w:val="00CF12DB"/>
    <w:rsid w:val="00CF1637"/>
    <w:rsid w:val="00CF23E2"/>
    <w:rsid w:val="00CF3116"/>
    <w:rsid w:val="00CF3A06"/>
    <w:rsid w:val="00CF40E8"/>
    <w:rsid w:val="00CF4844"/>
    <w:rsid w:val="00CF493E"/>
    <w:rsid w:val="00CF4B15"/>
    <w:rsid w:val="00CF531C"/>
    <w:rsid w:val="00CF53D2"/>
    <w:rsid w:val="00CF6603"/>
    <w:rsid w:val="00CF721A"/>
    <w:rsid w:val="00CF7273"/>
    <w:rsid w:val="00CF7621"/>
    <w:rsid w:val="00CF7D25"/>
    <w:rsid w:val="00D0174F"/>
    <w:rsid w:val="00D02887"/>
    <w:rsid w:val="00D02F0C"/>
    <w:rsid w:val="00D03756"/>
    <w:rsid w:val="00D03CB4"/>
    <w:rsid w:val="00D0423D"/>
    <w:rsid w:val="00D043B0"/>
    <w:rsid w:val="00D04579"/>
    <w:rsid w:val="00D04601"/>
    <w:rsid w:val="00D04E21"/>
    <w:rsid w:val="00D0511C"/>
    <w:rsid w:val="00D0586D"/>
    <w:rsid w:val="00D0709E"/>
    <w:rsid w:val="00D07A16"/>
    <w:rsid w:val="00D07AAE"/>
    <w:rsid w:val="00D07CE7"/>
    <w:rsid w:val="00D102AD"/>
    <w:rsid w:val="00D10CD6"/>
    <w:rsid w:val="00D10E4F"/>
    <w:rsid w:val="00D10FA2"/>
    <w:rsid w:val="00D11807"/>
    <w:rsid w:val="00D133DC"/>
    <w:rsid w:val="00D1350A"/>
    <w:rsid w:val="00D1372B"/>
    <w:rsid w:val="00D137CC"/>
    <w:rsid w:val="00D13B58"/>
    <w:rsid w:val="00D147F2"/>
    <w:rsid w:val="00D151B2"/>
    <w:rsid w:val="00D15247"/>
    <w:rsid w:val="00D16950"/>
    <w:rsid w:val="00D16BE3"/>
    <w:rsid w:val="00D16DBF"/>
    <w:rsid w:val="00D16E64"/>
    <w:rsid w:val="00D173AD"/>
    <w:rsid w:val="00D20050"/>
    <w:rsid w:val="00D2115B"/>
    <w:rsid w:val="00D21D81"/>
    <w:rsid w:val="00D22103"/>
    <w:rsid w:val="00D2214B"/>
    <w:rsid w:val="00D2283A"/>
    <w:rsid w:val="00D22966"/>
    <w:rsid w:val="00D22CDE"/>
    <w:rsid w:val="00D22E19"/>
    <w:rsid w:val="00D230BE"/>
    <w:rsid w:val="00D245CD"/>
    <w:rsid w:val="00D24959"/>
    <w:rsid w:val="00D24F4B"/>
    <w:rsid w:val="00D251DB"/>
    <w:rsid w:val="00D25AA6"/>
    <w:rsid w:val="00D27AA9"/>
    <w:rsid w:val="00D27F59"/>
    <w:rsid w:val="00D305CB"/>
    <w:rsid w:val="00D3155F"/>
    <w:rsid w:val="00D315F5"/>
    <w:rsid w:val="00D32273"/>
    <w:rsid w:val="00D331E4"/>
    <w:rsid w:val="00D33B25"/>
    <w:rsid w:val="00D34386"/>
    <w:rsid w:val="00D34664"/>
    <w:rsid w:val="00D34837"/>
    <w:rsid w:val="00D34C6F"/>
    <w:rsid w:val="00D35A9E"/>
    <w:rsid w:val="00D35B9A"/>
    <w:rsid w:val="00D366B9"/>
    <w:rsid w:val="00D36A56"/>
    <w:rsid w:val="00D36B22"/>
    <w:rsid w:val="00D37AA5"/>
    <w:rsid w:val="00D3F6CC"/>
    <w:rsid w:val="00D40409"/>
    <w:rsid w:val="00D40BA1"/>
    <w:rsid w:val="00D43203"/>
    <w:rsid w:val="00D4409A"/>
    <w:rsid w:val="00D44E66"/>
    <w:rsid w:val="00D45433"/>
    <w:rsid w:val="00D45D8B"/>
    <w:rsid w:val="00D4659F"/>
    <w:rsid w:val="00D466EE"/>
    <w:rsid w:val="00D47537"/>
    <w:rsid w:val="00D4775B"/>
    <w:rsid w:val="00D4775D"/>
    <w:rsid w:val="00D47A13"/>
    <w:rsid w:val="00D47A21"/>
    <w:rsid w:val="00D50C6E"/>
    <w:rsid w:val="00D514AB"/>
    <w:rsid w:val="00D51D25"/>
    <w:rsid w:val="00D52861"/>
    <w:rsid w:val="00D528E1"/>
    <w:rsid w:val="00D52988"/>
    <w:rsid w:val="00D5298A"/>
    <w:rsid w:val="00D52CF3"/>
    <w:rsid w:val="00D530B9"/>
    <w:rsid w:val="00D53394"/>
    <w:rsid w:val="00D53C7F"/>
    <w:rsid w:val="00D549D5"/>
    <w:rsid w:val="00D54F51"/>
    <w:rsid w:val="00D55A2D"/>
    <w:rsid w:val="00D56707"/>
    <w:rsid w:val="00D5685D"/>
    <w:rsid w:val="00D56A8B"/>
    <w:rsid w:val="00D60E79"/>
    <w:rsid w:val="00D60F56"/>
    <w:rsid w:val="00D61221"/>
    <w:rsid w:val="00D61B4C"/>
    <w:rsid w:val="00D6331A"/>
    <w:rsid w:val="00D65147"/>
    <w:rsid w:val="00D65A93"/>
    <w:rsid w:val="00D665E3"/>
    <w:rsid w:val="00D67143"/>
    <w:rsid w:val="00D675D4"/>
    <w:rsid w:val="00D67EF5"/>
    <w:rsid w:val="00D67F0F"/>
    <w:rsid w:val="00D70A2C"/>
    <w:rsid w:val="00D72259"/>
    <w:rsid w:val="00D72CEA"/>
    <w:rsid w:val="00D73B47"/>
    <w:rsid w:val="00D74096"/>
    <w:rsid w:val="00D74D3B"/>
    <w:rsid w:val="00D7599E"/>
    <w:rsid w:val="00D75D30"/>
    <w:rsid w:val="00D762B6"/>
    <w:rsid w:val="00D76A9B"/>
    <w:rsid w:val="00D76B71"/>
    <w:rsid w:val="00D77723"/>
    <w:rsid w:val="00D77D34"/>
    <w:rsid w:val="00D8032F"/>
    <w:rsid w:val="00D80735"/>
    <w:rsid w:val="00D80D41"/>
    <w:rsid w:val="00D80EC9"/>
    <w:rsid w:val="00D813D4"/>
    <w:rsid w:val="00D814E6"/>
    <w:rsid w:val="00D81811"/>
    <w:rsid w:val="00D8239F"/>
    <w:rsid w:val="00D828A5"/>
    <w:rsid w:val="00D8385B"/>
    <w:rsid w:val="00D83F8B"/>
    <w:rsid w:val="00D840F4"/>
    <w:rsid w:val="00D84506"/>
    <w:rsid w:val="00D84546"/>
    <w:rsid w:val="00D845CC"/>
    <w:rsid w:val="00D85F06"/>
    <w:rsid w:val="00D869E1"/>
    <w:rsid w:val="00D87251"/>
    <w:rsid w:val="00D8731D"/>
    <w:rsid w:val="00D91D86"/>
    <w:rsid w:val="00D926D7"/>
    <w:rsid w:val="00D9285D"/>
    <w:rsid w:val="00D928EA"/>
    <w:rsid w:val="00D92F7A"/>
    <w:rsid w:val="00D934DE"/>
    <w:rsid w:val="00D93988"/>
    <w:rsid w:val="00D9449C"/>
    <w:rsid w:val="00D94F78"/>
    <w:rsid w:val="00D955B8"/>
    <w:rsid w:val="00D95D36"/>
    <w:rsid w:val="00D970A7"/>
    <w:rsid w:val="00DA11BF"/>
    <w:rsid w:val="00DA14D4"/>
    <w:rsid w:val="00DA1BC5"/>
    <w:rsid w:val="00DA1C0A"/>
    <w:rsid w:val="00DA2CAE"/>
    <w:rsid w:val="00DA40CC"/>
    <w:rsid w:val="00DA4891"/>
    <w:rsid w:val="00DA4A86"/>
    <w:rsid w:val="00DA4E33"/>
    <w:rsid w:val="00DA5461"/>
    <w:rsid w:val="00DA63A0"/>
    <w:rsid w:val="00DA783C"/>
    <w:rsid w:val="00DB1051"/>
    <w:rsid w:val="00DB1358"/>
    <w:rsid w:val="00DB208B"/>
    <w:rsid w:val="00DB24B8"/>
    <w:rsid w:val="00DB262C"/>
    <w:rsid w:val="00DB264F"/>
    <w:rsid w:val="00DB3E14"/>
    <w:rsid w:val="00DB4098"/>
    <w:rsid w:val="00DB4AEF"/>
    <w:rsid w:val="00DB4EA8"/>
    <w:rsid w:val="00DB5756"/>
    <w:rsid w:val="00DB62F4"/>
    <w:rsid w:val="00DB6800"/>
    <w:rsid w:val="00DB6DC3"/>
    <w:rsid w:val="00DB6F63"/>
    <w:rsid w:val="00DC025A"/>
    <w:rsid w:val="00DC0C06"/>
    <w:rsid w:val="00DC12C4"/>
    <w:rsid w:val="00DC1464"/>
    <w:rsid w:val="00DC2551"/>
    <w:rsid w:val="00DC3382"/>
    <w:rsid w:val="00DC468B"/>
    <w:rsid w:val="00DC46B7"/>
    <w:rsid w:val="00DC4856"/>
    <w:rsid w:val="00DC4BC9"/>
    <w:rsid w:val="00DC4C17"/>
    <w:rsid w:val="00DC4EC6"/>
    <w:rsid w:val="00DC4FF5"/>
    <w:rsid w:val="00DC533A"/>
    <w:rsid w:val="00DC5C98"/>
    <w:rsid w:val="00DC609B"/>
    <w:rsid w:val="00DC65D4"/>
    <w:rsid w:val="00DC781D"/>
    <w:rsid w:val="00DD019A"/>
    <w:rsid w:val="00DD0851"/>
    <w:rsid w:val="00DD090B"/>
    <w:rsid w:val="00DD2167"/>
    <w:rsid w:val="00DD2213"/>
    <w:rsid w:val="00DD2265"/>
    <w:rsid w:val="00DD3456"/>
    <w:rsid w:val="00DD3A12"/>
    <w:rsid w:val="00DD44BB"/>
    <w:rsid w:val="00DD458D"/>
    <w:rsid w:val="00DD4ABE"/>
    <w:rsid w:val="00DD5165"/>
    <w:rsid w:val="00DD5C4D"/>
    <w:rsid w:val="00DD674B"/>
    <w:rsid w:val="00DD7472"/>
    <w:rsid w:val="00DD7929"/>
    <w:rsid w:val="00DE11AC"/>
    <w:rsid w:val="00DE1EAB"/>
    <w:rsid w:val="00DE3374"/>
    <w:rsid w:val="00DE3A5A"/>
    <w:rsid w:val="00DE420C"/>
    <w:rsid w:val="00DE469A"/>
    <w:rsid w:val="00DE4B64"/>
    <w:rsid w:val="00DE4E78"/>
    <w:rsid w:val="00DE5530"/>
    <w:rsid w:val="00DE59D0"/>
    <w:rsid w:val="00DE693D"/>
    <w:rsid w:val="00DE700C"/>
    <w:rsid w:val="00DE7136"/>
    <w:rsid w:val="00DE7373"/>
    <w:rsid w:val="00DE7B3A"/>
    <w:rsid w:val="00DE7C06"/>
    <w:rsid w:val="00DE7C3E"/>
    <w:rsid w:val="00DE7C62"/>
    <w:rsid w:val="00DE7F8F"/>
    <w:rsid w:val="00DF10ED"/>
    <w:rsid w:val="00DF1149"/>
    <w:rsid w:val="00DF15E4"/>
    <w:rsid w:val="00DF1DC1"/>
    <w:rsid w:val="00DF1FFF"/>
    <w:rsid w:val="00DF3742"/>
    <w:rsid w:val="00DF392C"/>
    <w:rsid w:val="00DF3AD9"/>
    <w:rsid w:val="00DF3BC4"/>
    <w:rsid w:val="00DF3DC3"/>
    <w:rsid w:val="00DF5337"/>
    <w:rsid w:val="00DF5EC7"/>
    <w:rsid w:val="00DF6B19"/>
    <w:rsid w:val="00DF6B50"/>
    <w:rsid w:val="00DF708A"/>
    <w:rsid w:val="00DF70DB"/>
    <w:rsid w:val="00DF70F9"/>
    <w:rsid w:val="00DF73ED"/>
    <w:rsid w:val="00DF74C2"/>
    <w:rsid w:val="00DF7980"/>
    <w:rsid w:val="00E00441"/>
    <w:rsid w:val="00E00662"/>
    <w:rsid w:val="00E00A56"/>
    <w:rsid w:val="00E00C2C"/>
    <w:rsid w:val="00E01176"/>
    <w:rsid w:val="00E019C2"/>
    <w:rsid w:val="00E01C8D"/>
    <w:rsid w:val="00E023EA"/>
    <w:rsid w:val="00E02B95"/>
    <w:rsid w:val="00E0443B"/>
    <w:rsid w:val="00E046C2"/>
    <w:rsid w:val="00E048A0"/>
    <w:rsid w:val="00E048FB"/>
    <w:rsid w:val="00E04B39"/>
    <w:rsid w:val="00E0522D"/>
    <w:rsid w:val="00E0523B"/>
    <w:rsid w:val="00E060D3"/>
    <w:rsid w:val="00E069C2"/>
    <w:rsid w:val="00E076CC"/>
    <w:rsid w:val="00E07D86"/>
    <w:rsid w:val="00E10AB3"/>
    <w:rsid w:val="00E10B66"/>
    <w:rsid w:val="00E12026"/>
    <w:rsid w:val="00E12072"/>
    <w:rsid w:val="00E1237C"/>
    <w:rsid w:val="00E12C95"/>
    <w:rsid w:val="00E1352B"/>
    <w:rsid w:val="00E141E6"/>
    <w:rsid w:val="00E15E74"/>
    <w:rsid w:val="00E15FE5"/>
    <w:rsid w:val="00E2120F"/>
    <w:rsid w:val="00E21685"/>
    <w:rsid w:val="00E21E24"/>
    <w:rsid w:val="00E22EE1"/>
    <w:rsid w:val="00E23C8D"/>
    <w:rsid w:val="00E23F39"/>
    <w:rsid w:val="00E254C3"/>
    <w:rsid w:val="00E257AC"/>
    <w:rsid w:val="00E25C94"/>
    <w:rsid w:val="00E261FA"/>
    <w:rsid w:val="00E266A6"/>
    <w:rsid w:val="00E2714A"/>
    <w:rsid w:val="00E27D29"/>
    <w:rsid w:val="00E302C0"/>
    <w:rsid w:val="00E30401"/>
    <w:rsid w:val="00E30BEC"/>
    <w:rsid w:val="00E30CF3"/>
    <w:rsid w:val="00E3146A"/>
    <w:rsid w:val="00E317B5"/>
    <w:rsid w:val="00E319FF"/>
    <w:rsid w:val="00E31BB9"/>
    <w:rsid w:val="00E326A3"/>
    <w:rsid w:val="00E33E2D"/>
    <w:rsid w:val="00E344E0"/>
    <w:rsid w:val="00E3468A"/>
    <w:rsid w:val="00E34C72"/>
    <w:rsid w:val="00E35C77"/>
    <w:rsid w:val="00E36684"/>
    <w:rsid w:val="00E36E52"/>
    <w:rsid w:val="00E36E65"/>
    <w:rsid w:val="00E3708F"/>
    <w:rsid w:val="00E37300"/>
    <w:rsid w:val="00E37400"/>
    <w:rsid w:val="00E37CA4"/>
    <w:rsid w:val="00E37CF8"/>
    <w:rsid w:val="00E407B1"/>
    <w:rsid w:val="00E417D3"/>
    <w:rsid w:val="00E428F7"/>
    <w:rsid w:val="00E434EE"/>
    <w:rsid w:val="00E437FE"/>
    <w:rsid w:val="00E4398A"/>
    <w:rsid w:val="00E4417E"/>
    <w:rsid w:val="00E445F1"/>
    <w:rsid w:val="00E45152"/>
    <w:rsid w:val="00E45172"/>
    <w:rsid w:val="00E4523D"/>
    <w:rsid w:val="00E459D3"/>
    <w:rsid w:val="00E45FD3"/>
    <w:rsid w:val="00E4612E"/>
    <w:rsid w:val="00E4700D"/>
    <w:rsid w:val="00E474AC"/>
    <w:rsid w:val="00E47502"/>
    <w:rsid w:val="00E5063A"/>
    <w:rsid w:val="00E509C3"/>
    <w:rsid w:val="00E50B7C"/>
    <w:rsid w:val="00E50BEB"/>
    <w:rsid w:val="00E50F34"/>
    <w:rsid w:val="00E5112A"/>
    <w:rsid w:val="00E51EAD"/>
    <w:rsid w:val="00E51F85"/>
    <w:rsid w:val="00E52B93"/>
    <w:rsid w:val="00E531F7"/>
    <w:rsid w:val="00E53CE5"/>
    <w:rsid w:val="00E544CF"/>
    <w:rsid w:val="00E54A98"/>
    <w:rsid w:val="00E54ABB"/>
    <w:rsid w:val="00E54CD0"/>
    <w:rsid w:val="00E55036"/>
    <w:rsid w:val="00E55346"/>
    <w:rsid w:val="00E561FD"/>
    <w:rsid w:val="00E56657"/>
    <w:rsid w:val="00E56FE8"/>
    <w:rsid w:val="00E57646"/>
    <w:rsid w:val="00E5787E"/>
    <w:rsid w:val="00E57B1E"/>
    <w:rsid w:val="00E61348"/>
    <w:rsid w:val="00E614F4"/>
    <w:rsid w:val="00E618E2"/>
    <w:rsid w:val="00E61AB5"/>
    <w:rsid w:val="00E61CA5"/>
    <w:rsid w:val="00E62360"/>
    <w:rsid w:val="00E62715"/>
    <w:rsid w:val="00E62A84"/>
    <w:rsid w:val="00E62AE4"/>
    <w:rsid w:val="00E62B76"/>
    <w:rsid w:val="00E656F7"/>
    <w:rsid w:val="00E658A1"/>
    <w:rsid w:val="00E65D1C"/>
    <w:rsid w:val="00E66257"/>
    <w:rsid w:val="00E66629"/>
    <w:rsid w:val="00E66AFF"/>
    <w:rsid w:val="00E66B67"/>
    <w:rsid w:val="00E66DAD"/>
    <w:rsid w:val="00E66E51"/>
    <w:rsid w:val="00E66E8B"/>
    <w:rsid w:val="00E70390"/>
    <w:rsid w:val="00E705AB"/>
    <w:rsid w:val="00E70C36"/>
    <w:rsid w:val="00E70DBD"/>
    <w:rsid w:val="00E71912"/>
    <w:rsid w:val="00E721B9"/>
    <w:rsid w:val="00E72C1F"/>
    <w:rsid w:val="00E72DDF"/>
    <w:rsid w:val="00E72F70"/>
    <w:rsid w:val="00E73168"/>
    <w:rsid w:val="00E732BB"/>
    <w:rsid w:val="00E733C2"/>
    <w:rsid w:val="00E73BE2"/>
    <w:rsid w:val="00E745BB"/>
    <w:rsid w:val="00E74654"/>
    <w:rsid w:val="00E74738"/>
    <w:rsid w:val="00E74E02"/>
    <w:rsid w:val="00E74F31"/>
    <w:rsid w:val="00E75547"/>
    <w:rsid w:val="00E7556F"/>
    <w:rsid w:val="00E76D52"/>
    <w:rsid w:val="00E77BD0"/>
    <w:rsid w:val="00E77E5D"/>
    <w:rsid w:val="00E8074E"/>
    <w:rsid w:val="00E8080B"/>
    <w:rsid w:val="00E81450"/>
    <w:rsid w:val="00E81A05"/>
    <w:rsid w:val="00E81AC3"/>
    <w:rsid w:val="00E82BB9"/>
    <w:rsid w:val="00E82CB2"/>
    <w:rsid w:val="00E8434D"/>
    <w:rsid w:val="00E84DFD"/>
    <w:rsid w:val="00E8517B"/>
    <w:rsid w:val="00E851F4"/>
    <w:rsid w:val="00E85267"/>
    <w:rsid w:val="00E85472"/>
    <w:rsid w:val="00E85842"/>
    <w:rsid w:val="00E85C04"/>
    <w:rsid w:val="00E87334"/>
    <w:rsid w:val="00E87405"/>
    <w:rsid w:val="00E9014E"/>
    <w:rsid w:val="00E90732"/>
    <w:rsid w:val="00E90742"/>
    <w:rsid w:val="00E911DE"/>
    <w:rsid w:val="00E9165B"/>
    <w:rsid w:val="00E9169F"/>
    <w:rsid w:val="00E91D80"/>
    <w:rsid w:val="00E91FC0"/>
    <w:rsid w:val="00E91FF0"/>
    <w:rsid w:val="00E9258C"/>
    <w:rsid w:val="00E93A62"/>
    <w:rsid w:val="00E93F51"/>
    <w:rsid w:val="00E95745"/>
    <w:rsid w:val="00E95966"/>
    <w:rsid w:val="00E96FD1"/>
    <w:rsid w:val="00EA0515"/>
    <w:rsid w:val="00EA0746"/>
    <w:rsid w:val="00EA166D"/>
    <w:rsid w:val="00EA2397"/>
    <w:rsid w:val="00EA23C3"/>
    <w:rsid w:val="00EA3FEE"/>
    <w:rsid w:val="00EA5FC2"/>
    <w:rsid w:val="00EA7E01"/>
    <w:rsid w:val="00EB0406"/>
    <w:rsid w:val="00EB1614"/>
    <w:rsid w:val="00EB1624"/>
    <w:rsid w:val="00EB1AF7"/>
    <w:rsid w:val="00EB2406"/>
    <w:rsid w:val="00EB2F45"/>
    <w:rsid w:val="00EB31B7"/>
    <w:rsid w:val="00EB411A"/>
    <w:rsid w:val="00EB431C"/>
    <w:rsid w:val="00EB43C9"/>
    <w:rsid w:val="00EB4EA9"/>
    <w:rsid w:val="00EB50DB"/>
    <w:rsid w:val="00EB5245"/>
    <w:rsid w:val="00EB5691"/>
    <w:rsid w:val="00EB6E72"/>
    <w:rsid w:val="00EB7520"/>
    <w:rsid w:val="00EB7F82"/>
    <w:rsid w:val="00EC00DC"/>
    <w:rsid w:val="00EC0821"/>
    <w:rsid w:val="00EC1683"/>
    <w:rsid w:val="00EC1AB2"/>
    <w:rsid w:val="00EC2788"/>
    <w:rsid w:val="00EC2885"/>
    <w:rsid w:val="00EC3045"/>
    <w:rsid w:val="00EC386C"/>
    <w:rsid w:val="00EC3EEE"/>
    <w:rsid w:val="00EC40A5"/>
    <w:rsid w:val="00EC44A1"/>
    <w:rsid w:val="00EC4A1F"/>
    <w:rsid w:val="00EC4D6E"/>
    <w:rsid w:val="00EC5682"/>
    <w:rsid w:val="00EC5ACC"/>
    <w:rsid w:val="00EC7D09"/>
    <w:rsid w:val="00ED0BE4"/>
    <w:rsid w:val="00ED1624"/>
    <w:rsid w:val="00ED1AE5"/>
    <w:rsid w:val="00ED2DED"/>
    <w:rsid w:val="00ED48F6"/>
    <w:rsid w:val="00ED4BF1"/>
    <w:rsid w:val="00ED53AF"/>
    <w:rsid w:val="00ED654C"/>
    <w:rsid w:val="00ED6877"/>
    <w:rsid w:val="00ED7F89"/>
    <w:rsid w:val="00EDD04A"/>
    <w:rsid w:val="00EE0601"/>
    <w:rsid w:val="00EE0653"/>
    <w:rsid w:val="00EE0CFE"/>
    <w:rsid w:val="00EE0E82"/>
    <w:rsid w:val="00EE1137"/>
    <w:rsid w:val="00EE1448"/>
    <w:rsid w:val="00EE1B64"/>
    <w:rsid w:val="00EE1BFD"/>
    <w:rsid w:val="00EE1F3D"/>
    <w:rsid w:val="00EE2082"/>
    <w:rsid w:val="00EE2F51"/>
    <w:rsid w:val="00EE34DE"/>
    <w:rsid w:val="00EE38B1"/>
    <w:rsid w:val="00EE396B"/>
    <w:rsid w:val="00EE3C45"/>
    <w:rsid w:val="00EE3EAA"/>
    <w:rsid w:val="00EE4CD1"/>
    <w:rsid w:val="00EE5897"/>
    <w:rsid w:val="00EE5D6C"/>
    <w:rsid w:val="00EE6965"/>
    <w:rsid w:val="00EE76AF"/>
    <w:rsid w:val="00EE7A59"/>
    <w:rsid w:val="00EF0A9A"/>
    <w:rsid w:val="00EF0EDE"/>
    <w:rsid w:val="00EF29EA"/>
    <w:rsid w:val="00EF368C"/>
    <w:rsid w:val="00EF4703"/>
    <w:rsid w:val="00EF4AD0"/>
    <w:rsid w:val="00EF4D8A"/>
    <w:rsid w:val="00EF4FE2"/>
    <w:rsid w:val="00EF629F"/>
    <w:rsid w:val="00EF6DE1"/>
    <w:rsid w:val="00EF6F9E"/>
    <w:rsid w:val="00F00A0B"/>
    <w:rsid w:val="00F0116B"/>
    <w:rsid w:val="00F02444"/>
    <w:rsid w:val="00F025F9"/>
    <w:rsid w:val="00F03835"/>
    <w:rsid w:val="00F04489"/>
    <w:rsid w:val="00F048CF"/>
    <w:rsid w:val="00F04CE8"/>
    <w:rsid w:val="00F068B9"/>
    <w:rsid w:val="00F07817"/>
    <w:rsid w:val="00F10550"/>
    <w:rsid w:val="00F10643"/>
    <w:rsid w:val="00F11237"/>
    <w:rsid w:val="00F11958"/>
    <w:rsid w:val="00F11D09"/>
    <w:rsid w:val="00F1225A"/>
    <w:rsid w:val="00F12754"/>
    <w:rsid w:val="00F128A5"/>
    <w:rsid w:val="00F12E2B"/>
    <w:rsid w:val="00F144A7"/>
    <w:rsid w:val="00F14819"/>
    <w:rsid w:val="00F148D2"/>
    <w:rsid w:val="00F14D83"/>
    <w:rsid w:val="00F15546"/>
    <w:rsid w:val="00F166E8"/>
    <w:rsid w:val="00F1774D"/>
    <w:rsid w:val="00F17B32"/>
    <w:rsid w:val="00F17FC3"/>
    <w:rsid w:val="00F20681"/>
    <w:rsid w:val="00F20DA7"/>
    <w:rsid w:val="00F2217C"/>
    <w:rsid w:val="00F22DA3"/>
    <w:rsid w:val="00F22E5A"/>
    <w:rsid w:val="00F24BC9"/>
    <w:rsid w:val="00F2528B"/>
    <w:rsid w:val="00F25A67"/>
    <w:rsid w:val="00F25CAE"/>
    <w:rsid w:val="00F26039"/>
    <w:rsid w:val="00F262D5"/>
    <w:rsid w:val="00F276F6"/>
    <w:rsid w:val="00F305C5"/>
    <w:rsid w:val="00F317B9"/>
    <w:rsid w:val="00F32020"/>
    <w:rsid w:val="00F32CB1"/>
    <w:rsid w:val="00F32E53"/>
    <w:rsid w:val="00F32FA3"/>
    <w:rsid w:val="00F33546"/>
    <w:rsid w:val="00F33E0D"/>
    <w:rsid w:val="00F34831"/>
    <w:rsid w:val="00F3522B"/>
    <w:rsid w:val="00F37DD1"/>
    <w:rsid w:val="00F40163"/>
    <w:rsid w:val="00F409E9"/>
    <w:rsid w:val="00F40A84"/>
    <w:rsid w:val="00F40D9F"/>
    <w:rsid w:val="00F40E9D"/>
    <w:rsid w:val="00F41083"/>
    <w:rsid w:val="00F41281"/>
    <w:rsid w:val="00F41597"/>
    <w:rsid w:val="00F41D1F"/>
    <w:rsid w:val="00F41D3E"/>
    <w:rsid w:val="00F41F79"/>
    <w:rsid w:val="00F431A4"/>
    <w:rsid w:val="00F43587"/>
    <w:rsid w:val="00F435F2"/>
    <w:rsid w:val="00F439D0"/>
    <w:rsid w:val="00F446A4"/>
    <w:rsid w:val="00F44B75"/>
    <w:rsid w:val="00F44E36"/>
    <w:rsid w:val="00F44E75"/>
    <w:rsid w:val="00F45A1F"/>
    <w:rsid w:val="00F47335"/>
    <w:rsid w:val="00F477A4"/>
    <w:rsid w:val="00F47822"/>
    <w:rsid w:val="00F47BB3"/>
    <w:rsid w:val="00F5026B"/>
    <w:rsid w:val="00F50D2F"/>
    <w:rsid w:val="00F50D94"/>
    <w:rsid w:val="00F50FB5"/>
    <w:rsid w:val="00F52081"/>
    <w:rsid w:val="00F52474"/>
    <w:rsid w:val="00F52981"/>
    <w:rsid w:val="00F52BB7"/>
    <w:rsid w:val="00F52CBB"/>
    <w:rsid w:val="00F5523D"/>
    <w:rsid w:val="00F55B51"/>
    <w:rsid w:val="00F55E2A"/>
    <w:rsid w:val="00F5631D"/>
    <w:rsid w:val="00F563EE"/>
    <w:rsid w:val="00F56758"/>
    <w:rsid w:val="00F574A4"/>
    <w:rsid w:val="00F57AA4"/>
    <w:rsid w:val="00F60877"/>
    <w:rsid w:val="00F6120C"/>
    <w:rsid w:val="00F613A3"/>
    <w:rsid w:val="00F614B3"/>
    <w:rsid w:val="00F61AAC"/>
    <w:rsid w:val="00F61FE2"/>
    <w:rsid w:val="00F62666"/>
    <w:rsid w:val="00F6275E"/>
    <w:rsid w:val="00F627D7"/>
    <w:rsid w:val="00F62D81"/>
    <w:rsid w:val="00F62DE6"/>
    <w:rsid w:val="00F636DD"/>
    <w:rsid w:val="00F64433"/>
    <w:rsid w:val="00F64B3D"/>
    <w:rsid w:val="00F64C55"/>
    <w:rsid w:val="00F664BF"/>
    <w:rsid w:val="00F67898"/>
    <w:rsid w:val="00F67BD3"/>
    <w:rsid w:val="00F70C13"/>
    <w:rsid w:val="00F7160D"/>
    <w:rsid w:val="00F71B94"/>
    <w:rsid w:val="00F71BB7"/>
    <w:rsid w:val="00F71C27"/>
    <w:rsid w:val="00F720BF"/>
    <w:rsid w:val="00F72188"/>
    <w:rsid w:val="00F72E87"/>
    <w:rsid w:val="00F734B4"/>
    <w:rsid w:val="00F736A3"/>
    <w:rsid w:val="00F738DC"/>
    <w:rsid w:val="00F73974"/>
    <w:rsid w:val="00F759E7"/>
    <w:rsid w:val="00F75C00"/>
    <w:rsid w:val="00F75D77"/>
    <w:rsid w:val="00F76280"/>
    <w:rsid w:val="00F777C2"/>
    <w:rsid w:val="00F779C4"/>
    <w:rsid w:val="00F7FDAE"/>
    <w:rsid w:val="00F80267"/>
    <w:rsid w:val="00F8070A"/>
    <w:rsid w:val="00F81CF0"/>
    <w:rsid w:val="00F81EAC"/>
    <w:rsid w:val="00F82A22"/>
    <w:rsid w:val="00F82CAD"/>
    <w:rsid w:val="00F832FD"/>
    <w:rsid w:val="00F837C3"/>
    <w:rsid w:val="00F84469"/>
    <w:rsid w:val="00F8462E"/>
    <w:rsid w:val="00F84C05"/>
    <w:rsid w:val="00F85D4D"/>
    <w:rsid w:val="00F86490"/>
    <w:rsid w:val="00F868E4"/>
    <w:rsid w:val="00F86B35"/>
    <w:rsid w:val="00F903D6"/>
    <w:rsid w:val="00F90484"/>
    <w:rsid w:val="00F90A80"/>
    <w:rsid w:val="00F90DAA"/>
    <w:rsid w:val="00F90FF8"/>
    <w:rsid w:val="00F913A6"/>
    <w:rsid w:val="00F91B90"/>
    <w:rsid w:val="00F91FD1"/>
    <w:rsid w:val="00F925ED"/>
    <w:rsid w:val="00F92762"/>
    <w:rsid w:val="00F940FE"/>
    <w:rsid w:val="00F951E8"/>
    <w:rsid w:val="00F9586F"/>
    <w:rsid w:val="00F95CC0"/>
    <w:rsid w:val="00F96B7D"/>
    <w:rsid w:val="00F9788A"/>
    <w:rsid w:val="00FA0614"/>
    <w:rsid w:val="00FA0FBB"/>
    <w:rsid w:val="00FA19EF"/>
    <w:rsid w:val="00FA229F"/>
    <w:rsid w:val="00FA264F"/>
    <w:rsid w:val="00FA2BA7"/>
    <w:rsid w:val="00FA3309"/>
    <w:rsid w:val="00FA3521"/>
    <w:rsid w:val="00FA36C9"/>
    <w:rsid w:val="00FA3929"/>
    <w:rsid w:val="00FA49F1"/>
    <w:rsid w:val="00FA4C4F"/>
    <w:rsid w:val="00FA4D96"/>
    <w:rsid w:val="00FA5219"/>
    <w:rsid w:val="00FA628C"/>
    <w:rsid w:val="00FB0BD5"/>
    <w:rsid w:val="00FB102A"/>
    <w:rsid w:val="00FB16E4"/>
    <w:rsid w:val="00FB2AA5"/>
    <w:rsid w:val="00FB3814"/>
    <w:rsid w:val="00FB39B8"/>
    <w:rsid w:val="00FB3F08"/>
    <w:rsid w:val="00FB3F8D"/>
    <w:rsid w:val="00FB4260"/>
    <w:rsid w:val="00FB4479"/>
    <w:rsid w:val="00FB4F2E"/>
    <w:rsid w:val="00FB532E"/>
    <w:rsid w:val="00FB5A8E"/>
    <w:rsid w:val="00FB6520"/>
    <w:rsid w:val="00FB6C6A"/>
    <w:rsid w:val="00FB73B1"/>
    <w:rsid w:val="00FB7926"/>
    <w:rsid w:val="00FB7ACC"/>
    <w:rsid w:val="00FC1D6F"/>
    <w:rsid w:val="00FC1E31"/>
    <w:rsid w:val="00FC1EF1"/>
    <w:rsid w:val="00FC24B1"/>
    <w:rsid w:val="00FC2B7A"/>
    <w:rsid w:val="00FC33EE"/>
    <w:rsid w:val="00FC34BF"/>
    <w:rsid w:val="00FC406F"/>
    <w:rsid w:val="00FC6251"/>
    <w:rsid w:val="00FC6CF9"/>
    <w:rsid w:val="00FD00D0"/>
    <w:rsid w:val="00FD047D"/>
    <w:rsid w:val="00FD0560"/>
    <w:rsid w:val="00FD156A"/>
    <w:rsid w:val="00FD184D"/>
    <w:rsid w:val="00FD1E06"/>
    <w:rsid w:val="00FD1F13"/>
    <w:rsid w:val="00FD2065"/>
    <w:rsid w:val="00FD2A24"/>
    <w:rsid w:val="00FD2F0D"/>
    <w:rsid w:val="00FD37FD"/>
    <w:rsid w:val="00FD3B03"/>
    <w:rsid w:val="00FD3FA4"/>
    <w:rsid w:val="00FD4365"/>
    <w:rsid w:val="00FD46DE"/>
    <w:rsid w:val="00FD48EC"/>
    <w:rsid w:val="00FD4D00"/>
    <w:rsid w:val="00FD7720"/>
    <w:rsid w:val="00FE039A"/>
    <w:rsid w:val="00FE0FF3"/>
    <w:rsid w:val="00FE1A81"/>
    <w:rsid w:val="00FE2F11"/>
    <w:rsid w:val="00FE3EAA"/>
    <w:rsid w:val="00FE53C8"/>
    <w:rsid w:val="00FE570D"/>
    <w:rsid w:val="00FE57CF"/>
    <w:rsid w:val="00FE5DB5"/>
    <w:rsid w:val="00FE66E5"/>
    <w:rsid w:val="00FE76E2"/>
    <w:rsid w:val="00FF046E"/>
    <w:rsid w:val="00FF07D0"/>
    <w:rsid w:val="00FF0A29"/>
    <w:rsid w:val="00FF0AAF"/>
    <w:rsid w:val="00FF17BE"/>
    <w:rsid w:val="00FF1C81"/>
    <w:rsid w:val="00FF2189"/>
    <w:rsid w:val="00FF21D7"/>
    <w:rsid w:val="00FF21F6"/>
    <w:rsid w:val="00FF23CC"/>
    <w:rsid w:val="00FF2594"/>
    <w:rsid w:val="00FF2883"/>
    <w:rsid w:val="00FF30DF"/>
    <w:rsid w:val="00FF3494"/>
    <w:rsid w:val="00FF3782"/>
    <w:rsid w:val="00FF3FB7"/>
    <w:rsid w:val="00FF4087"/>
    <w:rsid w:val="00FF6E91"/>
    <w:rsid w:val="00FF7470"/>
    <w:rsid w:val="00FF77D3"/>
    <w:rsid w:val="01110B97"/>
    <w:rsid w:val="011BFCBC"/>
    <w:rsid w:val="012076F4"/>
    <w:rsid w:val="012422AC"/>
    <w:rsid w:val="013389C7"/>
    <w:rsid w:val="018B2F02"/>
    <w:rsid w:val="01A0658C"/>
    <w:rsid w:val="01A66CDA"/>
    <w:rsid w:val="01B019DB"/>
    <w:rsid w:val="01B5DE3C"/>
    <w:rsid w:val="01DB3AFC"/>
    <w:rsid w:val="02009C94"/>
    <w:rsid w:val="0214921B"/>
    <w:rsid w:val="021639B8"/>
    <w:rsid w:val="0223A067"/>
    <w:rsid w:val="02518F88"/>
    <w:rsid w:val="026FDBBA"/>
    <w:rsid w:val="0281EC8A"/>
    <w:rsid w:val="02A768A3"/>
    <w:rsid w:val="02DE4972"/>
    <w:rsid w:val="02E0E4B7"/>
    <w:rsid w:val="02EADF6C"/>
    <w:rsid w:val="03064F22"/>
    <w:rsid w:val="03231A9F"/>
    <w:rsid w:val="03423EA7"/>
    <w:rsid w:val="0345BCA3"/>
    <w:rsid w:val="034FA267"/>
    <w:rsid w:val="039068A2"/>
    <w:rsid w:val="03B1C0CF"/>
    <w:rsid w:val="03B3E01F"/>
    <w:rsid w:val="03B6FEC1"/>
    <w:rsid w:val="03BEF7A6"/>
    <w:rsid w:val="03DA2E2D"/>
    <w:rsid w:val="03E1507A"/>
    <w:rsid w:val="03F894EC"/>
    <w:rsid w:val="03FC457A"/>
    <w:rsid w:val="04105F78"/>
    <w:rsid w:val="0410E282"/>
    <w:rsid w:val="041DEFBC"/>
    <w:rsid w:val="042C0365"/>
    <w:rsid w:val="043127D0"/>
    <w:rsid w:val="0431AA99"/>
    <w:rsid w:val="0475DDBA"/>
    <w:rsid w:val="047D9D10"/>
    <w:rsid w:val="048580BC"/>
    <w:rsid w:val="049856A8"/>
    <w:rsid w:val="04C5A69D"/>
    <w:rsid w:val="04C909F7"/>
    <w:rsid w:val="04D5DB3F"/>
    <w:rsid w:val="04D8824B"/>
    <w:rsid w:val="04E8FF3B"/>
    <w:rsid w:val="04F29786"/>
    <w:rsid w:val="052AEB24"/>
    <w:rsid w:val="052E4523"/>
    <w:rsid w:val="0543B0F2"/>
    <w:rsid w:val="0557926E"/>
    <w:rsid w:val="0569BAF5"/>
    <w:rsid w:val="059F3D75"/>
    <w:rsid w:val="05D4B1EB"/>
    <w:rsid w:val="05E523D0"/>
    <w:rsid w:val="05EF4822"/>
    <w:rsid w:val="066BFD95"/>
    <w:rsid w:val="067EDCE9"/>
    <w:rsid w:val="0688D88A"/>
    <w:rsid w:val="06C8D9E1"/>
    <w:rsid w:val="06CEEC02"/>
    <w:rsid w:val="06D76D63"/>
    <w:rsid w:val="06D79F80"/>
    <w:rsid w:val="070DA936"/>
    <w:rsid w:val="07188384"/>
    <w:rsid w:val="07565221"/>
    <w:rsid w:val="0775D135"/>
    <w:rsid w:val="07866D24"/>
    <w:rsid w:val="078F8C75"/>
    <w:rsid w:val="079ED71F"/>
    <w:rsid w:val="07C83812"/>
    <w:rsid w:val="07E31247"/>
    <w:rsid w:val="0800C97A"/>
    <w:rsid w:val="081F8956"/>
    <w:rsid w:val="0827922B"/>
    <w:rsid w:val="08556770"/>
    <w:rsid w:val="08810EA5"/>
    <w:rsid w:val="0894A136"/>
    <w:rsid w:val="08C5C922"/>
    <w:rsid w:val="08E39BB2"/>
    <w:rsid w:val="090433AD"/>
    <w:rsid w:val="090DBFE0"/>
    <w:rsid w:val="09168CDC"/>
    <w:rsid w:val="0917162B"/>
    <w:rsid w:val="095E6126"/>
    <w:rsid w:val="096DB4EB"/>
    <w:rsid w:val="09905152"/>
    <w:rsid w:val="09BBE89E"/>
    <w:rsid w:val="09C12B74"/>
    <w:rsid w:val="09CC601C"/>
    <w:rsid w:val="09D84AA7"/>
    <w:rsid w:val="09DE38E6"/>
    <w:rsid w:val="0A09F22F"/>
    <w:rsid w:val="0A328E39"/>
    <w:rsid w:val="0A4B7E25"/>
    <w:rsid w:val="0A82555A"/>
    <w:rsid w:val="0A93D7D3"/>
    <w:rsid w:val="0A97A441"/>
    <w:rsid w:val="0AB7A06F"/>
    <w:rsid w:val="0AD33561"/>
    <w:rsid w:val="0AD5975E"/>
    <w:rsid w:val="0AE4C547"/>
    <w:rsid w:val="0B051A25"/>
    <w:rsid w:val="0B301164"/>
    <w:rsid w:val="0B459233"/>
    <w:rsid w:val="0B5FBC8F"/>
    <w:rsid w:val="0BB7DB7D"/>
    <w:rsid w:val="0BBB9FBC"/>
    <w:rsid w:val="0BBD2E50"/>
    <w:rsid w:val="0C0D40FD"/>
    <w:rsid w:val="0C1E5189"/>
    <w:rsid w:val="0C3B5107"/>
    <w:rsid w:val="0C3BA23D"/>
    <w:rsid w:val="0C469034"/>
    <w:rsid w:val="0C4BAE80"/>
    <w:rsid w:val="0C7C6049"/>
    <w:rsid w:val="0C810AE2"/>
    <w:rsid w:val="0C99C6D2"/>
    <w:rsid w:val="0CC39ED1"/>
    <w:rsid w:val="0CD9D6D9"/>
    <w:rsid w:val="0CE1947F"/>
    <w:rsid w:val="0CE194F4"/>
    <w:rsid w:val="0D1295D4"/>
    <w:rsid w:val="0D2A729B"/>
    <w:rsid w:val="0D517690"/>
    <w:rsid w:val="0D5C94E4"/>
    <w:rsid w:val="0D7DDC41"/>
    <w:rsid w:val="0DA14387"/>
    <w:rsid w:val="0DA2F2D1"/>
    <w:rsid w:val="0DA7A84E"/>
    <w:rsid w:val="0DBDEC5D"/>
    <w:rsid w:val="0DC6AFDF"/>
    <w:rsid w:val="0DD9EA74"/>
    <w:rsid w:val="0DE5EE85"/>
    <w:rsid w:val="0E49AD51"/>
    <w:rsid w:val="0E5B139C"/>
    <w:rsid w:val="0E5D0BDA"/>
    <w:rsid w:val="0E943189"/>
    <w:rsid w:val="0EE85863"/>
    <w:rsid w:val="0EEEE4C7"/>
    <w:rsid w:val="0F0B23C0"/>
    <w:rsid w:val="0F265A4C"/>
    <w:rsid w:val="0F314D7C"/>
    <w:rsid w:val="0F572146"/>
    <w:rsid w:val="0F7EFB3F"/>
    <w:rsid w:val="0FBD8604"/>
    <w:rsid w:val="0FBF2A5A"/>
    <w:rsid w:val="0FCE2635"/>
    <w:rsid w:val="0FDC16A3"/>
    <w:rsid w:val="0FF4299C"/>
    <w:rsid w:val="0FF99981"/>
    <w:rsid w:val="1004EBE9"/>
    <w:rsid w:val="100B765C"/>
    <w:rsid w:val="101164BA"/>
    <w:rsid w:val="10397138"/>
    <w:rsid w:val="10530E68"/>
    <w:rsid w:val="1074C525"/>
    <w:rsid w:val="10872454"/>
    <w:rsid w:val="10882EBC"/>
    <w:rsid w:val="108EB2B3"/>
    <w:rsid w:val="1093B917"/>
    <w:rsid w:val="109B075C"/>
    <w:rsid w:val="10A6DEF1"/>
    <w:rsid w:val="10A7EE14"/>
    <w:rsid w:val="10B1E43A"/>
    <w:rsid w:val="10BC6D6F"/>
    <w:rsid w:val="10C69D19"/>
    <w:rsid w:val="10D46B19"/>
    <w:rsid w:val="10D749F8"/>
    <w:rsid w:val="10DEA653"/>
    <w:rsid w:val="10E1D960"/>
    <w:rsid w:val="10EA3AD3"/>
    <w:rsid w:val="10FA0A50"/>
    <w:rsid w:val="1101645E"/>
    <w:rsid w:val="110FBE49"/>
    <w:rsid w:val="112EEB56"/>
    <w:rsid w:val="113BBFAC"/>
    <w:rsid w:val="1140B07D"/>
    <w:rsid w:val="114129A6"/>
    <w:rsid w:val="11581E05"/>
    <w:rsid w:val="1173124A"/>
    <w:rsid w:val="1191440D"/>
    <w:rsid w:val="11914C22"/>
    <w:rsid w:val="11982277"/>
    <w:rsid w:val="11BE31A6"/>
    <w:rsid w:val="11C23CCE"/>
    <w:rsid w:val="11CD97D0"/>
    <w:rsid w:val="11D63B87"/>
    <w:rsid w:val="11DDFDC6"/>
    <w:rsid w:val="12043F10"/>
    <w:rsid w:val="1236BCEB"/>
    <w:rsid w:val="126C85A6"/>
    <w:rsid w:val="1272EB7C"/>
    <w:rsid w:val="127C6619"/>
    <w:rsid w:val="127F9C15"/>
    <w:rsid w:val="129C062B"/>
    <w:rsid w:val="12A06841"/>
    <w:rsid w:val="12A398E6"/>
    <w:rsid w:val="12CB7586"/>
    <w:rsid w:val="12DA1961"/>
    <w:rsid w:val="12E04A15"/>
    <w:rsid w:val="12E205EC"/>
    <w:rsid w:val="1301D5E5"/>
    <w:rsid w:val="131D0A08"/>
    <w:rsid w:val="132AC71E"/>
    <w:rsid w:val="132B21BE"/>
    <w:rsid w:val="132CC5B4"/>
    <w:rsid w:val="13971AE5"/>
    <w:rsid w:val="13AFE724"/>
    <w:rsid w:val="13C92263"/>
    <w:rsid w:val="13CCA2FA"/>
    <w:rsid w:val="13D570E8"/>
    <w:rsid w:val="13E0287A"/>
    <w:rsid w:val="14656B2A"/>
    <w:rsid w:val="14668C18"/>
    <w:rsid w:val="146C8CB6"/>
    <w:rsid w:val="147302CC"/>
    <w:rsid w:val="1474AF59"/>
    <w:rsid w:val="1479263C"/>
    <w:rsid w:val="149D9F9F"/>
    <w:rsid w:val="14A40EBE"/>
    <w:rsid w:val="14A68DE7"/>
    <w:rsid w:val="14B3D2A4"/>
    <w:rsid w:val="14B8248C"/>
    <w:rsid w:val="14CFB6EF"/>
    <w:rsid w:val="14DE1E64"/>
    <w:rsid w:val="14E1B798"/>
    <w:rsid w:val="14F56608"/>
    <w:rsid w:val="154A23EE"/>
    <w:rsid w:val="154C30B3"/>
    <w:rsid w:val="159268D2"/>
    <w:rsid w:val="159FBF5E"/>
    <w:rsid w:val="15A27F8E"/>
    <w:rsid w:val="15CB68D0"/>
    <w:rsid w:val="15CFCEEA"/>
    <w:rsid w:val="15F59DCE"/>
    <w:rsid w:val="1602F767"/>
    <w:rsid w:val="163F37FF"/>
    <w:rsid w:val="1644A122"/>
    <w:rsid w:val="16499947"/>
    <w:rsid w:val="16710764"/>
    <w:rsid w:val="167F5A67"/>
    <w:rsid w:val="169116DF"/>
    <w:rsid w:val="16E48002"/>
    <w:rsid w:val="16ECFC24"/>
    <w:rsid w:val="17248BB6"/>
    <w:rsid w:val="17391B8D"/>
    <w:rsid w:val="173F26C7"/>
    <w:rsid w:val="17518938"/>
    <w:rsid w:val="177E127C"/>
    <w:rsid w:val="17941AB2"/>
    <w:rsid w:val="179447C9"/>
    <w:rsid w:val="17A46B26"/>
    <w:rsid w:val="17B7D3F4"/>
    <w:rsid w:val="17C7642C"/>
    <w:rsid w:val="17C955AC"/>
    <w:rsid w:val="17CD4604"/>
    <w:rsid w:val="17F2B349"/>
    <w:rsid w:val="17F66CC3"/>
    <w:rsid w:val="18152751"/>
    <w:rsid w:val="1851ED00"/>
    <w:rsid w:val="185CC72D"/>
    <w:rsid w:val="18703291"/>
    <w:rsid w:val="18728217"/>
    <w:rsid w:val="1872A782"/>
    <w:rsid w:val="187CE9DF"/>
    <w:rsid w:val="189011A5"/>
    <w:rsid w:val="18A9FCD5"/>
    <w:rsid w:val="18CB4CE0"/>
    <w:rsid w:val="18FE2032"/>
    <w:rsid w:val="190AA073"/>
    <w:rsid w:val="1912C175"/>
    <w:rsid w:val="191FC389"/>
    <w:rsid w:val="1932571C"/>
    <w:rsid w:val="1947B3B4"/>
    <w:rsid w:val="194C5FA2"/>
    <w:rsid w:val="194E22ED"/>
    <w:rsid w:val="195E6657"/>
    <w:rsid w:val="19B597D7"/>
    <w:rsid w:val="19B6D1FA"/>
    <w:rsid w:val="19CE285C"/>
    <w:rsid w:val="19D83FF6"/>
    <w:rsid w:val="19D858DF"/>
    <w:rsid w:val="19E476C4"/>
    <w:rsid w:val="1A16EF5B"/>
    <w:rsid w:val="1A2C3A52"/>
    <w:rsid w:val="1A5E1264"/>
    <w:rsid w:val="1A67B2AE"/>
    <w:rsid w:val="1A70D312"/>
    <w:rsid w:val="1A7E7D5F"/>
    <w:rsid w:val="1B1508F9"/>
    <w:rsid w:val="1B309936"/>
    <w:rsid w:val="1B37A6DA"/>
    <w:rsid w:val="1B52639A"/>
    <w:rsid w:val="1B57AA20"/>
    <w:rsid w:val="1B70A756"/>
    <w:rsid w:val="1B753291"/>
    <w:rsid w:val="1BA39F43"/>
    <w:rsid w:val="1BB8FA37"/>
    <w:rsid w:val="1BE85C2D"/>
    <w:rsid w:val="1C013C29"/>
    <w:rsid w:val="1C2C242C"/>
    <w:rsid w:val="1C40CA15"/>
    <w:rsid w:val="1C4159C3"/>
    <w:rsid w:val="1C49B3BA"/>
    <w:rsid w:val="1C5FEBA7"/>
    <w:rsid w:val="1C7FA143"/>
    <w:rsid w:val="1C91F47B"/>
    <w:rsid w:val="1CCD7A7A"/>
    <w:rsid w:val="1CDDE411"/>
    <w:rsid w:val="1D0AAFCD"/>
    <w:rsid w:val="1D30F5A0"/>
    <w:rsid w:val="1D43F8E3"/>
    <w:rsid w:val="1D631389"/>
    <w:rsid w:val="1DA7B504"/>
    <w:rsid w:val="1DBC5CB6"/>
    <w:rsid w:val="1E04994F"/>
    <w:rsid w:val="1E0750C5"/>
    <w:rsid w:val="1E281D2A"/>
    <w:rsid w:val="1E55616B"/>
    <w:rsid w:val="1E8BB047"/>
    <w:rsid w:val="1ED20D7E"/>
    <w:rsid w:val="1EFAB38E"/>
    <w:rsid w:val="1EFE903D"/>
    <w:rsid w:val="1F2EA1DD"/>
    <w:rsid w:val="1F56E6B0"/>
    <w:rsid w:val="1F59AF0C"/>
    <w:rsid w:val="1F5E1123"/>
    <w:rsid w:val="1F7FFCE1"/>
    <w:rsid w:val="1F9005FF"/>
    <w:rsid w:val="1FA277AC"/>
    <w:rsid w:val="1FA3C9CC"/>
    <w:rsid w:val="1FA7AC76"/>
    <w:rsid w:val="1FD07198"/>
    <w:rsid w:val="1FE385A1"/>
    <w:rsid w:val="1FE6D58B"/>
    <w:rsid w:val="1FFC5607"/>
    <w:rsid w:val="1FFD5A0C"/>
    <w:rsid w:val="20322130"/>
    <w:rsid w:val="2049C3D3"/>
    <w:rsid w:val="2050C94B"/>
    <w:rsid w:val="20840AD5"/>
    <w:rsid w:val="2086C959"/>
    <w:rsid w:val="2096CF8C"/>
    <w:rsid w:val="20AAC399"/>
    <w:rsid w:val="20B342B9"/>
    <w:rsid w:val="20C94FFC"/>
    <w:rsid w:val="20D00183"/>
    <w:rsid w:val="20ED3203"/>
    <w:rsid w:val="20F32836"/>
    <w:rsid w:val="21007B43"/>
    <w:rsid w:val="2112CA14"/>
    <w:rsid w:val="21198157"/>
    <w:rsid w:val="212FACF0"/>
    <w:rsid w:val="2195C9DA"/>
    <w:rsid w:val="21B3EA65"/>
    <w:rsid w:val="21B6CA2C"/>
    <w:rsid w:val="21E9E933"/>
    <w:rsid w:val="22077688"/>
    <w:rsid w:val="221744E1"/>
    <w:rsid w:val="222BB8F4"/>
    <w:rsid w:val="222F3E4E"/>
    <w:rsid w:val="22343096"/>
    <w:rsid w:val="224B3A37"/>
    <w:rsid w:val="226904C5"/>
    <w:rsid w:val="226A188B"/>
    <w:rsid w:val="22A6CED7"/>
    <w:rsid w:val="22AC25B5"/>
    <w:rsid w:val="22C10D24"/>
    <w:rsid w:val="22CBC7D5"/>
    <w:rsid w:val="22D92D01"/>
    <w:rsid w:val="22DE2AFC"/>
    <w:rsid w:val="22F310D7"/>
    <w:rsid w:val="22FE1E03"/>
    <w:rsid w:val="23509B38"/>
    <w:rsid w:val="2377F884"/>
    <w:rsid w:val="237BE033"/>
    <w:rsid w:val="23879A2B"/>
    <w:rsid w:val="238D3D42"/>
    <w:rsid w:val="23A43A90"/>
    <w:rsid w:val="23AF6C65"/>
    <w:rsid w:val="23BB98AE"/>
    <w:rsid w:val="23C412B0"/>
    <w:rsid w:val="23DAF55C"/>
    <w:rsid w:val="23E1EA31"/>
    <w:rsid w:val="23E3654F"/>
    <w:rsid w:val="23FDFA47"/>
    <w:rsid w:val="2415C2FD"/>
    <w:rsid w:val="24250BF8"/>
    <w:rsid w:val="243F229C"/>
    <w:rsid w:val="244183B9"/>
    <w:rsid w:val="245B1E93"/>
    <w:rsid w:val="245E7892"/>
    <w:rsid w:val="245FF426"/>
    <w:rsid w:val="248107E3"/>
    <w:rsid w:val="2485FC99"/>
    <w:rsid w:val="248D9EAC"/>
    <w:rsid w:val="2495A529"/>
    <w:rsid w:val="24AC7B8B"/>
    <w:rsid w:val="24BA982A"/>
    <w:rsid w:val="24FB1402"/>
    <w:rsid w:val="2512D1C5"/>
    <w:rsid w:val="25392309"/>
    <w:rsid w:val="253EAECC"/>
    <w:rsid w:val="253FA54F"/>
    <w:rsid w:val="2543FB6D"/>
    <w:rsid w:val="254B353D"/>
    <w:rsid w:val="255604C3"/>
    <w:rsid w:val="25663C05"/>
    <w:rsid w:val="258FA995"/>
    <w:rsid w:val="25B345E0"/>
    <w:rsid w:val="25BCD36D"/>
    <w:rsid w:val="25CF0F62"/>
    <w:rsid w:val="25D14509"/>
    <w:rsid w:val="25EEAA72"/>
    <w:rsid w:val="25FAC693"/>
    <w:rsid w:val="25FB03B2"/>
    <w:rsid w:val="261CCCA2"/>
    <w:rsid w:val="2634B597"/>
    <w:rsid w:val="2656EFCC"/>
    <w:rsid w:val="2684E2A7"/>
    <w:rsid w:val="2686F642"/>
    <w:rsid w:val="26A218DF"/>
    <w:rsid w:val="26BE4467"/>
    <w:rsid w:val="26C0B3DD"/>
    <w:rsid w:val="26C2F993"/>
    <w:rsid w:val="26E96398"/>
    <w:rsid w:val="26ECA8A9"/>
    <w:rsid w:val="26FBDFAF"/>
    <w:rsid w:val="27102BA2"/>
    <w:rsid w:val="271C32C0"/>
    <w:rsid w:val="273168AA"/>
    <w:rsid w:val="27414723"/>
    <w:rsid w:val="2756CA99"/>
    <w:rsid w:val="277982FC"/>
    <w:rsid w:val="27ABC0A2"/>
    <w:rsid w:val="27BC855D"/>
    <w:rsid w:val="27C883DB"/>
    <w:rsid w:val="280F3E22"/>
    <w:rsid w:val="2815F365"/>
    <w:rsid w:val="282959C2"/>
    <w:rsid w:val="283C59DF"/>
    <w:rsid w:val="2855ED5E"/>
    <w:rsid w:val="2933E177"/>
    <w:rsid w:val="2948C3CF"/>
    <w:rsid w:val="29643759"/>
    <w:rsid w:val="29C239A3"/>
    <w:rsid w:val="29D057E4"/>
    <w:rsid w:val="29D87F93"/>
    <w:rsid w:val="29D9F74D"/>
    <w:rsid w:val="29F53148"/>
    <w:rsid w:val="2A097A87"/>
    <w:rsid w:val="2A24D751"/>
    <w:rsid w:val="2A2675F6"/>
    <w:rsid w:val="2A76ABA8"/>
    <w:rsid w:val="2A7C72D0"/>
    <w:rsid w:val="2A80D5A1"/>
    <w:rsid w:val="2ABF3F4F"/>
    <w:rsid w:val="2AE8CB84"/>
    <w:rsid w:val="2B0BFD07"/>
    <w:rsid w:val="2B27753A"/>
    <w:rsid w:val="2B2B16DF"/>
    <w:rsid w:val="2B576020"/>
    <w:rsid w:val="2B5AD018"/>
    <w:rsid w:val="2B5D3024"/>
    <w:rsid w:val="2B736329"/>
    <w:rsid w:val="2B78551F"/>
    <w:rsid w:val="2BB3EA0C"/>
    <w:rsid w:val="2C058714"/>
    <w:rsid w:val="2C099CFB"/>
    <w:rsid w:val="2C17DF29"/>
    <w:rsid w:val="2C31068B"/>
    <w:rsid w:val="2C76AEB1"/>
    <w:rsid w:val="2C9B40A3"/>
    <w:rsid w:val="2CB49380"/>
    <w:rsid w:val="2CB6841C"/>
    <w:rsid w:val="2D39526A"/>
    <w:rsid w:val="2D5B4722"/>
    <w:rsid w:val="2D7A860B"/>
    <w:rsid w:val="2DBB5BA8"/>
    <w:rsid w:val="2DBC409C"/>
    <w:rsid w:val="2DC09DB5"/>
    <w:rsid w:val="2DD201EB"/>
    <w:rsid w:val="2DEAD2AA"/>
    <w:rsid w:val="2E4416F8"/>
    <w:rsid w:val="2E52B783"/>
    <w:rsid w:val="2E621863"/>
    <w:rsid w:val="2E71B593"/>
    <w:rsid w:val="2E9B2797"/>
    <w:rsid w:val="2EC10B95"/>
    <w:rsid w:val="2EE943BA"/>
    <w:rsid w:val="2EF8B1AE"/>
    <w:rsid w:val="2EFC4282"/>
    <w:rsid w:val="2F01765A"/>
    <w:rsid w:val="2F087BB6"/>
    <w:rsid w:val="2F289CAB"/>
    <w:rsid w:val="2F3B1253"/>
    <w:rsid w:val="2F4F0467"/>
    <w:rsid w:val="2F5AA0B3"/>
    <w:rsid w:val="2F5AFEDF"/>
    <w:rsid w:val="2F62C10E"/>
    <w:rsid w:val="2F7EBEC2"/>
    <w:rsid w:val="2F9DD13A"/>
    <w:rsid w:val="2FEB2F86"/>
    <w:rsid w:val="2FF06E8B"/>
    <w:rsid w:val="2FFFE48A"/>
    <w:rsid w:val="3039A697"/>
    <w:rsid w:val="3047F04B"/>
    <w:rsid w:val="3052F8C9"/>
    <w:rsid w:val="30AF82B2"/>
    <w:rsid w:val="30CFF248"/>
    <w:rsid w:val="30E6F52F"/>
    <w:rsid w:val="30EA64C9"/>
    <w:rsid w:val="30F733E7"/>
    <w:rsid w:val="310E8F48"/>
    <w:rsid w:val="3119BFC0"/>
    <w:rsid w:val="311D2AD2"/>
    <w:rsid w:val="312232F3"/>
    <w:rsid w:val="312DB286"/>
    <w:rsid w:val="312F2F25"/>
    <w:rsid w:val="31497BAC"/>
    <w:rsid w:val="3158E9A0"/>
    <w:rsid w:val="317F4309"/>
    <w:rsid w:val="3184BD31"/>
    <w:rsid w:val="3186686F"/>
    <w:rsid w:val="31B28C39"/>
    <w:rsid w:val="31B59100"/>
    <w:rsid w:val="31B5DC5A"/>
    <w:rsid w:val="31B77609"/>
    <w:rsid w:val="31BF2310"/>
    <w:rsid w:val="31C5E9E5"/>
    <w:rsid w:val="31DA22D7"/>
    <w:rsid w:val="31DD6921"/>
    <w:rsid w:val="31F3F5BE"/>
    <w:rsid w:val="32011DDC"/>
    <w:rsid w:val="32180CE5"/>
    <w:rsid w:val="321C566D"/>
    <w:rsid w:val="326D0ECC"/>
    <w:rsid w:val="32739FD3"/>
    <w:rsid w:val="3298109C"/>
    <w:rsid w:val="32A21C70"/>
    <w:rsid w:val="32CA536C"/>
    <w:rsid w:val="32CE18EA"/>
    <w:rsid w:val="32F0E1D5"/>
    <w:rsid w:val="3329AA1B"/>
    <w:rsid w:val="332EFBF4"/>
    <w:rsid w:val="33420E27"/>
    <w:rsid w:val="33511543"/>
    <w:rsid w:val="335FB554"/>
    <w:rsid w:val="33697774"/>
    <w:rsid w:val="3381FCAD"/>
    <w:rsid w:val="3385CB1C"/>
    <w:rsid w:val="3395C0D8"/>
    <w:rsid w:val="33A2C70A"/>
    <w:rsid w:val="33C11BF5"/>
    <w:rsid w:val="33D3BC02"/>
    <w:rsid w:val="33EAAC07"/>
    <w:rsid w:val="341826D2"/>
    <w:rsid w:val="342A2277"/>
    <w:rsid w:val="34465344"/>
    <w:rsid w:val="345F11C9"/>
    <w:rsid w:val="346B9495"/>
    <w:rsid w:val="346EF714"/>
    <w:rsid w:val="34756FEB"/>
    <w:rsid w:val="347D5D64"/>
    <w:rsid w:val="3481B61B"/>
    <w:rsid w:val="34830E31"/>
    <w:rsid w:val="3490B481"/>
    <w:rsid w:val="34AC8EB8"/>
    <w:rsid w:val="34C3E84E"/>
    <w:rsid w:val="34CB8933"/>
    <w:rsid w:val="34EA714F"/>
    <w:rsid w:val="34F26C58"/>
    <w:rsid w:val="34F74EFA"/>
    <w:rsid w:val="34FAF6EF"/>
    <w:rsid w:val="35110A1A"/>
    <w:rsid w:val="351698D7"/>
    <w:rsid w:val="351F290A"/>
    <w:rsid w:val="354B0696"/>
    <w:rsid w:val="354C48F7"/>
    <w:rsid w:val="355C9501"/>
    <w:rsid w:val="3581618B"/>
    <w:rsid w:val="358275FD"/>
    <w:rsid w:val="3589D1E3"/>
    <w:rsid w:val="358C5FD4"/>
    <w:rsid w:val="35ABF060"/>
    <w:rsid w:val="35AFBF13"/>
    <w:rsid w:val="35C2B1EB"/>
    <w:rsid w:val="35CF0027"/>
    <w:rsid w:val="36331321"/>
    <w:rsid w:val="3634E6AE"/>
    <w:rsid w:val="36625CB8"/>
    <w:rsid w:val="366345D9"/>
    <w:rsid w:val="3682165A"/>
    <w:rsid w:val="368F8350"/>
    <w:rsid w:val="369E8880"/>
    <w:rsid w:val="36AEEADC"/>
    <w:rsid w:val="36B72992"/>
    <w:rsid w:val="36C7ED1E"/>
    <w:rsid w:val="36C87B43"/>
    <w:rsid w:val="36CEB994"/>
    <w:rsid w:val="36DDD7C6"/>
    <w:rsid w:val="3714DDA7"/>
    <w:rsid w:val="37573711"/>
    <w:rsid w:val="377C55E8"/>
    <w:rsid w:val="377D547E"/>
    <w:rsid w:val="378A24A1"/>
    <w:rsid w:val="37A8911E"/>
    <w:rsid w:val="37B12700"/>
    <w:rsid w:val="37B78131"/>
    <w:rsid w:val="37E350BE"/>
    <w:rsid w:val="3844A227"/>
    <w:rsid w:val="3872C2AF"/>
    <w:rsid w:val="3875068C"/>
    <w:rsid w:val="3887DEEE"/>
    <w:rsid w:val="38A777B5"/>
    <w:rsid w:val="38B163F6"/>
    <w:rsid w:val="38B20301"/>
    <w:rsid w:val="38B8CD64"/>
    <w:rsid w:val="3901080E"/>
    <w:rsid w:val="390481EE"/>
    <w:rsid w:val="3917E7D4"/>
    <w:rsid w:val="392C75BA"/>
    <w:rsid w:val="394A3135"/>
    <w:rsid w:val="396BE277"/>
    <w:rsid w:val="39783741"/>
    <w:rsid w:val="39DB258D"/>
    <w:rsid w:val="39F6D7E8"/>
    <w:rsid w:val="3A004EAC"/>
    <w:rsid w:val="3A062495"/>
    <w:rsid w:val="3A17F8D1"/>
    <w:rsid w:val="3A2C9648"/>
    <w:rsid w:val="3A5DAE4E"/>
    <w:rsid w:val="3A6732E7"/>
    <w:rsid w:val="3AD30428"/>
    <w:rsid w:val="3AEED259"/>
    <w:rsid w:val="3AFA0A6A"/>
    <w:rsid w:val="3B1708D0"/>
    <w:rsid w:val="3B184B43"/>
    <w:rsid w:val="3B1BEA19"/>
    <w:rsid w:val="3B257455"/>
    <w:rsid w:val="3B2590FB"/>
    <w:rsid w:val="3B3EEB2E"/>
    <w:rsid w:val="3B3FA5AE"/>
    <w:rsid w:val="3B84095B"/>
    <w:rsid w:val="3BDC6630"/>
    <w:rsid w:val="3BF9F360"/>
    <w:rsid w:val="3C11B374"/>
    <w:rsid w:val="3C1CCC7F"/>
    <w:rsid w:val="3C28E503"/>
    <w:rsid w:val="3C90C83C"/>
    <w:rsid w:val="3CB3310D"/>
    <w:rsid w:val="3CD9B526"/>
    <w:rsid w:val="3CE97DFD"/>
    <w:rsid w:val="3D04C4DB"/>
    <w:rsid w:val="3D054601"/>
    <w:rsid w:val="3D394B18"/>
    <w:rsid w:val="3D717180"/>
    <w:rsid w:val="3DAACE6A"/>
    <w:rsid w:val="3DB015F6"/>
    <w:rsid w:val="3DBC0BC0"/>
    <w:rsid w:val="3DF36FD1"/>
    <w:rsid w:val="3E1342A0"/>
    <w:rsid w:val="3E19BF47"/>
    <w:rsid w:val="3E1BEDE1"/>
    <w:rsid w:val="3E2B28C8"/>
    <w:rsid w:val="3E3C46E6"/>
    <w:rsid w:val="3E674DFA"/>
    <w:rsid w:val="3E7B0492"/>
    <w:rsid w:val="3E97DC2A"/>
    <w:rsid w:val="3EB6CB85"/>
    <w:rsid w:val="3EDA97FD"/>
    <w:rsid w:val="3F42A7A5"/>
    <w:rsid w:val="3F51861A"/>
    <w:rsid w:val="3F548B0C"/>
    <w:rsid w:val="3F735ECB"/>
    <w:rsid w:val="3F7A4F37"/>
    <w:rsid w:val="3F953686"/>
    <w:rsid w:val="3FCA85F8"/>
    <w:rsid w:val="3FCBBBA0"/>
    <w:rsid w:val="4007BF2A"/>
    <w:rsid w:val="402C4269"/>
    <w:rsid w:val="403085FE"/>
    <w:rsid w:val="40487766"/>
    <w:rsid w:val="4067BF98"/>
    <w:rsid w:val="406DCF0E"/>
    <w:rsid w:val="4078576D"/>
    <w:rsid w:val="407E83B3"/>
    <w:rsid w:val="40B3194F"/>
    <w:rsid w:val="40FED3DB"/>
    <w:rsid w:val="413D1C1A"/>
    <w:rsid w:val="4159402C"/>
    <w:rsid w:val="415C2BB2"/>
    <w:rsid w:val="415F8C7D"/>
    <w:rsid w:val="4165AA83"/>
    <w:rsid w:val="4177E0E4"/>
    <w:rsid w:val="419CBB7D"/>
    <w:rsid w:val="419ED463"/>
    <w:rsid w:val="41A42E18"/>
    <w:rsid w:val="41AC7E53"/>
    <w:rsid w:val="41C3D290"/>
    <w:rsid w:val="41CDA68D"/>
    <w:rsid w:val="41F04474"/>
    <w:rsid w:val="41FCCCAE"/>
    <w:rsid w:val="423A733F"/>
    <w:rsid w:val="4257D262"/>
    <w:rsid w:val="42732785"/>
    <w:rsid w:val="428377EC"/>
    <w:rsid w:val="42847250"/>
    <w:rsid w:val="4290D456"/>
    <w:rsid w:val="42A2BB7C"/>
    <w:rsid w:val="42B051CA"/>
    <w:rsid w:val="42BC3F7C"/>
    <w:rsid w:val="42D9DF10"/>
    <w:rsid w:val="42E7023F"/>
    <w:rsid w:val="42EBC04D"/>
    <w:rsid w:val="4305F6E6"/>
    <w:rsid w:val="430CAFDD"/>
    <w:rsid w:val="431EE5C1"/>
    <w:rsid w:val="4326434F"/>
    <w:rsid w:val="434000FA"/>
    <w:rsid w:val="434BF840"/>
    <w:rsid w:val="4351D1F7"/>
    <w:rsid w:val="4364417E"/>
    <w:rsid w:val="43BE1A0C"/>
    <w:rsid w:val="43D0D8F3"/>
    <w:rsid w:val="43E836CB"/>
    <w:rsid w:val="4429892D"/>
    <w:rsid w:val="442BEA8A"/>
    <w:rsid w:val="444F150C"/>
    <w:rsid w:val="447F7226"/>
    <w:rsid w:val="448F1A61"/>
    <w:rsid w:val="449EC1A1"/>
    <w:rsid w:val="44C6D808"/>
    <w:rsid w:val="44CE166F"/>
    <w:rsid w:val="44DB081E"/>
    <w:rsid w:val="44E127DF"/>
    <w:rsid w:val="44F80682"/>
    <w:rsid w:val="44FC83E0"/>
    <w:rsid w:val="44FFD94E"/>
    <w:rsid w:val="44FFE1ED"/>
    <w:rsid w:val="45104AD7"/>
    <w:rsid w:val="4515B4BB"/>
    <w:rsid w:val="45207194"/>
    <w:rsid w:val="455055AC"/>
    <w:rsid w:val="4556886D"/>
    <w:rsid w:val="45688E9A"/>
    <w:rsid w:val="45718956"/>
    <w:rsid w:val="457A10DE"/>
    <w:rsid w:val="45B665A0"/>
    <w:rsid w:val="45D2242E"/>
    <w:rsid w:val="45DB8031"/>
    <w:rsid w:val="45E8B80C"/>
    <w:rsid w:val="45EA8B5E"/>
    <w:rsid w:val="45EDD26C"/>
    <w:rsid w:val="45F336F8"/>
    <w:rsid w:val="45F6DD02"/>
    <w:rsid w:val="4605D9CB"/>
    <w:rsid w:val="46068556"/>
    <w:rsid w:val="46304103"/>
    <w:rsid w:val="464AFBF5"/>
    <w:rsid w:val="464C5675"/>
    <w:rsid w:val="4660D769"/>
    <w:rsid w:val="466611B5"/>
    <w:rsid w:val="466B9870"/>
    <w:rsid w:val="46786ACC"/>
    <w:rsid w:val="4681931C"/>
    <w:rsid w:val="46877BF7"/>
    <w:rsid w:val="469448C0"/>
    <w:rsid w:val="46998FCC"/>
    <w:rsid w:val="469D43DA"/>
    <w:rsid w:val="46BCDBF8"/>
    <w:rsid w:val="46CACB6C"/>
    <w:rsid w:val="46F28A94"/>
    <w:rsid w:val="46F91607"/>
    <w:rsid w:val="472B8503"/>
    <w:rsid w:val="474824E2"/>
    <w:rsid w:val="47C02F5E"/>
    <w:rsid w:val="47D171D6"/>
    <w:rsid w:val="47D6A6E6"/>
    <w:rsid w:val="47E8DB3B"/>
    <w:rsid w:val="47EA7831"/>
    <w:rsid w:val="47FCBDF5"/>
    <w:rsid w:val="482F5B10"/>
    <w:rsid w:val="483DC502"/>
    <w:rsid w:val="484FC88D"/>
    <w:rsid w:val="48511423"/>
    <w:rsid w:val="485B9BF7"/>
    <w:rsid w:val="4882725B"/>
    <w:rsid w:val="48ADDA25"/>
    <w:rsid w:val="48AF30F8"/>
    <w:rsid w:val="48BFD212"/>
    <w:rsid w:val="48C651A2"/>
    <w:rsid w:val="48D789E0"/>
    <w:rsid w:val="4964036D"/>
    <w:rsid w:val="498C6C70"/>
    <w:rsid w:val="49C91074"/>
    <w:rsid w:val="49DD23E9"/>
    <w:rsid w:val="49E007EC"/>
    <w:rsid w:val="49E7220D"/>
    <w:rsid w:val="4A0B4DB5"/>
    <w:rsid w:val="4A1F9654"/>
    <w:rsid w:val="4A36A0D0"/>
    <w:rsid w:val="4A6863AF"/>
    <w:rsid w:val="4A840EB3"/>
    <w:rsid w:val="4AB843DE"/>
    <w:rsid w:val="4ABBE192"/>
    <w:rsid w:val="4ACC6013"/>
    <w:rsid w:val="4ADA63B3"/>
    <w:rsid w:val="4ADF2FAB"/>
    <w:rsid w:val="4B0A92FB"/>
    <w:rsid w:val="4B12DEB9"/>
    <w:rsid w:val="4B3469DB"/>
    <w:rsid w:val="4B4D5443"/>
    <w:rsid w:val="4B58D77A"/>
    <w:rsid w:val="4B7FBA99"/>
    <w:rsid w:val="4B81DB45"/>
    <w:rsid w:val="4BA35550"/>
    <w:rsid w:val="4BBD33D0"/>
    <w:rsid w:val="4BC4A589"/>
    <w:rsid w:val="4BD7CE06"/>
    <w:rsid w:val="4BE24B42"/>
    <w:rsid w:val="4BE5142B"/>
    <w:rsid w:val="4BF031AE"/>
    <w:rsid w:val="4BFB95D8"/>
    <w:rsid w:val="4C53D396"/>
    <w:rsid w:val="4C561FEE"/>
    <w:rsid w:val="4C5C031F"/>
    <w:rsid w:val="4C8F83AF"/>
    <w:rsid w:val="4CDDD656"/>
    <w:rsid w:val="4CF5F42D"/>
    <w:rsid w:val="4CF6F0C8"/>
    <w:rsid w:val="4D427A73"/>
    <w:rsid w:val="4D7B4FAD"/>
    <w:rsid w:val="4DBAB64D"/>
    <w:rsid w:val="4DC18622"/>
    <w:rsid w:val="4DDC39F4"/>
    <w:rsid w:val="4DE09D44"/>
    <w:rsid w:val="4DE94B03"/>
    <w:rsid w:val="4E0E8DD0"/>
    <w:rsid w:val="4E33338C"/>
    <w:rsid w:val="4E41280C"/>
    <w:rsid w:val="4E49A671"/>
    <w:rsid w:val="4E4C3C8C"/>
    <w:rsid w:val="4E726E98"/>
    <w:rsid w:val="4E77CB6D"/>
    <w:rsid w:val="4E7EF525"/>
    <w:rsid w:val="4E86768E"/>
    <w:rsid w:val="4EA567DD"/>
    <w:rsid w:val="4EE8438E"/>
    <w:rsid w:val="4F221DA4"/>
    <w:rsid w:val="4F2D0A03"/>
    <w:rsid w:val="4F480949"/>
    <w:rsid w:val="4F6C7F51"/>
    <w:rsid w:val="4F75A061"/>
    <w:rsid w:val="4FB2B05E"/>
    <w:rsid w:val="4FBE3F0F"/>
    <w:rsid w:val="4FC02C8F"/>
    <w:rsid w:val="4FD4ADD2"/>
    <w:rsid w:val="502677E9"/>
    <w:rsid w:val="503012CE"/>
    <w:rsid w:val="50370A9C"/>
    <w:rsid w:val="5044CF2E"/>
    <w:rsid w:val="5052CD68"/>
    <w:rsid w:val="50675204"/>
    <w:rsid w:val="506CFC38"/>
    <w:rsid w:val="507481A5"/>
    <w:rsid w:val="50762A30"/>
    <w:rsid w:val="5085C80F"/>
    <w:rsid w:val="5086FFD8"/>
    <w:rsid w:val="509EBB1E"/>
    <w:rsid w:val="50C6826D"/>
    <w:rsid w:val="50ECE7AC"/>
    <w:rsid w:val="50ED7391"/>
    <w:rsid w:val="50FC01ED"/>
    <w:rsid w:val="5118ADBE"/>
    <w:rsid w:val="51344B57"/>
    <w:rsid w:val="51464A09"/>
    <w:rsid w:val="515763D0"/>
    <w:rsid w:val="518AE3E2"/>
    <w:rsid w:val="519F80B6"/>
    <w:rsid w:val="51A85D90"/>
    <w:rsid w:val="51A8DDB6"/>
    <w:rsid w:val="51D8D9BF"/>
    <w:rsid w:val="52188FDD"/>
    <w:rsid w:val="52203D45"/>
    <w:rsid w:val="524E5889"/>
    <w:rsid w:val="5262869A"/>
    <w:rsid w:val="5264F2AC"/>
    <w:rsid w:val="5273DB36"/>
    <w:rsid w:val="527400F8"/>
    <w:rsid w:val="528836C0"/>
    <w:rsid w:val="529A7216"/>
    <w:rsid w:val="52D00149"/>
    <w:rsid w:val="52D41E1B"/>
    <w:rsid w:val="52E64366"/>
    <w:rsid w:val="5352B4FA"/>
    <w:rsid w:val="536C72C1"/>
    <w:rsid w:val="536FA9B1"/>
    <w:rsid w:val="5383FEAE"/>
    <w:rsid w:val="53887C33"/>
    <w:rsid w:val="538A9E40"/>
    <w:rsid w:val="539C0B32"/>
    <w:rsid w:val="53A0A508"/>
    <w:rsid w:val="53A2C00D"/>
    <w:rsid w:val="53A96CEF"/>
    <w:rsid w:val="53E66BC0"/>
    <w:rsid w:val="5426FC8A"/>
    <w:rsid w:val="543F0B16"/>
    <w:rsid w:val="544854EE"/>
    <w:rsid w:val="544E9787"/>
    <w:rsid w:val="5474AE40"/>
    <w:rsid w:val="5479B282"/>
    <w:rsid w:val="548C4267"/>
    <w:rsid w:val="54A799FA"/>
    <w:rsid w:val="54AB75C9"/>
    <w:rsid w:val="54CB045D"/>
    <w:rsid w:val="54CB9841"/>
    <w:rsid w:val="54DCB037"/>
    <w:rsid w:val="54FEFFCD"/>
    <w:rsid w:val="550E6854"/>
    <w:rsid w:val="551AD4ED"/>
    <w:rsid w:val="5522679D"/>
    <w:rsid w:val="552489D4"/>
    <w:rsid w:val="55308E81"/>
    <w:rsid w:val="555F86EF"/>
    <w:rsid w:val="5564A2B3"/>
    <w:rsid w:val="55E3AFA6"/>
    <w:rsid w:val="5607169B"/>
    <w:rsid w:val="560F4475"/>
    <w:rsid w:val="564C650E"/>
    <w:rsid w:val="564F70B1"/>
    <w:rsid w:val="56757991"/>
    <w:rsid w:val="56B12089"/>
    <w:rsid w:val="56B6CC44"/>
    <w:rsid w:val="56BEA11F"/>
    <w:rsid w:val="574BBBAF"/>
    <w:rsid w:val="577324A6"/>
    <w:rsid w:val="57E7E16F"/>
    <w:rsid w:val="57EA1D77"/>
    <w:rsid w:val="58040CD5"/>
    <w:rsid w:val="581784DD"/>
    <w:rsid w:val="582A998D"/>
    <w:rsid w:val="583FE794"/>
    <w:rsid w:val="5856877F"/>
    <w:rsid w:val="5872C347"/>
    <w:rsid w:val="588A5708"/>
    <w:rsid w:val="588EEEF2"/>
    <w:rsid w:val="58D25945"/>
    <w:rsid w:val="58D6085D"/>
    <w:rsid w:val="58E78A9F"/>
    <w:rsid w:val="58FB5C9E"/>
    <w:rsid w:val="59202623"/>
    <w:rsid w:val="5958CFD1"/>
    <w:rsid w:val="59624F70"/>
    <w:rsid w:val="597FD68F"/>
    <w:rsid w:val="59951C9C"/>
    <w:rsid w:val="599E780B"/>
    <w:rsid w:val="59A60AE3"/>
    <w:rsid w:val="59F19E2D"/>
    <w:rsid w:val="59F22CD3"/>
    <w:rsid w:val="59F8EE85"/>
    <w:rsid w:val="5A002921"/>
    <w:rsid w:val="5A0F117F"/>
    <w:rsid w:val="5A0FBA36"/>
    <w:rsid w:val="5A11C564"/>
    <w:rsid w:val="5A1F7EDC"/>
    <w:rsid w:val="5A275664"/>
    <w:rsid w:val="5A2B7F9A"/>
    <w:rsid w:val="5A4C3AEA"/>
    <w:rsid w:val="5A69DD73"/>
    <w:rsid w:val="5A80ECB6"/>
    <w:rsid w:val="5A880896"/>
    <w:rsid w:val="5AA162C9"/>
    <w:rsid w:val="5ABE7801"/>
    <w:rsid w:val="5AC66C1C"/>
    <w:rsid w:val="5AD5E1B4"/>
    <w:rsid w:val="5ADF82B5"/>
    <w:rsid w:val="5AE12087"/>
    <w:rsid w:val="5AE89F95"/>
    <w:rsid w:val="5AE9E372"/>
    <w:rsid w:val="5AFA690B"/>
    <w:rsid w:val="5B098CBE"/>
    <w:rsid w:val="5B099738"/>
    <w:rsid w:val="5B0FBE56"/>
    <w:rsid w:val="5B560528"/>
    <w:rsid w:val="5B7318D2"/>
    <w:rsid w:val="5B74E33E"/>
    <w:rsid w:val="5BC74D42"/>
    <w:rsid w:val="5BDC7CA5"/>
    <w:rsid w:val="5C125DF9"/>
    <w:rsid w:val="5C1D13E6"/>
    <w:rsid w:val="5C3D0B8E"/>
    <w:rsid w:val="5C43D157"/>
    <w:rsid w:val="5C6C34D9"/>
    <w:rsid w:val="5CBDF87E"/>
    <w:rsid w:val="5CC56AA3"/>
    <w:rsid w:val="5D17C745"/>
    <w:rsid w:val="5D2CACAF"/>
    <w:rsid w:val="5D4EB106"/>
    <w:rsid w:val="5D6D2AD6"/>
    <w:rsid w:val="5D84F8B7"/>
    <w:rsid w:val="5D9D7113"/>
    <w:rsid w:val="5DB76650"/>
    <w:rsid w:val="5DBCD9C2"/>
    <w:rsid w:val="5DC0788B"/>
    <w:rsid w:val="5DD3C184"/>
    <w:rsid w:val="5DDAD15F"/>
    <w:rsid w:val="5DE003A4"/>
    <w:rsid w:val="5DE9B835"/>
    <w:rsid w:val="5DF07684"/>
    <w:rsid w:val="5E16A872"/>
    <w:rsid w:val="5E22D486"/>
    <w:rsid w:val="5E4BFEB3"/>
    <w:rsid w:val="5E6877A3"/>
    <w:rsid w:val="5E6C12D0"/>
    <w:rsid w:val="5EABE16B"/>
    <w:rsid w:val="5EEB46FA"/>
    <w:rsid w:val="5F117E09"/>
    <w:rsid w:val="5F1DB86B"/>
    <w:rsid w:val="5F2519AB"/>
    <w:rsid w:val="5F39146F"/>
    <w:rsid w:val="5F3EDB51"/>
    <w:rsid w:val="5F78707E"/>
    <w:rsid w:val="5F8C336A"/>
    <w:rsid w:val="5FA966FD"/>
    <w:rsid w:val="5FB706D8"/>
    <w:rsid w:val="5FDA5700"/>
    <w:rsid w:val="5FF106FC"/>
    <w:rsid w:val="5FFB5ECE"/>
    <w:rsid w:val="601F49D2"/>
    <w:rsid w:val="60282668"/>
    <w:rsid w:val="6060C249"/>
    <w:rsid w:val="607CD1A6"/>
    <w:rsid w:val="60CBD9B4"/>
    <w:rsid w:val="60D4948C"/>
    <w:rsid w:val="60D834CD"/>
    <w:rsid w:val="60DD5704"/>
    <w:rsid w:val="60E5B39A"/>
    <w:rsid w:val="61134019"/>
    <w:rsid w:val="614B7C2C"/>
    <w:rsid w:val="61517E51"/>
    <w:rsid w:val="6157F606"/>
    <w:rsid w:val="619EE08A"/>
    <w:rsid w:val="61AF21BC"/>
    <w:rsid w:val="61B07D16"/>
    <w:rsid w:val="61BC1652"/>
    <w:rsid w:val="61BCA117"/>
    <w:rsid w:val="61F3EF3C"/>
    <w:rsid w:val="620BE8A9"/>
    <w:rsid w:val="620FCEE1"/>
    <w:rsid w:val="6210273E"/>
    <w:rsid w:val="622EDE26"/>
    <w:rsid w:val="623633A9"/>
    <w:rsid w:val="626C43BE"/>
    <w:rsid w:val="6292AE5E"/>
    <w:rsid w:val="62A438AC"/>
    <w:rsid w:val="62BC60B4"/>
    <w:rsid w:val="62F27254"/>
    <w:rsid w:val="62F65335"/>
    <w:rsid w:val="630316AE"/>
    <w:rsid w:val="6351B91A"/>
    <w:rsid w:val="63BB932E"/>
    <w:rsid w:val="63BEF230"/>
    <w:rsid w:val="63C70E05"/>
    <w:rsid w:val="63E2613F"/>
    <w:rsid w:val="6404EB56"/>
    <w:rsid w:val="64100DB3"/>
    <w:rsid w:val="64831CEE"/>
    <w:rsid w:val="64859C17"/>
    <w:rsid w:val="6487776C"/>
    <w:rsid w:val="6488F79F"/>
    <w:rsid w:val="651EB1C0"/>
    <w:rsid w:val="652032F3"/>
    <w:rsid w:val="65246CC1"/>
    <w:rsid w:val="652A8AFB"/>
    <w:rsid w:val="654592BC"/>
    <w:rsid w:val="6571AF49"/>
    <w:rsid w:val="658C9185"/>
    <w:rsid w:val="659A56AD"/>
    <w:rsid w:val="65BDE923"/>
    <w:rsid w:val="65C65C26"/>
    <w:rsid w:val="65D2D445"/>
    <w:rsid w:val="65D3E751"/>
    <w:rsid w:val="65E1E99A"/>
    <w:rsid w:val="65F6FF09"/>
    <w:rsid w:val="66044190"/>
    <w:rsid w:val="660EE168"/>
    <w:rsid w:val="660FE402"/>
    <w:rsid w:val="661D59B8"/>
    <w:rsid w:val="666A91F9"/>
    <w:rsid w:val="6680FA7F"/>
    <w:rsid w:val="66A3E7FE"/>
    <w:rsid w:val="66AEA41F"/>
    <w:rsid w:val="66C0F140"/>
    <w:rsid w:val="66C96E8F"/>
    <w:rsid w:val="6723A6DA"/>
    <w:rsid w:val="677D2AA7"/>
    <w:rsid w:val="67ADCA1A"/>
    <w:rsid w:val="67C1460C"/>
    <w:rsid w:val="67E3B832"/>
    <w:rsid w:val="67E84906"/>
    <w:rsid w:val="680197AD"/>
    <w:rsid w:val="680E13A3"/>
    <w:rsid w:val="682C79B7"/>
    <w:rsid w:val="6832166C"/>
    <w:rsid w:val="68405244"/>
    <w:rsid w:val="68439F3D"/>
    <w:rsid w:val="68581673"/>
    <w:rsid w:val="686878FF"/>
    <w:rsid w:val="6890F1F7"/>
    <w:rsid w:val="689E41EB"/>
    <w:rsid w:val="68A6031B"/>
    <w:rsid w:val="68A8A3D3"/>
    <w:rsid w:val="68B3DB89"/>
    <w:rsid w:val="68C4EB78"/>
    <w:rsid w:val="68CE6D16"/>
    <w:rsid w:val="68D36A5C"/>
    <w:rsid w:val="68DE5D52"/>
    <w:rsid w:val="68E65B60"/>
    <w:rsid w:val="68EA2FC1"/>
    <w:rsid w:val="6919DA9B"/>
    <w:rsid w:val="695FDF8C"/>
    <w:rsid w:val="69674D4A"/>
    <w:rsid w:val="697DB7D3"/>
    <w:rsid w:val="698DAAA3"/>
    <w:rsid w:val="69BFCACB"/>
    <w:rsid w:val="69CECBCA"/>
    <w:rsid w:val="69E31F7E"/>
    <w:rsid w:val="6A0C1273"/>
    <w:rsid w:val="6A0E184E"/>
    <w:rsid w:val="6A16E52C"/>
    <w:rsid w:val="6A1BB9B0"/>
    <w:rsid w:val="6A2DF8F1"/>
    <w:rsid w:val="6A3BDB12"/>
    <w:rsid w:val="6A473051"/>
    <w:rsid w:val="6A4A8A50"/>
    <w:rsid w:val="6A6C55D7"/>
    <w:rsid w:val="6A7593B1"/>
    <w:rsid w:val="6A960051"/>
    <w:rsid w:val="6AB9BC3A"/>
    <w:rsid w:val="6B001062"/>
    <w:rsid w:val="6B17CFF3"/>
    <w:rsid w:val="6B1E8C12"/>
    <w:rsid w:val="6B4401B0"/>
    <w:rsid w:val="6B5C2DEE"/>
    <w:rsid w:val="6B695B04"/>
    <w:rsid w:val="6B707C66"/>
    <w:rsid w:val="6B86B36A"/>
    <w:rsid w:val="6B86DA9F"/>
    <w:rsid w:val="6B93EAC5"/>
    <w:rsid w:val="6BAD7F2D"/>
    <w:rsid w:val="6BB26CC3"/>
    <w:rsid w:val="6BD6ACF6"/>
    <w:rsid w:val="6BD840FC"/>
    <w:rsid w:val="6C04D0B6"/>
    <w:rsid w:val="6C299FE7"/>
    <w:rsid w:val="6C4A9547"/>
    <w:rsid w:val="6C9D65B7"/>
    <w:rsid w:val="6CDDB411"/>
    <w:rsid w:val="6CE833E9"/>
    <w:rsid w:val="6D26632B"/>
    <w:rsid w:val="6D3F7670"/>
    <w:rsid w:val="6D45537F"/>
    <w:rsid w:val="6D530F31"/>
    <w:rsid w:val="6D64EAFB"/>
    <w:rsid w:val="6DA6E769"/>
    <w:rsid w:val="6DB61900"/>
    <w:rsid w:val="6DCA165E"/>
    <w:rsid w:val="6DE2B1DB"/>
    <w:rsid w:val="6DEBCD56"/>
    <w:rsid w:val="6E2020E6"/>
    <w:rsid w:val="6E874419"/>
    <w:rsid w:val="6E8EE11A"/>
    <w:rsid w:val="6EAB6542"/>
    <w:rsid w:val="6F0E7F8E"/>
    <w:rsid w:val="6F1ED91D"/>
    <w:rsid w:val="6F757A75"/>
    <w:rsid w:val="6F773718"/>
    <w:rsid w:val="6F872447"/>
    <w:rsid w:val="6FC32DCB"/>
    <w:rsid w:val="6FC5DFBA"/>
    <w:rsid w:val="7008F5C8"/>
    <w:rsid w:val="7023C10F"/>
    <w:rsid w:val="7028172D"/>
    <w:rsid w:val="703E22C9"/>
    <w:rsid w:val="704583F8"/>
    <w:rsid w:val="705A8E70"/>
    <w:rsid w:val="70604BA2"/>
    <w:rsid w:val="7084A87B"/>
    <w:rsid w:val="70BAAD65"/>
    <w:rsid w:val="70D91A54"/>
    <w:rsid w:val="70FEA7B5"/>
    <w:rsid w:val="712517DA"/>
    <w:rsid w:val="7128CBE8"/>
    <w:rsid w:val="7140365A"/>
    <w:rsid w:val="71431BBF"/>
    <w:rsid w:val="71436368"/>
    <w:rsid w:val="71BADF84"/>
    <w:rsid w:val="71C4169C"/>
    <w:rsid w:val="71CC3F54"/>
    <w:rsid w:val="71DA8C50"/>
    <w:rsid w:val="7217DD43"/>
    <w:rsid w:val="7224A10F"/>
    <w:rsid w:val="722C0562"/>
    <w:rsid w:val="722EB8C2"/>
    <w:rsid w:val="7282EB20"/>
    <w:rsid w:val="729E13E3"/>
    <w:rsid w:val="72A51B06"/>
    <w:rsid w:val="72A9435C"/>
    <w:rsid w:val="72AA1DBE"/>
    <w:rsid w:val="72D60D97"/>
    <w:rsid w:val="73052573"/>
    <w:rsid w:val="731AE33F"/>
    <w:rsid w:val="733F00D7"/>
    <w:rsid w:val="7357D541"/>
    <w:rsid w:val="735ACA59"/>
    <w:rsid w:val="736EE93D"/>
    <w:rsid w:val="73823C1C"/>
    <w:rsid w:val="7389CD28"/>
    <w:rsid w:val="73DE2BD3"/>
    <w:rsid w:val="73E618FD"/>
    <w:rsid w:val="73F4F374"/>
    <w:rsid w:val="7412CE9E"/>
    <w:rsid w:val="7419CCB5"/>
    <w:rsid w:val="74210B06"/>
    <w:rsid w:val="743248B5"/>
    <w:rsid w:val="7489855B"/>
    <w:rsid w:val="7491542D"/>
    <w:rsid w:val="74952F79"/>
    <w:rsid w:val="74A2759E"/>
    <w:rsid w:val="74A59EC3"/>
    <w:rsid w:val="74C36CEE"/>
    <w:rsid w:val="74DB49C5"/>
    <w:rsid w:val="751B2BE0"/>
    <w:rsid w:val="752CD0FC"/>
    <w:rsid w:val="75369FF6"/>
    <w:rsid w:val="7540F892"/>
    <w:rsid w:val="7553E8E6"/>
    <w:rsid w:val="75829447"/>
    <w:rsid w:val="759601D4"/>
    <w:rsid w:val="75A915F4"/>
    <w:rsid w:val="75D8753F"/>
    <w:rsid w:val="75DD8ACF"/>
    <w:rsid w:val="75F519CE"/>
    <w:rsid w:val="7636299A"/>
    <w:rsid w:val="76953AB1"/>
    <w:rsid w:val="76A1D698"/>
    <w:rsid w:val="76A3737D"/>
    <w:rsid w:val="76B2F658"/>
    <w:rsid w:val="76C6D652"/>
    <w:rsid w:val="76CDE9C6"/>
    <w:rsid w:val="76D1D013"/>
    <w:rsid w:val="76E090F6"/>
    <w:rsid w:val="76EFF250"/>
    <w:rsid w:val="77123C60"/>
    <w:rsid w:val="7754C279"/>
    <w:rsid w:val="777CA8ED"/>
    <w:rsid w:val="779934E6"/>
    <w:rsid w:val="77A7EDDF"/>
    <w:rsid w:val="77D0A733"/>
    <w:rsid w:val="7807712C"/>
    <w:rsid w:val="780D02C8"/>
    <w:rsid w:val="78180F53"/>
    <w:rsid w:val="7818B9AB"/>
    <w:rsid w:val="781DAE48"/>
    <w:rsid w:val="7823C0B7"/>
    <w:rsid w:val="7829C698"/>
    <w:rsid w:val="783FF61F"/>
    <w:rsid w:val="78603409"/>
    <w:rsid w:val="7870F41D"/>
    <w:rsid w:val="78A4860B"/>
    <w:rsid w:val="78ACAB00"/>
    <w:rsid w:val="78BBED99"/>
    <w:rsid w:val="78CC91F3"/>
    <w:rsid w:val="78E97CFA"/>
    <w:rsid w:val="78F536AE"/>
    <w:rsid w:val="79150D82"/>
    <w:rsid w:val="79239167"/>
    <w:rsid w:val="7944150F"/>
    <w:rsid w:val="79510CBD"/>
    <w:rsid w:val="79559F5D"/>
    <w:rsid w:val="79BCD5EE"/>
    <w:rsid w:val="79BDF0CE"/>
    <w:rsid w:val="79DAE20D"/>
    <w:rsid w:val="79F30556"/>
    <w:rsid w:val="79F4F206"/>
    <w:rsid w:val="7A37ACA7"/>
    <w:rsid w:val="7A39D148"/>
    <w:rsid w:val="7A4F1E33"/>
    <w:rsid w:val="7A87E48C"/>
    <w:rsid w:val="7A8D0DA9"/>
    <w:rsid w:val="7AC2E23A"/>
    <w:rsid w:val="7AF4B216"/>
    <w:rsid w:val="7AF58A08"/>
    <w:rsid w:val="7B16AA77"/>
    <w:rsid w:val="7B2D2E8C"/>
    <w:rsid w:val="7B5345FF"/>
    <w:rsid w:val="7B71AF55"/>
    <w:rsid w:val="7B813543"/>
    <w:rsid w:val="7B924248"/>
    <w:rsid w:val="7BAD433C"/>
    <w:rsid w:val="7BC3F64B"/>
    <w:rsid w:val="7BCC8526"/>
    <w:rsid w:val="7C17FD9D"/>
    <w:rsid w:val="7C1C9E1B"/>
    <w:rsid w:val="7C30B07B"/>
    <w:rsid w:val="7C32A140"/>
    <w:rsid w:val="7C59EE4C"/>
    <w:rsid w:val="7C86C384"/>
    <w:rsid w:val="7C8B6487"/>
    <w:rsid w:val="7C8E73B2"/>
    <w:rsid w:val="7C9BF506"/>
    <w:rsid w:val="7CA8240A"/>
    <w:rsid w:val="7CC95724"/>
    <w:rsid w:val="7CD25FA8"/>
    <w:rsid w:val="7CEB4DCB"/>
    <w:rsid w:val="7CF7313F"/>
    <w:rsid w:val="7D25AEA6"/>
    <w:rsid w:val="7D43F5D6"/>
    <w:rsid w:val="7D4B3891"/>
    <w:rsid w:val="7D4D7E6E"/>
    <w:rsid w:val="7D565566"/>
    <w:rsid w:val="7D813AFF"/>
    <w:rsid w:val="7D8B67AC"/>
    <w:rsid w:val="7DA11DF3"/>
    <w:rsid w:val="7DC3B24C"/>
    <w:rsid w:val="7DC9B5F4"/>
    <w:rsid w:val="7DD93943"/>
    <w:rsid w:val="7E1C4C8A"/>
    <w:rsid w:val="7E1D69C7"/>
    <w:rsid w:val="7E376D25"/>
    <w:rsid w:val="7E430AE2"/>
    <w:rsid w:val="7E4A2F3A"/>
    <w:rsid w:val="7E50CCBD"/>
    <w:rsid w:val="7E8A8279"/>
    <w:rsid w:val="7E9F71CB"/>
    <w:rsid w:val="7EA53B78"/>
    <w:rsid w:val="7EC52ED9"/>
    <w:rsid w:val="7ED8DD46"/>
    <w:rsid w:val="7EDD2846"/>
    <w:rsid w:val="7EDEFFC1"/>
    <w:rsid w:val="7EED9C14"/>
    <w:rsid w:val="7EFD37DA"/>
    <w:rsid w:val="7F0A25C8"/>
    <w:rsid w:val="7F2CFF35"/>
    <w:rsid w:val="7FAF4669"/>
    <w:rsid w:val="7FC201B4"/>
    <w:rsid w:val="7FCF45D7"/>
    <w:rsid w:val="7FD1E99D"/>
    <w:rsid w:val="7FDAFC7F"/>
    <w:rsid w:val="7FDC2CAB"/>
    <w:rsid w:val="7FEC77BD"/>
    <w:rsid w:val="7FED0F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9E5B62"/>
  <w15:chartTrackingRefBased/>
  <w15:docId w15:val="{E55E0FF3-3635-4999-9DD7-4C7D9ED3913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A4E33"/>
    <w:pPr>
      <w:spacing w:before="240" w:after="240"/>
      <w:jc w:val="both"/>
    </w:pPr>
    <w:rPr>
      <w:rFonts w:ascii="Times New Roman" w:hAnsi="Times New Roman"/>
      <w:sz w:val="24"/>
    </w:rPr>
  </w:style>
  <w:style w:type="paragraph" w:styleId="Heading1">
    <w:name w:val="heading 1"/>
    <w:basedOn w:val="Normal"/>
    <w:next w:val="Normal"/>
    <w:link w:val="Heading1Char"/>
    <w:uiPriority w:val="9"/>
    <w:qFormat/>
    <w:rsid w:val="000857E4"/>
    <w:pPr>
      <w:keepNext/>
      <w:keepLines/>
      <w:spacing w:after="0"/>
      <w:jc w:val="left"/>
      <w:outlineLvl w:val="0"/>
    </w:pPr>
    <w:rPr>
      <w:rFonts w:eastAsiaTheme="majorEastAsia" w:cstheme="majorBidi"/>
      <w:b/>
      <w:caps/>
      <w:color w:val="000000" w:themeColor="text1"/>
      <w:sz w:val="28"/>
      <w:szCs w:val="32"/>
    </w:rPr>
  </w:style>
  <w:style w:type="paragraph" w:styleId="Heading2">
    <w:name w:val="heading 2"/>
    <w:basedOn w:val="Normal"/>
    <w:next w:val="Normal"/>
    <w:link w:val="Heading2Char"/>
    <w:uiPriority w:val="9"/>
    <w:unhideWhenUsed/>
    <w:qFormat/>
    <w:rsid w:val="009B30D9"/>
    <w:pPr>
      <w:keepNext/>
      <w:keepLines/>
      <w:spacing w:before="40" w:after="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40082"/>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5509A"/>
    <w:pPr>
      <w:keepNext/>
      <w:keepLines/>
      <w:spacing w:before="40" w:after="0"/>
      <w:outlineLvl w:val="3"/>
    </w:pPr>
    <w:rPr>
      <w:rFonts w:eastAsiaTheme="majorEastAsia" w:cstheme="majorBidi"/>
      <w:b/>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41000"/>
    <w:rPr>
      <w:rFonts w:ascii="Times New Roman" w:hAnsi="Times New Roman" w:eastAsiaTheme="majorEastAsia" w:cstheme="majorBidi"/>
      <w:b/>
      <w:caps/>
      <w:color w:val="000000" w:themeColor="text1"/>
      <w:sz w:val="28"/>
      <w:szCs w:val="32"/>
    </w:rPr>
  </w:style>
  <w:style w:type="character" w:styleId="Heading2Char" w:customStyle="1">
    <w:name w:val="Heading 2 Char"/>
    <w:basedOn w:val="DefaultParagraphFont"/>
    <w:link w:val="Heading2"/>
    <w:uiPriority w:val="9"/>
    <w:rsid w:val="009B30D9"/>
    <w:rPr>
      <w:rFonts w:ascii="Times New Roman" w:hAnsi="Times New Roman" w:eastAsiaTheme="majorEastAsia" w:cstheme="majorBidi"/>
      <w:b/>
      <w:sz w:val="24"/>
      <w:szCs w:val="26"/>
    </w:rPr>
  </w:style>
  <w:style w:type="paragraph" w:styleId="Title">
    <w:name w:val="Title"/>
    <w:basedOn w:val="Normal"/>
    <w:next w:val="Normal"/>
    <w:link w:val="TitleChar"/>
    <w:uiPriority w:val="10"/>
    <w:qFormat/>
    <w:rsid w:val="00000491"/>
    <w:pPr>
      <w:spacing w:after="0" w:line="240" w:lineRule="auto"/>
      <w:contextualSpacing/>
    </w:pPr>
    <w:rPr>
      <w:rFonts w:eastAsiaTheme="majorEastAsia" w:cstheme="majorBidi"/>
      <w:b/>
      <w:spacing w:val="-10"/>
      <w:kern w:val="28"/>
      <w:szCs w:val="56"/>
    </w:rPr>
  </w:style>
  <w:style w:type="character" w:styleId="TitleChar" w:customStyle="1">
    <w:name w:val="Title Char"/>
    <w:basedOn w:val="DefaultParagraphFont"/>
    <w:link w:val="Title"/>
    <w:uiPriority w:val="10"/>
    <w:rsid w:val="00000491"/>
    <w:rPr>
      <w:rFonts w:ascii="Times New Roman" w:hAnsi="Times New Roman" w:eastAsiaTheme="majorEastAsia" w:cstheme="majorBidi"/>
      <w:b/>
      <w:spacing w:val="-10"/>
      <w:kern w:val="28"/>
      <w:sz w:val="24"/>
      <w:szCs w:val="56"/>
    </w:rPr>
  </w:style>
  <w:style w:type="paragraph" w:styleId="NormalWeb">
    <w:name w:val="Normal (Web)"/>
    <w:basedOn w:val="Normal"/>
    <w:link w:val="NormalWebChar"/>
    <w:rsid w:val="00000491"/>
    <w:pPr>
      <w:spacing w:before="100" w:beforeAutospacing="1" w:after="100" w:afterAutospacing="1" w:line="240" w:lineRule="auto"/>
      <w:jc w:val="left"/>
    </w:pPr>
    <w:rPr>
      <w:rFonts w:ascii="Arial" w:hAnsi="Arial" w:eastAsia="Times New Roman" w:cs="Times New Roman"/>
      <w:color w:val="000000"/>
      <w:sz w:val="20"/>
      <w:szCs w:val="20"/>
      <w:lang w:val="x-none" w:eastAsia="x-none"/>
    </w:rPr>
  </w:style>
  <w:style w:type="character" w:styleId="NormalWebChar" w:customStyle="1">
    <w:name w:val="Normal (Web) Char"/>
    <w:link w:val="NormalWeb"/>
    <w:rsid w:val="00000491"/>
    <w:rPr>
      <w:rFonts w:ascii="Arial" w:hAnsi="Arial" w:eastAsia="Times New Roman" w:cs="Times New Roman"/>
      <w:color w:val="000000"/>
      <w:sz w:val="20"/>
      <w:szCs w:val="20"/>
      <w:lang w:val="x-none" w:eastAsia="x-none"/>
    </w:rPr>
  </w:style>
  <w:style w:type="paragraph" w:styleId="Header">
    <w:name w:val="header"/>
    <w:basedOn w:val="Normal"/>
    <w:link w:val="HeaderChar"/>
    <w:uiPriority w:val="99"/>
    <w:unhideWhenUsed/>
    <w:rsid w:val="00D16E64"/>
    <w:pPr>
      <w:tabs>
        <w:tab w:val="center" w:pos="4680"/>
        <w:tab w:val="right" w:pos="9360"/>
      </w:tabs>
      <w:spacing w:before="0" w:after="0" w:line="240" w:lineRule="auto"/>
    </w:pPr>
  </w:style>
  <w:style w:type="character" w:styleId="HeaderChar" w:customStyle="1">
    <w:name w:val="Header Char"/>
    <w:basedOn w:val="DefaultParagraphFont"/>
    <w:link w:val="Header"/>
    <w:uiPriority w:val="99"/>
    <w:rsid w:val="00D16E64"/>
    <w:rPr>
      <w:rFonts w:ascii="Times New Roman" w:hAnsi="Times New Roman"/>
      <w:sz w:val="24"/>
    </w:rPr>
  </w:style>
  <w:style w:type="paragraph" w:styleId="Footer">
    <w:name w:val="footer"/>
    <w:basedOn w:val="Normal"/>
    <w:link w:val="FooterChar"/>
    <w:uiPriority w:val="99"/>
    <w:unhideWhenUsed/>
    <w:rsid w:val="00D16E64"/>
    <w:pPr>
      <w:tabs>
        <w:tab w:val="center" w:pos="4680"/>
        <w:tab w:val="right" w:pos="9360"/>
      </w:tabs>
      <w:spacing w:before="0" w:after="0" w:line="240" w:lineRule="auto"/>
    </w:pPr>
  </w:style>
  <w:style w:type="character" w:styleId="FooterChar" w:customStyle="1">
    <w:name w:val="Footer Char"/>
    <w:basedOn w:val="DefaultParagraphFont"/>
    <w:link w:val="Footer"/>
    <w:uiPriority w:val="99"/>
    <w:rsid w:val="00D16E64"/>
    <w:rPr>
      <w:rFonts w:ascii="Times New Roman" w:hAnsi="Times New Roman"/>
      <w:sz w:val="24"/>
    </w:rPr>
  </w:style>
  <w:style w:type="paragraph" w:styleId="TOCHeading">
    <w:name w:val="TOC Heading"/>
    <w:basedOn w:val="Heading1"/>
    <w:next w:val="Normal"/>
    <w:uiPriority w:val="39"/>
    <w:unhideWhenUsed/>
    <w:qFormat/>
    <w:rsid w:val="00FB4479"/>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055B94"/>
    <w:pPr>
      <w:tabs>
        <w:tab w:val="right" w:leader="dot" w:pos="9350"/>
      </w:tabs>
      <w:spacing w:before="0" w:after="0" w:line="360" w:lineRule="auto"/>
    </w:pPr>
  </w:style>
  <w:style w:type="character" w:styleId="Hyperlink">
    <w:name w:val="Hyperlink"/>
    <w:basedOn w:val="DefaultParagraphFont"/>
    <w:uiPriority w:val="99"/>
    <w:unhideWhenUsed/>
    <w:rsid w:val="00FB4479"/>
    <w:rPr>
      <w:color w:val="0563C1" w:themeColor="hyperlink"/>
      <w:u w:val="single"/>
    </w:rPr>
  </w:style>
  <w:style w:type="paragraph" w:styleId="TOC2">
    <w:name w:val="toc 2"/>
    <w:basedOn w:val="Normal"/>
    <w:next w:val="Normal"/>
    <w:autoRedefine/>
    <w:uiPriority w:val="39"/>
    <w:unhideWhenUsed/>
    <w:rsid w:val="00042EAF"/>
    <w:pPr>
      <w:tabs>
        <w:tab w:val="left" w:pos="880"/>
        <w:tab w:val="right" w:leader="dot" w:pos="9350"/>
      </w:tabs>
      <w:spacing w:before="0" w:after="0" w:line="276" w:lineRule="auto"/>
      <w:ind w:left="240"/>
      <w:jc w:val="left"/>
    </w:pPr>
  </w:style>
  <w:style w:type="paragraph" w:styleId="ListParagraph">
    <w:name w:val="List Paragraph"/>
    <w:basedOn w:val="Normal"/>
    <w:uiPriority w:val="34"/>
    <w:qFormat/>
    <w:rsid w:val="006A5FBA"/>
    <w:pPr>
      <w:ind w:left="720"/>
      <w:contextualSpacing/>
    </w:pPr>
  </w:style>
  <w:style w:type="character" w:styleId="UnresolvedMention">
    <w:name w:val="Unresolved Mention"/>
    <w:basedOn w:val="DefaultParagraphFont"/>
    <w:uiPriority w:val="99"/>
    <w:semiHidden/>
    <w:unhideWhenUsed/>
    <w:rsid w:val="000A3FC3"/>
    <w:rPr>
      <w:color w:val="605E5C"/>
      <w:shd w:val="clear" w:color="auto" w:fill="E1DFDD"/>
    </w:rPr>
  </w:style>
  <w:style w:type="character" w:styleId="Heading3Char" w:customStyle="1">
    <w:name w:val="Heading 3 Char"/>
    <w:basedOn w:val="DefaultParagraphFont"/>
    <w:link w:val="Heading3"/>
    <w:uiPriority w:val="9"/>
    <w:rsid w:val="00940082"/>
    <w:rPr>
      <w:rFonts w:ascii="Times New Roman" w:hAnsi="Times New Roman" w:eastAsiaTheme="majorEastAsia" w:cstheme="majorBidi"/>
      <w:b/>
      <w:sz w:val="24"/>
      <w:szCs w:val="24"/>
    </w:rPr>
  </w:style>
  <w:style w:type="paragraph" w:styleId="TOC3">
    <w:name w:val="toc 3"/>
    <w:basedOn w:val="Normal"/>
    <w:next w:val="Normal"/>
    <w:autoRedefine/>
    <w:uiPriority w:val="39"/>
    <w:unhideWhenUsed/>
    <w:rsid w:val="00BD625F"/>
    <w:pPr>
      <w:spacing w:after="100"/>
      <w:ind w:left="480"/>
    </w:pPr>
  </w:style>
  <w:style w:type="character" w:styleId="Heading4Char" w:customStyle="1">
    <w:name w:val="Heading 4 Char"/>
    <w:basedOn w:val="DefaultParagraphFont"/>
    <w:link w:val="Heading4"/>
    <w:uiPriority w:val="9"/>
    <w:rsid w:val="0015509A"/>
    <w:rPr>
      <w:rFonts w:ascii="Times New Roman" w:hAnsi="Times New Roman" w:eastAsiaTheme="majorEastAsia" w:cstheme="majorBidi"/>
      <w:b/>
      <w:iCs/>
      <w:sz w:val="24"/>
    </w:rPr>
  </w:style>
  <w:style w:type="paragraph" w:styleId="Caption">
    <w:name w:val="caption"/>
    <w:basedOn w:val="Normal"/>
    <w:next w:val="Normal"/>
    <w:uiPriority w:val="35"/>
    <w:unhideWhenUsed/>
    <w:qFormat/>
    <w:rsid w:val="00562682"/>
    <w:pPr>
      <w:spacing w:before="0" w:after="200" w:line="240" w:lineRule="auto"/>
      <w:jc w:val="center"/>
    </w:pPr>
    <w:rPr>
      <w:sz w:val="22"/>
      <w:szCs w:val="20"/>
    </w:rPr>
  </w:style>
  <w:style w:type="paragraph" w:styleId="TableofFigures">
    <w:name w:val="table of figures"/>
    <w:basedOn w:val="Normal"/>
    <w:next w:val="Normal"/>
    <w:uiPriority w:val="99"/>
    <w:unhideWhenUsed/>
    <w:rsid w:val="00531DD0"/>
    <w:pPr>
      <w:spacing w:after="0"/>
    </w:pPr>
  </w:style>
  <w:style w:type="paragraph" w:styleId="Index2">
    <w:name w:val="index 2"/>
    <w:basedOn w:val="Normal"/>
    <w:next w:val="Normal"/>
    <w:autoRedefine/>
    <w:uiPriority w:val="99"/>
    <w:semiHidden/>
    <w:unhideWhenUsed/>
    <w:rsid w:val="00112E20"/>
    <w:pPr>
      <w:spacing w:before="0" w:after="0" w:line="240" w:lineRule="auto"/>
      <w:ind w:left="480" w:hanging="240"/>
    </w:pPr>
  </w:style>
  <w:style w:type="paragraph" w:styleId="Index1">
    <w:name w:val="index 1"/>
    <w:basedOn w:val="Normal"/>
    <w:next w:val="Normal"/>
    <w:autoRedefine/>
    <w:uiPriority w:val="99"/>
    <w:semiHidden/>
    <w:unhideWhenUsed/>
    <w:rsid w:val="00112E20"/>
    <w:pPr>
      <w:spacing w:before="0" w:after="0" w:line="240" w:lineRule="auto"/>
      <w:ind w:left="240" w:hanging="240"/>
    </w:pPr>
  </w:style>
  <w:style w:type="table" w:styleId="TableGrid">
    <w:name w:val="Table Grid"/>
    <w:basedOn w:val="TableNormal"/>
    <w:uiPriority w:val="39"/>
    <w:rsid w:val="00CE7FF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E56FE8"/>
    <w:rPr>
      <w:color w:val="954F72" w:themeColor="followedHyperlink"/>
      <w:u w:val="single"/>
    </w:rPr>
  </w:style>
  <w:style w:type="character" w:styleId="LineNumber">
    <w:name w:val="line number"/>
    <w:basedOn w:val="DefaultParagraphFont"/>
    <w:uiPriority w:val="99"/>
    <w:semiHidden/>
    <w:unhideWhenUsed/>
    <w:rsid w:val="00360E43"/>
  </w:style>
  <w:style w:type="numbering" w:styleId="Style1" w:customStyle="1">
    <w:name w:val="Style1"/>
    <w:uiPriority w:val="99"/>
    <w:rsid w:val="00C53F89"/>
    <w:pPr>
      <w:numPr>
        <w:numId w:val="25"/>
      </w:numPr>
    </w:pPr>
  </w:style>
  <w:style w:type="paragraph" w:styleId="Bibliography">
    <w:name w:val="Bibliography"/>
    <w:basedOn w:val="Normal"/>
    <w:next w:val="Normal"/>
    <w:uiPriority w:val="37"/>
    <w:unhideWhenUsed/>
    <w:rsid w:val="00F52981"/>
  </w:style>
  <w:style w:type="paragraph" w:styleId="Revision">
    <w:name w:val="Revision"/>
    <w:hidden/>
    <w:uiPriority w:val="99"/>
    <w:semiHidden/>
    <w:rsid w:val="009B1C9A"/>
    <w:pPr>
      <w:spacing w:after="0" w:line="240" w:lineRule="auto"/>
    </w:pPr>
    <w:rPr>
      <w:rFonts w:ascii="Times New Roman" w:hAnsi="Times New Roman"/>
      <w:sz w:val="24"/>
    </w:rPr>
  </w:style>
  <w:style w:type="character" w:styleId="PageNumber">
    <w:name w:val="page number"/>
    <w:basedOn w:val="DefaultParagraphFont"/>
    <w:uiPriority w:val="99"/>
    <w:semiHidden/>
    <w:unhideWhenUsed/>
    <w:rsid w:val="00D043B0"/>
  </w:style>
  <w:style w:type="paragraph" w:styleId="paragraph" w:customStyle="1">
    <w:name w:val="paragraph"/>
    <w:basedOn w:val="Normal"/>
    <w:rsid w:val="00DF7980"/>
    <w:pPr>
      <w:spacing w:before="100" w:beforeAutospacing="1" w:after="100" w:afterAutospacing="1" w:line="240" w:lineRule="auto"/>
      <w:jc w:val="left"/>
    </w:pPr>
    <w:rPr>
      <w:rFonts w:eastAsia="Times New Roman" w:cs="Times New Roman"/>
      <w:szCs w:val="24"/>
      <w:lang w:eastAsia="en-GB"/>
    </w:rPr>
  </w:style>
  <w:style w:type="character" w:styleId="normaltextrun" w:customStyle="1">
    <w:name w:val="normaltextrun"/>
    <w:basedOn w:val="DefaultParagraphFont"/>
    <w:rsid w:val="00DF7980"/>
  </w:style>
  <w:style w:type="character" w:styleId="eop" w:customStyle="1">
    <w:name w:val="eop"/>
    <w:basedOn w:val="DefaultParagraphFont"/>
    <w:rsid w:val="00DF7980"/>
  </w:style>
  <w:style w:type="character" w:styleId="FootnoteReference">
    <w:name w:val="footnote reference"/>
    <w:basedOn w:val="DefaultParagraphFont"/>
    <w:uiPriority w:val="99"/>
    <w:semiHidden/>
    <w:unhideWhenUsed/>
    <w:rsid w:val="00DF7980"/>
    <w:rPr>
      <w:vertAlign w:val="superscript"/>
    </w:rPr>
  </w:style>
  <w:style w:type="character" w:styleId="FootnoteTextChar" w:customStyle="1">
    <w:name w:val="Footnote Text Char"/>
    <w:basedOn w:val="DefaultParagraphFont"/>
    <w:link w:val="FootnoteText"/>
    <w:uiPriority w:val="99"/>
    <w:semiHidden/>
    <w:rsid w:val="00DF7980"/>
    <w:rPr>
      <w:sz w:val="20"/>
      <w:szCs w:val="20"/>
    </w:rPr>
  </w:style>
  <w:style w:type="paragraph" w:styleId="FootnoteText">
    <w:name w:val="footnote text"/>
    <w:basedOn w:val="Normal"/>
    <w:link w:val="FootnoteTextChar"/>
    <w:uiPriority w:val="99"/>
    <w:semiHidden/>
    <w:unhideWhenUsed/>
    <w:rsid w:val="00DF7980"/>
    <w:pPr>
      <w:spacing w:after="0" w:line="240" w:lineRule="auto"/>
    </w:pPr>
    <w:rPr>
      <w:rFonts w:asciiTheme="minorHAnsi" w:hAnsiTheme="minorHAnsi"/>
      <w:sz w:val="20"/>
      <w:szCs w:val="20"/>
    </w:rPr>
  </w:style>
  <w:style w:type="character" w:styleId="FootnoteTextChar1" w:customStyle="1">
    <w:name w:val="Footnote Text Char1"/>
    <w:basedOn w:val="DefaultParagraphFont"/>
    <w:uiPriority w:val="99"/>
    <w:semiHidden/>
    <w:rsid w:val="00DF7980"/>
    <w:rPr>
      <w:rFonts w:ascii="Times New Roman" w:hAnsi="Times New Roman"/>
      <w:sz w:val="20"/>
      <w:szCs w:val="20"/>
    </w:rPr>
  </w:style>
  <w:style w:type="character" w:styleId="PlaceholderText">
    <w:name w:val="Placeholder Text"/>
    <w:basedOn w:val="DefaultParagraphFont"/>
    <w:uiPriority w:val="99"/>
    <w:semiHidden/>
    <w:rsid w:val="00A54B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7379">
      <w:bodyDiv w:val="1"/>
      <w:marLeft w:val="0"/>
      <w:marRight w:val="0"/>
      <w:marTop w:val="0"/>
      <w:marBottom w:val="0"/>
      <w:divBdr>
        <w:top w:val="none" w:sz="0" w:space="0" w:color="auto"/>
        <w:left w:val="none" w:sz="0" w:space="0" w:color="auto"/>
        <w:bottom w:val="none" w:sz="0" w:space="0" w:color="auto"/>
        <w:right w:val="none" w:sz="0" w:space="0" w:color="auto"/>
      </w:divBdr>
    </w:div>
    <w:div w:id="196243210">
      <w:bodyDiv w:val="1"/>
      <w:marLeft w:val="0"/>
      <w:marRight w:val="0"/>
      <w:marTop w:val="0"/>
      <w:marBottom w:val="0"/>
      <w:divBdr>
        <w:top w:val="none" w:sz="0" w:space="0" w:color="auto"/>
        <w:left w:val="none" w:sz="0" w:space="0" w:color="auto"/>
        <w:bottom w:val="none" w:sz="0" w:space="0" w:color="auto"/>
        <w:right w:val="none" w:sz="0" w:space="0" w:color="auto"/>
      </w:divBdr>
    </w:div>
    <w:div w:id="201862834">
      <w:bodyDiv w:val="1"/>
      <w:marLeft w:val="0"/>
      <w:marRight w:val="0"/>
      <w:marTop w:val="0"/>
      <w:marBottom w:val="0"/>
      <w:divBdr>
        <w:top w:val="none" w:sz="0" w:space="0" w:color="auto"/>
        <w:left w:val="none" w:sz="0" w:space="0" w:color="auto"/>
        <w:bottom w:val="none" w:sz="0" w:space="0" w:color="auto"/>
        <w:right w:val="none" w:sz="0" w:space="0" w:color="auto"/>
      </w:divBdr>
    </w:div>
    <w:div w:id="334961438">
      <w:bodyDiv w:val="1"/>
      <w:marLeft w:val="0"/>
      <w:marRight w:val="0"/>
      <w:marTop w:val="0"/>
      <w:marBottom w:val="0"/>
      <w:divBdr>
        <w:top w:val="none" w:sz="0" w:space="0" w:color="auto"/>
        <w:left w:val="none" w:sz="0" w:space="0" w:color="auto"/>
        <w:bottom w:val="none" w:sz="0" w:space="0" w:color="auto"/>
        <w:right w:val="none" w:sz="0" w:space="0" w:color="auto"/>
      </w:divBdr>
    </w:div>
    <w:div w:id="365373469">
      <w:bodyDiv w:val="1"/>
      <w:marLeft w:val="0"/>
      <w:marRight w:val="0"/>
      <w:marTop w:val="0"/>
      <w:marBottom w:val="0"/>
      <w:divBdr>
        <w:top w:val="none" w:sz="0" w:space="0" w:color="auto"/>
        <w:left w:val="none" w:sz="0" w:space="0" w:color="auto"/>
        <w:bottom w:val="none" w:sz="0" w:space="0" w:color="auto"/>
        <w:right w:val="none" w:sz="0" w:space="0" w:color="auto"/>
      </w:divBdr>
    </w:div>
    <w:div w:id="373194672">
      <w:bodyDiv w:val="1"/>
      <w:marLeft w:val="0"/>
      <w:marRight w:val="0"/>
      <w:marTop w:val="0"/>
      <w:marBottom w:val="0"/>
      <w:divBdr>
        <w:top w:val="none" w:sz="0" w:space="0" w:color="auto"/>
        <w:left w:val="none" w:sz="0" w:space="0" w:color="auto"/>
        <w:bottom w:val="none" w:sz="0" w:space="0" w:color="auto"/>
        <w:right w:val="none" w:sz="0" w:space="0" w:color="auto"/>
      </w:divBdr>
    </w:div>
    <w:div w:id="394208861">
      <w:bodyDiv w:val="1"/>
      <w:marLeft w:val="0"/>
      <w:marRight w:val="0"/>
      <w:marTop w:val="0"/>
      <w:marBottom w:val="0"/>
      <w:divBdr>
        <w:top w:val="none" w:sz="0" w:space="0" w:color="auto"/>
        <w:left w:val="none" w:sz="0" w:space="0" w:color="auto"/>
        <w:bottom w:val="none" w:sz="0" w:space="0" w:color="auto"/>
        <w:right w:val="none" w:sz="0" w:space="0" w:color="auto"/>
      </w:divBdr>
    </w:div>
    <w:div w:id="402878912">
      <w:bodyDiv w:val="1"/>
      <w:marLeft w:val="0"/>
      <w:marRight w:val="0"/>
      <w:marTop w:val="0"/>
      <w:marBottom w:val="0"/>
      <w:divBdr>
        <w:top w:val="none" w:sz="0" w:space="0" w:color="auto"/>
        <w:left w:val="none" w:sz="0" w:space="0" w:color="auto"/>
        <w:bottom w:val="none" w:sz="0" w:space="0" w:color="auto"/>
        <w:right w:val="none" w:sz="0" w:space="0" w:color="auto"/>
      </w:divBdr>
    </w:div>
    <w:div w:id="618146585">
      <w:bodyDiv w:val="1"/>
      <w:marLeft w:val="0"/>
      <w:marRight w:val="0"/>
      <w:marTop w:val="0"/>
      <w:marBottom w:val="0"/>
      <w:divBdr>
        <w:top w:val="none" w:sz="0" w:space="0" w:color="auto"/>
        <w:left w:val="none" w:sz="0" w:space="0" w:color="auto"/>
        <w:bottom w:val="none" w:sz="0" w:space="0" w:color="auto"/>
        <w:right w:val="none" w:sz="0" w:space="0" w:color="auto"/>
      </w:divBdr>
    </w:div>
    <w:div w:id="749693721">
      <w:bodyDiv w:val="1"/>
      <w:marLeft w:val="0"/>
      <w:marRight w:val="0"/>
      <w:marTop w:val="0"/>
      <w:marBottom w:val="0"/>
      <w:divBdr>
        <w:top w:val="none" w:sz="0" w:space="0" w:color="auto"/>
        <w:left w:val="none" w:sz="0" w:space="0" w:color="auto"/>
        <w:bottom w:val="none" w:sz="0" w:space="0" w:color="auto"/>
        <w:right w:val="none" w:sz="0" w:space="0" w:color="auto"/>
      </w:divBdr>
    </w:div>
    <w:div w:id="843470520">
      <w:bodyDiv w:val="1"/>
      <w:marLeft w:val="0"/>
      <w:marRight w:val="0"/>
      <w:marTop w:val="0"/>
      <w:marBottom w:val="0"/>
      <w:divBdr>
        <w:top w:val="none" w:sz="0" w:space="0" w:color="auto"/>
        <w:left w:val="none" w:sz="0" w:space="0" w:color="auto"/>
        <w:bottom w:val="none" w:sz="0" w:space="0" w:color="auto"/>
        <w:right w:val="none" w:sz="0" w:space="0" w:color="auto"/>
      </w:divBdr>
    </w:div>
    <w:div w:id="885726344">
      <w:bodyDiv w:val="1"/>
      <w:marLeft w:val="0"/>
      <w:marRight w:val="0"/>
      <w:marTop w:val="0"/>
      <w:marBottom w:val="0"/>
      <w:divBdr>
        <w:top w:val="none" w:sz="0" w:space="0" w:color="auto"/>
        <w:left w:val="none" w:sz="0" w:space="0" w:color="auto"/>
        <w:bottom w:val="none" w:sz="0" w:space="0" w:color="auto"/>
        <w:right w:val="none" w:sz="0" w:space="0" w:color="auto"/>
      </w:divBdr>
    </w:div>
    <w:div w:id="936404075">
      <w:bodyDiv w:val="1"/>
      <w:marLeft w:val="0"/>
      <w:marRight w:val="0"/>
      <w:marTop w:val="0"/>
      <w:marBottom w:val="0"/>
      <w:divBdr>
        <w:top w:val="none" w:sz="0" w:space="0" w:color="auto"/>
        <w:left w:val="none" w:sz="0" w:space="0" w:color="auto"/>
        <w:bottom w:val="none" w:sz="0" w:space="0" w:color="auto"/>
        <w:right w:val="none" w:sz="0" w:space="0" w:color="auto"/>
      </w:divBdr>
    </w:div>
    <w:div w:id="939683924">
      <w:bodyDiv w:val="1"/>
      <w:marLeft w:val="0"/>
      <w:marRight w:val="0"/>
      <w:marTop w:val="0"/>
      <w:marBottom w:val="0"/>
      <w:divBdr>
        <w:top w:val="none" w:sz="0" w:space="0" w:color="auto"/>
        <w:left w:val="none" w:sz="0" w:space="0" w:color="auto"/>
        <w:bottom w:val="none" w:sz="0" w:space="0" w:color="auto"/>
        <w:right w:val="none" w:sz="0" w:space="0" w:color="auto"/>
      </w:divBdr>
    </w:div>
    <w:div w:id="947279394">
      <w:bodyDiv w:val="1"/>
      <w:marLeft w:val="0"/>
      <w:marRight w:val="0"/>
      <w:marTop w:val="0"/>
      <w:marBottom w:val="0"/>
      <w:divBdr>
        <w:top w:val="none" w:sz="0" w:space="0" w:color="auto"/>
        <w:left w:val="none" w:sz="0" w:space="0" w:color="auto"/>
        <w:bottom w:val="none" w:sz="0" w:space="0" w:color="auto"/>
        <w:right w:val="none" w:sz="0" w:space="0" w:color="auto"/>
      </w:divBdr>
    </w:div>
    <w:div w:id="958754629">
      <w:bodyDiv w:val="1"/>
      <w:marLeft w:val="0"/>
      <w:marRight w:val="0"/>
      <w:marTop w:val="0"/>
      <w:marBottom w:val="0"/>
      <w:divBdr>
        <w:top w:val="none" w:sz="0" w:space="0" w:color="auto"/>
        <w:left w:val="none" w:sz="0" w:space="0" w:color="auto"/>
        <w:bottom w:val="none" w:sz="0" w:space="0" w:color="auto"/>
        <w:right w:val="none" w:sz="0" w:space="0" w:color="auto"/>
      </w:divBdr>
    </w:div>
    <w:div w:id="963923621">
      <w:bodyDiv w:val="1"/>
      <w:marLeft w:val="0"/>
      <w:marRight w:val="0"/>
      <w:marTop w:val="0"/>
      <w:marBottom w:val="0"/>
      <w:divBdr>
        <w:top w:val="none" w:sz="0" w:space="0" w:color="auto"/>
        <w:left w:val="none" w:sz="0" w:space="0" w:color="auto"/>
        <w:bottom w:val="none" w:sz="0" w:space="0" w:color="auto"/>
        <w:right w:val="none" w:sz="0" w:space="0" w:color="auto"/>
      </w:divBdr>
    </w:div>
    <w:div w:id="1102870917">
      <w:bodyDiv w:val="1"/>
      <w:marLeft w:val="0"/>
      <w:marRight w:val="0"/>
      <w:marTop w:val="0"/>
      <w:marBottom w:val="0"/>
      <w:divBdr>
        <w:top w:val="none" w:sz="0" w:space="0" w:color="auto"/>
        <w:left w:val="none" w:sz="0" w:space="0" w:color="auto"/>
        <w:bottom w:val="none" w:sz="0" w:space="0" w:color="auto"/>
        <w:right w:val="none" w:sz="0" w:space="0" w:color="auto"/>
      </w:divBdr>
    </w:div>
    <w:div w:id="1115252344">
      <w:bodyDiv w:val="1"/>
      <w:marLeft w:val="0"/>
      <w:marRight w:val="0"/>
      <w:marTop w:val="0"/>
      <w:marBottom w:val="0"/>
      <w:divBdr>
        <w:top w:val="none" w:sz="0" w:space="0" w:color="auto"/>
        <w:left w:val="none" w:sz="0" w:space="0" w:color="auto"/>
        <w:bottom w:val="none" w:sz="0" w:space="0" w:color="auto"/>
        <w:right w:val="none" w:sz="0" w:space="0" w:color="auto"/>
      </w:divBdr>
    </w:div>
    <w:div w:id="1186672565">
      <w:bodyDiv w:val="1"/>
      <w:marLeft w:val="0"/>
      <w:marRight w:val="0"/>
      <w:marTop w:val="0"/>
      <w:marBottom w:val="0"/>
      <w:divBdr>
        <w:top w:val="none" w:sz="0" w:space="0" w:color="auto"/>
        <w:left w:val="none" w:sz="0" w:space="0" w:color="auto"/>
        <w:bottom w:val="none" w:sz="0" w:space="0" w:color="auto"/>
        <w:right w:val="none" w:sz="0" w:space="0" w:color="auto"/>
      </w:divBdr>
    </w:div>
    <w:div w:id="1284119847">
      <w:bodyDiv w:val="1"/>
      <w:marLeft w:val="0"/>
      <w:marRight w:val="0"/>
      <w:marTop w:val="0"/>
      <w:marBottom w:val="0"/>
      <w:divBdr>
        <w:top w:val="none" w:sz="0" w:space="0" w:color="auto"/>
        <w:left w:val="none" w:sz="0" w:space="0" w:color="auto"/>
        <w:bottom w:val="none" w:sz="0" w:space="0" w:color="auto"/>
        <w:right w:val="none" w:sz="0" w:space="0" w:color="auto"/>
      </w:divBdr>
      <w:divsChild>
        <w:div w:id="38625719">
          <w:marLeft w:val="0"/>
          <w:marRight w:val="0"/>
          <w:marTop w:val="0"/>
          <w:marBottom w:val="0"/>
          <w:divBdr>
            <w:top w:val="none" w:sz="0" w:space="0" w:color="auto"/>
            <w:left w:val="none" w:sz="0" w:space="0" w:color="auto"/>
            <w:bottom w:val="none" w:sz="0" w:space="0" w:color="auto"/>
            <w:right w:val="none" w:sz="0" w:space="0" w:color="auto"/>
          </w:divBdr>
        </w:div>
        <w:div w:id="197471538">
          <w:marLeft w:val="0"/>
          <w:marRight w:val="0"/>
          <w:marTop w:val="0"/>
          <w:marBottom w:val="0"/>
          <w:divBdr>
            <w:top w:val="none" w:sz="0" w:space="0" w:color="auto"/>
            <w:left w:val="none" w:sz="0" w:space="0" w:color="auto"/>
            <w:bottom w:val="none" w:sz="0" w:space="0" w:color="auto"/>
            <w:right w:val="none" w:sz="0" w:space="0" w:color="auto"/>
          </w:divBdr>
        </w:div>
        <w:div w:id="388699325">
          <w:marLeft w:val="0"/>
          <w:marRight w:val="0"/>
          <w:marTop w:val="0"/>
          <w:marBottom w:val="0"/>
          <w:divBdr>
            <w:top w:val="none" w:sz="0" w:space="0" w:color="auto"/>
            <w:left w:val="none" w:sz="0" w:space="0" w:color="auto"/>
            <w:bottom w:val="none" w:sz="0" w:space="0" w:color="auto"/>
            <w:right w:val="none" w:sz="0" w:space="0" w:color="auto"/>
          </w:divBdr>
        </w:div>
        <w:div w:id="470946991">
          <w:marLeft w:val="0"/>
          <w:marRight w:val="0"/>
          <w:marTop w:val="0"/>
          <w:marBottom w:val="0"/>
          <w:divBdr>
            <w:top w:val="none" w:sz="0" w:space="0" w:color="auto"/>
            <w:left w:val="none" w:sz="0" w:space="0" w:color="auto"/>
            <w:bottom w:val="none" w:sz="0" w:space="0" w:color="auto"/>
            <w:right w:val="none" w:sz="0" w:space="0" w:color="auto"/>
          </w:divBdr>
        </w:div>
        <w:div w:id="523448726">
          <w:marLeft w:val="0"/>
          <w:marRight w:val="0"/>
          <w:marTop w:val="0"/>
          <w:marBottom w:val="0"/>
          <w:divBdr>
            <w:top w:val="none" w:sz="0" w:space="0" w:color="auto"/>
            <w:left w:val="none" w:sz="0" w:space="0" w:color="auto"/>
            <w:bottom w:val="none" w:sz="0" w:space="0" w:color="auto"/>
            <w:right w:val="none" w:sz="0" w:space="0" w:color="auto"/>
          </w:divBdr>
        </w:div>
        <w:div w:id="817456181">
          <w:marLeft w:val="0"/>
          <w:marRight w:val="0"/>
          <w:marTop w:val="0"/>
          <w:marBottom w:val="0"/>
          <w:divBdr>
            <w:top w:val="none" w:sz="0" w:space="0" w:color="auto"/>
            <w:left w:val="none" w:sz="0" w:space="0" w:color="auto"/>
            <w:bottom w:val="none" w:sz="0" w:space="0" w:color="auto"/>
            <w:right w:val="none" w:sz="0" w:space="0" w:color="auto"/>
          </w:divBdr>
        </w:div>
        <w:div w:id="829714270">
          <w:marLeft w:val="0"/>
          <w:marRight w:val="0"/>
          <w:marTop w:val="0"/>
          <w:marBottom w:val="0"/>
          <w:divBdr>
            <w:top w:val="none" w:sz="0" w:space="0" w:color="auto"/>
            <w:left w:val="none" w:sz="0" w:space="0" w:color="auto"/>
            <w:bottom w:val="none" w:sz="0" w:space="0" w:color="auto"/>
            <w:right w:val="none" w:sz="0" w:space="0" w:color="auto"/>
          </w:divBdr>
        </w:div>
        <w:div w:id="838228549">
          <w:marLeft w:val="0"/>
          <w:marRight w:val="0"/>
          <w:marTop w:val="0"/>
          <w:marBottom w:val="0"/>
          <w:divBdr>
            <w:top w:val="none" w:sz="0" w:space="0" w:color="auto"/>
            <w:left w:val="none" w:sz="0" w:space="0" w:color="auto"/>
            <w:bottom w:val="none" w:sz="0" w:space="0" w:color="auto"/>
            <w:right w:val="none" w:sz="0" w:space="0" w:color="auto"/>
          </w:divBdr>
        </w:div>
        <w:div w:id="941576026">
          <w:marLeft w:val="0"/>
          <w:marRight w:val="0"/>
          <w:marTop w:val="0"/>
          <w:marBottom w:val="0"/>
          <w:divBdr>
            <w:top w:val="none" w:sz="0" w:space="0" w:color="auto"/>
            <w:left w:val="none" w:sz="0" w:space="0" w:color="auto"/>
            <w:bottom w:val="none" w:sz="0" w:space="0" w:color="auto"/>
            <w:right w:val="none" w:sz="0" w:space="0" w:color="auto"/>
          </w:divBdr>
        </w:div>
        <w:div w:id="983044250">
          <w:marLeft w:val="0"/>
          <w:marRight w:val="0"/>
          <w:marTop w:val="0"/>
          <w:marBottom w:val="0"/>
          <w:divBdr>
            <w:top w:val="none" w:sz="0" w:space="0" w:color="auto"/>
            <w:left w:val="none" w:sz="0" w:space="0" w:color="auto"/>
            <w:bottom w:val="none" w:sz="0" w:space="0" w:color="auto"/>
            <w:right w:val="none" w:sz="0" w:space="0" w:color="auto"/>
          </w:divBdr>
        </w:div>
        <w:div w:id="1118796841">
          <w:marLeft w:val="0"/>
          <w:marRight w:val="0"/>
          <w:marTop w:val="0"/>
          <w:marBottom w:val="0"/>
          <w:divBdr>
            <w:top w:val="none" w:sz="0" w:space="0" w:color="auto"/>
            <w:left w:val="none" w:sz="0" w:space="0" w:color="auto"/>
            <w:bottom w:val="none" w:sz="0" w:space="0" w:color="auto"/>
            <w:right w:val="none" w:sz="0" w:space="0" w:color="auto"/>
          </w:divBdr>
        </w:div>
        <w:div w:id="1163395874">
          <w:marLeft w:val="0"/>
          <w:marRight w:val="0"/>
          <w:marTop w:val="0"/>
          <w:marBottom w:val="0"/>
          <w:divBdr>
            <w:top w:val="none" w:sz="0" w:space="0" w:color="auto"/>
            <w:left w:val="none" w:sz="0" w:space="0" w:color="auto"/>
            <w:bottom w:val="none" w:sz="0" w:space="0" w:color="auto"/>
            <w:right w:val="none" w:sz="0" w:space="0" w:color="auto"/>
          </w:divBdr>
        </w:div>
        <w:div w:id="1210192709">
          <w:marLeft w:val="0"/>
          <w:marRight w:val="0"/>
          <w:marTop w:val="0"/>
          <w:marBottom w:val="0"/>
          <w:divBdr>
            <w:top w:val="none" w:sz="0" w:space="0" w:color="auto"/>
            <w:left w:val="none" w:sz="0" w:space="0" w:color="auto"/>
            <w:bottom w:val="none" w:sz="0" w:space="0" w:color="auto"/>
            <w:right w:val="none" w:sz="0" w:space="0" w:color="auto"/>
          </w:divBdr>
        </w:div>
        <w:div w:id="1262181300">
          <w:marLeft w:val="0"/>
          <w:marRight w:val="0"/>
          <w:marTop w:val="0"/>
          <w:marBottom w:val="0"/>
          <w:divBdr>
            <w:top w:val="none" w:sz="0" w:space="0" w:color="auto"/>
            <w:left w:val="none" w:sz="0" w:space="0" w:color="auto"/>
            <w:bottom w:val="none" w:sz="0" w:space="0" w:color="auto"/>
            <w:right w:val="none" w:sz="0" w:space="0" w:color="auto"/>
          </w:divBdr>
        </w:div>
        <w:div w:id="1307665994">
          <w:marLeft w:val="0"/>
          <w:marRight w:val="0"/>
          <w:marTop w:val="0"/>
          <w:marBottom w:val="0"/>
          <w:divBdr>
            <w:top w:val="none" w:sz="0" w:space="0" w:color="auto"/>
            <w:left w:val="none" w:sz="0" w:space="0" w:color="auto"/>
            <w:bottom w:val="none" w:sz="0" w:space="0" w:color="auto"/>
            <w:right w:val="none" w:sz="0" w:space="0" w:color="auto"/>
          </w:divBdr>
        </w:div>
        <w:div w:id="1364600113">
          <w:marLeft w:val="0"/>
          <w:marRight w:val="0"/>
          <w:marTop w:val="0"/>
          <w:marBottom w:val="0"/>
          <w:divBdr>
            <w:top w:val="none" w:sz="0" w:space="0" w:color="auto"/>
            <w:left w:val="none" w:sz="0" w:space="0" w:color="auto"/>
            <w:bottom w:val="none" w:sz="0" w:space="0" w:color="auto"/>
            <w:right w:val="none" w:sz="0" w:space="0" w:color="auto"/>
          </w:divBdr>
        </w:div>
        <w:div w:id="1486631346">
          <w:marLeft w:val="0"/>
          <w:marRight w:val="0"/>
          <w:marTop w:val="0"/>
          <w:marBottom w:val="0"/>
          <w:divBdr>
            <w:top w:val="none" w:sz="0" w:space="0" w:color="auto"/>
            <w:left w:val="none" w:sz="0" w:space="0" w:color="auto"/>
            <w:bottom w:val="none" w:sz="0" w:space="0" w:color="auto"/>
            <w:right w:val="none" w:sz="0" w:space="0" w:color="auto"/>
          </w:divBdr>
        </w:div>
        <w:div w:id="1507675540">
          <w:marLeft w:val="0"/>
          <w:marRight w:val="0"/>
          <w:marTop w:val="0"/>
          <w:marBottom w:val="0"/>
          <w:divBdr>
            <w:top w:val="none" w:sz="0" w:space="0" w:color="auto"/>
            <w:left w:val="none" w:sz="0" w:space="0" w:color="auto"/>
            <w:bottom w:val="none" w:sz="0" w:space="0" w:color="auto"/>
            <w:right w:val="none" w:sz="0" w:space="0" w:color="auto"/>
          </w:divBdr>
        </w:div>
        <w:div w:id="1803187452">
          <w:marLeft w:val="0"/>
          <w:marRight w:val="0"/>
          <w:marTop w:val="0"/>
          <w:marBottom w:val="0"/>
          <w:divBdr>
            <w:top w:val="none" w:sz="0" w:space="0" w:color="auto"/>
            <w:left w:val="none" w:sz="0" w:space="0" w:color="auto"/>
            <w:bottom w:val="none" w:sz="0" w:space="0" w:color="auto"/>
            <w:right w:val="none" w:sz="0" w:space="0" w:color="auto"/>
          </w:divBdr>
        </w:div>
        <w:div w:id="1820923847">
          <w:marLeft w:val="0"/>
          <w:marRight w:val="0"/>
          <w:marTop w:val="0"/>
          <w:marBottom w:val="0"/>
          <w:divBdr>
            <w:top w:val="none" w:sz="0" w:space="0" w:color="auto"/>
            <w:left w:val="none" w:sz="0" w:space="0" w:color="auto"/>
            <w:bottom w:val="none" w:sz="0" w:space="0" w:color="auto"/>
            <w:right w:val="none" w:sz="0" w:space="0" w:color="auto"/>
          </w:divBdr>
        </w:div>
      </w:divsChild>
    </w:div>
    <w:div w:id="1339580907">
      <w:bodyDiv w:val="1"/>
      <w:marLeft w:val="0"/>
      <w:marRight w:val="0"/>
      <w:marTop w:val="0"/>
      <w:marBottom w:val="0"/>
      <w:divBdr>
        <w:top w:val="none" w:sz="0" w:space="0" w:color="auto"/>
        <w:left w:val="none" w:sz="0" w:space="0" w:color="auto"/>
        <w:bottom w:val="none" w:sz="0" w:space="0" w:color="auto"/>
        <w:right w:val="none" w:sz="0" w:space="0" w:color="auto"/>
      </w:divBdr>
    </w:div>
    <w:div w:id="1360082946">
      <w:bodyDiv w:val="1"/>
      <w:marLeft w:val="0"/>
      <w:marRight w:val="0"/>
      <w:marTop w:val="0"/>
      <w:marBottom w:val="0"/>
      <w:divBdr>
        <w:top w:val="none" w:sz="0" w:space="0" w:color="auto"/>
        <w:left w:val="none" w:sz="0" w:space="0" w:color="auto"/>
        <w:bottom w:val="none" w:sz="0" w:space="0" w:color="auto"/>
        <w:right w:val="none" w:sz="0" w:space="0" w:color="auto"/>
      </w:divBdr>
    </w:div>
    <w:div w:id="1391998121">
      <w:bodyDiv w:val="1"/>
      <w:marLeft w:val="0"/>
      <w:marRight w:val="0"/>
      <w:marTop w:val="0"/>
      <w:marBottom w:val="0"/>
      <w:divBdr>
        <w:top w:val="none" w:sz="0" w:space="0" w:color="auto"/>
        <w:left w:val="none" w:sz="0" w:space="0" w:color="auto"/>
        <w:bottom w:val="none" w:sz="0" w:space="0" w:color="auto"/>
        <w:right w:val="none" w:sz="0" w:space="0" w:color="auto"/>
      </w:divBdr>
    </w:div>
    <w:div w:id="1398818519">
      <w:bodyDiv w:val="1"/>
      <w:marLeft w:val="0"/>
      <w:marRight w:val="0"/>
      <w:marTop w:val="0"/>
      <w:marBottom w:val="0"/>
      <w:divBdr>
        <w:top w:val="none" w:sz="0" w:space="0" w:color="auto"/>
        <w:left w:val="none" w:sz="0" w:space="0" w:color="auto"/>
        <w:bottom w:val="none" w:sz="0" w:space="0" w:color="auto"/>
        <w:right w:val="none" w:sz="0" w:space="0" w:color="auto"/>
      </w:divBdr>
    </w:div>
    <w:div w:id="1531838962">
      <w:bodyDiv w:val="1"/>
      <w:marLeft w:val="0"/>
      <w:marRight w:val="0"/>
      <w:marTop w:val="0"/>
      <w:marBottom w:val="0"/>
      <w:divBdr>
        <w:top w:val="none" w:sz="0" w:space="0" w:color="auto"/>
        <w:left w:val="none" w:sz="0" w:space="0" w:color="auto"/>
        <w:bottom w:val="none" w:sz="0" w:space="0" w:color="auto"/>
        <w:right w:val="none" w:sz="0" w:space="0" w:color="auto"/>
      </w:divBdr>
    </w:div>
    <w:div w:id="1605183569">
      <w:bodyDiv w:val="1"/>
      <w:marLeft w:val="0"/>
      <w:marRight w:val="0"/>
      <w:marTop w:val="0"/>
      <w:marBottom w:val="0"/>
      <w:divBdr>
        <w:top w:val="none" w:sz="0" w:space="0" w:color="auto"/>
        <w:left w:val="none" w:sz="0" w:space="0" w:color="auto"/>
        <w:bottom w:val="none" w:sz="0" w:space="0" w:color="auto"/>
        <w:right w:val="none" w:sz="0" w:space="0" w:color="auto"/>
      </w:divBdr>
    </w:div>
    <w:div w:id="1613316679">
      <w:bodyDiv w:val="1"/>
      <w:marLeft w:val="0"/>
      <w:marRight w:val="0"/>
      <w:marTop w:val="0"/>
      <w:marBottom w:val="0"/>
      <w:divBdr>
        <w:top w:val="none" w:sz="0" w:space="0" w:color="auto"/>
        <w:left w:val="none" w:sz="0" w:space="0" w:color="auto"/>
        <w:bottom w:val="none" w:sz="0" w:space="0" w:color="auto"/>
        <w:right w:val="none" w:sz="0" w:space="0" w:color="auto"/>
      </w:divBdr>
    </w:div>
    <w:div w:id="1719741969">
      <w:bodyDiv w:val="1"/>
      <w:marLeft w:val="0"/>
      <w:marRight w:val="0"/>
      <w:marTop w:val="0"/>
      <w:marBottom w:val="0"/>
      <w:divBdr>
        <w:top w:val="none" w:sz="0" w:space="0" w:color="auto"/>
        <w:left w:val="none" w:sz="0" w:space="0" w:color="auto"/>
        <w:bottom w:val="none" w:sz="0" w:space="0" w:color="auto"/>
        <w:right w:val="none" w:sz="0" w:space="0" w:color="auto"/>
      </w:divBdr>
    </w:div>
    <w:div w:id="1724596594">
      <w:bodyDiv w:val="1"/>
      <w:marLeft w:val="0"/>
      <w:marRight w:val="0"/>
      <w:marTop w:val="0"/>
      <w:marBottom w:val="0"/>
      <w:divBdr>
        <w:top w:val="none" w:sz="0" w:space="0" w:color="auto"/>
        <w:left w:val="none" w:sz="0" w:space="0" w:color="auto"/>
        <w:bottom w:val="none" w:sz="0" w:space="0" w:color="auto"/>
        <w:right w:val="none" w:sz="0" w:space="0" w:color="auto"/>
      </w:divBdr>
    </w:div>
    <w:div w:id="1757938681">
      <w:bodyDiv w:val="1"/>
      <w:marLeft w:val="0"/>
      <w:marRight w:val="0"/>
      <w:marTop w:val="0"/>
      <w:marBottom w:val="0"/>
      <w:divBdr>
        <w:top w:val="none" w:sz="0" w:space="0" w:color="auto"/>
        <w:left w:val="none" w:sz="0" w:space="0" w:color="auto"/>
        <w:bottom w:val="none" w:sz="0" w:space="0" w:color="auto"/>
        <w:right w:val="none" w:sz="0" w:space="0" w:color="auto"/>
      </w:divBdr>
    </w:div>
    <w:div w:id="1841381671">
      <w:bodyDiv w:val="1"/>
      <w:marLeft w:val="0"/>
      <w:marRight w:val="0"/>
      <w:marTop w:val="0"/>
      <w:marBottom w:val="0"/>
      <w:divBdr>
        <w:top w:val="none" w:sz="0" w:space="0" w:color="auto"/>
        <w:left w:val="none" w:sz="0" w:space="0" w:color="auto"/>
        <w:bottom w:val="none" w:sz="0" w:space="0" w:color="auto"/>
        <w:right w:val="none" w:sz="0" w:space="0" w:color="auto"/>
      </w:divBdr>
      <w:divsChild>
        <w:div w:id="941885812">
          <w:marLeft w:val="0"/>
          <w:marRight w:val="0"/>
          <w:marTop w:val="0"/>
          <w:marBottom w:val="0"/>
          <w:divBdr>
            <w:top w:val="none" w:sz="0" w:space="0" w:color="auto"/>
            <w:left w:val="none" w:sz="0" w:space="0" w:color="auto"/>
            <w:bottom w:val="none" w:sz="0" w:space="0" w:color="auto"/>
            <w:right w:val="none" w:sz="0" w:space="0" w:color="auto"/>
          </w:divBdr>
        </w:div>
        <w:div w:id="1091241277">
          <w:marLeft w:val="0"/>
          <w:marRight w:val="0"/>
          <w:marTop w:val="0"/>
          <w:marBottom w:val="0"/>
          <w:divBdr>
            <w:top w:val="none" w:sz="0" w:space="0" w:color="auto"/>
            <w:left w:val="none" w:sz="0" w:space="0" w:color="auto"/>
            <w:bottom w:val="none" w:sz="0" w:space="0" w:color="auto"/>
            <w:right w:val="none" w:sz="0" w:space="0" w:color="auto"/>
          </w:divBdr>
        </w:div>
        <w:div w:id="2044397144">
          <w:marLeft w:val="0"/>
          <w:marRight w:val="0"/>
          <w:marTop w:val="0"/>
          <w:marBottom w:val="0"/>
          <w:divBdr>
            <w:top w:val="none" w:sz="0" w:space="0" w:color="auto"/>
            <w:left w:val="none" w:sz="0" w:space="0" w:color="auto"/>
            <w:bottom w:val="none" w:sz="0" w:space="0" w:color="auto"/>
            <w:right w:val="none" w:sz="0" w:space="0" w:color="auto"/>
          </w:divBdr>
        </w:div>
      </w:divsChild>
    </w:div>
    <w:div w:id="1850606100">
      <w:bodyDiv w:val="1"/>
      <w:marLeft w:val="0"/>
      <w:marRight w:val="0"/>
      <w:marTop w:val="0"/>
      <w:marBottom w:val="0"/>
      <w:divBdr>
        <w:top w:val="none" w:sz="0" w:space="0" w:color="auto"/>
        <w:left w:val="none" w:sz="0" w:space="0" w:color="auto"/>
        <w:bottom w:val="none" w:sz="0" w:space="0" w:color="auto"/>
        <w:right w:val="none" w:sz="0" w:space="0" w:color="auto"/>
      </w:divBdr>
    </w:div>
    <w:div w:id="1900552721">
      <w:bodyDiv w:val="1"/>
      <w:marLeft w:val="0"/>
      <w:marRight w:val="0"/>
      <w:marTop w:val="0"/>
      <w:marBottom w:val="0"/>
      <w:divBdr>
        <w:top w:val="none" w:sz="0" w:space="0" w:color="auto"/>
        <w:left w:val="none" w:sz="0" w:space="0" w:color="auto"/>
        <w:bottom w:val="none" w:sz="0" w:space="0" w:color="auto"/>
        <w:right w:val="none" w:sz="0" w:space="0" w:color="auto"/>
      </w:divBdr>
    </w:div>
    <w:div w:id="1902708453">
      <w:bodyDiv w:val="1"/>
      <w:marLeft w:val="0"/>
      <w:marRight w:val="0"/>
      <w:marTop w:val="0"/>
      <w:marBottom w:val="0"/>
      <w:divBdr>
        <w:top w:val="none" w:sz="0" w:space="0" w:color="auto"/>
        <w:left w:val="none" w:sz="0" w:space="0" w:color="auto"/>
        <w:bottom w:val="none" w:sz="0" w:space="0" w:color="auto"/>
        <w:right w:val="none" w:sz="0" w:space="0" w:color="auto"/>
      </w:divBdr>
    </w:div>
    <w:div w:id="1910071449">
      <w:bodyDiv w:val="1"/>
      <w:marLeft w:val="0"/>
      <w:marRight w:val="0"/>
      <w:marTop w:val="0"/>
      <w:marBottom w:val="0"/>
      <w:divBdr>
        <w:top w:val="none" w:sz="0" w:space="0" w:color="auto"/>
        <w:left w:val="none" w:sz="0" w:space="0" w:color="auto"/>
        <w:bottom w:val="none" w:sz="0" w:space="0" w:color="auto"/>
        <w:right w:val="none" w:sz="0" w:space="0" w:color="auto"/>
      </w:divBdr>
    </w:div>
    <w:div w:id="1936130130">
      <w:bodyDiv w:val="1"/>
      <w:marLeft w:val="0"/>
      <w:marRight w:val="0"/>
      <w:marTop w:val="0"/>
      <w:marBottom w:val="0"/>
      <w:divBdr>
        <w:top w:val="none" w:sz="0" w:space="0" w:color="auto"/>
        <w:left w:val="none" w:sz="0" w:space="0" w:color="auto"/>
        <w:bottom w:val="none" w:sz="0" w:space="0" w:color="auto"/>
        <w:right w:val="none" w:sz="0" w:space="0" w:color="auto"/>
      </w:divBdr>
    </w:div>
    <w:div w:id="1984768846">
      <w:bodyDiv w:val="1"/>
      <w:marLeft w:val="0"/>
      <w:marRight w:val="0"/>
      <w:marTop w:val="0"/>
      <w:marBottom w:val="0"/>
      <w:divBdr>
        <w:top w:val="none" w:sz="0" w:space="0" w:color="auto"/>
        <w:left w:val="none" w:sz="0" w:space="0" w:color="auto"/>
        <w:bottom w:val="none" w:sz="0" w:space="0" w:color="auto"/>
        <w:right w:val="none" w:sz="0" w:space="0" w:color="auto"/>
      </w:divBdr>
    </w:div>
    <w:div w:id="2045860531">
      <w:bodyDiv w:val="1"/>
      <w:marLeft w:val="0"/>
      <w:marRight w:val="0"/>
      <w:marTop w:val="0"/>
      <w:marBottom w:val="0"/>
      <w:divBdr>
        <w:top w:val="none" w:sz="0" w:space="0" w:color="auto"/>
        <w:left w:val="none" w:sz="0" w:space="0" w:color="auto"/>
        <w:bottom w:val="none" w:sz="0" w:space="0" w:color="auto"/>
        <w:right w:val="none" w:sz="0" w:space="0" w:color="auto"/>
      </w:divBdr>
      <w:divsChild>
        <w:div w:id="966357116">
          <w:marLeft w:val="0"/>
          <w:marRight w:val="0"/>
          <w:marTop w:val="0"/>
          <w:marBottom w:val="0"/>
          <w:divBdr>
            <w:top w:val="none" w:sz="0" w:space="0" w:color="auto"/>
            <w:left w:val="none" w:sz="0" w:space="0" w:color="auto"/>
            <w:bottom w:val="none" w:sz="0" w:space="0" w:color="auto"/>
            <w:right w:val="none" w:sz="0" w:space="0" w:color="auto"/>
          </w:divBdr>
        </w:div>
        <w:div w:id="1645968125">
          <w:marLeft w:val="0"/>
          <w:marRight w:val="0"/>
          <w:marTop w:val="0"/>
          <w:marBottom w:val="0"/>
          <w:divBdr>
            <w:top w:val="none" w:sz="0" w:space="0" w:color="auto"/>
            <w:left w:val="none" w:sz="0" w:space="0" w:color="auto"/>
            <w:bottom w:val="none" w:sz="0" w:space="0" w:color="auto"/>
            <w:right w:val="none" w:sz="0" w:space="0" w:color="auto"/>
          </w:divBdr>
        </w:div>
        <w:div w:id="1755937467">
          <w:marLeft w:val="0"/>
          <w:marRight w:val="0"/>
          <w:marTop w:val="0"/>
          <w:marBottom w:val="0"/>
          <w:divBdr>
            <w:top w:val="none" w:sz="0" w:space="0" w:color="auto"/>
            <w:left w:val="none" w:sz="0" w:space="0" w:color="auto"/>
            <w:bottom w:val="none" w:sz="0" w:space="0" w:color="auto"/>
            <w:right w:val="none" w:sz="0" w:space="0" w:color="auto"/>
          </w:divBdr>
        </w:div>
      </w:divsChild>
    </w:div>
    <w:div w:id="2093114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ysliit-my.sharepoint.com/personal/cdap_sliit_lk/Documents/2022%20REGULAR/01%20Topic%20Evaluation/Student%20Submissions/Proposal%20Draft/TMP-22-102/IT19075754.docx" TargetMode="External"/><Relationship Id="rId21" Type="http://schemas.openxmlformats.org/officeDocument/2006/relationships/hyperlink" Target="https://mysliit-my.sharepoint.com/personal/cdap_sliit_lk/Documents/2022%20REGULAR/01%20Topic%20Evaluation/Student%20Submissions/Proposal%20Draft/TMP-22-102/IT19075754.docx" TargetMode="External"/><Relationship Id="rId42" Type="http://schemas.openxmlformats.org/officeDocument/2006/relationships/image" Target="media/image10.png"/><Relationship Id="rId47" Type="http://schemas.openxmlformats.org/officeDocument/2006/relationships/image" Target="media/image15.png"/><Relationship Id="rId63" Type="http://schemas.openxmlformats.org/officeDocument/2006/relationships/image" Target="media/image21.png"/><Relationship Id="rId68" Type="http://schemas.openxmlformats.org/officeDocument/2006/relationships/image" Target="media/image26.png"/><Relationship Id="rId16" Type="http://schemas.openxmlformats.org/officeDocument/2006/relationships/image" Target="media/image3.png"/><Relationship Id="rId11" Type="http://schemas.openxmlformats.org/officeDocument/2006/relationships/header" Target="header1.xml"/><Relationship Id="rId24" Type="http://schemas.openxmlformats.org/officeDocument/2006/relationships/hyperlink" Target="https://mysliit-my.sharepoint.com/personal/cdap_sliit_lk/Documents/2022%20REGULAR/01%20Topic%20Evaluation/Student%20Submissions/Proposal%20Draft/TMP-22-102/IT19075754.docx" TargetMode="External"/><Relationship Id="rId32" Type="http://schemas.openxmlformats.org/officeDocument/2006/relationships/hyperlink" Target="https://mysliit.sharepoint.com/sites/CDAPSubmissionCloud/2022RegCloud/2022-056-Students/1.%20Project%20Proposal/Report/IT19075754.docx" TargetMode="External"/><Relationship Id="rId37" Type="http://schemas.openxmlformats.org/officeDocument/2006/relationships/image" Target="media/image8.png"/><Relationship Id="rId40" Type="http://schemas.openxmlformats.org/officeDocument/2006/relationships/hyperlink" Target="https://sliitinternational.lk/" TargetMode="External"/><Relationship Id="rId45" Type="http://schemas.openxmlformats.org/officeDocument/2006/relationships/image" Target="media/image13.png"/><Relationship Id="rId53" Type="http://schemas.openxmlformats.org/officeDocument/2006/relationships/hyperlink" Target="https://arxiv.org/pdf/2201.06657.pdf" TargetMode="External"/><Relationship Id="rId58" Type="http://schemas.openxmlformats.org/officeDocument/2006/relationships/hyperlink" Target="https://arxiv.org/abs/1712.05181" TargetMode="External"/><Relationship Id="rId66" Type="http://schemas.openxmlformats.org/officeDocument/2006/relationships/image" Target="media/image24.png"/><Relationship Id="rId74" Type="http://schemas.openxmlformats.org/officeDocument/2006/relationships/image" Target="media/image32.png"/><Relationship Id="rId79" Type="http://schemas.microsoft.com/office/2020/10/relationships/intelligence" Target="intelligence2.xml"/><Relationship Id="rId5" Type="http://schemas.openxmlformats.org/officeDocument/2006/relationships/numbering" Target="numbering.xml"/><Relationship Id="rId61" Type="http://schemas.openxmlformats.org/officeDocument/2006/relationships/hyperlink" Target="https://arxiv.org/abs/1301.3781" TargetMode="External"/><Relationship Id="R8a63d7e2c212438a" Type="http://schemas.openxmlformats.org/officeDocument/2006/relationships/glossaryDocument" Target="glossary/document.xml"/><Relationship Id="rId19" Type="http://schemas.microsoft.com/office/2007/relationships/hdphoto" Target="media/hdphoto4.wdp"/><Relationship Id="rId14" Type="http://schemas.openxmlformats.org/officeDocument/2006/relationships/image" Target="media/image2.png"/><Relationship Id="rId22" Type="http://schemas.openxmlformats.org/officeDocument/2006/relationships/hyperlink" Target="https://mysliit-my.sharepoint.com/personal/cdap_sliit_lk/Documents/2022%20REGULAR/01%20Topic%20Evaluation/Student%20Submissions/Proposal%20Draft/TMP-22-102/IT19075754.docx" TargetMode="External"/><Relationship Id="rId27" Type="http://schemas.openxmlformats.org/officeDocument/2006/relationships/hyperlink" Target="https://mysliit-my.sharepoint.com/personal/cdap_sliit_lk/Documents/2022%20REGULAR/01%20Topic%20Evaluation/Student%20Submissions/Proposal%20Draft/TMP-22-102/IT19075754.docx" TargetMode="External"/><Relationship Id="rId30" Type="http://schemas.openxmlformats.org/officeDocument/2006/relationships/hyperlink" Target="https://mysliit-my.sharepoint.com/personal/cdap_sliit_lk/Documents/2022%20REGULAR/01%20Topic%20Evaluation/Student%20Submissions/Proposal%20Draft/TMP-22-102/IT19075754.docx" TargetMode="External"/><Relationship Id="rId35" Type="http://schemas.openxmlformats.org/officeDocument/2006/relationships/image" Target="media/image6.png"/><Relationship Id="rId43" Type="http://schemas.openxmlformats.org/officeDocument/2006/relationships/image" Target="media/image11.png"/><Relationship Id="rId48" Type="http://schemas.openxmlformats.org/officeDocument/2006/relationships/image" Target="media/image16.png"/><Relationship Id="rId56" Type="http://schemas.openxmlformats.org/officeDocument/2006/relationships/hyperlink" Target="https://arxiv.org/abs/1906.02358" TargetMode="External"/><Relationship Id="rId64" Type="http://schemas.openxmlformats.org/officeDocument/2006/relationships/image" Target="media/image22.png"/><Relationship Id="rId69" Type="http://schemas.openxmlformats.org/officeDocument/2006/relationships/image" Target="media/image27.png"/><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19.png"/><Relationship Id="rId72" Type="http://schemas.openxmlformats.org/officeDocument/2006/relationships/image" Target="media/image30.png"/><Relationship Id="rId3" Type="http://schemas.openxmlformats.org/officeDocument/2006/relationships/customXml" Target="../customXml/item3.xml"/><Relationship Id="rId12" Type="http://schemas.openxmlformats.org/officeDocument/2006/relationships/image" Target="media/image1.png"/><Relationship Id="rId17" Type="http://schemas.microsoft.com/office/2007/relationships/hdphoto" Target="media/hdphoto3.wdp"/><Relationship Id="rId25" Type="http://schemas.openxmlformats.org/officeDocument/2006/relationships/hyperlink" Target="https://mysliit-my.sharepoint.com/personal/cdap_sliit_lk/Documents/2022%20REGULAR/01%20Topic%20Evaluation/Student%20Submissions/Proposal%20Draft/TMP-22-102/IT19075754.docx" TargetMode="External"/><Relationship Id="rId33" Type="http://schemas.openxmlformats.org/officeDocument/2006/relationships/footer" Target="footer1.xml"/><Relationship Id="rId38" Type="http://schemas.openxmlformats.org/officeDocument/2006/relationships/image" Target="media/image9.png"/><Relationship Id="rId46" Type="http://schemas.openxmlformats.org/officeDocument/2006/relationships/image" Target="media/image14.png"/><Relationship Id="rId59" Type="http://schemas.openxmlformats.org/officeDocument/2006/relationships/hyperlink" Target="https://arxiv.org/abs/2004.09936" TargetMode="External"/><Relationship Id="rId67" Type="http://schemas.openxmlformats.org/officeDocument/2006/relationships/image" Target="media/image25.png"/><Relationship Id="rId20" Type="http://schemas.openxmlformats.org/officeDocument/2006/relationships/hyperlink" Target="https://mysliit-my.sharepoint.com/personal/cdap_sliit_lk/Documents/2022%20REGULAR/01%20Topic%20Evaluation/Student%20Submissions/Proposal%20Draft/TMP-22-102/IT19075754.docx" TargetMode="External"/><Relationship Id="rId41" Type="http://schemas.openxmlformats.org/officeDocument/2006/relationships/hyperlink" Target="https://www.sliit.lk/" TargetMode="External"/><Relationship Id="rId54" Type="http://schemas.openxmlformats.org/officeDocument/2006/relationships/hyperlink" Target="https://arxiv.org/abs/1810.04805" TargetMode="External"/><Relationship Id="rId62" Type="http://schemas.openxmlformats.org/officeDocument/2006/relationships/hyperlink" Target="https://medium.com/sfu-cspmp/nlp-word-embedding-techniques-for-text-analysis-ec4e91bb886f" TargetMode="External"/><Relationship Id="rId70" Type="http://schemas.openxmlformats.org/officeDocument/2006/relationships/image" Target="media/image28.png"/><Relationship Id="rId75"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styles" Target="styles.xml"/><Relationship Id="rId15" Type="http://schemas.microsoft.com/office/2007/relationships/hdphoto" Target="media/hdphoto2.wdp"/><Relationship Id="rId23" Type="http://schemas.openxmlformats.org/officeDocument/2006/relationships/hyperlink" Target="https://mysliit-my.sharepoint.com/personal/cdap_sliit_lk/Documents/2022%20REGULAR/01%20Topic%20Evaluation/Student%20Submissions/Proposal%20Draft/TMP-22-102/IT19075754.docx" TargetMode="External"/><Relationship Id="rId28" Type="http://schemas.openxmlformats.org/officeDocument/2006/relationships/hyperlink" Target="https://mysliit-my.sharepoint.com/personal/cdap_sliit_lk/Documents/2022%20REGULAR/01%20Topic%20Evaluation/Student%20Submissions/Proposal%20Draft/TMP-22-102/IT19075754.docx" TargetMode="External"/><Relationship Id="rId36" Type="http://schemas.openxmlformats.org/officeDocument/2006/relationships/image" Target="media/image7.png"/><Relationship Id="rId49" Type="http://schemas.openxmlformats.org/officeDocument/2006/relationships/image" Target="media/image17.png"/><Relationship Id="rId57" Type="http://schemas.openxmlformats.org/officeDocument/2006/relationships/hyperlink" Target="https://www.helakuru.lk/keyboard" TargetMode="External"/><Relationship Id="rId10" Type="http://schemas.openxmlformats.org/officeDocument/2006/relationships/endnotes" Target="endnotes.xml"/><Relationship Id="rId31" Type="http://schemas.openxmlformats.org/officeDocument/2006/relationships/hyperlink" Target="https://mysliit-my.sharepoint.com/personal/cdap_sliit_lk/Documents/2022%20REGULAR/01%20Topic%20Evaluation/Student%20Submissions/Proposal%20Draft/TMP-22-102/IT19075754.docx" TargetMode="External"/><Relationship Id="rId44" Type="http://schemas.openxmlformats.org/officeDocument/2006/relationships/image" Target="media/image12.png"/><Relationship Id="rId52" Type="http://schemas.openxmlformats.org/officeDocument/2006/relationships/image" Target="media/image20.png"/><Relationship Id="rId60" Type="http://schemas.openxmlformats.org/officeDocument/2006/relationships/hyperlink" Target="https://slaai.lk/proc/2006/budditha.pdf" TargetMode="External"/><Relationship Id="rId65" Type="http://schemas.openxmlformats.org/officeDocument/2006/relationships/image" Target="media/image23.png"/><Relationship Id="rId73" Type="http://schemas.openxmlformats.org/officeDocument/2006/relationships/image" Target="media/image31.png"/><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07/relationships/hdphoto" Target="media/hdphoto1.wdp"/><Relationship Id="rId18" Type="http://schemas.openxmlformats.org/officeDocument/2006/relationships/image" Target="media/image4.png"/><Relationship Id="rId39" Type="http://schemas.openxmlformats.org/officeDocument/2006/relationships/hyperlink" Target="https://support.sliit.lk/" TargetMode="External"/><Relationship Id="rId34" Type="http://schemas.openxmlformats.org/officeDocument/2006/relationships/image" Target="media/image5.png"/><Relationship Id="rId50" Type="http://schemas.openxmlformats.org/officeDocument/2006/relationships/image" Target="media/image18.png"/><Relationship Id="rId55" Type="http://schemas.openxmlformats.org/officeDocument/2006/relationships/hyperlink" Target="https://arxiv.org/abs/1607.04606" TargetMode="External"/><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image" Target="media/image29.png"/><Relationship Id="rId2" Type="http://schemas.openxmlformats.org/officeDocument/2006/relationships/customXml" Target="../customXml/item2.xml"/><Relationship Id="rId29" Type="http://schemas.openxmlformats.org/officeDocument/2006/relationships/hyperlink" Target="https://mysliit-my.sharepoint.com/personal/cdap_sliit_lk/Documents/2022%20REGULAR/01%20Topic%20Evaluation/Student%20Submissions/Proposal%20Draft/TMP-22-102/IT19075754.doc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e6344c0-9007-4a02-9e99-fe9631013815}"/>
      </w:docPartPr>
      <w:docPartBody>
        <w:p w14:paraId="76C1AB6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Gue22</b:Tag>
    <b:SourceType>DocumentFromInternetSite</b:SourceType>
    <b:Guid>{FC509C74-C760-2248-B725-202D3BF49B49}</b:Guid>
    <b:Author>
      <b:Author>
        <b:NameList>
          <b:Person>
            <b:Last>Guendalina Caldarini</b:Last>
            <b:First>Sardar</b:First>
            <b:Middle>Jaf and Kenneth McGarry</b:Middle>
          </b:Person>
        </b:NameList>
      </b:Author>
    </b:Author>
    <b:Title>A Literature Survey of Recent Advances in Chatbots</b:Title>
    <b:URL>https://arxiv.org/pdf/2201.06657.pdf</b:URL>
    <b:Year>2022</b:Year>
    <b:Month>Jan</b:Month>
    <b:Day>17</b:Day>
    <b:RefOrder>2</b:RefOrder>
  </b:Source>
  <b:Source>
    <b:Tag>Arc20</b:Tag>
    <b:SourceType>DocumentFromInternetSite</b:SourceType>
    <b:Guid>{BDC08A3D-942A-9649-ABEE-96972FE38C97}</b:Guid>
    <b:Author>
      <b:Author>
        <b:NameList>
          <b:Person>
            <b:Last>Archchana Kugathasan</b:Last>
            <b:First>Sagara</b:First>
            <b:Middle>Sumathipala</b:Middle>
          </b:Person>
        </b:NameList>
      </b:Author>
    </b:Author>
    <b:Title>Standardizing Sinhala Code-Mixed Text using Dictionary based Approach</b:Title>
    <b:URL>https/ieeexplore.ieee.org/stamp/stamp.jsp?tp=&amp;arnumber=9367</b:URL>
    <b:Year>2020</b:Year>
    <b:RefOrder>3</b:RefOrder>
  </b:Source>
  <b:Source>
    <b:Tag>Fan20</b:Tag>
    <b:SourceType>DocumentFromInternetSite</b:SourceType>
    <b:Guid>{F0700315-D652-DB41-9730-AB4A0CC58DDB}</b:Guid>
    <b:Author>
      <b:Author>
        <b:NameList>
          <b:Person>
            <b:Last>Fangyu Gu</b:Last>
            <b:First>Srijeev</b:First>
            <b:Middle>Sarkar, Yizhou Sun, Hengzhi Wu, Kacy Wu</b:Middle>
          </b:Person>
        </b:NameList>
      </b:Author>
    </b:Author>
    <b:Title>NLP: Word Embedding Techniques for Text Analysis</b:Title>
    <b:URL>https://medium.com/sfu-cspmp/nlp-word-embedding-techniques-for-text-analysis-ec4e91bb886f#:~:text=Some%20of%20the%20popular%20word,Binary%20Encoding.&amp;text=TF%2DIDF%20Encoding.,Latent%20Semantic%20Analysis%20Encoding.</b:URL>
    <b:Year>2020</b:Year>
    <b:Month>Feb</b:Month>
    <b:Day>4</b:Day>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5" ma:contentTypeDescription="Create a new document." ma:contentTypeScope="" ma:versionID="8758a8c0aa0ee5e2449a5e1b11cbea68">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84ed940fd8a359e50ed93e6fbc1e5d56"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653275-4BDF-4440-B783-5F610A1089BC}">
  <ds:schemaRefs>
    <ds:schemaRef ds:uri="http://www.w3.org/XML/1998/namespace"/>
    <ds:schemaRef ds:uri="http://schemas.microsoft.com/office/2006/documentManagement/types"/>
    <ds:schemaRef ds:uri="http://purl.org/dc/elements/1.1/"/>
    <ds:schemaRef ds:uri="db72c12f-87a4-44ab-bbc5-4cc8306b158a"/>
    <ds:schemaRef ds:uri="http://purl.org/dc/term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78bd6dbf-34e2-4ad5-a201-56ef37f8caa2"/>
  </ds:schemaRefs>
</ds:datastoreItem>
</file>

<file path=customXml/itemProps2.xml><?xml version="1.0" encoding="utf-8"?>
<ds:datastoreItem xmlns:ds="http://schemas.openxmlformats.org/officeDocument/2006/customXml" ds:itemID="{C553ED49-BC5A-254A-91CB-2373C855FFC2}">
  <ds:schemaRefs>
    <ds:schemaRef ds:uri="http://schemas.openxmlformats.org/officeDocument/2006/bibliography"/>
  </ds:schemaRefs>
</ds:datastoreItem>
</file>

<file path=customXml/itemProps3.xml><?xml version="1.0" encoding="utf-8"?>
<ds:datastoreItem xmlns:ds="http://schemas.openxmlformats.org/officeDocument/2006/customXml" ds:itemID="{96B545CF-D2C5-4104-BC75-BCE93A581A20}">
  <ds:schemaRefs>
    <ds:schemaRef ds:uri="http://schemas.microsoft.com/sharepoint/v3/contenttype/forms"/>
  </ds:schemaRefs>
</ds:datastoreItem>
</file>

<file path=customXml/itemProps4.xml><?xml version="1.0" encoding="utf-8"?>
<ds:datastoreItem xmlns:ds="http://schemas.openxmlformats.org/officeDocument/2006/customXml" ds:itemID="{55D724BD-0C9F-4B04-A7A2-10F09D0773F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ra Dissanayake</dc:creator>
  <cp:keywords/>
  <dc:description/>
  <cp:lastModifiedBy>Jayasinghe D.T. it19075754</cp:lastModifiedBy>
  <cp:revision>2441</cp:revision>
  <cp:lastPrinted>2020-10-24T17:25:00Z</cp:lastPrinted>
  <dcterms:created xsi:type="dcterms:W3CDTF">2022-01-25T21:11:00Z</dcterms:created>
  <dcterms:modified xsi:type="dcterms:W3CDTF">2022-02-11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y fmtid="{D5CDD505-2E9C-101B-9397-08002B2CF9AE}" pid="3" name="MediaServiceImageTags">
    <vt:lpwstr/>
  </property>
</Properties>
</file>